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jpg" ContentType="image/jpeg"/>
  <Override PartName="/word/media/rId8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ính</w:t>
      </w:r>
      <w:r>
        <w:t xml:space="preserve"> </w:t>
      </w:r>
      <w:r>
        <w:t xml:space="preserve">Năng</w:t>
      </w:r>
      <w:r>
        <w:t xml:space="preserve"> </w:t>
      </w:r>
      <w:r>
        <w:t xml:space="preserve">Lượng</w:t>
      </w:r>
      <w:r>
        <w:t xml:space="preserve"> </w:t>
      </w:r>
      <w:r>
        <w:t xml:space="preserve">Hệ</w:t>
      </w:r>
      <w:r>
        <w:t xml:space="preserve"> </w:t>
      </w:r>
      <w:r>
        <w:t xml:space="preserve">Thố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ính-năng-lượng-hệ-thống"/>
      <w:bookmarkEnd w:id="21"/>
      <w:r>
        <w:t xml:space="preserve">Chính Năng Lượng Hệ Thố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Hiện đại, Trọng sinh, Trả thù, 1×1, HE. Edit: KolizBeta: KolizTình trạng bản gốc:Hoàn (82 chương + 3 PN)Từ trước giờ thì Quý Trần Ai vẫn luôn luôn muốn mình có thể trở thành một người tốt, cho đến khi cơ thể anh vì thế là tàn tật.</w:t>
            </w:r>
            <w:r>
              <w:br w:type="textWrapping"/>
            </w:r>
          </w:p>
        </w:tc>
      </w:tr>
    </w:tbl>
    <w:p>
      <w:pPr>
        <w:pStyle w:val="Compact"/>
      </w:pPr>
      <w:r>
        <w:br w:type="textWrapping"/>
      </w:r>
      <w:r>
        <w:br w:type="textWrapping"/>
      </w:r>
      <w:r>
        <w:rPr>
          <w:i/>
        </w:rPr>
        <w:t xml:space="preserve">Đọc và tải ebook truyện tại: http://truyenclub.com/chinh-nang-luong-he-thong</w:t>
      </w:r>
      <w:r>
        <w:br w:type="textWrapping"/>
      </w:r>
    </w:p>
    <w:p>
      <w:pPr>
        <w:pStyle w:val="BodyText"/>
      </w:pPr>
      <w:r>
        <w:br w:type="textWrapping"/>
      </w:r>
      <w:r>
        <w:br w:type="textWrapping"/>
      </w:r>
    </w:p>
    <w:p>
      <w:pPr>
        <w:pStyle w:val="Heading2"/>
      </w:pPr>
      <w:bookmarkStart w:id="22" w:name="chương-1-khởi-đầu"/>
      <w:bookmarkEnd w:id="22"/>
      <w:r>
        <w:t xml:space="preserve">1. Chương 1: Khởi Đầu</w:t>
      </w:r>
    </w:p>
    <w:p>
      <w:pPr>
        <w:pStyle w:val="Compact"/>
      </w:pPr>
      <w:r>
        <w:br w:type="textWrapping"/>
      </w:r>
      <w:r>
        <w:br w:type="textWrapping"/>
      </w:r>
      <w:r>
        <w:t xml:space="preserve">Edit: Koliz</w:t>
      </w:r>
      <w:r>
        <w:br w:type="textWrapping"/>
      </w:r>
      <w:r>
        <w:br w:type="textWrapping"/>
      </w:r>
      <w:r>
        <w:t xml:space="preserve">Beta: Koliz [2016.11.13]</w:t>
      </w:r>
      <w:r>
        <w:br w:type="textWrapping"/>
      </w:r>
      <w:r>
        <w:br w:type="textWrapping"/>
      </w:r>
      <w:r>
        <w:t xml:space="preserve">Cái tên Quý Trần Ai vẫn luôn khiến người khác cảm thấy kỳ quái.</w:t>
      </w:r>
      <w:r>
        <w:br w:type="textWrapping"/>
      </w:r>
      <w:r>
        <w:br w:type="textWrapping"/>
      </w:r>
      <w:r>
        <w:t xml:space="preserve">Thời điểm đứa trẻ ra đời, tên do bậc trên đặt thường sẽ ký thác điều gì đó, Trần Ai Trần Ai, nào có cha mẹ nào lại đặt cho con mình cái tên có ngụ ý chẳng tốt đẹp như vậy.</w:t>
      </w:r>
      <w:r>
        <w:br w:type="textWrapping"/>
      </w:r>
      <w:r>
        <w:br w:type="textWrapping"/>
      </w:r>
      <w:r>
        <w:t xml:space="preserve">Quý Trần Ai cũng từng hỏi mẹ anh về vấn đề này, mẹ anh trả lời là, lúc ấy thật ra quyết định tên đăng ký là Tăng Am, mà lúc đi đăng ký không biết vì sao lại đăng ký sai, rồi bởi vì khá phiền phức, cho nên vẫn không đổi lại.</w:t>
      </w:r>
      <w:r>
        <w:br w:type="textWrapping"/>
      </w:r>
      <w:r>
        <w:br w:type="textWrapping"/>
      </w:r>
      <w:r>
        <w:t xml:space="preserve">(Trần Ai (尘埃) nghĩa là bụi trần, bụi bẩn. Tăng Am (曾谙) nghĩa là am hiểu (?). Hai từ này phát âm khá giống nhau.)</w:t>
      </w:r>
      <w:r>
        <w:br w:type="textWrapping"/>
      </w:r>
      <w:r>
        <w:br w:type="textWrapping"/>
      </w:r>
      <w:r>
        <w:t xml:space="preserve">Quý Trần Ai là đứa trẻ tốt, cho nên đối với loại giải thích hoang đường của mẹ này, thế mà cũng nhịn xuống.</w:t>
      </w:r>
      <w:r>
        <w:br w:type="textWrapping"/>
      </w:r>
      <w:r>
        <w:br w:type="textWrapping"/>
      </w:r>
      <w:r>
        <w:t xml:space="preserve">Mẹ Quý Trần Ai tên là Trầm Thư Nhã, lấy đạo đức hiện tại mà xét đến, chính là loại được gọi là tiểu tam. Thế nhưng bà tương đối thảm, làm tiểu tam, vẫn bị dồn ép.</w:t>
      </w:r>
      <w:r>
        <w:br w:type="textWrapping"/>
      </w:r>
      <w:r>
        <w:br w:type="textWrapping"/>
      </w:r>
      <w:r>
        <w:t xml:space="preserve">Cha của Quý Trần Ai, Quý Minh Trung, là một người đàn ông rất hoa tâm. Thời điểm ông cùng Trầm Thư Nhã chung một chỗ, cho tới cuối cũng không đề cập đến việc ông đã có gia đình. Chờ Trầm Thư Nhã mang thai đứa con của ông đã gần tám tháng, mới nói chân tướng cho Trầm Thư Nhã — Ông chẳng những đã có vợ, con trai lớn thậm chí đã học tiểu học.</w:t>
      </w:r>
      <w:r>
        <w:br w:type="textWrapping"/>
      </w:r>
      <w:r>
        <w:br w:type="textWrapping"/>
      </w:r>
      <w:r>
        <w:t xml:space="preserve">Trầm Thư Nhã lúc ấy liền khóc tới trời đất đen kịt, nhưng dù khóc thế nào đi nữa, thời gian cũng đã đi qua. Tính tình Trầm Thư Nhã rất mềm, nói tốt là nhu hòa, còn nếu nói khó nghe chính là yếu đuối.</w:t>
      </w:r>
      <w:r>
        <w:br w:type="textWrapping"/>
      </w:r>
      <w:r>
        <w:br w:type="textWrapping"/>
      </w:r>
      <w:r>
        <w:t xml:space="preserve">Bà vì sinh hạ Quý Trần Ai đã cãi nhau với người nhà một phen, lúc này đối với Quý Minh Trung thề son sắt hứa hẹn, cũng chỉ có thể xuống nước thỏa hiệp.</w:t>
      </w:r>
      <w:r>
        <w:br w:type="textWrapping"/>
      </w:r>
      <w:r>
        <w:br w:type="textWrapping"/>
      </w:r>
      <w:r>
        <w:t xml:space="preserve">Điều duy nhất đáng được ăn mừng chính là, vợ cả của Quý Minh Trung không lâu sau ngoài ý muốn qua đời, vậy nên Trầm Thư Nhã vẫn luôn khúm núm mới ôm Quý Trần Ai gần một tuổi đăng đường nhập thất.</w:t>
      </w:r>
      <w:r>
        <w:br w:type="textWrapping"/>
      </w:r>
      <w:r>
        <w:br w:type="textWrapping"/>
      </w:r>
      <w:r>
        <w:t xml:space="preserve">Vì vậy từ khi Quý Trần Ai còn rất nhỏ, đã bắt đầu từng ngày sinh sống trong Quý gia này.</w:t>
      </w:r>
      <w:r>
        <w:br w:type="textWrapping"/>
      </w:r>
      <w:r>
        <w:br w:type="textWrapping"/>
      </w:r>
      <w:r>
        <w:t xml:space="preserve">Thời điểm Trầm Thư Nhã vào phòng, Quý Trần Ai đang ngồi trên xe lăn đọc sách, ánh mặt trời xuyên qua tấm rèm tạo thành những vết lốm đốm loang lổ, chiếu lên người Quý Trần Ai tô điểm thêm cho anh, thoạt nhìn phá lệ yên bình.</w:t>
      </w:r>
      <w:r>
        <w:br w:type="textWrapping"/>
      </w:r>
      <w:r>
        <w:br w:type="textWrapping"/>
      </w:r>
      <w:r>
        <w:t xml:space="preserve">Trầm Thư Nhã tạm đứng lại một chút, trên mặt xuất hiện biểu tình khẽ do dự.</w:t>
      </w:r>
      <w:r>
        <w:br w:type="textWrapping"/>
      </w:r>
      <w:r>
        <w:br w:type="textWrapping"/>
      </w:r>
      <w:r>
        <w:t xml:space="preserve">Quý Trần Ai nghe được tiếng bước chân của Trầm Thư Nhã, anh bỏ sách sang một bên, ngẩng đầu hỏi: “Mẹ, có chuyện gì sao?”</w:t>
      </w:r>
      <w:r>
        <w:br w:type="textWrapping"/>
      </w:r>
      <w:r>
        <w:br w:type="textWrapping"/>
      </w:r>
      <w:r>
        <w:t xml:space="preserve">Trần Thư Nhã định nở nụ cười, nhưng thời điểm dư quang quét đến trên đùi Quý Trần Ai, nụ cười kia lại biến mất không dấu tích, bà nói: “Tiểu Ai, cha con bảo mẹ tới hỏi con… Con có muốn suy nghĩ một chút không, xuất ngoại trị liệu?”</w:t>
      </w:r>
      <w:r>
        <w:br w:type="textWrapping"/>
      </w:r>
      <w:r>
        <w:br w:type="textWrapping"/>
      </w:r>
      <w:r>
        <w:t xml:space="preserve">Quý Trần Ai nhìn Trầm Thư Nhã, ánh mắt kia vô cùng bình tĩnh, thẳng đến khi Trầm Thư Nhã có chút không chịu nổi, anh mới nói: “Mẹ, con không có ý định xuất ngoại.”</w:t>
      </w:r>
      <w:r>
        <w:br w:type="textWrapping"/>
      </w:r>
      <w:r>
        <w:br w:type="textWrapping"/>
      </w:r>
      <w:r>
        <w:t xml:space="preserve">Trầm Thư Nhã há miệng thở dốc, cuối cùng vẫn đem lời nói nuốt trở vào, bà nói: “Không định xuất ngoại cũng được, ừm, cũng là cha con không cân nhắc chu đáo… con như vậy…” Nói tới chỗ này, bản thân bà cũng thấy không thích hợp, vì thế xấu hổ cười hai tiếng, sau đó bèn đứng dậy rời đi.</w:t>
      </w:r>
      <w:r>
        <w:br w:type="textWrapping"/>
      </w:r>
      <w:r>
        <w:br w:type="textWrapping"/>
      </w:r>
      <w:r>
        <w:t xml:space="preserve">Quý Trần Ai nhìn bóng dáng Trầm Thư Nhã, thẳng đến khi bà rời khỏi căn phòng, anh mới đột nhiên giơ quyển sách trong tay lên, sau đó nặng nề ném xuống đất.</w:t>
      </w:r>
      <w:r>
        <w:br w:type="textWrapping"/>
      </w:r>
      <w:r>
        <w:br w:type="textWrapping"/>
      </w:r>
      <w:r>
        <w:t xml:space="preserve">Quý Trần Ai sao lại không biết mẹ anh nói những lời này là có ý gì, đơn giản chính là ghét một người tàn phế tên Quý Trần Ai, ở trong nước sẽ làm mất mặt Quý gia.</w:t>
      </w:r>
      <w:r>
        <w:br w:type="textWrapping"/>
      </w:r>
      <w:r>
        <w:br w:type="textWrapping"/>
      </w:r>
      <w:r>
        <w:t xml:space="preserve">Quý Trần Ai mười bảy tuổi, sau khi bị liệt nửa người, dường như đã bị cái gia đình này vứt bỏ.</w:t>
      </w:r>
      <w:r>
        <w:br w:type="textWrapping"/>
      </w:r>
      <w:r>
        <w:br w:type="textWrapping"/>
      </w:r>
      <w:r>
        <w:t xml:space="preserve">Mà nguyên nhân bị liệt… cũng làm Quý Trần Ai nhận rất nhiều cười nhạo.</w:t>
      </w:r>
      <w:r>
        <w:br w:type="textWrapping"/>
      </w:r>
      <w:r>
        <w:br w:type="textWrapping"/>
      </w:r>
      <w:r>
        <w:t xml:space="preserve">Nhìn cánh cửa đang đóng, nụ cười của Quý Trần Ai rốt cuộc cũng lộ ra mùi vị tuyệt vọng.</w:t>
      </w:r>
      <w:r>
        <w:br w:type="textWrapping"/>
      </w:r>
      <w:r>
        <w:br w:type="textWrapping"/>
      </w:r>
      <w:r>
        <w:t xml:space="preserve">itsukahikari.wordpress.com</w:t>
      </w:r>
      <w:r>
        <w:br w:type="textWrapping"/>
      </w:r>
      <w:r>
        <w:br w:type="textWrapping"/>
      </w:r>
      <w:r>
        <w:t xml:space="preserve">Sáng hôm sau, bốn người Quý gia ngồi cùng một chỗ ăn điểm tâm.</w:t>
      </w:r>
      <w:r>
        <w:br w:type="textWrapping"/>
      </w:r>
      <w:r>
        <w:br w:type="textWrapping"/>
      </w:r>
      <w:r>
        <w:t xml:space="preserve">Anh trai của Quý Trần Ai, Quý Tô Minh, lớn hơn Quý Trần năm tuổi, năm nay vừa vặn tốt nghiệp đại học, đã bắt đầu tiếp nhận một số chuyện đơn giản của Quý gia.</w:t>
      </w:r>
      <w:r>
        <w:br w:type="textWrapping"/>
      </w:r>
      <w:r>
        <w:br w:type="textWrapping"/>
      </w:r>
      <w:r>
        <w:t xml:space="preserve">Hắn cho tới giờ luôn không thích đứa em trai cùng cha khác mẹ Quý Trần Ai này, gần như xem anh là không khí, sau khi Quý Trần Ai bị tàn tật, loại xem nhẹ này càng ngày càng thậm tệ hơn.</w:t>
      </w:r>
      <w:r>
        <w:br w:type="textWrapping"/>
      </w:r>
      <w:r>
        <w:br w:type="textWrapping"/>
      </w:r>
      <w:r>
        <w:t xml:space="preserve">Trầm Thư Nhã mặc dù là mẹ kế, nhưng đối với Quý Tô Minh lại phi thường tốt, nếu như chỉ nói riêng việc làm người, thì bà hẳn phải là một người tốt, nhưng lấy thân phận người mẹ mà nhìn, bà coi như không hợp cách.</w:t>
      </w:r>
      <w:r>
        <w:br w:type="textWrapping"/>
      </w:r>
      <w:r>
        <w:br w:type="textWrapping"/>
      </w:r>
      <w:r>
        <w:t xml:space="preserve">Ví dụ như hiện tại, Trầm Thư Nhã vừa hướng Quý Tô Minh lải nhải, một bên đảo cà phê cho hắn, còn dặn dò hắn lái xe phải cẩn thận, hoàn toàn xem nhẹ người ngồi ở bên cạnh, trầm mặc ăn bánh mì, Quý Trần Ai.</w:t>
      </w:r>
      <w:r>
        <w:br w:type="textWrapping"/>
      </w:r>
      <w:r>
        <w:br w:type="textWrapping"/>
      </w:r>
      <w:r>
        <w:t xml:space="preserve">Quý Tô Minh sau khi ăn xong, hỏi thăm Quý Minh Trung một chút, rồi đứng dậy đi làm, vì thế trên bàn chỉ còn dư lại ba người.</w:t>
      </w:r>
      <w:r>
        <w:br w:type="textWrapping"/>
      </w:r>
      <w:r>
        <w:br w:type="textWrapping"/>
      </w:r>
      <w:r>
        <w:t xml:space="preserve">Quý Minh Trung thấy Quý Tô Minh đi rồi, lúc này mới buông tờ báo trong tay xuống, nói với Quý Trần Ai: “Tiểu Ai, ta nghe mẹ con nói, con không định xuất ngoại? Có thể nói vì sao không?”</w:t>
      </w:r>
      <w:r>
        <w:br w:type="textWrapping"/>
      </w:r>
      <w:r>
        <w:br w:type="textWrapping"/>
      </w:r>
      <w:r>
        <w:t xml:space="preserve">Quý Trần Ai cầm bánh mì, tay khẽ run, đầu hơi hơi thấp: “Con, con đối với nước ngoài không quen thuộc.”</w:t>
      </w:r>
      <w:r>
        <w:br w:type="textWrapping"/>
      </w:r>
      <w:r>
        <w:br w:type="textWrapping"/>
      </w:r>
      <w:r>
        <w:t xml:space="preserve">Quý Minh Trung nói: “Kỹ thuật phục hồi ở nước ngoài tốt hơn rất nhiều, tiếng anh của con cũng không kém, sau khi đi nước ngoài chịu khó nỗ lực một chút, thì so với con bây giờ tốt hơn.”</w:t>
      </w:r>
      <w:r>
        <w:br w:type="textWrapping"/>
      </w:r>
      <w:r>
        <w:br w:type="textWrapping"/>
      </w:r>
      <w:r>
        <w:t xml:space="preserve">Quý Trần Ai nghe lời này của Quý Minh Trung, cảm thấy máu trên người lạnh xuống, lời nói Quý Minh Trung tuy đẹp đẽ, nhưng thực tế, lấy tài lực của Quý Minh Trung, muốn mời bác sĩ phục hồi tốt nhất ở nước ngoài là một chuyện vô cùng đơn giản.</w:t>
      </w:r>
      <w:r>
        <w:br w:type="textWrapping"/>
      </w:r>
      <w:r>
        <w:br w:type="textWrapping"/>
      </w:r>
      <w:r>
        <w:t xml:space="preserve">itsukahikari.wordpress.com</w:t>
      </w:r>
      <w:r>
        <w:br w:type="textWrapping"/>
      </w:r>
      <w:r>
        <w:br w:type="textWrapping"/>
      </w:r>
      <w:r>
        <w:t xml:space="preserve">Nhưng hiện tại, ông lại muốn anh một mình xuất ngoại.</w:t>
      </w:r>
      <w:r>
        <w:br w:type="textWrapping"/>
      </w:r>
      <w:r>
        <w:br w:type="textWrapping"/>
      </w:r>
      <w:r>
        <w:t xml:space="preserve">Quý Trần Ai ngẩng đầu, mắt nhìn Trầm Thư Nhã đang cười tủm tỉm ăn cháo, lại nhìn Quý Minh Trung giống như ôn hòa nhìn anh, thấp giọng nói: “Con không muốn đi.”</w:t>
      </w:r>
      <w:r>
        <w:br w:type="textWrapping"/>
      </w:r>
      <w:r>
        <w:br w:type="textWrapping"/>
      </w:r>
      <w:r>
        <w:t xml:space="preserve">Ánh mắt Quý Minh Trung lạnh xuống, ông ngược lại không nói gì, chỉ là không tiếp tục ăn nữa, trực tiếp đứng dậy rời đi.</w:t>
      </w:r>
      <w:r>
        <w:br w:type="textWrapping"/>
      </w:r>
      <w:r>
        <w:br w:type="textWrapping"/>
      </w:r>
      <w:r>
        <w:t xml:space="preserve">Trầm Thư Nhã nói: “Minh Trung, anh không ăn nữa?”</w:t>
      </w:r>
      <w:r>
        <w:br w:type="textWrapping"/>
      </w:r>
      <w:r>
        <w:br w:type="textWrapping"/>
      </w:r>
      <w:r>
        <w:t xml:space="preserve">Quý Minh Trung nói: “Ăn không vào.”</w:t>
      </w:r>
      <w:r>
        <w:br w:type="textWrapping"/>
      </w:r>
      <w:r>
        <w:br w:type="textWrapping"/>
      </w:r>
      <w:r>
        <w:t xml:space="preserve">Quý Trần Ai gắt gao nắm chặt cái thìa trong tay, cúi đầu không muốn để Trầm Thư Nhã nhìn thấy vẻ mặt của anh.</w:t>
      </w:r>
      <w:r>
        <w:br w:type="textWrapping"/>
      </w:r>
      <w:r>
        <w:br w:type="textWrapping"/>
      </w:r>
      <w:r>
        <w:t xml:space="preserve">Trầm Thư Nhã nói: “Trần Ai, con là một đứa trẻ ngoan, lần này tại sao lại cố chấp như vậy? Nghe lời cha con nói, xuất ngoại không phải cũng rất tốt sao? Con…”</w:t>
      </w:r>
      <w:r>
        <w:br w:type="textWrapping"/>
      </w:r>
      <w:r>
        <w:br w:type="textWrapping"/>
      </w:r>
      <w:r>
        <w:t xml:space="preserve">Quý Trần Ai đánh gãy lời Trầm Thư Nhã: “Mẹ, con luôn luôn là đứa con ngoan, nhưng hiện tại thì sao?”</w:t>
      </w:r>
      <w:r>
        <w:br w:type="textWrapping"/>
      </w:r>
      <w:r>
        <w:br w:type="textWrapping"/>
      </w:r>
      <w:r>
        <w:t xml:space="preserve">Trầm Thư Nhã yên lặng, trong mắt bà có chút hoảng hốt, nhưng rất nhanh dùng ý cười miễn cưỡng đè ép xuống, bà nói: “Trần Ai… Cái này chỉ là ngoài ý muốn.”</w:t>
      </w:r>
      <w:r>
        <w:br w:type="textWrapping"/>
      </w:r>
      <w:r>
        <w:br w:type="textWrapping"/>
      </w:r>
      <w:r>
        <w:t xml:space="preserve">Quý Trần Ai nói: “Ngoài ý muốn? Con cần thiết phải vì việc ngoài ý muốn này mà đánh đổi cái giá lớn như vậy?” Anh mới chỉ mười bảy tuổi, sắp đối mặt với sự kiện quan trọng nhất của cuộc đời là thi đại học, nếu không phải bị thương ngoài ý muốn, anh chắc chắn sẽ thi đậu vào trường đại học hạng nhất trong nước, nhưng bây giờ, anh cái gì cũng không có.</w:t>
      </w:r>
      <w:r>
        <w:br w:type="textWrapping"/>
      </w:r>
      <w:r>
        <w:br w:type="textWrapping"/>
      </w:r>
      <w:r>
        <w:t xml:space="preserve">Không chỉ bị người ngoài lấy làm trò cười, còn bị gia đình của anh hoàn toàn vứt bỏ.</w:t>
      </w:r>
      <w:r>
        <w:br w:type="textWrapping"/>
      </w:r>
      <w:r>
        <w:br w:type="textWrapping"/>
      </w:r>
      <w:r>
        <w:t xml:space="preserve">Trầm Thu Nhã giật giật môi, cuối cũng cũng  chẳng thể nói được gì. Bà từ nhỏ đến lớn đều giáo dục Quý Trần Ai phải làm người tốt, muốn thấy việc nghĩa liền hăng hái làm, muốn trở nên chính trực thiện lương, nhưng chính lúc này, hiện thực đã đánh một bàn tay thật mạnh vào bà.</w:t>
      </w:r>
      <w:r>
        <w:br w:type="textWrapping"/>
      </w:r>
      <w:r>
        <w:br w:type="textWrapping"/>
      </w:r>
      <w:r>
        <w:t xml:space="preserve">Quý Trần Ai nói: “Bọn họ có đến thăm con?”</w:t>
      </w:r>
      <w:r>
        <w:br w:type="textWrapping"/>
      </w:r>
      <w:r>
        <w:br w:type="textWrapping"/>
      </w:r>
      <w:r>
        <w:t xml:space="preserve">Trầm Thư Nhã biết Quý Trần Ai nói tới ai, bà nói: “Có thể bọn họ không biết…”</w:t>
      </w:r>
      <w:r>
        <w:br w:type="textWrapping"/>
      </w:r>
      <w:r>
        <w:br w:type="textWrapping"/>
      </w:r>
      <w:r>
        <w:t xml:space="preserve">Quý Trần Ai nhìn người mẹ của mình, bỗng nhiên cảm thấy trong người có cái gì lạnh xuống, mẹ của anh vẫn luôn là một người phụ nữ thiện lương, bà tràn ngập tình yêu, nhìn thấy chuyện tình bi thảm sẽ quyên tiền, nhìn thấy động vật nhỏ bị thương cũng sẽ mang về nhà dưỡng tốt hoặc mang tới trạm cứu trợ, thế nhưng tại sao, bà đối với con trai duy nhất của bà, lại độc ác như vậy.</w:t>
      </w:r>
      <w:r>
        <w:br w:type="textWrapping"/>
      </w:r>
      <w:r>
        <w:br w:type="textWrapping"/>
      </w:r>
      <w:r>
        <w:t xml:space="preserve">Trầm Thư Nhã không muốn đối diện với ánh mắt của Quý Trần Ai, cuống quít đứng dậy, nói: “Mẹ đi xem cha con.” Nói xong, liền rời đi.</w:t>
      </w:r>
      <w:r>
        <w:br w:type="textWrapping"/>
      </w:r>
      <w:r>
        <w:br w:type="textWrapping"/>
      </w:r>
      <w:r>
        <w:t xml:space="preserve">Quý Trần Ai nhìn bóng dáng bà, trong hốc mắt rốt cuộc cũng tích tụ nước mắt, anh chậm rãi gục xuống bàn, chôn mặt bên trong hai cánh tay, trầm mặc run rẩy bả vai.</w:t>
      </w:r>
      <w:r>
        <w:br w:type="textWrapping"/>
      </w:r>
      <w:r>
        <w:br w:type="textWrapping"/>
      </w:r>
      <w:r>
        <w:t xml:space="preserve">Dù sao cũng chỉ là một thiếu niên mười bảy tuổi, Quý Trần Ai thống thống khoái khoái khóc một hồi, sau đó liền lăn xe lăn về phòng mình.</w:t>
      </w:r>
      <w:r>
        <w:br w:type="textWrapping"/>
      </w:r>
      <w:r>
        <w:br w:type="textWrapping"/>
      </w:r>
      <w:r>
        <w:t xml:space="preserve">Vốn anh ở tầng hai, nhưng vì nguyên nhân bị thương xương sống nên căn phòng dọn xuống tầng một.</w:t>
      </w:r>
      <w:r>
        <w:br w:type="textWrapping"/>
      </w:r>
      <w:r>
        <w:br w:type="textWrapping"/>
      </w:r>
      <w:r>
        <w:t xml:space="preserve">Quý Trần Ai gian nan mở cửa, lăn xe lăn vào trong phòng.</w:t>
      </w:r>
      <w:r>
        <w:br w:type="textWrapping"/>
      </w:r>
      <w:r>
        <w:br w:type="textWrapping"/>
      </w:r>
      <w:r>
        <w:t xml:space="preserve">Vừa mới vào cửa, di động vứt ở trên giường vừa vặn vang lên, Quý Trần Ai cầm lên nhìn, liền phát hiện là từ một người bạn tốt của anh.</w:t>
      </w:r>
      <w:r>
        <w:br w:type="textWrapping"/>
      </w:r>
      <w:r>
        <w:br w:type="textWrapping"/>
      </w:r>
      <w:r>
        <w:t xml:space="preserve">Anh cầm di động lên, nhấn nút nghe, đầu bên kia truyền tới giọng của một thiếu niên, cậu ta nói: “Trần Ai, ra ngoài chơi đi, tớ đã lâu rồi không nhìn thấy cậu.”</w:t>
      </w:r>
      <w:r>
        <w:br w:type="textWrapping"/>
      </w:r>
      <w:r>
        <w:br w:type="textWrapping"/>
      </w:r>
      <w:r>
        <w:t xml:space="preserve">Sau khi Quý Trần Ai bị thương, vẫn luôn không liên hệ với bên ngoài, lúc này nghe được lời mời của bạn thân, tâm tình vốn nặng nề tốt lên rất nhiều, anh nói: “Tớ hiện tại không có phương tiện…”</w:t>
      </w:r>
      <w:r>
        <w:br w:type="textWrapping"/>
      </w:r>
      <w:r>
        <w:br w:type="textWrapping"/>
      </w:r>
      <w:r>
        <w:t xml:space="preserve">Người nọ cười nói: “Không có việc gì, tớ lái xe tới đón cậu, cậu chờ chút.”</w:t>
      </w:r>
      <w:r>
        <w:br w:type="textWrapping"/>
      </w:r>
      <w:r>
        <w:br w:type="textWrapping"/>
      </w:r>
      <w:r>
        <w:t xml:space="preserve">Quý Trần Ai nghĩ nghĩ, cuối cùng vẫn ừ một tiếng.</w:t>
      </w:r>
      <w:r>
        <w:br w:type="textWrapping"/>
      </w:r>
      <w:r>
        <w:br w:type="textWrapping"/>
      </w:r>
      <w:r>
        <w:t xml:space="preserve">Mười mấy phút sau, cửa nhà Quý Trần Ai liền vang lên tiếng chuông, Quý Trần Ai vừa mới lăn ra cửa thì nhìn thấy cậu bạn đứng ngoài vẫy tay với anh.</w:t>
      </w:r>
      <w:r>
        <w:br w:type="textWrapping"/>
      </w:r>
      <w:r>
        <w:br w:type="textWrapping"/>
      </w:r>
      <w:r>
        <w:t xml:space="preserve">Quý Trần Ai nói: “Dịch Văn Nhạc, cậu tới nhanh vậy.”</w:t>
      </w:r>
      <w:r>
        <w:br w:type="textWrapping"/>
      </w:r>
      <w:r>
        <w:br w:type="textWrapping"/>
      </w:r>
      <w:r>
        <w:t xml:space="preserve">Nam sinh được gọi là Dịch Văn Nhạc cười cười nói: “Tớ đây không phải là vừa lúc ở gần nhà cậu sao, tới đón cậu, cùng ra ngoài chơi chứ.”</w:t>
      </w:r>
      <w:r>
        <w:br w:type="textWrapping"/>
      </w:r>
      <w:r>
        <w:br w:type="textWrapping"/>
      </w:r>
      <w:r>
        <w:t xml:space="preserve">Quý Trần Ai liếc nhìn chân mình, gật gật đầu.</w:t>
      </w:r>
      <w:r>
        <w:br w:type="textWrapping"/>
      </w:r>
      <w:r>
        <w:br w:type="textWrapping"/>
      </w:r>
      <w:r>
        <w:t xml:space="preserve">Dịch Văn Nhạc phụ giúp đẩy xe lăn của Quý Trần Ai ra cửa, sau đó ôm anh lên xe, lại đem xe lăn bỏ vào trong cốp sau.</w:t>
      </w:r>
      <w:r>
        <w:br w:type="textWrapping"/>
      </w:r>
      <w:r>
        <w:br w:type="textWrapping"/>
      </w:r>
      <w:r>
        <w:t xml:space="preserve">Quý Trần Ai ngồi ở ghế phó lái, nhìn Dịch Văn Nhạc cũng lên xe.</w:t>
      </w:r>
      <w:r>
        <w:br w:type="textWrapping"/>
      </w:r>
      <w:r>
        <w:br w:type="textWrapping"/>
      </w:r>
      <w:r>
        <w:t xml:space="preserve">itsukahikari.wordpress.com</w:t>
      </w:r>
      <w:r>
        <w:br w:type="textWrapping"/>
      </w:r>
      <w:r>
        <w:br w:type="textWrapping"/>
      </w:r>
      <w:r>
        <w:t xml:space="preserve">Dịch Văn Nhạc khởi động ô tô sau, thuận miệng hỏi: “Bên kia bôi thường thế nào?”</w:t>
      </w:r>
      <w:r>
        <w:br w:type="textWrapping"/>
      </w:r>
      <w:r>
        <w:br w:type="textWrapping"/>
      </w:r>
      <w:r>
        <w:t xml:space="preserve">Quý Trần Ai nói: “Tớ không biết… Là cha tớ bọn họ xử lý.”</w:t>
      </w:r>
      <w:r>
        <w:br w:type="textWrapping"/>
      </w:r>
      <w:r>
        <w:br w:type="textWrapping"/>
      </w:r>
      <w:r>
        <w:t xml:space="preserve">Dịch Văn Nhạc xì cười một tiếng: “Cha cậu? Chỉ cái vị cha kia của cậu? Ha, tớ thấy ông ta còn không coi cậu là con trai, bất quá nói đi nói lại, Trần Ai ầ, tớ đều đã nói nhiều lần rồi, cứ nhiệt tâm như vậy… cái này không… Aiz.”</w:t>
      </w:r>
      <w:r>
        <w:br w:type="textWrapping"/>
      </w:r>
      <w:r>
        <w:br w:type="textWrapping"/>
      </w:r>
      <w:r>
        <w:t xml:space="preserve">Ánh mắt Quý Trần Ai có chút mờ mịt: “Tớ thật sự sai rồi sao.”</w:t>
      </w:r>
      <w:r>
        <w:br w:type="textWrapping"/>
      </w:r>
      <w:r>
        <w:br w:type="textWrapping"/>
      </w:r>
      <w:r>
        <w:t xml:space="preserve">Dịch Văn Nhạc thấy thế cũng có chút không đành lòng, vươn tay vỗ vai anh, an ủi: “Cậu không sai, thứ sai chính là thế giới này.” Người như Quý Trần Ai, chỉ thích hợp sinh sống trong Utopia*, hoặc là phải được người khác bảo vệ, nếu không, sớm muộn gì cũng có ngày sẽ bị tổn thương.</w:t>
      </w:r>
      <w:r>
        <w:br w:type="textWrapping"/>
      </w:r>
      <w:r>
        <w:br w:type="textWrapping"/>
      </w:r>
      <w:r>
        <w:t xml:space="preserve">(*: Thiên đường trần gian.)</w:t>
      </w:r>
      <w:r>
        <w:br w:type="textWrapping"/>
      </w:r>
      <w:r>
        <w:br w:type="textWrapping"/>
      </w:r>
      <w:r>
        <w:t xml:space="preserve">Dịch Văn Nhạc nói: “Bao giờ thì cậu chuẩn bị trở lại trường? Chỉ còn có nửa năm là đến cao khảo*, đừng có cắt bớt chương trình học đấy.”</w:t>
      </w:r>
      <w:r>
        <w:br w:type="textWrapping"/>
      </w:r>
      <w:r>
        <w:br w:type="textWrapping"/>
      </w:r>
      <w:r>
        <w:t xml:space="preserve">(*: tương đương với thi đại học ở VN)</w:t>
      </w:r>
      <w:r>
        <w:br w:type="textWrapping"/>
      </w:r>
      <w:r>
        <w:br w:type="textWrapping"/>
      </w:r>
      <w:r>
        <w:t xml:space="preserve">Quý Trần Ai trầm mặc một hồi, mới nhỏ giọng nói: “Có khả năng… không đến.”</w:t>
      </w:r>
      <w:r>
        <w:br w:type="textWrapping"/>
      </w:r>
      <w:r>
        <w:br w:type="textWrapping"/>
      </w:r>
      <w:r>
        <w:t xml:space="preserve">Vừa vặn gặp phải đèn đỏ, Dịch Văn Nhạc nghe được câu nói này của Quý Trần Ai liền đạp mạnh chân phanh lại, sau đó lộ ra biểu tình giống như gặp quỷ: “Không đến? Cậu đang nói với tớ là cậu không đến trường nữa?”</w:t>
      </w:r>
      <w:r>
        <w:br w:type="textWrapping"/>
      </w:r>
      <w:r>
        <w:br w:type="textWrapping"/>
      </w:r>
      <w:r>
        <w:t xml:space="preserve">Quý Trần Ai khẽ gật đầu.</w:t>
      </w:r>
      <w:r>
        <w:br w:type="textWrapping"/>
      </w:r>
      <w:r>
        <w:br w:type="textWrapping"/>
      </w:r>
    </w:p>
    <w:p>
      <w:pPr>
        <w:pStyle w:val="Heading2"/>
      </w:pPr>
      <w:bookmarkStart w:id="23" w:name="chương-2-cái-này-là-ngoài-ý-muốn"/>
      <w:bookmarkEnd w:id="23"/>
      <w:r>
        <w:t xml:space="preserve">2. Chương 2: Cái Này Là Ngoài Ý Muốn</w:t>
      </w:r>
    </w:p>
    <w:p>
      <w:pPr>
        <w:pStyle w:val="Compact"/>
      </w:pPr>
      <w:r>
        <w:br w:type="textWrapping"/>
      </w:r>
      <w:r>
        <w:br w:type="textWrapping"/>
      </w:r>
      <w:r>
        <w:t xml:space="preserve">Edit: Koliz</w:t>
      </w:r>
      <w:r>
        <w:br w:type="textWrapping"/>
      </w:r>
      <w:r>
        <w:br w:type="textWrapping"/>
      </w:r>
      <w:r>
        <w:t xml:space="preserve">Beta: Koliz [2016.11.13]</w:t>
      </w:r>
      <w:r>
        <w:br w:type="textWrapping"/>
      </w:r>
      <w:r>
        <w:br w:type="textWrapping"/>
      </w:r>
      <w:r>
        <w:t xml:space="preserve">Dịch Văn Nhạc thấy biểu tình của Quý Trần Ai, sao có thể không biết chuyện gì đã xảy ra, hắn đập tay thật mạnh vào tay lái, cả giận nói: “Có phải do cha cậu làm không?”</w:t>
      </w:r>
      <w:r>
        <w:br w:type="textWrapping"/>
      </w:r>
      <w:r>
        <w:br w:type="textWrapping"/>
      </w:r>
      <w:r>
        <w:t xml:space="preserve">Quý Trần Ai không lên tiếng.</w:t>
      </w:r>
      <w:r>
        <w:br w:type="textWrapping"/>
      </w:r>
      <w:r>
        <w:br w:type="textWrapping"/>
      </w:r>
      <w:r>
        <w:t xml:space="preserve">Dịch Văn Nhạc nói: “Ông ta sao có thể làm như vậy được? Thật sự không coi cậu là con trai mà.”</w:t>
      </w:r>
      <w:r>
        <w:br w:type="textWrapping"/>
      </w:r>
      <w:r>
        <w:br w:type="textWrapping"/>
      </w:r>
      <w:r>
        <w:t xml:space="preserve">Quý Trần Ai nói: “Là tớ không đúng…”</w:t>
      </w:r>
      <w:r>
        <w:br w:type="textWrapping"/>
      </w:r>
      <w:r>
        <w:br w:type="textWrapping"/>
      </w:r>
      <w:r>
        <w:t xml:space="preserve">Dịch Văn Nhạc giống như tức giận, hét lớn một tiếng: “Cậu không đúng? Cậu không đúng chỗ nào, cậu chỉ là muốn cứu người! Đều do cái thằng nhãi chết tiệt kia!”</w:t>
      </w:r>
      <w:r>
        <w:br w:type="textWrapping"/>
      </w:r>
      <w:r>
        <w:br w:type="textWrapping"/>
      </w:r>
      <w:r>
        <w:t xml:space="preserve">Quý Trần Ai nắm chặt tay thành quyền, anh biết Dịch Văn Nhạc đang an ủi anh. Chỉ là dường như trong mắt người khác, cái gọi là anh cứu người, bất quá chỉ là trò cười.</w:t>
      </w:r>
      <w:r>
        <w:br w:type="textWrapping"/>
      </w:r>
      <w:r>
        <w:br w:type="textWrapping"/>
      </w:r>
      <w:r>
        <w:t xml:space="preserve">Hơn một tháng trước, Quý Trần Ai cùng một vài bạn học đang đi qua sông, nhìn thấy một đứa bé dưới sông cầu cứu.</w:t>
      </w:r>
      <w:r>
        <w:br w:type="textWrapping"/>
      </w:r>
      <w:r>
        <w:br w:type="textWrapping"/>
      </w:r>
      <w:r>
        <w:t xml:space="preserve">Quý Trần Ai thấy thế bèn không do dự, trực tiếp nhảy từ trên cầu xuống sông, nghĩ phải cứu đứa bé chết đuối kia, chính là anh thế nào cũng không nghĩ tới, anh từ trên cầu nhảy xuống sông, trực tiếp đụng phải đáy sông, mà đứa bé vốn nhìn như chết đuối cầu cứu, lại trực tiếp đứng lên ở trong lòng sông — đứa bé kia đang giả bộ chết chìm, một trò đùa không hề tốt lành gì, phá hủy cả đời Quý Trần Ai.</w:t>
      </w:r>
      <w:r>
        <w:br w:type="textWrapping"/>
      </w:r>
      <w:r>
        <w:br w:type="textWrapping"/>
      </w:r>
      <w:r>
        <w:t xml:space="preserve">Anh được người cứu lên, đưa tới bệnh viện, được cứu chữa gian nan, nhưng bởi vì va chạm nghiêm trọng, xương sống của anh đã bị thương tổn không thể cứu vớt, trừ phi xuất hiện kỳ tích, anh đời này đều không thể đứng lên nổi.</w:t>
      </w:r>
      <w:r>
        <w:br w:type="textWrapping"/>
      </w:r>
      <w:r>
        <w:br w:type="textWrapping"/>
      </w:r>
      <w:r>
        <w:t xml:space="preserve">Đứa bé kia biết mình gây họa, hoang mang rối loạn vội vã chạy đi, sau đó bị cảnh sát tìm ra, thế nhưng một nhà đứa bé kia đều không thừa nhận Quý Trần Ai bị thương vì cứu người.</w:t>
      </w:r>
      <w:r>
        <w:br w:type="textWrapping"/>
      </w:r>
      <w:r>
        <w:br w:type="textWrapping"/>
      </w:r>
      <w:r>
        <w:t xml:space="preserve">Dựa theo lời nói bọn họ chính là — Quý Trần Ai thuần túy bởi vì ham chơi, cùng với đứa bé nhà bọn họ không có liên hệ chút nào.</w:t>
      </w:r>
      <w:r>
        <w:br w:type="textWrapping"/>
      </w:r>
      <w:r>
        <w:br w:type="textWrapping"/>
      </w:r>
      <w:r>
        <w:t xml:space="preserve">Quý Minh Trung sau khi biết chuyện này vô cùng tức giận, có điều đối tượng ông tức giận lại là Quý Trần Ai, thời điểm Quý Trần Ai vẫn còn nằm trên giường không thể động chút nào, thì ông trực tiếp chỉ vào Quý Trần Ai nói: “Tao như thế nào lại sinh ra một thằng con ngu xuẩn như mày.”</w:t>
      </w:r>
      <w:r>
        <w:br w:type="textWrapping"/>
      </w:r>
      <w:r>
        <w:br w:type="textWrapping"/>
      </w:r>
      <w:r>
        <w:t xml:space="preserve">Quý Trần Ai nghe cha tức giận mắng, đem ánh mắt cầu xin giúp đỡ dời về phía mẹ. Trầm Thư Nhã đối mặt với sự xin giúp đỡ của Quý Trần Ai, lại thập phần yên lặng dời ánh mắt đi.</w:t>
      </w:r>
      <w:r>
        <w:br w:type="textWrapping"/>
      </w:r>
      <w:r>
        <w:br w:type="textWrapping"/>
      </w:r>
      <w:r>
        <w:t xml:space="preserve">Quý Trần Ai lại thất vọng, anh nhìn Trầm Thư Nhã, cuối cùng trầm mặc cúi thấp đầu xuống.</w:t>
      </w:r>
      <w:r>
        <w:br w:type="textWrapping"/>
      </w:r>
      <w:r>
        <w:br w:type="textWrapping"/>
      </w:r>
      <w:r>
        <w:t xml:space="preserve">Đối với Quý Minh Trung mà nói, Quý Trần Ai bởi vì cứu người khác mà bị tàn tật, quả thực chính là trò cười của Quý gia, trong lúc Quý Trần Ai sinh bệnh ông chỉ đến xem qua anh một hai lần, sau đó không hề xuất hiện nữa, thẳng đến khi Quý Trần Ai xuất viện, Quý Minh Trung đều giống như chưa từng có đứa con trai này.</w:t>
      </w:r>
      <w:r>
        <w:br w:type="textWrapping"/>
      </w:r>
      <w:r>
        <w:br w:type="textWrapping"/>
      </w:r>
      <w:r>
        <w:t xml:space="preserve">Ngược lại người vẫn luôn xem Quý Trần Ai như không khí, chính là ảnh cả Quý Tô Minh, thời điểm Quý Trần Ai xuất viện lại đến đưa anh về nhà.</w:t>
      </w:r>
      <w:r>
        <w:br w:type="textWrapping"/>
      </w:r>
      <w:r>
        <w:br w:type="textWrapping"/>
      </w:r>
      <w:r>
        <w:t xml:space="preserve">Tuy rằng dọc theo đường đi chẳng nói lời nào, nhưng khi anh ta ôm Quý Trần Ai lên xe lăn, cũng không có bao nhiêu chần chờ cùng ghét bỏ.</w:t>
      </w:r>
      <w:r>
        <w:br w:type="textWrapping"/>
      </w:r>
      <w:r>
        <w:br w:type="textWrapping"/>
      </w:r>
      <w:r>
        <w:t xml:space="preserve">Nhìn Quý Trần Ai cúi đầu không nói lời nào, Dịch Văn Nhạc thở dài, hắn nói: “Cái tính tình này của cậu, tớ cũng không biết nói là tốt hay không tốt nữa, Trần Ai, nếu cậu cảm thấy tức giận, nhất định phải nói ra.”</w:t>
      </w:r>
      <w:r>
        <w:br w:type="textWrapping"/>
      </w:r>
      <w:r>
        <w:br w:type="textWrapping"/>
      </w:r>
      <w:r>
        <w:t xml:space="preserve">Quý Trần Ai gật gật đầu.</w:t>
      </w:r>
      <w:r>
        <w:br w:type="textWrapping"/>
      </w:r>
      <w:r>
        <w:br w:type="textWrapping"/>
      </w:r>
      <w:r>
        <w:t xml:space="preserve">itsukahikari.wordpress.com</w:t>
      </w:r>
      <w:r>
        <w:br w:type="textWrapping"/>
      </w:r>
      <w:r>
        <w:br w:type="textWrapping"/>
      </w:r>
      <w:r>
        <w:t xml:space="preserve">Cùng Quý Trần Ai từ đùa nghịch hồi nhỏ rồi lớn lên thành bạn thân, Dịch Văn Nhạc cũng nhìn ra trên người Quý Trần Ai có chút thay đổi, hắn không biết những biến hóa kia là tốt hay xấu, hắn chỉ biết là, trong vòng mấy tháng này, Quý Trần Ai cho dù có biến thành một người hoàn toàn bất đồng với trước kia, cũng là bình thường.</w:t>
      </w:r>
      <w:r>
        <w:br w:type="textWrapping"/>
      </w:r>
      <w:r>
        <w:br w:type="textWrapping"/>
      </w:r>
      <w:r>
        <w:t xml:space="preserve">Trong tình huống bình thường, lại đột nhiên biến thành tàn tật, tính cách đương sự đều sẽ trở nên có chút mẫn cảm nóng nảy, giống như Quý Trần Ai trở nên ngày càng không thích nói chuyện vậy, điều này lý giải cũng rất dễ dàng.</w:t>
      </w:r>
      <w:r>
        <w:br w:type="textWrapping"/>
      </w:r>
      <w:r>
        <w:br w:type="textWrapping"/>
      </w:r>
      <w:r>
        <w:t xml:space="preserve">Sau gần 20 phút đến được chỗ cần đến, Dịch Văn Nhạc ôm Quý Trần Ai lên xe lăn, sau đó đẩy anh tiến vào nhà mình.</w:t>
      </w:r>
      <w:r>
        <w:br w:type="textWrapping"/>
      </w:r>
      <w:r>
        <w:br w:type="textWrapping"/>
      </w:r>
      <w:r>
        <w:t xml:space="preserve">Quý Trần Ai vừa vào phòng thì nhìn thấy mấy ngươi quen biết ngồi cùng một chỗ đánh bài uống rượu, còn có vài người vây lại nói chuyện phiếm, thỉnh thoảng phát ra tiếng cười.</w:t>
      </w:r>
      <w:r>
        <w:br w:type="textWrapping"/>
      </w:r>
      <w:r>
        <w:br w:type="textWrapping"/>
      </w:r>
      <w:r>
        <w:t xml:space="preserve">Nghe thấy tiếng mở cửa, mọi người dừng lại một chút, nhìn về phía cửa, đúng lúc thấy Dịch Văn Nhạc đẩy Quý Trần Ai đi vào bên trong.</w:t>
      </w:r>
      <w:r>
        <w:br w:type="textWrapping"/>
      </w:r>
      <w:r>
        <w:br w:type="textWrapping"/>
      </w:r>
      <w:r>
        <w:t xml:space="preserve">Vốn gian nhà vô cùng ầm ỹ, đột nhiên trở nên tĩnh lặng, một lát sau, Quý Trần Ai mới nghe đươc giọng của một nữ sinh, cô nói: “Trần Ai, cậu đã khá hơn chút nào chưa? Đã lâu rồi không nhìn thấy cậu.”</w:t>
      </w:r>
      <w:r>
        <w:br w:type="textWrapping"/>
      </w:r>
      <w:r>
        <w:br w:type="textWrapping"/>
      </w:r>
      <w:r>
        <w:t xml:space="preserve">Nữ sinh này thường gọi là Tiểu Mộc, là bạn học của Quý Trần Ai, họ học cùng một lớp với Dịch Văn Nhạc, quan hệ mấy người trước đây không tệ lắm, thời gian Quý Trần Ai nằm viện cũng từng đến thăm anh.</w:t>
      </w:r>
      <w:r>
        <w:br w:type="textWrapping"/>
      </w:r>
      <w:r>
        <w:br w:type="textWrapping"/>
      </w:r>
      <w:r>
        <w:t xml:space="preserve">Quý Trần Ai nói: “Tốt hơn một chút.”</w:t>
      </w:r>
      <w:r>
        <w:br w:type="textWrapping"/>
      </w:r>
      <w:r>
        <w:br w:type="textWrapping"/>
      </w:r>
      <w:r>
        <w:t xml:space="preserve">Tĩnh lặng trong phòng lúc này mới trở lại náo nhiệt.</w:t>
      </w:r>
      <w:r>
        <w:br w:type="textWrapping"/>
      </w:r>
      <w:r>
        <w:br w:type="textWrapping"/>
      </w:r>
      <w:r>
        <w:t xml:space="preserve">Thế nào cũng phải nói, phần lớn mọi người trong phòng đều rất đồng tình với Quý Trần Ai, sau khi biết sự tình của Quý Trần Ai, cũng bày tỏ phẫn nộ, nhưng cũng không phải tất cả mọi người, đều cảm thấy Quý Trần Ai đáng tiếc.</w:t>
      </w:r>
      <w:r>
        <w:br w:type="textWrapping"/>
      </w:r>
      <w:r>
        <w:br w:type="textWrapping"/>
      </w:r>
      <w:r>
        <w:t xml:space="preserve">Tỷ như Hùng Dao cùng Quý Trần Ai có quan hệ vẫn luôn không thể tốt thì hoàn toàn bất đồng tình, cô quen Dịch Văn Nhạc ở trung học, cũng bởi vậy mà biết được Quý Trần Ai, nhưng sau vài lần gặp mặt, Hùng Dao bắt đầu nói xấu sau lưng Quý Trần Ai, đơn giản là cảm thấy anh giả nhân giả nghĩa, làm bộ thánh mẫu, đánh giá các mặt trái linh tinh.</w:t>
      </w:r>
      <w:r>
        <w:br w:type="textWrapping"/>
      </w:r>
      <w:r>
        <w:br w:type="textWrapping"/>
      </w:r>
      <w:r>
        <w:t xml:space="preserve">Thế giới này người tốt quá ít, thiếu đến độ có người muốn làm người tốt, đầu tiên lại gặp phải hoài nghi đến từ xung quanh.</w:t>
      </w:r>
      <w:r>
        <w:br w:type="textWrapping"/>
      </w:r>
      <w:r>
        <w:br w:type="textWrapping"/>
      </w:r>
      <w:r>
        <w:t xml:space="preserve">Quý Trần Ai vẫn luôn được răn dạy phải làm quân tử, mẹ anh nói với anh, trên thế giới này, người tốt nhất định sẽ được báo đáp, thế nhưng chính hiện thực lại hung hăng cho anh một cái tát, đó là sai lầm lớn đến mức phải dùng cả đời để đáp trả.</w:t>
      </w:r>
      <w:r>
        <w:br w:type="textWrapping"/>
      </w:r>
      <w:r>
        <w:br w:type="textWrapping"/>
      </w:r>
      <w:r>
        <w:t xml:space="preserve">Dịch Văn Nhạc hỏi Quý Trần Ai muốn chơi cái gì, có muốn lên tầng hai chơi điện tử không, Quý Trần Ai liếc nhìn bạn bè xung quanh đang đánh bài, khẽ gật đầu.</w:t>
      </w:r>
      <w:r>
        <w:br w:type="textWrapping"/>
      </w:r>
      <w:r>
        <w:br w:type="textWrapping"/>
      </w:r>
      <w:r>
        <w:t xml:space="preserve">Dịch Văn Nhạc thấy Quý Trần Ai đồng ý, liền gọi người mang xe lăn của Quý Trần Ai lên. Điều kiện gia đình hắn rất tốt, thời điểm lên trung học họ còn đặc biệt mua một căn nhà cho hắn, để thuận tiện cho hắn đi học gần nhà.</w:t>
      </w:r>
      <w:r>
        <w:br w:type="textWrapping"/>
      </w:r>
      <w:r>
        <w:br w:type="textWrapping"/>
      </w:r>
      <w:r>
        <w:t xml:space="preserve">Căn nhà là Dịch Văn Nhạc dựa theo sở thích của mình mà bài trí, cho nên mấy gian phòng khách ở tầng hai bèn dứt khoát dùng để chứa trò chơi điện tử đã mua.</w:t>
      </w:r>
      <w:r>
        <w:br w:type="textWrapping"/>
      </w:r>
      <w:r>
        <w:br w:type="textWrapping"/>
      </w:r>
      <w:r>
        <w:t xml:space="preserve">Quý Trần Ai không cự tuyệt ý tốt của Dịch Văn Nhạc, anh biết Dịch Văn Nhạc thật sự quan tâm tới anh, không muốn anh bị hỏi nhiều, cho nên mới hỏi anh có muốn lên tầng chơi điện tử hay không.</w:t>
      </w:r>
      <w:r>
        <w:br w:type="textWrapping"/>
      </w:r>
      <w:r>
        <w:br w:type="textWrapping"/>
      </w:r>
      <w:r>
        <w:t xml:space="preserve">Vào phòng, Dịch Văn Nhạc hỏi Quý Trần Ai muốn chơi cái gì, hai người chọn bóng đá giả lập, Dịch Văn Nhạc bật lên, rồi đem tay cầm đưa cho Quý Trần Ai.</w:t>
      </w:r>
      <w:r>
        <w:br w:type="textWrapping"/>
      </w:r>
      <w:r>
        <w:br w:type="textWrapping"/>
      </w:r>
      <w:r>
        <w:t xml:space="preserve">Từ sau khi xảy ra sự cố, Quý Trần Ai cũng đã lâu không thả lỏng chơi đùa như vậy, anh ở nhà bất kể là làm gì, đều có người đi theo, thậm chí thời điểm đi vệ sinh, người hầu cũng chờ ở bên ngoài sợ anh xảy ra chuyện. Loại tình huống này so với bình thường chênh lệch quá lớn khiến Quý Trần Ai cảm thấy vô cùng thống khổ, nhưng anh tìm khắp xung quanh, lại phát hiện không có đối tượng nào để anh có thể nói hết.</w:t>
      </w:r>
      <w:r>
        <w:br w:type="textWrapping"/>
      </w:r>
      <w:r>
        <w:br w:type="textWrapping"/>
      </w:r>
      <w:r>
        <w:t xml:space="preserve">Dịch Văn Nhạc là một người bạn rất tốt, hắn nhiệt tình, sáng sủa, trong đám bạn học cũng rất được chào đón, cùng với Quý Trần Ai có vòng bạn bè khá nhỏ so ra, quả thực giống như người ở hai tinh cầu khác nhau.</w:t>
      </w:r>
      <w:r>
        <w:br w:type="textWrapping"/>
      </w:r>
      <w:r>
        <w:br w:type="textWrapping"/>
      </w:r>
      <w:r>
        <w:t xml:space="preserve">Tập trung chơi mấy trận, Quý Trần Ai bỗng nhiên để tay cầm xuống.</w:t>
      </w:r>
      <w:r>
        <w:br w:type="textWrapping"/>
      </w:r>
      <w:r>
        <w:br w:type="textWrapping"/>
      </w:r>
      <w:r>
        <w:t xml:space="preserve">Dịch Văn Nhạc nói: “Làm sao vậy? Trần Ai?”</w:t>
      </w:r>
      <w:r>
        <w:br w:type="textWrapping"/>
      </w:r>
      <w:r>
        <w:br w:type="textWrapping"/>
      </w:r>
      <w:r>
        <w:t xml:space="preserve">Quý Trần Ai nói: “Tớ đi vệ sinh.”</w:t>
      </w:r>
      <w:r>
        <w:br w:type="textWrapping"/>
      </w:r>
      <w:r>
        <w:br w:type="textWrapping"/>
      </w:r>
      <w:r>
        <w:t xml:space="preserve">Dịch Văn Nhạc nghe vậy dừng lại một chút, do dự nhỏ giọng nói: “Cần tớ đi cùng cậu không?”</w:t>
      </w:r>
      <w:r>
        <w:br w:type="textWrapping"/>
      </w:r>
      <w:r>
        <w:br w:type="textWrapping"/>
      </w:r>
      <w:r>
        <w:t xml:space="preserve">Quý Trần Ai lắc đầu.</w:t>
      </w:r>
      <w:r>
        <w:br w:type="textWrapping"/>
      </w:r>
      <w:r>
        <w:br w:type="textWrapping"/>
      </w:r>
      <w:r>
        <w:t xml:space="preserve">Dịch Văn Nhạc còn muốn nói điều gì đó, lại thấy được cố chấp trong ánh mắt Quý Trần Ai, hắn biết rõ Quý Trần Ai vì sao không muốn để hắn đi theo, vì vậy cân nhắc một chút, hắn chỉ đứng dậy giúp Quý Trần Ai mở cửa.</w:t>
      </w:r>
      <w:r>
        <w:br w:type="textWrapping"/>
      </w:r>
      <w:r>
        <w:br w:type="textWrapping"/>
      </w:r>
      <w:r>
        <w:t xml:space="preserve">Quý Trần Ai lăn xe lăn ra khỏi phòng ngủ, sau đó xoay người đi vào nhà vệ sinh.</w:t>
      </w:r>
      <w:r>
        <w:br w:type="textWrapping"/>
      </w:r>
      <w:r>
        <w:br w:type="textWrapping"/>
      </w:r>
      <w:r>
        <w:t xml:space="preserve">Dịch Văn Nhạc sau khi thấy Quý Trần Ai đi vào, mới ngồi lên ghế sô pha, vẻ mặt của hắn có chút bi thương, nhưng rất nhanh, hắn liền điều chỉnh lại tâm trạng, treo nụ cười máy móc lên mặt.</w:t>
      </w:r>
      <w:r>
        <w:br w:type="textWrapping"/>
      </w:r>
      <w:r>
        <w:br w:type="textWrapping"/>
      </w:r>
      <w:r>
        <w:t xml:space="preserve">Quý Trần Ai gian nan dùng tay chống lên bồn cầu, sau đó cởi quần ra, anh cúi đầu nhìn hai chân không hề có cảm giác, vươn tay ra nện thật mạnh lên.</w:t>
      </w:r>
      <w:r>
        <w:br w:type="textWrapping"/>
      </w:r>
      <w:r>
        <w:br w:type="textWrapping"/>
      </w:r>
      <w:r>
        <w:t xml:space="preserve">Quý Trần Ai khom lưng, như một người sắp chết yểu, hồi lâu sau, anh xoa mặt thật mạnh một phen, sau đó gian nan mặc quần vào, lại di động đến xe lăn.</w:t>
      </w:r>
      <w:r>
        <w:br w:type="textWrapping"/>
      </w:r>
      <w:r>
        <w:br w:type="textWrapping"/>
      </w:r>
      <w:r>
        <w:t xml:space="preserve">Lăn xe lăn ra khỏi nhà vệ sinh, Quý Trần Ai vừa thất thần, vừa đi về phía phòng ngủ Dịch Văn Nhạc bên kia.</w:t>
      </w:r>
      <w:r>
        <w:br w:type="textWrapping"/>
      </w:r>
      <w:r>
        <w:br w:type="textWrapping"/>
      </w:r>
      <w:r>
        <w:t xml:space="preserve">Nhưng mà, khi xe lăn của anh vừa vặn tiến đến cầu thang tầng hai, anh chợt cảm thấy phía sau có một cỗ lực mạnh mẽ đánh tới, cả người cả xe lăn trực tiếp lăn xuống cầu thang.</w:t>
      </w:r>
      <w:r>
        <w:br w:type="textWrapping"/>
      </w:r>
      <w:r>
        <w:br w:type="textWrapping"/>
      </w:r>
      <w:r>
        <w:t xml:space="preserve">Chuyện tình sau đó, Quý Trần Ai đã không còn biết, anh chỉ nghe được tiếng rít gào của một nữ sinh, sau đó là âm thanh vô cùng ầm ĩ.</w:t>
      </w:r>
      <w:r>
        <w:br w:type="textWrapping"/>
      </w:r>
      <w:r>
        <w:br w:type="textWrapping"/>
      </w:r>
      <w:r>
        <w:t xml:space="preserve">Trước lúc hôn mê, Quý Trần Ai bỗng nhiên nghĩ, nếu như anh cứ chết như vậy, thế cũng không tồi.</w:t>
      </w:r>
      <w:r>
        <w:br w:type="textWrapping"/>
      </w:r>
      <w:r>
        <w:br w:type="textWrapping"/>
      </w:r>
      <w:r>
        <w:t xml:space="preserve">Đáng tiếc nguyện vọng của Quý Trần Ai không thể thực hiện, anh tỉnh lại.</w:t>
      </w:r>
      <w:r>
        <w:br w:type="textWrapping"/>
      </w:r>
      <w:r>
        <w:br w:type="textWrapping"/>
      </w:r>
      <w:r>
        <w:t xml:space="preserve">Mùi hơi nước tiêu độc gay mũi quen thuộc, Quý Trần Ai không mở mắt ra cũng biết, anh đã trở lại bệnh viện.</w:t>
      </w:r>
      <w:r>
        <w:br w:type="textWrapping"/>
      </w:r>
      <w:r>
        <w:br w:type="textWrapping"/>
      </w:r>
      <w:r>
        <w:t xml:space="preserve">“Trần Ai, Trần Ai cậu tỉnh?” Giọng Dịch Văn Nhạc truyền tới.</w:t>
      </w:r>
      <w:r>
        <w:br w:type="textWrapping"/>
      </w:r>
      <w:r>
        <w:br w:type="textWrapping"/>
      </w:r>
      <w:r>
        <w:t xml:space="preserve">Quý Trần Ai cau mày, gian nan mở mắt ra, nhìn thấy Dịch Văn Nhạc thập phần khẩn trương nhìn anh, sắc mặt thoạt nhìn rất không dễ nhìn.</w:t>
      </w:r>
      <w:r>
        <w:br w:type="textWrapping"/>
      </w:r>
      <w:r>
        <w:br w:type="textWrapping"/>
      </w:r>
      <w:r>
        <w:t xml:space="preserve">Dịch Văn Nhạc nói: “Trần Ai, sao cậu lại ngã từ trên tầng xuống?”</w:t>
      </w:r>
      <w:r>
        <w:br w:type="textWrapping"/>
      </w:r>
      <w:r>
        <w:br w:type="textWrapping"/>
      </w:r>
      <w:r>
        <w:t xml:space="preserve">Quý Trần Ai trầm mặc một khắc, giọng khàn khàn nói: “Có người đẩy tớ.”</w:t>
      </w:r>
      <w:r>
        <w:br w:type="textWrapping"/>
      </w:r>
      <w:r>
        <w:br w:type="textWrapping"/>
      </w:r>
      <w:r>
        <w:t xml:space="preserve">Dịch Văn Nhạc sửng sốt: “Có người đẩy cậu?”</w:t>
      </w:r>
      <w:r>
        <w:br w:type="textWrapping"/>
      </w:r>
      <w:r>
        <w:br w:type="textWrapping"/>
      </w:r>
      <w:r>
        <w:t xml:space="preserve">Ánh mắt Quý Trần Ai có chút chết lặng, trong giọng nói cũng đầy tử khí nặng nề, anh nói: “Văn Nhạc, người như tớ, có phải chết đi thì tốt hơn không?”</w:t>
      </w:r>
      <w:r>
        <w:br w:type="textWrapping"/>
      </w:r>
      <w:r>
        <w:br w:type="textWrapping"/>
      </w:r>
      <w:r>
        <w:t xml:space="preserve">Dịch Văn Nhạc cả giận nói: “Cậu nói cái gì đó?”</w:t>
      </w:r>
      <w:r>
        <w:br w:type="textWrapping"/>
      </w:r>
      <w:r>
        <w:br w:type="textWrapping"/>
      </w:r>
      <w:r>
        <w:t xml:space="preserve">Quý Trần Ai không nói tiếp nữa, hờ hững nhìn trần nhà trên đầu, phảng phất như linh hồn đã thoát khỏi thân thể.</w:t>
      </w:r>
      <w:r>
        <w:br w:type="textWrapping"/>
      </w:r>
      <w:r>
        <w:br w:type="textWrapping"/>
      </w:r>
      <w:r>
        <w:t xml:space="preserve">Dịch Văn Nhạc thấy bộ dáng kia của Quý Trần Ai, cũng không biết nên nói gì, hắn muốn nói với Quý Trần Ai, cho dù người khác có bỏ rơi cậu, nhất định tớ sẽ không bỏ rơi cậu, chính là lời nói đến bên miệng, lại làm thế nào cũng không nói ra được.</w:t>
      </w:r>
      <w:r>
        <w:br w:type="textWrapping"/>
      </w:r>
      <w:r>
        <w:br w:type="textWrapping"/>
      </w:r>
      <w:r>
        <w:t xml:space="preserve">Ngay tại thời điểm Dịch Văn Nhạc xoắn xuýt, người nhà Quý Trần Ai cũng đến.</w:t>
      </w:r>
      <w:r>
        <w:br w:type="textWrapping"/>
      </w:r>
      <w:r>
        <w:br w:type="textWrapping"/>
      </w:r>
      <w:r>
        <w:t xml:space="preserve">itsukahikari.wordpress.com</w:t>
      </w:r>
      <w:r>
        <w:br w:type="textWrapping"/>
      </w:r>
      <w:r>
        <w:br w:type="textWrapping"/>
      </w:r>
      <w:r>
        <w:t xml:space="preserve">Dịch Văn Nhạc khi Quý Trần Ai xảy ra chuyện liền lập tức gọi điện thoại cho gia đình anh, người hảo tâm nghe điện thoại là mẹ Quý Trần Ai, qua hai giờ sau, mới có một người trong nhà Quý Trần Ai đến.</w:t>
      </w:r>
      <w:r>
        <w:br w:type="textWrapping"/>
      </w:r>
      <w:r>
        <w:br w:type="textWrapping"/>
      </w:r>
      <w:r>
        <w:t xml:space="preserve">Người đến là anh trai của Quý Trần Ai, Dịch Văn Nhạc không quen, chào hỏi vài câu với hắn xong, Quý Tô Minh liền bảo Dịch Văn Nhạc đi trước. Dịch Văn Nhạc mắt nhìn Quý Trần Ai, cắn chặt răng, nghĩ ngày mai lại đến thăm anh, vì thế liền đứng dậy ly khai.</w:t>
      </w:r>
      <w:r>
        <w:br w:type="textWrapping"/>
      </w:r>
      <w:r>
        <w:br w:type="textWrapping"/>
      </w:r>
      <w:r>
        <w:t xml:space="preserve">Thấy Dịch Văn Nhạc đã ra khỏi cửa, Quý Tô Minh nhìn Quý Trần Ai nằm ở trên giường, giống như một cỗ thi thể không hề có sinh khí, thản nhiên nói: “Cậu sao lại thích gây phiền toái cho người khác như vậy?”</w:t>
      </w:r>
      <w:r>
        <w:br w:type="textWrapping"/>
      </w:r>
      <w:r>
        <w:br w:type="textWrapping"/>
      </w:r>
      <w:r>
        <w:t xml:space="preserve">Quý Trần Ai đờ đẫn quay đầu, nhìn người anh trai này của anh, một câu không nói nên lời.</w:t>
      </w:r>
      <w:r>
        <w:br w:type="textWrapping"/>
      </w:r>
      <w:r>
        <w:br w:type="textWrapping"/>
      </w:r>
      <w:r>
        <w:t xml:space="preserve">Thế nhưng phản ứng của Quý Trần Ai không biết như thế nào lại gợi niềm vui cho Quý Tô Minh, hắn bỗng nhiên nở nụ cười, sau đó vươn tay vuốt ve vết giải phẫu trên da đầu của Quý Trần Ai, hắn nói: “Quý Trần Ai, cậu thật sự cho rằng, cậu tên là Trần Ai, chỉ là một sự hiểu lầm sao?”</w:t>
      </w:r>
      <w:r>
        <w:br w:type="textWrapping"/>
      </w:r>
      <w:r>
        <w:br w:type="textWrapping"/>
      </w:r>
      <w:r>
        <w:t xml:space="preserve">Quý Trần Ai không động, cũng không lên tiếng.</w:t>
      </w:r>
      <w:r>
        <w:br w:type="textWrapping"/>
      </w:r>
      <w:r>
        <w:br w:type="textWrapping"/>
      </w:r>
      <w:r>
        <w:t xml:space="preserve">Nụ cười của Quý Tô Minh càng sâu, chỉ có điều bên trong nụ cười này còn dẫn theo mùi vị châm chọc, hắn nhẹ nhàng ghé sát vào bên tai Quý Trần Ai, nhẹ giọng nói: “Kỳ thật, cái tên này, là lễ vật của mẹ tôi đưa cho cậu.”</w:t>
      </w:r>
      <w:r>
        <w:br w:type="textWrapping"/>
      </w:r>
      <w:r>
        <w:br w:type="textWrapping"/>
      </w:r>
    </w:p>
    <w:p>
      <w:pPr>
        <w:pStyle w:val="Heading2"/>
      </w:pPr>
      <w:bookmarkStart w:id="24" w:name="chương-3-trọng-sinh"/>
      <w:bookmarkEnd w:id="24"/>
      <w:r>
        <w:t xml:space="preserve">3. Chương 3: Trọng Sinh</w:t>
      </w:r>
    </w:p>
    <w:p>
      <w:pPr>
        <w:pStyle w:val="Compact"/>
      </w:pPr>
      <w:r>
        <w:br w:type="textWrapping"/>
      </w:r>
      <w:r>
        <w:br w:type="textWrapping"/>
      </w:r>
      <w:r>
        <w:t xml:space="preserve">Edit: Koliz</w:t>
      </w:r>
      <w:r>
        <w:br w:type="textWrapping"/>
      </w:r>
      <w:r>
        <w:br w:type="textWrapping"/>
      </w:r>
      <w:r>
        <w:t xml:space="preserve">Beta: Koliz [2016.11.14]</w:t>
      </w:r>
      <w:r>
        <w:br w:type="textWrapping"/>
      </w:r>
      <w:r>
        <w:br w:type="textWrapping"/>
      </w:r>
      <w:r>
        <w:t xml:space="preserve">Trần Ai – hạt bụi, tồn tại thấp nhất trên thế giới, từ cái tên này, đã không nhìn thấy một điểm mong đợi nào từ cha mẹ đối với đứa bé.</w:t>
      </w:r>
      <w:r>
        <w:br w:type="textWrapping"/>
      </w:r>
      <w:r>
        <w:br w:type="textWrapping"/>
      </w:r>
      <w:r>
        <w:t xml:space="preserve">Quý Tô Minh trong nhà hầu như chưa bao giờ cười, nhưng anh ta bây giờ, lại cười đến xán lạn, anh ta nhìn dáng dấp thê thảm của Quý Trần Ai, bên trong ánh mắt kia cũng không hề thống hận, chỉ còn thương hại, anh ta nói: “Thời điểm đăng ký tên cho cậu, Quý Minh Trung rõ ràng cũng ở đó, nghe mẹ tôi nói như vậy, ông ta chỉ hơi hơi nhíu mày, sau đó đồng ý.”</w:t>
      </w:r>
      <w:r>
        <w:br w:type="textWrapping"/>
      </w:r>
      <w:r>
        <w:br w:type="textWrapping"/>
      </w:r>
      <w:r>
        <w:t xml:space="preserve">Đôi môi tái nhợt của Quý Trần Ai hơi run rẩy: “Mẹ tôi đâu?”</w:t>
      </w:r>
      <w:r>
        <w:br w:type="textWrapping"/>
      </w:r>
      <w:r>
        <w:br w:type="textWrapping"/>
      </w:r>
      <w:r>
        <w:t xml:space="preserve">Quý Tô Minh thở dài, sau đó cánh tay chỉ vào Quý Trần Ai dời xuống dưới, cuối cùng dừng lại trên cổ Quý Trần Ai, cái cổ kia vừa nhỏ nhắn lại trắng, tựa như anh ta chỉ cần hơi dùng sức một chút, là có thể dễ dàng bẻ gãy, thế nhưng anh ta từ từ thu hồi tay mình lại, chậm rãi nói: “Thời điểm tôi rời đi, Trầm Thư Nhã còn đang tắm, cậu bị thương không đúng lúc lắm, xem ra, bà ta còn muốn bồi Quý Minh Trung ăn một bữa cơm rồi mới tới đây.”</w:t>
      </w:r>
      <w:r>
        <w:br w:type="textWrapping"/>
      </w:r>
      <w:r>
        <w:br w:type="textWrapping"/>
      </w:r>
      <w:r>
        <w:t xml:space="preserve">Trong đôi mắt của Quý Trần Ai, tia sáng cuối cùng cũng tiêu tán, anh nhìn Quý Tô Minh, nói: “Tôi thật sự rất phiền người khác?”</w:t>
      </w:r>
      <w:r>
        <w:br w:type="textWrapping"/>
      </w:r>
      <w:r>
        <w:br w:type="textWrapping"/>
      </w:r>
      <w:r>
        <w:t xml:space="preserve">Quý Tô Minh nghe câu hỏi của Quý Trần Ai, rất muốn nói cho anh biết, khiến người khác phiền không phải là cậu, chính là đến cuối cùng cái gì anh ta cũng không nói được, chỉ hơi lắc lắc đầu, rồi đứng dậy rời đi.</w:t>
      </w:r>
      <w:r>
        <w:br w:type="textWrapping"/>
      </w:r>
      <w:r>
        <w:br w:type="textWrapping"/>
      </w:r>
      <w:r>
        <w:t xml:space="preserve">Quý Trần Ai nhìn Quý Tô Minh đứng dậy rời đi, anh nghiêng đầu nhìn mu bàn tay cắm ống tiêm của mình từng tí, đột nhiên lộ ra một nụ cười quái dị.</w:t>
      </w:r>
      <w:r>
        <w:br w:type="textWrapping"/>
      </w:r>
      <w:r>
        <w:br w:type="textWrapping"/>
      </w:r>
      <w:r>
        <w:t xml:space="preserve">itsukahikari.wordpress.com</w:t>
      </w:r>
      <w:r>
        <w:br w:type="textWrapping"/>
      </w:r>
      <w:r>
        <w:br w:type="textWrapping"/>
      </w:r>
      <w:r>
        <w:t xml:space="preserve">Lúc Trầm Thư Nhã đến bệnh viện, đã là hai tiếng sau, khi bà nghe được tin tức của Quý Trần Ai, bà đang tắm, tắm xong vốn muốn bảo Quý Minh Trung gọi người đưa bà tới, lại không nghĩ rằng Quý Minh Trung nói thẳng, nếu không chết, vậy cũng không cần gấp.</w:t>
      </w:r>
      <w:r>
        <w:br w:type="textWrapping"/>
      </w:r>
      <w:r>
        <w:br w:type="textWrapping"/>
      </w:r>
      <w:r>
        <w:t xml:space="preserve">Trầm Thư Nhã tính tình nhu nhược, rất ít khi phát sinh tranh chấp với người khác, đối mặt với sự từ chối rõ ràng của Quý Minh Trung, bà không thể làm gì khác ngoài nhẫn nhịn chịu đựng, cùng Quý Minh Trung ăn cơm xong, mới cùng ông đi tới bệnh viện.</w:t>
      </w:r>
      <w:r>
        <w:br w:type="textWrapping"/>
      </w:r>
      <w:r>
        <w:br w:type="textWrapping"/>
      </w:r>
      <w:r>
        <w:t xml:space="preserve">Bọn họ vừa tới phòng tiếp nhận bệnh nhân nội trụ dưới tầng thì nhìn thấy vòng người đang vây vào cùng nhau thảo luận gì đó.</w:t>
      </w:r>
      <w:r>
        <w:br w:type="textWrapping"/>
      </w:r>
      <w:r>
        <w:br w:type="textWrapping"/>
      </w:r>
      <w:r>
        <w:t xml:space="preserve">Trầm Thư Nhã lúc có lúc không nghe được vài từ trong miệng bọn họ, nhảy lầu, chết các thứ, không biết vì sao trong lòng có chút bất an, bà đi tới, tùy tiện tìm một bà lão hỏi: “Lão à, nơi này làm sao vậy?”</w:t>
      </w:r>
      <w:r>
        <w:br w:type="textWrapping"/>
      </w:r>
      <w:r>
        <w:br w:type="textWrapping"/>
      </w:r>
      <w:r>
        <w:t xml:space="preserve">Bà lão kia cũng thích bát quái, bà nói: “Vừa nãy có một thằng bé vừa nhảy lầu tự sát.”</w:t>
      </w:r>
      <w:r>
        <w:br w:type="textWrapping"/>
      </w:r>
      <w:r>
        <w:br w:type="textWrapping"/>
      </w:r>
      <w:r>
        <w:t xml:space="preserve">Trái tim Trầm Thư Nhã bắt đầu kinh hoàng, bà cố gắng cười nói: “Tự sát? Vậy cái thằng bé kia… là dạng gì vậy?”</w:t>
      </w:r>
      <w:r>
        <w:br w:type="textWrapping"/>
      </w:r>
      <w:r>
        <w:br w:type="textWrapping"/>
      </w:r>
      <w:r>
        <w:t xml:space="preserve">Lão thái thái nói: “Còn rất trẻ, chắc là khoảng mười bảy mười tám tuổi đi, nghe nói là vừa mới nhập viện…” Bà lão còn chưa nói xong, chỉ thấy Trầm Thư Nhã kêu một tiếng thê lương, chạy như điên về phía thang máy.</w:t>
      </w:r>
      <w:r>
        <w:br w:type="textWrapping"/>
      </w:r>
      <w:r>
        <w:br w:type="textWrapping"/>
      </w:r>
      <w:r>
        <w:t xml:space="preserve">Quý Minh Trung vẫn đứng bên cạnh Trầm Thư Nhã nhíu nhíu mày, há mồm muốn gọi Trầm Thư Nhã lại, cuối cùng lại không nói gì.</w:t>
      </w:r>
      <w:r>
        <w:br w:type="textWrapping"/>
      </w:r>
      <w:r>
        <w:br w:type="textWrapping"/>
      </w:r>
      <w:r>
        <w:t xml:space="preserve">Là một người mẹ, có chút dự cảm rất chuẩn.</w:t>
      </w:r>
      <w:r>
        <w:br w:type="textWrapping"/>
      </w:r>
      <w:r>
        <w:br w:type="textWrapping"/>
      </w:r>
      <w:r>
        <w:t xml:space="preserve">Trầm Thư Nhã đến phòng bệnh của Quý Trần Ai, đẩy cửa vào, lại cái gì cũng không thấy, ngược lại y tá đi ngang qua thấy bộ dáng hoảng sợ của bà, mở miệng nói: “Cô là người thân của bệnh nhân này?”</w:t>
      </w:r>
      <w:r>
        <w:br w:type="textWrapping"/>
      </w:r>
      <w:r>
        <w:br w:type="textWrapping"/>
      </w:r>
      <w:r>
        <w:t xml:space="preserve">Trầm Thư Nhã thất hồn lạc phách quay người: “Nó, nó làm sao vậy?”</w:t>
      </w:r>
      <w:r>
        <w:br w:type="textWrapping"/>
      </w:r>
      <w:r>
        <w:br w:type="textWrapping"/>
      </w:r>
      <w:r>
        <w:t xml:space="preserve">Trong mắt y tá lóe ra đồng tình: “Bệnh nhân này nhảy lầu tự sát, lúc này đang được cấp cứu.”</w:t>
      </w:r>
      <w:r>
        <w:br w:type="textWrapping"/>
      </w:r>
      <w:r>
        <w:br w:type="textWrapping"/>
      </w:r>
      <w:r>
        <w:t xml:space="preserve">Thần sắc Trầm Thư Nhã cứng lại, bà nặng nề thở hổn hển, trong đầu trống rỗng.</w:t>
      </w:r>
      <w:r>
        <w:br w:type="textWrapping"/>
      </w:r>
      <w:r>
        <w:br w:type="textWrapping"/>
      </w:r>
      <w:r>
        <w:t xml:space="preserve">Lúc này Quý Minh Trung cũng đã tới, ông nhìn thấy phản ứng của Trầm Thư Nhã, giống như hiểu được điều gì, chỉ có điều một khắc sau, phản ứng của ông lại khiến Trầm Thư Nhã lạnh thấu tâm, ông nói: “Cái tên nghiệt tử, chỉ biết cách chà đạp danh tiếng Quý gia tao!”</w:t>
      </w:r>
      <w:r>
        <w:br w:type="textWrapping"/>
      </w:r>
      <w:r>
        <w:br w:type="textWrapping"/>
      </w:r>
      <w:r>
        <w:t xml:space="preserve">XXXXXXXXXXXXXXXXXXXXXXXXX</w:t>
      </w:r>
      <w:r>
        <w:br w:type="textWrapping"/>
      </w:r>
      <w:r>
        <w:br w:type="textWrapping"/>
      </w:r>
      <w:r>
        <w:t xml:space="preserve">Một khắc Quý Trần Ai nhảy xuống khỏi cửa sổ ấy, tâm tình vô cùng bình tĩnh, anh nhớ tới thời điểm Trầm Thư Nhã bảo anh xuất ngoại, ánh mắt né tránh kia, nhớ lại biểu tình chán ghét của Quý Minh Trung, nhớ lại nụ cười thương hại của Quý Tô Minh, nhớ lại Dịch Văn Nhạc đồng tình an ủi, sau đó anh phát hiện, kỳ thực thế giới này nếu như không có anh, sẽ tốt đẹp hơn.</w:t>
      </w:r>
      <w:r>
        <w:br w:type="textWrapping"/>
      </w:r>
      <w:r>
        <w:br w:type="textWrapping"/>
      </w:r>
      <w:r>
        <w:t xml:space="preserve">Trong nhà sẽ không lo lắng có một người tàn phế làm liên lụy đến bọn họ, Dịch Văn Nhạc cũng không cần phải nghĩ trăm phương ngàn kế để bắt chuyện với anh, mà những người khác, có lẽ sẽ thương tâm cảm thán một thời gian, nhưng rồi thời gian sẽ hòa tan tất cả.</w:t>
      </w:r>
      <w:r>
        <w:br w:type="textWrapping"/>
      </w:r>
      <w:r>
        <w:br w:type="textWrapping"/>
      </w:r>
      <w:r>
        <w:t xml:space="preserve">Quý Trần Ai cúi thấp đầu, sau đó tay hơi dùng sức, khiến thân thể nặng nề rơi xuống.</w:t>
      </w:r>
      <w:r>
        <w:br w:type="textWrapping"/>
      </w:r>
      <w:r>
        <w:br w:type="textWrapping"/>
      </w:r>
      <w:r>
        <w:t xml:space="preserve">Rơi từ tầng sáu xuống, xác suất tử vong đã rất cao, huống hồ Quý Trần Ai lại còn là một người bán tàn phế, thời điểm anh bị đưa vào phòng cấp cứu, hầu như không có một ai cảm thấy anh sẽ sống trở ra.</w:t>
      </w:r>
      <w:r>
        <w:br w:type="textWrapping"/>
      </w:r>
      <w:r>
        <w:br w:type="textWrapping"/>
      </w:r>
      <w:r>
        <w:t xml:space="preserve">Quý Minh Trung rất tức giận, chỉ có điều nguyên nhân làm ông tức giận, chính là Quý Trần Ai làm liên lụy khiến nhà bọn họ mất thể diện.</w:t>
      </w:r>
      <w:r>
        <w:br w:type="textWrapping"/>
      </w:r>
      <w:r>
        <w:br w:type="textWrapping"/>
      </w:r>
      <w:r>
        <w:t xml:space="preserve">Tin tức lưu truyền trong cái giới này đều rất nhanh, ông cam đoan, không mất thời gian quá lâu, mọi người trong giới đều sẽ biết tin tức Quý Trần Ai nhà bọn họ tự sát.</w:t>
      </w:r>
      <w:r>
        <w:br w:type="textWrapping"/>
      </w:r>
      <w:r>
        <w:br w:type="textWrapping"/>
      </w:r>
      <w:r>
        <w:t xml:space="preserve">Điều này đối với Quý Minh Trung mà nói, chính là nỗi sỉ nhục khó có thể chịu được. Vì vậy sau khi ông biết tin Quý Trần Ai còn đang cấp cứu, liền nổi giận đùng đùng bỏ về nhà, căn bản không hề thấy Trầm Thư Nhã khóc rơi nước mắt, uể oải ở góc phòng.</w:t>
      </w:r>
      <w:r>
        <w:br w:type="textWrapping"/>
      </w:r>
      <w:r>
        <w:br w:type="textWrapping"/>
      </w:r>
      <w:r>
        <w:t xml:space="preserve">itsukahikari.wordpress.com</w:t>
      </w:r>
      <w:r>
        <w:br w:type="textWrapping"/>
      </w:r>
      <w:r>
        <w:br w:type="textWrapping"/>
      </w:r>
      <w:r>
        <w:t xml:space="preserve">Quý Trần Ai cho là mình đã chết —- Hầu như tất cả mọi người, khi biết anh nhảy từ tầng sáu xuống, đều cho rằng anh đã chết, thế nhưng anh lại nghe được một thanh âm, thanh âm ấy vừa dịu dàng lại ấm áp, nó nói: “Anh thật sự, cam tâm sao?”</w:t>
      </w:r>
      <w:r>
        <w:br w:type="textWrapping"/>
      </w:r>
      <w:r>
        <w:br w:type="textWrapping"/>
      </w:r>
      <w:r>
        <w:t xml:space="preserve">Sau đó Quý Trần Ai thấy được một khuôn mặt tươi cười — chủ nhân của khuôn mặt tươi cười kia, Quý Trần Ai rất quen thuộc, bởi vì nó, chính là đứa bé trai Quý Trần Ai muốn cứu kia.</w:t>
      </w:r>
      <w:r>
        <w:br w:type="textWrapping"/>
      </w:r>
      <w:r>
        <w:br w:type="textWrapping"/>
      </w:r>
      <w:r>
        <w:t xml:space="preserve">Đứa trẻ cười với mẹ, nó nói: “Anh trai kia thật ngu, nước nông như vậy, con làm sao mà chết đuối được?”</w:t>
      </w:r>
      <w:r>
        <w:br w:type="textWrapping"/>
      </w:r>
      <w:r>
        <w:br w:type="textWrapping"/>
      </w:r>
      <w:r>
        <w:t xml:space="preserve">Mẹ đứa trẻ vuốt cái đầu nhỏ của nó cười, bà ta nói: “Đúng vậy, Tiểu Kiển nhà ta ngoan thế này cơ mà, đều là người kia quá ngu.”</w:t>
      </w:r>
      <w:r>
        <w:br w:type="textWrapping"/>
      </w:r>
      <w:r>
        <w:br w:type="textWrapping"/>
      </w:r>
      <w:r>
        <w:t xml:space="preserve">Sau đó hình ảnh xoay một cái, Quý Trần Ai nhìn thấy Trầm Thư Nhã.</w:t>
      </w:r>
      <w:r>
        <w:br w:type="textWrapping"/>
      </w:r>
      <w:r>
        <w:br w:type="textWrapping"/>
      </w:r>
      <w:r>
        <w:t xml:space="preserve">Người phụ nữ vốn vô cùng hèn yếu kia, thế nhưng lại đứng trước mặt Quý Minh Trung, chỉ vào mặt ông ta mà khóc mắng: “Quý Minh Trung, anh đồ quái vật máu lạnh vô tình, nếu không phải vì anh, Tiểu Ai sao có thể chết?”</w:t>
      </w:r>
      <w:r>
        <w:br w:type="textWrapping"/>
      </w:r>
      <w:r>
        <w:br w:type="textWrapping"/>
      </w:r>
      <w:r>
        <w:t xml:space="preserve">Quý Minh Trung hừ lạnh một tiếng, hất tay cho Trầm Thư Nhã một cái bạt tai, ông nói: “Nếu không phải cô dạy nó lung ta lung tung, nó sao lại đi cứu người?? Trầm Thư Nhã, cô đồ đàn bà ngu xuẩn, trên thế giới này nơi nào có nhiều người tốt như vậy.”</w:t>
      </w:r>
      <w:r>
        <w:br w:type="textWrapping"/>
      </w:r>
      <w:r>
        <w:br w:type="textWrapping"/>
      </w:r>
      <w:r>
        <w:t xml:space="preserve">Tiếp, Dịch Văn Nhạc cũng xuất hiện, hắn đứng ở trước một tấm bia mộ, trầm mặc hút thuốc, sau một hồi, hắn mới nói: “Quý Trần Ai, cậu thật sự quá ngốc.”</w:t>
      </w:r>
      <w:r>
        <w:br w:type="textWrapping"/>
      </w:r>
      <w:r>
        <w:br w:type="textWrapping"/>
      </w:r>
      <w:r>
        <w:t xml:space="preserve">Tất cả những việc này, đều là sự việc phát sinh sau khi Quý Trần Ai chết.</w:t>
      </w:r>
      <w:r>
        <w:br w:type="textWrapping"/>
      </w:r>
      <w:r>
        <w:br w:type="textWrapping"/>
      </w:r>
      <w:r>
        <w:t xml:space="preserve">Quý Trần Ai cảm thấy trong ngực mình có thứ gì bị phá nát, anh nhìn bóng tối vô tận, bỗng nhiên cảm thấy chính mình thực sự buồn cười. Trên thế giới nơi nào cần nhiều người tốt như vậy, trên thế giới nơi nào có nhiều người cần cứu giúp như vậy.</w:t>
      </w:r>
      <w:r>
        <w:br w:type="textWrapping"/>
      </w:r>
      <w:r>
        <w:br w:type="textWrapping"/>
      </w:r>
      <w:r>
        <w:t xml:space="preserve">Nếu như anh không nhảy xuống nước cứu đứa bé kia, cuộc đời anh, cũng không trở nên như thế này.</w:t>
      </w:r>
      <w:r>
        <w:br w:type="textWrapping"/>
      </w:r>
      <w:r>
        <w:br w:type="textWrapping"/>
      </w:r>
      <w:r>
        <w:t xml:space="preserve">Thanh âm xa lạ, dịu dàng kia lần thứ hai vang lên, nó nói: “Sai không phải là anh, mà là thế giới, cho nên, anh có muốn thay đổi nó không?”</w:t>
      </w:r>
      <w:r>
        <w:br w:type="textWrapping"/>
      </w:r>
      <w:r>
        <w:br w:type="textWrapping"/>
      </w:r>
      <w:r>
        <w:t xml:space="preserve">Quý Trần Ai nói: “Thay đổi? Tôi cũng đã chết, muốn thay đổi như thế nào.”</w:t>
      </w:r>
      <w:r>
        <w:br w:type="textWrapping"/>
      </w:r>
      <w:r>
        <w:br w:type="textWrapping"/>
      </w:r>
      <w:r>
        <w:t xml:space="preserve">Thanh âm kia nói: “Tôi kiểm tra đo lường thấy, anh tràn ngập yêu thương với thế giới này, cho nên muốn trợ giúp anh, anh nguyện ý để tôi trợ giúp chứ?”</w:t>
      </w:r>
      <w:r>
        <w:br w:type="textWrapping"/>
      </w:r>
      <w:r>
        <w:br w:type="textWrapping"/>
      </w:r>
      <w:r>
        <w:t xml:space="preserve">Quý Trần Ai không nói gì.</w:t>
      </w:r>
      <w:r>
        <w:br w:type="textWrapping"/>
      </w:r>
      <w:r>
        <w:br w:type="textWrapping"/>
      </w:r>
      <w:r>
        <w:t xml:space="preserve">Thanh âm kia tiếp tục nói: “Anh nếu không lên tiếng, tôi coi như anh chấp nhận.”</w:t>
      </w:r>
      <w:r>
        <w:br w:type="textWrapping"/>
      </w:r>
      <w:r>
        <w:br w:type="textWrapping"/>
      </w:r>
      <w:r>
        <w:t xml:space="preserve">Trong bóng tối, trên mặt Quý Trần Ai xuất hiện một nụ cười quái dị, anh cảm thấy thanh âm này thật buồn cười, nhưng mà anh cái gì cũng không nói, anh nghĩ, anh thực sự đã… thay đổi.</w:t>
      </w:r>
      <w:r>
        <w:br w:type="textWrapping"/>
      </w:r>
      <w:r>
        <w:br w:type="textWrapping"/>
      </w:r>
      <w:r>
        <w:t xml:space="preserve">Một tảng đá muốn nóng lên thì rất khó, nhưng nếu muốn lạnh xuống, lại cực kỳ đơn giản. Lòng người so với đá còn cứng rắn hơn, Quý Trần Ai chỉ biết, anh là thật sự không nóng.</w:t>
      </w:r>
      <w:r>
        <w:br w:type="textWrapping"/>
      </w:r>
      <w:r>
        <w:br w:type="textWrapping"/>
      </w:r>
      <w:r>
        <w:t xml:space="preserve">Cái thanh âm kia còn nói một chuỗi lời nói kì dị gì đó, Quý Trần Ai vô tri vô giác nghe xong, trước mắt bỗng xuất hiện ánh sáng, anh mở mắt ra, nhìn thấy một căn phòng hoàn toàn xa lạ.</w:t>
      </w:r>
      <w:r>
        <w:br w:type="textWrapping"/>
      </w:r>
      <w:r>
        <w:br w:type="textWrapping"/>
      </w:r>
      <w:r>
        <w:t xml:space="preserve">Quý Trần Ai gian nan từ trên giường ngồi dậy, nhìn bốn phía xung quanh.</w:t>
      </w:r>
      <w:r>
        <w:br w:type="textWrapping"/>
      </w:r>
      <w:r>
        <w:br w:type="textWrapping"/>
      </w:r>
      <w:r>
        <w:t xml:space="preserve">Trần nhà trắng noãn, chiếc giường mềm mại, cùng với lọ thuốc ngủ rỗng tuếch, đặt ở bên cạnh.</w:t>
      </w:r>
      <w:r>
        <w:br w:type="textWrapping"/>
      </w:r>
      <w:r>
        <w:br w:type="textWrapping"/>
      </w:r>
      <w:r>
        <w:t xml:space="preserve">Còn chưa chờ Quý Trần Ai kịp phản ứng, cái thanh âm kia lần nữa xuất hiện trong đầu Quý Trần Ai, nó nói: “Anh có thể gọi tôi là Tiểu Thất, thân thể nguyên bản của anh không thể dùng, cho nên tôi tìm cho anh một cái khác.”</w:t>
      </w:r>
      <w:r>
        <w:br w:type="textWrapping"/>
      </w:r>
      <w:r>
        <w:br w:type="textWrapping"/>
      </w:r>
      <w:r>
        <w:t xml:space="preserve">Quý Trần Ai nói: “Chủ nhân của thân thể đâu?”</w:t>
      </w:r>
      <w:r>
        <w:br w:type="textWrapping"/>
      </w:r>
      <w:r>
        <w:br w:type="textWrapping"/>
      </w:r>
      <w:r>
        <w:t xml:space="preserve">Tiểu Thất nói: “Tôi không biết, chỉ là thời điểm tôi tìm thấy nó, nó đã không còn sinh mệnh đặc thù, thế nhưng thân thể coi như khỏe mạnh…”</w:t>
      </w:r>
      <w:r>
        <w:br w:type="textWrapping"/>
      </w:r>
      <w:r>
        <w:br w:type="textWrapping"/>
      </w:r>
      <w:r>
        <w:t xml:space="preserve">Quý Trần Ai nói: “Cơ thể nguyên bản của tôi đâu?”</w:t>
      </w:r>
      <w:r>
        <w:br w:type="textWrapping"/>
      </w:r>
      <w:r>
        <w:br w:type="textWrapping"/>
      </w:r>
      <w:r>
        <w:t xml:space="preserve">Tiểu Thất trầm mặc một hồi, thận trọng nói: “Căn cứ theo thời gian mà phán đoán, hiện tại hẳn đã bị đưa vào nhà tang lễ hỏa táng rồi.”</w:t>
      </w:r>
      <w:r>
        <w:br w:type="textWrapping"/>
      </w:r>
      <w:r>
        <w:br w:type="textWrapping"/>
      </w:r>
      <w:r>
        <w:t xml:space="preserve">Tiểu Thất vốn cho rằng Quý Trần Ai sẽ lộ ra biểu tình bi thương, lại phát hiện Quý Trần Ai chẳng những không có bi thương, ngược lại còn nở nụ cười, trong nụ cười của anh mang theo một thứ gì đó, thoạt nhìn có vài phần dọa người, sau khi cười xong, anh mới lẩm bẩm: “Đốt cũng tốt, người như vậy, cũng chỉ có thể tiến vào bếp lò thiêu.”</w:t>
      </w:r>
      <w:r>
        <w:br w:type="textWrapping"/>
      </w:r>
      <w:r>
        <w:br w:type="textWrapping"/>
      </w:r>
      <w:r>
        <w:t xml:space="preserve">itsukahikari.wordpress.com</w:t>
      </w:r>
      <w:r>
        <w:br w:type="textWrapping"/>
      </w:r>
      <w:r>
        <w:br w:type="textWrapping"/>
      </w:r>
      <w:r>
        <w:t xml:space="preserve">Quý Trần Ai thay đổi một thân thể, vốn cho là mình có thể đi bộ tốt, thế nhưng anh phát hiện, chân mình vẫn không có khí lực, ánh mắt quét một vòng trong phòng, lại thấy được xe lăn đặt ở trong góc phòng.</w:t>
      </w:r>
      <w:r>
        <w:br w:type="textWrapping"/>
      </w:r>
      <w:r>
        <w:br w:type="textWrapping"/>
      </w:r>
      <w:r>
        <w:t xml:space="preserve">Quý Trần Ai có chút không còn lời nào để nói: “Cậu chẳng lẽ không thể tìm cho tôi một thân thể tốt hơn một chút sao?”</w:t>
      </w:r>
      <w:r>
        <w:br w:type="textWrapping"/>
      </w:r>
      <w:r>
        <w:br w:type="textWrapping"/>
      </w:r>
      <w:r>
        <w:t xml:space="preserve">Tiểu Thất nói: “Căn cứ thời gian và khoảng cách, cùng với phán đoán chất lượng thân thể, cái này là tốt nhất.”</w:t>
      </w:r>
      <w:r>
        <w:br w:type="textWrapping"/>
      </w:r>
      <w:r>
        <w:br w:type="textWrapping"/>
      </w:r>
      <w:r>
        <w:t xml:space="preserve">Quý Trần Ai nói: “Tốt nhất? Cậu chắc chắn chứ?”</w:t>
      </w:r>
      <w:r>
        <w:br w:type="textWrapping"/>
      </w:r>
      <w:r>
        <w:br w:type="textWrapping"/>
      </w:r>
      <w:r>
        <w:t xml:space="preserve">Tiểu Thất nói: “Đương nhiên chắc chắn, dựa theo đẳng cấp hệ thống bây giờ, có thể tiến hành chữa trị cho chân của khối thân thể này.”</w:t>
      </w:r>
      <w:r>
        <w:br w:type="textWrapping"/>
      </w:r>
      <w:r>
        <w:br w:type="textWrapping"/>
      </w:r>
      <w:r>
        <w:t xml:space="preserve">Quý Trần Ai nghe vậy, trong lòng nới lỏng thở dài một hơi, anh nói: “Ý là… chân của tôi có thể khôi phục?”</w:t>
      </w:r>
      <w:r>
        <w:br w:type="textWrapping"/>
      </w:r>
      <w:r>
        <w:br w:type="textWrapping"/>
      </w:r>
      <w:r>
        <w:t xml:space="preserve">Tiểu Thất nói: “Đương nhiên là có thể, chỉ có điều…”</w:t>
      </w:r>
      <w:r>
        <w:br w:type="textWrapping"/>
      </w:r>
      <w:r>
        <w:br w:type="textWrapping"/>
      </w:r>
      <w:r>
        <w:t xml:space="preserve">Quý Trần Ai nói: “Chỉ có điều cái gì?”</w:t>
      </w:r>
      <w:r>
        <w:br w:type="textWrapping"/>
      </w:r>
      <w:r>
        <w:br w:type="textWrapping"/>
      </w:r>
      <w:r>
        <w:t xml:space="preserve">Tiểu Thất nói: “Chỉ có điều anh cần phải đổi điểm số lấy kỹ năng khôi phục thân thể với thuốc thang nha.”</w:t>
      </w:r>
      <w:r>
        <w:br w:type="textWrapping"/>
      </w:r>
      <w:r>
        <w:br w:type="textWrapping"/>
      </w:r>
      <w:r>
        <w:t xml:space="preserve">Quý Trần Ai: “Vậy kia là cái gì?”</w:t>
      </w:r>
      <w:r>
        <w:br w:type="textWrapping"/>
      </w:r>
      <w:r>
        <w:br w:type="textWrapping"/>
      </w:r>
      <w:r>
        <w:t xml:space="preserve">Vừa dứt lời, trước mắt Quý Trần Ai xuất hiện một thứ giống như bảng điện tử gì đó, trên đó hiện rất nhiều nút(nút skill), chỉ có điều tất cả đều là màu xám.</w:t>
      </w:r>
      <w:r>
        <w:br w:type="textWrapping"/>
      </w:r>
      <w:r>
        <w:br w:type="textWrapping"/>
      </w:r>
      <w:r>
        <w:t xml:space="preserve">Tiểu Thất nói: “Mấy kỹ năng này đó cũng có thể có được, điều kiện tiên quyết là… anh nhất định phải làm việc tốt.”</w:t>
      </w:r>
      <w:r>
        <w:br w:type="textWrapping"/>
      </w:r>
      <w:r>
        <w:br w:type="textWrapping"/>
      </w:r>
      <w:r>
        <w:t xml:space="preserve">Không hiểu sao, Quý Trần Ai bỗng nhiên có chút cười không nổi.</w:t>
      </w:r>
      <w:r>
        <w:br w:type="textWrapping"/>
      </w:r>
      <w:r>
        <w:br w:type="textWrapping"/>
      </w:r>
    </w:p>
    <w:p>
      <w:pPr>
        <w:pStyle w:val="Heading2"/>
      </w:pPr>
      <w:bookmarkStart w:id="25" w:name="chương-4-điểm-năng-lượng-tích-cực-đầu-tiên"/>
      <w:bookmarkEnd w:id="25"/>
      <w:r>
        <w:t xml:space="preserve">4. Chương 4: Điểm Năng Lượng Tích Cực Đầu Tiên</w:t>
      </w:r>
    </w:p>
    <w:p>
      <w:pPr>
        <w:pStyle w:val="Compact"/>
      </w:pPr>
      <w:r>
        <w:br w:type="textWrapping"/>
      </w:r>
      <w:r>
        <w:br w:type="textWrapping"/>
      </w:r>
      <w:r>
        <w:t xml:space="preserve">Edit: Koliz</w:t>
      </w:r>
      <w:r>
        <w:br w:type="textWrapping"/>
      </w:r>
      <w:r>
        <w:br w:type="textWrapping"/>
      </w:r>
      <w:r>
        <w:t xml:space="preserve">Beta: Koliz [2016.11.15]</w:t>
      </w:r>
      <w:r>
        <w:br w:type="textWrapping"/>
      </w:r>
      <w:r>
        <w:br w:type="textWrapping"/>
      </w:r>
      <w:r>
        <w:t xml:space="preserve">Trên thế giới còn có điều gì so với điều này càng khiến người ta châm chọc hơn?</w:t>
      </w:r>
      <w:r>
        <w:br w:type="textWrapping"/>
      </w:r>
      <w:r>
        <w:br w:type="textWrapping"/>
      </w:r>
      <w:r>
        <w:t xml:space="preserve">Quý Trần Ai làm bé ngoan mười bảy năm, thời điểm chết đi bản thân đa thật sự tỉnh, thứ lại, thậm chí thời điểm sống lại, ý niệm đầu tiên xuất hiện trong đầu chính là, không đi quản việc không đâu nữa.</w:t>
      </w:r>
      <w:r>
        <w:br w:type="textWrapping"/>
      </w:r>
      <w:r>
        <w:br w:type="textWrapping"/>
      </w:r>
      <w:r>
        <w:t xml:space="preserve">Nhưng bây giờ, cái thứ kỳ quái gọi là Tiểu Thất này lại nói với anh, ý nghĩa sống lại một lần nữa là muốn mình làm việc tốt?</w:t>
      </w:r>
      <w:r>
        <w:br w:type="textWrapping"/>
      </w:r>
      <w:r>
        <w:br w:type="textWrapping"/>
      </w:r>
      <w:r>
        <w:t xml:space="preserve">Quý Trần Ai ngồi trên giường, cả người có vẻ hơi lười biếng.</w:t>
      </w:r>
      <w:r>
        <w:br w:type="textWrapping"/>
      </w:r>
      <w:r>
        <w:br w:type="textWrapping"/>
      </w:r>
      <w:r>
        <w:t xml:space="preserve">Tiểu Thất dường như cũng không nhận ra Quý Trần Ai sa sút, nó dùng âm thanh có chút cơ giới hóa nhưng nghe vẫn vô cùng ôn hòa nói: “Tôi vừa mới phục chế ký ức của người này, anh có yêu cầu đọc không?”</w:t>
      </w:r>
      <w:r>
        <w:br w:type="textWrapping"/>
      </w:r>
      <w:r>
        <w:br w:type="textWrapping"/>
      </w:r>
      <w:r>
        <w:t xml:space="preserve">Quý Trần Ai sững sờ, lập tức hiểu được Tiểu Thất đang nói là ký ức của thân thể này, anh nói: “Được.”</w:t>
      </w:r>
      <w:r>
        <w:br w:type="textWrapping"/>
      </w:r>
      <w:r>
        <w:br w:type="textWrapping"/>
      </w:r>
      <w:r>
        <w:t xml:space="preserve">Tiếp theo đầu Quý Trần Ai chịu đau đớn một hồi, sau mười phút, anh biết người này khi còn sống gọi là Chu Nghiêu Cần.</w:t>
      </w:r>
      <w:r>
        <w:br w:type="textWrapping"/>
      </w:r>
      <w:r>
        <w:br w:type="textWrapping"/>
      </w:r>
      <w:r>
        <w:t xml:space="preserve">Chu Nghiêu Cần so với Quý Trần Ai còn thảm hơn rất nhiều, lúc mười tuổi, Chu Nghiêu Cần trong một lần tai nạn xe cộ mất đi hai chân, tài xế gây chuyện bỏ trốn, đến nay vẫn chưa bắt được.</w:t>
      </w:r>
      <w:r>
        <w:br w:type="textWrapping"/>
      </w:r>
      <w:r>
        <w:br w:type="textWrapping"/>
      </w:r>
      <w:r>
        <w:t xml:space="preserve">Điều kiện nhà bọn họ coi như không tệ, mà cha mẹ Chu Nghiêu Cần sau khi biết trị liệu vô vọng, đành tiếp nhận cái kết cục này, mà Chu Nghiêu Cần cũng bắt đầu trải qua những ngày không có chân.</w:t>
      </w:r>
      <w:r>
        <w:br w:type="textWrapping"/>
      </w:r>
      <w:r>
        <w:br w:type="textWrapping"/>
      </w:r>
      <w:r>
        <w:t xml:space="preserve">Đại thể hình ảnh trong đầu Quý Trần Ai đều có chút mơ hồ không rõ, gương mặt những người đó phảng phất như có sương mù che đi, chỉ còn lại ánh mắt khác thường cùng tiếng xì xào bàn tán.</w:t>
      </w:r>
      <w:r>
        <w:br w:type="textWrapping"/>
      </w:r>
      <w:r>
        <w:br w:type="textWrapping"/>
      </w:r>
      <w:r>
        <w:t xml:space="preserve">Quý Trần Ai biết cảm giác kia là gì, anh không bày tỏ sự đồng tình, mà vẫn như thường ngày, ánh mắt bình thản.</w:t>
      </w:r>
      <w:r>
        <w:br w:type="textWrapping"/>
      </w:r>
      <w:r>
        <w:br w:type="textWrapping"/>
      </w:r>
      <w:r>
        <w:t xml:space="preserve">Chu Nghiêu Cần có một em trai nhỏ hơn anh ta ba tuổi, Chu Nghiêu Uẩn, cậu dương quang sáng sủa, cùng với Chu Nghiêu Cần giống như loài nấm sinh trưởng tại góc phòng âm u, hoàn toàn là hai người khác nhau.</w:t>
      </w:r>
      <w:r>
        <w:br w:type="textWrapping"/>
      </w:r>
      <w:r>
        <w:br w:type="textWrapping"/>
      </w:r>
      <w:r>
        <w:t xml:space="preserve">Chu Nghiêu Uẩn rất thương anh trai, thời điểm chăm sóc Chu Nghiêu Cần gần như có thể nói là chu đáo, nhưng đối với Chu Nghiêu Cần mà nói, Chu Nghiêu Uẩn đối với anh ta càng tốt, anh ta càng không thể nào tiếp thu được, bởi vì anh ta đố kị với thân thể khỏe mạnh của Chu Nghiêu Uẩn, khát vọng lấy được tất cả của Chu Nghiêu Uẩn, nhưng trên thực tế, người anh ta thống hận nhất, là bản thân đáng ghê tởm lại đi ghen tị với Chu Nghiêu Uẩn.</w:t>
      </w:r>
      <w:r>
        <w:br w:type="textWrapping"/>
      </w:r>
      <w:r>
        <w:br w:type="textWrapping"/>
      </w:r>
      <w:r>
        <w:t xml:space="preserve">Quá nhiều tâm tình tiêu cực cuối cùng đánh vỡ Chu Nghiêu Cần, anh ta lựa chọn cái chết, vốn ban đầu, Chu Nghiêu Cần muốn cắt tay tự sát, nhưng lại vì sợ đau, cuối cùng anh ta uống lượng lớn thuốc ngủ.</w:t>
      </w:r>
      <w:r>
        <w:br w:type="textWrapping"/>
      </w:r>
      <w:r>
        <w:br w:type="textWrapping"/>
      </w:r>
      <w:r>
        <w:t xml:space="preserve">Quý Trần Ai rõ ràng cảm thụ của Chu Nghiêu Cần, anh xem xong hồi ức này đó, lật gối đầu lên, quả nhiên thấy được một con dao gọt hoa quả sắc bén được đặt ở dưới gối.</w:t>
      </w:r>
      <w:r>
        <w:br w:type="textWrapping"/>
      </w:r>
      <w:r>
        <w:br w:type="textWrapping"/>
      </w:r>
      <w:r>
        <w:t xml:space="preserve">itsukahikari.wordpress.com</w:t>
      </w:r>
      <w:r>
        <w:br w:type="textWrapping"/>
      </w:r>
      <w:r>
        <w:br w:type="textWrapping"/>
      </w:r>
      <w:r>
        <w:t xml:space="preserve">Tiểu Thất nói: “Tôi đã kiểm tra nghiêm túc thân thể của anh, anh phải cần kỹ năng tập thể hình cấp hai mới có thể khôi phục đi lại.”</w:t>
      </w:r>
      <w:r>
        <w:br w:type="textWrapping"/>
      </w:r>
      <w:r>
        <w:br w:type="textWrapping"/>
      </w:r>
      <w:r>
        <w:t xml:space="preserve">Quý Trần Ai nói: “Cấp hai? Tổng cộng có mấy cấp?”</w:t>
      </w:r>
      <w:r>
        <w:br w:type="textWrapping"/>
      </w:r>
      <w:r>
        <w:br w:type="textWrapping"/>
      </w:r>
      <w:r>
        <w:t xml:space="preserve">Tiểu Thất nói: “Tổng cộng có năm cấp, bất quá trừ khi anh đi làm việc tốt lớn lao gì như cứu vớt trái đất, đời này không thể đến được cấp năm.”</w:t>
      </w:r>
      <w:r>
        <w:br w:type="textWrapping"/>
      </w:r>
      <w:r>
        <w:br w:type="textWrapping"/>
      </w:r>
      <w:r>
        <w:t xml:space="preserve">Nói xong, trước mặt Quý Trần Ai xuất hiện một thanh kinh nghiệm giống như trong trò chơi nào đó, bên trên có dùng chữ trắng viết bốn chữ: ‘Năng lượng tích cực’.</w:t>
      </w:r>
      <w:r>
        <w:br w:type="textWrapping"/>
      </w:r>
      <w:r>
        <w:br w:type="textWrapping"/>
      </w:r>
      <w:r>
        <w:t xml:space="preserve">Quý Trần Ai nói: “Muốn khôi phục chân tôi cần bao nhiêu kinh nghiệm?”</w:t>
      </w:r>
      <w:r>
        <w:br w:type="textWrapping"/>
      </w:r>
      <w:r>
        <w:br w:type="textWrapping"/>
      </w:r>
      <w:r>
        <w:t xml:space="preserve">Tiểu Thất sửa lại nói: “Xin hãy gọi nó là năng lượng tích cực, ừm… Hiện nay quyền hạn của anh quá thấp, không thể kiểm tra dung lượng.”</w:t>
      </w:r>
      <w:r>
        <w:br w:type="textWrapping"/>
      </w:r>
      <w:r>
        <w:br w:type="textWrapping"/>
      </w:r>
      <w:r>
        <w:t xml:space="preserve">Quý Trần Ai: “…”</w:t>
      </w:r>
      <w:r>
        <w:br w:type="textWrapping"/>
      </w:r>
      <w:r>
        <w:br w:type="textWrapping"/>
      </w:r>
      <w:r>
        <w:t xml:space="preserve">Tiểu Thất: “Nhưng chỉ cần cấp một là anh có thể chống nạng rồi nha.”</w:t>
      </w:r>
      <w:r>
        <w:br w:type="textWrapping"/>
      </w:r>
      <w:r>
        <w:br w:type="textWrapping"/>
      </w:r>
      <w:r>
        <w:t xml:space="preserve">Nếu chân còn có thể cứu, cái kia cứ đi theo phương hướng cố gắng lấy nhiều điểm đi, Quý Trần Ai muốn xuống giường, lại phát hiện thân thể này không rắn chắc như bản thân anh, chỉ di chuyển thôi cũng rất khó khăn. Chỉ khoảng cách ngắn ngủi giữa giường và ghế lăn, lại làm cho Quý Trần Ai ra một thân mồ hôi.</w:t>
      </w:r>
      <w:r>
        <w:br w:type="textWrapping"/>
      </w:r>
      <w:r>
        <w:br w:type="textWrapping"/>
      </w:r>
      <w:r>
        <w:t xml:space="preserve">Anh di chuyển xe lăn đến trước tấm gương trong phòng, thấy được một khuôn mặt thanh tú tái nhợt, khuôn mặt này khá nhỏ, làn da rất trắng, hơn nữa tóc có chút dài, thoạt nhìn hoàn toàn không giống người hai mươi tuổi, mà giống học sinh trung học gầy gò nhỏ bé hơn.</w:t>
      </w:r>
      <w:r>
        <w:br w:type="textWrapping"/>
      </w:r>
      <w:r>
        <w:br w:type="textWrapping"/>
      </w:r>
      <w:r>
        <w:t xml:space="preserve">Quý Trần Ai vươn tay ra sờ sờ mặt kính lạnh như băng, hướng về phía Chu Nghiêu Cần trong gương, lộ ra một nụ cười nhẹ nhàng, lạnh lùng.</w:t>
      </w:r>
      <w:r>
        <w:br w:type="textWrapping"/>
      </w:r>
      <w:r>
        <w:br w:type="textWrapping"/>
      </w:r>
      <w:r>
        <w:t xml:space="preserve">Bởi vì tàn tật, Chu Nghiêu Cần không thể học ở trường bình thường như những đứa trẻ khác, nhưng với tính cách cao ngạo của anh ta, sẽ không nhịn được học tại trường cho người tàn tật, vì thế cuối cùng, mất đôi chân anh ta liền bỏ học ở nhà, chỉ là thỉnh thoảng sẽ gọi Chu Nghiêu Uẩn mang sách về cho anh ta xem.</w:t>
      </w:r>
      <w:r>
        <w:br w:type="textWrapping"/>
      </w:r>
      <w:r>
        <w:br w:type="textWrapping"/>
      </w:r>
      <w:r>
        <w:t xml:space="preserve">Chu Nghiêu Cần đã buông tha chính mình.</w:t>
      </w:r>
      <w:r>
        <w:br w:type="textWrapping"/>
      </w:r>
      <w:r>
        <w:br w:type="textWrapping"/>
      </w:r>
      <w:r>
        <w:t xml:space="preserve">Quý Trần Ai hướng về phía gương thở dài, thấp giọng nói: “Cảm ơn anh.” Nếu như có thể, để tôi thay anh nỗ lực sống tiếp đi, chỉ có sau khi chết, mới hiểu được sinh mạng đáng quý tới mức nào.</w:t>
      </w:r>
      <w:r>
        <w:br w:type="textWrapping"/>
      </w:r>
      <w:r>
        <w:br w:type="textWrapping"/>
      </w:r>
      <w:r>
        <w:t xml:space="preserve">Ngay tại thời điểm Quý Trần Ai đối diện với gương, cửa phòng ngủ bỗng nhiên mở ra, tiếng một thiếu niên truyền vào, cậu nói: “Anh, em mua bánh kem cho anh này.”</w:t>
      </w:r>
      <w:r>
        <w:br w:type="textWrapping"/>
      </w:r>
      <w:r>
        <w:br w:type="textWrapping"/>
      </w:r>
      <w:r>
        <w:t xml:space="preserve">Quý Trần Ai quay đầu, thấy được một gương mặt có bảy tám phần tương tự Chu Nghiêu Cần, chẳng qua gương mặt này không tối tăm như Chu Nghiêu Cần, mặt mày một mảng sáng sủa, từ trên mái tóc ngắn còn có mồ hôi chảy xuống, cậu vừa nói vừa dùng khăn lau mồ hôi trên mặt, sau đó đưa hộp bánh kem cầm ở tay phải tới trước mặt Quý Trần Ai.</w:t>
      </w:r>
      <w:r>
        <w:br w:type="textWrapping"/>
      </w:r>
      <w:r>
        <w:br w:type="textWrapping"/>
      </w:r>
      <w:r>
        <w:t xml:space="preserve">Chu Nghiêu Uẩn nói: “Ca, trên mặt làm sao lại khó coi như vậy?”</w:t>
      </w:r>
      <w:r>
        <w:br w:type="textWrapping"/>
      </w:r>
      <w:r>
        <w:br w:type="textWrapping"/>
      </w:r>
      <w:r>
        <w:t xml:space="preserve">Quý Trần Ai tiếp nhận bánh ngọt, trầm giọng ừ một tiếng.</w:t>
      </w:r>
      <w:r>
        <w:br w:type="textWrapping"/>
      </w:r>
      <w:r>
        <w:br w:type="textWrapping"/>
      </w:r>
      <w:r>
        <w:t xml:space="preserve">Chu Nghiêu Uẩn thừa kế chiều cao mét tám từ cha cậu, hiện tại mới năm thứ nhất đại học, đã tham gia đội bóng rổ của trường, còn trở thành thành viên chính thức.</w:t>
      </w:r>
      <w:r>
        <w:br w:type="textWrapping"/>
      </w:r>
      <w:r>
        <w:br w:type="textWrapping"/>
      </w:r>
      <w:r>
        <w:t xml:space="preserve">Cha mẹ bọn họ đều không ở thành phố này, bọn họ bận bịu công tác, căn bản không rảnh chiếu cố Chu Nghiêu Cần, cho nên thuê một căn phòng gần trường đại học của Chu Nghiêu Uẩn, để Chu Nghiêu Uẩn đi học đồng thời thuận tiện chăm sóc Chu Nghiêu Cần.</w:t>
      </w:r>
      <w:r>
        <w:br w:type="textWrapping"/>
      </w:r>
      <w:r>
        <w:br w:type="textWrapping"/>
      </w:r>
      <w:r>
        <w:t xml:space="preserve">Bánh kem trên tay Quý Trần Ai thoạt nhìn rất mỹ vị, anh nhớ tới trong trí nhớ, Chu Nghiêu Uẩn lúc này chắc hẳn vẫn còn đang học, bèn hỏi: “Tại sao em lại về?”</w:t>
      </w:r>
      <w:r>
        <w:br w:type="textWrapping"/>
      </w:r>
      <w:r>
        <w:br w:type="textWrapping"/>
      </w:r>
      <w:r>
        <w:t xml:space="preserve">Chu Nghiêu Uẩn cười ngây ngô nói: “Hôm nay thi đấu bóng rổ, chơi xong em về luôn, ca, anh không ăn bánh ngọt sao?”</w:t>
      </w:r>
      <w:r>
        <w:br w:type="textWrapping"/>
      </w:r>
      <w:r>
        <w:br w:type="textWrapping"/>
      </w:r>
      <w:r>
        <w:t xml:space="preserve">Quý Trần Ai cầm ruy băng từ từ mở hộp bánh nhỏ ra, mặt trên bánh có hình một con gấu mèo vô cùng đáng yêu, anh cầm lấy thìa, xúc một miếng nhỏ, bỏ vào trong miệng.</w:t>
      </w:r>
      <w:r>
        <w:br w:type="textWrapping"/>
      </w:r>
      <w:r>
        <w:br w:type="textWrapping"/>
      </w:r>
      <w:r>
        <w:t xml:space="preserve">Tiếp thu ý tốt của em trai, đối với người bình thường mà nói có lẽ là điều cự kỳ sung sướng, nhưng đối với tâm lý đã tàn tật của Chu Nghiêu Cần, đây lại là một loại dằn vặt.</w:t>
      </w:r>
      <w:r>
        <w:br w:type="textWrapping"/>
      </w:r>
      <w:r>
        <w:br w:type="textWrapping"/>
      </w:r>
      <w:r>
        <w:t xml:space="preserve">Thân thể Quý Trần Ai cũng cảm giác được điều gì đó, nhưng cuối cùng anh cũng nuốt xuống miếng bánh trong miệng.</w:t>
      </w:r>
      <w:r>
        <w:br w:type="textWrapping"/>
      </w:r>
      <w:r>
        <w:br w:type="textWrapping"/>
      </w:r>
      <w:r>
        <w:t xml:space="preserve">Chu Nghiêu Cần đã chết, hiện tại đang sống, là Quý Trần Ai khoác vỏ ngoài Chu Nghiêu Cần.</w:t>
      </w:r>
      <w:r>
        <w:br w:type="textWrapping"/>
      </w:r>
      <w:r>
        <w:br w:type="textWrapping"/>
      </w:r>
      <w:r>
        <w:t xml:space="preserve">Tại thời điểm Quý Trần Ai ăn bánh kem, Chu Nghiêu Uẩn ở bên cạnh Quý Trần Ai nói một vài chuyện phát sinh trong trường, không biết có phải ảo giác hay không, cậu phát hiện hôm nay biểu tình của anh trai cậu đã bớt tối tăm khiến cậu phải lo lắng như mọi khi, trái lại phá lệ yên tĩnh, cậu ngồi ở bên cạnh anh, cũng không cảm thấy đứng ngồi bất an, vì thế hiếm có, Chu Nghiêu Uẩn cùng anh trai tán gẫu việc nhà.</w:t>
      </w:r>
      <w:r>
        <w:br w:type="textWrapping"/>
      </w:r>
      <w:r>
        <w:br w:type="textWrapping"/>
      </w:r>
      <w:r>
        <w:t xml:space="preserve">Quý Trần Ai ăn được một nửa bánh ngọt, trầm mặc một lát rồi nói: “Tối nay em có rảnh không?”</w:t>
      </w:r>
      <w:r>
        <w:br w:type="textWrapping"/>
      </w:r>
      <w:r>
        <w:br w:type="textWrapping"/>
      </w:r>
      <w:r>
        <w:t xml:space="preserve">Chu Nghiêu Uẩn gật đầu.</w:t>
      </w:r>
      <w:r>
        <w:br w:type="textWrapping"/>
      </w:r>
      <w:r>
        <w:br w:type="textWrapping"/>
      </w:r>
      <w:r>
        <w:t xml:space="preserve">Quý Trần Ai nói: “Có thể đẩy anh, đi ra ngoài dạo một chút không?”</w:t>
      </w:r>
      <w:r>
        <w:br w:type="textWrapping"/>
      </w:r>
      <w:r>
        <w:br w:type="textWrapping"/>
      </w:r>
      <w:r>
        <w:t xml:space="preserve">Chu Nghiêu Uẩn đầy mặt tươi cười, cậu nói: “Đương nhiên có thể, ca, anh không biết đâu, em thật sự rất lo lắng cho anh.”</w:t>
      </w:r>
      <w:r>
        <w:br w:type="textWrapping"/>
      </w:r>
      <w:r>
        <w:br w:type="textWrapping"/>
      </w:r>
      <w:r>
        <w:t xml:space="preserve">Quý Trần Ai nhìn Chu Nghiêu Uẩn tươi cười, cũng chậm rãi nở nụ cười.</w:t>
      </w:r>
      <w:r>
        <w:br w:type="textWrapping"/>
      </w:r>
      <w:r>
        <w:br w:type="textWrapping"/>
      </w:r>
      <w:r>
        <w:t xml:space="preserve">Chu Nghiêu Uẩn đi tắm rửa sạch sẽ, thay quần áo mới, đem thức còn thừa buổi trưa đi hâm nóng, chấp nhận ăn.</w:t>
      </w:r>
      <w:r>
        <w:br w:type="textWrapping"/>
      </w:r>
      <w:r>
        <w:br w:type="textWrapping"/>
      </w:r>
      <w:r>
        <w:t xml:space="preserve">Quý Trần Ai ăn bánh kem xong, khẩu vị cũng không tốt lắm. Cho nên chỉ ăn một bát nhỏ, ăn xong liền dừng đũa.</w:t>
      </w:r>
      <w:r>
        <w:br w:type="textWrapping"/>
      </w:r>
      <w:r>
        <w:br w:type="textWrapping"/>
      </w:r>
      <w:r>
        <w:t xml:space="preserve">Chu Nghiêu Uẩn thấy thế, hỏi: “Ca, anh chỉ ăn ít như vậy sao?”</w:t>
      </w:r>
      <w:r>
        <w:br w:type="textWrapping"/>
      </w:r>
      <w:r>
        <w:br w:type="textWrapping"/>
      </w:r>
      <w:r>
        <w:t xml:space="preserve">Quý Trần Ai nói: “Không thấy đói bụng lắm.”</w:t>
      </w:r>
      <w:r>
        <w:br w:type="textWrapping"/>
      </w:r>
      <w:r>
        <w:br w:type="textWrapping"/>
      </w:r>
      <w:r>
        <w:t xml:space="preserve">Chu Nghiêu Uẩn nói: “Không nên cho anh ăn bánh kem trước… Thôi, cũng không có vấn đề gì, buổi tối đói bụng em luộc sủi cảo cho anh ăn.”</w:t>
      </w:r>
      <w:r>
        <w:br w:type="textWrapping"/>
      </w:r>
      <w:r>
        <w:br w:type="textWrapping"/>
      </w:r>
      <w:r>
        <w:t xml:space="preserve">Quý Trần Ai ừ một tiếng.</w:t>
      </w:r>
      <w:r>
        <w:br w:type="textWrapping"/>
      </w:r>
      <w:r>
        <w:br w:type="textWrapping"/>
      </w:r>
      <w:r>
        <w:t xml:space="preserve">Ăn cơm tối xong, Chu Nghiêu Uẩn đi rửa bát, sau đó đẩy Quý Trần Ai ngồi ở xe lăn ra cửa.</w:t>
      </w:r>
      <w:r>
        <w:br w:type="textWrapping"/>
      </w:r>
      <w:r>
        <w:br w:type="textWrapping"/>
      </w:r>
      <w:r>
        <w:t xml:space="preserve">Tháng sáu thời tiết vừa nóng vừa bức, trời tối chậm, vì thế người ra đường tản bộ vào chạng vạng cũng nhiều hơn.</w:t>
      </w:r>
      <w:r>
        <w:br w:type="textWrapping"/>
      </w:r>
      <w:r>
        <w:br w:type="textWrapping"/>
      </w:r>
      <w:r>
        <w:t xml:space="preserve">Thế nhưng tại thời điểm nhiều người, Quý Trần Ai vẫn dễ dàng trở thành tiêu điểm trong đám đông như vậy, hai thanh niên, một người cao lớn anh tuấn, một người khác lại ngồi ở xe lăn, khuôn mặt cũng có bảy tám phần tương tự, người qua đường vừa thấy là rất dễ dàng đoán được quan hệ giữa hai người.</w:t>
      </w:r>
      <w:r>
        <w:br w:type="textWrapping"/>
      </w:r>
      <w:r>
        <w:br w:type="textWrapping"/>
      </w:r>
      <w:r>
        <w:t xml:space="preserve">Quý Trần Ai thậm chí ngẫu nhiên có thể nghe được một số người, khi đi qua anh, trong miệng nhỏ giọng thì bàn tán, bọn họ đơn giản chỉ nói… Người trẻ tuổi này, thật đáng tiếc.</w:t>
      </w:r>
      <w:r>
        <w:br w:type="textWrapping"/>
      </w:r>
      <w:r>
        <w:br w:type="textWrapping"/>
      </w:r>
      <w:r>
        <w:t xml:space="preserve">Thật đáng tiếc, còn trẻ đã không thể đi lại, thật đáng tiếc, cả đời này đều phải ngồi xe lăn, thật đáng tiếc… Có một đứa em trai ưu tú như vậy.</w:t>
      </w:r>
      <w:r>
        <w:br w:type="textWrapping"/>
      </w:r>
      <w:r>
        <w:br w:type="textWrapping"/>
      </w:r>
      <w:r>
        <w:t xml:space="preserve">Quý Trần Ai đối mặt với trách móc này đó, sắc mặt không hề biến đổi chút, ngược lại Chu Nghiêu Uẩn có vẻ hơi tức giận, đẩy Quý Trần Ai đến nơi ít người qua lại.</w:t>
      </w:r>
      <w:r>
        <w:br w:type="textWrapping"/>
      </w:r>
      <w:r>
        <w:br w:type="textWrapping"/>
      </w:r>
      <w:r>
        <w:t xml:space="preserve">Những người qua đường này có lẽ không phải có ác ý, nhưng ánh mắt, hành vi, lời nói của bọn họ đều nhắc nhở Quý Trần Ai, anh là một người tàn tật — Cũng khó trách Chu Nghiêu Cần sẽ không chịu nhịn xuống, lựa chọn trốn tránh, thậm chí cái chết.</w:t>
      </w:r>
      <w:r>
        <w:br w:type="textWrapping"/>
      </w:r>
      <w:r>
        <w:br w:type="textWrapping"/>
      </w:r>
      <w:r>
        <w:t xml:space="preserve">Sau khi Chu Nghiêu Uẩn xuất hiện, Tiểu Thất vẫn luôn trầm mặc cuối cùng cũng mở miệng, nó nói: “Thế giới này có quá nhiều năng lượng tiêu cực rồi! Chúng ta phải thay đổi nó!”</w:t>
      </w:r>
      <w:r>
        <w:br w:type="textWrapping"/>
      </w:r>
      <w:r>
        <w:br w:type="textWrapping"/>
      </w:r>
      <w:r>
        <w:t xml:space="preserve">Quý Trần Ai nói: “Thay đổi như thế nào?”</w:t>
      </w:r>
      <w:r>
        <w:br w:type="textWrapping"/>
      </w:r>
      <w:r>
        <w:br w:type="textWrapping"/>
      </w:r>
      <w:r>
        <w:t xml:space="preserve">Tiểu Thất nói: “Bắt đầu từ chuyện nhỏ đi, nhìn thấy cái lon bên ngoài thùng rác kia không?</w:t>
      </w:r>
      <w:r>
        <w:br w:type="textWrapping"/>
      </w:r>
      <w:r>
        <w:br w:type="textWrapping"/>
      </w:r>
      <w:r>
        <w:t xml:space="preserve">Quý Trần Ai: “Hả?”</w:t>
      </w:r>
      <w:r>
        <w:br w:type="textWrapping"/>
      </w:r>
      <w:r>
        <w:br w:type="textWrapping"/>
      </w:r>
      <w:r>
        <w:t xml:space="preserve">Tiểu Thất: “Nhặt lên! Bỏ vào thùng rác! Xả rác bừa bãi là hành vi không tốt.”</w:t>
      </w:r>
      <w:r>
        <w:br w:type="textWrapping"/>
      </w:r>
      <w:r>
        <w:br w:type="textWrapping"/>
      </w:r>
      <w:r>
        <w:t xml:space="preserve">Quý Trần Ai có chút không nói nên lời, anh nhìn Chu Nghiêu Uẩn phía sau, chân mày hơi nhíu lại, do dự một chút rồi mở miệng nói: “Em đẩy anh đến chỗ bên kia được không?”</w:t>
      </w:r>
      <w:r>
        <w:br w:type="textWrapping"/>
      </w:r>
      <w:r>
        <w:br w:type="textWrapping"/>
      </w:r>
      <w:r>
        <w:t xml:space="preserve">Chu Nghiêu Uẩn nhìn theo hướng ngón tay chỉ của Quý Trần Ai, chỉ thấy có một cái thùng rác, cậu nói: “Ca, làm sao vậy?”</w:t>
      </w:r>
      <w:r>
        <w:br w:type="textWrapping"/>
      </w:r>
      <w:r>
        <w:br w:type="textWrapping"/>
      </w:r>
      <w:r>
        <w:t xml:space="preserve">Quý Trần Ai nói: “Cứ đi là được.”</w:t>
      </w:r>
      <w:r>
        <w:br w:type="textWrapping"/>
      </w:r>
      <w:r>
        <w:br w:type="textWrapping"/>
      </w:r>
      <w:r>
        <w:t xml:space="preserve">Chu Nghiêu Uẩn không thể làm gì khác ngoài đẩy Quý Trần Ai đến bên kia, nhưng vừa tới trước mặt thùng rác, Quý Trần Ai liền ngừng lại, sau đó gian nan cúi người xuống, nhặt một cái lon hướng phía thùng rác bên cạnh, bỏ vào.</w:t>
      </w:r>
      <w:r>
        <w:br w:type="textWrapping"/>
      </w:r>
      <w:r>
        <w:br w:type="textWrapping"/>
      </w:r>
      <w:r>
        <w:t xml:space="preserve">itsukahikari.wordpress.com</w:t>
      </w:r>
      <w:r>
        <w:br w:type="textWrapping"/>
      </w:r>
      <w:r>
        <w:br w:type="textWrapping"/>
      </w:r>
      <w:r>
        <w:t xml:space="preserve">Tích một tiếng, Tiểu Thất nói: “Chúc mừng anh đạt được điểm năng lượng tích cực đầu tiên, hệ thống chính thức mở ra, bởi vì anh là lần đầu tiên sử dụng, cho nên đạt được một cơ hội nhận thưởng.”</w:t>
      </w:r>
      <w:r>
        <w:br w:type="textWrapping"/>
      </w:r>
      <w:r>
        <w:br w:type="textWrapping"/>
      </w:r>
      <w:r>
        <w:t xml:space="preserve">Quý Trần Ai: “Nhận thưởng?”</w:t>
      </w:r>
      <w:r>
        <w:br w:type="textWrapping"/>
      </w:r>
      <w:r>
        <w:br w:type="textWrapping"/>
      </w:r>
      <w:r>
        <w:t xml:space="preserve">Tiểu Thất nói: “Không sai! Có phải rất vui không!”</w:t>
      </w:r>
      <w:r>
        <w:br w:type="textWrapping"/>
      </w:r>
      <w:r>
        <w:br w:type="textWrapping"/>
      </w:r>
      <w:r>
        <w:t xml:space="preserve">Quý Trần Ai nói: “Nhận đi.”</w:t>
      </w:r>
      <w:r>
        <w:br w:type="textWrapping"/>
      </w:r>
      <w:r>
        <w:br w:type="textWrapping"/>
      </w:r>
      <w:r>
        <w:t xml:space="preserve">Tiếp theo trước mặt Quý Trần Ai xuất hiện một cái đĩa quay lớn, bắt đầu xoay tròn, sau đó càng ngày càng chậm, kim đồng hồ cực lớn ở mặt trên cuối cùng dừng  ở hai chữ ‘Trị liệu’.</w:t>
      </w:r>
      <w:r>
        <w:br w:type="textWrapping"/>
      </w:r>
      <w:r>
        <w:br w:type="textWrapping"/>
      </w:r>
      <w:r>
        <w:t xml:space="preserve">Tiểu Thất nói: “Chúc mừng anh!!! Đạt được cơ hội trị liệu một lần!!!!”</w:t>
      </w:r>
      <w:r>
        <w:br w:type="textWrapping"/>
      </w:r>
      <w:r>
        <w:br w:type="textWrapping"/>
      </w:r>
      <w:r>
        <w:t xml:space="preserve">Quý Trần Ai nói: “Trị liệu? Có ý gì? Tôi có thể trị liệu chân tôi?”</w:t>
      </w:r>
      <w:r>
        <w:br w:type="textWrapping"/>
      </w:r>
      <w:r>
        <w:br w:type="textWrapping"/>
      </w:r>
      <w:r>
        <w:t xml:space="preserve">Tiểu Thất nói: “Sai rồi sai rồi, hệ thống sẽ không ích kỷ như vậy, cái trị liệu này rất hữu dụng đấy, tất cả các vấn đề trên thân thể người đều có thể khỏi hẳn, chỉ có điều, người bệnh duy nhất không thể sử dụng cái này chính là anh.” (Thế thì hữu dụng ở chỗ nào = =)</w:t>
      </w:r>
      <w:r>
        <w:br w:type="textWrapping"/>
      </w:r>
      <w:r>
        <w:br w:type="textWrapping"/>
      </w:r>
      <w:r>
        <w:t xml:space="preserve">Quý Trần Ai: “…” Cái kia mẹ nó có tác dụng chó gì.</w:t>
      </w:r>
      <w:r>
        <w:br w:type="textWrapping"/>
      </w:r>
      <w:r>
        <w:br w:type="textWrapping"/>
      </w:r>
      <w:r>
        <w:t xml:space="preserve">Tiểu Thất nói: “Vui vẻ chút đi! Nhân sinh tươi đẹp như vậy.”</w:t>
      </w:r>
      <w:r>
        <w:br w:type="textWrapping"/>
      </w:r>
      <w:r>
        <w:br w:type="textWrapping"/>
      </w:r>
      <w:r>
        <w:t xml:space="preserve">Quý Trần Ai bày mặt than, nói thẳng: “Tiểu Uẩn, chúng ta trở về thôi.”</w:t>
      </w:r>
      <w:r>
        <w:br w:type="textWrapping"/>
      </w:r>
      <w:r>
        <w:br w:type="textWrapping"/>
      </w:r>
      <w:r>
        <w:t xml:space="preserve">Chu Nghiêu Uẩn nhìn các loại biểu tình của Quý Trần Ai, có chút không thấy manh mối, nghe anh nói lời này, không thể làm gì khác hơn là đẩy Quý Trần Ai về.</w:t>
      </w:r>
      <w:r>
        <w:br w:type="textWrapping"/>
      </w:r>
      <w:r>
        <w:br w:type="textWrapping"/>
      </w:r>
    </w:p>
    <w:p>
      <w:pPr>
        <w:pStyle w:val="Heading2"/>
      </w:pPr>
      <w:bookmarkStart w:id="26" w:name="chương-5-thất-lạc-ký-ức"/>
      <w:bookmarkEnd w:id="26"/>
      <w:r>
        <w:t xml:space="preserve">5. Chương 5: Thất Lạc Ký Ức</w:t>
      </w:r>
    </w:p>
    <w:p>
      <w:pPr>
        <w:pStyle w:val="Compact"/>
      </w:pPr>
      <w:r>
        <w:br w:type="textWrapping"/>
      </w:r>
      <w:r>
        <w:br w:type="textWrapping"/>
      </w:r>
      <w:r>
        <w:t xml:space="preserve">Edit: Koliz</w:t>
      </w:r>
      <w:r>
        <w:br w:type="textWrapping"/>
      </w:r>
      <w:r>
        <w:br w:type="textWrapping"/>
      </w:r>
      <w:r>
        <w:t xml:space="preserve">Beta: Koliz [2016.11.21]</w:t>
      </w:r>
      <w:r>
        <w:br w:type="textWrapping"/>
      </w:r>
      <w:r>
        <w:br w:type="textWrapping"/>
      </w:r>
      <w:r>
        <w:t xml:space="preserve">Quý Trần Ai không biết Tiểu Thất rốt cuộc là cái quái gì, thế nhưng nếu nó có thể làm anh sống thêm lần nữa, thậm chí giúp anh đổi một thân thể, vậy đủ để chứng minh nó hoàn toàn vượt qua trình độ khoa học kỹ thuật của địa cầu, nghĩ như vậy, muốn chữa trị tốt cái chân của anh, có vẻ cũng không phải là chuyện không thể.</w:t>
      </w:r>
      <w:r>
        <w:br w:type="textWrapping"/>
      </w:r>
      <w:r>
        <w:br w:type="textWrapping"/>
      </w:r>
      <w:r>
        <w:t xml:space="preserve">Quý Trần Ai sau khi về nhà, Chu Nghiêu Uẩn thận trọng hỏi anh có muốn đi tắm không, Quý Trần Ai suy nghĩ một chút, đồng ý.</w:t>
      </w:r>
      <w:r>
        <w:br w:type="textWrapping"/>
      </w:r>
      <w:r>
        <w:br w:type="textWrapping"/>
      </w:r>
      <w:r>
        <w:t xml:space="preserve">Chu Nghiêu Uẩn không nghĩ tới Quý Trần Ai lại đồng ý thẳng thắn như vậy, vui vẻ nói: “Ca, vậy em đi chuẩn bị nước cho anh.”</w:t>
      </w:r>
      <w:r>
        <w:br w:type="textWrapping"/>
      </w:r>
      <w:r>
        <w:br w:type="textWrapping"/>
      </w:r>
      <w:r>
        <w:t xml:space="preserve">itsukahikari.wordpress.com</w:t>
      </w:r>
      <w:r>
        <w:br w:type="textWrapping"/>
      </w:r>
      <w:r>
        <w:br w:type="textWrapping"/>
      </w:r>
      <w:r>
        <w:t xml:space="preserve">Chủ nhân trước của khối thân thể này rất không thích tắm, bởi vì một lần tắm rửa, anh ta đều cần em trai hỗ trợ, ở trong bồn tắm, nhìn hai chân vô lực của mình, cũng không phải việc khiến người ta vui vẻ gì.</w:t>
      </w:r>
      <w:r>
        <w:br w:type="textWrapping"/>
      </w:r>
      <w:r>
        <w:br w:type="textWrapping"/>
      </w:r>
      <w:r>
        <w:t xml:space="preserve">Vốn Quý Trần Ai cũng không thích để người khác nhìn thấy bộ phận tàn tật của mình, nhưng sau khi trải qua cái chết, một số tâm tình bên trong anh như tróc ra, anh bây giờ, đối mặt với cái gì cũng đều có phần vô kinh vô hỉ*.</w:t>
      </w:r>
      <w:r>
        <w:br w:type="textWrapping"/>
      </w:r>
      <w:r>
        <w:br w:type="textWrapping"/>
      </w:r>
      <w:r>
        <w:t xml:space="preserve">(*: Không kinh sợ không vui sướng)</w:t>
      </w:r>
      <w:r>
        <w:br w:type="textWrapping"/>
      </w:r>
      <w:r>
        <w:br w:type="textWrapping"/>
      </w:r>
      <w:r>
        <w:t xml:space="preserve">Chu Nghiêu Uẩn chuẩn bị tốt nước xong tiến lại ôm lấy Quý Trần Ai, mặc dù đã hơn hai mươi tuổi, nhưng thân thể này so với một số cô gái còn nhẹ hơn, Chủ Nghiêu Uẩn thật cẩn thận ôm Quý Trần Ai vào phòng tắm, sau đó bắt đầu giúp Quý Trần Ai cởi quần áo.</w:t>
      </w:r>
      <w:r>
        <w:br w:type="textWrapping"/>
      </w:r>
      <w:r>
        <w:br w:type="textWrapping"/>
      </w:r>
      <w:r>
        <w:t xml:space="preserve">Có lẽ là do tiếp nhận ký ức của Chu Nghiêu Cần, Quý Trần Ai không có cảm giác xa lạ với Chu Nghiêu Uẩn, anh phối hợp với động tác của Chu Nghiêu Uẩn, đem quần áo cởi bỏ ra.</w:t>
      </w:r>
      <w:r>
        <w:br w:type="textWrapping"/>
      </w:r>
      <w:r>
        <w:br w:type="textWrapping"/>
      </w:r>
      <w:r>
        <w:t xml:space="preserve">Quần áo không còn trên người Quý Trần Ai có chút trống trải, hai chân không vận động trong thời gian dài, càng thể hiện vẻ trắng nõn gầy yếu, nhưng cơ bắp lại không héo rút, có thể nhìn ra được bảo dưỡng rất tốt.</w:t>
      </w:r>
      <w:r>
        <w:br w:type="textWrapping"/>
      </w:r>
      <w:r>
        <w:br w:type="textWrapping"/>
      </w:r>
      <w:r>
        <w:t xml:space="preserve">Quý Trần Ai từ trong trí nhớ biết được một số điều, gần như buổi tối mỗi ngày, Chu Nghiêu Uẩn đều sẽ giúp anh xoa bóp chân.</w:t>
      </w:r>
      <w:r>
        <w:br w:type="textWrapping"/>
      </w:r>
      <w:r>
        <w:br w:type="textWrapping"/>
      </w:r>
      <w:r>
        <w:t xml:space="preserve">Chu Nghiêu Uẩn vẫn luôn lén quan sát biểu tình của Quý Trần Ai, phát hiện trên mặt anh không có loại thần sắc chán ghét thường ngày, khó hiểu nhẹ nhàng thở ra, cậu ôm lấy Quý Trần Ai đã cởi đến trần trụi, sau đó dịu dàng đặt vào bồn tắm đã được xả nước ấm thích hợp.</w:t>
      </w:r>
      <w:r>
        <w:br w:type="textWrapping"/>
      </w:r>
      <w:r>
        <w:br w:type="textWrapping"/>
      </w:r>
      <w:r>
        <w:t xml:space="preserve">Tiếp theo, Chu Nghiêu Uẩn bắt đầu thuần thục giúp Quý Trần Ai tẩy trừ thân thể, toàn bộ quy trình động tác vô cùng thành thạo, nhìn ra được đã rất có kinh nghiệm, cuối cùng, Chu Nghiêu Uẩn giúp Quý Trần Ai xoa bóp chân, cậu nói: “Ca, chờ sau này em làm bác sĩ, nhất định sẽ chữa khỏi cho anh.”</w:t>
      </w:r>
      <w:r>
        <w:br w:type="textWrapping"/>
      </w:r>
      <w:r>
        <w:br w:type="textWrapping"/>
      </w:r>
      <w:r>
        <w:t xml:space="preserve">Chu Nghiêu Uẩn học đại học chuyên ngành y, hiển nhiên chính là vì người anh trai này.</w:t>
      </w:r>
      <w:r>
        <w:br w:type="textWrapping"/>
      </w:r>
      <w:r>
        <w:br w:type="textWrapping"/>
      </w:r>
      <w:r>
        <w:t xml:space="preserve">Quý Trần Ai nhìn Chu Nghiêu Uẩn, bỗng nhiên nghĩ tới… Nếu như sau này Chu Nghiêu Uẩn biết, anh trai của cậu đã sớm chết, không biết sẽ có phản ứng gì.</w:t>
      </w:r>
      <w:r>
        <w:br w:type="textWrapping"/>
      </w:r>
      <w:r>
        <w:br w:type="textWrapping"/>
      </w:r>
      <w:r>
        <w:t xml:space="preserve">Chu Nghiêu Uẩn cúi đầu, cũng không có phát hiện Quý Trần Ai suy nghĩ điều gì, cậu xoa bóp chân Quý Trần Ai xong, bèn giúp Quý Trần Ai lau khô thân thể, sau đó mặc quần áo vào, đặt lên xe lăn.</w:t>
      </w:r>
      <w:r>
        <w:br w:type="textWrapping"/>
      </w:r>
      <w:r>
        <w:br w:type="textWrapping"/>
      </w:r>
      <w:r>
        <w:t xml:space="preserve">Quý Trần Ai tắm xong, ngồi ở xe lăn bắt đầu ngẩn người, Tiểu Thất đột nhiên nhớ tới, nó nói: “Anh có thời gian rảnh rỗi, không bằng kiếm thêm nhiều năng lượng tích cực một chút đi!”</w:t>
      </w:r>
      <w:r>
        <w:br w:type="textWrapping"/>
      </w:r>
      <w:r>
        <w:br w:type="textWrapping"/>
      </w:r>
      <w:r>
        <w:t xml:space="preserve">Quý Trần Ai: “… Đi đâu kiếm thêm?”</w:t>
      </w:r>
      <w:r>
        <w:br w:type="textWrapping"/>
      </w:r>
      <w:r>
        <w:br w:type="textWrapping"/>
      </w:r>
      <w:r>
        <w:t xml:space="preserve">Tiểu Thất nói: “Mở máy tính ra, anh có thể nhìn thấy cả thế giới!”</w:t>
      </w:r>
      <w:r>
        <w:br w:type="textWrapping"/>
      </w:r>
      <w:r>
        <w:br w:type="textWrapping"/>
      </w:r>
      <w:r>
        <w:t xml:space="preserve">Quý Trần Ai đã phát hiện đầu óc tiểu Thất có vẻ có ích không nhỏ, anh trực tiếp không nhìn câu  “Anh có thể nhìn thấy cả thế giới” kia, đi vào thư phòng mở máy tính ra.</w:t>
      </w:r>
      <w:r>
        <w:br w:type="textWrapping"/>
      </w:r>
      <w:r>
        <w:br w:type="textWrapping"/>
      </w:r>
      <w:r>
        <w:t xml:space="preserve">Quý Trần Ai nói: “Mở ra, sau đó thì sao?”</w:t>
      </w:r>
      <w:r>
        <w:br w:type="textWrapping"/>
      </w:r>
      <w:r>
        <w:br w:type="textWrapping"/>
      </w:r>
      <w:r>
        <w:t xml:space="preserve">Tiểu Thất nói: “Hừm, tùy tiện vào một diễn đàn nào đó đi.”</w:t>
      </w:r>
      <w:r>
        <w:br w:type="textWrapping"/>
      </w:r>
      <w:r>
        <w:br w:type="textWrapping"/>
      </w:r>
      <w:r>
        <w:t xml:space="preserve">Quý Trần Ai bật trang web, sau đó tùy tiện nhấn vào một biểu tượng.</w:t>
      </w:r>
      <w:r>
        <w:br w:type="textWrapping"/>
      </w:r>
      <w:r>
        <w:br w:type="textWrapping"/>
      </w:r>
      <w:r>
        <w:t xml:space="preserve">Tiểu Thất nói: “Anh xem, có nhiều phụ năng lượng như vậy, anh nhanh nhanh tạo mấy bài viết, chứng minh thế giới tươi đẹp đến mức nào một chút coi.”</w:t>
      </w:r>
      <w:r>
        <w:br w:type="textWrapping"/>
      </w:r>
      <w:r>
        <w:br w:type="textWrapping"/>
      </w:r>
      <w:r>
        <w:t xml:space="preserve">Quý Trần Ai: “…” Anh nhìn trên màn hình với bài viết “818(lật tẩy) bạn cùng phòng cực phẩm của tôi” “Minh tinh XX chính là dựa vào quy tắc ngầm để đạt được địa vị, thật không biết xấu hổ” “Cãi nhau với đồng sự, mọi người đến phân xử xem ai đúng”, bỗng nhiên cảm thấy có chút không thể xuống tay.</w:t>
      </w:r>
      <w:r>
        <w:br w:type="textWrapping"/>
      </w:r>
      <w:r>
        <w:br w:type="textWrapping"/>
      </w:r>
      <w:r>
        <w:t xml:space="preserve">Tiểu Thất vẫn tiếp tục nói: “Tạo nhanh lên, tạo nhanh lên, tạo một bài viết có thể được thêm năng lượng tích cực đấy!”</w:t>
      </w:r>
      <w:r>
        <w:br w:type="textWrapping"/>
      </w:r>
      <w:r>
        <w:br w:type="textWrapping"/>
      </w:r>
      <w:r>
        <w:t xml:space="preserve">Dưới sự thúc giục, Quý Trần Ai không thể làm gì khác ngoài tạo ra bài viết “Cuộc sống thật sự tốt đẹp, mọi người vì cớ gì lại nóng nảy như vậy”, bài viết vừa mới phát ra ngoài, Quý Trần Ai lập tức nghe được tiếng Tiểu Thất nhắc nhở, nói cho anh biết có thêm một chút năng lượng tích cực.</w:t>
      </w:r>
      <w:r>
        <w:br w:type="textWrapping"/>
      </w:r>
      <w:r>
        <w:br w:type="textWrapping"/>
      </w:r>
      <w:r>
        <w:t xml:space="preserve">Cái này mà cũng có thể tăng kha khá điểm, nếu không phải anh tàn tật, đoán chừng đã ra ngoài nhặt rác mà sống, không lâu là có thể lấp đầy cái thanh kinh nghiệm này, bất quá tính đến việc không thể đi ra ngoài, anh cũng có thể ở trong phòng ngủ làm người lên mạng đến kiếm thêm kinh nghiệm nhỉ.</w:t>
      </w:r>
      <w:r>
        <w:br w:type="textWrapping"/>
      </w:r>
      <w:r>
        <w:br w:type="textWrapping"/>
      </w:r>
      <w:r>
        <w:t xml:space="preserve">Nào biết Tiểu Thất giống như đoán được điều anh đang nghĩ tới, nói thẳng: “Bài viết đầu tiên là cho anh ưu đãi, tiếp theo không thể được nhiều như thế nữa, anh nhất định phải thật sự biểu hiện ra tình yêu đối với thế giới này, mới có thể thêm năng lượng nha.”</w:t>
      </w:r>
      <w:r>
        <w:br w:type="textWrapping"/>
      </w:r>
      <w:r>
        <w:br w:type="textWrapping"/>
      </w:r>
      <w:r>
        <w:t xml:space="preserve">Quý Trần Ai: “…” Tình yêu đối với thế giới này, đó là cái quỷ gì vậy.</w:t>
      </w:r>
      <w:r>
        <w:br w:type="textWrapping"/>
      </w:r>
      <w:r>
        <w:br w:type="textWrapping"/>
      </w:r>
      <w:r>
        <w:t xml:space="preserve">Vì vậy Quý Trần Ai bèn tạo ra mấy bài viết, nội dung cùng vừa nãy không khác là mấy, đúng như dự đoán không nghe thấy âm thanh năng lượng tăng lên. Anh nghiêm túc cân nhắc một chút lời Tiểu Thất vừa nói, thẳng thắn tạo ra bài viết “Tôi mặc dù là một người tàn tật, thế nhưng tôi sống rất hạnh phúc”, sau đó đem những chuyện anh trải qua trước kia, toàn bộ xoay ngược lại một lần.</w:t>
      </w:r>
      <w:r>
        <w:br w:type="textWrapping"/>
      </w:r>
      <w:r>
        <w:br w:type="textWrapping"/>
      </w:r>
      <w:r>
        <w:t xml:space="preserve">Đứa trẻ được anh cứu kia gánh lấy trách nhiệm, cha anh đối với anh bày tỏ lý giải cùng quan tâm, mẹ anh đem tất cả tinh lực đều bỏ vào việc chăm sóc anh, anh trai của anh cũng vô cùng thương yêu đứa em này.</w:t>
      </w:r>
      <w:r>
        <w:br w:type="textWrapping"/>
      </w:r>
      <w:r>
        <w:br w:type="textWrapping"/>
      </w:r>
      <w:r>
        <w:t xml:space="preserve">itsukahikari.wordpress.com</w:t>
      </w:r>
      <w:r>
        <w:br w:type="textWrapping"/>
      </w:r>
      <w:r>
        <w:br w:type="textWrapping"/>
      </w:r>
      <w:r>
        <w:t xml:space="preserve">Thời điểm tạo ra bài viết này, Quý Trần Ai chỉ cảm thấy buồn cười, vì vậy trong giọng văn, mang theo một loại mùi vị khiến người ta có chút sởn tóc gáy, những câu chữ kia đều thật giả giống như truyện cổ tích, kết quả bài viết vừa mới tạo ra… Quý Trần Ai liền nghe thấy, Tiểu Thất giọng the thé nói: “Tỏa ra năng lượng tiêu cực, trừ mười điểm năng lượng tích cực.”</w:t>
      </w:r>
      <w:r>
        <w:br w:type="textWrapping"/>
      </w:r>
      <w:r>
        <w:br w:type="textWrapping"/>
      </w:r>
      <w:r>
        <w:t xml:space="preserve">Quý Trần Ai: “…” Đệch, anh tổng cộng mới kiếm lời có hai điểm được không hả.</w:t>
      </w:r>
      <w:r>
        <w:br w:type="textWrapping"/>
      </w:r>
      <w:r>
        <w:br w:type="textWrapping"/>
      </w:r>
      <w:r>
        <w:t xml:space="preserve">Tiểu Thất khuyên nhủ: “Đừng tràn ngập ác ý với thế giới mà, cuộc đời thực sự rất tốt đẹp.”</w:t>
      </w:r>
      <w:r>
        <w:br w:type="textWrapping"/>
      </w:r>
      <w:r>
        <w:br w:type="textWrapping"/>
      </w:r>
      <w:r>
        <w:t xml:space="preserve">Quý Trần Ai: “…” Anh đóng máy tính lại, lăn xe lăn quay người chuẩn bị đi.</w:t>
      </w:r>
      <w:r>
        <w:br w:type="textWrapping"/>
      </w:r>
      <w:r>
        <w:br w:type="textWrapping"/>
      </w:r>
      <w:r>
        <w:t xml:space="preserve">Tiểu Thất vội vàng nói: “Vừa nãy gạt anh đấy, chính năng lượng chắc không biết trừ đâu!”</w:t>
      </w:r>
      <w:r>
        <w:br w:type="textWrapping"/>
      </w:r>
      <w:r>
        <w:br w:type="textWrapping"/>
      </w:r>
      <w:r>
        <w:t xml:space="preserve">Quý Trần Ai: “Nếu như tôi làm chuyện xấu?”</w:t>
      </w:r>
      <w:r>
        <w:br w:type="textWrapping"/>
      </w:r>
      <w:r>
        <w:br w:type="textWrapping"/>
      </w:r>
      <w:r>
        <w:t xml:space="preserve">Tiểu Thất nói: “Nếu như anh cố ý làm chuyện xấu tổn thương người khác, sẽ phải chịu trừng phạt của hệ thống.”</w:t>
      </w:r>
      <w:r>
        <w:br w:type="textWrapping"/>
      </w:r>
      <w:r>
        <w:br w:type="textWrapping"/>
      </w:r>
      <w:r>
        <w:t xml:space="preserve">Quý Trần Ai xì cười một tiếng: “Người phát minh ra cậu, nhất định rất đáng thương.” Muốn dùng một hệ thống như vậy, thay đổi thế giới.</w:t>
      </w:r>
      <w:r>
        <w:br w:type="textWrapping"/>
      </w:r>
      <w:r>
        <w:br w:type="textWrapping"/>
      </w:r>
      <w:r>
        <w:t xml:space="preserve">Tiểu Thất nghe vậy nhưng cũng không phản bác, cứ thế trầm mặc.</w:t>
      </w:r>
      <w:r>
        <w:br w:type="textWrapping"/>
      </w:r>
      <w:r>
        <w:br w:type="textWrapping"/>
      </w:r>
      <w:r>
        <w:t xml:space="preserve">Quý Trần Ai thấy Tiểu Thất không nói, chính mình lấy tay dời thân thể lên trên giường, anh nằm không một lúc, liền nghe thấy âm thanh Chu Nghiêu Uẩn nói: “Ca, anh đã muốn đi ngủ hay chưa?”</w:t>
      </w:r>
      <w:r>
        <w:br w:type="textWrapping"/>
      </w:r>
      <w:r>
        <w:br w:type="textWrapping"/>
      </w:r>
      <w:r>
        <w:t xml:space="preserve">Quý Trần Ai nói: “Anh đã lên giường rồi, ngủ ngon.”</w:t>
      </w:r>
      <w:r>
        <w:br w:type="textWrapping"/>
      </w:r>
      <w:r>
        <w:br w:type="textWrapping"/>
      </w:r>
      <w:r>
        <w:t xml:space="preserve">Chu Nghiêu Uẩn dường như hơi kinh ngạc, cuối cùng vẫn chỉ nói ngủ ngon.</w:t>
      </w:r>
      <w:r>
        <w:br w:type="textWrapping"/>
      </w:r>
      <w:r>
        <w:br w:type="textWrapping"/>
      </w:r>
      <w:r>
        <w:t xml:space="preserve">Quý Trần Ai nhìn trần nhà, chậm rãi cởi áo khoác của mình ra, sau đó dùng chăn bao lấy thân thể, mơ mơ màng màng ngủ thiếp đi.</w:t>
      </w:r>
      <w:r>
        <w:br w:type="textWrapping"/>
      </w:r>
      <w:r>
        <w:br w:type="textWrapping"/>
      </w:r>
      <w:r>
        <w:t xml:space="preserve">Ngày hôm sau là thứ bảy, Chu Nghiêu Uẩn không cần đến trường.</w:t>
      </w:r>
      <w:r>
        <w:br w:type="textWrapping"/>
      </w:r>
      <w:r>
        <w:br w:type="textWrapping"/>
      </w:r>
      <w:r>
        <w:t xml:space="preserve">Quý Trần Ai đã dậy từ rất sớm, anh chậm rãi dùng một giờ mặc xong quần áo, lại dùng hơn 20 phút ngồi lên xe lăn, mãi đến tận gần mười giờ, mới ra chỗ cửa phòng ngủ.</w:t>
      </w:r>
      <w:r>
        <w:br w:type="textWrapping"/>
      </w:r>
      <w:r>
        <w:br w:type="textWrapping"/>
      </w:r>
      <w:r>
        <w:t xml:space="preserve">Lúc Chu Nghiêu Uẩn đến gõ cửa, nhỏ giọng hỏi Quý Trần Ai đã dậy chưa, Quý Trần Ai nói thẳng: “Anh tỉnh rồi, lại muốn nằm một thêm lúc, không cần phải để ý đến anh.” Chu Nghiêu Uẩn nghe vậy hơi lo lắng, vì vậy lại tới hỏi qua hai lần, nhưng Quý Trần Ai từ chối nên sau đó cậu không tới nữa, lúc này nhìn thấy Quý Trần Ai cả người chỉnh tề đẩy cửa đi ra, cuối cùng cũng thở phào nhẹ nhõm nói: “Ca, mau tới, bữa sáng đã làm xong rồi.”</w:t>
      </w:r>
      <w:r>
        <w:br w:type="textWrapping"/>
      </w:r>
      <w:r>
        <w:br w:type="textWrapping"/>
      </w:r>
      <w:r>
        <w:t xml:space="preserve">Quý Trần Ai nhìn điểm tâm phong phú trên bàn, nói: “Sau này anh tự mình rời giường, em không cần phải lo lắng.”</w:t>
      </w:r>
      <w:r>
        <w:br w:type="textWrapping"/>
      </w:r>
      <w:r>
        <w:br w:type="textWrapping"/>
      </w:r>
      <w:r>
        <w:t xml:space="preserve">Chu Nghiêu Uẩn nhìn thấy kiên trì trong mắt Quý Trần Ai, chần chừ gật gật đầu.</w:t>
      </w:r>
      <w:r>
        <w:br w:type="textWrapping"/>
      </w:r>
      <w:r>
        <w:br w:type="textWrapping"/>
      </w:r>
      <w:r>
        <w:t xml:space="preserve">Quý Trần Ai nói: “Hôm nay em không phải có huấn luyện sao? Sao còn chưa đi?”</w:t>
      </w:r>
      <w:r>
        <w:br w:type="textWrapping"/>
      </w:r>
      <w:r>
        <w:br w:type="textWrapping"/>
      </w:r>
      <w:r>
        <w:t xml:space="preserve">Chu Nghiêu Uẩn nói: “Buổi chiều mới huấn luyện, ca, buổi chiều anh muốn đi chơi đâu không? Em gọi Lưu Tử Minh đến đây chơi với anh.”</w:t>
      </w:r>
      <w:r>
        <w:br w:type="textWrapping"/>
      </w:r>
      <w:r>
        <w:br w:type="textWrapping"/>
      </w:r>
      <w:r>
        <w:t xml:space="preserve">Lưu Tử Minh? Cái tên này đối Quý Trần Ai mà nói rất xa lạ, anh cũng không có nghe qua trong ký ức Chu Nghiêu Cần, thế nhưng theo như giọng điệu của Chu Nghiêu Uẩn, bọn họ hẳn là quen thuộc.</w:t>
      </w:r>
      <w:r>
        <w:br w:type="textWrapping"/>
      </w:r>
      <w:r>
        <w:br w:type="textWrapping"/>
      </w:r>
      <w:r>
        <w:t xml:space="preserve">Quý Trần Ai hàm hồ đáp một tiếng, Chu Nghiêu Uẩn coi như anh đã đáp ứng, vì vậy đẩy Quý Trần Ai đến bên cạnh bàn, nhìn Quý Trần Ai ăn sáng.</w:t>
      </w:r>
      <w:r>
        <w:br w:type="textWrapping"/>
      </w:r>
      <w:r>
        <w:br w:type="textWrapping"/>
      </w:r>
      <w:r>
        <w:t xml:space="preserve">Vừa ăn bữa sáng, Quý Trần Ai vừa hỏi Tiểu Thất tại sao trong trí nhớ không có cái người gọi là Lưu Tử Minh.</w:t>
      </w:r>
      <w:r>
        <w:br w:type="textWrapping"/>
      </w:r>
      <w:r>
        <w:br w:type="textWrapping"/>
      </w:r>
      <w:r>
        <w:t xml:space="preserve">Tiểu Thất do dự một chút, sau đó nói: “Tôi là hệ thống năng lượng tích cực, không có cách nào lấy ra ký ức mang theo ác ý.”</w:t>
      </w:r>
      <w:r>
        <w:br w:type="textWrapping"/>
      </w:r>
      <w:r>
        <w:br w:type="textWrapping"/>
      </w:r>
      <w:r>
        <w:t xml:space="preserve">Quý Trần Ai: “…” wtf?</w:t>
      </w:r>
      <w:r>
        <w:br w:type="textWrapping"/>
      </w:r>
      <w:r>
        <w:br w:type="textWrapping"/>
      </w:r>
      <w:r>
        <w:t xml:space="preserve">Tiểu Thất: “Hừm, nói chính xác là, tôi lấy ra được, thế nhưng xét thấy ký ức năng lượng tiêu cực có một đường ranh giới giá trị, cho nên không cho anh xem.”</w:t>
      </w:r>
      <w:r>
        <w:br w:type="textWrapping"/>
      </w:r>
      <w:r>
        <w:br w:type="textWrapping"/>
      </w:r>
      <w:r>
        <w:t xml:space="preserve">Quý Trần Ai: “… Cậu chắc chắn chứ?”</w:t>
      </w:r>
      <w:r>
        <w:br w:type="textWrapping"/>
      </w:r>
      <w:r>
        <w:br w:type="textWrapping"/>
      </w:r>
      <w:r>
        <w:t xml:space="preserve">Tiểu Thất có vẻ hơi chột dạ, nó vô cùng nhân tính hóa vội ho một tiếng: “Chắc chắn.”</w:t>
      </w:r>
      <w:r>
        <w:br w:type="textWrapping"/>
      </w:r>
      <w:r>
        <w:br w:type="textWrapping"/>
      </w:r>
      <w:r>
        <w:t xml:space="preserve">Sắc mặt Quý Trần Ai có phần không dễ nhìn cho lắm, dựa theo lời nói ăn khớp của Tiểu Thất, anh cảm thấy có khả năng anh còn thấy chưa tới một nửa ký ức Chu Nghiêu Cần. Cho nên nói… nguyên nhân cuối cùng dẫn đến cái chết của Chu Nghiêu Cần, hiện tại anh vẫn chưa biết?</w:t>
      </w:r>
      <w:r>
        <w:br w:type="textWrapping"/>
      </w:r>
      <w:r>
        <w:br w:type="textWrapping"/>
      </w:r>
      <w:r>
        <w:t xml:space="preserve">itsukahikari.wordpress.com</w:t>
      </w:r>
      <w:r>
        <w:br w:type="textWrapping"/>
      </w:r>
      <w:r>
        <w:br w:type="textWrapping"/>
      </w:r>
      <w:r>
        <w:t xml:space="preserve">Quý Trần Ai nói: “Vậy bây giờ cậu có thể đem ký ức cho tôi xem chứ?”</w:t>
      </w:r>
      <w:r>
        <w:br w:type="textWrapping"/>
      </w:r>
      <w:r>
        <w:br w:type="textWrapping"/>
      </w:r>
      <w:r>
        <w:t xml:space="preserve">Tiểu Thất không hé răng, sau một hồi, mới yếu ớt nói: “Tôi là hệ thống năng lượng tích cực, không thể cho anh xem mấy thứ năng lượng tiêu cực quá mức.”</w:t>
      </w:r>
      <w:r>
        <w:br w:type="textWrapping"/>
      </w:r>
      <w:r>
        <w:br w:type="textWrapping"/>
      </w:r>
      <w:r>
        <w:t xml:space="preserve">Quý Trần Ai: “…” Cậu nói có đạo lý thật đấy, tôi đây không còn gì để nói.</w:t>
      </w:r>
      <w:r>
        <w:br w:type="textWrapping"/>
      </w:r>
      <w:r>
        <w:br w:type="textWrapping"/>
      </w:r>
      <w:r>
        <w:t xml:space="preserve">Tiểu Thất tuy không nói, nhưng Quý Trần Ai đã đoán được, cái tên Lưu Tử Minh xế chiều hôm nay đến thăm anh kia, e rằng sẽ mang cho Quý Trần Ai  ký ức gì đó không gọi là tốt.</w:t>
      </w:r>
      <w:r>
        <w:br w:type="textWrapping"/>
      </w:r>
      <w:r>
        <w:br w:type="textWrapping"/>
      </w:r>
      <w:r>
        <w:t xml:space="preserve">Quý Trần Ai liếc mắt nhìn Chu Nghiêu Uẩn đang mỉm cười, nuốt cháo trong miệng xuống, thôi, binh tới tướng đỡ nước đến đất ngăn, có một số việc, tóm lại là phải đối mặt.</w:t>
      </w:r>
      <w:r>
        <w:br w:type="textWrapping"/>
      </w:r>
      <w:r>
        <w:br w:type="textWrapping"/>
      </w:r>
    </w:p>
    <w:p>
      <w:pPr>
        <w:pStyle w:val="Heading2"/>
      </w:pPr>
      <w:bookmarkStart w:id="27" w:name="chương-6-bạch-liên-hoa-hung-tàn"/>
      <w:bookmarkEnd w:id="27"/>
      <w:r>
        <w:t xml:space="preserve">6. Chương 6: Bạch Liên Hoa Hung Tàn</w:t>
      </w:r>
    </w:p>
    <w:p>
      <w:pPr>
        <w:pStyle w:val="Compact"/>
      </w:pPr>
      <w:r>
        <w:br w:type="textWrapping"/>
      </w:r>
      <w:r>
        <w:br w:type="textWrapping"/>
      </w:r>
      <w:r>
        <w:t xml:space="preserve">Edit: Koliz</w:t>
      </w:r>
      <w:r>
        <w:br w:type="textWrapping"/>
      </w:r>
      <w:r>
        <w:br w:type="textWrapping"/>
      </w:r>
      <w:r>
        <w:t xml:space="preserve">Beta: Koliz [2016.11.29]</w:t>
      </w:r>
      <w:r>
        <w:br w:type="textWrapping"/>
      </w:r>
      <w:r>
        <w:br w:type="textWrapping"/>
      </w:r>
      <w:r>
        <w:t xml:space="preserve">Trong trí nhớ Quý Trần Ai, không có ký ức viề người mang tên Lưu Tử Minh này.</w:t>
      </w:r>
      <w:r>
        <w:br w:type="textWrapping"/>
      </w:r>
      <w:r>
        <w:br w:type="textWrapping"/>
      </w:r>
      <w:r>
        <w:t xml:space="preserve">Xét thái độ của Chu Nghiêu Uẩn, có thể đoán được quan hệ của hai người không tệ, nếu không cậu cũng sẽ không gọi Lưu Tử Minh đến chơi với Quý Trần Ai.</w:t>
      </w:r>
      <w:r>
        <w:br w:type="textWrapping"/>
      </w:r>
      <w:r>
        <w:br w:type="textWrapping"/>
      </w:r>
      <w:r>
        <w:t xml:space="preserve">Chu Nghiêu Uẩn cất áo thể thao vào trong ba lô, lại dặn dò Quý Trần Ai vài câu rồi mới ra cửa.</w:t>
      </w:r>
      <w:r>
        <w:br w:type="textWrapping"/>
      </w:r>
      <w:r>
        <w:br w:type="textWrapping"/>
      </w:r>
      <w:r>
        <w:t xml:space="preserve">Quý Trần Ai dưới sự giựt giây của tiểu Thất, mở máy tính ra bắt đầu lập topic truyền bá năng lượng tích cực, lần này anh thông minh hơn, trực tiếp tìm đăng lên một đống ảnh động vật đáng yêu, đúng như dự đoán, trong chốc lát Tiểu Thất liền nói cho anh biết anh tăng hai điểm năng lượng tích cực.</w:t>
      </w:r>
      <w:r>
        <w:br w:type="textWrapping"/>
      </w:r>
      <w:r>
        <w:br w:type="textWrapping"/>
      </w:r>
      <w:r>
        <w:t xml:space="preserve">Xem ra chỉ cần để những người khác cảm thấy cả người vui vẻ, giá trị năng lượng sẽ tăng nhiều.</w:t>
      </w:r>
      <w:r>
        <w:br w:type="textWrapping"/>
      </w:r>
      <w:r>
        <w:br w:type="textWrapping"/>
      </w:r>
      <w:r>
        <w:t xml:space="preserve">Quý Trần Ai tìm mọi cách nhàm chán tiếp tục mở topic, dựa theo lời giải thích của Tiểu Thất, hiện tại anh thậm chí còn không có quyền hạn nhìn thấy mốc kinh nghiệm, cho nên việc duy nhất có thể làm chính là, nỗ lực kiếm thêm năng lượng tích cực, tranh thủ đem chân chữa khỏi sớm một chút.</w:t>
      </w:r>
      <w:r>
        <w:br w:type="textWrapping"/>
      </w:r>
      <w:r>
        <w:br w:type="textWrapping"/>
      </w:r>
      <w:r>
        <w:t xml:space="preserve">itsukahikari.wordpress.com</w:t>
      </w:r>
      <w:r>
        <w:br w:type="textWrapping"/>
      </w:r>
      <w:r>
        <w:br w:type="textWrapping"/>
      </w:r>
      <w:r>
        <w:t xml:space="preserve">Ngay tại thời điểm Quý Trần Ai mở topic, cánh cửa phòng ngủ của anh đột nhiên bị người gõ vang.</w:t>
      </w:r>
      <w:r>
        <w:br w:type="textWrapping"/>
      </w:r>
      <w:r>
        <w:br w:type="textWrapping"/>
      </w:r>
      <w:r>
        <w:t xml:space="preserve">Chu Nghiêu Uẩn lúc đi, đã khóa cửa, Quý Trần Ai sững sờ, hỏi: “Ai?”</w:t>
      </w:r>
      <w:r>
        <w:br w:type="textWrapping"/>
      </w:r>
      <w:r>
        <w:br w:type="textWrapping"/>
      </w:r>
      <w:r>
        <w:t xml:space="preserve">“Nghiêu Cần.” Ngoài cửa truyền tới giọng một nam sinh, hắn nói: “Mở cửa, là tôi.”</w:t>
      </w:r>
      <w:r>
        <w:br w:type="textWrapping"/>
      </w:r>
      <w:r>
        <w:br w:type="textWrapping"/>
      </w:r>
      <w:r>
        <w:t xml:space="preserve">Xem ra người này chính là bann của Chu Nghiêu Uẩn, Lưu Tử Minh, Quý Trần Ai đẩy xe lăn, mở cửa phòng ngủ ra, kết quả anh vừa mới mở cửa, xe lăn đột nhiên trúng một cước, anh không kịp phản ứng lại, cả người ngã co quắp trên mặt đất.</w:t>
      </w:r>
      <w:r>
        <w:br w:type="textWrapping"/>
      </w:r>
      <w:r>
        <w:br w:type="textWrapping"/>
      </w:r>
      <w:r>
        <w:t xml:space="preserve">Nhìn thấy bộ dạng này của Quý Trần Ai, Lưu Tử Minh vừa cười, vừa đi đến bên người Quý Trần Ai, sau đó chân không nhẹ không nặng đạp vào ngực Quý Trần Ai: “Bé tàn tật, chúng ta lại gặp mặt.”</w:t>
      </w:r>
      <w:r>
        <w:br w:type="textWrapping"/>
      </w:r>
      <w:r>
        <w:br w:type="textWrapping"/>
      </w:r>
      <w:r>
        <w:t xml:space="preserve">Quý Trần Ai rốt cuộc khôi phục lại tinh thần, anh thấy Lưu Tử Minh quái dị lại hưng phấn tươi cười, gần như minh bạch vì sao Tiểu Thất định vị cái ký ức này sang tiêu chuẩn năng lượng tiêu cực.</w:t>
      </w:r>
      <w:r>
        <w:br w:type="textWrapping"/>
      </w:r>
      <w:r>
        <w:br w:type="textWrapping"/>
      </w:r>
      <w:r>
        <w:t xml:space="preserve">Lưu Tử Minh thấy Quý Trần Ai không bắt đầu rơi nước mắt giống ngày thường, cười nói: “Hử, sao thế, hôm nay quyết định làm bộ kiên cường?”</w:t>
      </w:r>
      <w:r>
        <w:br w:type="textWrapping"/>
      </w:r>
      <w:r>
        <w:br w:type="textWrapping"/>
      </w:r>
      <w:r>
        <w:t xml:space="preserve">Quý Trần Ai không nhúc nhích, cau mày nhìn Lưu Tử Minh, anh nói: “Cậu muốn làm gì?”</w:t>
      </w:r>
      <w:r>
        <w:br w:type="textWrapping"/>
      </w:r>
      <w:r>
        <w:br w:type="textWrapping"/>
      </w:r>
      <w:r>
        <w:t xml:space="preserve">Lưu Tử Minh một phen xách cổ áo Quý Trần Ai lên, sau đó đột nhiên vứt lên trên giường, hắn nói: “Tôi muốn làm gì anh không biết? Nếu không phải Chu Nghiêu Uẩn tên kia là em trai anh, tôi đã sớm đem anh làm tới khóc.”</w:t>
      </w:r>
      <w:r>
        <w:br w:type="textWrapping"/>
      </w:r>
      <w:r>
        <w:br w:type="textWrapping"/>
      </w:r>
      <w:r>
        <w:t xml:space="preserve">Quý Trần Ai: “…”</w:t>
      </w:r>
      <w:r>
        <w:br w:type="textWrapping"/>
      </w:r>
      <w:r>
        <w:br w:type="textWrapping"/>
      </w:r>
      <w:r>
        <w:t xml:space="preserve">Lưu Tử Minh vừa nói, vừa lấy tay chặn Quý Trần Ai, sau đó mạnh mẽ tuột quần anh xuống, hắn nhìn về phía hai cái chân vừa nhỏ nhắn lại vừa trắng Quý Trần Ai, hơi gầy cũng có chút dị dạng, hô hấp trở nên hơi nặng nề.</w:t>
      </w:r>
      <w:r>
        <w:br w:type="textWrapping"/>
      </w:r>
      <w:r>
        <w:br w:type="textWrapping"/>
      </w:r>
      <w:r>
        <w:t xml:space="preserve">Thừa dịp này, Quý Trần Ai nói với Tiểu Thất: “Cậu còn chưa chuẩn bị vứt cái đoạn ký ức kia cho tôi?”</w:t>
      </w:r>
      <w:r>
        <w:br w:type="textWrapping"/>
      </w:r>
      <w:r>
        <w:br w:type="textWrapping"/>
      </w:r>
      <w:r>
        <w:t xml:space="preserve">Tiểu Thất: “Hu hu hu.” Tuy rằng một bên khóc lóc, nhưng Tiểu Thất không tiếp tục kiên trì, đưa một phần ký ức liên quan với Lưu Tử Minh mà nó khóa lại, thả cho Quý Trần Ai.</w:t>
      </w:r>
      <w:r>
        <w:br w:type="textWrapping"/>
      </w:r>
      <w:r>
        <w:br w:type="textWrapping"/>
      </w:r>
      <w:r>
        <w:t xml:space="preserve">Trên thế giới có một loại người, gọi là kẻ cuồng tàn tật, bất đồng với người bình thường, bọn họ thích những người thân mang tàn tật, thậm chí còn bởi vì chút bộ phận không trọn vẹn ấy mà vô cùng hưng phấn.</w:t>
      </w:r>
      <w:r>
        <w:br w:type="textWrapping"/>
      </w:r>
      <w:r>
        <w:br w:type="textWrapping"/>
      </w:r>
      <w:r>
        <w:t xml:space="preserve">Lưu Tử Minh chính là người như vậy, hắn quen Chu Nghiêu Uẩn ở đại học, sau đó tiện thể liếc mắt qua Chu Nghiêu Cần một cái. Chỉ một cái liếc mắt, hắn lập tức coi trọng Chu Nghiêu Cần.</w:t>
      </w:r>
      <w:r>
        <w:br w:type="textWrapping"/>
      </w:r>
      <w:r>
        <w:br w:type="textWrapping"/>
      </w:r>
      <w:r>
        <w:t xml:space="preserve">Vì vậy Lưu Tử Minh đem hết thủ đoạn, trở thành bạn tốt của Chu Nghiêu Uẩn, cuối cùng nghĩ biện pháp đến gần Chu Nghiêu Cần.</w:t>
      </w:r>
      <w:r>
        <w:br w:type="textWrapping"/>
      </w:r>
      <w:r>
        <w:br w:type="textWrapping"/>
      </w:r>
      <w:r>
        <w:t xml:space="preserve">Những ký ức này thật khiến người ta khó chịu, Quý Trần Ai nhìn Chu Nghiêu Cần bị Lưu Tử Minh khiếm nhã, khiêu dâm, kích động, sau đó còn chụp một đống ảnh khó coi, Lưu Tử Minh uy hiếp Chu Nghiêu Cần, nếu như anh nói cho Chu Nghiêu Uẩn những chuyện này, hắn liền hán những hình này ở trường học bọn họ, xem Chu Nghiêu Cần còn dám hỗn thế nào.</w:t>
      </w:r>
      <w:r>
        <w:br w:type="textWrapping"/>
      </w:r>
      <w:r>
        <w:br w:type="textWrapping"/>
      </w:r>
      <w:r>
        <w:t xml:space="preserve">Chu Nghiêu Cần tính tình vốn nhu nhược, cuối cùng thỏa hiệp khuất nhục, anh ta thậm chí ở thời điểm Chu Nghiêu Uẩn gọi Lưu Tử Minh tới cũng không dám từ chối, chỉ là mỗi lần khi bị Lưu Tử Minh làm nhục, hung hăng rơi nước mắt.</w:t>
      </w:r>
      <w:r>
        <w:br w:type="textWrapping"/>
      </w:r>
      <w:r>
        <w:br w:type="textWrapping"/>
      </w:r>
      <w:r>
        <w:t xml:space="preserve">Hoàn cảnh trưởng thành trong gia đình vô cùng quan trọng, Quý Trần Ai tuy tiếp nhận giáo dục, nhất định phải đi giúp đỡ người khác, nhưng tính cách của anh tuyệt đối không mềm yếu, khi bị người khác trực tiếp sỉ nhục, sẽ không giống Chu Nghiêu Cần co rúm lại.</w:t>
      </w:r>
      <w:r>
        <w:br w:type="textWrapping"/>
      </w:r>
      <w:r>
        <w:br w:type="textWrapping"/>
      </w:r>
      <w:r>
        <w:t xml:space="preserve">Quý Trần Ai nhìn động tác Lưu Tử Minh động tác, bỗng nhiên nói với Tiểu Thất: “Tiểu Thất, liệu tôi có phải quá lãng phí hay không?”</w:t>
      </w:r>
      <w:r>
        <w:br w:type="textWrapping"/>
      </w:r>
      <w:r>
        <w:br w:type="textWrapping"/>
      </w:r>
      <w:r>
        <w:t xml:space="preserve">Tiểu Thất không hiểu Quý Trần Ai nói gì, nó cũng nhìn thấy Lưu Tử Minh muốn làm cái gì với Quý Trần Ai, vào lúc này liền chột dạ hối hận, nó nói: “Xin lỗi, nếu như… nếu như… tôi đem ký ức cho anh sớm một chút…”</w:t>
      </w:r>
      <w:r>
        <w:br w:type="textWrapping"/>
      </w:r>
      <w:r>
        <w:br w:type="textWrapping"/>
      </w:r>
      <w:r>
        <w:t xml:space="preserve">Quý Trần Ai nhàn nhạt nói: “Không sao.” Nếu như Lưu Tử Minh lần này không đến, anh cũng sẽ nghĩ biện pháp tìm tới, cho nên chẳng bằng giải quyết luôn một lần cho xong.</w:t>
      </w:r>
      <w:r>
        <w:br w:type="textWrapping"/>
      </w:r>
      <w:r>
        <w:br w:type="textWrapping"/>
      </w:r>
      <w:r>
        <w:t xml:space="preserve">Lưu Tử Minh thấy Quý Trần Ai không nhúc nhích, còn tưởng rằng anh đã từ bỏ chống cự, trước nay hắn sợ Chu Nghiêu Uẩn phát hiện điều gì đó, cho nên luôn không làm đến cùng, lúc này nắm chân Quý Trần Ai kéo lên trên người mình, vẻ mặt quái dị đó mang theo hưng phấn, thoạt nhìn vô cùng đáng sợ.</w:t>
      </w:r>
      <w:r>
        <w:br w:type="textWrapping"/>
      </w:r>
      <w:r>
        <w:br w:type="textWrapping"/>
      </w:r>
      <w:r>
        <w:t xml:space="preserve">Thời điểm Quý Trần Ai bị kéo qua, từ dưới đáy gối lấy ra thứ gì đó, giấu ở dưới chăn bên tay phải.</w:t>
      </w:r>
      <w:r>
        <w:br w:type="textWrapping"/>
      </w:r>
      <w:r>
        <w:br w:type="textWrapping"/>
      </w:r>
      <w:r>
        <w:t xml:space="preserve">Chân Quý Trần Ai rất đẹp, anh gần như không sử dụng chúng mấy, cho nên hình dáng chân rất tự nhiên, qua làn da trắng trong suốt thậm chí có thể nhìn thấy huyết quản, móng chân gọn gàng, ngoại trừ bề ngoài có chút gầy, hết thảy thoạt nhìn đều rất thuận mắt.</w:t>
      </w:r>
      <w:r>
        <w:br w:type="textWrapping"/>
      </w:r>
      <w:r>
        <w:br w:type="textWrapping"/>
      </w:r>
      <w:r>
        <w:t xml:space="preserve">Lưu Tử Minh hôn lên chân Quý Trần Ai, sau đó không kịp chờ mà cởi quần của mình xuống, muốn kẹp hai chân Quý Trần Ai lại, quan hệ.</w:t>
      </w:r>
      <w:r>
        <w:br w:type="textWrapping"/>
      </w:r>
      <w:r>
        <w:br w:type="textWrapping"/>
      </w:r>
      <w:r>
        <w:t xml:space="preserve">Toàn bộ quá trình Quý Trần Ai đều biểu hiện rất bình tĩnh, mãi đến tận khi Lưu Tử Minh cởi quần xuống, anh mới nhẹ nhàng nói: “Cậu có thể lại đây không, tôi có lời muốn nói với cậu.”</w:t>
      </w:r>
      <w:r>
        <w:br w:type="textWrapping"/>
      </w:r>
      <w:r>
        <w:br w:type="textWrapping"/>
      </w:r>
      <w:r>
        <w:t xml:space="preserve">Lưu Tử Minh nhìn thấy dáng dấp kia của Quý Trần Ai, hoàn toàn không nghĩ Quý Trần Ai sẽ phản kháng, vì vậy yên tâm lớn mật lại gần, cắn một cái trên lỗ tai Quý Trần Ai: “Bảo bối, muốn nói gì nào.”</w:t>
      </w:r>
      <w:r>
        <w:br w:type="textWrapping"/>
      </w:r>
      <w:r>
        <w:br w:type="textWrapping"/>
      </w:r>
      <w:r>
        <w:t xml:space="preserve">Quý Trần Ai nói: “Tôi nói, chớ có chọc tôi.”</w:t>
      </w:r>
      <w:r>
        <w:br w:type="textWrapping"/>
      </w:r>
      <w:r>
        <w:br w:type="textWrapping"/>
      </w:r>
      <w:r>
        <w:t xml:space="preserve">itsukahikari.wordpress.com</w:t>
      </w:r>
      <w:r>
        <w:br w:type="textWrapping"/>
      </w:r>
      <w:r>
        <w:br w:type="textWrapping"/>
      </w:r>
      <w:r>
        <w:t xml:space="preserve">Lời nói vừa phát ra, Lưu Tử Minh còn chưa phản ứng lại, đã cảm thấy cơn đau đớn dưới bụng. Hắn vô lực ngã xuống giường, cúi đầu nhìn, phát hiện là một con dao gọt hoa quả đang cắm thật sâu vào bụng  hắn.</w:t>
      </w:r>
      <w:r>
        <w:br w:type="textWrapping"/>
      </w:r>
      <w:r>
        <w:br w:type="textWrapping"/>
      </w:r>
      <w:r>
        <w:t xml:space="preserve">Lượng lớn máu tươi tuôn ra nhuộm đỏ chăn đệm, Quý Trần Ai mặt không biến sắc rút con dao ra, tay trái trực tiếp tìm kiếm dưới bụng Lưu Tử Minh, nắm chặt một bộ phận nào đó đã bán cứng rắn.</w:t>
      </w:r>
      <w:r>
        <w:br w:type="textWrapping"/>
      </w:r>
      <w:r>
        <w:br w:type="textWrapping"/>
      </w:r>
      <w:r>
        <w:t xml:space="preserve">Quý Trần Ai nói: “Bảo bối, tôi chỉ muốn nói, nhớ rõ, tuyệt đối đừng chọc tôi.” Nói xong, giơ tay chém xuống, Lưu Tử Minh phát ra một tiếng kêu đau đớn thảm thiết, bộ phận sinh dục nam của hắn bị Quý Trần Ai trực tiếp cắt xuống. (Che mắt.. A a a a a!!!!)</w:t>
      </w:r>
      <w:r>
        <w:br w:type="textWrapping"/>
      </w:r>
      <w:r>
        <w:br w:type="textWrapping"/>
      </w:r>
      <w:r>
        <w:t xml:space="preserve">Quý Trần Ai cũng là đàn ông, tự nhiên biết điều này có bao nhiêu đau đớn, anh thấy Lưu Tử Minh đau sắp ngất đi, sau đó không quan tâm chút nào, đem bộ phận nằm trong tay trái nhét vào trong miệng Lưu Tử Minh đang mở lớn.</w:t>
      </w:r>
      <w:r>
        <w:br w:type="textWrapping"/>
      </w:r>
      <w:r>
        <w:br w:type="textWrapping"/>
      </w:r>
      <w:r>
        <w:t xml:space="preserve">Lưu Tử Minh cả người co giật, căn bản vô lực phản kháng, thậm chí con mắt cũng bắt đầu trợn trắng, không hề ngạc nhiên, ánh mắt hắn nhìn về phía Quý Trần Ai giống như đang nhìn ác quỷ.</w:t>
      </w:r>
      <w:r>
        <w:br w:type="textWrapping"/>
      </w:r>
      <w:r>
        <w:br w:type="textWrapping"/>
      </w:r>
      <w:r>
        <w:t xml:space="preserve">Quý Trần Ai vẩy vẩy máu tươi trên tay phải, hỏi: “Tiểu Thất, còn bao lâu nữa thì cậu ta chết.”</w:t>
      </w:r>
      <w:r>
        <w:br w:type="textWrapping"/>
      </w:r>
      <w:r>
        <w:br w:type="textWrapping"/>
      </w:r>
      <w:r>
        <w:t xml:space="preserve">Tiểu Thất hiển nhiên cũng bị động tác của Quý Trần Ai dọa cho sợ choáng váng một phen, nó nói: “Anh, anh sẽ bị cảnh sát trên tinh cầu này bắt đấy!”</w:t>
      </w:r>
      <w:r>
        <w:br w:type="textWrapping"/>
      </w:r>
      <w:r>
        <w:br w:type="textWrapping"/>
      </w:r>
      <w:r>
        <w:t xml:space="preserve">Quý Trần Ai ừ một tiếng tiếp tục hỏi: “Còn bao lâu nữa cậu ta chết.”</w:t>
      </w:r>
      <w:r>
        <w:br w:type="textWrapping"/>
      </w:r>
      <w:r>
        <w:br w:type="textWrapping"/>
      </w:r>
      <w:r>
        <w:t xml:space="preserve">Tiểu Thất nói: “Một dao kia đâm không đến gan, hơn 20 phút sẽ mất máu tử vong…”</w:t>
      </w:r>
      <w:r>
        <w:br w:type="textWrapping"/>
      </w:r>
      <w:r>
        <w:br w:type="textWrapping"/>
      </w:r>
      <w:r>
        <w:t xml:space="preserve">Quý Trần Ai lấy cùi chỏ chống đỡ, ngồi dậy, sau đó nhìn giường chiếu đầy hỗn độn, thở dài nói: “Máu rất khó tẩy đây.”</w:t>
      </w:r>
      <w:r>
        <w:br w:type="textWrapping"/>
      </w:r>
      <w:r>
        <w:br w:type="textWrapping"/>
      </w:r>
      <w:r>
        <w:t xml:space="preserve">Tiểu Thất: “…” Bây giờ cái này là vấn đề sao?</w:t>
      </w:r>
      <w:r>
        <w:br w:type="textWrapping"/>
      </w:r>
      <w:r>
        <w:br w:type="textWrapping"/>
      </w:r>
      <w:r>
        <w:t xml:space="preserve">Sau mười phút, Lưu Tử Minh tỉnh lại, song khi hắn phát giác trong miệng mình ngậm thứ gì, lại nhìn thấy Quý Trần Ai cười cười với hắn, hôn mê bất tỉnh.lần thứ hai</w:t>
      </w:r>
      <w:r>
        <w:br w:type="textWrapping"/>
      </w:r>
      <w:r>
        <w:br w:type="textWrapping"/>
      </w:r>
      <w:r>
        <w:t xml:space="preserve">Lần này Quý Trần Ai không trì hoãn nữa, trực tiếp nói với Tiểu Thất: “Chữa trị cho cậu ta đi.”</w:t>
      </w:r>
      <w:r>
        <w:br w:type="textWrapping"/>
      </w:r>
      <w:r>
        <w:br w:type="textWrapping"/>
      </w:r>
      <w:r>
        <w:t xml:space="preserve">Tiểu Thất: “Tôi đã biết anh nói lãng phí, là có ý gì … Anh không sợ cậu ta đã tỉnh lại, sẽ làm gì với anh sao?”</w:t>
      </w:r>
      <w:r>
        <w:br w:type="textWrapping"/>
      </w:r>
      <w:r>
        <w:br w:type="textWrapping"/>
      </w:r>
      <w:r>
        <w:t xml:space="preserve">Quý Trần Ai lạnh lùng nói: “Nếu cậu ta có gan này, cũng sẽ không hèn đến độ cưỡng hiếp người tàn tật.”</w:t>
      </w:r>
      <w:r>
        <w:br w:type="textWrapping"/>
      </w:r>
      <w:r>
        <w:br w:type="textWrapping"/>
      </w:r>
      <w:r>
        <w:t xml:space="preserve">Quả nhiên đúng như Quý Trần Ai dự liệu, Lưu Tử Minh sau khi trải nghiệm những điều này hoàn toàn sợ đến vỡ mật, vừa run cầm cập vừa xin tha, nhìn về phía Quý Trần Ai, giốn như đang nhìn một con quỷ.</w:t>
      </w:r>
      <w:r>
        <w:br w:type="textWrapping"/>
      </w:r>
      <w:r>
        <w:br w:type="textWrapping"/>
      </w:r>
      <w:r>
        <w:t xml:space="preserve">Quý Trần Ai bỗng nở nụ cười, anh nói với Lưu Tử Minh còn đang sợ hãi đến cả người co giật: “Hừm, trước tiên nhổ thứ gì đó trong miệng ra đi.”</w:t>
      </w:r>
      <w:r>
        <w:br w:type="textWrapping"/>
      </w:r>
      <w:r>
        <w:br w:type="textWrapping"/>
      </w:r>
      <w:r>
        <w:t xml:space="preserve">Lưu Tử Minh nôn khan mấy lần, lúc này mới nhổ bộ vị nào đó của hắn ra ngoài.</w:t>
      </w:r>
      <w:r>
        <w:br w:type="textWrapping"/>
      </w:r>
      <w:r>
        <w:br w:type="textWrapping"/>
      </w:r>
      <w:r>
        <w:t xml:space="preserve">Tiểu Thất vừa dùng kỹ năng trị liệu, là tái sinh, cho nên bộ phận trên người Lưu Tử Minh bây giờ đã mọc trở lại, nhưng cái kia trong miệng cũng vẫn còn ở đó.</w:t>
      </w:r>
      <w:r>
        <w:br w:type="textWrapping"/>
      </w:r>
      <w:r>
        <w:br w:type="textWrapping"/>
      </w:r>
      <w:r>
        <w:t xml:space="preserve">Cuối cùng, dưới ánh mắt chăm chú đầy ý cười của Quý Trần Ai, Lưu Tử Minh tay run run rút thẻ nhớ điện thoại di động chứa bức ảnh của Quý Trần Ai cho anh, sau đó dập đầu lạy Quý Trần Ai mấy cái, thề sẽ không bao giờ làm loại chuyện này nữa, đồng thời cam kết nửa đời sau đều làm việc tốt.</w:t>
      </w:r>
      <w:r>
        <w:br w:type="textWrapping"/>
      </w:r>
      <w:r>
        <w:br w:type="textWrapping"/>
      </w:r>
      <w:r>
        <w:t xml:space="preserve">Kết quả sau đó Quý Trần Ai mới biết, Lưu Tử Minh sau khi tốt nghiệp đại học, không chút do dự xuất ngoại…</w:t>
      </w:r>
      <w:r>
        <w:br w:type="textWrapping"/>
      </w:r>
      <w:r>
        <w:br w:type="textWrapping"/>
      </w:r>
      <w:r>
        <w:t xml:space="preserve">Đối mặt Lưu Tử Minh đang xưng tội, Quý Trần Ai ôn hòa nói: “Nhớ tới điều cậu đã nói nói đó, không phải lần sau, bộ vị nào đó sẽ mọc ra đâu.”</w:t>
      </w:r>
      <w:r>
        <w:br w:type="textWrapping"/>
      </w:r>
      <w:r>
        <w:br w:type="textWrapping"/>
      </w:r>
      <w:r>
        <w:t xml:space="preserve">Lưu Tử Minh đột nhiên nhớ lại loại đau nhức xé rách linh hồn kia, biểu tình nhìn về phía Quý Trần Ai càng thêm sợ hãi, cuối cùng liên tục lăn lộn chạy mất.</w:t>
      </w:r>
      <w:r>
        <w:br w:type="textWrapping"/>
      </w:r>
      <w:r>
        <w:br w:type="textWrapping"/>
      </w:r>
      <w:r>
        <w:t xml:space="preserve">Quý Trần Ai thở dài: “Thật ra cũng có chút lãng phí.”</w:t>
      </w:r>
      <w:r>
        <w:br w:type="textWrapping"/>
      </w:r>
      <w:r>
        <w:br w:type="textWrapping"/>
      </w:r>
      <w:r>
        <w:t xml:space="preserve">Tiểu Thất nói: “Đúng vậy đúng vậy, kỹ năng trị liệu dùng trên tên cặn bã này, thực sự là quá lãng phí.”</w:t>
      </w:r>
      <w:r>
        <w:br w:type="textWrapping"/>
      </w:r>
      <w:r>
        <w:br w:type="textWrapping"/>
      </w:r>
      <w:r>
        <w:t xml:space="preserve">Quý Trần Ai nói: “Tôi đang nói là ga trải giường.”</w:t>
      </w:r>
      <w:r>
        <w:br w:type="textWrapping"/>
      </w:r>
      <w:r>
        <w:br w:type="textWrapping"/>
      </w:r>
      <w:r>
        <w:t xml:space="preserve">Tiểu Thất: “…” Tại sao có cảm giác nó cứ không có tôn nghiêm thế nhỉ.</w:t>
      </w:r>
      <w:r>
        <w:br w:type="textWrapping"/>
      </w:r>
      <w:r>
        <w:br w:type="textWrapping"/>
      </w:r>
      <w:r>
        <w:t xml:space="preserve">Lưu Tử Minh chảy máu 15 phút, lúc Tiểu Thất nhắc nhở, Quý Trần Ai mới cứu hắn, máu tươi gần như đã nhuộm thẫm ga giường, Quý Trần Ai ngồi ở phía trên, bộ dạng cả người đầy máu, quả thật không giống nhân loại.</w:t>
      </w:r>
      <w:r>
        <w:br w:type="textWrapping"/>
      </w:r>
      <w:r>
        <w:br w:type="textWrapping"/>
      </w:r>
      <w:r>
        <w:t xml:space="preserve">itsukahikari.wordpress.com</w:t>
      </w:r>
      <w:r>
        <w:br w:type="textWrapping"/>
      </w:r>
      <w:r>
        <w:br w:type="textWrapping"/>
      </w:r>
      <w:r>
        <w:t xml:space="preserve">Tiểu Thất nhìn Quý Trần Ai, không biết thế nào lại có chút khổ sở, nó nói: “Chúc mừng anh, anh thu được một trăm điểm năng lượng tích cực.”</w:t>
      </w:r>
      <w:r>
        <w:br w:type="textWrapping"/>
      </w:r>
      <w:r>
        <w:br w:type="textWrapping"/>
      </w:r>
      <w:r>
        <w:t xml:space="preserve">Quý Trần Ai: “Hả? Tại sao?”</w:t>
      </w:r>
      <w:r>
        <w:br w:type="textWrapping"/>
      </w:r>
      <w:r>
        <w:br w:type="textWrapping"/>
      </w:r>
      <w:r>
        <w:t xml:space="preserve">Tiểu Thất nói: “Anh đã cải biến một tên biến thái về đúng đường nhân sinh.”</w:t>
      </w:r>
      <w:r>
        <w:br w:type="textWrapping"/>
      </w:r>
      <w:r>
        <w:br w:type="textWrapping"/>
      </w:r>
      <w:r>
        <w:t xml:space="preserve">Quý Trần Ai: “Cậu ta vốn phải thế nào?”</w:t>
      </w:r>
      <w:r>
        <w:br w:type="textWrapping"/>
      </w:r>
      <w:r>
        <w:br w:type="textWrapping"/>
      </w:r>
      <w:r>
        <w:t xml:space="preserve">Tiểu Thất nói: “Bị người phát hiện dâm loạn học sinh tiểu học, sau đó hết đường nối dõi.”</w:t>
      </w:r>
      <w:r>
        <w:br w:type="textWrapping"/>
      </w:r>
      <w:r>
        <w:br w:type="textWrapping"/>
      </w:r>
      <w:r>
        <w:t xml:space="preserve">Quý Trần Ai: “…”</w:t>
      </w:r>
      <w:r>
        <w:br w:type="textWrapping"/>
      </w:r>
      <w:r>
        <w:br w:type="textWrapping"/>
      </w:r>
      <w:r>
        <w:t xml:space="preserve">Tiểu Thất nói: “Hừm, tuy rằng cách thức có chút quá khích, thế nhưng kết quả vẫn tốt, một trăm điểm cho anh rồi.”</w:t>
      </w:r>
      <w:r>
        <w:br w:type="textWrapping"/>
      </w:r>
      <w:r>
        <w:br w:type="textWrapping"/>
      </w:r>
      <w:r>
        <w:t xml:space="preserve">Quý Trần Ai: “Cho nên cậu còn không có nói cho tôi biết, kinh nghiệm lên cấp 1 cần bao nhiêu hả.”</w:t>
      </w:r>
      <w:r>
        <w:br w:type="textWrapping"/>
      </w:r>
      <w:r>
        <w:br w:type="textWrapping"/>
      </w:r>
      <w:r>
        <w:t xml:space="preserve">Tiểu Thất nói: “Anh có thể dùng năm mươi điểm năng lượng để mở ra quyền hạn này.”</w:t>
      </w:r>
      <w:r>
        <w:br w:type="textWrapping"/>
      </w:r>
      <w:r>
        <w:br w:type="textWrapping"/>
      </w:r>
      <w:r>
        <w:t xml:space="preserve">Quý Trần Ai suy nghĩ một chút, vẫn quyết định mở ra, kết quả, anh thấy được một thanh kinh nghiệm, trên đó viết con số “10000 ” màu trắng.</w:t>
      </w:r>
      <w:r>
        <w:br w:type="textWrapping"/>
      </w:r>
      <w:r>
        <w:br w:type="textWrapping"/>
      </w:r>
      <w:r>
        <w:t xml:space="preserve">Tiểu Thất: “Anh bây giờ đã có 54, cố lên!”</w:t>
      </w:r>
      <w:r>
        <w:br w:type="textWrapping"/>
      </w:r>
      <w:r>
        <w:br w:type="textWrapping"/>
      </w:r>
      <w:r>
        <w:t xml:space="preserve">Quý Trần Ai: “Ha ha.”</w:t>
      </w:r>
      <w:r>
        <w:br w:type="textWrapping"/>
      </w:r>
      <w:r>
        <w:br w:type="textWrapping"/>
      </w:r>
    </w:p>
    <w:p>
      <w:pPr>
        <w:pStyle w:val="Heading2"/>
      </w:pPr>
      <w:bookmarkStart w:id="28" w:name="chương-7-sau-đó"/>
      <w:bookmarkEnd w:id="28"/>
      <w:r>
        <w:t xml:space="preserve">7. Chương 7: Sau Đó</w:t>
      </w:r>
    </w:p>
    <w:p>
      <w:pPr>
        <w:pStyle w:val="Compact"/>
      </w:pPr>
      <w:r>
        <w:br w:type="textWrapping"/>
      </w:r>
      <w:r>
        <w:br w:type="textWrapping"/>
      </w:r>
      <w:r>
        <w:t xml:space="preserve">Edit: Koliz</w:t>
      </w:r>
      <w:r>
        <w:br w:type="textWrapping"/>
      </w:r>
      <w:r>
        <w:br w:type="textWrapping"/>
      </w:r>
      <w:r>
        <w:t xml:space="preserve">Beta: Koliz [2016.12.03]</w:t>
      </w:r>
      <w:r>
        <w:br w:type="textWrapping"/>
      </w:r>
      <w:r>
        <w:br w:type="textWrapping"/>
      </w:r>
      <w:r>
        <w:t xml:space="preserve">Chu Nghiêu Uẩn khi về đến nhà, nhìn thấy chính là một phòng hỗn độn</w:t>
      </w:r>
      <w:r>
        <w:br w:type="textWrapping"/>
      </w:r>
      <w:r>
        <w:br w:type="textWrapping"/>
      </w:r>
      <w:r>
        <w:t xml:space="preserve">Trên giường dưới đất, thậm chí trên người Quý Trần Ai đều dính đầy vết máu, nhìn từ lượng máu, gần như có thể xác định là đã xảy ra vấn đề liên quan tới mạng người, nhưng Chu Nghiêu Uẩn lại phát hiện Quý Trần Ai ngồi ở xe lăn, đang gõ bàn phím.</w:t>
      </w:r>
      <w:r>
        <w:br w:type="textWrapping"/>
      </w:r>
      <w:r>
        <w:br w:type="textWrapping"/>
      </w:r>
      <w:r>
        <w:t xml:space="preserve">Quý Trần Ai không đóng cửa, nghe được âm thanh Chu Nghiêu Uẩn đẩy cửa vào, bèn xoay người cười cười với cậu: “Đã về?”</w:t>
      </w:r>
      <w:r>
        <w:br w:type="textWrapping"/>
      </w:r>
      <w:r>
        <w:br w:type="textWrapping"/>
      </w:r>
      <w:r>
        <w:t xml:space="preserve">“Ca…” Giọng Chu Nghiêu Uẩn có chút run rẩy: “Xảy ra chuyện gì? Anh bị thương? Lưu Tử Minh đâu?” Cậu mới vừa chơi xong bóng rổ trở về, còn mặc áo thể thao, nhìn thấy tình cảnh như vậy, bóng rổ trong tay trực tiếp rơi xuống đất.</w:t>
      </w:r>
      <w:r>
        <w:br w:type="textWrapping"/>
      </w:r>
      <w:r>
        <w:br w:type="textWrapping"/>
      </w:r>
      <w:r>
        <w:t xml:space="preserve">Quý Trần Ai nói: “Cậu ta có việc đi trước.”</w:t>
      </w:r>
      <w:r>
        <w:br w:type="textWrapping"/>
      </w:r>
      <w:r>
        <w:br w:type="textWrapping"/>
      </w:r>
      <w:r>
        <w:t xml:space="preserve">itsukahikari.wordpress.com</w:t>
      </w:r>
      <w:r>
        <w:br w:type="textWrapping"/>
      </w:r>
      <w:r>
        <w:br w:type="textWrapping"/>
      </w:r>
      <w:r>
        <w:t xml:space="preserve">Chu Nghiêu Uẩn hiển nhiên không tin Quý Trần Ai, cậu vội vàng đi tới, muốn kiểm tra thân thể Quý Trần Ai: “Trên người anh có phải là bị thương không? Rốt cuộc là làm sao vậy?”</w:t>
      </w:r>
      <w:r>
        <w:br w:type="textWrapping"/>
      </w:r>
      <w:r>
        <w:br w:type="textWrapping"/>
      </w:r>
      <w:r>
        <w:t xml:space="preserve">Quý Trần Ai lắc lắc đầu: “Anh không sao, máu này không phải của anh.”</w:t>
      </w:r>
      <w:r>
        <w:br w:type="textWrapping"/>
      </w:r>
      <w:r>
        <w:br w:type="textWrapping"/>
      </w:r>
      <w:r>
        <w:t xml:space="preserve">Chu Nghiêu Uẩn nói: “Đó là máu của Lưu Tử Minh? Ca… Anh mau nói cho em biết, đến cùng là làm sao vậy?” Trong phòng tràn ngập mùi tanh tưởi của máu, chăn ga trên  giường cũng bị máu thấm ướt, Quý Trần Ai chỉ rửa sạch máu trên tay và mặt, trên quần áo anh còn có những mảng lớn màu đỏ.</w:t>
      </w:r>
      <w:r>
        <w:br w:type="textWrapping"/>
      </w:r>
      <w:r>
        <w:br w:type="textWrapping"/>
      </w:r>
      <w:r>
        <w:t xml:space="preserve">Quý Trần Ai nói: “Anh có thể không nói cho em được không?”</w:t>
      </w:r>
      <w:r>
        <w:br w:type="textWrapping"/>
      </w:r>
      <w:r>
        <w:br w:type="textWrapping"/>
      </w:r>
      <w:r>
        <w:t xml:space="preserve">Biểu tình Chu Nghiêu Uẩn cứng lại, cậu nói: “Ca, tại sao?”</w:t>
      </w:r>
      <w:r>
        <w:br w:type="textWrapping"/>
      </w:r>
      <w:r>
        <w:br w:type="textWrapping"/>
      </w:r>
      <w:r>
        <w:t xml:space="preserve">Ánh mắt Quý Trần Ai dời khỏi người Chu Nghiêu Uẩn, lại tiếp tục nhìn chăm chú vào máy tính: “Bởi vì anh cũng không biết chuyện gì đã xảy ra.”</w:t>
      </w:r>
      <w:r>
        <w:br w:type="textWrapping"/>
      </w:r>
      <w:r>
        <w:br w:type="textWrapping"/>
      </w:r>
      <w:r>
        <w:t xml:space="preserve">Quý Trần Ai không chịu nói, Chu Nghiêu Uẩn cũng không hỏi điều mình muốn hỏi nữa, cậu trầm mặc một lát, sau đó liền cầm điện thoại lên gọi tới Lưu Tử Minh.</w:t>
      </w:r>
      <w:r>
        <w:br w:type="textWrapping"/>
      </w:r>
      <w:r>
        <w:br w:type="textWrapping"/>
      </w:r>
      <w:r>
        <w:t xml:space="preserve">Tút tút vài tiếng, điện thoại câu thông, Chu Nghiêu Uẩn trực tiếp hỏi: “Tử Minh, hai người đã xảy ra chuyện gì?”</w:t>
      </w:r>
      <w:r>
        <w:br w:type="textWrapping"/>
      </w:r>
      <w:r>
        <w:br w:type="textWrapping"/>
      </w:r>
      <w:r>
        <w:t xml:space="preserve">Đầu bên kia điện thoại không có bất kỳ âm thanh gì, sau khi Chu Nghiêu Uẩn hỏi vài câu, cậu nghe được một tiếng gào thét hoảng sợ, rồi điện thoại lập tức bị ngắt.</w:t>
      </w:r>
      <w:r>
        <w:br w:type="textWrapping"/>
      </w:r>
      <w:r>
        <w:br w:type="textWrapping"/>
      </w:r>
      <w:r>
        <w:t xml:space="preserve">Chu Nghiêu Uẩn nhìn khắp phòng hỗn loạn, cùng Quý Trần Ai mặt không chút biểu cảm, không biết vì sao, sau lưng có chút lạnh, cậu bỗng nhiên cảm thấy Chu Nghiêu Cần lúc này, lại có vẻ xa lạ như vậy.</w:t>
      </w:r>
      <w:r>
        <w:br w:type="textWrapping"/>
      </w:r>
      <w:r>
        <w:br w:type="textWrapping"/>
      </w:r>
      <w:r>
        <w:t xml:space="preserve">Quý Trần Ai nghe Chu Nghiêu Uẩn gọi điện thoại, thấy cậu cúp điện thoại, lúc này mới xoay người, nhàn nhạt nói với cậu: “Lưu Tử Minh vẫn luôn có ý đồ hèn hạ với anh.”</w:t>
      </w:r>
      <w:r>
        <w:br w:type="textWrapping"/>
      </w:r>
      <w:r>
        <w:br w:type="textWrapping"/>
      </w:r>
      <w:r>
        <w:t xml:space="preserve">Chu Nghiêu Uẩn ngây ngẩn cả người: “Cái gì?”</w:t>
      </w:r>
      <w:r>
        <w:br w:type="textWrapping"/>
      </w:r>
      <w:r>
        <w:br w:type="textWrapping"/>
      </w:r>
      <w:r>
        <w:t xml:space="preserve">Quý Trần Ai nói: “Cậu ta là một tên biến thái, tiếp cận em, chính là vì anh.”</w:t>
      </w:r>
      <w:r>
        <w:br w:type="textWrapping"/>
      </w:r>
      <w:r>
        <w:br w:type="textWrapping"/>
      </w:r>
      <w:r>
        <w:t xml:space="preserve">Khuôn mặt Chu Nghiêu Uẩn lúc này là khiếp sợ, trong khiếp sợ, lại có mùi vị phẫn nộ cùng ủy khuất: “Ca, tại sao anh không nói cho em biết sớm hơn một chút?”</w:t>
      </w:r>
      <w:r>
        <w:br w:type="textWrapping"/>
      </w:r>
      <w:r>
        <w:br w:type="textWrapping"/>
      </w:r>
      <w:r>
        <w:t xml:space="preserve">Quý Trần Ai nghĩ, anh làm sao biết được, vì sao Chu Nghiêu Cần không nói cho em ấy hả, có thể do cảm thấy quá khuất nhục nên không cách nào mở miệng, hoặc là do không muốn liên lụy tới Chu Nghiêu Uẩn, cho nên anh ta lựa chọn trầm mặc.</w:t>
      </w:r>
      <w:r>
        <w:br w:type="textWrapping"/>
      </w:r>
      <w:r>
        <w:br w:type="textWrapping"/>
      </w:r>
      <w:r>
        <w:t xml:space="preserve">Quý Trần Ai nói chuyện này, hóa giải xung kích của Chu Nghiêu Uẩn đối với vết máu trước mắt, cậu gọi điện thoại tới nhà Lưu Tử Minh, sau khi xác định Lưu Tử Minh đã trở về thì không truy hỏi chuyện này nữa, mà là một mình yên lặng thu thập giường chiếu, lại đem chăn ga dính máu  vứt ra ngoài.</w:t>
      </w:r>
      <w:r>
        <w:br w:type="textWrapping"/>
      </w:r>
      <w:r>
        <w:br w:type="textWrapping"/>
      </w:r>
      <w:r>
        <w:t xml:space="preserve">Chu Nghiêu Uẩn sau khi làm xong tất cả mọi việc, nói với Quý Trần Ai: “Ca, tắm rửa một cái, thay quần áo khác đi?”</w:t>
      </w:r>
      <w:r>
        <w:br w:type="textWrapping"/>
      </w:r>
      <w:r>
        <w:br w:type="textWrapping"/>
      </w:r>
      <w:r>
        <w:t xml:space="preserve">Quý Trần Ai tiện tay đóng trang web, gật gật đầu.</w:t>
      </w:r>
      <w:r>
        <w:br w:type="textWrapping"/>
      </w:r>
      <w:r>
        <w:br w:type="textWrapping"/>
      </w:r>
      <w:r>
        <w:t xml:space="preserve">Lần này thời điểm tắm, Chu Nghiêu Uẩn rất chăm chú, cậu dường như rất lo lắng trên người Quý Trần Ai có vết thương, vì vậy thật nghiêm túc kiểm tra một lần, sau đó mới thở phào nhẹ nhõm.</w:t>
      </w:r>
      <w:r>
        <w:br w:type="textWrapping"/>
      </w:r>
      <w:r>
        <w:br w:type="textWrapping"/>
      </w:r>
      <w:r>
        <w:t xml:space="preserve">Quý Trần Ai cũng không ngại để lộ thân thể mình trước mặt Chu Nghiêu Uẩn, anh dựa vào bồn tắm, thổi xà phòng trên tay, Chu Nghiêu Uẩn nhìn thấy dáng vẻ ấy của anh, giữa chân mày thiếu đi một nửa u buồn, cậu trầm mặc một lát rồi nói: “Ca, nếu lần sau anh gặp phải chuyện gì, nhất định phải nói cho em biết, được không?”</w:t>
      </w:r>
      <w:r>
        <w:br w:type="textWrapping"/>
      </w:r>
      <w:r>
        <w:br w:type="textWrapping"/>
      </w:r>
      <w:r>
        <w:t xml:space="preserve">Quý Trần Ai liếc nhìn Chu Nghiêu Uẩn một cái, sau đó gật đầu.</w:t>
      </w:r>
      <w:r>
        <w:br w:type="textWrapping"/>
      </w:r>
      <w:r>
        <w:br w:type="textWrapping"/>
      </w:r>
      <w:r>
        <w:t xml:space="preserve">Tắm xong, Chu Nghiêu Uẩn ôm Quý Trần Ai về phòng ngủ của mình, phòng ngủ Quý Trần Ai hiện tại rất hỗn loạn, trên sàn nhà còn có vết máu, tối nay căn bản không thể ở được.</w:t>
      </w:r>
      <w:r>
        <w:br w:type="textWrapping"/>
      </w:r>
      <w:r>
        <w:br w:type="textWrapping"/>
      </w:r>
      <w:r>
        <w:t xml:space="preserve">Chu Nghiêu Uẩn bảo Quý Trần Ai cùng cậu chen chúc một tối, Quý Trần Ai không từ chối.</w:t>
      </w:r>
      <w:r>
        <w:br w:type="textWrapping"/>
      </w:r>
      <w:r>
        <w:br w:type="textWrapping"/>
      </w:r>
      <w:r>
        <w:t xml:space="preserve">Hai anh em ở cùng một chỗ, Chu Nghiêu Uẩn gánh vác nhiệm vụ chăm sóc anh trai cậu, nấu cơm, giặt quần áo, làm việc nhà, cậu cũng không như những thiếu niên mười bảy mười tám tuổi khác, trên người không hề có một chút táo bạo nên có ở độ tuổi này, trái lại vô cùng điềm tĩnh, dường như chẳng ngại anh trai cậu lạnh lùng.</w:t>
      </w:r>
      <w:r>
        <w:br w:type="textWrapping"/>
      </w:r>
      <w:r>
        <w:br w:type="textWrapping"/>
      </w:r>
      <w:r>
        <w:t xml:space="preserve">Buổi tối, Chu Nghiêu Uẩn quét dọn sạch sẽ phòng ngủ Quý Trần Ai, còn nói rõ ban ngày sẽ tìm thời gian đi mua ga trải giường, lúc này mới tắm rửa sạch sẽ, bò lên giường.</w:t>
      </w:r>
      <w:r>
        <w:br w:type="textWrapping"/>
      </w:r>
      <w:r>
        <w:br w:type="textWrapping"/>
      </w:r>
      <w:r>
        <w:t xml:space="preserve">Thân thể Quý Trần Ai rất nhỏ gầy, coi như nếu có thể đứng lên, đoán chừng chỉ miễn cưỡng được một mét bảy, nằm ở trên giường nhìn như đứa nhóc, lúc này đang cầm một quyển sách đọc.</w:t>
      </w:r>
      <w:r>
        <w:br w:type="textWrapping"/>
      </w:r>
      <w:r>
        <w:br w:type="textWrapping"/>
      </w:r>
      <w:r>
        <w:t xml:space="preserve">Chu Nghiêu Uẩn liếc mắt nhìn Quý Trần Ai một cái, nói: “Ca, tối nay còn chưa có xoa bóp.”</w:t>
      </w:r>
      <w:r>
        <w:br w:type="textWrapping"/>
      </w:r>
      <w:r>
        <w:br w:type="textWrapping"/>
      </w:r>
      <w:r>
        <w:t xml:space="preserve">Quý Trần Ai lúc này mới nhớ tới, mỗi ngày Chu Nghiêu Uẩn đều xoa bóp cho anh, vì vậy anh yên lặng gật đầu.</w:t>
      </w:r>
      <w:r>
        <w:br w:type="textWrapping"/>
      </w:r>
      <w:r>
        <w:br w:type="textWrapping"/>
      </w:r>
      <w:r>
        <w:t xml:space="preserve">Chu Nghiêu Uẩn cởi quần Quý Trần Ai xuống, sau đó từ gốc đùi, bắt đầu xoa bóp, từ trên xuống dưới đều vô cùng thuần thục nghiêm túc, bất luận địa phương dễ bị sơ sót nào cũng đều không buông tha.</w:t>
      </w:r>
      <w:r>
        <w:br w:type="textWrapping"/>
      </w:r>
      <w:r>
        <w:br w:type="textWrapping"/>
      </w:r>
      <w:r>
        <w:t xml:space="preserve">Chu Nghiêu Uẩn xoa bóp hơn một giờ, mãi đến tận lúc thân mình cũng bắt đầu toát mồ hôi, mới nói: “Ca, mệt rồi sao?”</w:t>
      </w:r>
      <w:r>
        <w:br w:type="textWrapping"/>
      </w:r>
      <w:r>
        <w:br w:type="textWrapping"/>
      </w:r>
      <w:r>
        <w:t xml:space="preserve">Quý Trần Ai quả thật buồn ngủ, anh thấy Chu Nghiêu Uẩn dưới ánh đèn tối tăm, mang theo gương mặt mỉm cười, không biết vì sao lại có loại cảm giác không thật, có một đứa em trai như vậy, Chu Nghiêu Cần vốn nên hạnh phúc mới phải.</w:t>
      </w:r>
      <w:r>
        <w:br w:type="textWrapping"/>
      </w:r>
      <w:r>
        <w:br w:type="textWrapping"/>
      </w:r>
      <w:r>
        <w:t xml:space="preserve">Quý Trần Ai nói: “Ừ, em cũng ngủ sớm một chút đi.”</w:t>
      </w:r>
      <w:r>
        <w:br w:type="textWrapping"/>
      </w:r>
      <w:r>
        <w:br w:type="textWrapping"/>
      </w:r>
      <w:r>
        <w:t xml:space="preserve">Chu Nghiêu Uẩn tập luyện cả ngày, buổi tối trở về còn làm nhiều việc nhà như vậy, vào lúc này đã sớm mệt mỏi rồi, cậu làm mát người, sau đó nằm vật xuống bên cạnh Quý Trần Ai, nặng nề ngủ mất.</w:t>
      </w:r>
      <w:r>
        <w:br w:type="textWrapping"/>
      </w:r>
      <w:r>
        <w:br w:type="textWrapping"/>
      </w:r>
      <w:r>
        <w:t xml:space="preserve">Quý Trần Ai thấy thế vươn tay vặn nhỏ đèn, sau đó hỏi Tiểu Thất trong đầu mình: “Cậu có phải vẫn còn ký ức chưa đưa cho tôi?”</w:t>
      </w:r>
      <w:r>
        <w:br w:type="textWrapping"/>
      </w:r>
      <w:r>
        <w:br w:type="textWrapping"/>
      </w:r>
      <w:r>
        <w:t xml:space="preserve">Tiểu Thất không lên tiếng.</w:t>
      </w:r>
      <w:r>
        <w:br w:type="textWrapping"/>
      </w:r>
      <w:r>
        <w:br w:type="textWrapping"/>
      </w:r>
      <w:r>
        <w:t xml:space="preserve">Quý Trần Ai nói: “Sau này tôi lại gặp chuyện như vậy, cậu phụ trách?”</w:t>
      </w:r>
      <w:r>
        <w:br w:type="textWrapping"/>
      </w:r>
      <w:r>
        <w:br w:type="textWrapping"/>
      </w:r>
      <w:r>
        <w:t xml:space="preserve">Tiểu Thất nói: “Sẽ không đâu, tin tôi đi…”</w:t>
      </w:r>
      <w:r>
        <w:br w:type="textWrapping"/>
      </w:r>
      <w:r>
        <w:br w:type="textWrapping"/>
      </w:r>
      <w:r>
        <w:t xml:space="preserve">Quý Trần Ai nói: “Cậu quả nhiên vẫn còn ký ức không cho tôi xem, Tiểu Thất, kể cả cậu không cho tôi xem, tôi sớm muộn gì cũng sẽ gặp phải.”</w:t>
      </w:r>
      <w:r>
        <w:br w:type="textWrapping"/>
      </w:r>
      <w:r>
        <w:br w:type="textWrapping"/>
      </w:r>
      <w:r>
        <w:t xml:space="preserve">itsukahikari.wordpress.com</w:t>
      </w:r>
      <w:r>
        <w:br w:type="textWrapping"/>
      </w:r>
      <w:r>
        <w:br w:type="textWrapping"/>
      </w:r>
      <w:r>
        <w:t xml:space="preserve">Tiểu Thất có vẻ vô cùng oan ức, nó nói: “Đây là người tạo ra tôi biên soạn chương trình, tôi không cách làm trái, ký ức không cho cậu xem đều là mấy cái siêu nhiều năng lượng tiêu cực đến mức nghiêm trọng…”</w:t>
      </w:r>
      <w:r>
        <w:br w:type="textWrapping"/>
      </w:r>
      <w:r>
        <w:br w:type="textWrapping"/>
      </w:r>
      <w:r>
        <w:t xml:space="preserve">Quý Trần Ai nghe vậy, cũng biết mình là không khuyên nổi cái hệ thống này, anh bỏ sách xuống, tắt đèn: “Được rồi, ngủ ngon.”</w:t>
      </w:r>
      <w:r>
        <w:br w:type="textWrapping"/>
      </w:r>
      <w:r>
        <w:br w:type="textWrapping"/>
      </w:r>
      <w:r>
        <w:t xml:space="preserve">Tiểu Thất yếu ớt lên tiếng: “Ngủ ngon.”</w:t>
      </w:r>
      <w:r>
        <w:br w:type="textWrapping"/>
      </w:r>
      <w:r>
        <w:br w:type="textWrapping"/>
      </w:r>
      <w:r>
        <w:t xml:space="preserve">Quý Trần Ai nhắm mắt lại, trong lòng nghĩ đến, cuộc sống của Chu Nghiêu Cần, quả nhiên không hề tốt như anh biết, nhưng nếu như anh là Chu Nghiêu Cần, có đứa em trai như Chu Nghiêu Uẩn, chắc chắn sẽ không lựa chọn tự sát.</w:t>
      </w:r>
      <w:r>
        <w:br w:type="textWrapping"/>
      </w:r>
      <w:r>
        <w:br w:type="textWrapping"/>
      </w:r>
      <w:r>
        <w:t xml:space="preserve">Ngày hôm sau, Quý Trần Ai tỉnh trước Chu Nghiêu Uẩn, anh vừa mở mắt ra, liền thấy ánh mặt trời vàng nhạt chiếu trên sàn nhà, thoạt nhìn vừa ấm áp vừa đáng yêu.</w:t>
      </w:r>
      <w:r>
        <w:br w:type="textWrapping"/>
      </w:r>
      <w:r>
        <w:br w:type="textWrapping"/>
      </w:r>
      <w:r>
        <w:t xml:space="preserve">Quý Trần Ai chợt nhớ tới khi còn bé, Trầm Thư Nhã từng nói với anh, tất cả mọi người trên thế giới đều thích mặt trời, bởi vì mặt trời khiến người ta cảm nhận được ấm áp, nếu như anh giống mặt trời cũng nguyện ý vì người khác trả giá như vậy, cũng sẽ có rất nhiều người yêu quý anh.</w:t>
      </w:r>
      <w:r>
        <w:br w:type="textWrapping"/>
      </w:r>
      <w:r>
        <w:br w:type="textWrapping"/>
      </w:r>
      <w:r>
        <w:t xml:space="preserve">Trầm Thư Nhã nên sống bên trong đồng thoại, bởi vì chỉ có ở đồng thoại, tất cả người tốt, mới có thể đều có một kết cục tốt đẹp.</w:t>
      </w:r>
      <w:r>
        <w:br w:type="textWrapping"/>
      </w:r>
      <w:r>
        <w:br w:type="textWrapping"/>
      </w:r>
      <w:r>
        <w:t xml:space="preserve">Mặt trời cũng chẳng phải trả giá gì, nó chỉ là tồn tại dựa theo cách thức của chính mình, bạn áp sát quá gần, sẽ bị nó hòa tan như thường, cái gọi là trả giá, chẳng qua là nhân loại thừa hơi tưởng tượng nó.</w:t>
      </w:r>
      <w:r>
        <w:br w:type="textWrapping"/>
      </w:r>
      <w:r>
        <w:br w:type="textWrapping"/>
      </w:r>
      <w:r>
        <w:t xml:space="preserve">Chu Nghiêu Uẩn cũng tỉnh rồi, cậu nói: “Ca, em mang anh ra ngoài đi dạo nhé? Thuận tiện đi mua ga giường.”</w:t>
      </w:r>
      <w:r>
        <w:br w:type="textWrapping"/>
      </w:r>
      <w:r>
        <w:br w:type="textWrapping"/>
      </w:r>
      <w:r>
        <w:t xml:space="preserve">Ngày hôm nay là chủ nhật, thời tiết rất đẹp, ra ngoài đi dạo là vô cùng hợp lý, vậy nên Quý Trần Ai đồng ý.</w:t>
      </w:r>
      <w:r>
        <w:br w:type="textWrapping"/>
      </w:r>
      <w:r>
        <w:br w:type="textWrapping"/>
      </w:r>
      <w:r>
        <w:t xml:space="preserve">Vì vậy sau khi ăn xong điểm tâm, Chu Nghiêu Uẩn đẩy Quý Trần Ai ra cửa, bọn họ chuẩn bị đi bộ tới trung tâm thương mại phụ cận, khoảng cách không tính quá xa, cũng chỉ mất mười mấy phút.</w:t>
      </w:r>
      <w:r>
        <w:br w:type="textWrapping"/>
      </w:r>
      <w:r>
        <w:br w:type="textWrapping"/>
      </w:r>
      <w:r>
        <w:t xml:space="preserve">… Hai người đi song song, đều làm người khác hết sức chú ý, có người lặng lẽ nhìn, có người thế nhưng lại vô cùng trực tiếp quăng ánh mắt tò mò tới, Quý Trần Ai đã quen, cho nên biểu tình vẫn chưa có biến hóa, ngược lại trong ánh mắt Chu Nghiêu Uẩn xuất hiện một chút buồn bực, giống như hết sức bất mãn với ánh nhìn của những người khác.</w:t>
      </w:r>
      <w:r>
        <w:br w:type="textWrapping"/>
      </w:r>
      <w:r>
        <w:br w:type="textWrapping"/>
      </w:r>
      <w:r>
        <w:t xml:space="preserve">Đến khu thương mại, Quý Trần Ai nói: “Anh tới tiệm cà phê chờ em, em chọn xong ga giường rồi hẵng tới tìm anh.” Trong khu thương mại khá đông người, hơn nữa lên xuống không tiện, anh cũng lười đi.</w:t>
      </w:r>
      <w:r>
        <w:br w:type="textWrapping"/>
      </w:r>
      <w:r>
        <w:br w:type="textWrapping"/>
      </w:r>
      <w:r>
        <w:t xml:space="preserve">Chu Nghiêu Uẩn do dự một chút, sau đó đồng ý, lập tức đẩy Quý Trần Ai vào một tiệm cà phê, gọi đồ uống cùng vài món điểm tâm, lại dặn dò Quý Trần Ai một phen, lúc này mới rời đi.</w:t>
      </w:r>
      <w:r>
        <w:br w:type="textWrapping"/>
      </w:r>
      <w:r>
        <w:br w:type="textWrapping"/>
      </w:r>
      <w:r>
        <w:t xml:space="preserve">Quý Trần Ai móc ra cái iPad từ trong túi, đang chuẩn bị bắt đầu xem tin tức, mu bàn tay bỗng nhiên truyền đến xúc cảm bộ lông mềm mại, anh nghiêng đầu nhìn, phát hiện là một con chó to màu trắng há to miệng thập phần vui vẻ.</w:t>
      </w:r>
      <w:r>
        <w:br w:type="textWrapping"/>
      </w:r>
      <w:r>
        <w:br w:type="textWrapping"/>
      </w:r>
      <w:r>
        <w:t xml:space="preserve">Con chó bự kia há miệng lè lưỡi, thoạt nhìn giống như đang mỉm cười, Quý Trần Ai đưa tay xoa đầu nó, hỏi: “Chủ của mày đâu?”</w:t>
      </w:r>
      <w:r>
        <w:br w:type="textWrapping"/>
      </w:r>
      <w:r>
        <w:br w:type="textWrapping"/>
      </w:r>
      <w:r>
        <w:t xml:space="preserve">Bên trong tiệm cà phê không có người nào mới đến, con chó này vừa nãy cũng không ở trong cửa tiệm, hiển nhiên là vừa mới chạy vào.</w:t>
      </w:r>
      <w:r>
        <w:br w:type="textWrapping"/>
      </w:r>
      <w:r>
        <w:br w:type="textWrapping"/>
      </w:r>
      <w:r>
        <w:t xml:space="preserve">Chó bự đương nhiên sẽ không trả lời Quý Trần Ai, nó dường như rất thích Quý Trần Ai, liếm tay Quý Trần Ai vài cái.</w:t>
      </w:r>
      <w:r>
        <w:br w:type="textWrapping"/>
      </w:r>
      <w:r>
        <w:br w:type="textWrapping"/>
      </w:r>
      <w:r>
        <w:t xml:space="preserve">Quý Trần Ai có chút bất đắc dĩ, vừa nãy anh đã rửa sạch tay chuẩn bị ăn, lúc này tay bẩn, tự mình đi rửa tay khá phiền phức.</w:t>
      </w:r>
      <w:r>
        <w:br w:type="textWrapping"/>
      </w:r>
      <w:r>
        <w:br w:type="textWrapping"/>
      </w:r>
      <w:r>
        <w:t xml:space="preserve">Chó bự một chút cũng không nhìn ra nó đang quấy nhiễu Quý Trần Ai, nó đem ánh mắt hướng về bánh ngọt đặt trên bàn Quý Trần Ai, nước miếng bắt đầu chảy xuống.</w:t>
      </w:r>
      <w:r>
        <w:br w:type="textWrapping"/>
      </w:r>
      <w:r>
        <w:br w:type="textWrapping"/>
      </w:r>
      <w:r>
        <w:t xml:space="preserve">Quý Trần Ai: “…” Anh không biết chó có thể ăn được bánh ngọt không, mà nhìn trên cổ con chó bự này còn đeo vòng, hẳn là không cẩn thận đi lạc, bất quá nói đi nói lại, chó có thể đi vào khu thương mại?</w:t>
      </w:r>
      <w:r>
        <w:br w:type="textWrapping"/>
      </w:r>
      <w:r>
        <w:br w:type="textWrapping"/>
      </w:r>
      <w:r>
        <w:t xml:space="preserve">Ngay tại thời điểm Quý Trần Ai xoắn xuýt, một giọng đàn ông bỗng nhiên vang lên: “Bát Bảo Đường, mày lại chạy loạn rồi.”</w:t>
      </w:r>
      <w:r>
        <w:br w:type="textWrapping"/>
      </w:r>
      <w:r>
        <w:br w:type="textWrapping"/>
      </w:r>
      <w:r>
        <w:t xml:space="preserve">Quý Trần Ai theo âm thanh nhìn sang, thấy được một người đàn ông mặc áo sơ mi kẻ vuông, cười ôn hòa, chiều cao của anh ta so với Chu Nghiêu Uẩn còn hơn mấy phần, cho dù đứng cách Quý Trần Ai khá xa, lại khiến Quý Trần Ai cảm giác được áp bách.</w:t>
      </w:r>
      <w:r>
        <w:br w:type="textWrapping"/>
      </w:r>
      <w:r>
        <w:br w:type="textWrapping"/>
      </w:r>
      <w:r>
        <w:t xml:space="preserve">Người đàn ông kia đi tới, cài sợi giây trên tay vào cái vòng, đối với Quý Trần Ai cười nói: “Thật ngại, tôi vừa mới xoay người, nó đã chạy mất.”</w:t>
      </w:r>
      <w:r>
        <w:br w:type="textWrapping"/>
      </w:r>
      <w:r>
        <w:br w:type="textWrapping"/>
      </w:r>
      <w:r>
        <w:t xml:space="preserve">Quý Trần Ai lắc đầu, ý bảo không sao.</w:t>
      </w:r>
      <w:r>
        <w:br w:type="textWrapping"/>
      </w:r>
      <w:r>
        <w:br w:type="textWrapping"/>
      </w:r>
      <w:r>
        <w:t xml:space="preserve">Anh ta tiếp tục nói: “Có cần đi rửa cái tay không? Vừa nãy tôi thấy Bát Bảo Đường liếm cậu một chút.”</w:t>
      </w:r>
      <w:r>
        <w:br w:type="textWrapping"/>
      </w:r>
      <w:r>
        <w:br w:type="textWrapping"/>
      </w:r>
      <w:r>
        <w:t xml:space="preserve">Người này cũng cẩn thận, Quý Trần Ai nói: “Vậy thì làm phiền anh rồi.”</w:t>
      </w:r>
      <w:r>
        <w:br w:type="textWrapping"/>
      </w:r>
      <w:r>
        <w:br w:type="textWrapping"/>
      </w:r>
      <w:r>
        <w:t xml:space="preserve">Người đàn ông nọ một tay dắt chó, một tay đẩy Quý Trần Ai, hai người đồng thời tiến vào phòng vệ sinh, anh ta vẫn đứng bên cạnh Quý Trần Ai, thấy Quý Trần Ai rửa tay xong, giúp anh xé khăn giấy lau tay.</w:t>
      </w:r>
      <w:r>
        <w:br w:type="textWrapping"/>
      </w:r>
      <w:r>
        <w:br w:type="textWrapping"/>
      </w:r>
      <w:r>
        <w:t xml:space="preserve">itsukahikari.wordpress.com</w:t>
      </w:r>
      <w:r>
        <w:br w:type="textWrapping"/>
      </w:r>
      <w:r>
        <w:br w:type="textWrapping"/>
      </w:r>
      <w:r>
        <w:t xml:space="preserve">Quý Trần Ai nói: “Chó cũng có thể vào nơi này?” Anh ngay từ đầu phát giác ông chủ tiệm cà phê dường như đối với con chó này cũng không kinh sợ, bao gồm cả bảo an cùng nhân viên vệ sinh đều không có biểu thị dị nghị đối với con chó.</w:t>
      </w:r>
      <w:r>
        <w:br w:type="textWrapping"/>
      </w:r>
      <w:r>
        <w:br w:type="textWrapping"/>
      </w:r>
      <w:r>
        <w:t xml:space="preserve">Anh ta chỉ cười cười: “Hôm nay tính là ngoại lệ đi, nó tới bệnh viện kiểm tra một chút, tôi vốn định mang nó về nhà luôn, kết quả đột nhiên có chút việc, không thể làm gì khác ngoài đem nó theo tới.”</w:t>
      </w:r>
      <w:r>
        <w:br w:type="textWrapping"/>
      </w:r>
      <w:r>
        <w:br w:type="textWrapping"/>
      </w:r>
      <w:r>
        <w:t xml:space="preserve">Vừa nói, anh ta vừa đẩy Quý Trần Ai trở về tiệm cà phê: “Ngày hôm nay thật ngại ngại, mấy món này tôi mời.”</w:t>
      </w:r>
      <w:r>
        <w:br w:type="textWrapping"/>
      </w:r>
      <w:r>
        <w:br w:type="textWrapping"/>
      </w:r>
      <w:r>
        <w:t xml:space="preserve">Không chờ Quý Trần Ai từ chối, anh ta cười cười thanh toán hóa đơn, sau đó dắt Bát Bảo Đường rời đi.</w:t>
      </w:r>
      <w:r>
        <w:br w:type="textWrapping"/>
      </w:r>
      <w:r>
        <w:br w:type="textWrapping"/>
      </w:r>
      <w:r>
        <w:t xml:space="preserve">Quý Trần Ai chỉ coi đây là một bước nhạc đệm không quan trọng, anh bưng cà phê lên nhấp một ngụm, bỗng nhiên cảm thấy người đàn ông vừa nãy hình như có hơi quen mắt…</w:t>
      </w:r>
      <w:r>
        <w:br w:type="textWrapping"/>
      </w:r>
      <w:r>
        <w:br w:type="textWrapping"/>
      </w:r>
    </w:p>
    <w:p>
      <w:pPr>
        <w:pStyle w:val="Heading2"/>
      </w:pPr>
      <w:bookmarkStart w:id="29" w:name="chương-8-kiên-trì-làm-việc-tốt"/>
      <w:bookmarkEnd w:id="29"/>
      <w:r>
        <w:t xml:space="preserve">8. Chương 8: Kiên Trì Làm Việc Tốt</w:t>
      </w:r>
    </w:p>
    <w:p>
      <w:pPr>
        <w:pStyle w:val="Compact"/>
      </w:pPr>
      <w:r>
        <w:br w:type="textWrapping"/>
      </w:r>
      <w:r>
        <w:br w:type="textWrapping"/>
      </w:r>
      <w:r>
        <w:t xml:space="preserve">Edit: Koliz</w:t>
      </w:r>
      <w:r>
        <w:br w:type="textWrapping"/>
      </w:r>
      <w:r>
        <w:br w:type="textWrapping"/>
      </w:r>
      <w:r>
        <w:t xml:space="preserve">Beta: Koliz [2016.12.03]</w:t>
      </w:r>
      <w:r>
        <w:br w:type="textWrapping"/>
      </w:r>
      <w:r>
        <w:br w:type="textWrapping"/>
      </w:r>
      <w:r>
        <w:t xml:space="preserve">Cứ suy nghĩ hồi lâu, Quý Trần Ai cũng không nhớ được mình đến cùng đã gặp người đàn ông kia ở nơi nào.</w:t>
      </w:r>
      <w:r>
        <w:br w:type="textWrapping"/>
      </w:r>
      <w:r>
        <w:br w:type="textWrapping"/>
      </w:r>
      <w:r>
        <w:t xml:space="preserve">Mà lúc này, Chu Nghiêu Uẩn mua ga cũng quay về.</w:t>
      </w:r>
      <w:r>
        <w:br w:type="textWrapping"/>
      </w:r>
      <w:r>
        <w:br w:type="textWrapping"/>
      </w:r>
      <w:r>
        <w:t xml:space="preserve">Cậu nói: “Ca, mua ga xong rồi, chúng ta đi thôi.” Nói xong, cậu chuẩn bị đi tính tiền.</w:t>
      </w:r>
      <w:r>
        <w:br w:type="textWrapping"/>
      </w:r>
      <w:r>
        <w:br w:type="textWrapping"/>
      </w:r>
      <w:r>
        <w:t xml:space="preserve">Quý Trần Ai kêu: “Đã có người trả tiền rồi.”</w:t>
      </w:r>
      <w:r>
        <w:br w:type="textWrapping"/>
      </w:r>
      <w:r>
        <w:br w:type="textWrapping"/>
      </w:r>
      <w:r>
        <w:t xml:space="preserve">Chu Nghiêu Uẩn nghe vậy sững sờ: “Ai vậy?” Quý Trần Ai cả ngày ở nhà, tại thành phố này tự nhiên chẳng có mấy người quen.</w:t>
      </w:r>
      <w:r>
        <w:br w:type="textWrapping"/>
      </w:r>
      <w:r>
        <w:br w:type="textWrapping"/>
      </w:r>
      <w:r>
        <w:t xml:space="preserve">Quý Trần Ai nói: “Không quen biết.”</w:t>
      </w:r>
      <w:r>
        <w:br w:type="textWrapping"/>
      </w:r>
      <w:r>
        <w:br w:type="textWrapping"/>
      </w:r>
      <w:r>
        <w:t xml:space="preserve">Chu Nghiêu Uẩn hơi nhíu mày lại, muốn nói gì đó nhưng lại nhịn xuống, nửa ngày sau mới nghẹn ra một câu: “Ca, anh đừng ăn đồ người lạ mua cho.”</w:t>
      </w:r>
      <w:r>
        <w:br w:type="textWrapping"/>
      </w:r>
      <w:r>
        <w:br w:type="textWrapping"/>
      </w:r>
      <w:r>
        <w:t xml:space="preserve">itsukahikari.wordpress.com</w:t>
      </w:r>
      <w:r>
        <w:br w:type="textWrapping"/>
      </w:r>
      <w:r>
        <w:br w:type="textWrapping"/>
      </w:r>
      <w:r>
        <w:t xml:space="preserve">Quý Trần Ai: “…” Cái này hình như có chút không liên quan nha.</w:t>
      </w:r>
      <w:r>
        <w:br w:type="textWrapping"/>
      </w:r>
      <w:r>
        <w:br w:type="textWrapping"/>
      </w:r>
      <w:r>
        <w:t xml:space="preserve">Hai người bước ra khỏi tiệm cà phê, bắt đầu đi ra ngoài.</w:t>
      </w:r>
      <w:r>
        <w:br w:type="textWrapping"/>
      </w:r>
      <w:r>
        <w:br w:type="textWrapping"/>
      </w:r>
      <w:r>
        <w:t xml:space="preserve">Thời tiết tháng sáu, ánh mặt trời rực rỡ, lúc này mặt trời còn chưa xuống núi, vừa vặn là giờ tan tầm của những người đi làm, dòng người đang cao điểm nhất.</w:t>
      </w:r>
      <w:r>
        <w:br w:type="textWrapping"/>
      </w:r>
      <w:r>
        <w:br w:type="textWrapping"/>
      </w:r>
      <w:r>
        <w:t xml:space="preserve">Chu Nghiêu Uẩn hỏi Quý Trần Ai buổi tối muốn ăn gì, còn dò hỏi anh có muốn mua bánh ngọt về làm bữa sáng ngày mai không, Quý Trần Ai đều cự tuyệt, anh không quá thích đồ ngọt giống Chu Nghiêu Cần, xét qua đồ ăn cũng không có món nào đặc biệt ưa thích.</w:t>
      </w:r>
      <w:r>
        <w:br w:type="textWrapping"/>
      </w:r>
      <w:r>
        <w:br w:type="textWrapping"/>
      </w:r>
      <w:r>
        <w:t xml:space="preserve">Ngay khi hai người đi trên con đường ở cạnh một công viên, Tiểu Thất đột nhiên kêu lên: “Phát hiện năng lượng tiêu cực nghiêm trọng! Phát hiện năng lượng tiêu cực nghiêm trọng!”</w:t>
      </w:r>
      <w:r>
        <w:br w:type="textWrapping"/>
      </w:r>
      <w:r>
        <w:br w:type="textWrapping"/>
      </w:r>
      <w:r>
        <w:t xml:space="preserve">Quý Trần Ai được Chu Nghiêu Uẩn đẩy về phía trước, nghe vậy hơi nhướn mày: “Tình huống thế nào?”</w:t>
      </w:r>
      <w:r>
        <w:br w:type="textWrapping"/>
      </w:r>
      <w:r>
        <w:br w:type="textWrapping"/>
      </w:r>
      <w:r>
        <w:t xml:space="preserve">Tiểu Thất nói: “Hướng mười giờ đằng trước!”</w:t>
      </w:r>
      <w:r>
        <w:br w:type="textWrapping"/>
      </w:r>
      <w:r>
        <w:br w:type="textWrapping"/>
      </w:r>
      <w:r>
        <w:t xml:space="preserve">Quý Trần Ai nhìn phía bên trái đằng trước mình, nhưng không phát hiện bất kỳ dị trạng nào trong dòng người, anh nói: “Nói rõ ràng.”</w:t>
      </w:r>
      <w:r>
        <w:br w:type="textWrapping"/>
      </w:r>
      <w:r>
        <w:br w:type="textWrapping"/>
      </w:r>
      <w:r>
        <w:t xml:space="preserve">Tiểu Thất nói: “Có người cầu cứu!”</w:t>
      </w:r>
      <w:r>
        <w:br w:type="textWrapping"/>
      </w:r>
      <w:r>
        <w:br w:type="textWrapping"/>
      </w:r>
      <w:r>
        <w:t xml:space="preserve">Cầu cứu? Quý Trần Ai cũng không vội vã đi tìm cái người cầu cứu kia, trái lại hỏi: “Lần này giá trị năng lượng có nhiều lắm không.”</w:t>
      </w:r>
      <w:r>
        <w:br w:type="textWrapping"/>
      </w:r>
      <w:r>
        <w:br w:type="textWrapping"/>
      </w:r>
      <w:r>
        <w:t xml:space="preserve">Tiểu Thất đối với việc Quý Trần Ai lý trí như vậy có chút bất mãn, nó nhỏ giọng lầm bầm vài câu, cuối cùng vẫn nói: “Nhiều, một trăm điểm đấy.”</w:t>
      </w:r>
      <w:r>
        <w:br w:type="textWrapping"/>
      </w:r>
      <w:r>
        <w:br w:type="textWrapping"/>
      </w:r>
      <w:r>
        <w:t xml:space="preserve">Ừm, một trăm điểm, cũng không sai biệt lắm so với điểm đem một tên biến thái về đúng đường nhân sinh, Quý Trần Ai lúc này mới vỗ vỗ tay Chu Nghiêu Uẩn: “Tiểu Uẩn, dừng một chút.”</w:t>
      </w:r>
      <w:r>
        <w:br w:type="textWrapping"/>
      </w:r>
      <w:r>
        <w:br w:type="textWrapping"/>
      </w:r>
      <w:r>
        <w:t xml:space="preserve">Bước chân Chu Nghiêu Uẩn dừng lại: “Ca, làm sao vậy?”</w:t>
      </w:r>
      <w:r>
        <w:br w:type="textWrapping"/>
      </w:r>
      <w:r>
        <w:br w:type="textWrapping"/>
      </w:r>
      <w:r>
        <w:t xml:space="preserve">Quý Trần Ai không trả lời câu hỏi của Chu Nghiêu Uẩn, ngược lại bắt đầu cẩn thận quan sát đám người đằng trước mình, rất nhanh, anh liền phát hiện. Trong đám người không ngừng đi lại, có một người đàn bà tầm bốn mươi, năm mươi tuổi, mang theo một bé gái mới chỉ mấy tuổi đang ăn xin.</w:t>
      </w:r>
      <w:r>
        <w:br w:type="textWrapping"/>
      </w:r>
      <w:r>
        <w:br w:type="textWrapping"/>
      </w:r>
      <w:r>
        <w:t xml:space="preserve">Tuy trên mặt bé gái rất bẩn, nhưng vẫn có thể nhìn ra bộ dáng đáng yêu lúc trước, vào lúc này đang thật thà quỳ trên mặt đất, hướng về từng người qua đường không ngừng dập đầu lạy, trên trán đã xanh tím một mảnh, mà bên trong hộp sắt để trước mặt bọn họ đã thả không ít tiền lẻ.</w:t>
      </w:r>
      <w:r>
        <w:br w:type="textWrapping"/>
      </w:r>
      <w:r>
        <w:br w:type="textWrapping"/>
      </w:r>
      <w:r>
        <w:t xml:space="preserve">Quý Trần Ai từng nghe qua tin tức về việc lừa trẻ con đi ăn xin, nhưng chưa bao giờ tự mình thấy qua, anh nghĩ anh vốn nên cảm thấy phẫn nộ đối với chuyện như vậy, thế nhưng lúc này, Quý Trần Ai mới phát hiện, trong thân thể anh dường như khuyết thiếu một loại cảm xúc gọi là thương hại. Thật giống như bất luận chuyện gì cũng không thể lại tác động lên tâm tình anh, anh đã không còn hiểu được, cái gì gọi là cảm động lây.</w:t>
      </w:r>
      <w:r>
        <w:br w:type="textWrapping"/>
      </w:r>
      <w:r>
        <w:br w:type="textWrapping"/>
      </w:r>
      <w:r>
        <w:t xml:space="preserve">Quý Trần Ai trầm mặc mấy giây, rồi quay người nói Chu Nghiêu Uẩn: “Báo cảnh sát đi.”</w:t>
      </w:r>
      <w:r>
        <w:br w:type="textWrapping"/>
      </w:r>
      <w:r>
        <w:br w:type="textWrapping"/>
      </w:r>
      <w:r>
        <w:t xml:space="preserve">Chu Nghiêu Uẩn giật mình nhìn Quý Trần Ai: “Báo cảnh sát? Ca? Tại sao?”</w:t>
      </w:r>
      <w:r>
        <w:br w:type="textWrapping"/>
      </w:r>
      <w:r>
        <w:br w:type="textWrapping"/>
      </w:r>
      <w:r>
        <w:t xml:space="preserve">Quý Trần Ai nói: “Cô bé kia anh đã từng thấy ở trên mạng, hình như là bị người lừa bán, không nghĩ tới có thể gặp được ở đây.”</w:t>
      </w:r>
      <w:r>
        <w:br w:type="textWrapping"/>
      </w:r>
      <w:r>
        <w:br w:type="textWrapping"/>
      </w:r>
      <w:r>
        <w:t xml:space="preserve">Chu Nghiêu Uẩn nghe vậy, nhìn theo ánh mắt Quý Trần Ai, cũng nhìn thấy người đàn bà kia, mới vừa liếc mắt nhìn, lông mày của cậu đã nhíu lại, tiếp theo không chút do dự móc điện thoại di động ra.</w:t>
      </w:r>
      <w:r>
        <w:br w:type="textWrapping"/>
      </w:r>
      <w:r>
        <w:br w:type="textWrapping"/>
      </w:r>
      <w:r>
        <w:t xml:space="preserve">Những năm gần đây, cảnh sát đối với loại án kiện lừa bán nhân khẩu này so với trước đây càng thêm để bụng, sau khi nghe thấy Chu Nghiêu Uẩn gọi báo, người nhận điện thoại rất nhanh hỏi rõ địa điểm, cam kết chẳng bao lâu sẽ có người tới.</w:t>
      </w:r>
      <w:r>
        <w:br w:type="textWrapping"/>
      </w:r>
      <w:r>
        <w:br w:type="textWrapping"/>
      </w:r>
      <w:r>
        <w:t xml:space="preserve">Sau khi gọi xong, Chu Nghiêu Uẩn nói: “Hiện tại bọn buôn người thực sự quá đáng hận.”</w:t>
      </w:r>
      <w:r>
        <w:br w:type="textWrapping"/>
      </w:r>
      <w:r>
        <w:br w:type="textWrapping"/>
      </w:r>
      <w:r>
        <w:t xml:space="preserve">Quý Trần Ai đứng xa xa nhìn bé gái kia, sau đó không mặn nhạt ừ một tiếng.</w:t>
      </w:r>
      <w:r>
        <w:br w:type="textWrapping"/>
      </w:r>
      <w:r>
        <w:br w:type="textWrapping"/>
      </w:r>
      <w:r>
        <w:t xml:space="preserve">Tiểu Thất phi thường không hài lòng với thái độ của Quý Trần Ai, nó nói: “Tại sao anh lại không có chút tức giận nào chứ? Anh vốn phải rất tức giận chứ.”</w:t>
      </w:r>
      <w:r>
        <w:br w:type="textWrapping"/>
      </w:r>
      <w:r>
        <w:br w:type="textWrapping"/>
      </w:r>
      <w:r>
        <w:t xml:space="preserve">Quý Trần Ai nói: “Tôi làm sao biết được tại sao tôi không tức giận.” Bắt đầu từ một khắc sống lại kia, trong thân thể anh giống như thiếu mất thứ gì đó, cho dù Tiểu Thất có nói vậy, anh cũng không cảm thấy gì.</w:t>
      </w:r>
      <w:r>
        <w:br w:type="textWrapping"/>
      </w:r>
      <w:r>
        <w:br w:type="textWrapping"/>
      </w:r>
      <w:r>
        <w:t xml:space="preserve">Tiểu Thất thấy bộ dáng khó chơi của Quý Trần Ai, cũng không có biện pháp, sở dĩ nó lựa chọn Quý Trần Ai là bởi vì nó quan sát Quý Trần Ai đã lâu, cũng xác định Quý Trần Ai chính là người nguyện ý làm việc tốt, nhưng tại sao, sau khi Quý Trần Ai sống lại, lại biến hóa lớn như vậy? Nhân loại… thật sự không dễ hiểu mà…</w:t>
      </w:r>
      <w:r>
        <w:br w:type="textWrapping"/>
      </w:r>
      <w:r>
        <w:br w:type="textWrapping"/>
      </w:r>
      <w:r>
        <w:t xml:space="preserve">Cảnh sát tới rất nhanh, nhìn thấy người đàn bà bèn bắt đầu tìm hiểu tình huống, Chu Nghiêu Uẩn cũng đẩy Quý Trần Ai đi tới.</w:t>
      </w:r>
      <w:r>
        <w:br w:type="textWrapping"/>
      </w:r>
      <w:r>
        <w:br w:type="textWrapping"/>
      </w:r>
      <w:r>
        <w:t xml:space="preserve">Giọng người đàn bà kia rất lớn, vô cùng mạnh mẽ, bà ta nói: ” Đồng chí cảnh sát, tôi và bé con nhà tôi sống không nổi nữa mới phải đi ăn xin, sao có thể làm chuyện đoạn tử tuyệt tôn như bọn buôn người kia!”</w:t>
      </w:r>
      <w:r>
        <w:br w:type="textWrapping"/>
      </w:r>
      <w:r>
        <w:br w:type="textWrapping"/>
      </w:r>
      <w:r>
        <w:t xml:space="preserve">Cảnh sát đã thấy loại người này nhiều, căn bản không hề bị lay động, nhìn thấy Chu Nghiêu Uẩn tiến lại, nhân tiện nói: “Cậu chính là người báo cảnh sát?”</w:t>
      </w:r>
      <w:r>
        <w:br w:type="textWrapping"/>
      </w:r>
      <w:r>
        <w:br w:type="textWrapping"/>
      </w:r>
      <w:r>
        <w:t xml:space="preserve">Chu Nghiêu Uẩn gật gật đầu: “Là tôi.”</w:t>
      </w:r>
      <w:r>
        <w:br w:type="textWrapping"/>
      </w:r>
      <w:r>
        <w:br w:type="textWrapping"/>
      </w:r>
      <w:r>
        <w:t xml:space="preserve">itsukahikari.wordpress.com</w:t>
      </w:r>
      <w:r>
        <w:br w:type="textWrapping"/>
      </w:r>
      <w:r>
        <w:br w:type="textWrapping"/>
      </w:r>
      <w:r>
        <w:t xml:space="preserve">Cảnh sát nói: “Cậu nói cậu thấy bức ảnh của cô bé này ở trên mạng đúng không?”</w:t>
      </w:r>
      <w:r>
        <w:br w:type="textWrapping"/>
      </w:r>
      <w:r>
        <w:br w:type="textWrapping"/>
      </w:r>
      <w:r>
        <w:t xml:space="preserve">Quý Trần Ai nói: “Đúng, tôi nhìn thấy.” Anh đối với phán đoán của Tiểu Thất không chút nghi ngờ nào, dù sao trên người Tiểu Thất đã có quá nhiều bí ẩn cùng kỳ tích.</w:t>
      </w:r>
      <w:r>
        <w:br w:type="textWrapping"/>
      </w:r>
      <w:r>
        <w:br w:type="textWrapping"/>
      </w:r>
      <w:r>
        <w:t xml:space="preserve">Người đàn bà kia thấy thế, rất nhanh hiểu được hai người Quý Trần Ai và Chu Nghiêu Uẩn đang quấy rối, bà ta giận dữ nói: “Thằng tàn phế chết tiệt mày nói nhăng cuội gì đấy? Nó là con của tao, mày loạn báo cảnh sát không sợ bị xe trực tiếp đâm chết sao!”</w:t>
      </w:r>
      <w:r>
        <w:br w:type="textWrapping"/>
      </w:r>
      <w:r>
        <w:br w:type="textWrapping"/>
      </w:r>
      <w:r>
        <w:t xml:space="preserve">Chu Nghiêu Uẩn nghe vậy trên mặt liền xuất hiện tức giận, ngược lại Quý Trần Ai không hề gì khoát tay một cái, nói: “Đồng chí cảnh sát, nói miệng không bằng chứng, hay là trước đón cô bé về cục cảnh sát điều tra đi.”</w:t>
      </w:r>
      <w:r>
        <w:br w:type="textWrapping"/>
      </w:r>
      <w:r>
        <w:br w:type="textWrapping"/>
      </w:r>
      <w:r>
        <w:t xml:space="preserve">Cảnh sát mắt dò xét, bé gái thần sắc dại ra ngồi dưới đất không nói một lời cùng người đàn bà thô tục thao thao bất tuyệt, gật đầu: “Cậu có thể cung cấp địa chỉ trang web cậu nhìn thấy thông tin ở trên mạng không?”</w:t>
      </w:r>
      <w:r>
        <w:br w:type="textWrapping"/>
      </w:r>
      <w:r>
        <w:br w:type="textWrapping"/>
      </w:r>
      <w:r>
        <w:t xml:space="preserve">Quý Trần Ai trong đầu hỏi Tiểu Thất: “Trên mạng có thông tin của cô bé này?”</w:t>
      </w:r>
      <w:r>
        <w:br w:type="textWrapping"/>
      </w:r>
      <w:r>
        <w:br w:type="textWrapping"/>
      </w:r>
      <w:r>
        <w:t xml:space="preserve">Tiểu Thất nói: “Tôi tìm xem…” Ba giây sau, nó vui vẻ nói: “Tìm được rồi, là bé gái ở tỉnh Z! Cha tên là…” Nó thẳng thắn dứt khoát đem toàn bộ thông tin của bé gái nói cho Quý Trần Ai nghe, thậm chí còn bao quát cả số điện thoại.</w:t>
      </w:r>
      <w:r>
        <w:br w:type="textWrapping"/>
      </w:r>
      <w:r>
        <w:br w:type="textWrapping"/>
      </w:r>
      <w:r>
        <w:t xml:space="preserve">Tại thời điểm Quý Trần Ai nghe những điều này, người đàn bà kia thấy Quý Trần Ai trầm mặc không nói, cho là anh chỉ doạ người, vì vậy lớn giọng nói: ” Đồng chí cảnh sát, ngài mang tôi đi đi, có còn muốn người ta sống hay không hả, cha con bé bị tai nạn lao động cả tiền bồi thường cũng thấy, trời ơi, phỏng chừng là bị người ta giữ lại, có thiên lý hay không nữa đây… Tôi còn muốn khiếu nại, còn muốn khiếu nại!”</w:t>
      </w:r>
      <w:r>
        <w:br w:type="textWrapping"/>
      </w:r>
      <w:r>
        <w:br w:type="textWrapping"/>
      </w:r>
      <w:r>
        <w:t xml:space="preserve">Nhắc tới khiếu oan, trên mặt cảnh sát xuất hiện biểu tình lúng túng một chút, anh ta lại hỏi một lần nữa: “Này đồng chí, nếu như cậu còn nhớ cái trang web kia, có thể đọc cho chúng tôi…” Hiện tại tuy rằng mạng lưới tin tức phát triển, nhưng muốn tìm được người nhà của đứa nhỏ bị lừa bán vẫn tương đối gian nan, một là tuổi đứa bé quá nhỏ, sự việc căn bản không được ghi lại, hai là thời gian dài, diện mạo đặc thù sẽ phát sinh biến hóa.</w:t>
      </w:r>
      <w:r>
        <w:br w:type="textWrapping"/>
      </w:r>
      <w:r>
        <w:br w:type="textWrapping"/>
      </w:r>
      <w:r>
        <w:t xml:space="preserve">Quý Trần Ai không sửa lời người phụ nữ gào khóc kia, nói với cảnh sát: “Ngài gọi số điện thoại này thử xem.” Nói rồi, anh đọc ra số điện thoại của cha bé gái.</w:t>
      </w:r>
      <w:r>
        <w:br w:type="textWrapping"/>
      </w:r>
      <w:r>
        <w:br w:type="textWrapping"/>
      </w:r>
      <w:r>
        <w:t xml:space="preserve">Cảnh sát sững sờ, lập tức bấm gọi cho dãy số Quý Trần Ai nói, mà cùng lúc đó, sắc mặt người đàn bà kia cũng bắt đầu khó coi.</w:t>
      </w:r>
      <w:r>
        <w:br w:type="textWrapping"/>
      </w:r>
      <w:r>
        <w:br w:type="textWrapping"/>
      </w:r>
      <w:r>
        <w:t xml:space="preserve">Nhận điện thoại là một người đàn ông, nghe cảnh sát đem sự tình cơ bản thuật lại một lần, liền kích động ngay cả lời nói cũng có chút không rõ ràng, mà thông qua lời của ông ta, cũng xác nhận được lời báo của Quý Trần Ai là báo đúng.</w:t>
      </w:r>
      <w:r>
        <w:br w:type="textWrapping"/>
      </w:r>
      <w:r>
        <w:br w:type="textWrapping"/>
      </w:r>
      <w:r>
        <w:t xml:space="preserve">Người đàn bà kia mắt thấy sự tình không ổn, quay người muốn trốn, lại bị cảnh sát bắt lại. Bà ta biết mình trốn không thoát, trong ánh mắt nhìn về phía Quý Trần Ai tràn ngập căm hận, miệng bắt đầu nguyền rủa những lời không sạch sẽ.</w:t>
      </w:r>
      <w:r>
        <w:br w:type="textWrapping"/>
      </w:r>
      <w:r>
        <w:br w:type="textWrapping"/>
      </w:r>
      <w:r>
        <w:t xml:space="preserve">Quý Trần Ai đối diện với ánh mắt của bà ta, trên khóe môi thậm chí treo lên nụ cười vi diệu, anh nói: “Dì à, ở trong tù cải tạo cho tốt, tranh thủ đi ra sớm một chút đi.”</w:t>
      </w:r>
      <w:r>
        <w:br w:type="textWrapping"/>
      </w:r>
      <w:r>
        <w:br w:type="textWrapping"/>
      </w:r>
      <w:r>
        <w:t xml:space="preserve">Người đàn bà tức giận run cả người, muốn đi tới đá Quý Trần Ai, lại bị cảnh sát gắt gao kéo lại.</w:t>
      </w:r>
      <w:r>
        <w:br w:type="textWrapping"/>
      </w:r>
      <w:r>
        <w:br w:type="textWrapping"/>
      </w:r>
      <w:r>
        <w:t xml:space="preserve">Lúc này, bé gái vẫn luôn trầm mặc bắt đầu phát ra tiếng khóc rất nhỏ, cô bé như con mèo nhỏ, gian nan bò dậy từ dưới đất, đi tập tễnh vọt tới bên cạnh Quý Trần Ai, ôm thật chặt chân Quý Trần Ai.</w:t>
      </w:r>
      <w:r>
        <w:br w:type="textWrapping"/>
      </w:r>
      <w:r>
        <w:br w:type="textWrapping"/>
      </w:r>
      <w:r>
        <w:t xml:space="preserve">Tóc và quần áo trên người cô bé đều rất bẩn, xem ra đã chịu không ít khổ, Quý Trần Ai nhìn cô bé, sau đó đưa tay ra xoa xoa đầu của cô: “Không sao rồi, ngoan.”</w:t>
      </w:r>
      <w:r>
        <w:br w:type="textWrapping"/>
      </w:r>
      <w:r>
        <w:br w:type="textWrapping"/>
      </w:r>
      <w:r>
        <w:t xml:space="preserve">Từ vừa nãy đến giờ, bởi vì cảnh sát xuất hiện, xung quanh Quý Trần Ai đã vây không ít người, mọi người cũng từ đối thoại của mấy người bên trong mà hiểu rõ đại khái chuyện gì xảy ra, đều xì xào bàn tán, lúc này nhìn thấy bộ dáng Quý Trần Ai động viên bé gái, thậm chí có người lấy điện thoại di động ra bắt đầu chụp ảnh.</w:t>
      </w:r>
      <w:r>
        <w:br w:type="textWrapping"/>
      </w:r>
      <w:r>
        <w:br w:type="textWrapping"/>
      </w:r>
      <w:r>
        <w:t xml:space="preserve">Chu Nghiêu Uẩn nhìn Quý Trần Ai cùng bé gái, ánh mắt vốn tức giận cũng nhu hòa xuống.</w:t>
      </w:r>
      <w:r>
        <w:br w:type="textWrapping"/>
      </w:r>
      <w:r>
        <w:br w:type="textWrapping"/>
      </w:r>
      <w:r>
        <w:t xml:space="preserve">Bé gái ôm chân Quý Trần Ai sống chết không chịu buông tay, vừa khóc vừa lắp ba lắp bắp gọi cha mẹ, người xung quanh nhìn lòng cũng chua xót, Chu Nghiêu Uẩn nhìn không được, ngồi xổm xuống bắt đầu dỗ bé gái.</w:t>
      </w:r>
      <w:r>
        <w:br w:type="textWrapping"/>
      </w:r>
      <w:r>
        <w:br w:type="textWrapping"/>
      </w:r>
      <w:r>
        <w:t xml:space="preserve">itsukahikari.wordpress.com</w:t>
      </w:r>
      <w:r>
        <w:br w:type="textWrapping"/>
      </w:r>
      <w:r>
        <w:br w:type="textWrapping"/>
      </w:r>
      <w:r>
        <w:t xml:space="preserve">Đến cuối cùng có thêm hai cảnh sát nữa tới, đưa người đàn bà và bé gái về cục cảnh sát.</w:t>
      </w:r>
      <w:r>
        <w:br w:type="textWrapping"/>
      </w:r>
      <w:r>
        <w:br w:type="textWrapping"/>
      </w:r>
      <w:r>
        <w:t xml:space="preserve">Bé gái đã khóc mệt, núp ở trong lồng ngực cảnh sát ngủ thiếp đi, dáng dấp đáng thương kia thoạt nhìn quả thực khiến cho người ta trong lòng tan nát.</w:t>
      </w:r>
      <w:r>
        <w:br w:type="textWrapping"/>
      </w:r>
      <w:r>
        <w:br w:type="textWrapping"/>
      </w:r>
      <w:r>
        <w:t xml:space="preserve">Quý Trần Ai nhìn bé gái cùng cảnh sát đi xa, mới nói: “Đi nào, về thôi.”</w:t>
      </w:r>
      <w:r>
        <w:br w:type="textWrapping"/>
      </w:r>
      <w:r>
        <w:br w:type="textWrapping"/>
      </w:r>
      <w:r>
        <w:t xml:space="preserve">Chu Nghiêu Uẩn ừ một tiếng, đẩy Quý Trần Ai vào trong nhà, cậu vừa đi vừa nói: “Ca, hôm nay nhờ có anh, nếu không bé gái kia còn phải chịu thêm nhiều khổ sở.”</w:t>
      </w:r>
      <w:r>
        <w:br w:type="textWrapping"/>
      </w:r>
      <w:r>
        <w:br w:type="textWrapping"/>
      </w:r>
      <w:r>
        <w:t xml:space="preserve">Quý Trần Ai không lên tiếng, chỉ cười cười.</w:t>
      </w:r>
      <w:r>
        <w:br w:type="textWrapping"/>
      </w:r>
      <w:r>
        <w:br w:type="textWrapping"/>
      </w:r>
      <w:r>
        <w:t xml:space="preserve">Chu Nghiêu Uẩn tiếp tục nói: “Có những người, thật sự xấu xa đến mức khiến người ta phải sợ.” Vì lợi ích, chuyện gì cũng có thể làm ra được.</w:t>
      </w:r>
      <w:r>
        <w:br w:type="textWrapping"/>
      </w:r>
      <w:r>
        <w:br w:type="textWrapping"/>
      </w:r>
      <w:r>
        <w:t xml:space="preserve">Quý Trần Ai liếc nhìn chân của mình, nhàn nhạt nói: “Đại khái là bởi vì, cái giá phải trả khi làm chuyện xấu quá thấp đi.”</w:t>
      </w:r>
      <w:r>
        <w:br w:type="textWrapping"/>
      </w:r>
      <w:r>
        <w:br w:type="textWrapping"/>
      </w:r>
      <w:r>
        <w:t xml:space="preserve">Trên thế giới này, không tồn tại Thượng Đế.</w:t>
      </w:r>
      <w:r>
        <w:br w:type="textWrapping"/>
      </w:r>
      <w:r>
        <w:br w:type="textWrapping"/>
      </w:r>
    </w:p>
    <w:p>
      <w:pPr>
        <w:pStyle w:val="Heading2"/>
      </w:pPr>
      <w:bookmarkStart w:id="30" w:name="chương-9-người-đến-cảm-tạ"/>
      <w:bookmarkEnd w:id="30"/>
      <w:r>
        <w:t xml:space="preserve">9. Chương 9: Người Đến Cảm Tạ</w:t>
      </w:r>
    </w:p>
    <w:p>
      <w:pPr>
        <w:pStyle w:val="Compact"/>
      </w:pPr>
      <w:r>
        <w:br w:type="textWrapping"/>
      </w:r>
      <w:r>
        <w:br w:type="textWrapping"/>
      </w:r>
      <w:r>
        <w:t xml:space="preserve">Edit: Koliz</w:t>
      </w:r>
      <w:r>
        <w:br w:type="textWrapping"/>
      </w:r>
      <w:r>
        <w:br w:type="textWrapping"/>
      </w:r>
      <w:r>
        <w:t xml:space="preserve">Beta: Koliz [2016.12.04]</w:t>
      </w:r>
      <w:r>
        <w:br w:type="textWrapping"/>
      </w:r>
      <w:r>
        <w:br w:type="textWrapping"/>
      </w:r>
      <w:r>
        <w:t xml:space="preserve">Ngày hôm sau, Quý Trần Ai thức dậy từ rất sớm, bởi vì Chu Nghiêu Uẩn phải đi học, cho nên sau khi ăn xong bữa sáng anh bèn một mình dạo quanh nhà một vòng.</w:t>
      </w:r>
      <w:r>
        <w:br w:type="textWrapping"/>
      </w:r>
      <w:r>
        <w:br w:type="textWrapping"/>
      </w:r>
      <w:r>
        <w:t xml:space="preserve">Chân không tốt, làm gì cũng không tiện, tuy vậy Quý Trần Ai vẫn kiên trì muốn đi ra ngoài, anh biết nếu như anh lựa chọn ở nhà giống Chu Nghiêu Cần, có lẽ sẽ thành ra anh không bao giờ muốn ra cửa nữa.</w:t>
      </w:r>
      <w:r>
        <w:br w:type="textWrapping"/>
      </w:r>
      <w:r>
        <w:br w:type="textWrapping"/>
      </w:r>
      <w:r>
        <w:t xml:space="preserve">Vì vậy buổi sáng ngày hôm nay, những người ở gần nhà Quý Trần Ai đều nhìn thấy một thiếu niên ngồi xe lăn, chậm rãi di động tại lối đi bộ, nhìn thấy rác sẽ một mặt không cảm xúc, đi tới nhặt rác ném vào trong thùng rác.</w:t>
      </w:r>
      <w:r>
        <w:br w:type="textWrapping"/>
      </w:r>
      <w:r>
        <w:br w:type="textWrapping"/>
      </w:r>
      <w:r>
        <w:t xml:space="preserve">Gần như tất cả mọi người nhìn thấy một màn này, đều ở cảm khái thiếu niên này phẩm chất tốt đẹp — ngoại trừ bản thân thiếu niên.</w:t>
      </w:r>
      <w:r>
        <w:br w:type="textWrapping"/>
      </w:r>
      <w:r>
        <w:br w:type="textWrapping"/>
      </w:r>
      <w:r>
        <w:t xml:space="preserve">itsukahikari.wordpress.com</w:t>
      </w:r>
      <w:r>
        <w:br w:type="textWrapping"/>
      </w:r>
      <w:r>
        <w:br w:type="textWrapping"/>
      </w:r>
      <w:r>
        <w:t xml:space="preserve">Quý Trần Ai chỉ trách mình tại sao không mang một đôi găng tay theo, bởi vì anh một đường qua thùng rác, chỉ cần thấy rác mà không vứt đi, có thể nghe được âm thanh Tiểu Thất tít tít, vừa tít tít còn vừa mê hoặc nói với anh, vứt một mẩu rác vào là có một chút năng lượng tích cực, so với mở topic ở trên mạng có lời hơn nhiều…</w:t>
      </w:r>
      <w:r>
        <w:br w:type="textWrapping"/>
      </w:r>
      <w:r>
        <w:br w:type="textWrapping"/>
      </w:r>
      <w:r>
        <w:t xml:space="preserve">Vì mục tiêu chân mình có thể sớm khôi phục, Quý Trần Ai chỉ có thể sắc mặt âm trầm đi nhặt rác, anh phát hiện, hiện tại nghề nghiệp mà anh thích hợp nhất là võng lạc thuỷ quân* và người nhặt rác, nghề trước không cần động vẫn có thể kiếm được giá trị năng lượng, nghề sau thu nhập ổn định chỉ là có phần hơi mệt…</w:t>
      </w:r>
      <w:r>
        <w:br w:type="textWrapping"/>
      </w:r>
      <w:r>
        <w:br w:type="textWrapping"/>
      </w:r>
      <w:r>
        <w:t xml:space="preserve">(*: người được trả tiền để post bài viết, comment trên mạng.)</w:t>
      </w:r>
      <w:r>
        <w:br w:type="textWrapping"/>
      </w:r>
      <w:r>
        <w:br w:type="textWrapping"/>
      </w:r>
      <w:r>
        <w:t xml:space="preserve">Đi dạo cho tới trưa, Quý Trần Ai kiếm lại được hơn ba mươi điểm năng lượng, sau khi về nhà anh lập tức đi rửa tay, rồi nhận được điện thoại của Chu Nghiêu Uẩn hỏi anh buổi trưa muốn ăn gì.</w:t>
      </w:r>
      <w:r>
        <w:br w:type="textWrapping"/>
      </w:r>
      <w:r>
        <w:br w:type="textWrapping"/>
      </w:r>
      <w:r>
        <w:t xml:space="preserve">Quý Trần Ai không kén ăn, nói cái gì cũng được, Chu Nghiêu Uẩn nghe xong khẽ nói thầm hai câu, đại ý chính là, nếu ca ca cứ ăn cơm không ngon, sẽ càng gầy hơn, gầy hơn thân thể sẽ không chịu nổi nữa.</w:t>
      </w:r>
      <w:r>
        <w:br w:type="textWrapping"/>
      </w:r>
      <w:r>
        <w:br w:type="textWrapping"/>
      </w:r>
      <w:r>
        <w:t xml:space="preserve">Quý Trần Ai nghe Chu Nghiêu Uẩn oán giận, trong mắt lại lộ ra ý cười.</w:t>
      </w:r>
      <w:r>
        <w:br w:type="textWrapping"/>
      </w:r>
      <w:r>
        <w:br w:type="textWrapping"/>
      </w:r>
      <w:r>
        <w:t xml:space="preserve">Nói một tràng, cuối cùng quyết định xong nguyên liệu nấu cơm trưa, Quý Trần Ai lại mở máy tính ra, chuẩn bị tiếp tục soát giá trị năng lượng, ngày hôm qua anh cứu bé gái kia, kiếm lời một trăm điểm năng lượng, mà lúc này cách giá trị một vạn năng lượng còn cả chẳng đường khá xa xôi, không chăm chỉ kiếm điểm, nói không chừng đến già vẫn không thể bước đi.</w:t>
      </w:r>
      <w:r>
        <w:br w:type="textWrapping"/>
      </w:r>
      <w:r>
        <w:br w:type="textWrapping"/>
      </w:r>
      <w:r>
        <w:t xml:space="preserve">Ngay tại lúc Quý Trần Ai ấn chuột máy tính vào hình ảnh mèo mèo chó chó, chuông cửa bỗng nhiên vang lên.</w:t>
      </w:r>
      <w:r>
        <w:br w:type="textWrapping"/>
      </w:r>
      <w:r>
        <w:br w:type="textWrapping"/>
      </w:r>
      <w:r>
        <w:t xml:space="preserve">Quý Trần Ai lăn xe lăn đến cạnh cửa, hỏi: “Ai vậy?”</w:t>
      </w:r>
      <w:r>
        <w:br w:type="textWrapping"/>
      </w:r>
      <w:r>
        <w:br w:type="textWrapping"/>
      </w:r>
      <w:r>
        <w:t xml:space="preserve">Ngoài cửa truyền đến thanh âm của một nam nhân: “Xin hỏi là cậu Chu?”</w:t>
      </w:r>
      <w:r>
        <w:br w:type="textWrapping"/>
      </w:r>
      <w:r>
        <w:br w:type="textWrapping"/>
      </w:r>
      <w:r>
        <w:t xml:space="preserve">Bởi vì lý do thân thể nên Quý Trần Ai không cách nào nhìn qua mắt mèo, vì vậy anh không thể làm gì khác ngoài cài dây xích cửa lại, sau đó mới mở ra một khe cửa, hỏi: “Đúng vậy, anh là ai?”</w:t>
      </w:r>
      <w:r>
        <w:br w:type="textWrapping"/>
      </w:r>
      <w:r>
        <w:br w:type="textWrapping"/>
      </w:r>
      <w:r>
        <w:t xml:space="preserve">Sau khi trông thấy người ngoài cửa, trong nháy mắt Quý Trần Ai biết bọn họ tới làm gì, đứng ngoài cửa có ba người, một người mặc cảnh phục nam, lúc này đang nói chuyện với anh, một người đàn ông khác trong ngực ôm một bé gái có chút quen mắt, còn có một người phụ nữ ăn mặc quý phái.</w:t>
      </w:r>
      <w:r>
        <w:br w:type="textWrapping"/>
      </w:r>
      <w:r>
        <w:br w:type="textWrapping"/>
      </w:r>
      <w:r>
        <w:t xml:space="preserve">Cảnh sát nói: “Hôm qua là cậu báo cảnh sát đúng không? Hôm nay cha bé gái có ý đến cám ơn cậu.”</w:t>
      </w:r>
      <w:r>
        <w:br w:type="textWrapping"/>
      </w:r>
      <w:r>
        <w:br w:type="textWrapping"/>
      </w:r>
      <w:r>
        <w:t xml:space="preserve">Quý Trần Ai trầm ngâm một lát rồi nói: “Mấy người vào đi.” Lúc này anh mới mở cửa ra.</w:t>
      </w:r>
      <w:r>
        <w:br w:type="textWrapping"/>
      </w:r>
      <w:r>
        <w:br w:type="textWrapping"/>
      </w:r>
      <w:r>
        <w:t xml:space="preserve">Cha bé gái hiển nhiên không nghĩ tới Quý Trần Ai ngồi xe lăn, kinh ngạc trong đôi mắt chợt lóe lên, nhưng rất nhanh trong ánh mắt chỉ còn lại cảm kích, hắn nói: “Cậu Chu, chúng tôi thật sự rất cám ơn cậu.”</w:t>
      </w:r>
      <w:r>
        <w:br w:type="textWrapping"/>
      </w:r>
      <w:r>
        <w:br w:type="textWrapping"/>
      </w:r>
      <w:r>
        <w:t xml:space="preserve">Quý Trần Ai dẫn mấy người họ tiến vào phòng khách, sau khi bọn họ ngồi xuống bắt chuyện, mới nói: “Các người làm sao biết địa chỉ của tôi?”</w:t>
      </w:r>
      <w:r>
        <w:br w:type="textWrapping"/>
      </w:r>
      <w:r>
        <w:br w:type="textWrapping"/>
      </w:r>
      <w:r>
        <w:t xml:space="preserve">Người đàn ông kia lời đến bên miệng còn chưa kịp nói, đã bị câu hỏi này của Quý Trần Ai làm ngẩn cả người.</w:t>
      </w:r>
      <w:r>
        <w:br w:type="textWrapping"/>
      </w:r>
      <w:r>
        <w:br w:type="textWrapping"/>
      </w:r>
      <w:r>
        <w:t xml:space="preserve">Điều kiện gia đình Quý Trần Ai rất tốt, cho nên đương nhiên nhìn ra được quần áo người này này bất phàm, chỉ riêng đồng hồ đeo tay cũng đủ để mua được một chiếc xe tốt, đều nói nghèo chơi xe giàu chơi biểu lộ, thân phận của người này hiển nhiên không đơn giản.</w:t>
      </w:r>
      <w:r>
        <w:br w:type="textWrapping"/>
      </w:r>
      <w:r>
        <w:br w:type="textWrapping"/>
      </w:r>
      <w:r>
        <w:t xml:space="preserve">Người đàn ông kia không lên tiếng, ngược lại là người phụ nữ bên cạnh hắn đảm nhiệm, cô nói: “Ngại quá, lão Dương thật sự rất muốn gặp mặt cảm ơn cậu, có hơi sốt ruột nên mới kêu người tra xét một chút, không có ý mạo phạm cậu đâu.”</w:t>
      </w:r>
      <w:r>
        <w:br w:type="textWrapping"/>
      </w:r>
      <w:r>
        <w:br w:type="textWrapping"/>
      </w:r>
      <w:r>
        <w:t xml:space="preserve">Thái độ vợ chồng hai người đều rất khiêm tốn, điều này ngược lại ngoài dự đoán của Quý Trần Ai, anh liếc nhìn cô bé ở trong ngực người nọ, đang ôm chặt lấy hắn, ánh mắt rốt cuộc nhu hòa một chút, anh nói: “Không sao, bất quá tôi hi vọng hai người có thể gọi điện thoại trước khi đến.”</w:t>
      </w:r>
      <w:r>
        <w:br w:type="textWrapping"/>
      </w:r>
      <w:r>
        <w:br w:type="textWrapping"/>
      </w:r>
      <w:r>
        <w:t xml:space="preserve">Người phụ nữ thấy Quý Trần Ai không tức giận, lúc này mới thở dài: “Cậu Chu, nếu như không có một cú điện thoại này của cậu, tôi đúng là không biết nên làm gì bây giờ.” Tiếp theo, cô kể lại đại khái chuyện này.</w:t>
      </w:r>
      <w:r>
        <w:br w:type="textWrapping"/>
      </w:r>
      <w:r>
        <w:br w:type="textWrapping"/>
      </w:r>
      <w:r>
        <w:t xml:space="preserve">Kỳ thực cũng không phải cố sự gì hiếm thấy, đơn giản là bảo mẫu không trông đứa bé cẩn thận, kết quả lúc đứa bé chạy ra ngoài chơi bị bắt mất, thân thể người vợ vốn cũng không tốt, sinh ra bé gái cũng đã suýt mất mạng, càng không thể sinh đứa thứ hai, vì vậy hai vợ chồng nghĩ mọi biện pháp tìm kiếm bé gái, thậm chí treo giải thưởng với số tiền lớn, thế nhưng tìm kiếm đã hơn một năm qua vẫn không có tin tức. Ngay tại thời điểm hai người đã sắp tuyệt vọng, cú điện thoại của Quý Trần Ai, cứu vớt bọn họ.</w:t>
      </w:r>
      <w:r>
        <w:br w:type="textWrapping"/>
      </w:r>
      <w:r>
        <w:br w:type="textWrapping"/>
      </w:r>
      <w:r>
        <w:t xml:space="preserve">itsukahikari.wordpress.com</w:t>
      </w:r>
      <w:r>
        <w:br w:type="textWrapping"/>
      </w:r>
      <w:r>
        <w:br w:type="textWrapping"/>
      </w:r>
      <w:r>
        <w:t xml:space="preserve">Bọn buôn người thật đáng ghê tởm, tổ chức bọn họ khổng lồ, mặc dù là cảnh sát cũng không có biện pháp tốt để bắt bọn họ, bé gái Dương Vũ Nghi vốn là người phía đông bắc, nhưng lúc này lại xuất hiện ở khu vực tây nam xa ngàn dặm.</w:t>
      </w:r>
      <w:r>
        <w:br w:type="textWrapping"/>
      </w:r>
      <w:r>
        <w:br w:type="textWrapping"/>
      </w:r>
      <w:r>
        <w:t xml:space="preserve">Cũng có thể từ biểu hiện bé gái nhìn ra, đứa nhỏ này đã chịu không ít khổ.</w:t>
      </w:r>
      <w:r>
        <w:br w:type="textWrapping"/>
      </w:r>
      <w:r>
        <w:br w:type="textWrapping"/>
      </w:r>
      <w:r>
        <w:t xml:space="preserve">Anh Dương nói: “Cậu Chu, ngày hôm nay chúng tôi đến, chính là muốn cám ơn cậu.” Nói rồi, hắn lấy ra một tấm thẻ để lên bàn phía trước Quý Trần Ai, tiếp tục nói: “Trong này có chút tâm ý của chúng tôi, mật mã là sáu số sáu, hi vọng cậu có thể nhận lấy.”</w:t>
      </w:r>
      <w:r>
        <w:br w:type="textWrapping"/>
      </w:r>
      <w:r>
        <w:br w:type="textWrapping"/>
      </w:r>
      <w:r>
        <w:t xml:space="preserve">Quý Trần Ai liếc mắt nhìn anh Dương một cái, nói: “Vậy tôi không khách khí.” Anh biết người này căn bản không thiếu tiền, sợ nhất ngược lại là Quý Trần Ai không chịu nhận tiền, nếu như Quý Trần Ai không chịu lấy tiền, đồng nghĩa với việc hắn thiếu nợ Quý Trần Ai một cái ân huệ lớn, nếu như sau này Quý Trần Ai muốn đưa ra yêu cầu gì quá phận, hắn cũng không tiện từ chối.</w:t>
      </w:r>
      <w:r>
        <w:br w:type="textWrapping"/>
      </w:r>
      <w:r>
        <w:br w:type="textWrapping"/>
      </w:r>
      <w:r>
        <w:t xml:space="preserve">Nhưng bây giờ Quý Trần Ai nhận tiền rồi, có chút mùi vị thanh toán xong tiền hàng, anh Dương thấy vậy, nụ cười càng sáng sủa hơn.</w:t>
      </w:r>
      <w:r>
        <w:br w:type="textWrapping"/>
      </w:r>
      <w:r>
        <w:br w:type="textWrapping"/>
      </w:r>
      <w:r>
        <w:t xml:space="preserve">Tiểu Thất đột nhiên nói: “Tiểu Ai, anh không thể như vậy nha.”</w:t>
      </w:r>
      <w:r>
        <w:br w:type="textWrapping"/>
      </w:r>
      <w:r>
        <w:br w:type="textWrapping"/>
      </w:r>
      <w:r>
        <w:t xml:space="preserve">Quý Trần Ai không nghĩ tới Tiểu Thất lại đột nhiên lên tiếng: “Sao thế?”</w:t>
      </w:r>
      <w:r>
        <w:br w:type="textWrapping"/>
      </w:r>
      <w:r>
        <w:br w:type="textWrapping"/>
      </w:r>
      <w:r>
        <w:t xml:space="preserve">Tiểu Thất nói: “Làm việc tốt không thể mong hồi báo, tại sao anh lại có thể thu tiền của người ta!”</w:t>
      </w:r>
      <w:r>
        <w:br w:type="textWrapping"/>
      </w:r>
      <w:r>
        <w:br w:type="textWrapping"/>
      </w:r>
      <w:r>
        <w:t xml:space="preserve">Quý Trần Ai: “…” Anh trước đây vẫn chỉ hoài nghi người tại ra Tiểu Thất cái hệ thống này muốn báo thù xã hội, hiện tại anh đã xác định người làm ra Tiểu Thất quả thật chính là muốn báo thù xã hội.</w:t>
      </w:r>
      <w:r>
        <w:br w:type="textWrapping"/>
      </w:r>
      <w:r>
        <w:br w:type="textWrapping"/>
      </w:r>
      <w:r>
        <w:t xml:space="preserve">Tiểu Thất nói: “Anh như vậy thực làm khó tôi nha.”</w:t>
      </w:r>
      <w:r>
        <w:br w:type="textWrapping"/>
      </w:r>
      <w:r>
        <w:br w:type="textWrapping"/>
      </w:r>
      <w:r>
        <w:t xml:space="preserve">Quý Trần Ai: “… Làm khó tới mức nào?”</w:t>
      </w:r>
      <w:r>
        <w:br w:type="textWrapping"/>
      </w:r>
      <w:r>
        <w:br w:type="textWrapping"/>
      </w:r>
      <w:r>
        <w:t xml:space="preserve">Tiểu Thất: “Người ta sẽ thương tâm.”</w:t>
      </w:r>
      <w:r>
        <w:br w:type="textWrapping"/>
      </w:r>
      <w:r>
        <w:br w:type="textWrapping"/>
      </w:r>
      <w:r>
        <w:t xml:space="preserve">Quý Trần Ai: “Cậu thương tâm sẽ trừ giá trị năng lượng tích cực của tôi hả?”</w:t>
      </w:r>
      <w:r>
        <w:br w:type="textWrapping"/>
      </w:r>
      <w:r>
        <w:br w:type="textWrapping"/>
      </w:r>
      <w:r>
        <w:t xml:space="preserve">Tiểu Thất: “Sẽ không.”</w:t>
      </w:r>
      <w:r>
        <w:br w:type="textWrapping"/>
      </w:r>
      <w:r>
        <w:br w:type="textWrapping"/>
      </w:r>
      <w:r>
        <w:t xml:space="preserve">Quý Trần Ai: “Ha, vậy cậu cứ tiếp tục thương tâm đi.”</w:t>
      </w:r>
      <w:r>
        <w:br w:type="textWrapping"/>
      </w:r>
      <w:r>
        <w:br w:type="textWrapping"/>
      </w:r>
      <w:r>
        <w:t xml:space="preserve">Tiểu Thất: “…” Hu hu hu.</w:t>
      </w:r>
      <w:r>
        <w:br w:type="textWrapping"/>
      </w:r>
      <w:r>
        <w:br w:type="textWrapping"/>
      </w:r>
      <w:r>
        <w:t xml:space="preserve">Xử lý xong Tiểu Thất, Quý Trần Ai tiếp tục nói: “Cô bé không sao chứ?” Lúc này anh hỏi chính là bé Dương Vũ Nghi dựa vào trong lồng ngực của cha.</w:t>
      </w:r>
      <w:r>
        <w:br w:type="textWrapping"/>
      </w:r>
      <w:r>
        <w:br w:type="textWrapping"/>
      </w:r>
      <w:r>
        <w:t xml:space="preserve">Cô Dương nhìn con gái của mình, trong mắt tràn đầy phẫn nộ cùng đau khổ, cô nói: “Chúng tôi mua vé máy bay buổi chiều, chuẩn bị trở về làm kiểm tra toàn diện… Nếu có chuyện gì…”</w:t>
      </w:r>
      <w:r>
        <w:br w:type="textWrapping"/>
      </w:r>
      <w:r>
        <w:br w:type="textWrapping"/>
      </w:r>
      <w:r>
        <w:t xml:space="preserve">Anh Dương tiếp lời nói: “Những người kia tóm lại sẽ phải trả giá lớn.” Đặc biệt mụ đàn bà trung niên bắt Dương Vũ Nghi đi theo ăn xin kia.</w:t>
      </w:r>
      <w:r>
        <w:br w:type="textWrapping"/>
      </w:r>
      <w:r>
        <w:br w:type="textWrapping"/>
      </w:r>
      <w:r>
        <w:t xml:space="preserve">Dương Vũ Nghi vẫn luôn ôm chặt lấy cha Dương không nói một lời, lúc này đột nhiên có phản ứng, bé quay đầu, nhìn về phía Quý Trần Ai ngồi ở xe lăn, sau đó nhỏ giọng kêu một tiếng: “Ca ca.”</w:t>
      </w:r>
      <w:r>
        <w:br w:type="textWrapping"/>
      </w:r>
      <w:r>
        <w:br w:type="textWrapping"/>
      </w:r>
      <w:r>
        <w:t xml:space="preserve">Thanh âm kia nhỏ lại vừa nhẹ, còn mang theo âm rung, cô Dương nghe thấy đỏ bừng cả hốc mắt, Dương Vũ Nghi kêu xong tiếng ca ca này, trèo từ trong lồng ngực cha mình ra, sau đó thận trọng đi tới bên cạnh Quý Trần Ai, giống như ngày đó được cứu, ôm lấy chân Quý Trần Ai, nói: “Ca ca.”</w:t>
      </w:r>
      <w:r>
        <w:br w:type="textWrapping"/>
      </w:r>
      <w:r>
        <w:br w:type="textWrapping"/>
      </w:r>
      <w:r>
        <w:t xml:space="preserve">Quý Trần Ai sờ sờ đầu đứa nhỏ, anh nghĩ nếu như có thể, anh rất nguyện ý ôm cô nhóc này một lát, thế nhưng…</w:t>
      </w:r>
      <w:r>
        <w:br w:type="textWrapping"/>
      </w:r>
      <w:r>
        <w:br w:type="textWrapping"/>
      </w:r>
      <w:r>
        <w:t xml:space="preserve">Cô Dương bỗng nhiên nói: “Cậu Chu, mạo muội hỏi một chút, chân cậu là…”</w:t>
      </w:r>
      <w:r>
        <w:br w:type="textWrapping"/>
      </w:r>
      <w:r>
        <w:br w:type="textWrapping"/>
      </w:r>
      <w:r>
        <w:t xml:space="preserve">Quý Trần Ai cúi đầu, nhìn Dương Vũ Nghi, nghe được câu hỏi của cô Dương vẫn không cảm thấy bị mạo phạm, anh nói: “Chuyện khi còn bé, chữa trị không hết.”</w:t>
      </w:r>
      <w:r>
        <w:br w:type="textWrapping"/>
      </w:r>
      <w:r>
        <w:br w:type="textWrapping"/>
      </w:r>
      <w:r>
        <w:t xml:space="preserve">Cô Dương nghe vậy trong mắt lướt qua tia đáng tiếc, cũng không nói gì thêm, cô vốn nghĩ, nếu như có thể, cô nguyện ý để Quý Trần Ai tiếp thu trị liệu tốt nhất, nói không chừng chân còn có thể khôi phục.</w:t>
      </w:r>
      <w:r>
        <w:br w:type="textWrapping"/>
      </w:r>
      <w:r>
        <w:br w:type="textWrapping"/>
      </w:r>
      <w:r>
        <w:t xml:space="preserve">itsukahikari.wordpress.com</w:t>
      </w:r>
      <w:r>
        <w:br w:type="textWrapping"/>
      </w:r>
      <w:r>
        <w:br w:type="textWrapping"/>
      </w:r>
      <w:r>
        <w:t xml:space="preserve">Mấy người hàn huyên thêm một lúc rồi anh Dương dẫn một nhà ly khai, cảnh sát kia sau khi nhà Dương rời đi, bèn âm thầm dặn dò vài câu, đơn giản chính là sợ Quý Trần Ai bị trả thù, dựa theo lời của hắn, mụ đàn bà Quý Trần Ai báo cảnh sát bắt được kia là một nhân vật tương đối có vị trí trong đường dây buôn bán, thậm chí có khả năng liên luỵ tới nhân viên nội bộ cục cảnh sát, nói Quý Trần Ai thường ngày cẩn thận một chút, có chỗ nào không thích hợp, nhất định phải báo cảnh sát.</w:t>
      </w:r>
      <w:r>
        <w:br w:type="textWrapping"/>
      </w:r>
      <w:r>
        <w:br w:type="textWrapping"/>
      </w:r>
      <w:r>
        <w:t xml:space="preserve">Quý Trần Ai đối mặt với ý tốt như vậy, đều nhất nhất đáp lại, cuối cùng, lúc cảnh sát rời đi, giúp hắn đóng cửa lại.</w:t>
      </w:r>
      <w:r>
        <w:br w:type="textWrapping"/>
      </w:r>
      <w:r>
        <w:br w:type="textWrapping"/>
      </w:r>
      <w:r>
        <w:t xml:space="preserve">Quý Trần Ai trở lại trong phòng khách, cầm lên chiếc thẻ tín dụng kia lên, bỏ vào trong ngăn kéo của mình.</w:t>
      </w:r>
      <w:r>
        <w:br w:type="textWrapping"/>
      </w:r>
      <w:r>
        <w:br w:type="textWrapping"/>
      </w:r>
      <w:r>
        <w:t xml:space="preserve">Không lâu sau khi ba người kia rời đi thì Chu Nghiêu Uẩn trở về, trong tay cầm theo thức ăn vừa mới mua, vào nhà nhìn thấy Quý Trần Ai ngồi ở phòng khách xem ti vi, mở miệng hỏi: “Ca, anh có muốn ăn cháo không?”</w:t>
      </w:r>
      <w:r>
        <w:br w:type="textWrapping"/>
      </w:r>
      <w:r>
        <w:br w:type="textWrapping"/>
      </w:r>
      <w:r>
        <w:t xml:space="preserve">Quý Trần Ai nói: “Cũng được.”</w:t>
      </w:r>
      <w:r>
        <w:br w:type="textWrapping"/>
      </w:r>
      <w:r>
        <w:br w:type="textWrapping"/>
      </w:r>
      <w:r>
        <w:t xml:space="preserve">Chu Nghiêu Uẩn nói: “Đừng nói cũng được… Em đang hỏi anh thích gì đấy.”</w:t>
      </w:r>
      <w:r>
        <w:br w:type="textWrapping"/>
      </w:r>
      <w:r>
        <w:br w:type="textWrapping"/>
      </w:r>
      <w:r>
        <w:t xml:space="preserve">Quý Trần Ai nói: “Vậy thì ăn cháo đi.”</w:t>
      </w:r>
      <w:r>
        <w:br w:type="textWrapping"/>
      </w:r>
      <w:r>
        <w:br w:type="textWrapping"/>
      </w:r>
      <w:r>
        <w:t xml:space="preserve">Nghe Quý Trần Ai nói, Chu Nghiêu Uẩn vui vẻ chuẩn bị đi nấu cháo, Quý Trần Ai nói: “Hôm nay người nhà bé gái kia đến một chuyến.”</w:t>
      </w:r>
      <w:r>
        <w:br w:type="textWrapping"/>
      </w:r>
      <w:r>
        <w:br w:type="textWrapping"/>
      </w:r>
      <w:r>
        <w:t xml:space="preserve">Bước chân Chu Nghiêu Uẩn dừng lại: “Hả? Anh mở cửa cho bọn họ?”</w:t>
      </w:r>
      <w:r>
        <w:br w:type="textWrapping"/>
      </w:r>
      <w:r>
        <w:br w:type="textWrapping"/>
      </w:r>
      <w:r>
        <w:t xml:space="preserve">Quý Trần Ai ừ một tiếng.</w:t>
      </w:r>
      <w:r>
        <w:br w:type="textWrapping"/>
      </w:r>
      <w:r>
        <w:br w:type="textWrapping"/>
      </w:r>
      <w:r>
        <w:t xml:space="preserve">Chu Nghiêu Uẩn nhíu mày: “Ca, sau này gặp chuyện như vậy, anh bảo bọn họ gọi điện thoại cho em, loại người nửa quen biết nửa không này, cho dù là đến cảm ơn anh thì cũng đừng mở cửa.”</w:t>
      </w:r>
      <w:r>
        <w:br w:type="textWrapping"/>
      </w:r>
      <w:r>
        <w:br w:type="textWrapping"/>
      </w:r>
      <w:r>
        <w:t xml:space="preserve">Quý Trần Ai biết Chu Nghiêu Uẩn là sợ anh có chuyện, thuận miệng đồng ý.</w:t>
      </w:r>
      <w:r>
        <w:br w:type="textWrapping"/>
      </w:r>
      <w:r>
        <w:br w:type="textWrapping"/>
      </w:r>
    </w:p>
    <w:p>
      <w:pPr>
        <w:pStyle w:val="Heading2"/>
      </w:pPr>
      <w:bookmarkStart w:id="31" w:name="chương-10-ác-ma-mỉm-cười"/>
      <w:bookmarkEnd w:id="31"/>
      <w:r>
        <w:t xml:space="preserve">10. Chương 10: Ác Ma Mỉm Cười</w:t>
      </w:r>
    </w:p>
    <w:p>
      <w:pPr>
        <w:pStyle w:val="Compact"/>
      </w:pPr>
      <w:r>
        <w:br w:type="textWrapping"/>
      </w:r>
      <w:r>
        <w:br w:type="textWrapping"/>
      </w:r>
      <w:r>
        <w:t xml:space="preserve">Edit: Koliz</w:t>
      </w:r>
      <w:r>
        <w:br w:type="textWrapping"/>
      </w:r>
      <w:r>
        <w:br w:type="textWrapping"/>
      </w:r>
      <w:r>
        <w:t xml:space="preserve">Beta: Koliz [2016.12.21]</w:t>
      </w:r>
      <w:r>
        <w:br w:type="textWrapping"/>
      </w:r>
      <w:r>
        <w:br w:type="textWrapping"/>
      </w:r>
      <w:r>
        <w:t xml:space="preserve">Bữa tối ăn cháo, Chu Nghiêu Uẩn còn tự mình làm mì lạnh.</w:t>
      </w:r>
      <w:r>
        <w:br w:type="textWrapping"/>
      </w:r>
      <w:r>
        <w:br w:type="textWrapping"/>
      </w:r>
      <w:r>
        <w:t xml:space="preserve">Có lẽ vì thường xuyên nấu ăn, tài nấu nướng của Chu Nghiêu Uẩn rất tốt, làm đồ ăn cũng rất hợp khẩu vị Quý Trần Ai, mì lạnh không tính quá cay nhưng lạ miệng, phối hợp cháo đậu xanh, Quý Trần Ai ăn rất nhiều.</w:t>
      </w:r>
      <w:r>
        <w:br w:type="textWrapping"/>
      </w:r>
      <w:r>
        <w:br w:type="textWrapping"/>
      </w:r>
      <w:r>
        <w:t xml:space="preserve">Chu Nghiêu Uẩn thấy khẩu vị Quý Trần Ai không tệ, tâm tình cũng tốt lên, thời điểm rửa chén cứ khẽ hát, còn hỏi Quý Trần Ai hôm sau muốn ăn gì.</w:t>
      </w:r>
      <w:r>
        <w:br w:type="textWrapping"/>
      </w:r>
      <w:r>
        <w:br w:type="textWrapping"/>
      </w:r>
      <w:r>
        <w:t xml:space="preserve">Quý Trần Ai nói tùy, anh quả thật không có thiên hướng tận hưởng đồ ăn, chỉ cần chế biến ngon, món anh cũng thích.</w:t>
      </w:r>
      <w:r>
        <w:br w:type="textWrapping"/>
      </w:r>
      <w:r>
        <w:br w:type="textWrapping"/>
      </w:r>
      <w:r>
        <w:t xml:space="preserve">Chu Nghiêu Uẩn rửa bát xong, đứng ở trong phòng khách, vừa cởi tạp dề ra vừa nói: “Ca, em cảm giác anh thay đổi thật nhiều.”</w:t>
      </w:r>
      <w:r>
        <w:br w:type="textWrapping"/>
      </w:r>
      <w:r>
        <w:br w:type="textWrapping"/>
      </w:r>
      <w:r>
        <w:t xml:space="preserve">Quý Trần Ai đang xem TV, nghe vậy lông mày hơi nhíu một chút, rồi rất nhanh lại biến thành mặt không biểu cảm, anh nói: “Thay đổi chỗ nào.”</w:t>
      </w:r>
      <w:r>
        <w:br w:type="textWrapping"/>
      </w:r>
      <w:r>
        <w:br w:type="textWrapping"/>
      </w:r>
      <w:r>
        <w:t xml:space="preserve">Chu Nghiêu Uẩn ngồi bên người Quý Trần Ai, nói: “Trước đây anh luôn không thích nói chuyện với em.”</w:t>
      </w:r>
      <w:r>
        <w:br w:type="textWrapping"/>
      </w:r>
      <w:r>
        <w:br w:type="textWrapping"/>
      </w:r>
      <w:r>
        <w:t xml:space="preserve">Quý Trần Ai nói: “Ừm.”</w:t>
      </w:r>
      <w:r>
        <w:br w:type="textWrapping"/>
      </w:r>
      <w:r>
        <w:br w:type="textWrapping"/>
      </w:r>
      <w:r>
        <w:t xml:space="preserve">itsukahikari.wordpress.com</w:t>
      </w:r>
      <w:r>
        <w:br w:type="textWrapping"/>
      </w:r>
      <w:r>
        <w:br w:type="textWrapping"/>
      </w:r>
      <w:r>
        <w:t xml:space="preserve">Chu Nghiêu Uẩn tiếp tục nói: “Trước đây em thật sự lo lắng cho anh.”</w:t>
      </w:r>
      <w:r>
        <w:br w:type="textWrapping"/>
      </w:r>
      <w:r>
        <w:br w:type="textWrapping"/>
      </w:r>
      <w:r>
        <w:t xml:space="preserve">Quý Trần Ai liếc mắt nhìn Chu Nghiêu Uẩn một cái, trầm mặc hồi lâu cũng không nói, anh có thể nói cho Chu Nghiêu Uẩn biết, người anh trai mà cậu lo lắng kia đã không còn ở thế giới này sao?</w:t>
      </w:r>
      <w:r>
        <w:br w:type="textWrapping"/>
      </w:r>
      <w:r>
        <w:br w:type="textWrapping"/>
      </w:r>
      <w:r>
        <w:t xml:space="preserve">Ngày hôm sau Quý Trần Ai đi ra ngoài đi dạo một mình. Thời điểm đi dạo lần này, không quên bảo Chu Nghiêu Uẩn chuẩn bị cho anh đôi găng tay, tiếp tục nhặt rác…</w:t>
      </w:r>
      <w:r>
        <w:br w:type="textWrapping"/>
      </w:r>
      <w:r>
        <w:br w:type="textWrapping"/>
      </w:r>
      <w:r>
        <w:t xml:space="preserve">Kỳ thực Quý Trần Ai nghiêm túc suy nghĩ một chút, anh có lẽ nên trực tiếp tìm cái túi to, đem bình nhựa các loại nhặt được tích lũy bán đi kiếm ít tiền, nhưng anh lại lo nếu thật sự làm như vậy, Chu Nghiêu Uẩn sẽ bổ nhào tới trước mặt anh bi thống khóc lóc kể lể, oán giận bản thân để cho anh trai chịu khổ các loại.</w:t>
      </w:r>
      <w:r>
        <w:br w:type="textWrapping"/>
      </w:r>
      <w:r>
        <w:br w:type="textWrapping"/>
      </w:r>
      <w:r>
        <w:t xml:space="preserve">Quý Trần Ai đã chính xác, nếu như anh thật sự đi nhặt rác về nhà… Chu Nghiêu Uẩn đại khái sẽ làm như vậy, thật.</w:t>
      </w:r>
      <w:r>
        <w:br w:type="textWrapping"/>
      </w:r>
      <w:r>
        <w:br w:type="textWrapping"/>
      </w:r>
      <w:r>
        <w:t xml:space="preserve">Ngày hôm nay vẫn là một ngày trời nóng, Quý Trần Ai lúc ra cửa thuận tiện mang theo dù, dạo qua một vòng khu vực quanh nhà tới giữa trưa, kiếm được hơn ba mươi điểm năng lượng rồi chuẩn bị đi về nhà.</w:t>
      </w:r>
      <w:r>
        <w:br w:type="textWrapping"/>
      </w:r>
      <w:r>
        <w:br w:type="textWrapping"/>
      </w:r>
      <w:r>
        <w:t xml:space="preserve">Vốn Quý Trần Ai cho là, ngày hôm nay cũng là một ngày yên bình, nhưng ngay khi anh chuẩn bị trở về, bỗng xảy ra chút ngoài ý muốn.</w:t>
      </w:r>
      <w:r>
        <w:br w:type="textWrapping"/>
      </w:r>
      <w:r>
        <w:br w:type="textWrapping"/>
      </w:r>
      <w:r>
        <w:t xml:space="preserve">Quanh chỗ  ở của Quý Trần Ai đều là mấy cái công viên, môi trường rất tốt, khi anh chậm rãi lấy tay lăn xe lăn di chuyển về phía nhà, chợt thấy một lực mạnh truyền đến từ phía sau lưng, lực này đụng anh khiến cả người cả xe lăn đồng thời ngã trên mặt đất. Sau đó, phía sau Quý Trần Ai truyền đến một trận tiếng cười ầm ĩ trẻ con, anh nằm trên mặt đất ngẩng đầu lên, nhìn thấy mấy học sinh tiểu học chạy tới bên cạnh anh, một đứa trong đó nhặt lên quả bóng đá đập phải người Quý Trần Ai, sau đó xoay qua hướng về phía Quý Trần Ai lớn tiếng nói: “Tàn phế, xin lỗi nha!”</w:t>
      </w:r>
      <w:r>
        <w:br w:type="textWrapping"/>
      </w:r>
      <w:r>
        <w:br w:type="textWrapping"/>
      </w:r>
      <w:r>
        <w:t xml:space="preserve">Quý Trần Ai lạnh lùng nhìn đứa bé kia, một câu nói cũng không nói.</w:t>
      </w:r>
      <w:r>
        <w:br w:type="textWrapping"/>
      </w:r>
      <w:r>
        <w:br w:type="textWrapping"/>
      </w:r>
      <w:r>
        <w:t xml:space="preserve">Đứa bé kia bị ánh mắt Quý Trần Ai trừng có chút chột dạ, nhưng liếc nhìn đồng bạn chung quanh, không biết thế nào có lại sức lực, nó nói: “Về sau đi đường nhìn một chút.”</w:t>
      </w:r>
      <w:r>
        <w:br w:type="textWrapping"/>
      </w:r>
      <w:r>
        <w:br w:type="textWrapping"/>
      </w:r>
      <w:r>
        <w:t xml:space="preserve">Trẻ con, là loại người ngây thơ nhất cũng là tàn nhẫn nhất, trên người bọn chúng có thứ tốt đẹp nhất, cũng có thứ xấu xí nhất.</w:t>
      </w:r>
      <w:r>
        <w:br w:type="textWrapping"/>
      </w:r>
      <w:r>
        <w:br w:type="textWrapping"/>
      </w:r>
      <w:r>
        <w:t xml:space="preserve">Còn chưa đợi Quý Trần Ai nói gì, thanh âm Tiểu Thất lại vang lên, nó nói: “Không biết xấu hổ, quá không biết xấu hổ, lại dám bắt nạt kí chủ của tôi như vậy!!! Tôi muốn đánh nó!!!”</w:t>
      </w:r>
      <w:r>
        <w:br w:type="textWrapping"/>
      </w:r>
      <w:r>
        <w:br w:type="textWrapping"/>
      </w:r>
      <w:r>
        <w:t xml:space="preserve">Quý Trần Ai vẫn là lần đầu tiên nhìn thấy Tiểu Thất kích động như thế, ngay cả Lưu Tử Minh lần trước thì phản ứng của Tiểu Thất cũng không mạnh thế, Quý Trần Ai nói: “Tại sao cậu lại phản ứng mạnh thế?”</w:t>
      </w:r>
      <w:r>
        <w:br w:type="textWrapping"/>
      </w:r>
      <w:r>
        <w:br w:type="textWrapping"/>
      </w:r>
      <w:r>
        <w:t xml:space="preserve">Tiểu Thất nói: “Trẻ em là hi vọng của thế giới, sao bọn chúng lại có thể như vậy!”</w:t>
      </w:r>
      <w:r>
        <w:br w:type="textWrapping"/>
      </w:r>
      <w:r>
        <w:br w:type="textWrapping"/>
      </w:r>
      <w:r>
        <w:t xml:space="preserve">Một mình Quý Trần Ai rất khó bò lại lên xe lăn, huống hồ hiện tại xe lăn còn đổ mất, trên khuỷu tay anh đầy vết tích bị trầy da, nhìn thấy mấy đứa nhỏ kia không đến giúp anh, chỉ ở bên cạnh nhìn anh nhỏ giọng thì thầm, anh cũng lười động.</w:t>
      </w:r>
      <w:r>
        <w:br w:type="textWrapping"/>
      </w:r>
      <w:r>
        <w:br w:type="textWrapping"/>
      </w:r>
      <w:r>
        <w:t xml:space="preserve">Tiểu Thất nói: “Tôi muốn mở hệ thống trừng phạt năng lượng tiêu cực.”</w:t>
      </w:r>
      <w:r>
        <w:br w:type="textWrapping"/>
      </w:r>
      <w:r>
        <w:br w:type="textWrapping"/>
      </w:r>
      <w:r>
        <w:t xml:space="preserve">Quý Trần Ai: “Nó là cái gì?”</w:t>
      </w:r>
      <w:r>
        <w:br w:type="textWrapping"/>
      </w:r>
      <w:r>
        <w:br w:type="textWrapping"/>
      </w:r>
      <w:r>
        <w:t xml:space="preserve">Tiểu Thất nói: “Để bọn chúng cảm thụ một chút về thế giới tốt đẹp!”</w:t>
      </w:r>
      <w:r>
        <w:br w:type="textWrapping"/>
      </w:r>
      <w:r>
        <w:br w:type="textWrapping"/>
      </w:r>
      <w:r>
        <w:t xml:space="preserve">Quý Trần Ai: “… Nói tiếng người.”</w:t>
      </w:r>
      <w:r>
        <w:br w:type="textWrapping"/>
      </w:r>
      <w:r>
        <w:br w:type="textWrapping"/>
      </w:r>
      <w:r>
        <w:t xml:space="preserve">Tiểu Thất: “Ờ, đối với người chứa quá nhiều năng lượng tiêu cực, nên nhân đạo mà hủy diệt.”</w:t>
      </w:r>
      <w:r>
        <w:br w:type="textWrapping"/>
      </w:r>
      <w:r>
        <w:br w:type="textWrapping"/>
      </w:r>
      <w:r>
        <w:t xml:space="preserve">Quý Trần Ai: “…” Nhân đạo mà hủy diệt? Người chế tạo ra Tiểu Thất quả nhiên là tràn đầy ác ý đối với thế giới này mà.</w:t>
      </w:r>
      <w:r>
        <w:br w:type="textWrapping"/>
      </w:r>
      <w:r>
        <w:br w:type="textWrapping"/>
      </w:r>
      <w:r>
        <w:t xml:space="preserve">Quý Trần Ai nói: “Cậu nghiêm túc?”</w:t>
      </w:r>
      <w:r>
        <w:br w:type="textWrapping"/>
      </w:r>
      <w:r>
        <w:br w:type="textWrapping"/>
      </w:r>
      <w:r>
        <w:t xml:space="preserve">Tiểu Thất nói: “Tôi đùa đấy.”</w:t>
      </w:r>
      <w:r>
        <w:br w:type="textWrapping"/>
      </w:r>
      <w:r>
        <w:br w:type="textWrapping"/>
      </w:r>
      <w:r>
        <w:t xml:space="preserve">Quý Trần Ai: “…”</w:t>
      </w:r>
      <w:r>
        <w:br w:type="textWrapping"/>
      </w:r>
      <w:r>
        <w:br w:type="textWrapping"/>
      </w:r>
      <w:r>
        <w:t xml:space="preserve">Tiểu Thất thấy Quý Trần Ai không lên tiếng, lại nói thêm: “Chỉ là trên người anh tích trữ quá nhiều phụ năng lượng, đã hoàn toàn có thể mở ra hệ thống trừng phạt.”</w:t>
      </w:r>
      <w:r>
        <w:br w:type="textWrapping"/>
      </w:r>
      <w:r>
        <w:br w:type="textWrapping"/>
      </w:r>
      <w:r>
        <w:t xml:space="preserve">Liền trong lúc Tiểu Thất nói chuyện, Quý Trần Ai nhìn thấy thanh biểu hiện năng lượng tích cực xuất hiện biến hóa, ở góc phải bên dưới hiện ra một thanh nho nhỏ hiển thị “năng lượng tiêu cực”, chỉ có điều so với thanh kinh nghiệm nho nho ấy, năng lượng tích cực cấp một, năng lượng tiêu cực đã đạt tới cấp hai.</w:t>
      </w:r>
      <w:r>
        <w:br w:type="textWrapping"/>
      </w:r>
      <w:r>
        <w:br w:type="textWrapping"/>
      </w:r>
      <w:r>
        <w:t xml:space="preserve">Tiểu Thất nói: “Giá trị năng lượng tiêu cực đến một vạn, mở ra hệ thống trừng phạt.” Nói xong câu nói này, trước mặt Quý Trần Ai xuất hiện mấy nút lệnh sáng, phân biệt viết “Ác ma mỉm cười” “Tận thế của kẻ nói dối”, “Kẻ cắp hối hận” còn có mấy cái nút lệnh màu xám tro phía sau chúng.</w:t>
      </w:r>
      <w:r>
        <w:br w:type="textWrapping"/>
      </w:r>
      <w:r>
        <w:br w:type="textWrapping"/>
      </w:r>
      <w:r>
        <w:t xml:space="preserve">Quý Trần Ai nhìn giải thích dưới mấy cái nút kia một chút, phát hiện đều có chút mơ hồ không rõ, phía dưới “Ác ma mỉm cười” viết: Mỉm cười đi, mỉm cười đi, những người hàm chứa ác ý với thế giới, đều sẽ mỉm cười.</w:t>
      </w:r>
      <w:r>
        <w:br w:type="textWrapping"/>
      </w:r>
      <w:r>
        <w:br w:type="textWrapping"/>
      </w:r>
      <w:r>
        <w:t xml:space="preserve">Quý Trần Ai nói: “Mấy cái này có ích lợi gì?”</w:t>
      </w:r>
      <w:r>
        <w:br w:type="textWrapping"/>
      </w:r>
      <w:r>
        <w:br w:type="textWrapping"/>
      </w:r>
      <w:r>
        <w:t xml:space="preserve">Tiểu Thất không trả lời câu hỏi Quý Trần Ai: “Kiến nghị kí chủ sử dụng Ác ma mỉm cười.”</w:t>
      </w:r>
      <w:r>
        <w:br w:type="textWrapping"/>
      </w:r>
      <w:r>
        <w:br w:type="textWrapping"/>
      </w:r>
      <w:r>
        <w:t xml:space="preserve">Quý Trần Ai ngẩng đầu lên, nhìn mấy đứa đối diện còn khe khẽ nói nhỏ, trong ánh mắt nhìn về phía anh rõ ràng còn mang theo trào phúng, mở miệng nói: “Sử dụng Ác ma mỉm cười.”</w:t>
      </w:r>
      <w:r>
        <w:br w:type="textWrapping"/>
      </w:r>
      <w:r>
        <w:br w:type="textWrapping"/>
      </w:r>
      <w:r>
        <w:t xml:space="preserve">Đám trẻ còn đang nói chuyện đột nhiên ngừng lại, bọn chúng đứng tại chỗ, trên mặt vốn là ác ý trào phúng, nhưng lúc này, loại trào phúng kia biến thành nụ cười xán lạn.</w:t>
      </w:r>
      <w:r>
        <w:br w:type="textWrapping"/>
      </w:r>
      <w:r>
        <w:br w:type="textWrapping"/>
      </w:r>
      <w:r>
        <w:t xml:space="preserve">Nụ cười kia thật sự rất xán lạn, giống như nhìn thấy thứ gì đó cực đẹp, chỉ có điều nhìn lâu nụ cười này, lại không hiểu sao khiến người ta có chút lạnh người.</w:t>
      </w:r>
      <w:r>
        <w:br w:type="textWrapping"/>
      </w:r>
      <w:r>
        <w:br w:type="textWrapping"/>
      </w:r>
      <w:r>
        <w:t xml:space="preserve">Đám trẻ con vừa cười, vừa không tiếp tục nói nữa, mà đi tới phía Quý Trần Ai, giúp anh nâng xe lăn dậy, sau đó thận trọng đặt Quý Trần Ai lên xe lăn, trong lúc đó, trong bọn chúng không đứa nói chuyện, tất cả đều trầm mặc mang theo nụ cười.</w:t>
      </w:r>
      <w:r>
        <w:br w:type="textWrapping"/>
      </w:r>
      <w:r>
        <w:br w:type="textWrapping"/>
      </w:r>
      <w:r>
        <w:t xml:space="preserve">Làm xong những việc này, đám trẻ con hướng về phía Quý Trần Ai cúi mình chào, vội vã chạy đi.</w:t>
      </w:r>
      <w:r>
        <w:br w:type="textWrapping"/>
      </w:r>
      <w:r>
        <w:br w:type="textWrapping"/>
      </w:r>
      <w:r>
        <w:t xml:space="preserve">itsukahikari.wordpress.com</w:t>
      </w:r>
      <w:r>
        <w:br w:type="textWrapping"/>
      </w:r>
      <w:r>
        <w:br w:type="textWrapping"/>
      </w:r>
      <w:r>
        <w:t xml:space="preserve">Lúc này, trên con đường vốn vô cùng náo nhiệt, chỉ còn lại hai người — một là Quý Trần Ai, còn có một là nhân vật bé gái không có cảm giác tồn tại nào trong đám trẻ con.</w:t>
      </w:r>
      <w:r>
        <w:br w:type="textWrapping"/>
      </w:r>
      <w:r>
        <w:br w:type="textWrapping"/>
      </w:r>
      <w:r>
        <w:t xml:space="preserve">Mặt bé gái kia đầy kinh ngạc, trong ánh mắt nhìn về phía Quý Trần Ai ngập tràn sợ hãi, bé hiển nhiên không hiểu một màn đột nhiên phát sinh vừa nãy là sao, những bé trai vẫn luôn hung ác kia, vì sao lại đột nhiên đổi tính.</w:t>
      </w:r>
      <w:r>
        <w:br w:type="textWrapping"/>
      </w:r>
      <w:r>
        <w:br w:type="textWrapping"/>
      </w:r>
      <w:r>
        <w:t xml:space="preserve">Quý Trần Ai nói: “Cô bé tại sao lại không có chuyện gì?”</w:t>
      </w:r>
      <w:r>
        <w:br w:type="textWrapping"/>
      </w:r>
      <w:r>
        <w:br w:type="textWrapping"/>
      </w:r>
      <w:r>
        <w:t xml:space="preserve">Tiểu Thất nói: “Chỉ có đối với người có ác ý với anh, mới phải chịu trừng phạt, cô bé không có ác ý với anh, cho nên sẽ không mỉm cười.”</w:t>
      </w:r>
      <w:r>
        <w:br w:type="textWrapping"/>
      </w:r>
      <w:r>
        <w:br w:type="textWrapping"/>
      </w:r>
      <w:r>
        <w:t xml:space="preserve">Nhưng còn chưa chờ Quý Trần Ai hỏi thêm gì, bé gái đã hét lên một tiếng, bỏ chạy, lúc chạy còn ngã mạnh xuống đất, sau đó hốt hoảng bò dậy, tiếp tục bỏ chạy trong hoảng loạn.</w:t>
      </w:r>
      <w:r>
        <w:br w:type="textWrapping"/>
      </w:r>
      <w:r>
        <w:br w:type="textWrapping"/>
      </w:r>
      <w:r>
        <w:t xml:space="preserve">Quý Trần Ai nói: “Những đứa nhỏ kia sẽ như thế nào?”</w:t>
      </w:r>
      <w:r>
        <w:br w:type="textWrapping"/>
      </w:r>
      <w:r>
        <w:br w:type="textWrapping"/>
      </w:r>
      <w:r>
        <w:t xml:space="preserve">Tiểu Thất hừ một tiếng: “Sẽ tràn ngập yêu thương đối với thế giới này.”</w:t>
      </w:r>
      <w:r>
        <w:br w:type="textWrapping"/>
      </w:r>
      <w:r>
        <w:br w:type="textWrapping"/>
      </w:r>
      <w:r>
        <w:t xml:space="preserve">Quý Trần Ai nghe Tiểu Thất, cũng bật cười, anh rất ít khi cười dữ dội như thế, quả thực không hề thua kém cùng những đứa trẻ vừa nãy, anh nghĩ, Tiểu Thất cùng với cái gọi là hệ thống năng lượng tích cực chẳng bằng gọi là hệ thống năng lượng tiêu cực mới thích hợp.</w:t>
      </w:r>
      <w:r>
        <w:br w:type="textWrapping"/>
      </w:r>
      <w:r>
        <w:br w:type="textWrapping"/>
      </w:r>
      <w:r>
        <w:t xml:space="preserve">Quý Trần Ai nói: “Ừm, vậy thì về nhà đi.”</w:t>
      </w:r>
      <w:r>
        <w:br w:type="textWrapping"/>
      </w:r>
      <w:r>
        <w:br w:type="textWrapping"/>
      </w:r>
      <w:r>
        <w:t xml:space="preserve">Vết thương trên tay rất rõ ràng, Quý Trần Ai vốn định về nhà trước xử lý vết thương một chút, nhưng không nghĩ tới lúc anh về đến nhà, Chu Nghiêu Uẩn đã trở lại.</w:t>
      </w:r>
      <w:r>
        <w:br w:type="textWrapping"/>
      </w:r>
      <w:r>
        <w:br w:type="textWrapping"/>
      </w:r>
      <w:r>
        <w:t xml:space="preserve">Quý Trần Ai đẩy cửa vào, lập tức nhìn thấy Chu Nghiêu Uẩn ngồi ở trong phòng khách cười híp mắt xem ti vi.</w:t>
      </w:r>
      <w:r>
        <w:br w:type="textWrapping"/>
      </w:r>
      <w:r>
        <w:br w:type="textWrapping"/>
      </w:r>
      <w:r>
        <w:t xml:space="preserve">Chu Nghiêu Uẩn vừa nhìn thấy Quý Trần Ai trở lại, bèn đứng dậy đi tới, vết thương trên cánh tay chỉ mặc áo ngắn tay của Quý Trần Ai, đương nhiên liếc mắt một cái là rõ mồn một.</w:t>
      </w:r>
      <w:r>
        <w:br w:type="textWrapping"/>
      </w:r>
      <w:r>
        <w:br w:type="textWrapping"/>
      </w:r>
      <w:r>
        <w:t xml:space="preserve">Mặt Chu Nghiêu Uẩn biến sắc, cậu nói: “Ca, trên tay anh làm sao vậy?”</w:t>
      </w:r>
      <w:r>
        <w:br w:type="textWrapping"/>
      </w:r>
      <w:r>
        <w:br w:type="textWrapping"/>
      </w:r>
      <w:r>
        <w:t xml:space="preserve">Quý Trần Ai nói: “Không cẩn thận ngã bị thương.”</w:t>
      </w:r>
      <w:r>
        <w:br w:type="textWrapping"/>
      </w:r>
      <w:r>
        <w:br w:type="textWrapping"/>
      </w:r>
      <w:r>
        <w:t xml:space="preserve">Chu Nghiêu Uẩn mím môi không nói gì, chỉ quay người đi vào phòng ngủ, cầm nước muối và bông lại.</w:t>
      </w:r>
      <w:r>
        <w:br w:type="textWrapping"/>
      </w:r>
      <w:r>
        <w:br w:type="textWrapping"/>
      </w:r>
      <w:r>
        <w:t xml:space="preserve">Trên cánh tay Quý Trần Ai có rất nhiều vết trầy da, nằm trên làn da tái nhợt của anh thoạt nhìn phá lệ thê thảm, Chu Nghiêu Uẩn nửa ngồi nửa quỳ bên cạnh Quý Trần Ai, cũng không nói gì, trầm mặc xử lý vết thương của Quý Trần Ai.</w:t>
      </w:r>
      <w:r>
        <w:br w:type="textWrapping"/>
      </w:r>
      <w:r>
        <w:br w:type="textWrapping"/>
      </w:r>
      <w:r>
        <w:t xml:space="preserve">Quý Trần Ai biết Chu Nghiêu Uẩn giận rồi, nhưng anh lại không biết phải an ủi như thế nào, cho nên bầu không khí giữa hai người trở nên có chút nặng nề, mãi đến tận lúc Chu Nghiêu Uẩn xử lý vết thương xong, cậu mới nói: “Ngày mai em dẫn anh đi tiêm phòng uốn ván.”</w:t>
      </w:r>
      <w:r>
        <w:br w:type="textWrapping"/>
      </w:r>
      <w:r>
        <w:br w:type="textWrapping"/>
      </w:r>
      <w:r>
        <w:t xml:space="preserve">Quý Trần Ai nói: “Không cần đi…” Nói đến có chút buồn cười, anh cái gì cũng không sợ, chỉ sợ tiêm, đặc biệt sợ tiêm vào thịt.</w:t>
      </w:r>
      <w:r>
        <w:br w:type="textWrapping"/>
      </w:r>
      <w:r>
        <w:br w:type="textWrapping"/>
      </w:r>
      <w:r>
        <w:t xml:space="preserve">Sắc mặt Chu Nghiêu Uẩn càng khó coi hơn, cậu nói: “Ca, anh có thể yêu quý chính anh hơn một chút được không?”</w:t>
      </w:r>
      <w:r>
        <w:br w:type="textWrapping"/>
      </w:r>
      <w:r>
        <w:br w:type="textWrapping"/>
      </w:r>
      <w:r>
        <w:t xml:space="preserve">Quý Trần Ai há miệng, muốn phản bác rồi lại nói không nên lời, anh nhìn Chu Nghiêu Uẩn đang hờn dỗi, bỗng nhiên nghĩ đến, nếu như anh có một đứa em trai như vậy, nhất định sẽ không chọn tự sát.</w:t>
      </w:r>
      <w:r>
        <w:br w:type="textWrapping"/>
      </w:r>
      <w:r>
        <w:br w:type="textWrapping"/>
      </w:r>
      <w:r>
        <w:t xml:space="preserve">Bởi vì Chu Nghiêu Uẩn tức giận, cho nên bữa trưa Quý Trần Ai chỉ có một bát canh suông cùng mì gà trứng, trước mặt Chu Nghiêu Uẩn bày gà kho khoai môn, mùi thơm phân tán tứ phía, mà mỗi khi Quý Trần Ai muốn đưa đũa tới gắp, Chu Nghiêu Uẩn đều sẽ không mặn không nhạt nói một câu: “Trên người bị thương, không thể ăn mặn.” Nói xong, liền di chuyển gà kho khoai môn đến bên kia của mình.</w:t>
      </w:r>
      <w:r>
        <w:br w:type="textWrapping"/>
      </w:r>
      <w:r>
        <w:br w:type="textWrapping"/>
      </w:r>
      <w:r>
        <w:t xml:space="preserve">Quý Trần Ai liếc nhìn Chu Nghiêu Uẩn mặt không đổi sắc, lại nhìn một chút mì sợi đáng thương hề hề trong bát mình, cuối cùng vẫn chỉ thở dài, tiếp tục ăn mì.</w:t>
      </w:r>
      <w:r>
        <w:br w:type="textWrapping"/>
      </w:r>
      <w:r>
        <w:br w:type="textWrapping"/>
      </w:r>
      <w:r>
        <w:t xml:space="preserve">itsukahikari.wordpress.com</w:t>
      </w:r>
      <w:r>
        <w:br w:type="textWrapping"/>
      </w:r>
      <w:r>
        <w:br w:type="textWrapping"/>
      </w:r>
      <w:r>
        <w:t xml:space="preserve">Cơm nước xong, Quý Trần Ai đang chuẩn bị rời khỏi bàn, Chu Nghiêu Uẩn đột nhiên kêu lên: “Ca.”</w:t>
      </w:r>
      <w:r>
        <w:br w:type="textWrapping"/>
      </w:r>
      <w:r>
        <w:br w:type="textWrapping"/>
      </w:r>
      <w:r>
        <w:t xml:space="preserve">Quý Trần Ai quay đầu đáp một tiếng.</w:t>
      </w:r>
      <w:r>
        <w:br w:type="textWrapping"/>
      </w:r>
      <w:r>
        <w:br w:type="textWrapping"/>
      </w:r>
      <w:r>
        <w:t xml:space="preserve">Chu Nghiêu Uẩn nói: “Ca, tại sao anh vẫn chẳng chịu nói gì cho em biết chứ.”</w:t>
      </w:r>
      <w:r>
        <w:br w:type="textWrapping"/>
      </w:r>
      <w:r>
        <w:br w:type="textWrapping"/>
      </w:r>
      <w:r>
        <w:t xml:space="preserve">Quý Trần Ai sửng sốt một chút, không hiểu rõ ý tứ của Chu Nghiêu Uẩn.</w:t>
      </w:r>
      <w:r>
        <w:br w:type="textWrapping"/>
      </w:r>
      <w:r>
        <w:br w:type="textWrapping"/>
      </w:r>
      <w:r>
        <w:t xml:space="preserve">Chu Nghiêu Uẩn nói: “Hôm nay không phải tự anh ngã đi.”</w:t>
      </w:r>
      <w:r>
        <w:br w:type="textWrapping"/>
      </w:r>
      <w:r>
        <w:br w:type="textWrapping"/>
      </w:r>
      <w:r>
        <w:t xml:space="preserve">Quý Trần Ai trong nháy mắt rõ ràng Chu Nghiêu Uẩn tức cái gì, hóa ra là cậu tức giận mình không chịu nói cho cậu biết đến cùng vì sao lại bị thương.</w:t>
      </w:r>
      <w:r>
        <w:br w:type="textWrapping"/>
      </w:r>
      <w:r>
        <w:br w:type="textWrapping"/>
      </w:r>
      <w:r>
        <w:t xml:space="preserve">Quý Trần Ai nói: “Ừm, mấy đứa trẻ đá bóng không cẩn thận đá phải người anh.”</w:t>
      </w:r>
      <w:r>
        <w:br w:type="textWrapping"/>
      </w:r>
      <w:r>
        <w:br w:type="textWrapping"/>
      </w:r>
      <w:r>
        <w:t xml:space="preserve">Khuôn mặt Chu Nghiêu Uẩn trong nháy mắt tràn đầy tức giận, cậu nói: “Ca, là con nhà ai? Trẻ con xung quanh đây anh đều biết, nói cho em biết đi.”</w:t>
      </w:r>
      <w:r>
        <w:br w:type="textWrapping"/>
      </w:r>
      <w:r>
        <w:br w:type="textWrapping"/>
      </w:r>
      <w:r>
        <w:t xml:space="preserve">Quý Trần Ai xác thực biết đại khái mấy đứa trẻ kia là con nhà nào, nhưng anh cũng không dự định nói ra.</w:t>
      </w:r>
      <w:r>
        <w:br w:type="textWrapping"/>
      </w:r>
      <w:r>
        <w:br w:type="textWrapping"/>
      </w:r>
      <w:r>
        <w:t xml:space="preserve">Chu Nghiêu Uẩn từ trong biểu tình của Quý Trần Ai mà hiểu rõ ý tứ của anh, cậu buông tay nắm thành quyền bên người ra, cuối cùng không nói gì, cầm bát đứng dậy đi vào phòng bếp.</w:t>
      </w:r>
      <w:r>
        <w:br w:type="textWrapping"/>
      </w:r>
      <w:r>
        <w:br w:type="textWrapping"/>
      </w:r>
      <w:r>
        <w:t xml:space="preserve">Quý Trần Ai nhìn cảnh Chu Nghiêu Uẩn, bỗng nhiên cảm thấy có chút bất đắc dĩ, anh sao có thể nói cho Chu Nghiêu Uẩn là con cái nhà ai được, vạn nhất Chu Nghiêu Uẩn đi tìm, người nhà đứa trẻ phát hiện việc đứa trẻ trở nên bất thường có quan hệ với anh thì làm sao bây giờ.</w:t>
      </w:r>
      <w:r>
        <w:br w:type="textWrapping"/>
      </w:r>
      <w:r>
        <w:br w:type="textWrapping"/>
      </w:r>
    </w:p>
    <w:p>
      <w:pPr>
        <w:pStyle w:val="Heading2"/>
      </w:pPr>
      <w:bookmarkStart w:id="32" w:name="chương-11-không-muốn-bắt-nạt-người"/>
      <w:bookmarkEnd w:id="32"/>
      <w:r>
        <w:t xml:space="preserve">11. Chương 11: Không Muốn Bắt Nạt Người</w:t>
      </w:r>
    </w:p>
    <w:p>
      <w:pPr>
        <w:pStyle w:val="Compact"/>
      </w:pPr>
      <w:r>
        <w:br w:type="textWrapping"/>
      </w:r>
      <w:r>
        <w:br w:type="textWrapping"/>
      </w:r>
      <w:r>
        <w:t xml:space="preserve">Edit: Koliz</w:t>
      </w:r>
      <w:r>
        <w:br w:type="textWrapping"/>
      </w:r>
      <w:r>
        <w:br w:type="textWrapping"/>
      </w:r>
      <w:r>
        <w:t xml:space="preserve">Beta: Koliz [2016.12.27]</w:t>
      </w:r>
      <w:r>
        <w:br w:type="textWrapping"/>
      </w:r>
      <w:r>
        <w:br w:type="textWrapping"/>
      </w:r>
      <w:r>
        <w:t xml:space="preserve">Quý Trần Ai vốn cho là ngày hôm sau Chu Nghiêu Uẩn sẽ hòa giải với anh, kết quả ba, bốn ngày trôi qua, Chu Nghiêu Uẩn vẫn không hề chủ động nói một câu với anh, trừ khi tất yếu, bình thường đều làm mặt đần thối, ngay cả một câu dư thừa cũng không muốn nói.</w:t>
      </w:r>
      <w:r>
        <w:br w:type="textWrapping"/>
      </w:r>
      <w:r>
        <w:br w:type="textWrapping"/>
      </w:r>
      <w:r>
        <w:t xml:space="preserve">Ban đầu Quý Trần Ai còn không để ý lắm, nhưng về sau phát hiện Chu Nghiêu Uẩn thật sự giận, đành phải chủ động xin lỗi Chu Nghiêu Uẩn, nói mình không nên gạt cậu.</w:t>
      </w:r>
      <w:r>
        <w:br w:type="textWrapping"/>
      </w:r>
      <w:r>
        <w:br w:type="textWrapping"/>
      </w:r>
      <w:r>
        <w:t xml:space="preserve">Đối mặt với lời xin lỗi của Quý Trần Ai, Chu Nghiêu Uẩn đang cúi đầu giặt quần áo xoay đầu lại: “Ca, anh thật sự biết sai rồi hả?”</w:t>
      </w:r>
      <w:r>
        <w:br w:type="textWrapping"/>
      </w:r>
      <w:r>
        <w:br w:type="textWrapping"/>
      </w:r>
      <w:r>
        <w:t xml:space="preserve">Quý Trần Ai nào đã gặp được tình huống như vậy, nhìn ánh mắt nghiêm túc của Chu Nghiêu Uẩn, bỗng có chút chột dạ, anh “Ừ” một tiếng.</w:t>
      </w:r>
      <w:r>
        <w:br w:type="textWrapping"/>
      </w:r>
      <w:r>
        <w:br w:type="textWrapping"/>
      </w:r>
      <w:r>
        <w:t xml:space="preserve">Chu Nghiêu Uẩn xoay người, tùy tiện lấy khăn lau khô tay, ngồi xổm xuống rồi nhìn thẳng vào đôi mắt có chút tự do của Quý Trần Ai: “Ca, mấy ngày trước anh mới đáp ứng em, nếu như bị khi dễ, sẽ nói cho em biết đúng không?”</w:t>
      </w:r>
      <w:r>
        <w:br w:type="textWrapping"/>
      </w:r>
      <w:r>
        <w:br w:type="textWrapping"/>
      </w:r>
      <w:r>
        <w:t xml:space="preserve">Quý Trần Ai nói: “… Đúng.”</w:t>
      </w:r>
      <w:r>
        <w:br w:type="textWrapping"/>
      </w:r>
      <w:r>
        <w:br w:type="textWrapping"/>
      </w:r>
      <w:r>
        <w:t xml:space="preserve">Chu Nghiêu Uẩn đột nhiên đưa tay ra, sờ sờ mái tóc có chút vàng của Quý Trần Ai: “Ca, tin tưởng em có được không, em sẽ bảo vệ anh.”</w:t>
      </w:r>
      <w:r>
        <w:br w:type="textWrapping"/>
      </w:r>
      <w:r>
        <w:br w:type="textWrapping"/>
      </w:r>
      <w:r>
        <w:t xml:space="preserve">Lúc này Chu Nghiêu Uẩn hoàn toàn không giống như thiếu niên vừa mới tròn mười chín tuổi, trong ánh mắt cậu tràn đầy kiên định, khiến Quý Trần Ai cũng cảm nhận được quyết tâm của cậu.</w:t>
      </w:r>
      <w:r>
        <w:br w:type="textWrapping"/>
      </w:r>
      <w:r>
        <w:br w:type="textWrapping"/>
      </w:r>
      <w:r>
        <w:t xml:space="preserve">itsukahikahi.wordpress.com</w:t>
      </w:r>
      <w:r>
        <w:br w:type="textWrapping"/>
      </w:r>
      <w:r>
        <w:br w:type="textWrapping"/>
      </w:r>
      <w:r>
        <w:t xml:space="preserve">Trải qua khoảng thời gian nỗ lực này, giá trị năng lượng tích cực của Quý Trần Ai đã được hơn ba trăm, gần đến bốn trăm, hơn nữa còn đang không ngừng tăng lên, mặc dù có thời điểm anh chẳng làm gì, cũng có thể nghe được tiếng báo giá trị năng lượng tăng cao.</w:t>
      </w:r>
      <w:r>
        <w:br w:type="textWrapping"/>
      </w:r>
      <w:r>
        <w:br w:type="textWrapping"/>
      </w:r>
      <w:r>
        <w:t xml:space="preserve">Đối với loại này hiện tượng, Tiểu Thất giải thích là: “Người anh thay đổi đang làm việc tốt, cho nên cũng coi như là anh tạo ra năng lượng tích cực cho thế giới này.”</w:t>
      </w:r>
      <w:r>
        <w:br w:type="textWrapping"/>
      </w:r>
      <w:r>
        <w:br w:type="textWrapping"/>
      </w:r>
      <w:r>
        <w:t xml:space="preserve">Quý Trần Ai thấy thế hỏi: “Vậy nếu người tôi thay đổi làm chuyện xấu?”</w:t>
      </w:r>
      <w:r>
        <w:br w:type="textWrapping"/>
      </w:r>
      <w:r>
        <w:br w:type="textWrapping"/>
      </w:r>
      <w:r>
        <w:t xml:space="preserve">Tiểu Thất cười hì hì, nó nói: “Niềm tin của con người chính là vấn đề tà ác nha.”</w:t>
      </w:r>
      <w:r>
        <w:br w:type="textWrapping"/>
      </w:r>
      <w:r>
        <w:br w:type="textWrapping"/>
      </w:r>
      <w:r>
        <w:t xml:space="preserve">Quý Trần Ai nghe vậy cũng cười, anh phát hiện cái hệ thống gọi Tiểu Thất này, thật đúng là rất mang tính trả thù xã hội.</w:t>
      </w:r>
      <w:r>
        <w:br w:type="textWrapping"/>
      </w:r>
      <w:r>
        <w:br w:type="textWrapping"/>
      </w:r>
      <w:r>
        <w:t xml:space="preserve">Sau khi hòa giải với Chu Nghiêu Uẩn, Quý Trần Ai lại bắt đầu đi ra ngoài nhặt rác, bất quá lượm mấy ngày cũng không gặp lại mấy đứa trẻ hung dữ đụng phải hôm đó, Quý Trần Ai vốn cho là việc cứ như vậy trôi qua, kết quả vào một ngày bước xuống, lại gặp bé gái chạy đi cuối cùng ngày đó.</w:t>
      </w:r>
      <w:r>
        <w:br w:type="textWrapping"/>
      </w:r>
      <w:r>
        <w:br w:type="textWrapping"/>
      </w:r>
      <w:r>
        <w:t xml:space="preserve">Bởi vì Tiểu Thất đã nói, bé gái này không có ác ý với anh, cho nên mới không biến thành bộ dáng kia, bởi vậy ấn tượng của Quý Trần Ai đối với bé coi như cũng không tệ, phát hiện bé co rúm lại đi theo phía sau mình, liền trực tiếp dừng lại, quay đầu hỏi: “Có việc gì thế?”</w:t>
      </w:r>
      <w:r>
        <w:br w:type="textWrapping"/>
      </w:r>
      <w:r>
        <w:br w:type="textWrapping"/>
      </w:r>
      <w:r>
        <w:t xml:space="preserve">Bé gái thấy Quý Trần Ai đột nhiên dừng lại, bị giật mình, hướng về xung quanh nhìn ngó, sau khi phát hiện đâu đâu cũng có người đi đường, mới thở phào nhẹ nhõm, nhưng vẫn do do dự dự không chịu tiến lên.</w:t>
      </w:r>
      <w:r>
        <w:br w:type="textWrapping"/>
      </w:r>
      <w:r>
        <w:br w:type="textWrapping"/>
      </w:r>
      <w:r>
        <w:t xml:space="preserve">Quý Trần Ai thấy bé gái không nói lời nào, lại hỏi một lần nữa: “Có việc gì thế?”</w:t>
      </w:r>
      <w:r>
        <w:br w:type="textWrapping"/>
      </w:r>
      <w:r>
        <w:br w:type="textWrapping"/>
      </w:r>
      <w:r>
        <w:t xml:space="preserve">Bé gái cắn môi một cái, giống như đang làm điều trái với tâm lý, sau một hồi lâu, mới bước nhỏ bước nhỏ đến gần Quý Trần Ai, phát ra âm thanh yếu ớt gần như không nghe thấy: “Là, là anh đem bọn họ biến thành như vậy sao?”</w:t>
      </w:r>
      <w:r>
        <w:br w:type="textWrapping"/>
      </w:r>
      <w:r>
        <w:br w:type="textWrapping"/>
      </w:r>
      <w:r>
        <w:t xml:space="preserve">Đem bọn họ biến thành như vậy? Quý Trần Ai hơi tự hỏi một chút liền hiểu bé gái nói đến cái gì, anh nói: “Nhóc tên là gì?”</w:t>
      </w:r>
      <w:r>
        <w:br w:type="textWrapping"/>
      </w:r>
      <w:r>
        <w:br w:type="textWrapping"/>
      </w:r>
      <w:r>
        <w:t xml:space="preserve">Bé gái lắc lắc đầu, có vẻ không quá nguyện ý nói cho Quý Trần Ai biết tên của bé, nhưng lại cảm thấy không quá lễ phép, nhỏ giọng nói: “Chị nói không thể nói tên của mình cho yêu quái.”</w:t>
      </w:r>
      <w:r>
        <w:br w:type="textWrapping"/>
      </w:r>
      <w:r>
        <w:br w:type="textWrapping"/>
      </w:r>
      <w:r>
        <w:t xml:space="preserve">Quý Trần Ai nghe vậy đột nhiên nở nụ cười.</w:t>
      </w:r>
      <w:r>
        <w:br w:type="textWrapping"/>
      </w:r>
      <w:r>
        <w:br w:type="textWrapping"/>
      </w:r>
      <w:r>
        <w:t xml:space="preserve">Bé gái nhìn thấy nụ cười xán lạn của Quý Trần Ai, trong lòng đỡ sợ hãi hơn một chút, liền đến gần vài bước, trầm giọng nói: “Em thay bọn họ xin lỗi anh… Anh, anh có thể để bọn họ khôi phục bình thường không?”</w:t>
      </w:r>
      <w:r>
        <w:br w:type="textWrapping"/>
      </w:r>
      <w:r>
        <w:br w:type="textWrapping"/>
      </w:r>
      <w:r>
        <w:t xml:space="preserve">Quý Trần Ai nghe tới đây đoán đại khái là hiệu quả của ‘Ác ma mỉm cười’, trước anh có hỏi qua Tiểu Thất kỹ năng này đến cùng có thể tạo thành hiệu quả thế nào, nhưng Tiểu Thất chỉ hàm hồ có lệ, anh nói: “Bọn nó làm sao vậy?”</w:t>
      </w:r>
      <w:r>
        <w:br w:type="textWrapping"/>
      </w:r>
      <w:r>
        <w:br w:type="textWrapping"/>
      </w:r>
      <w:r>
        <w:t xml:space="preserve">Bé gái nói: “Bọn họ trở nên thật kỳ quái…”</w:t>
      </w:r>
      <w:r>
        <w:br w:type="textWrapping"/>
      </w:r>
      <w:r>
        <w:br w:type="textWrapping"/>
      </w:r>
      <w:r>
        <w:t xml:space="preserve">Quý Trần Ai nói: “Kỳ quái thế nào?”</w:t>
      </w:r>
      <w:r>
        <w:br w:type="textWrapping"/>
      </w:r>
      <w:r>
        <w:br w:type="textWrapping"/>
      </w:r>
      <w:r>
        <w:t xml:space="preserve">Bé gái nói: “Bọn họ từ sáng đến tối đều cười, cũng không đi học, nhìn thấy rác liền nhặt, gặp ai làm điều không tốt, sẽ đi tới ngăn lại…”</w:t>
      </w:r>
      <w:r>
        <w:br w:type="textWrapping"/>
      </w:r>
      <w:r>
        <w:br w:type="textWrapping"/>
      </w:r>
      <w:r>
        <w:t xml:space="preserve">Quý Trần Ai nghe bé gái miêu tả, đột nhiên liền cảm thấy tên kỹ năng này quả thực quá chuẩn — Ác ma mỉm cười, mỉm cười, chỉ có ác ma.</w:t>
      </w:r>
      <w:r>
        <w:br w:type="textWrapping"/>
      </w:r>
      <w:r>
        <w:br w:type="textWrapping"/>
      </w:r>
      <w:r>
        <w:t xml:space="preserve">Như bé gái trước mắt không ác ý đối với anh, nên sẽ không chịu ảnh hưởng của kỹ năng này.</w:t>
      </w:r>
      <w:r>
        <w:br w:type="textWrapping"/>
      </w:r>
      <w:r>
        <w:br w:type="textWrapping"/>
      </w:r>
      <w:r>
        <w:t xml:space="preserve">Nụ cười trên mặt Quý Trần Ai phai nhạt đi rất nhiều, anh nói: “Bọn nó bắt đầu làm việc tốt, chẳng lẽ không được sao? Nhóc muốn cho bọn nó khôi phục lại bộ dáng lúc trước?”</w:t>
      </w:r>
      <w:r>
        <w:br w:type="textWrapping"/>
      </w:r>
      <w:r>
        <w:br w:type="textWrapping"/>
      </w:r>
      <w:r>
        <w:t xml:space="preserve">Bé gái ngập ngừng nói, một lát sau mới nói: “Em, em biết bọn họ ngày đó không đúng, bình thường bọn họ cũng rất đáng ghét, nhưng mà, nhưng mà nếu như tiểu Lôi tiếp tục như vậy, chị sẽ rất thương tâm… Chị đối với em rất tốt…”</w:t>
      </w:r>
      <w:r>
        <w:br w:type="textWrapping"/>
      </w:r>
      <w:r>
        <w:br w:type="textWrapping"/>
      </w:r>
      <w:r>
        <w:t xml:space="preserve">Quý Trần Ai nhìn dáng dấp thận trọng của bé gái, trong lòng không hiểu sao sinh ra một loại nóng nảy, anh lúc đầu, cũng là bộ dáng này? Mặc dù là bị tổn thương, mặc dù trước mặt chỉ là người khác không hiểu, nhưng vẫn như cũ mỉm cười, đối đãi với thế giới này.</w:t>
      </w:r>
      <w:r>
        <w:br w:type="textWrapping"/>
      </w:r>
      <w:r>
        <w:br w:type="textWrapping"/>
      </w:r>
      <w:r>
        <w:t xml:space="preserve">Quý Trần Ai đưa tay sờ sờ chân mình, nhàn nhạt nói: “Nếu như nhóc muốn bọn chúng trở về bộ dáng ban đầu cũng không phải là không thể.”</w:t>
      </w:r>
      <w:r>
        <w:br w:type="textWrapping"/>
      </w:r>
      <w:r>
        <w:br w:type="textWrapping"/>
      </w:r>
      <w:r>
        <w:t xml:space="preserve">Mắt bé gái sáng rực lên.</w:t>
      </w:r>
      <w:r>
        <w:br w:type="textWrapping"/>
      </w:r>
      <w:r>
        <w:br w:type="textWrapping"/>
      </w:r>
      <w:r>
        <w:t xml:space="preserve">Quý Trần Ai hướng về phía bé gái vẫy vẫy tay, ra hiệu bé đến trước mặt mình, sau đó nói: “Thế nhưng, nhóc cần phải trả một cái giá thật lớn đấy.”</w:t>
      </w:r>
      <w:r>
        <w:br w:type="textWrapping"/>
      </w:r>
      <w:r>
        <w:br w:type="textWrapping"/>
      </w:r>
      <w:r>
        <w:t xml:space="preserve">Bé gái sững sờ, hiển nhiên không kịp phản ứng.</w:t>
      </w:r>
      <w:r>
        <w:br w:type="textWrapping"/>
      </w:r>
      <w:r>
        <w:br w:type="textWrapping"/>
      </w:r>
      <w:r>
        <w:t xml:space="preserve">Lúc này, Quý Trần Ai lấy từ trong túi tiền ra găng tay cao su của bản thân, nói với bé gái: “Găng tay của anh bẩn rồi.”</w:t>
      </w:r>
      <w:r>
        <w:br w:type="textWrapping"/>
      </w:r>
      <w:r>
        <w:br w:type="textWrapping"/>
      </w:r>
      <w:r>
        <w:t xml:space="preserve">Bé gái yếu ớt nói: “Em, em có thể giúp anh rửa sạch sẽ.”</w:t>
      </w:r>
      <w:r>
        <w:br w:type="textWrapping"/>
      </w:r>
      <w:r>
        <w:br w:type="textWrapping"/>
      </w:r>
      <w:r>
        <w:t xml:space="preserve">Quý Trần Ai lắc đầu, bên trong biểu tình tràn đầy một loại hàn ý khiến người khác phải co rúm lại, anh nói: “Không, anh cần một đôi mới, dùng da của nhóc để làm.”</w:t>
      </w:r>
      <w:r>
        <w:br w:type="textWrapping"/>
      </w:r>
      <w:r>
        <w:br w:type="textWrapping"/>
      </w:r>
      <w:r>
        <w:t xml:space="preserve">Gần như trong nháy mắt, hốc mắt bé gái tràn ngập nước mắt, bé lắp bắp nói: “Anh, anh đúng là yêu quái hả.”</w:t>
      </w:r>
      <w:r>
        <w:br w:type="textWrapping"/>
      </w:r>
      <w:r>
        <w:br w:type="textWrapping"/>
      </w:r>
      <w:r>
        <w:t xml:space="preserve">Quý Trần Ai đè nén ý cười của chính mình xuống, giả vờ cao thâm hừ lạnh một tiếng: “Không phải yêu quái, sao có thể khiến bọn nó biến thành như vậy.”</w:t>
      </w:r>
      <w:r>
        <w:br w:type="textWrapping"/>
      </w:r>
      <w:r>
        <w:br w:type="textWrapping"/>
      </w:r>
      <w:r>
        <w:t xml:space="preserve">Bé gái khóc càng thương tâm, vừa khóc, vừa dùng tay áo lau nước mắt.</w:t>
      </w:r>
      <w:r>
        <w:br w:type="textWrapping"/>
      </w:r>
      <w:r>
        <w:br w:type="textWrapping"/>
      </w:r>
      <w:r>
        <w:t xml:space="preserve">Tiểu Thất vẫn luôn trầm mặc không nhìn nổi nữa, sâu kín nói: “Anh thật là hư nha ~ “</w:t>
      </w:r>
      <w:r>
        <w:br w:type="textWrapping"/>
      </w:r>
      <w:r>
        <w:br w:type="textWrapping"/>
      </w:r>
      <w:r>
        <w:t xml:space="preserve">Quý Trần Ai không để ý tới nó, tiếp tục nhìn chằm chằm vào bé gái.</w:t>
      </w:r>
      <w:r>
        <w:br w:type="textWrapping"/>
      </w:r>
      <w:r>
        <w:br w:type="textWrapping"/>
      </w:r>
      <w:r>
        <w:t xml:space="preserve">Đầu bé gái từ từ hạ thấp, nhìn đôi giày da mới màu đỏ chói trên chân mình, vừa khóc vừa nói: “Không còn da thì em sẽ chết sao?”</w:t>
      </w:r>
      <w:r>
        <w:br w:type="textWrapping"/>
      </w:r>
      <w:r>
        <w:br w:type="textWrapping"/>
      </w:r>
      <w:r>
        <w:t xml:space="preserve">Quý Trần Ai trịnh trọng gật gật đầu.</w:t>
      </w:r>
      <w:r>
        <w:br w:type="textWrapping"/>
      </w:r>
      <w:r>
        <w:br w:type="textWrapping"/>
      </w:r>
      <w:r>
        <w:t xml:space="preserve">Bé gái nói: “Em có thể trở về nhà chào tạm biệt không?”</w:t>
      </w:r>
      <w:r>
        <w:br w:type="textWrapping"/>
      </w:r>
      <w:r>
        <w:br w:type="textWrapping"/>
      </w:r>
      <w:r>
        <w:t xml:space="preserve">Quý Trần Ai nói: “Đương nhiên có thể, ngày mai giờ này, anh ở đây chờ nhóc.”</w:t>
      </w:r>
      <w:r>
        <w:br w:type="textWrapping"/>
      </w:r>
      <w:r>
        <w:br w:type="textWrapping"/>
      </w:r>
      <w:r>
        <w:t xml:space="preserve">itsukahikahi.wordpress.com</w:t>
      </w:r>
      <w:r>
        <w:br w:type="textWrapping"/>
      </w:r>
      <w:r>
        <w:br w:type="textWrapping"/>
      </w:r>
      <w:r>
        <w:t xml:space="preserve">Bé gái ngẩng đầu lên liếc nhìn Quý Trần Ai một cái, khóc thút thít rời đi, mà lúc này, những người đi đường quăng ánh mắt khinh bỉ đến chỗ Quý Trần Ai, giống như đang khinh bỉ Quý Trần Ai làm một bé gái mới có mấy tuổi khóc.</w:t>
      </w:r>
      <w:r>
        <w:br w:type="textWrapping"/>
      </w:r>
      <w:r>
        <w:br w:type="textWrapping"/>
      </w:r>
      <w:r>
        <w:t xml:space="preserve">Quý Trần Ai lộ vẻ mặt vô tội, tâm tình sảng khoái lăn xe lăn về nhà, buổi tối còn ăn hơn một bát cơm.</w:t>
      </w:r>
      <w:r>
        <w:br w:type="textWrapping"/>
      </w:r>
      <w:r>
        <w:br w:type="textWrapping"/>
      </w:r>
      <w:r>
        <w:t xml:space="preserve">Chu Nghiêu Uẩn thấy tâm tình Quý Trần Ai không tệ, mở miệng hỏi: “Ca, có chuyện gì vui thế.”</w:t>
      </w:r>
      <w:r>
        <w:br w:type="textWrapping"/>
      </w:r>
      <w:r>
        <w:br w:type="textWrapping"/>
      </w:r>
      <w:r>
        <w:t xml:space="preserve">Quý Trần Ai nhét một đũa đậu phụ vào miệng, sau khi nuốt xuống, mới nói: “Nhìn thấy người rất đáng yêu.”</w:t>
      </w:r>
      <w:r>
        <w:br w:type="textWrapping"/>
      </w:r>
      <w:r>
        <w:br w:type="textWrapping"/>
      </w:r>
      <w:r>
        <w:t xml:space="preserve">Chu Nghiêu Uẩn nói: “So với em còn đáng yêu hơn sao…”</w:t>
      </w:r>
      <w:r>
        <w:br w:type="textWrapping"/>
      </w:r>
      <w:r>
        <w:br w:type="textWrapping"/>
      </w:r>
      <w:r>
        <w:t xml:space="preserve">Quý Trần Ai không nói, liếc mắt nhìn Chu Nghiêu Uẩn một cái, rồi thật sự không chịu được ánh mắt của Chu Nghiêu Uẩn, không thể làm gì khác hơn nói: “Không, em trai nhà anh mới là người đáng yêu nhất trên thế giới.”</w:t>
      </w:r>
      <w:r>
        <w:br w:type="textWrapping"/>
      </w:r>
      <w:r>
        <w:br w:type="textWrapping"/>
      </w:r>
      <w:r>
        <w:t xml:space="preserve">Chu Nghiêu Uẩn hài lòng ừm một tiếng, rồi lại gắp một đũa đồ ăn cho Quý Trần Ai.</w:t>
      </w:r>
      <w:r>
        <w:br w:type="textWrapping"/>
      </w:r>
      <w:r>
        <w:br w:type="textWrapping"/>
      </w:r>
      <w:r>
        <w:t xml:space="preserve">Ngày thứ hai, Quý Trần Ai ở địa điểm ước định chờ bé gái khóc sướt mướt kia đến.</w:t>
      </w:r>
      <w:r>
        <w:br w:type="textWrapping"/>
      </w:r>
      <w:r>
        <w:br w:type="textWrapping"/>
      </w:r>
      <w:r>
        <w:t xml:space="preserve">Nhìn bé gái đi ngày càng gần, Quý Trần Ai nói với Tiểu Thất: “Ầy, găng tay của tôi đến rồi kìa.” Ngày hôm qua hỏi thăm Tiểu Thất vấn đề ‘Ác ma kia mỉm cười’ có thể dừng lại hay không, Tiểu Thất trả lời, chỉ cần tiêu hao hết ác ý thì bọn chúng sẽ không cần nở nụ cười nữa. Cho nên kỹ năng này, như trước tiến hành trừng phạt những đứa trẻ có ác ý với Quý Trần Ai, bất quá nhìn bọn chúng bị phạt nhiều ngày như vậy, có vẻ quả thật đúng là tràn ngập ác ý với Quý Trần Ai.</w:t>
      </w:r>
      <w:r>
        <w:br w:type="textWrapping"/>
      </w:r>
      <w:r>
        <w:br w:type="textWrapping"/>
      </w:r>
      <w:r>
        <w:t xml:space="preserve">Bé gái đến, bé nhìn Quý Trần Ai, giống như đã hạ quyết tâm to lớn, bé nói: “Em đến rồi, anh, anhđã đáp ứng để cho bọn họ trở lại bình thường.”</w:t>
      </w:r>
      <w:r>
        <w:br w:type="textWrapping"/>
      </w:r>
      <w:r>
        <w:br w:type="textWrapping"/>
      </w:r>
      <w:r>
        <w:t xml:space="preserve">Quý Trần Ai nhìn đôi mắt bé gái sưng lên, không khó đoán được tối hôm qua bé gái khóc một đêm, anh nói: “Nhóc cứ chết như vậy, cha mẹ sẽ không thương tâm sao?”</w:t>
      </w:r>
      <w:r>
        <w:br w:type="textWrapping"/>
      </w:r>
      <w:r>
        <w:br w:type="textWrapping"/>
      </w:r>
      <w:r>
        <w:t xml:space="preserve">Bé gái nhỏ giọng nói: “Em không có cha mẹ.”</w:t>
      </w:r>
      <w:r>
        <w:br w:type="textWrapping"/>
      </w:r>
      <w:r>
        <w:br w:type="textWrapping"/>
      </w:r>
      <w:r>
        <w:t xml:space="preserve">Quý Trần Ai nói: “Hả?”</w:t>
      </w:r>
      <w:r>
        <w:br w:type="textWrapping"/>
      </w:r>
      <w:r>
        <w:br w:type="textWrapping"/>
      </w:r>
      <w:r>
        <w:t xml:space="preserve">Bé gái tiếp tục nói: “Em được nhận nuôi từ cô nhi viện… Thế nhưng chẳng sao cả, có chị rất tốt với em…”</w:t>
      </w:r>
      <w:r>
        <w:br w:type="textWrapping"/>
      </w:r>
      <w:r>
        <w:br w:type="textWrapping"/>
      </w:r>
      <w:r>
        <w:t xml:space="preserve">Quý Trần Ai nói: “Cho nên, nhóc nguyện ý hi sinh chính mình, để chị của nhóc cảm thấy hài lòng?”</w:t>
      </w:r>
      <w:r>
        <w:br w:type="textWrapping"/>
      </w:r>
      <w:r>
        <w:br w:type="textWrapping"/>
      </w:r>
      <w:r>
        <w:t xml:space="preserve">Bé gái gật đầu.</w:t>
      </w:r>
      <w:r>
        <w:br w:type="textWrapping"/>
      </w:r>
      <w:r>
        <w:br w:type="textWrapping"/>
      </w:r>
      <w:r>
        <w:t xml:space="preserve">Quý Trần Ai nhìn bé, nói: “Vậy sao nhóc biết chị của nhóc không có nhóc sẽ không thương tâm chứ?”</w:t>
      </w:r>
      <w:r>
        <w:br w:type="textWrapping"/>
      </w:r>
      <w:r>
        <w:br w:type="textWrapping"/>
      </w:r>
      <w:r>
        <w:t xml:space="preserve">Bé gái nói: “Bởi vì chị còn có tiểu Lôi.”</w:t>
      </w:r>
      <w:r>
        <w:br w:type="textWrapping"/>
      </w:r>
      <w:r>
        <w:br w:type="textWrapping"/>
      </w:r>
      <w:r>
        <w:t xml:space="preserve">Bé gái đã nhắc qua cái tên tiểu Lôi này hai lần, Quý Trần Ai nói: “Nhóc đã quyết định?”</w:t>
      </w:r>
      <w:r>
        <w:br w:type="textWrapping"/>
      </w:r>
      <w:r>
        <w:br w:type="textWrapping"/>
      </w:r>
      <w:r>
        <w:t xml:space="preserve">Bé gái gật đầu lia lịa.</w:t>
      </w:r>
      <w:r>
        <w:br w:type="textWrapping"/>
      </w:r>
      <w:r>
        <w:br w:type="textWrapping"/>
      </w:r>
      <w:r>
        <w:t xml:space="preserve">Quý Trần Ai nói: “Vậy bây giờ, đem tên của nhóc nói cho anh biết đi.”</w:t>
      </w:r>
      <w:r>
        <w:br w:type="textWrapping"/>
      </w:r>
      <w:r>
        <w:br w:type="textWrapping"/>
      </w:r>
      <w:r>
        <w:t xml:space="preserve">Bé gái hít sâu một hơi, nói: “Em tên là Chúc Vân Nhã.”</w:t>
      </w:r>
      <w:r>
        <w:br w:type="textWrapping"/>
      </w:r>
      <w:r>
        <w:br w:type="textWrapping"/>
      </w:r>
      <w:r>
        <w:t xml:space="preserve">Quý Trần Ai từ chỗ nào đó móc ra một viên kẹo gói hoàn mỹ: “Ăn đi.”</w:t>
      </w:r>
      <w:r>
        <w:br w:type="textWrapping"/>
      </w:r>
      <w:r>
        <w:br w:type="textWrapping"/>
      </w:r>
      <w:r>
        <w:t xml:space="preserve">Bé gái lập tức khóc lên, bé hiển nhiên xem kẹo trong tay Quý Trần Ai chính là một loại thuốc độc, thế nhưng bé vẫn tiến tới, sau đó mở giấy bọc ra, nhét vào trong miệng, bé mơ hồ nói: “Ngọt, ngọt?”</w:t>
      </w:r>
      <w:r>
        <w:br w:type="textWrapping"/>
      </w:r>
      <w:r>
        <w:br w:type="textWrapping"/>
      </w:r>
      <w:r>
        <w:t xml:space="preserve">Quý Trần Ai nói: “Đương nhiên là ngọt.”</w:t>
      </w:r>
      <w:r>
        <w:br w:type="textWrapping"/>
      </w:r>
      <w:r>
        <w:br w:type="textWrapping"/>
      </w:r>
      <w:r>
        <w:t xml:space="preserve">Bé gái trợn to mắt: “Anh không phải yêu quái sao?”</w:t>
      </w:r>
      <w:r>
        <w:br w:type="textWrapping"/>
      </w:r>
      <w:r>
        <w:br w:type="textWrapping"/>
      </w:r>
      <w:r>
        <w:t xml:space="preserve">Quý Trần Ai nói: “Anh đương nhiên là yêu quái.”</w:t>
      </w:r>
      <w:r>
        <w:br w:type="textWrapping"/>
      </w:r>
      <w:r>
        <w:br w:type="textWrapping"/>
      </w:r>
      <w:r>
        <w:t xml:space="preserve">Đôi mắt bé gái lần thứ hai ảm đạm xuống.</w:t>
      </w:r>
      <w:r>
        <w:br w:type="textWrapping"/>
      </w:r>
      <w:r>
        <w:br w:type="textWrapping"/>
      </w:r>
      <w:r>
        <w:t xml:space="preserve">Quý Trần Ai tiếp tục nói: “Thế nhưng hôm qua anh đã tìm được một đôi găng tay mới, tạm thời không cần nhóc, nhóc đã ăn thuốc độc của anh, sau đó nếu như nhóc làm chuyện xấu, anh sẽ lập tức biến nhóc thành găng tay.”</w:t>
      </w:r>
      <w:r>
        <w:br w:type="textWrapping"/>
      </w:r>
      <w:r>
        <w:br w:type="textWrapping"/>
      </w:r>
      <w:r>
        <w:t xml:space="preserve">Bé gái nói: “Kia, vậy bây giờ anh không ăn ta nữa?”</w:t>
      </w:r>
      <w:r>
        <w:br w:type="textWrapping"/>
      </w:r>
      <w:r>
        <w:br w:type="textWrapping"/>
      </w:r>
      <w:r>
        <w:t xml:space="preserve">Quý Trần Ai nói: “Nhóc trở lại nói cho bọn nó biết, nếu như bọn nó lại bắt nạt người khác, sẽ còn phải tiếp tục cười.”</w:t>
      </w:r>
      <w:r>
        <w:br w:type="textWrapping"/>
      </w:r>
      <w:r>
        <w:br w:type="textWrapping"/>
      </w:r>
      <w:r>
        <w:t xml:space="preserve">Bé gái lộ ra nụ cười tươi rói, trên khuôn mặt còn mang theo nước mắt, bé nói: “Anh, anh không phải yêu quái đúng không?”</w:t>
      </w:r>
      <w:r>
        <w:br w:type="textWrapping"/>
      </w:r>
      <w:r>
        <w:br w:type="textWrapping"/>
      </w:r>
      <w:r>
        <w:t xml:space="preserve">Quý Trần Ai lộ ra biểu tình tà ác, móc găng tay ra: “Không phải yêu quái, sao có thể có găng tay da người được.”</w:t>
      </w:r>
      <w:r>
        <w:br w:type="textWrapping"/>
      </w:r>
      <w:r>
        <w:br w:type="textWrapping"/>
      </w:r>
      <w:r>
        <w:t xml:space="preserve">Bé gái hét lên một tiếng, xoay người bỏ chạy, lưu lại Quý Trần Ai cười ha ha tại chỗ.</w:t>
      </w:r>
      <w:r>
        <w:br w:type="textWrapping"/>
      </w:r>
      <w:r>
        <w:br w:type="textWrapping"/>
      </w:r>
      <w:r>
        <w:t xml:space="preserve">Tiểu Thất chứng kiến toàn bộ quá trình, tỏ vẻ nó đã chịu đủ mùi vị xấu xa của Quý Trần Ai lắm rồi…</w:t>
      </w:r>
      <w:r>
        <w:br w:type="textWrapping"/>
      </w:r>
      <w:r>
        <w:br w:type="textWrapping"/>
      </w:r>
      <w:r>
        <w:t xml:space="preserve">Quý Trần Ai nói: “Nếu Ác ma mỉm cười dùng tốt như vậy, vậy Tận thế của kẻ nói dối và Kẻ cắp hối hận đằng sau, chẳng phải còn lợi hại hơn? Tiểu Thất, cái năng lượng tiêu cực này so với năng lượng tích cực mạnh hơn nhiều ha.”</w:t>
      </w:r>
      <w:r>
        <w:br w:type="textWrapping"/>
      </w:r>
      <w:r>
        <w:br w:type="textWrapping"/>
      </w:r>
      <w:r>
        <w:t xml:space="preserve">Tiểu Thất lúc này mới sâu lắng nói một câu: “Thân, năng lượng tích cực mới có thể chữa khỏi chân, năng lượng tiêu cực chỉ biết đánh gãy chân nhé.”</w:t>
      </w:r>
      <w:r>
        <w:br w:type="textWrapping"/>
      </w:r>
      <w:r>
        <w:br w:type="textWrapping"/>
      </w:r>
      <w:r>
        <w:t xml:space="preserve">Quý Trần Ai: “…” Đùa vui quá đến mức quên chân của mình không tốt rồi.</w:t>
      </w:r>
      <w:r>
        <w:br w:type="textWrapping"/>
      </w:r>
      <w:r>
        <w:br w:type="textWrapping"/>
      </w:r>
      <w:r>
        <w:t xml:space="preserve">Tiểu Thất lại nói: “Bọn họ trong thời gian kỹ năng có hiệu lực, tất cả chuyện tốt làm được đều thuộc về anh.”</w:t>
      </w:r>
      <w:r>
        <w:br w:type="textWrapping"/>
      </w:r>
      <w:r>
        <w:br w:type="textWrapping"/>
      </w:r>
      <w:r>
        <w:t xml:space="preserve">itsukahikahi.wordpress.com</w:t>
      </w:r>
      <w:r>
        <w:br w:type="textWrapping"/>
      </w:r>
      <w:r>
        <w:br w:type="textWrapping"/>
      </w:r>
      <w:r>
        <w:t xml:space="preserve">Quý Trần Ai nghĩ, không trách mấy ngày nay giá trị năng lượng của anh lại tăng nhanh như vậy, hóa ra là có nhiều người nhặt rác hơn [×.×].</w:t>
      </w:r>
      <w:r>
        <w:br w:type="textWrapping"/>
      </w:r>
      <w:r>
        <w:br w:type="textWrapping"/>
      </w:r>
      <w:r>
        <w:t xml:space="preserve">Tiểu Thất lại nói: “Tiếp tục cố gắng, hiện tại anh đã sắp có năm trăm điểm năng lượng đáng giá rồi! Năng lượng tích cực so với năng lượng tiêu cực khó đạt được hơn, cho nên tới hai nghìn điểm anh có thể đạt được kỹ năng thứ nhất.”</w:t>
      </w:r>
      <w:r>
        <w:br w:type="textWrapping"/>
      </w:r>
      <w:r>
        <w:br w:type="textWrapping"/>
      </w:r>
      <w:r>
        <w:t xml:space="preserve">Quý Trần Ai nói: “Kỹ năng gì?”</w:t>
      </w:r>
      <w:r>
        <w:br w:type="textWrapping"/>
      </w:r>
      <w:r>
        <w:br w:type="textWrapping"/>
      </w:r>
      <w:r>
        <w:t xml:space="preserve">Tiểu Thất nói: “Chân phi phi phi phi vô địch.” (phi là đi nhanh á)</w:t>
      </w:r>
      <w:r>
        <w:br w:type="textWrapping"/>
      </w:r>
      <w:r>
        <w:br w:type="textWrapping"/>
      </w:r>
      <w:r>
        <w:t xml:space="preserve">Quý Trần Ai: “Nói tiếng người.” (Lại câu này=))))</w:t>
      </w:r>
      <w:r>
        <w:br w:type="textWrapping"/>
      </w:r>
      <w:r>
        <w:br w:type="textWrapping"/>
      </w:r>
      <w:r>
        <w:t xml:space="preserve">Tiểu Thất: “Trong thời gian ngắn có khả năng đi bộ.”</w:t>
      </w:r>
      <w:r>
        <w:br w:type="textWrapping"/>
      </w:r>
      <w:r>
        <w:br w:type="textWrapping"/>
      </w:r>
      <w:r>
        <w:t xml:space="preserve">Có thể đi bộ? Quý Trần Ai sáng mắt lên, cảm thấy cả người đều có mục tiêu phấn đấu.</w:t>
      </w:r>
      <w:r>
        <w:br w:type="textWrapping"/>
      </w:r>
      <w:r>
        <w:br w:type="textWrapping"/>
      </w:r>
      <w:r>
        <w:t xml:space="preserve">Tiểu Thất lại nói: “Bất quá tôi quên nhắc nhở anh, vừa nãy anh bắt nạt một bé gái khóc…”</w:t>
      </w:r>
      <w:r>
        <w:br w:type="textWrapping"/>
      </w:r>
      <w:r>
        <w:br w:type="textWrapping"/>
      </w:r>
      <w:r>
        <w:t xml:space="preserve">Quý Trần Ai đen mặt, sẽ không phải cái này khấu trừ giá trị năng lượng của anh đi.</w:t>
      </w:r>
      <w:r>
        <w:br w:type="textWrapping"/>
      </w:r>
      <w:r>
        <w:br w:type="textWrapping"/>
      </w:r>
      <w:r>
        <w:t xml:space="preserve">Tiểu Thất nói: “May mắn chính là cuối cùng anh cho bé gái người ta ăn viên kẹo…”</w:t>
      </w:r>
      <w:r>
        <w:br w:type="textWrapping"/>
      </w:r>
      <w:r>
        <w:br w:type="textWrapping"/>
      </w:r>
      <w:r>
        <w:t xml:space="preserve">Quý Trần Ai thở phào nhẹ nhõm.</w:t>
      </w:r>
      <w:r>
        <w:br w:type="textWrapping"/>
      </w:r>
      <w:r>
        <w:br w:type="textWrapping"/>
      </w:r>
      <w:r>
        <w:t xml:space="preserve">Tiểu Thất nói: “Cho nên chỉ trừ mười điểm thôi.”</w:t>
      </w:r>
      <w:r>
        <w:br w:type="textWrapping"/>
      </w:r>
      <w:r>
        <w:br w:type="textWrapping"/>
      </w:r>
      <w:r>
        <w:t xml:space="preserve">Quý Trần Ai: “…” Thôi cái rắm ấy, mười điểm anh phải nhặt rác mười lần được không!</w:t>
      </w:r>
      <w:r>
        <w:br w:type="textWrapping"/>
      </w:r>
      <w:r>
        <w:br w:type="textWrapping"/>
      </w:r>
    </w:p>
    <w:p>
      <w:pPr>
        <w:pStyle w:val="Heading2"/>
      </w:pPr>
      <w:bookmarkStart w:id="33" w:name="chương-12-sinh-nhật-em-trai"/>
      <w:bookmarkEnd w:id="33"/>
      <w:r>
        <w:t xml:space="preserve">12. Chương 12: Sinh Nhật Em Trai</w:t>
      </w:r>
    </w:p>
    <w:p>
      <w:pPr>
        <w:pStyle w:val="Compact"/>
      </w:pPr>
      <w:r>
        <w:br w:type="textWrapping"/>
      </w:r>
      <w:r>
        <w:br w:type="textWrapping"/>
      </w:r>
      <w:r>
        <w:t xml:space="preserve">Edit: Koliz</w:t>
      </w:r>
      <w:r>
        <w:br w:type="textWrapping"/>
      </w:r>
      <w:r>
        <w:br w:type="textWrapping"/>
      </w:r>
      <w:r>
        <w:t xml:space="preserve">Beta: Koliz [2016.12.28]</w:t>
      </w:r>
      <w:r>
        <w:br w:type="textWrapping"/>
      </w:r>
      <w:r>
        <w:br w:type="textWrapping"/>
      </w:r>
      <w:r>
        <w:t xml:space="preserve">Từ cái ngày bé gái Dương Vũ Nghi được cha mẹ đón về nhà, không lâu sau đó, Quý Trần Ai trông thấy được người đàn bà trung niên mang Dương Vũ Nghi đi ăn xin ngày đó trên tin tức, bất quá lần này cô ta thần sắc tiều tụy nhận phán quyết tại tòa án.</w:t>
      </w:r>
      <w:r>
        <w:br w:type="textWrapping"/>
      </w:r>
      <w:r>
        <w:br w:type="textWrapping"/>
      </w:r>
      <w:r>
        <w:t xml:space="preserve">Quý Trần Ai cũng không biết tình huống cụ thể của án kiện, nhưng trên tin tức phát sóng trực tiếp cô ta bị thẩm phán quyết kết quả — tử hình. Quý Trần Ai biết cha mẹ Dương Vũ Nghi khẳng định cũng có nhúng tay vào, bằng không dựa theo tình hình đất nước hiện tại, xử tù mười năm đã coi như hình phạt tương đối nặng.</w:t>
      </w:r>
      <w:r>
        <w:br w:type="textWrapping"/>
      </w:r>
      <w:r>
        <w:br w:type="textWrapping"/>
      </w:r>
      <w:r>
        <w:t xml:space="preserve">Cái thẻ cha Dương Vũ Nghi đưa cho Quý Trần Ai kia, có hai triệu, đối với một gia đình bình thường mà nói, này được cho là một khoản tiền lớn. Quý Trần Ai cũng không nói cho Chu Nghiêu Uẩn việc tấm thẻ mà lựa chọn tự mình giữ lại, không phải anh không tín nhiệm Chu Nghiêu Uẩn, mà là anh cần số tiền kia, cũng không muốn khi sử dụng số tiền kia sẽ phải giải thích gì cho Chu Nghiêu Uẩn.</w:t>
      </w:r>
      <w:r>
        <w:br w:type="textWrapping"/>
      </w:r>
      <w:r>
        <w:br w:type="textWrapping"/>
      </w:r>
      <w:r>
        <w:t xml:space="preserve">itsukahikari.wordpress.com</w:t>
      </w:r>
      <w:r>
        <w:br w:type="textWrapping"/>
      </w:r>
      <w:r>
        <w:br w:type="textWrapping"/>
      </w:r>
      <w:r>
        <w:t xml:space="preserve">Vào ngày thứ ba mươi bảy Quý Trần Ai biến thành Chu Nghiêu Cần, anh lần thứ hai gặp được một người vốn không nên gặp lại — Quý Tô Minh.</w:t>
      </w:r>
      <w:r>
        <w:br w:type="textWrapping"/>
      </w:r>
      <w:r>
        <w:br w:type="textWrapping"/>
      </w:r>
      <w:r>
        <w:t xml:space="preserve">Không sai, chính là anh trai của Quý Trần Ai.</w:t>
      </w:r>
      <w:r>
        <w:br w:type="textWrapping"/>
      </w:r>
      <w:r>
        <w:br w:type="textWrapping"/>
      </w:r>
      <w:r>
        <w:t xml:space="preserve">Lúc đó Quý Trần Ai đi đặt bánh gatô mừng sinh nhật cho Chu Nghiêu Uẩn thì Quý Tô Minh mặt không biểu cảm đi qua bên cạnh anh, sắc mặt anh ta thoạt nhìn không được tốt, đang cãi nhau cùng người khác qua điện thoại.</w:t>
      </w:r>
      <w:r>
        <w:br w:type="textWrapping"/>
      </w:r>
      <w:r>
        <w:br w:type="textWrapping"/>
      </w:r>
      <w:r>
        <w:t xml:space="preserve">Một giây Quý Trần Ai đang nhìn thấy Quý Tô Minh, thân thể không tự chủ được cứng lại một chút, sau đó nhớ lại một số hình ảnh làm anh không vui. Quý Tô Minh cũng không chú ý đến Quý Trần Ai bên cạnh anh ta, thậm chí ngay cả ánh mắt cũng không dừng lại trên người anh, sau khi đi vào khu thương mại rất nhanh liền biến mất không thấy.</w:t>
      </w:r>
      <w:r>
        <w:br w:type="textWrapping"/>
      </w:r>
      <w:r>
        <w:br w:type="textWrapping"/>
      </w:r>
      <w:r>
        <w:t xml:space="preserve">Chu Nghiêu Uẩn nói: “Ca, anh biết người này à?”</w:t>
      </w:r>
      <w:r>
        <w:br w:type="textWrapping"/>
      </w:r>
      <w:r>
        <w:br w:type="textWrapping"/>
      </w:r>
      <w:r>
        <w:t xml:space="preserve">Quý Trần Ai sững sờ, tùy ý nói: “Không quen biết.”</w:t>
      </w:r>
      <w:r>
        <w:br w:type="textWrapping"/>
      </w:r>
      <w:r>
        <w:br w:type="textWrapping"/>
      </w:r>
      <w:r>
        <w:t xml:space="preserve">Chu Nghiêu Uẩn nói: “Vậy tại sao anh nhìn anh ta chằm chằm lâu vậy?”</w:t>
      </w:r>
      <w:r>
        <w:br w:type="textWrapping"/>
      </w:r>
      <w:r>
        <w:br w:type="textWrapping"/>
      </w:r>
      <w:r>
        <w:t xml:space="preserve">Quý Trần Ai vốn nghĩ là mình che giấu rất tốt, nhưng Chu Nghiêu Uẩn hiển nhiên không thấy vậy, cậu thấy Quý Trần Ai không đáp, bèn ủy khuất nói: “Ca, anh không muốn để ý đến em?”</w:t>
      </w:r>
      <w:r>
        <w:br w:type="textWrapping"/>
      </w:r>
      <w:r>
        <w:br w:type="textWrapping"/>
      </w:r>
      <w:r>
        <w:t xml:space="preserve">Quý Trần Ai bất đắc dĩ nói: “Chỉ là cảm thấy người này khá quen.” Sống lại một tháng, hơn nữa đối với ký ức nguyên chủ của Chu Nghiêu Cần, Quý Trần Ai phát hiện đứa em trai hiện tại nhìn như lẫm lẫm liệt liệt này của anh, kỳ thực vô cùng tỉ mỉ, thậm chí có thể từ một biểu tình vô cùng nhỏ của anh đã nhìn ra tâm tình anh có biến hóa, ngay cả khi mà chính anh còn không nhận ra được, Chu Nghiêu Uẩn đã biết.</w:t>
      </w:r>
      <w:r>
        <w:br w:type="textWrapping"/>
      </w:r>
      <w:r>
        <w:br w:type="textWrapping"/>
      </w:r>
      <w:r>
        <w:t xml:space="preserve">Điều này đối Quý Trần Ai mà nói, hẳn là việ̣c tốt, nhưng không biết tại sao, Quý Trần Ai luôn cảm thấy có chút không ổn, nhưng khi đối mặt với Chu Nghiêu Uẩn một mặt vô tội thì anh lại không thể hiểu được một tia bất ổn kia rốt cuộc là cái gì.</w:t>
      </w:r>
      <w:r>
        <w:br w:type="textWrapping"/>
      </w:r>
      <w:r>
        <w:br w:type="textWrapping"/>
      </w:r>
      <w:r>
        <w:t xml:space="preserve">Cũng may Chu Nghiêu Uẩn không dây dưa thêm chuyện này, liếc mắt nhìn bóng lưng Quý Tô Minh một cái, sau đó bèn đẩy Quý Trần Ai vào tiệm bánh ngọt.</w:t>
      </w:r>
      <w:r>
        <w:br w:type="textWrapping"/>
      </w:r>
      <w:r>
        <w:br w:type="textWrapping"/>
      </w:r>
      <w:r>
        <w:t xml:space="preserve">Ngày kia là sinh nhật mười chín tuổi của Chu Nghiêu Uẩn, cậu nhỏ hơn Quý Trần Ai hai tuổi, nhưng hai người lại cùng học năm tiểu học, cho nên trước khi Quý Trần Ai gặp chuyện, Chu Nghiêu Uẩn và Quý Trần Ai luôn là bạn cùng bàn.</w:t>
      </w:r>
      <w:r>
        <w:br w:type="textWrapping"/>
      </w:r>
      <w:r>
        <w:br w:type="textWrapping"/>
      </w:r>
      <w:r>
        <w:t xml:space="preserve">Những chuyện này, trong trí nhớ Chu Nghiêu Cần đều vô cùng rõ ràng, Quý Trần Ai cũng chưa có nghi vấn gì.</w:t>
      </w:r>
      <w:r>
        <w:br w:type="textWrapping"/>
      </w:r>
      <w:r>
        <w:br w:type="textWrapping"/>
      </w:r>
      <w:r>
        <w:t xml:space="preserve">Đặt được bánh gatô, Chu Nghiêu Uẩn lại hỏi Quý Trần Ai ngày đó muốn ăn món gì, định đi ra ngoài ăn, cuối cùng vẫn là về nhà làm.</w:t>
      </w:r>
      <w:r>
        <w:br w:type="textWrapping"/>
      </w:r>
      <w:r>
        <w:br w:type="textWrapping"/>
      </w:r>
      <w:r>
        <w:t xml:space="preserve">Quý Trần Ai hỏi Chu Nghiêu Uẩn sao không gọi bạn học đến, Chu Nghiêu Uẩn suy nghĩ một chút, sau đó nói: “Ca ca muốn làm như thế nào?”</w:t>
      </w:r>
      <w:r>
        <w:br w:type="textWrapping"/>
      </w:r>
      <w:r>
        <w:br w:type="textWrapping"/>
      </w:r>
      <w:r>
        <w:t xml:space="preserve">Quý Trần Ai nói: “Đây là sinh nhật của em.”</w:t>
      </w:r>
      <w:r>
        <w:br w:type="textWrapping"/>
      </w:r>
      <w:r>
        <w:br w:type="textWrapping"/>
      </w:r>
      <w:r>
        <w:t xml:space="preserve">Chu Nghiêu Uẩn nói: “Nhưng nếu như ca ca không vui, em cũng sẽ không vui.”</w:t>
      </w:r>
      <w:r>
        <w:br w:type="textWrapping"/>
      </w:r>
      <w:r>
        <w:br w:type="textWrapping"/>
      </w:r>
      <w:r>
        <w:t xml:space="preserve">Quý Trần Ai thấy Chu Nghiêu Uẩn thực sự hết cách rồi, anh chưa bao giờ bị người ỷ lại quá như thế, cho nên thời điểm đối mặt Chu Nghiêu Uẩn làm nũng, anh không có biện pháp nào.</w:t>
      </w:r>
      <w:r>
        <w:br w:type="textWrapping"/>
      </w:r>
      <w:r>
        <w:br w:type="textWrapping"/>
      </w:r>
      <w:r>
        <w:t xml:space="preserve">Hai người lại thảo luận một lúc, cuối cùng vẫn là Quý Trần Ai quyết định, gọi bạn học của Chu Nghiêu Uẩn đến nhà tổ chức sinh nhật. Chu Nghiêu Uẩn đồng ý, lại bắt đầu dò hỏi Quý Trần Ai muốn ăn cái gì.</w:t>
      </w:r>
      <w:r>
        <w:br w:type="textWrapping"/>
      </w:r>
      <w:r>
        <w:br w:type="textWrapping"/>
      </w:r>
      <w:r>
        <w:t xml:space="preserve">Từ sau khi Tiểu Thất xuất hiện, tâm trạng Quý Trần Ai liền phát sinh biến hóa, anh biết mình có cơ hội đứng lên lần nữa, cho nên thời điểm đối mặt với một số tâm tình tiêu cực, năng lực chịu đựng mạnh hơn rất nhiều, cũng không quá để ý tới ánh mắt người xung quanh nữa.</w:t>
      </w:r>
      <w:r>
        <w:br w:type="textWrapping"/>
      </w:r>
      <w:r>
        <w:br w:type="textWrapping"/>
      </w:r>
      <w:r>
        <w:t xml:space="preserve">Một người, chỉ cần có mục tiêu và hi vọng, sẽ trở nên mạnh mẽ.</w:t>
      </w:r>
      <w:r>
        <w:br w:type="textWrapping"/>
      </w:r>
      <w:r>
        <w:br w:type="textWrapping"/>
      </w:r>
      <w:r>
        <w:t xml:space="preserve">Chọn xong một chiếc bánh gatô đầy màu sắc, thanh toán tiền đặt cọc, Chu Nghiêu Uẩn cùng Quý Trần Ai cùng đi ra khỏi cửa, sau đó đi bộ về nhà.</w:t>
      </w:r>
      <w:r>
        <w:br w:type="textWrapping"/>
      </w:r>
      <w:r>
        <w:br w:type="textWrapping"/>
      </w:r>
      <w:r>
        <w:t xml:space="preserve">Ngồi xe lăn đi xe buýt vô cùng bất tiện, lúc bắt xe cũng rất khó lên được, cho nên Chu Nghiêu Uẩn thẳng tay thuê một phòng mới gần nơi Quý Trần Ai thường đi lại.</w:t>
      </w:r>
      <w:r>
        <w:br w:type="textWrapping"/>
      </w:r>
      <w:r>
        <w:br w:type="textWrapping"/>
      </w:r>
      <w:r>
        <w:t xml:space="preserve">Ngược lại là chính cậu cách trường học xa hơn.</w:t>
      </w:r>
      <w:r>
        <w:br w:type="textWrapping"/>
      </w:r>
      <w:r>
        <w:br w:type="textWrapping"/>
      </w:r>
      <w:r>
        <w:t xml:space="preserve">Buổi tối, lúc tắm xong, Quý Trần Ai nằm ở trên giường, đếm đếm giá trị năng lượng hôm nay kiếm được, phát hiện như nếu không có gì bất ngờ xảy ra, tháng sau mình đã có thể tạm thời đi lại, nghĩ như vậy, tâm tình trong nháy mắt vui vẻ hơn.</w:t>
      </w:r>
      <w:r>
        <w:br w:type="textWrapping"/>
      </w:r>
      <w:r>
        <w:br w:type="textWrapping"/>
      </w:r>
      <w:r>
        <w:t xml:space="preserve">Chu Nghiêu Uẩn đặt chân Quý Trần Ai vào trong lòng, thận trọng xoa bóp, biểu tình trong ánh mắt chỉ có ôn nhu.</w:t>
      </w:r>
      <w:r>
        <w:br w:type="textWrapping"/>
      </w:r>
      <w:r>
        <w:br w:type="textWrapping"/>
      </w:r>
      <w:r>
        <w:t xml:space="preserve">Quý Trần Ai đột nhiên mở miệng: “Tiểu Uẩn, em nói xem, nếu có một ngày, anh có thể đi được thì thật tốt biết bao nhỉ.”</w:t>
      </w:r>
      <w:r>
        <w:br w:type="textWrapping"/>
      </w:r>
      <w:r>
        <w:br w:type="textWrapping"/>
      </w:r>
      <w:r>
        <w:t xml:space="preserve">Động tác của Chu Nghiêu Uẩn ngừng lại, đầu cúi thấp khiến Quý Trần Ai không thấy rõ được vẻ mặt của cậu: “Anh vẫn còn muốn chạy nhảy?”</w:t>
      </w:r>
      <w:r>
        <w:br w:type="textWrapping"/>
      </w:r>
      <w:r>
        <w:br w:type="textWrapping"/>
      </w:r>
      <w:r>
        <w:t xml:space="preserve">Quý Trần Ai nói: “Ai sẽ không nghĩ vậy chứ…”</w:t>
      </w:r>
      <w:r>
        <w:br w:type="textWrapping"/>
      </w:r>
      <w:r>
        <w:br w:type="textWrapping"/>
      </w:r>
      <w:r>
        <w:t xml:space="preserve">Chu Nghiêu Uẩn xoa bóp đến chân Quý Trần Ai, ngón tay của cậu mềm mại bắt lấy ngón chân Quý Trần Ai, ấm áp nói: “Em còn tưởng rằng anh đã tiếp thu sự thật này.”</w:t>
      </w:r>
      <w:r>
        <w:br w:type="textWrapping"/>
      </w:r>
      <w:r>
        <w:br w:type="textWrapping"/>
      </w:r>
      <w:r>
        <w:t xml:space="preserve">Quý Trần Ai sững sờ: “Em nói cái gì?”</w:t>
      </w:r>
      <w:r>
        <w:br w:type="textWrapping"/>
      </w:r>
      <w:r>
        <w:br w:type="textWrapping"/>
      </w:r>
      <w:r>
        <w:t xml:space="preserve">Chu Nghiêu Uẩn dừng lại mấy giây sau đó mới ngẩng đầu lên, biểu tình có vẻ hơi khổ sở: “Ca ca, em chính là vì anh, đạt học bổng y học đó.”</w:t>
      </w:r>
      <w:r>
        <w:br w:type="textWrapping"/>
      </w:r>
      <w:r>
        <w:br w:type="textWrapping"/>
      </w:r>
      <w:r>
        <w:t xml:space="preserve">Quý Trần Ai lúc này mới nhớ tới nguyên nhân sở dĩ Chu Nghiêu Uẩn lựa chọn đại học y khoa, cũng là bởi vì anh, anh nói: “Ừm…”</w:t>
      </w:r>
      <w:r>
        <w:br w:type="textWrapping"/>
      </w:r>
      <w:r>
        <w:br w:type="textWrapping"/>
      </w:r>
      <w:r>
        <w:t xml:space="preserve">Chu Nghiêu Uẩn không nói tiếp, tiếp tục nghiêm túc xoa bóp cho Quý Trần Ai.</w:t>
      </w:r>
      <w:r>
        <w:br w:type="textWrapping"/>
      </w:r>
      <w:r>
        <w:br w:type="textWrapping"/>
      </w:r>
      <w:r>
        <w:t xml:space="preserve">itsukahikari.wordpress.com</w:t>
      </w:r>
      <w:r>
        <w:br w:type="textWrapping"/>
      </w:r>
      <w:r>
        <w:br w:type="textWrapping"/>
      </w:r>
      <w:r>
        <w:t xml:space="preserve">Kỳ thực ban đầu, Quý Trần Ai cũng cảm thấy Chu Nghiêu Uẩn đối với mình thật sự là có chút quá tốt, đến mức khiến cho người ta cảm thấy có chút hư ảo không thật, nhưng sau một thời gian, anh đã phần nào quen việc Chu Nghiêu Uẩn đối xử với anh như vậy, hơn nữa nếu như Chu Nghiêu Uẩn có ác ý với anh, Tiểu Thất nhất định sẽ phát ra cảnh báo.</w:t>
      </w:r>
      <w:r>
        <w:br w:type="textWrapping"/>
      </w:r>
      <w:r>
        <w:br w:type="textWrapping"/>
      </w:r>
      <w:r>
        <w:t xml:space="preserve">Nghĩ vậy, Quý Trần Ai cảm thấy bản thân có chút nhạy cảm quá mức, hoặc là do đã bị đối xử tệ bạc quá nhiều, thời điểm đối mặt với ý tốt của người khác, thậm chí bắt đầu có chút hoài nghi.</w:t>
      </w:r>
      <w:r>
        <w:br w:type="textWrapping"/>
      </w:r>
      <w:r>
        <w:br w:type="textWrapping"/>
      </w:r>
      <w:r>
        <w:t xml:space="preserve">Sinh nhật Chu Nghiêu Uẩn vào đầu tháng bảy, vừa vặn còn có ba, bốn ngày nữa là được nghỉ hè, mùa hè này cậu phải thi đấu bóng rổ, cho nên thời gian về nhà so với mọi khi muộn hơn một chút.</w:t>
      </w:r>
      <w:r>
        <w:br w:type="textWrapping"/>
      </w:r>
      <w:r>
        <w:br w:type="textWrapping"/>
      </w:r>
      <w:r>
        <w:t xml:space="preserve">Quý Trần Ai cũng chuẩn bị quà sinh nhật cho Chu Nghiêu Uẩn, hiện tại anh không thiếu tiền, cho nên chọn trên mạng một đôi giày thể thao hơn hai ngàn. Nếu như lúc đó Chu Nghiêu Uẩn hỏi tiền của anh từ đâu tới, Quý Trần Ai có thể tự hào nói cho cậu biết, trong lúc nhặt rác nhặt được!</w:t>
      </w:r>
      <w:r>
        <w:br w:type="textWrapping"/>
      </w:r>
      <w:r>
        <w:br w:type="textWrapping"/>
      </w:r>
      <w:r>
        <w:t xml:space="preserve">Kết quả thời điểm Chu Nghiêu Uẩn nhận được quà thì hết sức vui mừng, ôm Quý Trần Ai từ phía sau thật lâu cũng không buông tay, cũng không hỏi Quý Trần Ai tiền mua giày thể thao ở đâu ra.</w:t>
      </w:r>
      <w:r>
        <w:br w:type="textWrapping"/>
      </w:r>
      <w:r>
        <w:br w:type="textWrapping"/>
      </w:r>
      <w:r>
        <w:t xml:space="preserve">Chu Nghiêu Uẩn không hỏi, Quý Trần Ai cũng vui vẻ không nói, anh thấy Chu Nghiêu Uẩn mặc tạp dề ở trong phòng bếp mang bộ dáng vội vội vàng vàng, tâm tình ngoài ý muốn tốt lên.</w:t>
      </w:r>
      <w:r>
        <w:br w:type="textWrapping"/>
      </w:r>
      <w:r>
        <w:br w:type="textWrapping"/>
      </w:r>
      <w:r>
        <w:t xml:space="preserve">Khoảng mười một giờ trưa, bạn học của Chu Nghiêu Uẩn cũng lục tục đến, phần lớn đều là đội bóng rổ, còn có một vài người là bạn học cùng lớp chơi thân với Chu Nghiêu Uẩn.</w:t>
      </w:r>
      <w:r>
        <w:br w:type="textWrapping"/>
      </w:r>
      <w:r>
        <w:br w:type="textWrapping"/>
      </w:r>
      <w:r>
        <w:t xml:space="preserve">Quý Trần Ai không thích nhiều người, cho nên vẫn luôn chờ trong phòng ngủ, nghe âm thanh huyên náo bên ngoài, một mình dùng bàn phím con chuột tiếp tục mở topic kiếm thêm giá trị năng lượng, mãi đến tận lúc ăn cơm, Chu Nghiêu Uẩn mới đi vào gọi Quý Trần Ai ăn cơm.</w:t>
      </w:r>
      <w:r>
        <w:br w:type="textWrapping"/>
      </w:r>
      <w:r>
        <w:br w:type="textWrapping"/>
      </w:r>
      <w:r>
        <w:t xml:space="preserve">Thời điểm Quý Trần Ai bị Chu Nghiêu Uẩn đẩy ra ngoài, bên ngoài yên tĩnh khoảng hai giây, nhưng thật nhanh lại trở nên náo nhiệt, trong đó còn có nữ sinh đùa giỡn hỏi Chu Nghiêu Uẩn, anh trai đáng yêu như vậy, lại không mang ra để mọi người gặp gỡ, là muốn Kim ốc tàng kiều* sao?</w:t>
      </w:r>
      <w:r>
        <w:br w:type="textWrapping"/>
      </w:r>
      <w:r>
        <w:br w:type="textWrapping"/>
      </w:r>
      <w:r>
        <w:t xml:space="preserve">(*: giấu người đẹp trong nhà.)</w:t>
      </w:r>
      <w:r>
        <w:br w:type="textWrapping"/>
      </w:r>
      <w:r>
        <w:br w:type="textWrapping"/>
      </w:r>
      <w:r>
        <w:t xml:space="preserve">Chu Nghiêu Uẩn cười ôn hòa, cậu nói: “Anh tớ tương đối hướng nội, các cậu đừng trêu chọc anh ấy.”</w:t>
      </w:r>
      <w:r>
        <w:br w:type="textWrapping"/>
      </w:r>
      <w:r>
        <w:br w:type="textWrapping"/>
      </w:r>
      <w:r>
        <w:t xml:space="preserve">Nói đến tướng mạo anh em nhà họ Chu, mặc dù giống nhau đến mấy phần, nhưng khí chất lại hoàn toàn khác nhau, Chu Nghiêu Uẩn cao to anh tuấn, là loại thiếu niên sáng sủa vô cùng được hoan nghênh, mà Chu Nghiêu Cần thì lại càng thêm thanh tú, lúc cười rộ lên trên mặt còn có hai lúm đồng tiền nhàn nhạt, bọn họ một người giống cha, một người giống mẹ, nếu không phải chân Chu Nghiêu Cần xảy ra vấn đề, chỉ sợ cũng là thanh niên đẹp trai cuốn hút.</w:t>
      </w:r>
      <w:r>
        <w:br w:type="textWrapping"/>
      </w:r>
      <w:r>
        <w:br w:type="textWrapping"/>
      </w:r>
      <w:r>
        <w:t xml:space="preserve">Tài nấu nướng của Chu Nghiêu Uẩn không cần phải nói nhiều, bạn học đều ăn thập phần vui vẻ, nam sinh uống rượu rất nhiều, ngay cả Quý Trần Ai cũng bị rót mấy chén.</w:t>
      </w:r>
      <w:r>
        <w:br w:type="textWrapping"/>
      </w:r>
      <w:r>
        <w:br w:type="textWrapping"/>
      </w:r>
      <w:r>
        <w:t xml:space="preserve">Cũng may Chu Nghiêu Uẩn vẫn luôn chặn rượu giúp Quý Trần Ai, mọi người lo lắng cho thân thể Quý Trần Ai, cũng đến mức độ nào đó thì thôi.</w:t>
      </w:r>
      <w:r>
        <w:br w:type="textWrapping"/>
      </w:r>
      <w:r>
        <w:br w:type="textWrapping"/>
      </w:r>
      <w:r>
        <w:t xml:space="preserve">Rượu quá ba tuần, một phòng nhiệt huyết tuổi trẻ càng thêm hòa hợp, Chu Nghiêu Uẩn cũng uống không ít, nhưng xem ra để uống say còn có chút khoảng cách.</w:t>
      </w:r>
      <w:r>
        <w:br w:type="textWrapping"/>
      </w:r>
      <w:r>
        <w:br w:type="textWrapping"/>
      </w:r>
      <w:r>
        <w:t xml:space="preserve">Lúc này, bỗng nhiên một giọng nữ sắc bén vang lên: “Ấy, không thấy điện thoại di động của tớ!”</w:t>
      </w:r>
      <w:r>
        <w:br w:type="textWrapping"/>
      </w:r>
      <w:r>
        <w:br w:type="textWrapping"/>
      </w:r>
      <w:r>
        <w:t xml:space="preserve">Tiếng nói vốn ầm ĩ lập tức yên tĩnh, nữ sinh phát ra âm thanh kia có vẻ hơi kinh hoảng: “Ai gọi cho di động tớ đi.”</w:t>
      </w:r>
      <w:r>
        <w:br w:type="textWrapping"/>
      </w:r>
      <w:r>
        <w:br w:type="textWrapping"/>
      </w:r>
      <w:r>
        <w:t xml:space="preserve">Một nam sinh ngồi ở bên cạnh cô cầm điện thoại lên gọi đi, một lát sau nói: “Tắt máy rồi.”</w:t>
      </w:r>
      <w:r>
        <w:br w:type="textWrapping"/>
      </w:r>
      <w:r>
        <w:br w:type="textWrapping"/>
      </w:r>
      <w:r>
        <w:t xml:space="preserve">Chu Nghiêu Uẩn đang nói chuyện cùng mọi người, thấy thế quay đầu hỏi: “Làm sao thế? Tiểu Mộ?”</w:t>
      </w:r>
      <w:r>
        <w:br w:type="textWrapping"/>
      </w:r>
      <w:r>
        <w:br w:type="textWrapping"/>
      </w:r>
      <w:r>
        <w:t xml:space="preserve">Nữ sinh bị kêu là Tiểu Mộ trợn to mắt nói: “Chu Nghiêu Uẩn, không thấy điện thoại di động của tớ!”</w:t>
      </w:r>
      <w:r>
        <w:br w:type="textWrapping"/>
      </w:r>
      <w:r>
        <w:br w:type="textWrapping"/>
      </w:r>
      <w:r>
        <w:t xml:space="preserve">Mọi người nhìn ngó lẫn nhau, đều có chút mơ hồ.</w:t>
      </w:r>
      <w:r>
        <w:br w:type="textWrapping"/>
      </w:r>
      <w:r>
        <w:br w:type="textWrapping"/>
      </w:r>
      <w:r>
        <w:t xml:space="preserve">Tiểu Mộ tiếp tục nói: “Tớ vừa mới mua cái mới, còn chưa cầm ấm tay, đã không thấy tăm hơi rồi…”</w:t>
      </w:r>
      <w:r>
        <w:br w:type="textWrapping"/>
      </w:r>
      <w:r>
        <w:br w:type="textWrapping"/>
      </w:r>
      <w:r>
        <w:t xml:space="preserve">Giọng nam ngồi bên cạnh Tiểu Mộ nói: “Cậu tìm một chút xem? Không phải mới vừa còn nhìn thấy cậu nghịch?”</w:t>
      </w:r>
      <w:r>
        <w:br w:type="textWrapping"/>
      </w:r>
      <w:r>
        <w:br w:type="textWrapping"/>
      </w:r>
      <w:r>
        <w:t xml:space="preserve">Tiểu Mộ ủy khuất nói: “Tớ phát cái weibo rồi đi vệ sinh, trở về thì không thấy đâu, hơn nữa, nếu như là tớ không cẩn thận làm mất, làm sao lại tắt máy được?”</w:t>
      </w:r>
      <w:r>
        <w:br w:type="textWrapping"/>
      </w:r>
      <w:r>
        <w:br w:type="textWrapping"/>
      </w:r>
      <w:r>
        <w:t xml:space="preserve">Bầu không khí lập tức trở nên ngại ngùng hết sức. Được Chu Nghiêu Uẩn mời tới đều là người quen, nếu quả thật có kẻ trộm, vậy khẳng định cũng chỉ là người trong phòng.</w:t>
      </w:r>
      <w:r>
        <w:br w:type="textWrapping"/>
      </w:r>
      <w:r>
        <w:br w:type="textWrapping"/>
      </w:r>
      <w:r>
        <w:t xml:space="preserve">Nữ sinh bên người Tiểu Mộ rối rít nói: “Cậu đừng vội, chúng tớ trước tiên giúp cậu tìm xem.”</w:t>
      </w:r>
      <w:r>
        <w:br w:type="textWrapping"/>
      </w:r>
      <w:r>
        <w:br w:type="textWrapping"/>
      </w:r>
      <w:r>
        <w:t xml:space="preserve">Biểu tình Tiểu Mộ có vẻ vô cùng oan ức, hiển nhiên đã muốn khóc.</w:t>
      </w:r>
      <w:r>
        <w:br w:type="textWrapping"/>
      </w:r>
      <w:r>
        <w:br w:type="textWrapping"/>
      </w:r>
      <w:r>
        <w:t xml:space="preserve">itsukahikari.wordpress.com</w:t>
      </w:r>
      <w:r>
        <w:br w:type="textWrapping"/>
      </w:r>
      <w:r>
        <w:br w:type="textWrapping"/>
      </w:r>
      <w:r>
        <w:t xml:space="preserve">Chu Nghiêu Uẩn nhíu chặt lông mày, chần chờ một lát rồi nói: “Nếu như không tìm được, tôi đền cậu một cái đi.”</w:t>
      </w:r>
      <w:r>
        <w:br w:type="textWrapping"/>
      </w:r>
      <w:r>
        <w:br w:type="textWrapping"/>
      </w:r>
      <w:r>
        <w:t xml:space="preserve">Tiểu Mộ nói: “Như vậy sao được? Cũng không phải cậu cầm di động của tớ! Nhưng mà di động này cũng không rẻ…”</w:t>
      </w:r>
      <w:r>
        <w:br w:type="textWrapping"/>
      </w:r>
      <w:r>
        <w:br w:type="textWrapping"/>
      </w:r>
      <w:r>
        <w:t xml:space="preserve">Lúc này, một nữ sinh bên cạnh Tiểu Mộ đột nhiên hừ một tiếng: “Làm mất sao? Còn có thể mất thế nào? Không phải là bị người lấy trộm? Mọi người đều là người quen, đợi lát nữa lúc ra cửa kiểm tra túi trên người một chút là xong rồi, tớ không tin có thể mang ra ngoài như thế được!”</w:t>
      </w:r>
      <w:r>
        <w:br w:type="textWrapping"/>
      </w:r>
      <w:r>
        <w:br w:type="textWrapping"/>
      </w:r>
      <w:r>
        <w:t xml:space="preserve">Mọi người nghe vậy, sắc mặt đều khó coi.</w:t>
      </w:r>
      <w:r>
        <w:br w:type="textWrapping"/>
      </w:r>
      <w:r>
        <w:br w:type="textWrapping"/>
      </w:r>
      <w:r>
        <w:t xml:space="preserve">Tiểu Mộ nói: “Bé Gấu, như vậy không tốt đâu…”</w:t>
      </w:r>
      <w:r>
        <w:br w:type="textWrapping"/>
      </w:r>
      <w:r>
        <w:br w:type="textWrapping"/>
      </w:r>
      <w:r>
        <w:t xml:space="preserve">Trong mắt nữ sinh bị gọi là Bé Gấu thoáng qua chán ghét không rõ, lạnh lùng nói: “Có cái gì không tốt, tất cả mọi người đừng đi đâu, như vậy tên trộm cũng không giấu tang vật được, Nghiêu Uẩn tới kiểm tra nam sinh, nữ sinh trước tiên chọn ba người kiểm tra lẫn nhau, sau đó lại kiểm tra mọi người, như vậy sẽ không sai.”</w:t>
      </w:r>
      <w:r>
        <w:br w:type="textWrapping"/>
      </w:r>
      <w:r>
        <w:br w:type="textWrapping"/>
      </w:r>
    </w:p>
    <w:p>
      <w:pPr>
        <w:pStyle w:val="Heading2"/>
      </w:pPr>
      <w:bookmarkStart w:id="34" w:name="chương-13-tận-thế-của-kẻ-nói-dối"/>
      <w:bookmarkEnd w:id="34"/>
      <w:r>
        <w:t xml:space="preserve">13. Chương 13: Tận Thế Của Kẻ Nói Dối</w:t>
      </w:r>
    </w:p>
    <w:p>
      <w:pPr>
        <w:pStyle w:val="Compact"/>
      </w:pPr>
      <w:r>
        <w:br w:type="textWrapping"/>
      </w:r>
      <w:r>
        <w:br w:type="textWrapping"/>
      </w:r>
      <w:r>
        <w:t xml:space="preserve">Edit: Koliz</w:t>
      </w:r>
      <w:r>
        <w:br w:type="textWrapping"/>
      </w:r>
      <w:r>
        <w:br w:type="textWrapping"/>
      </w:r>
      <w:r>
        <w:t xml:space="preserve">Beta: Koliz [2016.12.28]</w:t>
      </w:r>
      <w:r>
        <w:br w:type="textWrapping"/>
      </w:r>
      <w:r>
        <w:br w:type="textWrapping"/>
      </w:r>
      <w:r>
        <w:t xml:space="preserve">Bởi vì mấy câu nói của Bé Gấu, tình cảnh xem như hoàn toàn lạnh xuống.</w:t>
      </w:r>
      <w:r>
        <w:br w:type="textWrapping"/>
      </w:r>
      <w:r>
        <w:br w:type="textWrapping"/>
      </w:r>
      <w:r>
        <w:t xml:space="preserve">Trong mắt mọi người đều xuất hiện vẻ không vui, mà vướng tới mặt mũi của Chu Nghiêu Uẩn, đều không nói gì.</w:t>
      </w:r>
      <w:r>
        <w:br w:type="textWrapping"/>
      </w:r>
      <w:r>
        <w:br w:type="textWrapping"/>
      </w:r>
      <w:r>
        <w:t xml:space="preserve">Chu Nghiêu Uẩn trầm mặc một hồi, nói với Tiểu Mộ: “Quên đi, mọi người đều là bạn bè, cái di động này hai ngày nữa tớ bồi thường cậu.”</w:t>
      </w:r>
      <w:r>
        <w:br w:type="textWrapping"/>
      </w:r>
      <w:r>
        <w:br w:type="textWrapping"/>
      </w:r>
      <w:r>
        <w:t xml:space="preserve">Tiểu Mộ ngập ngừng nói: “Thật sự không cần…”</w:t>
      </w:r>
      <w:r>
        <w:br w:type="textWrapping"/>
      </w:r>
      <w:r>
        <w:br w:type="textWrapping"/>
      </w:r>
      <w:r>
        <w:t xml:space="preserve">Bé Gấu nghe vậy, hừ lạnh một tiếng: “Nghiêu Uẩn, cậu cần phải hiểu rõ, cái này hơn sáu ngàn đồng, cũng có thể lập án. Huống hồ vì một cái điện thoại di động mà lấy trộm đồ của bạn bè, hôm nay giấu nghề, ngày mai ai biết trộm cái gì.”</w:t>
      </w:r>
      <w:r>
        <w:br w:type="textWrapping"/>
      </w:r>
      <w:r>
        <w:br w:type="textWrapping"/>
      </w:r>
      <w:r>
        <w:t xml:space="preserve">itsukahikari.wordpress.com</w:t>
      </w:r>
      <w:r>
        <w:br w:type="textWrapping"/>
      </w:r>
      <w:r>
        <w:br w:type="textWrapping"/>
      </w:r>
      <w:r>
        <w:t xml:space="preserve">Bé Gấu vừa nói lời này, nữ sinh liên tục bị cô nhìn chằm chằm vào ngồi không yên nữa, cô ta cả giận nói: “Hùng Tử Dao* cậu nói vậy là sao, ý của cậu là tớ lấy trộm di động của Tiểu Mộ?”</w:t>
      </w:r>
      <w:r>
        <w:br w:type="textWrapping"/>
      </w:r>
      <w:r>
        <w:br w:type="textWrapping"/>
      </w:r>
      <w:r>
        <w:t xml:space="preserve">(*: Chỗ này phải giải thích về cái tên Bé Gấu một chút. Hùng Tử Dao tên thân mật là Hùng Tử, Hùng nghĩa là Gấu, Tử là trẻ con, trẻ nhỏ -&gt; Bé Gấu ^.^/)</w:t>
      </w:r>
      <w:r>
        <w:br w:type="textWrapping"/>
      </w:r>
      <w:r>
        <w:br w:type="textWrapping"/>
      </w:r>
      <w:r>
        <w:t xml:space="preserve">Hùng Tử Dao nói: “Liễu Nhị, di động có phải là cậu lấy hay không tớ không biết, ngược lại tớ đã nhìn thấy, lúc Tiểu Mộ đi vệ sinh, cậu cầm túi của cậu ấy.”</w:t>
      </w:r>
      <w:r>
        <w:br w:type="textWrapping"/>
      </w:r>
      <w:r>
        <w:br w:type="textWrapping"/>
      </w:r>
      <w:r>
        <w:t xml:space="preserve">Mặt Liễu Nhị trong nháy mắt đỏ bừng lên: “Cậu nói nhăng cuội gì đó, rõ ràng trước lúc đi vệ sinh Tiểu Mộ nhờ tớ tìm băng vệ sinh đưa tới cho cậu ấy, cậu há miệng thế không sợ cắn phải đầu lưỡi à?” Có lẽ là bởi vì quá tức giận, Liễu Nhị ngay trước mặt nhiều nam sinh như vậy nói thẳng ra ba chữ băng vệ sinh, làm cho những chàng trai ở đây đều lộ ra chút không được tự nhiên.</w:t>
      </w:r>
      <w:r>
        <w:br w:type="textWrapping"/>
      </w:r>
      <w:r>
        <w:br w:type="textWrapping"/>
      </w:r>
      <w:r>
        <w:t xml:space="preserve">Hùng Tử Dao nói: “Tiểu Mộ, cậu bảo Liễu Nhị đưa băng vệ sinh cho cậu?”</w:t>
      </w:r>
      <w:r>
        <w:br w:type="textWrapping"/>
      </w:r>
      <w:r>
        <w:br w:type="textWrapping"/>
      </w:r>
      <w:r>
        <w:t xml:space="preserve">Tiểu Mộ lộ ra vẻ mặt kinh ngạc, một lát sau, mới lắp ba lắp bắp nhỏ giọng nói: “Tớ, tớ mới hết kinh nguyệt tuần trước.” Ý tứ, chính là cô chắc chắn sẽ không bảo Liễu Nhị đưa băng vệ sinh cho cô.</w:t>
      </w:r>
      <w:r>
        <w:br w:type="textWrapping"/>
      </w:r>
      <w:r>
        <w:br w:type="textWrapping"/>
      </w:r>
      <w:r>
        <w:t xml:space="preserve">Liễu Nhị cả giận nói: “Tiểu Mộ cậu nói nhăng cuội gì đấy! Cậu đến cùng có ý gì!”</w:t>
      </w:r>
      <w:r>
        <w:br w:type="textWrapping"/>
      </w:r>
      <w:r>
        <w:br w:type="textWrapping"/>
      </w:r>
      <w:r>
        <w:t xml:space="preserve">Tiểu Mộ cũng không chịu nói, núp ở phía sau Hùng Tử Dao nhỏ giọng hẹp hòi khóc lên, tính tình Hùng Tử Dao cũng khá nóng nảy, nói thẳng: “Liễu Nhị tớ thực sự là nhịn cậu đã lâu rồi, đã trộm đồ trong phòng ngủ còn chưa tính, vậy mà ra ngoài còn trộm, mẹ cậu sinh ra cậu là để cậu trở thành trộm cắp à?”</w:t>
      </w:r>
      <w:r>
        <w:br w:type="textWrapping"/>
      </w:r>
      <w:r>
        <w:br w:type="textWrapping"/>
      </w:r>
      <w:r>
        <w:t xml:space="preserve">Liễu Nhị cũng tức giận đến run người, trực tiếp chỉ vào Hùng Tử Dao mắng, trong lúc nhất thời tình cảnh vô cùng hỗn loạn.</w:t>
      </w:r>
      <w:r>
        <w:br w:type="textWrapping"/>
      </w:r>
      <w:r>
        <w:br w:type="textWrapping"/>
      </w:r>
      <w:r>
        <w:t xml:space="preserve">Chu Nghiêu Uẩn lại như không chút quan tâm đến cùng xảy ra chuyện gì, cậu ngồi ở bên cạnh Quý Trần Ai, đem đầu dựa trên người Quý Trần Ai, nhỏ giọng thở dài: “Ca, em thật là đau khổ mà.”</w:t>
      </w:r>
      <w:r>
        <w:br w:type="textWrapping"/>
      </w:r>
      <w:r>
        <w:br w:type="textWrapping"/>
      </w:r>
      <w:r>
        <w:t xml:space="preserve">Quý Trần Ai nghĩ hôm nay là sinh nhật Chu Nghiêu Uẩn, xuất hiện chuyện như vậy, Chu Nghiêu Uẩn thấy khổ cũng là bình thường, anh an ủi: “Không cần đau khổ thế, buổi tối anh luộc mì trường thọ cho em.”</w:t>
      </w:r>
      <w:r>
        <w:br w:type="textWrapping"/>
      </w:r>
      <w:r>
        <w:br w:type="textWrapping"/>
      </w:r>
      <w:r>
        <w:t xml:space="preserve">Chu Nghiêu Uẩn lúc này mới có tinh thần, tiếp tục nhìn về phía hò hét ầm ĩ trong phòng khách.</w:t>
      </w:r>
      <w:r>
        <w:br w:type="textWrapping"/>
      </w:r>
      <w:r>
        <w:br w:type="textWrapping"/>
      </w:r>
      <w:r>
        <w:t xml:space="preserve">Trải qua náo loạn của Hùng Tử Dao cùng Liễu Nhị, sự việc đã phát triển đến bước muốn mở túi Liễu Nhị kiểm tra một chút, Liễu Nhị tính tình cũng không nhỏ nhen, lấy túi của mình ra, muốn mở ra.</w:t>
      </w:r>
      <w:r>
        <w:br w:type="textWrapping"/>
      </w:r>
      <w:r>
        <w:br w:type="textWrapping"/>
      </w:r>
      <w:r>
        <w:t xml:space="preserve">Nhưng mà đúng lúc này, Quý Trần Ai bỗng nhiên gọi Liễu Nhị lại. Bất đồng với Chu Nghiêu Uẩn, anh vẫn luôn tại quan sát toàn bộ sự việc, Tiểu Thất cũng cho anh một ít thông tin, sở dĩ anh đứng ra ngăn lại, chính là vì phát hiện nhiều điểm khác thường.</w:t>
      </w:r>
      <w:r>
        <w:br w:type="textWrapping"/>
      </w:r>
      <w:r>
        <w:br w:type="textWrapping"/>
      </w:r>
      <w:r>
        <w:t xml:space="preserve">Hùng Tử Dao nói: “Chu ca, làm sao vậy?”</w:t>
      </w:r>
      <w:r>
        <w:br w:type="textWrapping"/>
      </w:r>
      <w:r>
        <w:br w:type="textWrapping"/>
      </w:r>
      <w:r>
        <w:t xml:space="preserve">Quý Trần Ai nói: “Ừm… Là như vậy, anh cảm thấy tùy tiện kiểm tra túi của bạn học không được lắm, với lại hình như anh đã phát hiện điện thoại ở chỗ nào, cho nên, có thể để cho anh đi tới nói một chút?”</w:t>
      </w:r>
      <w:r>
        <w:br w:type="textWrapping"/>
      </w:r>
      <w:r>
        <w:br w:type="textWrapping"/>
      </w:r>
      <w:r>
        <w:t xml:space="preserve">Hùng Tử Dao cùng Liễu Nhị đều đồng ý, ngược lại người mất là Tiểu Mộ lộ ra biểu tình có chút do dự.</w:t>
      </w:r>
      <w:r>
        <w:br w:type="textWrapping"/>
      </w:r>
      <w:r>
        <w:br w:type="textWrapping"/>
      </w:r>
      <w:r>
        <w:t xml:space="preserve">Quý Trần Ai làm bộ không nhìn thấy thần sắc Tiểu Mộ biến hóa, anh nói: “Lãng phí thời gian quý giá một chút, các em có thể đem tiến triển tình hình vừa rồi, lặp lại lần nữa?” Nói xong, Quý Trần Ai liền nhấn kỹ năng “Tận thế của kẻ nói dối” trong hệ thống.</w:t>
      </w:r>
      <w:r>
        <w:br w:type="textWrapping"/>
      </w:r>
      <w:r>
        <w:br w:type="textWrapping"/>
      </w:r>
      <w:r>
        <w:t xml:space="preserve">Kỹ năng này, Tiểu Thất đã giải thích đại khái một chút, đơn giản chính là trong thời gian ngắn, tất cả mọi người đều không cách nào nói ra lời nói dối, Tiểu Thất cũng nhắc nhở Quý Trần Ai, bên trong quan hệ ba nữ sinh Liễu Nhị, Hùng Tử Dao cùng Tiểu Mộ, người tản ra năng lượng tiêu cực nhiều nhất, lại là Tiểu Mộ bị mất trộm điện thoại.</w:t>
      </w:r>
      <w:r>
        <w:br w:type="textWrapping"/>
      </w:r>
      <w:r>
        <w:br w:type="textWrapping"/>
      </w:r>
      <w:r>
        <w:t xml:space="preserve">Nghe Quý Trần Ai nói, Hùng Tử Dao mở miệng trước, cô nói: “Vừa nãy Tiểu Mộ đi vào nhà vệ sinh, sau khi trở về thì phát hiện không thấy điện thoại đâu, sau đó cậu ấy lén lút tìm em hỏi một chút, hỏi khoảng thời gian trước khi điện thoại di động thất lạc, có người nào động qua túi Tiểu Mộ không, em nhìn thấy Liễu Nhị động tới túi của Tiểu Mộ. Nói thật, phòng ngủ chúng em thường xuyên mất đồ, tháng trước em vừa mới mua kem dưỡng da với thẻ xe buýt, đã bị người đánh cắp.”</w:t>
      </w:r>
      <w:r>
        <w:br w:type="textWrapping"/>
      </w:r>
      <w:r>
        <w:br w:type="textWrapping"/>
      </w:r>
      <w:r>
        <w:t xml:space="preserve">Quý Trần Ai nghe, biết Hùng Tử Dao không nói dối, anh gật đầu, nhìn về phía Liễu Nhị mặt tức giận đỏ bừng.</w:t>
      </w:r>
      <w:r>
        <w:br w:type="textWrapping"/>
      </w:r>
      <w:r>
        <w:br w:type="textWrapping"/>
      </w:r>
      <w:r>
        <w:t xml:space="preserve">Liễu Nhị đón ánh mắt của Quý Trần Ai, lớn tiếng nói: “Tiểu Mộ trước lúc đi vệ sinh thì bảo em tìm giúp cô ta cái kia, em giúp cổ tìm, còn đưa qua, sau đó bản thân cũng đi vệ sinh, hoàn toàn không táy máy điện thoại của Tiểu Mộ. Hùng Tử Dao nói mất đồ, em mới mất đồ đây này! Em mới mua giày mới, mới đi một hai lần đã không thấy nữa! Hừ, nếu không phải em thích Chu Nghiêu Uẩn, ai sẽ cùng mấy người họ đi tham gia tiệc sinh nhật chứ!”</w:t>
      </w:r>
      <w:r>
        <w:br w:type="textWrapping"/>
      </w:r>
      <w:r>
        <w:br w:type="textWrapping"/>
      </w:r>
      <w:r>
        <w:t xml:space="preserve">Vừa nói xong, người xem trong nháy mắt nổ tung, các nam sinh đều ồn ào cười phá lên, các nữ sinh cũng phát ra tiếng cười thiện ý, khuôn mặt Liễu Nhị trong nháy mắt càng đỏ hơn, cô muốn nói điều gì đó, lại đem lời nuốt vào, cúi đầu không dám nhìn Chu Nghiêu Uẩn đứng bên cạnh Quý Trần Ai nữa.</w:t>
      </w:r>
      <w:r>
        <w:br w:type="textWrapping"/>
      </w:r>
      <w:r>
        <w:br w:type="textWrapping"/>
      </w:r>
      <w:r>
        <w:t xml:space="preserve">Quý Trần Ai cũng không giữ mặt lạnh, khóe miệng nhếch lên, ngược lại người trong cuộc là Chu Nghiêu Uẩn, nụ cười có mấy phần giả, có thể nhìn ra được, tâm tình của cậu xác thực không được tốt.</w:t>
      </w:r>
      <w:r>
        <w:br w:type="textWrapping"/>
      </w:r>
      <w:r>
        <w:br w:type="textWrapping"/>
      </w:r>
      <w:r>
        <w:t xml:space="preserve">Liễu Nhị nói xong, liền đến phiên Tiểu Mộ. Từ biểu hiện của Tiểu Mộ mà xem, cô nữ sinh này tương đối hướng nội, cũng không hung hăng như Hùng Tử Dao cùng Liễu Nhị, tương đối khiến nam sinh đau lòng.</w:t>
      </w:r>
      <w:r>
        <w:br w:type="textWrapping"/>
      </w:r>
      <w:r>
        <w:br w:type="textWrapping"/>
      </w:r>
      <w:r>
        <w:t xml:space="preserve">itsukahikari.wordpress.com</w:t>
      </w:r>
      <w:r>
        <w:br w:type="textWrapping"/>
      </w:r>
      <w:r>
        <w:br w:type="textWrapping"/>
      </w:r>
      <w:r>
        <w:t xml:space="preserve">Cô ngồi ở chỗ đó, đầu tiên là vươn tay lau nước mắt trên mặt, tiện mở miệng nói: “Em ném điện thoại di động của chính mình vào túi Liễu Nhị.”</w:t>
      </w:r>
      <w:r>
        <w:br w:type="textWrapping"/>
      </w:r>
      <w:r>
        <w:br w:type="textWrapping"/>
      </w:r>
      <w:r>
        <w:t xml:space="preserve">Nếu như lời nói vừa nãy của Liễu Nhị khiến mọi người vọt nháo lên, câu nói này của Tiểu Mộ lại khiến người nghe trong nháy mắt im lặng, trên mặt Hùng Tử Dao tràn đầy kinh ngạc, cô nói: “Tiểu Mộ, cậu đang nói gì đấy?”</w:t>
      </w:r>
      <w:r>
        <w:br w:type="textWrapping"/>
      </w:r>
      <w:r>
        <w:br w:type="textWrapping"/>
      </w:r>
      <w:r>
        <w:t xml:space="preserve">Tiểu Mộ dường như cũng không nghĩ tới chính mình vậy mà thoát ra một câu nói như vậy, cô hé miệng, giải thích: “Nếu như kiểm tra túi của cô ta, mọi người sẽ phát hiện di động ở bên trong túi của cô ta, toàn bộ đều là em tự trộm…” Nói đến ở đây, mặt Tiểu Mộ vốn coi như đỏ thắm trở thành một mảnh trắng bệch, cô dường như không hiểu tại sao mình sẽ nói ra mấy câu này.</w:t>
      </w:r>
      <w:r>
        <w:br w:type="textWrapping"/>
      </w:r>
      <w:r>
        <w:br w:type="textWrapping"/>
      </w:r>
      <w:r>
        <w:t xml:space="preserve">Hùng Tử Dao cũng không phải đồ ngốc, liên hệ lời Liễu Nhị nói vừa nãy, cô cả giận nói: “Là cậu vu oan Liễu Nhị? Mấy thứ trong phòng ngủ, đều là cậu trộm?”</w:t>
      </w:r>
      <w:r>
        <w:br w:type="textWrapping"/>
      </w:r>
      <w:r>
        <w:br w:type="textWrapping"/>
      </w:r>
      <w:r>
        <w:t xml:space="preserve">Nếu như lúc này, Tiểu Mộ ngậm miệng, có thể còn có cơ hội cứu vãn, nhưng cô lại không cách nào khống chế thân thể của chính mình, lời trong miệng liên tiếp xông ra, cô nói: “Tớ cũng thích Chu Nghiêu Uẩn mà, tại sao Chu Nghiêu Uẩn chỉ nhìn thấy mỗi Liễu Nhị? Tớ chính là muốn vu oan cô ta, Chu Nghiêu Uẩn sẽ không thích một tên trộm!”</w:t>
      </w:r>
      <w:r>
        <w:br w:type="textWrapping"/>
      </w:r>
      <w:r>
        <w:br w:type="textWrapping"/>
      </w:r>
      <w:r>
        <w:t xml:space="preserve">Liễu Nhị tức giận, tiến lên cho Tiểu Mộ một bạt tai lên mặt: “Cô thật không cần mặt mũi nữa!” Cô còn muốn đánh, lại bị mấy nam sinh xung quanh kéo ra.</w:t>
      </w:r>
      <w:r>
        <w:br w:type="textWrapping"/>
      </w:r>
      <w:r>
        <w:br w:type="textWrapping"/>
      </w:r>
      <w:r>
        <w:t xml:space="preserve">Cơn tức giận của Hùng Tử Dao so với Liễu Nhị còn nghiêm trọng, sở dĩ cô che chở Tiểu Mộ như thế, chính vì xem Tiểu Mộ như em gái ruột thịt mà yêu thương, nhưng bây giờ Tiểu Mộ lại hung hăng cho cô hai cái bạt tai, đánh cô cả người đều giận điên lên.</w:t>
      </w:r>
      <w:r>
        <w:br w:type="textWrapping"/>
      </w:r>
      <w:r>
        <w:br w:type="textWrapping"/>
      </w:r>
      <w:r>
        <w:t xml:space="preserve">Hùng Tử Dao cả giận nói: “Cậu còn gạt tớ chuyện gì?”</w:t>
      </w:r>
      <w:r>
        <w:br w:type="textWrapping"/>
      </w:r>
      <w:r>
        <w:br w:type="textWrapping"/>
      </w:r>
      <w:r>
        <w:t xml:space="preserve">Tiểu Mộ muốn câm miệng, nhưng lại không tự chủ được trả lời câu hỏi của Hùng Tử Dao, cô nói: “Tớ đổi keo dán vào trong kem dưỡng da của cậu, còn đổ nước rửa chân vào quần áo cậu, trộm thẻ xe buýt của cậu để dùng, còn có quá nhiều thứ… Tớ, tớ không nhớ rõ.”</w:t>
      </w:r>
      <w:r>
        <w:br w:type="textWrapping"/>
      </w:r>
      <w:r>
        <w:br w:type="textWrapping"/>
      </w:r>
      <w:r>
        <w:t xml:space="preserve">Hùng Tử Dao đúng là muốn tức xỉu, cô nói: “Tại sao cậu làm như thế? Tớ đối với cậu tốt như vậy, tại sao cậu làm vậy!”</w:t>
      </w:r>
      <w:r>
        <w:br w:type="textWrapping"/>
      </w:r>
      <w:r>
        <w:br w:type="textWrapping"/>
      </w:r>
      <w:r>
        <w:t xml:space="preserve">Tiểu Mộ nói: “Tốt với tớ? Cậu tốt với tớ có ích lợi gì, có cậu và Liễu Nhị, Chu Nghiêu Uẩn liền không thèm liếc mắt nhìn tớ một cái, mấy người tại sao không chết đi, thật muốn các người đi chết đi!”</w:t>
      </w:r>
      <w:r>
        <w:br w:type="textWrapping"/>
      </w:r>
      <w:r>
        <w:br w:type="textWrapping"/>
      </w:r>
      <w:r>
        <w:t xml:space="preserve">Lúc này, Quý Trần Ai len lén liếc mắt nhìn em trai đáng yêu của anh một cái, phát hiện nụ cười thường mang trên mặt Chu Nghiêu Uẩn đã biến mất, giờ khắc này chính mặt không đổi sắc nhìn ba nữ sinh giữa phòng khách.</w:t>
      </w:r>
      <w:r>
        <w:br w:type="textWrapping"/>
      </w:r>
      <w:r>
        <w:br w:type="textWrapping"/>
      </w:r>
      <w:r>
        <w:t xml:space="preserve">Quý Trần Ai thấy thế, không hiểu sao bỗng nhiên có chút muốn cười, đây coi như là lam nhan họa thủy*?</w:t>
      </w:r>
      <w:r>
        <w:br w:type="textWrapping"/>
      </w:r>
      <w:r>
        <w:br w:type="textWrapping"/>
      </w:r>
      <w:r>
        <w:t xml:space="preserve">(*: sắc đẹp (nam) là mầm mống của tai họa.)</w:t>
      </w:r>
      <w:r>
        <w:br w:type="textWrapping"/>
      </w:r>
      <w:r>
        <w:br w:type="textWrapping"/>
      </w:r>
      <w:r>
        <w:t xml:space="preserve">Hùng Tử Dao, Liễu Nhị đều giận điên lên rồi, nếu như không phải có người ngăn, e rằng Tiểu Mộ đã bị đánh một trận hung hăng, mà Tiểu Mộ mặc dù không bị đánh, lúc này cũng không khá hơn chút nào, cô ta thống khổ gào khóc, tựa như người khác hỏi cô ta cái gì, cô ta sẽ nói tình huống gì đó vô cùng tuyệt vọng.</w:t>
      </w:r>
      <w:r>
        <w:br w:type="textWrapping"/>
      </w:r>
      <w:r>
        <w:br w:type="textWrapping"/>
      </w:r>
      <w:r>
        <w:t xml:space="preserve">Liễu Nhị lấy điện thoại Tiểu Mộ từ trong túi của mình ra, trực tiếp ném lên trên người cô ta: “Lưu Vũ Mộ, tôi nói cho cậu biết, cậu nhanh một chút cút ra khỏi phòng ngủ của tôi, nếu không tôi lập tức báo cảnh sát, gọi cảnh sát tới bắt cậu cái đồ đê tiện!” Nói xong, cô liền đỏ mặt nói câu xin lỗi với Chu Nghiêu Uẩn, cầm theo túi vội vã rời đi.</w:t>
      </w:r>
      <w:r>
        <w:br w:type="textWrapping"/>
      </w:r>
      <w:r>
        <w:br w:type="textWrapping"/>
      </w:r>
      <w:r>
        <w:t xml:space="preserve">Hùng Tử Dao đi theo sau Liễu Nhị, cô không thể đánh Tiểu Mộ, giờ khắc này vẫn còn vô cùng chưa hết giận, hừ lạnh nói: “Tôi Hùng Tử Dao thật mù mắt mới xem cậu đồ gieo vạ thế này như em gái, Lưu Vũ Mộ, sau này nếu cậu còn xuất hiện trước mặt tôi, tôi thấy cậu một lần đánh một lần!” Cô cũng hướng mọi người nói lời áy náy, theo sau Liễu Nhị rời đi.</w:t>
      </w:r>
      <w:r>
        <w:br w:type="textWrapping"/>
      </w:r>
      <w:r>
        <w:br w:type="textWrapping"/>
      </w:r>
      <w:r>
        <w:t xml:space="preserve">Lưu Vũ Mộ trầm mặc ngồi trên ghế sô pha, đã không còn người nào ngồi cùng cô trên ghế sô pha, người xung quanh đều đối diện với cô xì xào bàn tán, biểu tình ngữ khí đều là xem thường.</w:t>
      </w:r>
      <w:r>
        <w:br w:type="textWrapping"/>
      </w:r>
      <w:r>
        <w:br w:type="textWrapping"/>
      </w:r>
      <w:r>
        <w:t xml:space="preserve">Lưu Vũ Mộ không biết vì sao lại như vậy, cô tuyệt vọng nhìn về phía Chu Nghiêu Uẩn, lại chỉ có thấy một thứ chưa từng thấy qua, đôi mắt lạnh như băng.</w:t>
      </w:r>
      <w:r>
        <w:br w:type="textWrapping"/>
      </w:r>
      <w:r>
        <w:br w:type="textWrapping"/>
      </w:r>
      <w:r>
        <w:t xml:space="preserve">Chu Nghiêu Uẩn nói: “Tôi gọi người đưa cậu về kí túc xá đi.”</w:t>
      </w:r>
      <w:r>
        <w:br w:type="textWrapping"/>
      </w:r>
      <w:r>
        <w:br w:type="textWrapping"/>
      </w:r>
      <w:r>
        <w:t xml:space="preserve">Lưu Vũ Mộ sững sờ lắc lắc đầu, nàng nói: “Chu Nghiêu Uẩn, tôi thích cậu.”</w:t>
      </w:r>
      <w:r>
        <w:br w:type="textWrapping"/>
      </w:r>
      <w:r>
        <w:br w:type="textWrapping"/>
      </w:r>
      <w:r>
        <w:t xml:space="preserve">Chu Nghiêu Uẩn lạnh lùng nhìn Lưu Vũ Mộ, nở nụ cười, cậu nói: “Nhưng mà tôi, chỉ thích ca ca thôi.”</w:t>
      </w:r>
      <w:r>
        <w:br w:type="textWrapping"/>
      </w:r>
      <w:r>
        <w:br w:type="textWrapping"/>
      </w:r>
      <w:r>
        <w:t xml:space="preserve">Lưu Vũ Mộ không nói thêm gì nữa, trong ánh mắt của cô tràn đầy tuyệt vọng cùng thống khổ, nhấc túi lên, đi tập tễnh cùng một nam sinh khác ra ngoài.</w:t>
      </w:r>
      <w:r>
        <w:br w:type="textWrapping"/>
      </w:r>
      <w:r>
        <w:br w:type="textWrapping"/>
      </w:r>
      <w:r>
        <w:t xml:space="preserve">itsukahikari.wordpress.com</w:t>
      </w:r>
      <w:r>
        <w:br w:type="textWrapping"/>
      </w:r>
      <w:r>
        <w:br w:type="textWrapping"/>
      </w:r>
      <w:r>
        <w:t xml:space="preserve">Sinh nhật Chu Nghiêu Uẩn vốn nên vui vẻ, nhạc đệm đầu tiên đã kết thúc, vốn mọi người định buổi tối đi hát karaoke, nhưng chuyện này làm ảnh hưởng tới tâm tình, cho nên tất cả giải tán.</w:t>
      </w:r>
      <w:r>
        <w:br w:type="textWrapping"/>
      </w:r>
      <w:r>
        <w:br w:type="textWrapping"/>
      </w:r>
      <w:r>
        <w:t xml:space="preserve">Vì vậy Chu Nghiêu Uẩn rất mừng rỡ, cậu vừa thu dọn rác trong phòng, vừa nói: “Ca ca xem cuộc vui nhìn có vẻ rất vui đi?”</w:t>
      </w:r>
      <w:r>
        <w:br w:type="textWrapping"/>
      </w:r>
      <w:r>
        <w:br w:type="textWrapping"/>
      </w:r>
      <w:r>
        <w:t xml:space="preserve">Quý Trần Ai có chút chột dạ, nhìn sang trái nói với cậu: “Nào có, ừm, thịt bò xào rau cần trưa nay ăn thật ngon.”</w:t>
      </w:r>
      <w:r>
        <w:br w:type="textWrapping"/>
      </w:r>
      <w:r>
        <w:br w:type="textWrapping"/>
      </w:r>
      <w:r>
        <w:t xml:space="preserve">Chu Nghiêu Uẩn vốn đưa lưng về phía Quý Trần Ai, lúc này xoay người lại, trừng mắt nhìn Quý Trần Ai: “Hử?”</w:t>
      </w:r>
      <w:r>
        <w:br w:type="textWrapping"/>
      </w:r>
      <w:r>
        <w:br w:type="textWrapping"/>
      </w:r>
      <w:r>
        <w:t xml:space="preserve">Quý Trần Ai không thể làm gì khác ngoài thở dài nói: “Anh chỉ là nhìn thấy có nhiều người yêu thích Tiểu Uẩn đến vậy, cảm thấy rất tự hào thôi.”</w:t>
      </w:r>
      <w:r>
        <w:br w:type="textWrapping"/>
      </w:r>
      <w:r>
        <w:br w:type="textWrapping"/>
      </w:r>
      <w:r>
        <w:t xml:space="preserve">Chu Nghiêu Uẩn nói: “Vậy ca ca thích em không?”</w:t>
      </w:r>
      <w:r>
        <w:br w:type="textWrapping"/>
      </w:r>
      <w:r>
        <w:br w:type="textWrapping"/>
      </w:r>
      <w:r>
        <w:t xml:space="preserve">Quý Trần Ai vội vàng gật đầu: “Người anh thích nhất chính là Tiểu Uẩn.”</w:t>
      </w:r>
      <w:r>
        <w:br w:type="textWrapping"/>
      </w:r>
      <w:r>
        <w:br w:type="textWrapping"/>
      </w:r>
      <w:r>
        <w:t xml:space="preserve">Chu Nghiêu Uẩn nghe vậy, lúc này mới hài lòng tiếp tục thu dọn.</w:t>
      </w:r>
      <w:r>
        <w:br w:type="textWrapping"/>
      </w:r>
      <w:r>
        <w:br w:type="textWrapping"/>
      </w:r>
      <w:r>
        <w:t xml:space="preserve">Quý Trần Ai nhìn bóng lưng Chu Nghiêu Uẩn, không hiểu sao thở phào nhẹ nhõm.</w:t>
      </w:r>
      <w:r>
        <w:br w:type="textWrapping"/>
      </w:r>
      <w:r>
        <w:br w:type="textWrapping"/>
      </w:r>
    </w:p>
    <w:p>
      <w:pPr>
        <w:pStyle w:val="Heading2"/>
      </w:pPr>
      <w:bookmarkStart w:id="35" w:name="chương-14-ánh-nhìn-tỏa-nắng"/>
      <w:bookmarkEnd w:id="35"/>
      <w:r>
        <w:t xml:space="preserve">14. Chương 14: Ánh Nhìn Tỏa Nắng</w:t>
      </w:r>
    </w:p>
    <w:p>
      <w:pPr>
        <w:pStyle w:val="Compact"/>
      </w:pPr>
      <w:r>
        <w:br w:type="textWrapping"/>
      </w:r>
      <w:r>
        <w:br w:type="textWrapping"/>
      </w:r>
      <w:r>
        <w:t xml:space="preserve">Edit: Koliz</w:t>
      </w:r>
      <w:r>
        <w:br w:type="textWrapping"/>
      </w:r>
      <w:r>
        <w:br w:type="textWrapping"/>
      </w:r>
      <w:r>
        <w:t xml:space="preserve">Beta: Koliz [2016.12.28]</w:t>
      </w:r>
      <w:r>
        <w:br w:type="textWrapping"/>
      </w:r>
      <w:r>
        <w:br w:type="textWrapping"/>
      </w:r>
      <w:r>
        <w:t xml:space="preserve">Sau sự việc hôm sinh nhật Chu Nghiêu Uẩn, Lưu Vũ Mộ vẫn luôn có mối quan hệ rất tốt liền biến thành thành kẻ thù của lớp. Mà Hùng Tử Dao vẫn luôn yêu quý cô như em gái ruột cũng trở mặt với Lưu Vũ Mộ, buổi tối hôm đó trở về phòng ngủ, Liễu Nhị đã cãi nhau một trận lớn với Lưu Vũ Mộ, suýt chút nữa trực tiếp ném giường chiếu của Lưu Vũ Mộ đi.</w:t>
      </w:r>
      <w:r>
        <w:br w:type="textWrapping"/>
      </w:r>
      <w:r>
        <w:br w:type="textWrapping"/>
      </w:r>
      <w:r>
        <w:t xml:space="preserve">Thừa nhận chính mình trộm đồ, lại bị nhiều người thấy được như vậy, Lưu Vũ Mộ có nguỵ biện thế nào đi nữa cũng vô dụng, vì vậy cô cũng đơn giản thu hồi dáng vẻ đáng thương kia, mắng ra những lời thô tục khiến Hùng Tử Dao cảm thấy khó mà tin nổi.</w:t>
      </w:r>
      <w:r>
        <w:br w:type="textWrapping"/>
      </w:r>
      <w:r>
        <w:br w:type="textWrapping"/>
      </w:r>
      <w:r>
        <w:t xml:space="preserve">Liễu Nhị lúc trước có quan hệ không tốt lắm với Hùng Tử Dao, hiện tại ngược lại có mùi vị không khí cùng chung kẻ thù, cô và Hùng Tử Dao đồng thời mắng Lưu Vũ Mộ, buổi tối lại cùng nhau làm mặt nạ đắp. Tình bạn giữa nữ sinh chính là như vậy, một khi có chung kẻ địch, quan hệ tựa hồ liền trở nên hòa hợp hơn.</w:t>
      </w:r>
      <w:r>
        <w:br w:type="textWrapping"/>
      </w:r>
      <w:r>
        <w:br w:type="textWrapping"/>
      </w:r>
      <w:r>
        <w:t xml:space="preserve">itsukahikari.wordpress.com</w:t>
      </w:r>
      <w:r>
        <w:br w:type="textWrapping"/>
      </w:r>
      <w:r>
        <w:br w:type="textWrapping"/>
      </w:r>
      <w:r>
        <w:t xml:space="preserve">Hùng Tử Dao nằm ở trên giường vừa đắp mặt nạ vừa hờn dỗi, bỗng nhiên cô nói: “Liễu Nhị, cậu thật sự thích Chu Nghiêu Uẩn à?”</w:t>
      </w:r>
      <w:r>
        <w:br w:type="textWrapping"/>
      </w:r>
      <w:r>
        <w:br w:type="textWrapping"/>
      </w:r>
      <w:r>
        <w:t xml:space="preserve">Động tác trên tay Liễu Nhị nhất thời ngừng lại, mặt bắt đầu toả nhiệt, không hé răng.</w:t>
      </w:r>
      <w:r>
        <w:br w:type="textWrapping"/>
      </w:r>
      <w:r>
        <w:br w:type="textWrapping"/>
      </w:r>
      <w:r>
        <w:t xml:space="preserve">Hùng Tử Dao lại nói: “Cậu nói, Chu Nghiêu Uẩn có phải đã sớm phát hiện Lưu Vũ Mộ là người như thế nào, cho nên mới không yêu cô ta?”</w:t>
      </w:r>
      <w:r>
        <w:br w:type="textWrapping"/>
      </w:r>
      <w:r>
        <w:br w:type="textWrapping"/>
      </w:r>
      <w:r>
        <w:t xml:space="preserve">Liễu Nhị nói: “Tại sao cậu nói như thế?”</w:t>
      </w:r>
      <w:r>
        <w:br w:type="textWrapping"/>
      </w:r>
      <w:r>
        <w:br w:type="textWrapping"/>
      </w:r>
      <w:r>
        <w:t xml:space="preserve">Hùng Tử Dao trầm mặc chốc lát, nói: “Cậu không phát hiện sao, thời điểm Lưu Vũ Mộ nói ra những câu kia, cho dù mọi người rất kinh ngạc, nhưng Chu Nghiêu Uẩn ngay cả một chút phản ứng cũng không có?”</w:t>
      </w:r>
      <w:r>
        <w:br w:type="textWrapping"/>
      </w:r>
      <w:r>
        <w:br w:type="textWrapping"/>
      </w:r>
      <w:r>
        <w:t xml:space="preserve">Liễu Nhị nghe vậy, cư nhiên cũng thấy Hùng Tử Dao nói có chút đạo lý.</w:t>
      </w:r>
      <w:r>
        <w:br w:type="textWrapping"/>
      </w:r>
      <w:r>
        <w:br w:type="textWrapping"/>
      </w:r>
      <w:r>
        <w:t xml:space="preserve">Hùng Tử Dao nói: “Tớ định ngày mai đi tìm Chu Nghiêu Uẩn nói lời xin lỗi, aiz, nếu như không phải tớ quá tin tưởng Lưu Vũ Mộ…”</w:t>
      </w:r>
      <w:r>
        <w:br w:type="textWrapping"/>
      </w:r>
      <w:r>
        <w:br w:type="textWrapping"/>
      </w:r>
      <w:r>
        <w:t xml:space="preserve">Hai nữ sinh liền hàn huyên rất lâu, sắc trời cũng tối lại.</w:t>
      </w:r>
      <w:r>
        <w:br w:type="textWrapping"/>
      </w:r>
      <w:r>
        <w:br w:type="textWrapping"/>
      </w:r>
      <w:r>
        <w:t xml:space="preserve">Quý Trần Ai không biết chuyện sau đó, Lưu Vũ Mộ sẽ như thế nào, anh chỉ quan tâm một chuyện, đó chính là — giá trị năng lượng của anh, lập tức tăng nhanh đến hai nghìn.</w:t>
      </w:r>
      <w:r>
        <w:br w:type="textWrapping"/>
      </w:r>
      <w:r>
        <w:br w:type="textWrapping"/>
      </w:r>
      <w:r>
        <w:t xml:space="preserve">Vạch trần bộ mặt thật của Lưu Vũ Mộ thế mà tăng tận ba trăm điểm năng lượng, so với việc anh giết chết một tên biến thái, cứu một bé gái vị thành niên từ trong tay bọn buôn người còn nhiều hơn.</w:t>
      </w:r>
      <w:r>
        <w:br w:type="textWrapping"/>
      </w:r>
      <w:r>
        <w:br w:type="textWrapping"/>
      </w:r>
      <w:r>
        <w:t xml:space="preserve">Quý Trần Ai hỏi Tiểu Thất đây là tình huống gì vậy, Tiểu Thất giả vờ thâm trầm nói: “Bởi vì có một nhóm người rất lớn, vì anh làm chuyện này, đã cải biến vận mệnh của mình.”</w:t>
      </w:r>
      <w:r>
        <w:br w:type="textWrapping"/>
      </w:r>
      <w:r>
        <w:br w:type="textWrapping"/>
      </w:r>
      <w:r>
        <w:t xml:space="preserve">Quý Trần Ai sững sờ nói: “Cải biến vận mệnh của mình? Những ai?”</w:t>
      </w:r>
      <w:r>
        <w:br w:type="textWrapping"/>
      </w:r>
      <w:r>
        <w:br w:type="textWrapping"/>
      </w:r>
      <w:r>
        <w:t xml:space="preserve">Tiểu Thất nói: “Vài chàng trai xui xẻo, vài cô gái xui xẻo, trong đó còn có một người tương đối trọng yếu.” Nó chỉ hàm hồ nói xong này đó rồi không chịu nói nữa, mặc kệ Quý Trần Ai hỏi thế nào cũng không mở miệng.</w:t>
      </w:r>
      <w:r>
        <w:br w:type="textWrapping"/>
      </w:r>
      <w:r>
        <w:br w:type="textWrapping"/>
      </w:r>
      <w:r>
        <w:t xml:space="preserve">Nhưng Quý Trần Ai cũng từ những câu này khẳng định được suy đoán của mình — Tiểu Thất có thể thấy được tương lai, lúc xảy ra chuyện Lưu Tử Minh, nó cũng không phải há mồm nói bậy, như vậy vấn đề hiện tại, anh có thể đào ra bộ dáng tương lai mình từ trong miệng Tiểu Thất không?</w:t>
      </w:r>
      <w:r>
        <w:br w:type="textWrapping"/>
      </w:r>
      <w:r>
        <w:br w:type="textWrapping"/>
      </w:r>
      <w:r>
        <w:t xml:space="preserve">Tiểu Thất giống như hiểu vô cùng rõ Quý Trần Ai đang suy nghĩ gì, nó nói: “Anh là kí chủ của tôi, nếu như anh muốn biết dáng dấp tương lai của mình, cũng không phải không thể…”</w:t>
      </w:r>
      <w:r>
        <w:br w:type="textWrapping"/>
      </w:r>
      <w:r>
        <w:br w:type="textWrapping"/>
      </w:r>
      <w:r>
        <w:t xml:space="preserve">Quý Trần Ai có chút hoài nghi việc Tiểu Thất thể hiện thiện ý, nhưng anh từ trong xương vẫn còn là một thiếu niên mười mấy tuổi, số tuổi thật sự so với Chu Nghiêu Uẩn còn nhỏ hơn, nếu không phải đã trải qua những chuyện kia, chỉ sợ cũng sẽ không có vẻ âm u đầy tử khí như vậy. Cho nên, khi biết có thể nhìn thấy tương lai của chính mình, vẫn còn có chút nhịn không được.</w:t>
      </w:r>
      <w:r>
        <w:br w:type="textWrapping"/>
      </w:r>
      <w:r>
        <w:br w:type="textWrapping"/>
      </w:r>
      <w:r>
        <w:t xml:space="preserve">Quý Trần Ai nói: “Vậy cậu cho tôi nhìn một chút?”</w:t>
      </w:r>
      <w:r>
        <w:br w:type="textWrapping"/>
      </w:r>
      <w:r>
        <w:br w:type="textWrapping"/>
      </w:r>
      <w:r>
        <w:t xml:space="preserve">Tiểu Thất ha một tiếng, trước mặt Quý Trần Ai liền xuất hiện một cái màn sáng, trên màn sáng là một mảnh tăm tối, nghe có thể mơ hồ nghe được âm thanh huyên náo.</w:t>
      </w:r>
      <w:r>
        <w:br w:type="textWrapping"/>
      </w:r>
      <w:r>
        <w:br w:type="textWrapping"/>
      </w:r>
      <w:r>
        <w:t xml:space="preserve">Quý Trần Ai nói: “Đây là cái gì? Tương lai tôi biến thành con gián?”</w:t>
      </w:r>
      <w:r>
        <w:br w:type="textWrapping"/>
      </w:r>
      <w:r>
        <w:br w:type="textWrapping"/>
      </w:r>
      <w:r>
        <w:t xml:space="preserve">Tiểu Thất nói: “Anh xem đi rồi nói.”</w:t>
      </w:r>
      <w:r>
        <w:br w:type="textWrapping"/>
      </w:r>
      <w:r>
        <w:br w:type="textWrapping"/>
      </w:r>
      <w:r>
        <w:t xml:space="preserve">Quý Trần Ai không thể làm gì khác ngoài tiếp tục xem, sau một phút huyên náo, Quý Trần Ai nghe được một tiếng vang nhỏ, dường như có người bật công tắc đèn, sau đó, Quý Trần Ai thấy được chính mình.</w:t>
      </w:r>
      <w:r>
        <w:br w:type="textWrapping"/>
      </w:r>
      <w:r>
        <w:br w:type="textWrapping"/>
      </w:r>
      <w:r>
        <w:t xml:space="preserve">Anh trên màn sáng, đã là người trưởng thành, chỉ có điều thần sắc càng thêm tiều tụy, chân cũng không tốt lên, anh nằm ở trên giường nhìn qua vô cùng xa lạ, trên mặt là một mảnh hờ hững, Quý Trần Ai thậm chí nhìn thấy, trên cổ anh đeo một cái gì đó giống vòng cổ.</w:t>
      </w:r>
      <w:r>
        <w:br w:type="textWrapping"/>
      </w:r>
      <w:r>
        <w:br w:type="textWrapping"/>
      </w:r>
      <w:r>
        <w:t xml:space="preserve">Quý Trần Ai: “wtf????”</w:t>
      </w:r>
      <w:r>
        <w:br w:type="textWrapping"/>
      </w:r>
      <w:r>
        <w:br w:type="textWrapping"/>
      </w:r>
      <w:r>
        <w:t xml:space="preserve">Hình ảnh cũng chỉ xuất hiện trong nháy mắt, ngay khi Quý Trần Ai nhìn thấy chính mình, màn sáng liền biến mất không thấy.</w:t>
      </w:r>
      <w:r>
        <w:br w:type="textWrapping"/>
      </w:r>
      <w:r>
        <w:br w:type="textWrapping"/>
      </w:r>
      <w:r>
        <w:t xml:space="preserve">Quý Trần Ai cả giận nói: “Đây là cái gì? Đây là tương lai của tôi??”</w:t>
      </w:r>
      <w:r>
        <w:br w:type="textWrapping"/>
      </w:r>
      <w:r>
        <w:br w:type="textWrapping"/>
      </w:r>
      <w:r>
        <w:t xml:space="preserve">Tiểu Thất buồn bã nói: “Đây là anh không nỗ lực kiếm thêm giá trị năng lượng…”</w:t>
      </w:r>
      <w:r>
        <w:br w:type="textWrapping"/>
      </w:r>
      <w:r>
        <w:br w:type="textWrapping"/>
      </w:r>
      <w:r>
        <w:t xml:space="preserve">Quý Trần Ai: “…” Đây là uy hiếp sao? Đây chính là uy hiếp đi!</w:t>
      </w:r>
      <w:r>
        <w:br w:type="textWrapping"/>
      </w:r>
      <w:r>
        <w:br w:type="textWrapping"/>
      </w:r>
      <w:r>
        <w:t xml:space="preserve">Tiểu Thất sâu lắng thở dài: “Anh sau khi chân tốt lên, không hề nguyện ý làm chuyện tốt, cái này chính là một loại khả năng anh chưa tính tới.”</w:t>
      </w:r>
      <w:r>
        <w:br w:type="textWrapping"/>
      </w:r>
      <w:r>
        <w:br w:type="textWrapping"/>
      </w:r>
      <w:r>
        <w:t xml:space="preserve">Quý Trần Ai: “… Cho nên tương lai của mình đến cùng làm sao vậy?”</w:t>
      </w:r>
      <w:r>
        <w:br w:type="textWrapping"/>
      </w:r>
      <w:r>
        <w:br w:type="textWrapping"/>
      </w:r>
      <w:r>
        <w:t xml:space="preserve">Tiểu Thất nói: “Kiên trì làm người tốt, kiên trì làm việc tốt, tương lai của anh chính là giữ gìn hòa bình thế giới, cứu vớt nhân loại!”</w:t>
      </w:r>
      <w:r>
        <w:br w:type="textWrapping"/>
      </w:r>
      <w:r>
        <w:br w:type="textWrapping"/>
      </w:r>
      <w:r>
        <w:t xml:space="preserve">Quý Trần Ai: “Tại sao không phải cứu vớt trái đất?!”</w:t>
      </w:r>
      <w:r>
        <w:br w:type="textWrapping"/>
      </w:r>
      <w:r>
        <w:br w:type="textWrapping"/>
      </w:r>
      <w:r>
        <w:t xml:space="preserve">Tiểu Thất cười hì hì: “Trái đất không cần cứu vớt, cần phải cứu vớt là nhân loại.”</w:t>
      </w:r>
      <w:r>
        <w:br w:type="textWrapping"/>
      </w:r>
      <w:r>
        <w:br w:type="textWrapping"/>
      </w:r>
      <w:r>
        <w:t xml:space="preserve">itsukahikari.wordpress.com</w:t>
      </w:r>
      <w:r>
        <w:br w:type="textWrapping"/>
      </w:r>
      <w:r>
        <w:br w:type="textWrapping"/>
      </w:r>
      <w:r>
        <w:t xml:space="preserve">Quý Trần Ai đã sớm biết Tiểu Thất không đáng tin, nhưng lại không nghĩ rằng Tiểu Thất không đáng tin đến vậy, dù là ai nhìn thấy tương lai mình thảm như vậy, e rằng tâm tình đều phải chịu ảnh hưởng, anh trầm mặt tạo ra vài cái topic, đột nhiên nghe được âm thanh của Tiểu Thất, nó nói: “Giá trị năng lượng tích cực đã đủ hai nghìn, mở ra kỹ năng cấp một, Chân phi phi phi phi vô địch, tự mình thay đổi quỹ tích nhân sinh mười người, mở ra kỹ năng phụ trợ cấp một, Ánh nhìn tỏa nắng.”</w:t>
      </w:r>
      <w:r>
        <w:br w:type="textWrapping"/>
      </w:r>
      <w:r>
        <w:br w:type="textWrapping"/>
      </w:r>
      <w:r>
        <w:t xml:space="preserve">Quý Trần Ai biết Chân phi phi phi phi vô địch nghĩa là gì, nhưng còn cái Ánh nhìn tỏa nắng này là gì?</w:t>
      </w:r>
      <w:r>
        <w:br w:type="textWrapping"/>
      </w:r>
      <w:r>
        <w:br w:type="textWrapping"/>
      </w:r>
      <w:r>
        <w:t xml:space="preserve">Tiểu Thất am hiểu lòng người giải thích: “Là một kỹ năng khiến người cảm thấy ấm áp.”</w:t>
      </w:r>
      <w:r>
        <w:br w:type="textWrapping"/>
      </w:r>
      <w:r>
        <w:br w:type="textWrapping"/>
      </w:r>
      <w:r>
        <w:t xml:space="preserve">Quý Trần Ai hồ nghi nói: “Cậu không bẫy tôi đấy chứ?”</w:t>
      </w:r>
      <w:r>
        <w:br w:type="textWrapping"/>
      </w:r>
      <w:r>
        <w:br w:type="textWrapping"/>
      </w:r>
      <w:r>
        <w:t xml:space="preserve">Tiểu Thất không để ý tới Quý Trần Ai: ” Thời gian làm lạnh* Chân phi phi phi phi vô địch là mười lăm ngày, thời gian làm lạnh* Ánh nhìn tóa nắng là năm ngày.”</w:t>
      </w:r>
      <w:r>
        <w:br w:type="textWrapping"/>
      </w:r>
      <w:r>
        <w:br w:type="textWrapping"/>
      </w:r>
      <w:r>
        <w:t xml:space="preserve">(*: Là thời gian chờ để nó phục hồi lại mới dùng được tiếp.)</w:t>
      </w:r>
      <w:r>
        <w:br w:type="textWrapping"/>
      </w:r>
      <w:r>
        <w:br w:type="textWrapping"/>
      </w:r>
      <w:r>
        <w:t xml:space="preserve">Lúc này Quý Trần Ai mới phát hiện, kỹ năng năng lượng tích cực có thời gian làm lạnh, mà kỹ năng năng lượng tiêu cực đáng giá, chỉ cần tràn ngập năng lượng tiêu cực, thậm chí còn nhắc nhở anh sử dụng.</w:t>
      </w:r>
      <w:r>
        <w:br w:type="textWrapping"/>
      </w:r>
      <w:r>
        <w:br w:type="textWrapping"/>
      </w:r>
      <w:r>
        <w:t xml:space="preserve">Quý Trần Ai vì để mình không bị mắc bẫy, quyết định bắt em trai đáng yêu Chu Nghiêu Uẩn của anh ra làm thí nghiệm.</w:t>
      </w:r>
      <w:r>
        <w:br w:type="textWrapping"/>
      </w:r>
      <w:r>
        <w:br w:type="textWrapping"/>
      </w:r>
      <w:r>
        <w:t xml:space="preserve">Hôm nay bởi vì Chu Nghiêu Uẩn phải huấn luyện, về nhà có chút trễ, cậu thuận tiện đi siêu thị mua chút đồ ăn, lại mua thêm bánh kem cho Quý Trần Ai. Sự việc Lưu Vũ Mộ xem như cứ như vậy trôi qua, Hùng Tử Dao đặc biệt tới tìm cậu bày tỏ áy náy, còn nhất định phải đưa cho cậu một túi đồ ăn vặt, nói là lễ vật bồi tội. Chu Nghiêu Uẩn từ chối túi đồ, nhưng tiếp nhận áy náy của Hùng Tử Dao.</w:t>
      </w:r>
      <w:r>
        <w:br w:type="textWrapping"/>
      </w:r>
      <w:r>
        <w:br w:type="textWrapping"/>
      </w:r>
      <w:r>
        <w:t xml:space="preserve">Đương nhiên, thời điểm đối mặt nữ sinh đang nói xin lỗi, Chu Nghiêu Uẩn vẫn cười tương đương hiền hòa, hoàn toàn không nhìn thấy sự lạnh lùnh lúc xảy ra chuyện này ngày hôm qua trong mắt cậu.</w:t>
      </w:r>
      <w:r>
        <w:br w:type="textWrapping"/>
      </w:r>
      <w:r>
        <w:br w:type="textWrapping"/>
      </w:r>
      <w:r>
        <w:t xml:space="preserve">Cầm theo túi đồ trở về nhà, Chu Nghiêu Uẩn vừa đẩy cửa ra liền nhìn thấy Quý Trần Ai ngồi ở phòng khách.</w:t>
      </w:r>
      <w:r>
        <w:br w:type="textWrapping"/>
      </w:r>
      <w:r>
        <w:br w:type="textWrapping"/>
      </w:r>
      <w:r>
        <w:t xml:space="preserve">Không biết có phải là ảo giác của Chu Nghiêu Uẩn hay không, cậu phát hiện anh trai hôm nay, đặc biệt khiến người yêu mến, thậm chí thời điểm cậu tiến vào phòng khách, cũng không muốn lên tiếng quấy rối Quý Trần Ai đang xem TV.</w:t>
      </w:r>
      <w:r>
        <w:br w:type="textWrapping"/>
      </w:r>
      <w:r>
        <w:br w:type="textWrapping"/>
      </w:r>
      <w:r>
        <w:t xml:space="preserve">Quý Trần Ai vào lúc Chu Nghiêu Uẩn mở cửa, liền sử dụng cái “Ánh nhìn tỏa nắng” kia, nhưng mà trên người Chu Nghiêu Uẩn vẫn chưa xuất hiện biến hóa gì, trên mặt mang theo nụ cười nhã nhặn như trước,  có vẻ không có dị dạng gì đặc biệt.</w:t>
      </w:r>
      <w:r>
        <w:br w:type="textWrapping"/>
      </w:r>
      <w:r>
        <w:br w:type="textWrapping"/>
      </w:r>
      <w:r>
        <w:t xml:space="preserve">Tiểu Thất nói: “Thân tình nhắc nhở, kỹ năng này đối với người càng thích anh, có tác dụng càng lớn nha.”</w:t>
      </w:r>
      <w:r>
        <w:br w:type="textWrapping"/>
      </w:r>
      <w:r>
        <w:br w:type="textWrapping"/>
      </w:r>
      <w:r>
        <w:t xml:space="preserve">Quý Trần Ai: “Cho nên mới nói, tác dụng rốt cuộc là cái gì?”</w:t>
      </w:r>
      <w:r>
        <w:br w:type="textWrapping"/>
      </w:r>
      <w:r>
        <w:br w:type="textWrapping"/>
      </w:r>
      <w:r>
        <w:t xml:space="preserve">Tiểu Thất nói: “Tự anh xem đi.”</w:t>
      </w:r>
      <w:r>
        <w:br w:type="textWrapping"/>
      </w:r>
      <w:r>
        <w:br w:type="textWrapping"/>
      </w:r>
      <w:r>
        <w:t xml:space="preserve">Rất nhanh, Quý Trần Ai liền biết câu kia Tiểu Thất, tự anh xem là có ý gì, bởi vì lúc ăn cơm, Chu Nghiêu Uẩn ngay cả đũa cũng không để cho anh dùng.</w:t>
      </w:r>
      <w:r>
        <w:br w:type="textWrapping"/>
      </w:r>
      <w:r>
        <w:br w:type="textWrapping"/>
      </w:r>
      <w:r>
        <w:t xml:space="preserve">Chu Nghiêu Uẩn cầm một cái thìa xúc cơm, ôn nhu như nước nhìn Quý Trần Ai, mỉm cười với anh nói: “Ca, há mồm.” Lúc này, cả người Quý Trần Ai đều hỏng mất.</w:t>
      </w:r>
      <w:r>
        <w:br w:type="textWrapping"/>
      </w:r>
      <w:r>
        <w:br w:type="textWrapping"/>
      </w:r>
      <w:r>
        <w:t xml:space="preserve">Anh cẩn thận nói: “Tiểu Uẩn, anh có thể tự ăn.”</w:t>
      </w:r>
      <w:r>
        <w:br w:type="textWrapping"/>
      </w:r>
      <w:r>
        <w:br w:type="textWrapping"/>
      </w:r>
      <w:r>
        <w:t xml:space="preserve">Đối mặt với lời từ chối của Quý Trần Ai, Chu Nghiêu Uẩn lộ ra biểu tình tan nát cõi lòng, cậu nói: “Ca ca tại sao có thể làm loại việc nặng như cầm đũa này, chẳng lẽ anh không muốn để cho em chăm sóc anh?”</w:t>
      </w:r>
      <w:r>
        <w:br w:type="textWrapping"/>
      </w:r>
      <w:r>
        <w:br w:type="textWrapping"/>
      </w:r>
      <w:r>
        <w:t xml:space="preserve">Quý Trần Ai: “…” Tiểu Thất, cậu lăn ra đây giải thích một chút xem đây là cái tình huống gì coi, Tiểu Thất giả chết không đi ra.</w:t>
      </w:r>
      <w:r>
        <w:br w:type="textWrapping"/>
      </w:r>
      <w:r>
        <w:br w:type="textWrapping"/>
      </w:r>
      <w:r>
        <w:t xml:space="preserve">Nhìn đôi mắt ủy khuất tựa như sắp chảy nước mắt của Chu Nghiêu Uẩn, Quý Trần Ai một mặt khổ sở, há mồm ăn cơm.</w:t>
      </w:r>
      <w:r>
        <w:br w:type="textWrapping"/>
      </w:r>
      <w:r>
        <w:br w:type="textWrapping"/>
      </w:r>
      <w:r>
        <w:t xml:space="preserve">Lúc này Chu Nghiêu Uẩn mới hài lòng, dùng một loại ánh mắt từ ái khiến Quý Trần Ai cảm thấy cả người sợ hãi, một bát cơm đều đút vào trong miệng Quý Trần Ai.</w:t>
      </w:r>
      <w:r>
        <w:br w:type="textWrapping"/>
      </w:r>
      <w:r>
        <w:br w:type="textWrapping"/>
      </w:r>
      <w:r>
        <w:t xml:space="preserve">Quý Trần Ai ăn cơm xong, lúc này Chu Nghiêu Uẩn mới bắt đầu ăn phần của mình, nhưng cậu vừa ăn, còn muốn vừa quăng cái loại ánh mắt tràn ngập yêu thương kia về phía Quý Trần Ai, Quý Trần Ai bị nhìn hận không thể bắt Tiểu Thất tới đánh cho một trận, anh cuối cùng cũng minh bạch, câu “Kỹ năng này đối với người càng thích anh, tác dụng càng lớn nha” của Tiểu Thất là có ý gì…</w:t>
      </w:r>
      <w:r>
        <w:br w:type="textWrapping"/>
      </w:r>
      <w:r>
        <w:br w:type="textWrapping"/>
      </w:r>
      <w:r>
        <w:t xml:space="preserve">Cơm nước xong, Chu Nghiêu Uẩn liền đi chuẩn bị nước tắm cho Quý Trần Ai.</w:t>
      </w:r>
      <w:r>
        <w:br w:type="textWrapping"/>
      </w:r>
      <w:r>
        <w:br w:type="textWrapping"/>
      </w:r>
      <w:r>
        <w:t xml:space="preserve">Quý Trần Ai ngồi trong phòng khách, hỏi Tiểu Thất kỹ năng đó lúc nào sẽ mất đi hiệu lực.</w:t>
      </w:r>
      <w:r>
        <w:br w:type="textWrapping"/>
      </w:r>
      <w:r>
        <w:br w:type="textWrapping"/>
      </w:r>
      <w:r>
        <w:t xml:space="preserve">Tiểu Thất vui vẻ nói: “Vốn là ba tiếng sẽ kết thúc, thế nhưng xét thấy anh là lần đầu sử dụng, cho nên mua một tặng một, tổng cộng có sáu tiếng nha.”</w:t>
      </w:r>
      <w:r>
        <w:br w:type="textWrapping"/>
      </w:r>
      <w:r>
        <w:br w:type="textWrapping"/>
      </w:r>
      <w:r>
        <w:t xml:space="preserve">Quý Trần Ai tuyệt vọng liếc nhìn đồng hồ treo trên tường, phát hiện hiện tại mới chỉ qua hai tiếng.</w:t>
      </w:r>
      <w:r>
        <w:br w:type="textWrapping"/>
      </w:r>
      <w:r>
        <w:br w:type="textWrapping"/>
      </w:r>
      <w:r>
        <w:t xml:space="preserve">itsukahikari.wordpress.com</w:t>
      </w:r>
      <w:r>
        <w:br w:type="textWrapping"/>
      </w:r>
      <w:r>
        <w:br w:type="textWrapping"/>
      </w:r>
      <w:r>
        <w:t xml:space="preserve">Chu Nghiêu Uẩn hoàn toàn bất giác bản thân có chỗ là lạ, cậu chỉ cảm thấy mình ngày càng yêu thích người anh trai này, thích đến mức hận không thể đem thứ tốt nhất trên thế giới dâng đến trước mặt Quý Trần Ai.</w:t>
      </w:r>
      <w:r>
        <w:br w:type="textWrapping"/>
      </w:r>
      <w:r>
        <w:br w:type="textWrapping"/>
      </w:r>
      <w:r>
        <w:t xml:space="preserve">Thời điểm tắm, Chu Nghiêu Uẩn thậm chí còn đầy ẩn tình hôn một cái lên đỉnh đầu Quý Trần Ai, làm cả người Quý Trần Ai đều duy trì ở một loại trạng thái căng cứng.</w:t>
      </w:r>
      <w:r>
        <w:br w:type="textWrapping"/>
      </w:r>
      <w:r>
        <w:br w:type="textWrapping"/>
      </w:r>
      <w:r>
        <w:t xml:space="preserve">Sau khi tắm xong, vốn Chu Nghiêu Uẩn phải đuổi Quý Trần Ai về phòng ngủ rồi bản thân cũng đi ngủ, kết quả do chịu ảnh hưởng của cái kỹ năng nọ, cậu cư nhiên mang một quyển đồng thoại, chạy đến phòng ngủ Quý Trần Ai, muốn đọc truyện cho anh trước khi đi ngủ. Quý Trần Ai vẫn không thể cự tuyệt, bởi vì nếu anh nói không cần, Chu Nghiêu Uẩn quả thực lại như một giây sau có thể khóc lên.</w:t>
      </w:r>
      <w:r>
        <w:br w:type="textWrapping"/>
      </w:r>
      <w:r>
        <w:br w:type="textWrapping"/>
      </w:r>
      <w:r>
        <w:t xml:space="preserve">Cũng may giọng Chu Nghiêu Uẩn rất êm tai, trong câu chuyện về con vịt nhỏ xấu xí, Quý Trần Ai ngậm lấy tầng tầng oán niệm với Tiểu Thất, rốt cuộc ngủ thiếp đi.</w:t>
      </w:r>
      <w:r>
        <w:br w:type="textWrapping"/>
      </w:r>
      <w:r>
        <w:br w:type="textWrapping"/>
      </w:r>
      <w:r>
        <w:t xml:space="preserve">Hết chương 14.</w:t>
      </w:r>
      <w:r>
        <w:br w:type="textWrapping"/>
      </w:r>
      <w:r>
        <w:br w:type="textWrapping"/>
      </w:r>
    </w:p>
    <w:p>
      <w:pPr>
        <w:pStyle w:val="Heading2"/>
      </w:pPr>
      <w:bookmarkStart w:id="36" w:name="chương-15-bắt-nạt-cô-nhóc"/>
      <w:bookmarkEnd w:id="36"/>
      <w:r>
        <w:t xml:space="preserve">15. Chương 15: Bắt Nạt Cô Nhóc</w:t>
      </w:r>
    </w:p>
    <w:p>
      <w:pPr>
        <w:pStyle w:val="Compact"/>
      </w:pPr>
      <w:r>
        <w:br w:type="textWrapping"/>
      </w:r>
      <w:r>
        <w:br w:type="textWrapping"/>
      </w:r>
      <w:r>
        <w:t xml:space="preserve">Edit: Koliz</w:t>
      </w:r>
      <w:r>
        <w:br w:type="textWrapping"/>
      </w:r>
      <w:r>
        <w:br w:type="textWrapping"/>
      </w:r>
      <w:r>
        <w:t xml:space="preserve">Beta: Koliz [2016.12.29]</w:t>
      </w:r>
      <w:r>
        <w:br w:type="textWrapping"/>
      </w:r>
      <w:r>
        <w:br w:type="textWrapping"/>
      </w:r>
      <w:r>
        <w:t xml:space="preserve">Trải qua một buổi tối dày vò, Quý Trần Ai rốt cuộc đối với kỹ năng “Ánh nhìn tỏa nắng” này hiểu rõ cặn kẽ, sau đó tự nhiên cũng không dám tùy tiện sử dụng kỹ năng này trước mặt Chu Nghiêu Uẩn.</w:t>
      </w:r>
      <w:r>
        <w:br w:type="textWrapping"/>
      </w:r>
      <w:r>
        <w:br w:type="textWrapping"/>
      </w:r>
      <w:r>
        <w:t xml:space="preserve">Mà ngày hôm sau, sau khi Chu Nghiêu Uẩn đi học, Quý Trần Ai lại dùng thử một lần “Chân phi phi phi phi chân vô địch”. Không hổ lấy cái tên dài như vậy, Quý Trần Ai phát hiện khi mình sử dụng kỹ năng này, không những trong thời gian ngắn có thể đi lại, thậm chí sức mạnh bàn chân có thể dễ dàng đá nát vụn một viên gạch — đây là kết luận cho ra sau khi anh đạp vỡ hai viên gạch trong phòng khách.</w:t>
      </w:r>
      <w:r>
        <w:br w:type="textWrapping"/>
      </w:r>
      <w:r>
        <w:br w:type="textWrapping"/>
      </w:r>
      <w:r>
        <w:t xml:space="preserve">Quý Trần Ai nhìn chằm chằm hai cái lỗ dưới bàn chân mình, trầm mặc một lát, sau đó mới nói: “Tiểu Thất, nhắc nhở tôi sớm một chút ấy, rất khó sao?”</w:t>
      </w:r>
      <w:r>
        <w:br w:type="textWrapping"/>
      </w:r>
      <w:r>
        <w:br w:type="textWrapping"/>
      </w:r>
      <w:r>
        <w:t xml:space="preserve">Tiểu Thất liền phát ra tràng cười khiến Quý Trần Ai vô cùng không chịu được, nó hì hì hì nửa ngày rồi mới nói: “Muốn cho anh niềm vui bất ngờ ấy mà ~ “</w:t>
      </w:r>
      <w:r>
        <w:br w:type="textWrapping"/>
      </w:r>
      <w:r>
        <w:br w:type="textWrapping"/>
      </w:r>
      <w:r>
        <w:t xml:space="preserve">Quý Trần Ai: “…” Anh làm sao giải thích được cho Chu Nghiêu Uẩn về hai cái vết này đây?</w:t>
      </w:r>
      <w:r>
        <w:br w:type="textWrapping"/>
      </w:r>
      <w:r>
        <w:br w:type="textWrapping"/>
      </w:r>
      <w:r>
        <w:t xml:space="preserve">itsukahikari.wordpress.com</w:t>
      </w:r>
      <w:r>
        <w:br w:type="textWrapping"/>
      </w:r>
      <w:r>
        <w:br w:type="textWrapping"/>
      </w:r>
      <w:r>
        <w:t xml:space="preserve">Tuy chân Quý Trần Ai tạm thời đi được, nhưng anh cũng không dám ra ngoài, nhỡ bên ngoài có người quen nhìn thấy anh không ngồi xe lăn, nói cho Chu Nghiêu Uẩn chuyện đã xảy ra thì không ổn. Quý Trần Ai ở trong phòng, tâm tình khoái trá dạo qua một vòng, nhảy nhót liên hồi — anh đã chờ ngày này quá lâu, cho nên thời điểm đến thật, anh vẫn cứ có chút cảm thấy không thực.</w:t>
      </w:r>
      <w:r>
        <w:br w:type="textWrapping"/>
      </w:r>
      <w:r>
        <w:br w:type="textWrapping"/>
      </w:r>
      <w:r>
        <w:t xml:space="preserve">Lúc trước thời điểm được thông báo không bao giờ có khả năng đi lại nữa, Quý Trần Ai đau khổ hồi lâu rồi vẫn tiếp nhận sự thực, nhưng hiện tại trời cao cho anh một cơ hội sống lần nữa, lần thứ hai giẫm chân trên mặt đất, anh mới thực sự hiểu được khỏe mạnh rốt cuộc đáng quý cỡ nào.</w:t>
      </w:r>
      <w:r>
        <w:br w:type="textWrapping"/>
      </w:r>
      <w:r>
        <w:br w:type="textWrapping"/>
      </w:r>
      <w:r>
        <w:t xml:space="preserve">Chương trình huấn luyện của Chu Nghiêu Uẩn đã gần kết thúc, cũng trong hai ngày nay, hai anh em chuẩn bị đồ về nhà.</w:t>
      </w:r>
      <w:r>
        <w:br w:type="textWrapping"/>
      </w:r>
      <w:r>
        <w:br w:type="textWrapping"/>
      </w:r>
      <w:r>
        <w:t xml:space="preserve">Buổi tối lúc trở lại, Chu Nghiêu Uẩn vừa vào là dễ dàng thấy được hai cái lỗ trên gạch sứ trong phòng khách, cậu sững sờ, nhanh chóng chạy đến cửa phòng ngủ, gõ cửa một cái: “Ca, anh làm sao vậy? Trong nhà xảy ra chuyện gì?”</w:t>
      </w:r>
      <w:r>
        <w:br w:type="textWrapping"/>
      </w:r>
      <w:r>
        <w:br w:type="textWrapping"/>
      </w:r>
      <w:r>
        <w:t xml:space="preserve">Quý Trần Ai đang mở topic, nghe thấy Chu Nghiêu Uẩn hỏi như vậy, tay nắm chuột đột nhiên run lên, thế nhưng anh rất nhanh đem biểu tình chột dạ che giấu đi, mặt không biểu cảm lăn xe ra mở cửa.</w:t>
      </w:r>
      <w:r>
        <w:br w:type="textWrapping"/>
      </w:r>
      <w:r>
        <w:br w:type="textWrapping"/>
      </w:r>
      <w:r>
        <w:t xml:space="preserve">Chu Nghiêu Uẩn nhìn thấy Quý Trần Ai không xảy ra chuyện gì, thở phào nhẹ nhõm, cậu nói: “Ca, anh không sao chứ?”</w:t>
      </w:r>
      <w:r>
        <w:br w:type="textWrapping"/>
      </w:r>
      <w:r>
        <w:br w:type="textWrapping"/>
      </w:r>
      <w:r>
        <w:t xml:space="preserve">Quý Trần Ai gật đầu, dừng lại mấy giây, sau đó mới nói: “Anh đập hạch đào ở phòng khách… Không cẩn thận đập vỡ sàn nhà.” Một cái lý do rất rất bất lực, thế nhưng Quý Trần Ai suy nghĩ cả buổi chiều mới nghĩ ra được, anh vừa nói, vừa cầm một túi hạt hạch đào đưa cho Chu Nghiêu Uẩn: “Em huấn luyện mệt mỏi rồi, ăn nhiều bồi bổ não.”</w:t>
      </w:r>
      <w:r>
        <w:br w:type="textWrapping"/>
      </w:r>
      <w:r>
        <w:br w:type="textWrapping"/>
      </w:r>
      <w:r>
        <w:t xml:space="preserve">Ngoài dự liệu của Quý Trần Ai, Chu Nghiêu Uẩn thế mà một chút cũng không hoài nghi, không chỉ không hoài nghi, còn tỏ vẻ hết sức cảm động, cậu nói: “Ca, anh thật tốt quá, thế nhưng về sau đừng làm chuyện như vậy, em sẽ lo lắng tay anh bị thương.”</w:t>
      </w:r>
      <w:r>
        <w:br w:type="textWrapping"/>
      </w:r>
      <w:r>
        <w:br w:type="textWrapping"/>
      </w:r>
      <w:r>
        <w:t xml:space="preserve">Quý Trần Ai trịnh trọng gật đầu, việc này cứ như vậy bỏ qua, hai người vô cùng ăn ý không nhắc lại.</w:t>
      </w:r>
      <w:r>
        <w:br w:type="textWrapping"/>
      </w:r>
      <w:r>
        <w:br w:type="textWrapping"/>
      </w:r>
      <w:r>
        <w:t xml:space="preserve">Chu Nghiêu Uẩn đặt hai vé máy bay, sau đó dành thời gian thu thập hành lý một chút, hai người liền bước lên hành trình về nhà.</w:t>
      </w:r>
      <w:r>
        <w:br w:type="textWrapping"/>
      </w:r>
      <w:r>
        <w:br w:type="textWrapping"/>
      </w:r>
      <w:r>
        <w:t xml:space="preserve">Trước khi trở về, người nhà Quý Trần Ai gọi điện thoại cho anh, căn dặn anh chú ý an toàn, lại hỏi chút này nọ. Căn cứ vào ký ức Quý Trần Ai, nguyên chủ Chu Nghiêu Cần với người nhà có quan hệ không tệ, người trong nhà vẫn ôm ấp mười phần hổ thẹn với anh ta — bởi vì khi biết xác suất chữa khỏi nhỏ đến mức gần như bằng không, trong nhà liền từ bỏ trị liệu chân anh ta.</w:t>
      </w:r>
      <w:r>
        <w:br w:type="textWrapping"/>
      </w:r>
      <w:r>
        <w:br w:type="textWrapping"/>
      </w:r>
      <w:r>
        <w:t xml:space="preserve">Quê hương của Chu Nghiêu Cần, đối Quý Trần Ai mà nói là một nơi hoàn toàn xa lạ, tuy tiếp nhận ký ức của Chu Nghiêu Cần, nhưng Quý Trần Ai vẫn có chút lo lắng, bởi vì theo lời Tiểu Thất nói, hết thảy ký ức ngập tràn năng lượng tiêu cực đều bị cô lập mạnh mẽ, chỉ có ở thời điểm cần thiết mới có thể được thả ra.</w:t>
      </w:r>
      <w:r>
        <w:br w:type="textWrapping"/>
      </w:r>
      <w:r>
        <w:br w:type="textWrapping"/>
      </w:r>
      <w:r>
        <w:t xml:space="preserve">Mà Tiểu Thất lại không giải thích rõ ràng, thời điểm cần thiết là thế nào.</w:t>
      </w:r>
      <w:r>
        <w:br w:type="textWrapping"/>
      </w:r>
      <w:r>
        <w:br w:type="textWrapping"/>
      </w:r>
      <w:r>
        <w:t xml:space="preserve">Khí trời tháng bảy đã bắt đầu nóng bức, gió ở sân bay rất lớn, Quý Trần Ai được Chu Nghiêu Uẩn ôm xuống khỏi máy bay. Cũng bởi vậy bị không ít người xung quanh chú ý.</w:t>
      </w:r>
      <w:r>
        <w:br w:type="textWrapping"/>
      </w:r>
      <w:r>
        <w:br w:type="textWrapping"/>
      </w:r>
      <w:r>
        <w:t xml:space="preserve">Chu Nghiêu Uẩn chơi bóng rổ đã lâu, ôm một Quý Trần Ai dinh dưỡng không đầy đủ hoàn toàn không thành vấn đề, trong nhà Quý Trần Ai cũng có xe lăn, cho nên bèn dứt khooát không mang xe lăn bên kia về.</w:t>
      </w:r>
      <w:r>
        <w:br w:type="textWrapping"/>
      </w:r>
      <w:r>
        <w:br w:type="textWrapping"/>
      </w:r>
      <w:r>
        <w:t xml:space="preserve">“Tiểu Cần, Tiểu Uẩn.” Vừa cầm hành lý ra tới, Quý Trần Ai đã nghe được có người gọi anh và Chu Nghiêu Uẩn, anh nhìn theo phía phát ra âm thanh, thấy được cha của hai người, Chu Dục Miễn.</w:t>
      </w:r>
      <w:r>
        <w:br w:type="textWrapping"/>
      </w:r>
      <w:r>
        <w:br w:type="textWrapping"/>
      </w:r>
      <w:r>
        <w:t xml:space="preserve">Chu Dục Miễn nhìn thấy Chu Nghiêu Uẩn ôm Quý Trần Ai, còn đeo một cái cặp sách lớn, vội vàng đi tới nói: “Tiểu Uẩn, để cha ôm đi.”</w:t>
      </w:r>
      <w:r>
        <w:br w:type="textWrapping"/>
      </w:r>
      <w:r>
        <w:br w:type="textWrapping"/>
      </w:r>
      <w:r>
        <w:t xml:space="preserve">Nói rồi bèn tiếp Quý Trần Ai qua.</w:t>
      </w:r>
      <w:r>
        <w:br w:type="textWrapping"/>
      </w:r>
      <w:r>
        <w:br w:type="textWrapping"/>
      </w:r>
      <w:r>
        <w:t xml:space="preserve">Nói thật, là một người trưởng thành, bị ôm tới ôm lui như thế rất khó chịu, huống hồ còn có người xung quanh quăng tới ánh mắt khác thường. Tính khoan dung của nhân loại đối với dị loại vẫn tương đối kém, thiếu một con mắt, thiếu một cái chân, dường như sẽ rất khó dung nhập vào trong quần thể.</w:t>
      </w:r>
      <w:r>
        <w:br w:type="textWrapping"/>
      </w:r>
      <w:r>
        <w:br w:type="textWrapping"/>
      </w:r>
      <w:r>
        <w:t xml:space="preserve">Cũng may ba người rất nhanh lên xe, Chu Nghiêu Uẩn cùng Quý Trần Ai đều ngồi ở phía sau xe.</w:t>
      </w:r>
      <w:r>
        <w:br w:type="textWrapping"/>
      </w:r>
      <w:r>
        <w:br w:type="textWrapping"/>
      </w:r>
      <w:r>
        <w:t xml:space="preserve">Chu Nghiêu Uẩn ôm Quý Trần Ai, cằm đặt trên đỉnh đầu Quý Trần Ai, mở miệng hỏi: “Nhanh rồi đến nhà, anh có muốn uống chút nước hay không?”</w:t>
      </w:r>
      <w:r>
        <w:br w:type="textWrapping"/>
      </w:r>
      <w:r>
        <w:br w:type="textWrapping"/>
      </w:r>
      <w:r>
        <w:t xml:space="preserve">Quý Trần Ai lắc đầu: “Không khát nước.”</w:t>
      </w:r>
      <w:r>
        <w:br w:type="textWrapping"/>
      </w:r>
      <w:r>
        <w:br w:type="textWrapping"/>
      </w:r>
      <w:r>
        <w:t xml:space="preserve">Nghe vậy, Chu Nghiêu Uẩn cũng không nói gì nữa.</w:t>
      </w:r>
      <w:r>
        <w:br w:type="textWrapping"/>
      </w:r>
      <w:r>
        <w:br w:type="textWrapping"/>
      </w:r>
      <w:r>
        <w:t xml:space="preserve">Lần này trở về, Quý Trần Ai không còn cách nào đi ra ngoài nhặt rác, thế nhưng anh vẫn tiếp tục mở topic, mục tiêu trước mắt của anh là tranh thủ trong vòng ba tháng làm đầy chính năng lượng cấp một, để anh tối thiểu có thể dùng gậy đi lại.</w:t>
      </w:r>
      <w:r>
        <w:br w:type="textWrapping"/>
      </w:r>
      <w:r>
        <w:br w:type="textWrapping"/>
      </w:r>
      <w:r>
        <w:t xml:space="preserve">Chu Nghiêu Uẩn không biết Quý Trần Ai đang suy nghĩ gì, sau khi cậu về nhà, cả người có vẻ như trầm mặc hơn rất nhiều, cũng không nở nụ cười đáng yêu thường ngày nữa.</w:t>
      </w:r>
      <w:r>
        <w:br w:type="textWrapping"/>
      </w:r>
      <w:r>
        <w:br w:type="textWrapping"/>
      </w:r>
      <w:r>
        <w:t xml:space="preserve">Mẹ của hai người Vương Chi Tú đã chuẩn bị một bàn thức ăn ngon, nhìn thấy Chu Nghiêu Uẩn cùng Quý Trần Ai vào cửa, lộ ra nụ cười tươi rói.</w:t>
      </w:r>
      <w:r>
        <w:br w:type="textWrapping"/>
      </w:r>
      <w:r>
        <w:br w:type="textWrapping"/>
      </w:r>
      <w:r>
        <w:t xml:space="preserve">Chu Nghiêu Uẩn yên lặng ăn cơm, không như ở trường học gắp rau cho Quý Trần Ai, cậu chỉ cúi đầu, cùng với gia đình này có vẻ không chút hợp nhau.</w:t>
      </w:r>
      <w:r>
        <w:br w:type="textWrapping"/>
      </w:r>
      <w:r>
        <w:br w:type="textWrapping"/>
      </w:r>
      <w:r>
        <w:t xml:space="preserve">Quý Trần Ai không biết Chu Nghiêu Uẩn bị làm sao, trí nhớ liên quan tới gia đình này của anh vô cùng mơ hồ, giống như Chu Nghiêu Cần căn bản không nguyện ý nhớ tới, cho nên anh hiện tại ngoại trừ bộ dáng cha mẹ cùng một vài cảnh vật bên ngoài, gần như cái gì cũng không biết.</w:t>
      </w:r>
      <w:r>
        <w:br w:type="textWrapping"/>
      </w:r>
      <w:r>
        <w:br w:type="textWrapping"/>
      </w:r>
      <w:r>
        <w:t xml:space="preserve">Cơm nước xong, Chu Nghiêu Uẩn rửa mặt đi ngủ thật sớm.</w:t>
      </w:r>
      <w:r>
        <w:br w:type="textWrapping"/>
      </w:r>
      <w:r>
        <w:br w:type="textWrapping"/>
      </w:r>
      <w:r>
        <w:t xml:space="preserve">Bởi vì ở nhà, cậu cũng không cần chăm sóc Quý Trần Ai, cho nên sau khi cơm nước xong, cậu ngay cả một câu một lời cũng không nới với Quý Trần Ai, giống như cái tốt đối với Quý Trần Ai kia, giới hạn cùng với ở trường học.</w:t>
      </w:r>
      <w:r>
        <w:br w:type="textWrapping"/>
      </w:r>
      <w:r>
        <w:br w:type="textWrapping"/>
      </w:r>
      <w:r>
        <w:t xml:space="preserve">Quý Trần Ai nhìn Chu Nghiêu Uẩn như vậy, cảm thấy kỳ quái, nhưng lại không tiện hỏi cái gì, không thể làm gì khác hơn là cũng lên giường thật sớm giống như Chu Nghiêu Uẩn, chuẩn bị ngủ.</w:t>
      </w:r>
      <w:r>
        <w:br w:type="textWrapping"/>
      </w:r>
      <w:r>
        <w:br w:type="textWrapping"/>
      </w:r>
      <w:r>
        <w:t xml:space="preserve">Mà vấn đề khiến Quý Trần Ai xoắn xuýt này, vào ngày hôm sau liền có đáp án.</w:t>
      </w:r>
      <w:r>
        <w:br w:type="textWrapping"/>
      </w:r>
      <w:r>
        <w:br w:type="textWrapping"/>
      </w:r>
      <w:r>
        <w:t xml:space="preserve">Câu trả lời cho Quý Trần Ai, là đứa em gái họ của Chu Nghiêu Cần. Quan hệ cô và Chu Nghiêu Uẩn tốt vô cùng, cho nên ngay ngày thứ hai Chu Nghiêu Uẩn trở về đã đến tìm Chu Nghiêu Uẩn chơi.</w:t>
      </w:r>
      <w:r>
        <w:br w:type="textWrapping"/>
      </w:r>
      <w:r>
        <w:br w:type="textWrapping"/>
      </w:r>
      <w:r>
        <w:t xml:space="preserve">Lúc Chu Nhạc Lăng đến, là Chu Nghiêu Uẩn mở cửa. Chu Dục Miễn cùng Vương Chi Tú vừa vặn đi ra ngoài mua thức ăn, cho nên sau khi Chu Nhạc Lăng đến, trong nhà chỉ có ba người bọn họ.</w:t>
      </w:r>
      <w:r>
        <w:br w:type="textWrapping"/>
      </w:r>
      <w:r>
        <w:br w:type="textWrapping"/>
      </w:r>
      <w:r>
        <w:t xml:space="preserve">Chu Nhạc Lăng đi vào phòng khách, liếc mắt nhìn Quý Trần Ai, cũng không chào hỏi, tiếp tục tán gẫu cùng Chu Nghiêu Uẩn, hỏi cậu ở trường học hành như thế nào, ngày nghỉ này chuẩn bị trải qua ra sao.</w:t>
      </w:r>
      <w:r>
        <w:br w:type="textWrapping"/>
      </w:r>
      <w:r>
        <w:br w:type="textWrapping"/>
      </w:r>
      <w:r>
        <w:t xml:space="preserve">Biểu hiện của Chu Nghiêu Uẩn rất có phong độ thân sĩ, Chu Nhạc Lăng hỏi cái gì, cậu liền nói cái đó, bầu không khí có vẻ phá lệ hòa hợp.</w:t>
      </w:r>
      <w:r>
        <w:br w:type="textWrapping"/>
      </w:r>
      <w:r>
        <w:br w:type="textWrapping"/>
      </w:r>
      <w:r>
        <w:t xml:space="preserve">Không tán gẫu được bao lâu, Chu Nhạc Lăng liền la hét khát nước, kêu Chu Nghiêu Uẩn đi lấy nước cho cô uống, Chu Nghiêu Uẩn liếc mắt nhìn Quý Trần Ai, do dự một chút, vẫn đứng dậy đi tới nhà bếp.</w:t>
      </w:r>
      <w:r>
        <w:br w:type="textWrapping"/>
      </w:r>
      <w:r>
        <w:br w:type="textWrapping"/>
      </w:r>
      <w:r>
        <w:t xml:space="preserve">Trong phòng khách chỉ còn lại có Quý Trần Ai cùng Chu Nhạc Lăng.</w:t>
      </w:r>
      <w:r>
        <w:br w:type="textWrapping"/>
      </w:r>
      <w:r>
        <w:br w:type="textWrapping"/>
      </w:r>
      <w:r>
        <w:t xml:space="preserve">Chu Nghiêu Uẩn mới vừa đi thì Chu Nhạc Lăng cười híp mắt hỏi Quý Trần Ai một câu: “Anh rất vui vẻ đi?”</w:t>
      </w:r>
      <w:r>
        <w:br w:type="textWrapping"/>
      </w:r>
      <w:r>
        <w:br w:type="textWrapping"/>
      </w:r>
      <w:r>
        <w:t xml:space="preserve">Quý Trần Ai bị câu hỏi này làm cho không hiểu ra sao: “Hả?”</w:t>
      </w:r>
      <w:r>
        <w:br w:type="textWrapping"/>
      </w:r>
      <w:r>
        <w:br w:type="textWrapping"/>
      </w:r>
      <w:r>
        <w:t xml:space="preserve">Chu Nhạc Lăng rên hừ một tiếng: “Được Uẩn ca chăm sóc, anh có phải là rất vui vẻ không?”</w:t>
      </w:r>
      <w:r>
        <w:br w:type="textWrapping"/>
      </w:r>
      <w:r>
        <w:br w:type="textWrapping"/>
      </w:r>
      <w:r>
        <w:t xml:space="preserve">Quý Trần Ai mơ hồ cảm thấy bản thân bắt được điểm gì đó, anh nói: “Em có ý gì?”</w:t>
      </w:r>
      <w:r>
        <w:br w:type="textWrapping"/>
      </w:r>
      <w:r>
        <w:br w:type="textWrapping"/>
      </w:r>
      <w:r>
        <w:t xml:space="preserve">Chu Nhạc Lăng nói: “Là Uẩn ca thiếu nợ anh, cũng là anh ấy nên làm, nhưng anh đời này định cứ tiếp tục ký sinh trên người Uẩn ca như thế sao? Sau này anh ấy kết hôn, anh cũng bắt anh ấy chăm sóc anh?”</w:t>
      </w:r>
      <w:r>
        <w:br w:type="textWrapping"/>
      </w:r>
      <w:r>
        <w:br w:type="textWrapping"/>
      </w:r>
      <w:r>
        <w:t xml:space="preserve">Quý Trần Ai nhìn Chu Nhạc Lăng mặt mang theo biểu tình trào phúng, đột nhiên nói: “Em không phải là thích Chu Nghiêu Uẩn đi.”</w:t>
      </w:r>
      <w:r>
        <w:br w:type="textWrapping"/>
      </w:r>
      <w:r>
        <w:br w:type="textWrapping"/>
      </w:r>
      <w:r>
        <w:t xml:space="preserve">Khuôn mặt Chu Nhạc Lăng trong nháy mắt đỏ lên, cô nói: “Anh nói bậy bạ gì đấy!”</w:t>
      </w:r>
      <w:r>
        <w:br w:type="textWrapping"/>
      </w:r>
      <w:r>
        <w:br w:type="textWrapping"/>
      </w:r>
      <w:r>
        <w:t xml:space="preserve">Quý Trần Ai tiếp tục nói: “Em ấy đã có bạn gái.”</w:t>
      </w:r>
      <w:r>
        <w:br w:type="textWrapping"/>
      </w:r>
      <w:r>
        <w:br w:type="textWrapping"/>
      </w:r>
      <w:r>
        <w:t xml:space="preserve">Biểu tình Chu Nhạc Lăng cứng đờ: “Anh gạt tôi!”</w:t>
      </w:r>
      <w:r>
        <w:br w:type="textWrapping"/>
      </w:r>
      <w:r>
        <w:br w:type="textWrapping"/>
      </w:r>
      <w:r>
        <w:t xml:space="preserve">Quý Trần Ai nói: “Cô bé kia còn từng tới nhà ngủ nữa.”</w:t>
      </w:r>
      <w:r>
        <w:br w:type="textWrapping"/>
      </w:r>
      <w:r>
        <w:br w:type="textWrapping"/>
      </w:r>
      <w:r>
        <w:t xml:space="preserve">Chu Nhạc Lăng cắn môi dưới, vành mắt đỏ một vòng, cô lớn tiếng nói: “Không có khả năng!! Nhất định là anh gạt tôi!”</w:t>
      </w:r>
      <w:r>
        <w:br w:type="textWrapping"/>
      </w:r>
      <w:r>
        <w:br w:type="textWrapping"/>
      </w:r>
      <w:r>
        <w:t xml:space="preserve">Góc mắt Quý Trần Ai nhìn thấy Chu Nghiêu Uẩn bưng một cốc nước trong tay, đang đi về phía bên này, nhân tiện nói: “Em cũng đừng khóc, vạn nhất Chu Nghiêu Uẩn nói anh bắt nạt em thì làm sao bây giờ?”</w:t>
      </w:r>
      <w:r>
        <w:br w:type="textWrapping"/>
      </w:r>
      <w:r>
        <w:br w:type="textWrapping"/>
      </w:r>
      <w:r>
        <w:t xml:space="preserve">Chu Nhạc Lăng rốt cuộc vẫn chỉ là đứa trẻ mười lăm, mười sáu tuổi, da mặt còn mỏng, suýt chút nữa khóc lên, nhìn thấy Chu Nghiêu Uẩn đến, thở phì phò ngồi trên ghế sô pha, cũng không chịu nói đến cùng là làm sao.</w:t>
      </w:r>
      <w:r>
        <w:br w:type="textWrapping"/>
      </w:r>
      <w:r>
        <w:br w:type="textWrapping"/>
      </w:r>
      <w:r>
        <w:t xml:space="preserve">itsukahikari.wordpress.com</w:t>
      </w:r>
      <w:r>
        <w:br w:type="textWrapping"/>
      </w:r>
      <w:r>
        <w:br w:type="textWrapping"/>
      </w:r>
      <w:r>
        <w:t xml:space="preserve">Quý Trần Ai nhìn thập phần vui vẻ, ngược lại Tiểu Thất xuất quỷ nhập thần nói câu: “Bắt nạt con gái khóc bị trừ điểm nha.”</w:t>
      </w:r>
      <w:r>
        <w:br w:type="textWrapping"/>
      </w:r>
      <w:r>
        <w:br w:type="textWrapping"/>
      </w:r>
      <w:r>
        <w:t xml:space="preserve">Quý Trần Ai: “… Tôi bị bắt nạt khóc có thể thêm điểm không?”</w:t>
      </w:r>
      <w:r>
        <w:br w:type="textWrapping"/>
      </w:r>
      <w:r>
        <w:br w:type="textWrapping"/>
      </w:r>
      <w:r>
        <w:t xml:space="preserve">Tiểu Thất nói: “Anh trước đi sửa tính cách lại rồi nói.”</w:t>
      </w:r>
      <w:r>
        <w:br w:type="textWrapping"/>
      </w:r>
      <w:r>
        <w:br w:type="textWrapping"/>
      </w:r>
      <w:r>
        <w:t xml:space="preserve">Quý Trần Ai: “…”</w:t>
      </w:r>
      <w:r>
        <w:br w:type="textWrapping"/>
      </w:r>
      <w:r>
        <w:br w:type="textWrapping"/>
      </w:r>
      <w:r>
        <w:t xml:space="preserve">Chu Nghiêu Uẩn tuy không biết chuyện gì xảy ra, nhưng nhìn thấy bộ dáng Chu Nhạc Lăng nước mắt lưng tròng, lại liếc nhìn Quý Trần Ai: “Ca, làm sao vậy?”</w:t>
      </w:r>
      <w:r>
        <w:br w:type="textWrapping"/>
      </w:r>
      <w:r>
        <w:br w:type="textWrapping"/>
      </w:r>
      <w:r>
        <w:t xml:space="preserve">Mặt Chu Nghiêu Uẩn dò hỏi, Quý Trần Ai không biết tại sao, trong lòng như là nghẹn lại, giống như vì đồng bọn đánh nhau với bằng hữu, tuy rằng đánh thắng, nhưng là đồng chí đồng bọn này lại bày tỏ không hiểu với anh…</w:t>
      </w:r>
      <w:r>
        <w:br w:type="textWrapping"/>
      </w:r>
      <w:r>
        <w:br w:type="textWrapping"/>
      </w:r>
      <w:r>
        <w:t xml:space="preserve">Vì vậy Quý Trần Ai lạnh lùng nói: “Anh sao biết được.”</w:t>
      </w:r>
      <w:r>
        <w:br w:type="textWrapping"/>
      </w:r>
      <w:r>
        <w:br w:type="textWrapping"/>
      </w:r>
      <w:r>
        <w:t xml:space="preserve">Nói xong thì lăn xe lăn đi, lưu lại Chu Nhạc Lăng bắt đầu hu hu hu cùng Chu Nghiêu Uẩn một mặt không giải thích được.</w:t>
      </w:r>
      <w:r>
        <w:br w:type="textWrapping"/>
      </w:r>
      <w:r>
        <w:br w:type="textWrapping"/>
      </w:r>
      <w:r>
        <w:t xml:space="preserve">Sau khi trở lại phòng ngủ, Quý Trần Ai sâu kín nói với Tiểu Thất một câu: “Thật muốn dùng Chân phi phi phi phi vô địch đạp một cước lên người cậu ta.”</w:t>
      </w:r>
      <w:r>
        <w:br w:type="textWrapping"/>
      </w:r>
      <w:r>
        <w:br w:type="textWrapping"/>
      </w:r>
      <w:r>
        <w:t xml:space="preserve">Tiểu Thất: “… Sẽ chết người.”</w:t>
      </w:r>
      <w:r>
        <w:br w:type="textWrapping"/>
      </w:r>
      <w:r>
        <w:br w:type="textWrapping"/>
      </w:r>
      <w:r>
        <w:t xml:space="preserve">Quý Trần Ai nói: “Cho nên chỉ là suy nghĩ một chút.”</w:t>
      </w:r>
      <w:r>
        <w:br w:type="textWrapping"/>
      </w:r>
      <w:r>
        <w:br w:type="textWrapping"/>
      </w:r>
      <w:r>
        <w:t xml:space="preserve">Tiểu Thất: “Bất quá chờ anh cấp bậc cao, có kỹ năng chữa trị …”</w:t>
      </w:r>
      <w:r>
        <w:br w:type="textWrapping"/>
      </w:r>
      <w:r>
        <w:br w:type="textWrapping"/>
      </w:r>
      <w:r>
        <w:t xml:space="preserve">Quý Trần Ai: “… Cậu không cần phải đầu tiên đã khuyên nhủ mạnh bạo như thế.”</w:t>
      </w:r>
      <w:r>
        <w:br w:type="textWrapping"/>
      </w:r>
      <w:r>
        <w:br w:type="textWrapping"/>
      </w:r>
      <w:r>
        <w:t xml:space="preserve">Tiểu Thất nói: “Nếu không phát tiết ra ngoài, tôi sợ anh biến thành biến, thái.”</w:t>
      </w:r>
      <w:r>
        <w:br w:type="textWrapping"/>
      </w:r>
      <w:r>
        <w:br w:type="textWrapping"/>
      </w:r>
      <w:r>
        <w:t xml:space="preserve">Quý Trần Ai: “…”</w:t>
      </w:r>
      <w:r>
        <w:br w:type="textWrapping"/>
      </w:r>
      <w:r>
        <w:br w:type="textWrapping"/>
      </w:r>
    </w:p>
    <w:p>
      <w:pPr>
        <w:pStyle w:val="Heading2"/>
      </w:pPr>
      <w:bookmarkStart w:id="37" w:name="chương-16-kẻ-cắp-hối-hận"/>
      <w:bookmarkEnd w:id="37"/>
      <w:r>
        <w:t xml:space="preserve">16. Chương 16: Kẻ Cắp Hối Hận</w:t>
      </w:r>
    </w:p>
    <w:p>
      <w:pPr>
        <w:pStyle w:val="Compact"/>
      </w:pPr>
      <w:r>
        <w:br w:type="textWrapping"/>
      </w:r>
      <w:r>
        <w:br w:type="textWrapping"/>
      </w:r>
      <w:r>
        <w:t xml:space="preserve">Edit: Koliz</w:t>
      </w:r>
      <w:r>
        <w:br w:type="textWrapping"/>
      </w:r>
      <w:r>
        <w:br w:type="textWrapping"/>
      </w:r>
      <w:r>
        <w:t xml:space="preserve">Beta: Koliz [2016.01.06]</w:t>
      </w:r>
      <w:r>
        <w:br w:type="textWrapping"/>
      </w:r>
      <w:r>
        <w:br w:type="textWrapping"/>
      </w:r>
      <w:r>
        <w:t xml:space="preserve">Chu Nhạc Lăng đến cùng khóc bao lâu, Quý Trần Ai không biết, điều duy nhất anh biết là, thời điểm anh từ trong phòng ngủ lăn xe lăn ra, Chu Nhạc Lăng đã không còn khóc, không chỉ không khóc, còn cười đặc biệt hài lòng.</w:t>
      </w:r>
      <w:r>
        <w:br w:type="textWrapping"/>
      </w:r>
      <w:r>
        <w:br w:type="textWrapping"/>
      </w:r>
      <w:r>
        <w:t xml:space="preserve">Chu Nghiêu Uẩn cũng một mặt ôn hòa ngồi bên cạnh cô, lúc này giống như đang kể chuyện cười cho Chu Nhạc Lăng nghe, hai người đều không chú ý tới Quý Trần Ai, hoặc là nói, chú ý tới, cũng làm như không thấy.</w:t>
      </w:r>
      <w:r>
        <w:br w:type="textWrapping"/>
      </w:r>
      <w:r>
        <w:br w:type="textWrapping"/>
      </w:r>
      <w:r>
        <w:t xml:space="preserve">Chu Nhạc Lăng thì thôi, nhưng Chu Nghiêu Uẩn về nhà một cái mà thái độ đối với anh chênh lệch nhiều như vậy, Quý Trần Ai có chút không hiểu nổi, anh lần thứ hai tìm tòi ký ức một lượt, tới cuối cùng vẫn không thu hoạch được gì.</w:t>
      </w:r>
      <w:r>
        <w:br w:type="textWrapping"/>
      </w:r>
      <w:r>
        <w:br w:type="textWrapping"/>
      </w:r>
      <w:r>
        <w:t xml:space="preserve">Vương Chi Tú cùng Chu Dục Miễn ra ngoài mua thức ăn cũng đã quay về rồi, bọn họ nhìn thấy Chu Nhạc Lăng thì chào hỏi hai tiếng rồi vội vàng tiến vào nhà bếp làm bữa trưa.</w:t>
      </w:r>
      <w:r>
        <w:br w:type="textWrapping"/>
      </w:r>
      <w:r>
        <w:br w:type="textWrapping"/>
      </w:r>
      <w:r>
        <w:t xml:space="preserve">Quý Trần Ai bởi vì vấn đề thân thể, xưa nay không cần phải vào bếp hỗ trợ, ngược lại Chu Nghiêu Uẩn luôn giúp đỡ cha mẹ thái đồ ăn rửa rau, đôi khi còn trực tiếp nấu chính.</w:t>
      </w:r>
      <w:r>
        <w:br w:type="textWrapping"/>
      </w:r>
      <w:r>
        <w:br w:type="textWrapping"/>
      </w:r>
      <w:r>
        <w:t xml:space="preserve">Tuy vừa mới về nhà, nhưng ngày hôm nay cũng không ngoại lệ, Chu Nghiêu Uẩn cùng Chu Nhạc Lăng nói thêm vài câu rồi chạy vào phòng bếp, trước khi cậu đi, liếc mắt nhìn Quý Trần Ai muốn nói lại thôi, cuối cùng vẫn không nói gì.</w:t>
      </w:r>
      <w:r>
        <w:br w:type="textWrapping"/>
      </w:r>
      <w:r>
        <w:br w:type="textWrapping"/>
      </w:r>
      <w:r>
        <w:t xml:space="preserve">Chu Nhạc Lăng thấy Chu Nghiêu Uẩn đi rồi, đôi mắt đỏ vừa nãy vào lúc này đã từ từ biến thành trào phúng, cô đi tới cúi người xuống bên tai Quý Trần Ai thấp giọng nói: “Uẩn ca nói anh ấy không có bạn gái, anh gạt tôi.”</w:t>
      </w:r>
      <w:r>
        <w:br w:type="textWrapping"/>
      </w:r>
      <w:r>
        <w:br w:type="textWrapping"/>
      </w:r>
      <w:r>
        <w:t xml:space="preserve">Quý Trần Ai sắc mặt không đổi: “Làm sao em biết là anh lừa em, không phải em ấy gạt em chứ?”</w:t>
      </w:r>
      <w:r>
        <w:br w:type="textWrapping"/>
      </w:r>
      <w:r>
        <w:br w:type="textWrapping"/>
      </w:r>
      <w:r>
        <w:t xml:space="preserve">Chu Nhạc Lăng cắn răng nói: “Uẩn ca không giống anh, anh ấy không phải cái đồ biến thái yêu em ruột của chính mình.”</w:t>
      </w:r>
      <w:r>
        <w:br w:type="textWrapping"/>
      </w:r>
      <w:r>
        <w:br w:type="textWrapping"/>
      </w:r>
      <w:r>
        <w:t xml:space="preserve">Nghe xong câu nói này, Quý Trần Ai tỏ vẻ cả người anh đều hỏng mất.</w:t>
      </w:r>
      <w:r>
        <w:br w:type="textWrapping"/>
      </w:r>
      <w:r>
        <w:br w:type="textWrapping"/>
      </w:r>
      <w:r>
        <w:t xml:space="preserve">itsukahikari.wordpress.com</w:t>
      </w:r>
      <w:r>
        <w:br w:type="textWrapping"/>
      </w:r>
      <w:r>
        <w:br w:type="textWrapping"/>
      </w:r>
      <w:r>
        <w:t xml:space="preserve">Chu Nhạc Lăng có vẻ đem khiếp sợ của Quý Trần Ai cho thành lúng túng, tiếp tục cười lạnh nói: “Uẩn ca thích con gái, anh coi như quấn quít lấy anh ấy, anh ấy cũng sẽ không yêu anh.”</w:t>
      </w:r>
      <w:r>
        <w:br w:type="textWrapping"/>
      </w:r>
      <w:r>
        <w:br w:type="textWrapping"/>
      </w:r>
      <w:r>
        <w:t xml:space="preserve">Quý Trần Ai lặng lẽ một lát, sau đó nói: “Cho nên trong nhà đều biết anh yêu em ấy?”</w:t>
      </w:r>
      <w:r>
        <w:br w:type="textWrapping"/>
      </w:r>
      <w:r>
        <w:br w:type="textWrapping"/>
      </w:r>
      <w:r>
        <w:t xml:space="preserve">Chu Nhạc Lăng nói: “Không phải sao? Hừ, nếu không phải chân của anh… Thôi, anh cũng chỉ có thể lấy chân của anh giả bộ đáng thương.”</w:t>
      </w:r>
      <w:r>
        <w:br w:type="textWrapping"/>
      </w:r>
      <w:r>
        <w:br w:type="textWrapping"/>
      </w:r>
      <w:r>
        <w:t xml:space="preserve">Quý Trần Ai nhìn khuôn mặt Chu Nhạc Lăng, bỗng nhiên cảm thấy tam quan vỡ nát của anh cần nhặt lên một lần nữa lại hợp lại hợp lại, cái gì gọi là anh hóa ra yêu Chu Nghiêu Uẩn, cái gì gọi là người nhà của anh biết anh yêu Chu Nghiêu Uẩn, cái gì gọi là bởi vì chân của anh cho nên người nhà của anh mới để cho anh tiếp tục yêu Chu Nghiêu Uẩn.</w:t>
      </w:r>
      <w:r>
        <w:br w:type="textWrapping"/>
      </w:r>
      <w:r>
        <w:br w:type="textWrapping"/>
      </w:r>
      <w:r>
        <w:t xml:space="preserve">Quý Trần Ai: “Tiểu Thất, cậu thật sự không nghĩ cần phải giải thích một chút sao?”</w:t>
      </w:r>
      <w:r>
        <w:br w:type="textWrapping"/>
      </w:r>
      <w:r>
        <w:br w:type="textWrapping"/>
      </w:r>
      <w:r>
        <w:t xml:space="preserve">Tiểu Thất: “… Tôi cũng sao mà đoán được, trái đất thật đáng sợ.”</w:t>
      </w:r>
      <w:r>
        <w:br w:type="textWrapping"/>
      </w:r>
      <w:r>
        <w:br w:type="textWrapping"/>
      </w:r>
      <w:r>
        <w:t xml:space="preserve">Chu Nhạc Lăng thấy Quý Trần Ai không tiếp tục nói, cười lạnh một tiếng, sau đó mở miệng nói: “Về sau đừng có quấn quít lấy Uẩn ca, không phải tôi muốn tốt cho anh đâu!”</w:t>
      </w:r>
      <w:r>
        <w:br w:type="textWrapping"/>
      </w:r>
      <w:r>
        <w:br w:type="textWrapping"/>
      </w:r>
      <w:r>
        <w:t xml:space="preserve">Quý Trần Ai chậm rãi, chậm rãi gật đầu, anh suýt chút nữa định đưa tay ra vỗ vai Chu Nhạc Lăng, nói với cô: Uẩn ca là người, cả thế giới này đều là người.</w:t>
      </w:r>
      <w:r>
        <w:br w:type="textWrapping"/>
      </w:r>
      <w:r>
        <w:br w:type="textWrapping"/>
      </w:r>
      <w:r>
        <w:t xml:space="preserve">Cũng may Quý Trần Ai nhịn được, vì vậy Chu Nhạc Lăng hài lòng quay laj ghế sô pha, bắt đầu xem ti vi hát hừ hừ, lưu lại một mình Quý Trần Ai tại chỗ ngấm dư vị của cố sự cẩu huyết vừa mới biết.</w:t>
      </w:r>
      <w:r>
        <w:br w:type="textWrapping"/>
      </w:r>
      <w:r>
        <w:br w:type="textWrapping"/>
      </w:r>
      <w:r>
        <w:t xml:space="preserve">Quý Trần Ai cũng chưa từng tiếp xúc qua đồng tính luyến ái, bên người cũng không có ai như vậy, cho nên hạng này ở trong mắt anh phá lệ xa lạ, lúc Chu Nhạc Lăng nói cho anh biết đời trước của anh là đồng tính luyến ái, còn yêu em trai ruột thịt của mình, Quý Trần Ai đúng là cái gì cũng không muốn nói.</w:t>
      </w:r>
      <w:r>
        <w:br w:type="textWrapping"/>
      </w:r>
      <w:r>
        <w:br w:type="textWrapping"/>
      </w:r>
      <w:r>
        <w:t xml:space="preserve">Chu Nghiêu Uẩn ra khỏi bếp, nhìn thấy Quý Trần Ai một mặt tỏ vẻ sống không còn gì để luyến tiếc, tay cậu bưng đồ ăn khẽ dừng một chút, nhìn về phía Chu Nhạc Lăng, chân mày hơi nhíu lại, nhưng đến cùng cũng không nói gì thêm.</w:t>
      </w:r>
      <w:r>
        <w:br w:type="textWrapping"/>
      </w:r>
      <w:r>
        <w:br w:type="textWrapping"/>
      </w:r>
      <w:r>
        <w:t xml:space="preserve">Chu Nghiêu Uẩn không nói, ba người đều làm bộ không biết.</w:t>
      </w:r>
      <w:r>
        <w:br w:type="textWrapping"/>
      </w:r>
      <w:r>
        <w:br w:type="textWrapping"/>
      </w:r>
      <w:r>
        <w:t xml:space="preserve">Cơm nước nấu xong xuôi, người một nhà đều ngồi cùng một bàn, Vương Chi Tú vừa đưa đĩa rau cho Quý Trần Ai, vừa dò hỏi một vài vấn đề sinh hoạt, nhưng bà cuối cùng lại như vô tình hỏi Chu Nghiêu Uẩn một câu: “Tiểu Cần có khiến cho Tiểu Uẩn thêm phiền phức không? Hay là trở về nhà đi?”</w:t>
      </w:r>
      <w:r>
        <w:br w:type="textWrapping"/>
      </w:r>
      <w:r>
        <w:br w:type="textWrapping"/>
      </w:r>
      <w:r>
        <w:t xml:space="preserve">Còn chưa chờ Quý Trần Ai trả lời, Chu Nghiêu Uẩn đã đáp: “Mẹ à, không sao, lúc xa nhà đi học có người ở bên cạnh cũng rất tốt.”</w:t>
      </w:r>
      <w:r>
        <w:br w:type="textWrapping"/>
      </w:r>
      <w:r>
        <w:br w:type="textWrapping"/>
      </w:r>
      <w:r>
        <w:t xml:space="preserve">Vương Chi Tú liếc mắt nhìn Quý Trần Ai một cái, muốn nói lại thôi, cuối cùng cũng không nói gì.</w:t>
      </w:r>
      <w:r>
        <w:br w:type="textWrapping"/>
      </w:r>
      <w:r>
        <w:br w:type="textWrapping"/>
      </w:r>
      <w:r>
        <w:t xml:space="preserve">Quý Trần Ai còn đang tiêu hóa tin tức bạo phát vừa nãy, xem nhẹ biểu tình nhỏ bé trên mặt hai người Vương Chi Tú và Chu Nghiêu Uẩn.</w:t>
      </w:r>
      <w:r>
        <w:br w:type="textWrapping"/>
      </w:r>
      <w:r>
        <w:br w:type="textWrapping"/>
      </w:r>
      <w:r>
        <w:t xml:space="preserve">Muốn nói tới người cao hứng nhất bữa cơm, phải là Chu Nhạc Lăng, cô cảm thấy bộ dáng Quý Trần Ai sững sờ như thế là bởi vì bị cô uy hiếp sợ, cho nên lúc này nội tâm hết sức vui vẻ, cơm cũng ăn nhiều hơn một bát.</w:t>
      </w:r>
      <w:r>
        <w:br w:type="textWrapping"/>
      </w:r>
      <w:r>
        <w:br w:type="textWrapping"/>
      </w:r>
      <w:r>
        <w:t xml:space="preserve">Tiểu Thất đối với việc Quý Trần Ai khiếp sợ dại ra, bày tỏ mười phần lý giải, nó sâu sắc thở dài nói: “Ai, tôi cũng không nghĩ tới trái đất lại là nơi loạn lạc như vậy, ầy! Thực sự là đáng sợ mà!”</w:t>
      </w:r>
      <w:r>
        <w:br w:type="textWrapping"/>
      </w:r>
      <w:r>
        <w:br w:type="textWrapping"/>
      </w:r>
      <w:r>
        <w:t xml:space="preserve">Quý Trần Ai: “Diễn xuất cường điệu, ba phần không thể nhiều hơn.”</w:t>
      </w:r>
      <w:r>
        <w:br w:type="textWrapping"/>
      </w:r>
      <w:r>
        <w:br w:type="textWrapping"/>
      </w:r>
      <w:r>
        <w:t xml:space="preserve">Tiểu Thất: “… Được rồi, coi như tôi sớm biết thì anb có thể bắt tôi làm gì bây giờ, hay anh cắn tôi đi.”</w:t>
      </w:r>
      <w:r>
        <w:br w:type="textWrapping"/>
      </w:r>
      <w:r>
        <w:br w:type="textWrapping"/>
      </w:r>
      <w:r>
        <w:t xml:space="preserve">Quý Trần Ai: “Tôi không ăn-phân.” (…)</w:t>
      </w:r>
      <w:r>
        <w:br w:type="textWrapping"/>
      </w:r>
      <w:r>
        <w:br w:type="textWrapping"/>
      </w:r>
      <w:r>
        <w:t xml:space="preserve">Tiểu Thất: “…”</w:t>
      </w:r>
      <w:r>
        <w:br w:type="textWrapping"/>
      </w:r>
      <w:r>
        <w:br w:type="textWrapping"/>
      </w:r>
      <w:r>
        <w:t xml:space="preserve">Sau khi cơm nước xong, Chu Nhạc Lăng gọi Chu Nghiêu Uẩn cùng đi chơi, Chu Nghiêu Uẩn nói: “Ca, anh cũng đi cùng chứ.”</w:t>
      </w:r>
      <w:r>
        <w:br w:type="textWrapping"/>
      </w:r>
      <w:r>
        <w:br w:type="textWrapping"/>
      </w:r>
      <w:r>
        <w:t xml:space="preserve">Quý Trần Ai đang muốn cự tuyệt thì nghe Vương Chi Tú nói: “Tiểu Cần, con và Tiểu Uẩn Nhạc Lăng cùng ra ngoài đi dạo đi, đừng từ sáng đến tối suốt ngày buồn chán ở nhà.”</w:t>
      </w:r>
      <w:r>
        <w:br w:type="textWrapping"/>
      </w:r>
      <w:r>
        <w:br w:type="textWrapping"/>
      </w:r>
      <w:r>
        <w:t xml:space="preserve">Quý Trần Ai nghe vậy bèn đơn giản đồng ý, anh cảm thấy làm quen tình huống xung quanh nhà một chút cũng khá ổn.</w:t>
      </w:r>
      <w:r>
        <w:br w:type="textWrapping"/>
      </w:r>
      <w:r>
        <w:br w:type="textWrapping"/>
      </w:r>
      <w:r>
        <w:t xml:space="preserve">Vì vậy Chu Nghiêu Uẩn đẩy Quý Trần Ai cùng đi ra cửa. Chu Nhạc Lăng tuy bất mãn, nhưng cũng không dám trước mặt trưởng bối nói cái gì, sau khi ra khỏi cửa, liền tặng cho Quý Trần Ai được Chu Nghiêu Uẩn cõng vài cái mặt quỷ.</w:t>
      </w:r>
      <w:r>
        <w:br w:type="textWrapping"/>
      </w:r>
      <w:r>
        <w:br w:type="textWrapping"/>
      </w:r>
      <w:r>
        <w:t xml:space="preserve">Quý Trần Ai nhìn ở trong mắt…ghi vào trong lòng…</w:t>
      </w:r>
      <w:r>
        <w:br w:type="textWrapping"/>
      </w:r>
      <w:r>
        <w:br w:type="textWrapping"/>
      </w:r>
      <w:r>
        <w:t xml:space="preserve">Vốn nếu như chỉ có Chu Nghiêu Uẩn cùng Chu Nhạc Lăng, dĩ nhiên là muốn đi đâu cũng được, hiện tại cố tình lại nhiều hơn Quý Trần Ai đi đứng không tiện, nơi có thể đi chẳng còn bao nhiêu.</w:t>
      </w:r>
      <w:r>
        <w:br w:type="textWrapping"/>
      </w:r>
      <w:r>
        <w:br w:type="textWrapping"/>
      </w:r>
      <w:r>
        <w:t xml:space="preserve">Chu Nghiêu Uẩn đem xe lăn của Quý Trần Ai đặt ở băng ghế sau ô tô, lái xe tới một công viên gần đây. Bên trong công viên này có rất nhiều trò giải trí, phong cảnh cũng đẹp, xem như là nơi tương đối thích hợp.</w:t>
      </w:r>
      <w:r>
        <w:br w:type="textWrapping"/>
      </w:r>
      <w:r>
        <w:br w:type="textWrapping"/>
      </w:r>
      <w:r>
        <w:t xml:space="preserve">Đến cổng công viên giải trí, Chu Nghiêu Uẩn trước đi đỗ xe, sau đó đẩy Quý Trần Ai qua cửa công viên, đi bộ nói chuyện với Chu Nhạc Lăng, rồi đi mua vé.</w:t>
      </w:r>
      <w:r>
        <w:br w:type="textWrapping"/>
      </w:r>
      <w:r>
        <w:br w:type="textWrapping"/>
      </w:r>
      <w:r>
        <w:t xml:space="preserve">Bởi vì mới bắt đầu kỳ nghỉ, khí trời hôm nay lại tương đối mát mẻ cho nên công viên rất đông người, đội ngũ xếp hàng thật dài.</w:t>
      </w:r>
      <w:r>
        <w:br w:type="textWrapping"/>
      </w:r>
      <w:r>
        <w:br w:type="textWrapping"/>
      </w:r>
      <w:r>
        <w:t xml:space="preserve">Chu Nhạc Lăng tuy không thích Quý Trần Ai lắm, nhưng cũng không đi loạn lung tung, cô đứng bên cạnh Quý Trần Ai, cúi đầu chơi điện thoại.</w:t>
      </w:r>
      <w:r>
        <w:br w:type="textWrapping"/>
      </w:r>
      <w:r>
        <w:br w:type="textWrapping"/>
      </w:r>
      <w:r>
        <w:t xml:space="preserve">Quý Trần Ai có chút nhàm chán, anh quét một vòng xung quanh, lại có loại kích động muốn đi nhặt rác bị ném loạn trên đất… Xem ra cái loại thói quen này thực sự rất đáng sợ.</w:t>
      </w:r>
      <w:r>
        <w:br w:type="textWrapping"/>
      </w:r>
      <w:r>
        <w:br w:type="textWrapping"/>
      </w:r>
      <w:r>
        <w:t xml:space="preserve">Ngay tại thời điểm Quý Trần Ai thất thần, bên cạnh bỗng truyền đến một tiếng kêu to: “Có trộm!”</w:t>
      </w:r>
      <w:r>
        <w:br w:type="textWrapping"/>
      </w:r>
      <w:r>
        <w:br w:type="textWrapping"/>
      </w:r>
      <w:r>
        <w:t xml:space="preserve">Quý Trần Ai cả kinh, quay đầu lại liền nhìn thấy Chu Nhạc Lăng đứng cách chỗ anh không xa, chỉ vào một người đàn ông hô to.</w:t>
      </w:r>
      <w:r>
        <w:br w:type="textWrapping"/>
      </w:r>
      <w:r>
        <w:br w:type="textWrapping"/>
      </w:r>
      <w:r>
        <w:t xml:space="preserve">Người đàn ông kia quần áo chỉnh tề, còn đeo một cặp kính, nhìn thế nào cũng không giống loại người làm việc này. Bị Chu Nhạc Lăng hô như thế, ánh mắt người xung quanh cấp tốc tụ tập lại đây, ông ta có vẻ hơi thẹn quá hóa giận: “Con nhãi, hô loạn cái gì đấy!”</w:t>
      </w:r>
      <w:r>
        <w:br w:type="textWrapping"/>
      </w:r>
      <w:r>
        <w:br w:type="textWrapping"/>
      </w:r>
      <w:r>
        <w:t xml:space="preserve">Chu Nhạc Lăng bị ông ta trợn mắt lui một bước, nhưng vẫn cố chấp nói: “Ông trộm tiền của ông lão kia!”</w:t>
      </w:r>
      <w:r>
        <w:br w:type="textWrapping"/>
      </w:r>
      <w:r>
        <w:br w:type="textWrapping"/>
      </w:r>
      <w:r>
        <w:t xml:space="preserve">Quý Trần Ai vừa nhìn, mới phát hiện một ông lão quần áo mộc mạc đứng bên cạnh nam nhân kia, ông già kia thấy thế vội vàng nói: “Cô bé, cô bé, bình tĩnh một chút.”</w:t>
      </w:r>
      <w:r>
        <w:br w:type="textWrapping"/>
      </w:r>
      <w:r>
        <w:br w:type="textWrapping"/>
      </w:r>
      <w:r>
        <w:t xml:space="preserve">Thời đại này người dám công khai bắt trộm thật sự không nhiều lắm.</w:t>
      </w:r>
      <w:r>
        <w:br w:type="textWrapping"/>
      </w:r>
      <w:r>
        <w:br w:type="textWrapping"/>
      </w:r>
      <w:r>
        <w:t xml:space="preserve">itsukahikari.wordpress.com</w:t>
      </w:r>
      <w:r>
        <w:br w:type="textWrapping"/>
      </w:r>
      <w:r>
        <w:br w:type="textWrapping"/>
      </w:r>
      <w:r>
        <w:t xml:space="preserve">Người đàn ông kia thấy người mất của rút lui, ánh mắt lóe lên vẻ đắc ý, ông ta nói: “Mày nói tao là tên trộm, mày có chứng cớ gì? Phí lời nói loạn vậy có tin tao đánh mày không?”</w:t>
      </w:r>
      <w:r>
        <w:br w:type="textWrapping"/>
      </w:r>
      <w:r>
        <w:br w:type="textWrapping"/>
      </w:r>
      <w:r>
        <w:t xml:space="preserve">Ông ta nói xong, xung quanh có mấy tên hung hãn bước ra, hiển nhiên là cùng một phe với người kia.</w:t>
      </w:r>
      <w:r>
        <w:br w:type="textWrapping"/>
      </w:r>
      <w:r>
        <w:br w:type="textWrapping"/>
      </w:r>
      <w:r>
        <w:t xml:space="preserve">Chu Nhạc Lăng sững sờ tại chỗ, cô nói: “Ông, các ông còn có pháp luật hay không?”</w:t>
      </w:r>
      <w:r>
        <w:br w:type="textWrapping"/>
      </w:r>
      <w:r>
        <w:br w:type="textWrapping"/>
      </w:r>
      <w:r>
        <w:t xml:space="preserve">Nam nhân kia nhổ nước bọt trên đất, đang muốn tiến lên một phát bắt được Chu Nhạc Lăng, lại đột nhiên nghe thấy một tiếng kêu to: “Dừng tay.”</w:t>
      </w:r>
      <w:r>
        <w:br w:type="textWrapping"/>
      </w:r>
      <w:r>
        <w:br w:type="textWrapping"/>
      </w:r>
      <w:r>
        <w:t xml:space="preserve">Mọi người nhìn sang phía âm thanh, thấy được Quý Trần Ai ngồi ở xe lăn.</w:t>
      </w:r>
      <w:r>
        <w:br w:type="textWrapping"/>
      </w:r>
      <w:r>
        <w:br w:type="textWrapping"/>
      </w:r>
      <w:r>
        <w:t xml:space="preserve">Vốn cho là người có thể gọi âm thanh này tốt xấu cũng là con trai có chút uy hiếp, nhưng lại ngồi ở xe lăn, người đàn ông kia nhìn qua sau đó liền cười to nói: “Hơ, nhãi con, tên tàn phế này là bạn trai sao? Cũng thật là khổ cực mày nhỉ.”</w:t>
      </w:r>
      <w:r>
        <w:br w:type="textWrapping"/>
      </w:r>
      <w:r>
        <w:br w:type="textWrapping"/>
      </w:r>
      <w:r>
        <w:t xml:space="preserve">Người xung quanh cũng đều phá lên cười ha ha.</w:t>
      </w:r>
      <w:r>
        <w:br w:type="textWrapping"/>
      </w:r>
      <w:r>
        <w:br w:type="textWrapping"/>
      </w:r>
      <w:r>
        <w:t xml:space="preserve">Khuôn mặt Chu Nhạc Lăng đỏ lên, trong đôi mắt cũng bắt đầu ứa nước mắt, cô hướng ánh mắt cầu cứu về phía người xung quanh, nhưng đối mặt với sự cầu viện của Chu Nhạc Lăng lại không có một người đứng ra.</w:t>
      </w:r>
      <w:r>
        <w:br w:type="textWrapping"/>
      </w:r>
      <w:r>
        <w:br w:type="textWrapping"/>
      </w:r>
      <w:r>
        <w:t xml:space="preserve">Chu Nhạc Lăng lại nhìn Quý Trần Ai, cuối cùng cắn răng nói: “Ông nói linh tinh gì vậy! Anh tôi kể cả là ngồi xe lăn, nhưng so với ông loại tên trộm này ghê tởm còn tốt hơn nhiều!”</w:t>
      </w:r>
      <w:r>
        <w:br w:type="textWrapping"/>
      </w:r>
      <w:r>
        <w:br w:type="textWrapping"/>
      </w:r>
      <w:r>
        <w:t xml:space="preserve">Rốt cuộc một cô gái mười mấy tuổi, coi như không thích Quý Trần Ai, nhưng lương tri trong lòng vẫn còn, nếu không cũng sẽ không nhìn thấy có người trộm đồ đã không chút do dự đứng dậy.</w:t>
      </w:r>
      <w:r>
        <w:br w:type="textWrapping"/>
      </w:r>
      <w:r>
        <w:br w:type="textWrapping"/>
      </w:r>
      <w:r>
        <w:t xml:space="preserve">Quý Trần Ai nói: “Tiểu Thất, có thể mở kỹ năng không?”</w:t>
      </w:r>
      <w:r>
        <w:br w:type="textWrapping"/>
      </w:r>
      <w:r>
        <w:br w:type="textWrapping"/>
      </w:r>
      <w:r>
        <w:t xml:space="preserve">Tiểu Thất nói: “Phụ năng lượng nhiều tới mức muốn tràn ra đến nơi rồi ha ha ha, nếu không mở tôi đây nổ tung mất ha ha ha ha.”</w:t>
      </w:r>
      <w:r>
        <w:br w:type="textWrapping"/>
      </w:r>
      <w:r>
        <w:br w:type="textWrapping"/>
      </w:r>
      <w:r>
        <w:t xml:space="preserve">Nghe Tiểu Thất nói xong, Quý Trần Ai liền trực tiếp sử dụng “Kẻ cắp hối hận.”</w:t>
      </w:r>
      <w:r>
        <w:br w:type="textWrapping"/>
      </w:r>
      <w:r>
        <w:br w:type="textWrapping"/>
      </w:r>
      <w:r>
        <w:t xml:space="preserve">Lúc này Chu Nhạc Lăng đã hối hận rồi, cô đứng trước mặt Quý Trần Ai, gắt gao cắn môi dưới, trừng mắt nhìn mấy tên đối diện, giống như muốn dùng ánh mắt doạ bọn họ, thế nhưng Quý Trần Ai vốn nên được cô bảo vệ lại vươn tay nhẹ nhàng vỗ vỗ lưng cô, ôn nhu nói: “Chu Nhạc Lăng, không sao rồi.”</w:t>
      </w:r>
      <w:r>
        <w:br w:type="textWrapping"/>
      </w:r>
      <w:r>
        <w:br w:type="textWrapping"/>
      </w:r>
      <w:r>
        <w:t xml:space="preserve">Một giây sau, trước mắt Chu Nhạc Lăng xuất hiện một màn cả đời cô đều không thể quên được — gã đàn ông ăn trộm lúc trước còn đầy đắc ý mở miệng uy hiếp cô, trực tiếp quỳ xuống trước cô, sau khi quỳ xuống, vừa rập đầu lạy vừa khóc rống nói: “Tôi biết sai rồi, tôi biết sai rồi, tôi sẽ không bao giờ trộm đồ người khác nữa.”</w:t>
      </w:r>
      <w:r>
        <w:br w:type="textWrapping"/>
      </w:r>
      <w:r>
        <w:br w:type="textWrapping"/>
      </w:r>
      <w:r>
        <w:t xml:space="preserve">Chu Nhạc Lăng cùng những người xung quanh đều sợ ngây người, nhưng Quý Trần Ai giống như đã sớm liệu đến tình cảnh này, anh nói: “Ông sai ở chỗ nào?”</w:t>
      </w:r>
      <w:r>
        <w:br w:type="textWrapping"/>
      </w:r>
      <w:r>
        <w:br w:type="textWrapping"/>
      </w:r>
      <w:r>
        <w:t xml:space="preserve">Mấy người kia dồn dập khóc kể lể: “Trộm đồ chịu ngàn đao, chúng tôi sai rồi, chúng tôi sai rồi.”</w:t>
      </w:r>
      <w:r>
        <w:br w:type="textWrapping"/>
      </w:r>
      <w:r>
        <w:br w:type="textWrapping"/>
      </w:r>
      <w:r>
        <w:t xml:space="preserve">Mà đây mới chỉ là bắt đầu, sau khi quỳ xong, những người kia móc ra từ trong người rất nhiều ví tiền kiểu dáng khác nhau, để ra trước mặt mọi người: “Đây là đồ chúng tôi trộm, van cầu mọi người giúp chúng tôi báo cảnh sát, chúng tôi biết sai rồi.”</w:t>
      </w:r>
      <w:r>
        <w:br w:type="textWrapping"/>
      </w:r>
      <w:r>
        <w:br w:type="textWrapping"/>
      </w:r>
      <w:r>
        <w:t xml:space="preserve">Mà Chu Nhạc Lăng, đã bị cảnh tượng trước mắt này, xem đến hoàn toàn choáng váng.</w:t>
      </w:r>
      <w:r>
        <w:br w:type="textWrapping"/>
      </w:r>
      <w:r>
        <w:br w:type="textWrapping"/>
      </w:r>
      <w:r>
        <w:t xml:space="preserve">——o0o——</w:t>
      </w:r>
      <w:r>
        <w:br w:type="textWrapping"/>
      </w:r>
      <w:r>
        <w:br w:type="textWrapping"/>
      </w:r>
    </w:p>
    <w:p>
      <w:pPr>
        <w:pStyle w:val="Heading2"/>
      </w:pPr>
      <w:bookmarkStart w:id="38" w:name="chương-17-mỗi-ngày-kiên-trì"/>
      <w:bookmarkEnd w:id="38"/>
      <w:r>
        <w:t xml:space="preserve">17. Chương 17: Mỗi Ngày Kiên Trì</w:t>
      </w:r>
    </w:p>
    <w:p>
      <w:pPr>
        <w:pStyle w:val="Compact"/>
      </w:pPr>
      <w:r>
        <w:br w:type="textWrapping"/>
      </w:r>
      <w:r>
        <w:br w:type="textWrapping"/>
      </w:r>
      <w:r>
        <w:t xml:space="preserve">Edit: Koliz</w:t>
      </w:r>
      <w:r>
        <w:br w:type="textWrapping"/>
      </w:r>
      <w:r>
        <w:br w:type="textWrapping"/>
      </w:r>
      <w:r>
        <w:t xml:space="preserve">Beta: Koliz [2017.01.06]</w:t>
      </w:r>
      <w:r>
        <w:br w:type="textWrapping"/>
      </w:r>
      <w:r>
        <w:br w:type="textWrapping"/>
      </w:r>
      <w:r>
        <w:t xml:space="preserve">Tình cảnh này phát sinh quá đột ngột, cho nên hầu hết mọi người vẫn chưa kịp phản ứng đến cùng là thế nào.</w:t>
      </w:r>
      <w:r>
        <w:br w:type="textWrapping"/>
      </w:r>
      <w:r>
        <w:br w:type="textWrapping"/>
      </w:r>
      <w:r>
        <w:t xml:space="preserve">Tới khi có người nhìn những người kia quỳ trên đất không ngừng rập đầu lạy nhận sai, lấy điện thoại ra báo cảnh sát về kia mấy tên trộm kia, Chu Nghiêu Uẩn đi mua vé mới trở lại.</w:t>
      </w:r>
      <w:r>
        <w:br w:type="textWrapping"/>
      </w:r>
      <w:r>
        <w:br w:type="textWrapping"/>
      </w:r>
      <w:r>
        <w:t xml:space="preserve">Cậu cầm trên tay ba tấm vé, đi tới bên cạnh Chu Nhạc Lăng hỏi: “Tiểu Lăng, đây là sao vậy?”</w:t>
      </w:r>
      <w:r>
        <w:br w:type="textWrapping"/>
      </w:r>
      <w:r>
        <w:br w:type="textWrapping"/>
      </w:r>
      <w:r>
        <w:t xml:space="preserve">Chu Nhạc Lăng cũng một mặt không hiểu ra sao: “Không biết nữa…” Tiếp theo, cô liền kể lại toàn bộ chuyện vừa mới xảy ra cho Chu Nghiêu Uẩn nghe.</w:t>
      </w:r>
      <w:r>
        <w:br w:type="textWrapping"/>
      </w:r>
      <w:r>
        <w:br w:type="textWrapping"/>
      </w:r>
      <w:r>
        <w:t xml:space="preserve">Chu Nghiêu Uẩn nghe Chu Nhạc Lăng nói xong, thậm chí cũng không có vẻ kinh ngạc, cậu nói thẳng: “Nếu đã giải quyết, vậy thì đi thôi, anh mua vé xong rồi.”</w:t>
      </w:r>
      <w:r>
        <w:br w:type="textWrapping"/>
      </w:r>
      <w:r>
        <w:br w:type="textWrapping"/>
      </w:r>
      <w:r>
        <w:t xml:space="preserve">Chu Nhạc Lăng “A” một tiếng, thấy Chu Nghiêu Uẩn đã đẩy Quý Trần Ai chuẩn bị rời đi, cô cũng đành vội vội vàng vàng đi theo sau hai người, mà quần chúng vây xem thấy người trong cuộc đã đi thì phần lớn đều từ từ rời đi, bất quá còn vài người, mãi đến tận khi cảnh sát mang mấy tên trộm quỳ trên mặt đi, mới chậm rãi tản ra.</w:t>
      </w:r>
      <w:r>
        <w:br w:type="textWrapping"/>
      </w:r>
      <w:r>
        <w:br w:type="textWrapping"/>
      </w:r>
      <w:r>
        <w:t xml:space="preserve">Một chuyện nhỏ, tựa như chẳng tạo nên bất kỳ sóng lớn nào với thế giới này.</w:t>
      </w:r>
      <w:r>
        <w:br w:type="textWrapping"/>
      </w:r>
      <w:r>
        <w:br w:type="textWrapping"/>
      </w:r>
      <w:r>
        <w:t xml:space="preserve">Chu Nghiêu Uẩn đẩy Quý Trần Ai tiến vào công viên, Chu Nhạc Lăng vốn sinh động cũng trầm lặng không nói, dường như vẫn còn đắm chìm trong tình cảnh vừa nãy.</w:t>
      </w:r>
      <w:r>
        <w:br w:type="textWrapping"/>
      </w:r>
      <w:r>
        <w:br w:type="textWrapping"/>
      </w:r>
      <w:r>
        <w:t xml:space="preserve">Chu Nghiêu Uẩn hỏi Chu Nhạc Lăng muốn chơi cái gì, Chu Nhạc Lăng tự nhiên chọn tàu lượn mà cô thích nhất, bất quá lúc cô lựa chọn còn lén nhìn Quý Trần Ai, tựa hồ đang xoắn xuýt rốt cuộc nên đi hay không.</w:t>
      </w:r>
      <w:r>
        <w:br w:type="textWrapping"/>
      </w:r>
      <w:r>
        <w:br w:type="textWrapping"/>
      </w:r>
      <w:r>
        <w:t xml:space="preserve">Quý Trần Ai gật đầu, anh nói: “Đi đi, anh ở bên cạnh chờ các em.”</w:t>
      </w:r>
      <w:r>
        <w:br w:type="textWrapping"/>
      </w:r>
      <w:r>
        <w:br w:type="textWrapping"/>
      </w:r>
      <w:r>
        <w:t xml:space="preserve">Chu Nghiêu Uẩn nghe vậy lại nói: “Anh không thích chơi cái kia, anh và ca ca ở bên cạnh chờ em.”</w:t>
      </w:r>
      <w:r>
        <w:br w:type="textWrapping"/>
      </w:r>
      <w:r>
        <w:br w:type="textWrapping"/>
      </w:r>
      <w:r>
        <w:t xml:space="preserve">Này nếu là đặt ở tình huống bình thường, Chu Nhạc Lăng nhất định sẽ làm nũng một phen khiến Chu Nghiêu Uẩn đi cùng cô, nhưng hôm nay lại là ngoại lệ, Chu Nhạc Lăng liếc mắt nhìn Chu Nghiêu Uẩn, lại liếc nhìn Quý Trần Ai, cư nhiên đồng ý.</w:t>
      </w:r>
      <w:r>
        <w:br w:type="textWrapping"/>
      </w:r>
      <w:r>
        <w:br w:type="textWrapping"/>
      </w:r>
      <w:r>
        <w:t xml:space="preserve">itsukahikari.wordpress.com</w:t>
      </w:r>
      <w:r>
        <w:br w:type="textWrapping"/>
      </w:r>
      <w:r>
        <w:br w:type="textWrapping"/>
      </w:r>
      <w:r>
        <w:t xml:space="preserve">Chu Nhạc Lăng không thích người anh họ Chu Nghiêu Cần này, so với Chu Nghiêu Uẩn, anh ta quá mức âm trầm, tuy rằng dáng người cũng không tệ, nhưng tính cách lại nhạy cảm, động một chút là nổi nóng, Chu Nhạc Lăng nhớ rõ, một hôm khi cô đến Chu gia chơi, nhìn thấy Chu Nghiêu Cần cầm bát trực tiếp ném xuống đất, mảnh sứ vỡ vụn bay ra xung quanh, suýt nữa làm đôi mắt Chu Nghiêu Uẩn bị thương.</w:t>
      </w:r>
      <w:r>
        <w:br w:type="textWrapping"/>
      </w:r>
      <w:r>
        <w:br w:type="textWrapping"/>
      </w:r>
      <w:r>
        <w:t xml:space="preserve">Cha mẹ Chu Nghiêu Cần bởi vì chân anh ta, cũng hoàn toàn mặc kệ anh ta, thấy thế chỉ trầm mặc đứng một bên, tùy ý Chu Nghiêu Cần dùng âm thanh sắc nhọn phát tiết tâm tình. Mà Chu Nghiêu Uẩn cô vẫn luôn thích, cũng trầm mặc đứng ở đó, trên mặt không còn nụ cười thường có lúc trước, trong ánh mắt là một mảnh hờ hững.</w:t>
      </w:r>
      <w:r>
        <w:br w:type="textWrapping"/>
      </w:r>
      <w:r>
        <w:br w:type="textWrapping"/>
      </w:r>
      <w:r>
        <w:t xml:space="preserve">Một người như vậy, Chu Nhạc Lăng sẽ rất khó thích, nhưng Chu Nghiêu Cần hôm nay lại có vẻ đặc biệt không giống, anh vậy mà đứng ra khi có người bắt nạt cô, tuy chuyện này dùng một loại phương thức vô cùng hoang đường mà xử lý xong, nhưng điều này cũng không hề ảnh hưởng tới việc Chu Nhạc Lăng thay đổi cái nhìn về Chu Nghiêu Cần, cô không phải không thừa nhận, lúc Chu Nghiêu Cần nhẹ nhàng vỗ lưng cô, nói với cô không sao rồi, ý nghĩ đầu tiên của cô là — nhào vào lòng anh khóc một hồi.</w:t>
      </w:r>
      <w:r>
        <w:br w:type="textWrapping"/>
      </w:r>
      <w:r>
        <w:br w:type="textWrapping"/>
      </w:r>
      <w:r>
        <w:t xml:space="preserve">Người chơi tàu lượn rất đông, cho nên đội ngũ phá lệ dài, bầu không khí giữa ba người có vẻ hơi ngưng trệ, Chu Nghiêu Uẩn lấy lại một phần thái độ khi ở nhà, sửa sang bộ dáng Quý Trần Ai, đưa tay khoát lên bả vai Quý Trần Ai.</w:t>
      </w:r>
      <w:r>
        <w:br w:type="textWrapping"/>
      </w:r>
      <w:r>
        <w:br w:type="textWrapping"/>
      </w:r>
      <w:r>
        <w:t xml:space="preserve">Quý Trần Ai đối với việc thái độ của Chu Nghiêu Uẩn biến hóa, cũng không hỏi vì sao, anh chỉ mới lấy được một phần ký ức của Chu Nghiêu Cần, cho nên sợ hỏi nhiều hơn trái lại lộ ra sơ sót.</w:t>
      </w:r>
      <w:r>
        <w:br w:type="textWrapping"/>
      </w:r>
      <w:r>
        <w:br w:type="textWrapping"/>
      </w:r>
      <w:r>
        <w:t xml:space="preserve">Ngày hôm nay sử dụng “Kẻ cắp hối hận” trước mặt nhiều người như vậy, Quý Trần Ai cũng có phần kích động ở bên trong, anh không nguyện nhìn thấy Chu Nhạc Lăng làm chuyện tốt, trái lại bộ dáng bị khi dễ kia, sẽ làm anh nghĩ tới chính bản thân anh.</w:t>
      </w:r>
      <w:r>
        <w:br w:type="textWrapping"/>
      </w:r>
      <w:r>
        <w:br w:type="textWrapping"/>
      </w:r>
      <w:r>
        <w:t xml:space="preserve">Đã cứu người còn rơi vào cảnh tàn tật, Quý Trần Ai muốn đối mặt với đồng tình thậm chí là trào phúng đến từ người xung quanh, khi nghe người khác đem chuyện xưa của anh như chuyện cười mà kể, Quý Trần Ai hận không thể xông lên đánh một phát, thế nhưng anh không thể đánh, bởi vì anh phải ngồi xe lăn, ngay cả đứng cũng không đứng lên nổi.</w:t>
      </w:r>
      <w:r>
        <w:br w:type="textWrapping"/>
      </w:r>
      <w:r>
        <w:br w:type="textWrapping"/>
      </w:r>
      <w:r>
        <w:t xml:space="preserve">Quý Trần Ai cũng không muốn khiến Chu Nhạc Lăng sau này không dám làm việc tốt nữa, cho nên cuối cùng anh lựa chọn sử dụng kỹ năng.</w:t>
      </w:r>
      <w:r>
        <w:br w:type="textWrapping"/>
      </w:r>
      <w:r>
        <w:br w:type="textWrapping"/>
      </w:r>
      <w:r>
        <w:t xml:space="preserve">Tiểu Thất vô cùng lý giải lo lắng của Quý Trần Ai, nó nói thẳng: “Anh không cần lo lắng quá nhiều, sau này phạm vi anh có thể sử dụng kỹ năng sẽ thay đổi rộng rãi, khi anh đạt đến năng lượng tích cực cấp năm, phạm vi thậm chí có thể bao quát cả tinh cầu này.”</w:t>
      </w:r>
      <w:r>
        <w:br w:type="textWrapping"/>
      </w:r>
      <w:r>
        <w:br w:type="textWrapping"/>
      </w:r>
      <w:r>
        <w:t xml:space="preserve">Quý Trần Ai nói: “Vậy thì có kỹ năng nào không khiến người khác chú ý tới tôi không?”</w:t>
      </w:r>
      <w:r>
        <w:br w:type="textWrapping"/>
      </w:r>
      <w:r>
        <w:br w:type="textWrapping"/>
      </w:r>
      <w:r>
        <w:t xml:space="preserve">Tiểu Thất cười nói: “Đương nhiên là có, vì bảo vệ kí chủ, khiến kí chủ tiếp tục cố gắng làm việc tốt, người chế tạo đã tạo ra một hệ thống ẩn, bất quá đẳng cấp anh bây giờ còn quá thấp, chờ anh đến khoảng cấp hai là có thể mở ra.”</w:t>
      </w:r>
      <w:r>
        <w:br w:type="textWrapping"/>
      </w:r>
      <w:r>
        <w:br w:type="textWrapping"/>
      </w:r>
      <w:r>
        <w:t xml:space="preserve">Quý Trần Ai nghe vậy cũng coi như yên tâm, kỹ năng của anh trước đều là trên tên biến thái Lưu Tử Minh, trên người mấy tuổi đứa nhỏ, coi như trước mặt bạn học Chu Nghiêu Uẩn sử dụng một lần, nhưng nhìn như không có quan hệ gì với anh, mà lần này dưới con mắt mọi người dùng “Ăn trộm hối hận”, tự nhiên cần cẩn thận hơn chút so với lúc trước, miễn cho có người vô tình chú ý tới.</w:t>
      </w:r>
      <w:r>
        <w:br w:type="textWrapping"/>
      </w:r>
      <w:r>
        <w:br w:type="textWrapping"/>
      </w:r>
      <w:r>
        <w:t xml:space="preserve">Xếp hàng thêm một giờ, mới đến phiên Chu Nhạc Lăng ngồi qua tàu lượn, sau khi cô ngồi lên, Chu Nghiêu Uẩn liền đẩy Quý Trần Ai tới cửa ra chờ cô.</w:t>
      </w:r>
      <w:r>
        <w:br w:type="textWrapping"/>
      </w:r>
      <w:r>
        <w:br w:type="textWrapping"/>
      </w:r>
      <w:r>
        <w:t xml:space="preserve">Lúc đi trên đường, Chu Nghiêu Uẩn đột nhiên nói: “Ca ca biết vừa nãy chuyện gì xảy ra với mấy người kia không?”</w:t>
      </w:r>
      <w:r>
        <w:br w:type="textWrapping"/>
      </w:r>
      <w:r>
        <w:br w:type="textWrapping"/>
      </w:r>
      <w:r>
        <w:t xml:space="preserve">Quý Trần Ai vừa nghe thấy, rất nhanh phản ứng lại là Chu Nghiêu Uẩn đang hoài nghi anh, anh nói: “Anh làm sao biết được.”</w:t>
      </w:r>
      <w:r>
        <w:br w:type="textWrapping"/>
      </w:r>
      <w:r>
        <w:br w:type="textWrapping"/>
      </w:r>
      <w:r>
        <w:t xml:space="preserve">Chu Nghiêu Uẩn nghe Quý Trần Ai, nói: “Em rất lo lắng cho ca ca.”</w:t>
      </w:r>
      <w:r>
        <w:br w:type="textWrapping"/>
      </w:r>
      <w:r>
        <w:br w:type="textWrapping"/>
      </w:r>
      <w:r>
        <w:t xml:space="preserve">Quý Trần Ai ừ một tiếng.</w:t>
      </w:r>
      <w:r>
        <w:br w:type="textWrapping"/>
      </w:r>
      <w:r>
        <w:br w:type="textWrapping"/>
      </w:r>
      <w:r>
        <w:t xml:space="preserve">Chu Nghiêu Uẩn cúi đầu, ghé vào bên tai Quý Trần Ai, nhẹ giọng nói: “Em thật sự rất thích thích ca ca.”</w:t>
      </w:r>
      <w:r>
        <w:br w:type="textWrapping"/>
      </w:r>
      <w:r>
        <w:br w:type="textWrapping"/>
      </w:r>
      <w:r>
        <w:t xml:space="preserve">Quý Trần Ai hơi nhíu lại lông mày, anh biết Chu Nghiêu Uẩn nói thích anh cũng không phải đang nói dối, bởi vì lần trước sau khi anh mở kỹ năng “Tận thế của kẻ nói dối”, Chu Nghiêu Uẩn liền nói rõ ràng câu: “Em thích ca ca.”</w:t>
      </w:r>
      <w:r>
        <w:br w:type="textWrapping"/>
      </w:r>
      <w:r>
        <w:br w:type="textWrapping"/>
      </w:r>
      <w:r>
        <w:t xml:space="preserve">Nhưng dựa theo lời giải thích của Chu Nhạc Lăng, Chu Nghiêu Cần đối với Chu Nghiêu Uẩn sinh ra tình cảm loạn luân, mà Chu Nghiêu Uẩn hiển nhiên cũng biết, vậy vì sao cậu lại nói ra những lời dễ làm cho anh hiểu lầm như vậy.</w:t>
      </w:r>
      <w:r>
        <w:br w:type="textWrapping"/>
      </w:r>
      <w:r>
        <w:br w:type="textWrapping"/>
      </w:r>
      <w:r>
        <w:t xml:space="preserve">Còn chưa chờ Quý Trần Ai nghĩ được đáp án, Chu Nhạc Lăng lại tới, đầu cô bị gió thổi làm cho có chút rối loạn, nhưng tràn ngậo trên mặt đều là ý cười: “Đi, đi chơi cái khác đi.”</w:t>
      </w:r>
      <w:r>
        <w:br w:type="textWrapping"/>
      </w:r>
      <w:r>
        <w:br w:type="textWrapping"/>
      </w:r>
      <w:r>
        <w:t xml:space="preserve">Buổi chiều này có thể nói là vui vẻ, tuy rằng Quý Trần Ai chỉ chơi vòng đu quay, nhưng Chu Nhạc Lăng cũng không tìm anh làm phiền thêm, Chu Nghiêu Uẩn cũng đổi trở về cái người ôn nhu ở trường học kia.</w:t>
      </w:r>
      <w:r>
        <w:br w:type="textWrapping"/>
      </w:r>
      <w:r>
        <w:br w:type="textWrapping"/>
      </w:r>
      <w:r>
        <w:t xml:space="preserve">Mà hết thảy sau khi về nhà, lần thứ hai trở lại điểm xuất phát.</w:t>
      </w:r>
      <w:r>
        <w:br w:type="textWrapping"/>
      </w:r>
      <w:r>
        <w:br w:type="textWrapping"/>
      </w:r>
      <w:r>
        <w:t xml:space="preserve">Lúc ăn tối, Chu Nghiêu Uẩn không nói một câu với Quý Trần Ai, cha mẹ dường như cũng đã quen bầu không khí kỳ quái giữa hai người Chu Nghiêu Uẩn cùng Chu Nghiêu Cần rồi, đối với cái này không nói gì cả.</w:t>
      </w:r>
      <w:r>
        <w:br w:type="textWrapping"/>
      </w:r>
      <w:r>
        <w:br w:type="textWrapping"/>
      </w:r>
      <w:r>
        <w:t xml:space="preserve">Buổi tối, Quý Trần Ai nằm ở trên giường nhìn trần nhà, từ sau khi về nhà, rửa ráy và vân vân anh đều làm một mình, sau khi Chu Nghiêu Uẩn hỏi anh có cần hỗ trợ không, anh từ chối, Chu Nghiêu Uẩn cũng không hỏi thêm nữa.</w:t>
      </w:r>
      <w:r>
        <w:br w:type="textWrapping"/>
      </w:r>
      <w:r>
        <w:br w:type="textWrapping"/>
      </w:r>
      <w:r>
        <w:t xml:space="preserve">Quý Trần Ai vẫn luôn cảm thấy kỳ quái, mà căn cứ vào việc Chu Nhạc Lăng từng nói, người trong nhà đều biết anh thích Chu Nghiêu Uẩn, Chu Nghiêu Uẩn đối với anh lạnh nhạt một chút dường như cũng là chuyện bình thường, dù sao nếu quả thật là anh em ruột, tuyệt đối không có khả năng ở chung với nhau.</w:t>
      </w:r>
      <w:r>
        <w:br w:type="textWrapping"/>
      </w:r>
      <w:r>
        <w:br w:type="textWrapping"/>
      </w:r>
      <w:r>
        <w:t xml:space="preserve">Tại thời điểm Quý Trần Ai sắp ngủ, Tiểu Thất nói cho anh biết ngày hôm nay anh kiếm lời hơn hai trăm năng lượng tích cực, còn nói cảnh sát căn cứ vào mấy tên trộm đồ kia đào ra cả một băng nhóm trộm cướp, phỏng chừng không tới mấy ngày nữa là được đăng báo, càng đào sâu, kẻ trộm bị bắt càng nhiều, giá trị năng lượng Quý Trần Ai nhận được cũng càng nhiều.</w:t>
      </w:r>
      <w:r>
        <w:br w:type="textWrapping"/>
      </w:r>
      <w:r>
        <w:br w:type="textWrapping"/>
      </w:r>
      <w:r>
        <w:t xml:space="preserve">Quý Trần Ai đột nhiên hỏi: “Bắt trộm vì sao lại thay đổi quỹ đạo nhân sinh của người khác?”</w:t>
      </w:r>
      <w:r>
        <w:br w:type="textWrapping"/>
      </w:r>
      <w:r>
        <w:br w:type="textWrapping"/>
      </w:r>
      <w:r>
        <w:t xml:space="preserve">Tiểu Thất nói: “Ngày mai có người tham gia kì thi quan trọng, thế nhưng ví tiền lại bị trộm, chứng minh thư cũng ở bên trong.”</w:t>
      </w:r>
      <w:r>
        <w:br w:type="textWrapping"/>
      </w:r>
      <w:r>
        <w:br w:type="textWrapping"/>
      </w:r>
      <w:r>
        <w:t xml:space="preserve">Quý Trần Ai nói: “Nếu như người đó không thể đi thi, sẽ như thế nào?”</w:t>
      </w:r>
      <w:r>
        <w:br w:type="textWrapping"/>
      </w:r>
      <w:r>
        <w:br w:type="textWrapping"/>
      </w:r>
      <w:r>
        <w:t xml:space="preserve">Tiểu Thất nói: “Nếu như người kia không đi thi, chiều nay sẽ ở cửa trường học, bị một chiếc xe chở hàng mất khống chế đụng chết.”</w:t>
      </w:r>
      <w:r>
        <w:br w:type="textWrapping"/>
      </w:r>
      <w:r>
        <w:br w:type="textWrapping"/>
      </w:r>
      <w:r>
        <w:t xml:space="preserve">Quý Trần Ai sững sờ, dường như không nghĩ tới một cái ví tiền nho nhỏ lại làm thay đổi nhiều như vậy, anh nói: “Vậy liệu có người bởi vậy mà vận mệnh trở nên gay go không?”</w:t>
      </w:r>
      <w:r>
        <w:br w:type="textWrapping"/>
      </w:r>
      <w:r>
        <w:br w:type="textWrapping"/>
      </w:r>
      <w:r>
        <w:t xml:space="preserve">Tiểu Thất nói: “Đương nhiên sẽ không, nếu không anh cho rằng anh nhận được chính năng lượng dùng làm cái gì.”</w:t>
      </w:r>
      <w:r>
        <w:br w:type="textWrapping"/>
      </w:r>
      <w:r>
        <w:br w:type="textWrapping"/>
      </w:r>
      <w:r>
        <w:t xml:space="preserve">Quý Trần Ai nói: “… Tôi bắt được chính năng lượng, là dùng để thay đổi vận mệnh?”</w:t>
      </w:r>
      <w:r>
        <w:br w:type="textWrapping"/>
      </w:r>
      <w:r>
        <w:br w:type="textWrapping"/>
      </w:r>
      <w:r>
        <w:t xml:space="preserve">Tiểu Thất nói: “Nói chuẩn xác hơn, là dùng để thay đổi vận mệnh bị năng lượng tiêu cực ảnh hưởng.”</w:t>
      </w:r>
      <w:r>
        <w:br w:type="textWrapping"/>
      </w:r>
      <w:r>
        <w:br w:type="textWrapping"/>
      </w:r>
      <w:r>
        <w:t xml:space="preserve">Quý Trần Ai nghe những câu này, bỗng nhiên có chút ngạc nhiên, người chế tạo Tiểu Thất, đến cùng ra sao, ông ta tràn ngập yêu thương đối với thế giới, hay vẫn là hoàn toàn thất vọng với cái thế giới này chứ?</w:t>
      </w:r>
      <w:r>
        <w:br w:type="textWrapping"/>
      </w:r>
      <w:r>
        <w:br w:type="textWrapping"/>
      </w:r>
      <w:r>
        <w:t xml:space="preserve">Song đáp án của vấn đề này vẫn còn cách Quý Trần Ai quá xa quá xa, anh nghĩ một hồi, liền mơ mơ màng màng ngủ thiếp đi.</w:t>
      </w:r>
      <w:r>
        <w:br w:type="textWrapping"/>
      </w:r>
      <w:r>
        <w:br w:type="textWrapping"/>
      </w:r>
      <w:r>
        <w:t xml:space="preserve">itsukahikari.wordpress.com</w:t>
      </w:r>
      <w:r>
        <w:br w:type="textWrapping"/>
      </w:r>
      <w:r>
        <w:br w:type="textWrapping"/>
      </w:r>
      <w:r>
        <w:t xml:space="preserve">Chỉ sau một tuần nỗ lực, tiên đoán của Tiểu Thất liền được thực hiện.</w:t>
      </w:r>
      <w:r>
        <w:br w:type="textWrapping"/>
      </w:r>
      <w:r>
        <w:br w:type="textWrapping"/>
      </w:r>
      <w:r>
        <w:t xml:space="preserve">Sau khoảng một tuần trải qua sự kiện ở công viên, Quý Trần Ai nhìn thấy trong ti vi nói lực lượng cảnh sát đã xóa sạch một băng nhóm trộm cướp lớn, hiện nay đã khống chế hầu hết người hiềm nghi phạm tội, mà sở dĩ nguyên nhân phát hiện nhóm người này, là bởi vì dân tình tích cực báo cáo.</w:t>
      </w:r>
      <w:r>
        <w:br w:type="textWrapping"/>
      </w:r>
      <w:r>
        <w:br w:type="textWrapping"/>
      </w:r>
      <w:r>
        <w:t xml:space="preserve">Quý Trần Ai suy đoán, chỉ sợ lực lượng cảnh sát cũng không hiểu được, vì sao vồ vào mấy tên trộm, những người kia lại cung cấp rõ rõ ràng ràng cấp trên của băng nhóm chính bọn họ.</w:t>
      </w:r>
      <w:r>
        <w:br w:type="textWrapping"/>
      </w:r>
      <w:r>
        <w:br w:type="textWrapping"/>
      </w:r>
      <w:r>
        <w:t xml:space="preserve">Trộm đồ chỉ là tội nhỏ, nhưng có thể tạo thành tổ chức quy mô lớn như vậy, việc cân nhắc mức phạt liền không còn dễ dàng nữa.</w:t>
      </w:r>
      <w:r>
        <w:br w:type="textWrapping"/>
      </w:r>
      <w:r>
        <w:br w:type="textWrapping"/>
      </w:r>
      <w:r>
        <w:t xml:space="preserve">Lúc Quý Trần Ai nhìn thấy tin tức, chính là ăn bữa sáng, Chu Nghiêu Uẩn ngồi đối diện với anh, mặc một quần bộ áo thể thao, khom người buộc giây giày — đôi giày này, chính là đôi Quý Trần Ai tặng cho cậu.</w:t>
      </w:r>
      <w:r>
        <w:br w:type="textWrapping"/>
      </w:r>
      <w:r>
        <w:br w:type="textWrapping"/>
      </w:r>
      <w:r>
        <w:t xml:space="preserve">Tuy rằng về nhà, nhưng Chu Nghiêu Uẩn mỗi ngày đều luyện tập bóng rổ, Vương Chi Tú và Chu Dục Miễn đều đi làm, trong nhà chỉ còn dư lại hai người bọn họ.</w:t>
      </w:r>
      <w:r>
        <w:br w:type="textWrapping"/>
      </w:r>
      <w:r>
        <w:br w:type="textWrapping"/>
      </w:r>
      <w:r>
        <w:t xml:space="preserve">Chu Nghiêu Uẩn giữa lúc Quý Trần Ai xem ti vi, nhân tiện nói: “Ca, em đi.”</w:t>
      </w:r>
      <w:r>
        <w:br w:type="textWrapping"/>
      </w:r>
      <w:r>
        <w:br w:type="textWrapping"/>
      </w:r>
      <w:r>
        <w:t xml:space="preserve">Quý Trần Ai gật đầu.</w:t>
      </w:r>
      <w:r>
        <w:br w:type="textWrapping"/>
      </w:r>
      <w:r>
        <w:br w:type="textWrapping"/>
      </w:r>
      <w:r>
        <w:t xml:space="preserve">Chu Nghiêu Uẩn do dự một chút: “Ca, anh có phải muốn đi ra ngoài một lúc không?”</w:t>
      </w:r>
      <w:r>
        <w:br w:type="textWrapping"/>
      </w:r>
      <w:r>
        <w:br w:type="textWrapping"/>
      </w:r>
      <w:r>
        <w:t xml:space="preserve">Quý Trần Ai liếc mắt nhìn Chu Nghiêu Uẩn một cái: “Ừm, anh không thành vấn đề.” Anh cho là Chu Nghiêu Uẩn đang lo lắng anh chỉ có một mình.</w:t>
      </w:r>
      <w:r>
        <w:br w:type="textWrapping"/>
      </w:r>
      <w:r>
        <w:br w:type="textWrapping"/>
      </w:r>
      <w:r>
        <w:t xml:space="preserve">Chu Nghiêu Uẩn thấy biểu tình của Quý Trần Ai, tựa hồ cũng rõ ràng Quý Trần Ai suy nghĩ gì, cậu thở dài nói: “Em không phải lo lắng anh chỉ có một mình, mà là sợ anh đi ra ngoài phơi nắng.” Nói, cậu lại đưa mắt nhìn ánh nắng chói lọi ngoài cửa sổ.</w:t>
      </w:r>
      <w:r>
        <w:br w:type="textWrapping"/>
      </w:r>
      <w:r>
        <w:br w:type="textWrapping"/>
      </w:r>
      <w:r>
        <w:t xml:space="preserve">Trung tuần tháng bảy, nhiệt độ của nơi này đã 37, 38 độ, bọn họ tuy rằng đều chơi bóng rổ trong nhà, nhưng Quý Trần Ai lại không ngồi yên, một ngày không ra ngoài lắc lư một chút liền không thoải mái.</w:t>
      </w:r>
      <w:r>
        <w:br w:type="textWrapping"/>
      </w:r>
      <w:r>
        <w:br w:type="textWrapping"/>
      </w:r>
      <w:r>
        <w:t xml:space="preserve">Quý Trần Ai cũng thấy nhiệt độ có chút cao, anh nói: “Vậy được rồi, buổi tối anh đi.”</w:t>
      </w:r>
      <w:r>
        <w:br w:type="textWrapping"/>
      </w:r>
      <w:r>
        <w:br w:type="textWrapping"/>
      </w:r>
      <w:r>
        <w:t xml:space="preserve">Chu Nghiêu Uẩn gật đầu: “Tốt, hôm nay em về sớm một chút, lúc mặt trời xuống núi đẩy anh ra ngoài.”</w:t>
      </w:r>
      <w:r>
        <w:br w:type="textWrapping"/>
      </w:r>
      <w:r>
        <w:br w:type="textWrapping"/>
      </w:r>
      <w:r>
        <w:t xml:space="preserve">Quý Trần Ai đồng ý, anh thấy Chu Nghiêu Uẩn ra khỏi cửa, mới quay người tiến vào phòng ngủ, lấy ra một cái dù cùng một cặp kính râm.</w:t>
      </w:r>
      <w:r>
        <w:br w:type="textWrapping"/>
      </w:r>
      <w:r>
        <w:br w:type="textWrapping"/>
      </w:r>
      <w:r>
        <w:t xml:space="preserve">Tiểu Thất bất đắc dĩ nói: “Nóng như vậy, hôm nay coi như xong đi.”</w:t>
      </w:r>
      <w:r>
        <w:br w:type="textWrapping"/>
      </w:r>
      <w:r>
        <w:br w:type="textWrapping"/>
      </w:r>
      <w:r>
        <w:t xml:space="preserve">Quý Trần Ai nói: “Không! Tôi phải kiên trì!”</w:t>
      </w:r>
      <w:r>
        <w:br w:type="textWrapping"/>
      </w:r>
      <w:r>
        <w:br w:type="textWrapping"/>
      </w:r>
      <w:r>
        <w:t xml:space="preserve">Tiểu Thất: “…” Lần đầu tiên gặp phải kí chủ thích nhặt rác như thế, tâm tình thật hết sức phức tạp.</w:t>
      </w:r>
      <w:r>
        <w:br w:type="textWrapping"/>
      </w:r>
      <w:r>
        <w:br w:type="textWrapping"/>
      </w:r>
    </w:p>
    <w:p>
      <w:pPr>
        <w:pStyle w:val="Heading2"/>
      </w:pPr>
      <w:bookmarkStart w:id="39" w:name="chương-18-mau-tới-biểu-lộ-đi"/>
      <w:bookmarkEnd w:id="39"/>
      <w:r>
        <w:t xml:space="preserve">18. Chương 18: Mau Tới Biểu Lộ Đi</w:t>
      </w:r>
    </w:p>
    <w:p>
      <w:pPr>
        <w:pStyle w:val="Compact"/>
      </w:pPr>
      <w:r>
        <w:br w:type="textWrapping"/>
      </w:r>
      <w:r>
        <w:br w:type="textWrapping"/>
      </w:r>
      <w:r>
        <w:t xml:space="preserve">Edit: Koliz</w:t>
      </w:r>
      <w:r>
        <w:br w:type="textWrapping"/>
      </w:r>
      <w:r>
        <w:br w:type="textWrapping"/>
      </w:r>
      <w:r>
        <w:t xml:space="preserve">Beta: Koliz [2017.01.06]</w:t>
      </w:r>
      <w:r>
        <w:br w:type="textWrapping"/>
      </w:r>
      <w:r>
        <w:br w:type="textWrapping"/>
      </w:r>
      <w:r>
        <w:t xml:space="preserve">Cứ kiên trì nhặt rác, sớm đã có được tâm thái bước đi, Quý Trần Ai cầm một cái ô bước ra khỏi cửa.</w:t>
      </w:r>
      <w:r>
        <w:br w:type="textWrapping"/>
      </w:r>
      <w:r>
        <w:br w:type="textWrapping"/>
      </w:r>
      <w:r>
        <w:t xml:space="preserve">Qua một đoạn thời gian quan sát, về cơ bản anh gần như đã rõ đường xung quanh. Xung quanh nhà bọn họ tương đối đầy đủ phương tiện công cộng, trị an cũng không tồi, cho nên người trong nhà mới yên tâm để Quý Trần Ai ra ngoài một mình.</w:t>
      </w:r>
      <w:r>
        <w:br w:type="textWrapping"/>
      </w:r>
      <w:r>
        <w:br w:type="textWrapping"/>
      </w:r>
      <w:r>
        <w:t xml:space="preserve">Hôm nay trời nóng nực, mặc dù đã gần bốn giờ chiều nhưng bên ngoài vẫn ánh nắng rực rỡ như trước, Quý Trần Ai bốn giờ hơn một chút ra khỏi cửa, kế hoạch của anh là nhặt rác một giờ, sau đó trở về, tắm xong lại để cho Chu Nghiêu Uẩn đẩy anh ra ngoài đi dạo.</w:t>
      </w:r>
      <w:r>
        <w:br w:type="textWrapping"/>
      </w:r>
      <w:r>
        <w:br w:type="textWrapping"/>
      </w:r>
      <w:r>
        <w:t xml:space="preserve">Cầm ô cẩn thận, đeo kính râm, Quý Trần Ai cứ như vậy ra khỏi cửa, Tiểu Thất đối với nghị lực của anh bày tỏ thán phục, nó nói: “Kí chủ trước kia của tôi đều gào khóc không muốn nhặt rác, không nghĩ tới…”</w:t>
      </w:r>
      <w:r>
        <w:br w:type="textWrapping"/>
      </w:r>
      <w:r>
        <w:br w:type="textWrapping"/>
      </w:r>
      <w:r>
        <w:t xml:space="preserve">Quý Trần Ai nói: “Không nghĩ tới cậu đời này cũng có thể gặp phải người theo chủ nghĩa bảo vệ môi trường.”</w:t>
      </w:r>
      <w:r>
        <w:br w:type="textWrapping"/>
      </w:r>
      <w:r>
        <w:br w:type="textWrapping"/>
      </w:r>
      <w:r>
        <w:t xml:space="preserve">Tiểu Thất biểu thị nó đương nhiên không có gì để nói.</w:t>
      </w:r>
      <w:r>
        <w:br w:type="textWrapping"/>
      </w:r>
      <w:r>
        <w:br w:type="textWrapping"/>
      </w:r>
      <w:r>
        <w:t xml:space="preserve">Che ô dưới luồng khí nóng hừng hực lượm rác một giờ, Quý Trần Ai kiếm lời mười mấy năng lượng tích cực, sau đó chuẩn bị theo một hướng khác đi về nhà. Quý Trần Ai đự định về nhà sớm một chút làm thân mình mát mẻ, miễn cho bị Chu Nghiêu Uẩn phát hiện anh vẫn ra ngoài.</w:t>
      </w:r>
      <w:r>
        <w:br w:type="textWrapping"/>
      </w:r>
      <w:r>
        <w:br w:type="textWrapping"/>
      </w:r>
      <w:r>
        <w:t xml:space="preserve">Con đường Quý Trần Ai về nhà kia, vừa vặn đi ngang qua sân bóng Chu Nghiêu Uẩn thường chơi, anh đi trên lối đi bộ di chuyển về phía nhà thì đột nhiên nghe được một trận ầm ĩ.</w:t>
      </w:r>
      <w:r>
        <w:br w:type="textWrapping"/>
      </w:r>
      <w:r>
        <w:br w:type="textWrapping"/>
      </w:r>
      <w:r>
        <w:t xml:space="preserve">Quý Trần Ai nhìn sáng phía bắt nguồn âm thanh, thấy mấy nam thanh niên mặc áo cầu thủ đang đứng ở cửa chính sân bóng, dường như đang tranh cãi gì đó, Quý Trần Ai nhìn kỹ, mới phát hiện bên trong mấy người kia, thình lình có cả em trai anh, Chu Nghiêu Uẩn.</w:t>
      </w:r>
      <w:r>
        <w:br w:type="textWrapping"/>
      </w:r>
      <w:r>
        <w:br w:type="textWrapping"/>
      </w:r>
      <w:r>
        <w:t xml:space="preserve">Vị trí của Quý Trần Ai cách cửa sân bóng cũng không xa, may mà vừa lúc được một bụi cây rậm rạp che, anh đứng ở tại chỗ, nghe nội dung mấy người kia cãi nhau, rất nhanh hiểu được những người kia đang tranh cãi cái gì.</w:t>
      </w:r>
      <w:r>
        <w:br w:type="textWrapping"/>
      </w:r>
      <w:r>
        <w:br w:type="textWrapping"/>
      </w:r>
      <w:r>
        <w:t xml:space="preserve">Hóa ra là có người cố ý muốn gây sự với đám Chu Nghiêu Uẩn, lúc ở sân bóng cứ đánh bóng vào sân bóng bên kia của Chu Nghiêu Uẩn bọn họ, một hai lần còn được, nhưng nhiều lần như thế làm đám người Chu Nghiêu Uẩn bọn họ nổi giận. Đều là người trẻ tuổi nóng máu, vài câu bất hòa liền suýt chút nữa trực tiếp động thủ đánh nhau.</w:t>
      </w:r>
      <w:r>
        <w:br w:type="textWrapping"/>
      </w:r>
      <w:r>
        <w:br w:type="textWrapping"/>
      </w:r>
      <w:r>
        <w:t xml:space="preserve">Ngược lại Chu Nghiêu Uẩn còn dư mấy phần lý trí, gọi anh em của mình lại.</w:t>
      </w:r>
      <w:r>
        <w:br w:type="textWrapping"/>
      </w:r>
      <w:r>
        <w:br w:type="textWrapping"/>
      </w:r>
      <w:r>
        <w:t xml:space="preserve">itsukahikari.wordpress.com</w:t>
      </w:r>
      <w:r>
        <w:br w:type="textWrapping"/>
      </w:r>
      <w:r>
        <w:br w:type="textWrapping"/>
      </w:r>
      <w:r>
        <w:t xml:space="preserve">Nam sinh to con đứng bên cạnh Chu Nghiêu Uẩn có khẩu khí đặc biệt lớn, cũng rất dễ dàng nghe ra lửa giận trong đó, cậu ta nói: “Chu Nghiêu Uẩn, cậu đừng cản tớ, hôm nay tớ nhất định phải đánh thằng cháu trai này một trận, mẹ nó ngày nào cũng tìm cậu gây phiền phức, thật phiền quá mức!”</w:t>
      </w:r>
      <w:r>
        <w:br w:type="textWrapping"/>
      </w:r>
      <w:r>
        <w:br w:type="textWrapping"/>
      </w:r>
      <w:r>
        <w:t xml:space="preserve">Người bị nam sinh to con kia chửi thành “cháu trai” cũng quát: “Vương Diêu mày tới đây, hôm nay mày không đem tao đánh ngã mày chính là cháu của tao!”</w:t>
      </w:r>
      <w:r>
        <w:br w:type="textWrapping"/>
      </w:r>
      <w:r>
        <w:br w:type="textWrapping"/>
      </w:r>
      <w:r>
        <w:t xml:space="preserve">Chu Nghiêu Uẩn cả giận nói: “Phó Ngang Nhiên cậu đủ rồi, bình thường cậu tìm tôi gây phiền phức coi như xong, hôm nay cậu tới xem náo nhiệt cái gì!”</w:t>
      </w:r>
      <w:r>
        <w:br w:type="textWrapping"/>
      </w:r>
      <w:r>
        <w:br w:type="textWrapping"/>
      </w:r>
      <w:r>
        <w:t xml:space="preserve">Vóc dáng nam sinh tên là Phó Ngang Nhiên cùng Chu Nghiêu Uẩn không sai biệt lắm, tướng mạo cũng được cho tuấn tú, chỉ có điều trên khuôn mặt lúc này đầy lệ khí, cậu ta nói: “Chu Nghiêu Uẩn, con mẹ nó mày không đồng ý chơi bóng với ông đây, lại đi chơi cùng mấy cái rác rưởi này, là xem thường? Hả, tao tìm mày gây phiền phức, mày mà cũng xứng?!”</w:t>
      </w:r>
      <w:r>
        <w:br w:type="textWrapping"/>
      </w:r>
      <w:r>
        <w:br w:type="textWrapping"/>
      </w:r>
      <w:r>
        <w:t xml:space="preserve">Trong lúc nói chuyện, mùi thuốc súng trên mấy người càng ngày càng đậm, mắt thấy đã muốn động tay chân.</w:t>
      </w:r>
      <w:r>
        <w:br w:type="textWrapping"/>
      </w:r>
      <w:r>
        <w:br w:type="textWrapping"/>
      </w:r>
      <w:r>
        <w:t xml:space="preserve">Quý Trần Ai sau bụi cây sau trơ mắt nhìn, anh cũng không giúp đỡ được gì, nghĩ báo cảnh sát, lại nhớ tới bản thân quên mang điện thoại di động.</w:t>
      </w:r>
      <w:r>
        <w:br w:type="textWrapping"/>
      </w:r>
      <w:r>
        <w:br w:type="textWrapping"/>
      </w:r>
      <w:r>
        <w:t xml:space="preserve">Âm thanh Tiểu Thất bỗng vang lên: “Đánh nhau là hành vi không tốt!”</w:t>
      </w:r>
      <w:r>
        <w:br w:type="textWrapping"/>
      </w:r>
      <w:r>
        <w:br w:type="textWrapping"/>
      </w:r>
      <w:r>
        <w:t xml:space="preserve">Quý Trần Ai: “… Cho nên?”</w:t>
      </w:r>
      <w:r>
        <w:br w:type="textWrapping"/>
      </w:r>
      <w:r>
        <w:br w:type="textWrapping"/>
      </w:r>
      <w:r>
        <w:t xml:space="preserve">Tiểu Thất: “Ngăn cản đánh nhau có thể được thêm điểm năng lượng tích cực nha, so với nhặt rác nhanh hơn nhiều…”</w:t>
      </w:r>
      <w:r>
        <w:br w:type="textWrapping"/>
      </w:r>
      <w:r>
        <w:br w:type="textWrapping"/>
      </w:r>
      <w:r>
        <w:t xml:space="preserve">Quý Trần Ai nhìn cánh tay cùng đôi chân nhỏ nhắn của mình một chút, nói: “Nếu tôi lao ra bảo bọn họ đừng đánh, bọn họ sẽ tiếp tục?”</w:t>
      </w:r>
      <w:r>
        <w:br w:type="textWrapping"/>
      </w:r>
      <w:r>
        <w:br w:type="textWrapping"/>
      </w:r>
      <w:r>
        <w:t xml:space="preserve">Tiểu Thất nói: “Bọn họ trước tiên sẽ đánh anh một trận sau đó lại tiếp tục.”</w:t>
      </w:r>
      <w:r>
        <w:br w:type="textWrapping"/>
      </w:r>
      <w:r>
        <w:br w:type="textWrapping"/>
      </w:r>
      <w:r>
        <w:t xml:space="preserve">Quý Trần Ai: “… Cho nên…”</w:t>
      </w:r>
      <w:r>
        <w:br w:type="textWrapping"/>
      </w:r>
      <w:r>
        <w:br w:type="textWrapping"/>
      </w:r>
      <w:r>
        <w:t xml:space="preserve">Không biết có phải ảo giác của Quý Trần Ai hay không, ngữ khí kế tiếp của Tiểu Thất, mang theo một loại vui sướng cùng thú vị ác độc khó có thể dùng lời diễn tả được: “Căn cứ vào phán đoán của hệ thống, kiến nghị mở kỹ năng “Tận thế của kẻ nói dối”, có thể tiến hành ngăn cản!”</w:t>
      </w:r>
      <w:r>
        <w:br w:type="textWrapping"/>
      </w:r>
      <w:r>
        <w:br w:type="textWrapping"/>
      </w:r>
      <w:r>
        <w:t xml:space="preserve">Quý Trần Ai: “…” Anh liếc mắt nhìn đám người đang giương cung bạt kiếm lập tức muốn động thủ, lại cúi đầu nhìn đôi chân không chút tri giác của mình, nói: “Mở ‘Tận thế của kẻ nói dối’.”</w:t>
      </w:r>
      <w:r>
        <w:br w:type="textWrapping"/>
      </w:r>
      <w:r>
        <w:br w:type="textWrapping"/>
      </w:r>
      <w:r>
        <w:t xml:space="preserve">Tiểu Thất cười hì hì, Quý Trần Ai biểu thị, anh thật muốn bịt lỗ tai của mình lại.</w:t>
      </w:r>
      <w:r>
        <w:br w:type="textWrapping"/>
      </w:r>
      <w:r>
        <w:br w:type="textWrapping"/>
      </w:r>
      <w:r>
        <w:t xml:space="preserve">Ngay sau khi Quý Trần Ai mở ra kỹ năng mười mấy giây, tình cảnh vốn vô cùng nguy cấp đã được giải quyết hoàn mỹ, bởi vì, Phó Ngang Nhiên kia vốn muốn nói dọa đánh, hét lớn: “Chu Nghiêu Uẩn mày thằng ngu này, mày hỏi tao tại sao luôn tìm mày gây phiền phức, là ông đây thích mày chứ còn gì!”</w:t>
      </w:r>
      <w:r>
        <w:br w:type="textWrapping"/>
      </w:r>
      <w:r>
        <w:br w:type="textWrapping"/>
      </w:r>
      <w:r>
        <w:t xml:space="preserve">Một tiếng thổ lộ này, làm chấn động trời cao, nếu như cằm có thể rơi xuống, đại khái người ở chỗ này cũng chẳng còn cằm — trong đó bao gồm cả Quý Trần Ai hèn mọn phía sau bụi cây.</w:t>
      </w:r>
      <w:r>
        <w:br w:type="textWrapping"/>
      </w:r>
      <w:r>
        <w:br w:type="textWrapping"/>
      </w:r>
      <w:r>
        <w:t xml:space="preserve">Phong cảnh này thật giống như từ phim nhựa cổ máu me tàn nhẫn, trong nháy mắt biến thành phim tình cảm Hàn khiến người tim đập đỏ mặt, Quý Trần Ai thống khổ bưng kín mặt của mình: “Tôi vạn vạn lần không nghĩ tới…”</w:t>
      </w:r>
      <w:r>
        <w:br w:type="textWrapping"/>
      </w:r>
      <w:r>
        <w:br w:type="textWrapping"/>
      </w:r>
      <w:r>
        <w:t xml:space="preserve">Tiểu Thất nói: “Ừm — “</w:t>
      </w:r>
      <w:r>
        <w:br w:type="textWrapping"/>
      </w:r>
      <w:r>
        <w:br w:type="textWrapping"/>
      </w:r>
      <w:r>
        <w:t xml:space="preserve">Nhưng mà, đây chỉ là bắt đầu của phim Hàn, bởi vì nằm trong phạm vi công kích của kỹ năng của Quý Trần Ai, cho nên tất cả mọi người thập phần vui vẻ “tâm sự lẫn nhau”, tỷ như nam sinh cao to tên Vương Diêu vốn cùng Phó Ngang Nhiên như mũi nhọn đấu với đao sắc, trên mặt mang theo giễu cợt nói: “Phó Ngang Nhiên mày chỉ biết tìm Chu Nghiêu Uẩn chơi bóng, mày không thể tìm đến tao sao?”</w:t>
      </w:r>
      <w:r>
        <w:br w:type="textWrapping"/>
      </w:r>
      <w:r>
        <w:br w:type="textWrapping"/>
      </w:r>
      <w:r>
        <w:t xml:space="preserve">Chu Nghiêu Uẩn: “…”</w:t>
      </w:r>
      <w:r>
        <w:br w:type="textWrapping"/>
      </w:r>
      <w:r>
        <w:br w:type="textWrapping"/>
      </w:r>
      <w:r>
        <w:t xml:space="preserve">Phó Ngang Nhiên: “…”</w:t>
      </w:r>
      <w:r>
        <w:br w:type="textWrapping"/>
      </w:r>
      <w:r>
        <w:br w:type="textWrapping"/>
      </w:r>
      <w:r>
        <w:t xml:space="preserve">Cậu/Mày dùng biểu tình giễu cợt nói câu vi diệu như vậy thật sự không có vấn đề gì chứ?</w:t>
      </w:r>
      <w:r>
        <w:br w:type="textWrapping"/>
      </w:r>
      <w:r>
        <w:br w:type="textWrapping"/>
      </w:r>
      <w:r>
        <w:t xml:space="preserve">Vương Diêu nói xong, khuôn mặt trong nháy mắt đỏ lên, vạn hạnh chính là da cậu ta đen, cũng không nhìn ra mấy…</w:t>
      </w:r>
      <w:r>
        <w:br w:type="textWrapping"/>
      </w:r>
      <w:r>
        <w:br w:type="textWrapping"/>
      </w:r>
      <w:r>
        <w:t xml:space="preserve">Trong đám Chu Nghiêu Uẩn còn có người muốn nói lời hung ác, mà lời vừa ra khỏi miệng liền biến thành: “Tôi đã không muốn đánh nhau đâu, lần trước đầu đau nhức nửa tháng, lần này không biết phải đau bao lâu…” Nhiều người tương tự nói ra, mọi người liền quỷ dị trầm mặc xuống.</w:t>
      </w:r>
      <w:r>
        <w:br w:type="textWrapping"/>
      </w:r>
      <w:r>
        <w:br w:type="textWrapping"/>
      </w:r>
      <w:r>
        <w:t xml:space="preserve">Đám này vừa mới nhiệt huyết, gần như lập tức sẽ đánh nhau, chậm rãi cúi đầu, nhìn giày của mình, cư nhiên không có một ai nói nữa.</w:t>
      </w:r>
      <w:r>
        <w:br w:type="textWrapping"/>
      </w:r>
      <w:r>
        <w:br w:type="textWrapping"/>
      </w:r>
      <w:r>
        <w:t xml:space="preserve">Quý Trần Ai cảm thấy nếu như mình là bọn họ, thực sự chỉ hận không thể tìm cái lỗ chui xuống.</w:t>
      </w:r>
      <w:r>
        <w:br w:type="textWrapping"/>
      </w:r>
      <w:r>
        <w:br w:type="textWrapping"/>
      </w:r>
      <w:r>
        <w:t xml:space="preserve">Cuối cùng vẫn là Chu Nghiêu Uẩn chốt lại, cậu nói: “Hôm nay… mọi người trước tiên giải tán đi.”</w:t>
      </w:r>
      <w:r>
        <w:br w:type="textWrapping"/>
      </w:r>
      <w:r>
        <w:br w:type="textWrapping"/>
      </w:r>
      <w:r>
        <w:t xml:space="preserve">Mọi người từ từ gật đầu, động tác của bọn họ đều hết sức chậm chạp, giống như rất sợ gật đầu nhanh hơn, còn có thể nói ra lời gì đó không nên nói.</w:t>
      </w:r>
      <w:r>
        <w:br w:type="textWrapping"/>
      </w:r>
      <w:r>
        <w:br w:type="textWrapping"/>
      </w:r>
      <w:r>
        <w:t xml:space="preserve">Phó Ngang Nhiên kiến thiết tâm lý hồi lâu, mới rít lên: “Chúng ta đi.”</w:t>
      </w:r>
      <w:r>
        <w:br w:type="textWrapping"/>
      </w:r>
      <w:r>
        <w:br w:type="textWrapping"/>
      </w:r>
      <w:r>
        <w:t xml:space="preserve">Nói xong, mấy người mới vừa chơi bóng rổ cùng Phó Ngang Nhiên, liền bước chân nặng nề, đi xa dần. Quý Trần Ai nhìn bóng lưng bọn họ, sâu sắc cảm nhận được một loại tang thương cùng bi thương.</w:t>
      </w:r>
      <w:r>
        <w:br w:type="textWrapping"/>
      </w:r>
      <w:r>
        <w:br w:type="textWrapping"/>
      </w:r>
      <w:r>
        <w:t xml:space="preserve">Những cái này đều là Tiểu Thất giựt giây! Quý Trần Ai rất muốn biểu thị đồng tình với mấy người, nhưng khóe miệng lại không tự chủ cong lên.</w:t>
      </w:r>
      <w:r>
        <w:br w:type="textWrapping"/>
      </w:r>
      <w:r>
        <w:br w:type="textWrapping"/>
      </w:r>
      <w:r>
        <w:t xml:space="preserve">Tiểu Thất: “Muốn cười thì cứ việc cười đi.”</w:t>
      </w:r>
      <w:r>
        <w:br w:type="textWrapping"/>
      </w:r>
      <w:r>
        <w:br w:type="textWrapping"/>
      </w:r>
      <w:r>
        <w:t xml:space="preserve">Quý Trần Ai thâm trầm nói: “Cậu nhìn thấu linh hồn tôi…”</w:t>
      </w:r>
      <w:r>
        <w:br w:type="textWrapping"/>
      </w:r>
      <w:r>
        <w:br w:type="textWrapping"/>
      </w:r>
      <w:r>
        <w:t xml:space="preserve">Tiểu Thất: “Bởi vì nếu cậu không cười, sẽ muốn cũng không cười được nữa.”</w:t>
      </w:r>
      <w:r>
        <w:br w:type="textWrapping"/>
      </w:r>
      <w:r>
        <w:br w:type="textWrapping"/>
      </w:r>
      <w:r>
        <w:t xml:space="preserve">Quý Trần Ai nghe vậy sững sờ, nhưng anh rất nhanh minh bạch ý tứ trong lời nói của Tiểu Thất. Mấy người ở cửa sân bóng, sau khi xử lý xong sự tình Phó Ngang Nhiên, tự nhiên cũng về nhà, mà phương hướng bọn họ đi, chính là vị trí hiện tại của Quý Trần Ai.</w:t>
      </w:r>
      <w:r>
        <w:br w:type="textWrapping"/>
      </w:r>
      <w:r>
        <w:br w:type="textWrapping"/>
      </w:r>
      <w:r>
        <w:t xml:space="preserve">itsukahikari.wordpress.com</w:t>
      </w:r>
      <w:r>
        <w:br w:type="textWrapping"/>
      </w:r>
      <w:r>
        <w:br w:type="textWrapping"/>
      </w:r>
      <w:r>
        <w:t xml:space="preserve">Quý Trần Ai khó có thể tưởng tượng, nếu như bị Chu Nghiêu Uẩn phát hiện anh ở đây, sẽ bại lộ điều gì, vì vậy anh quyết định thật nhanh: “Sử dụng Chân phi phi phi vô địch!”</w:t>
      </w:r>
      <w:r>
        <w:br w:type="textWrapping"/>
      </w:r>
      <w:r>
        <w:br w:type="textWrapping"/>
      </w:r>
      <w:r>
        <w:t xml:space="preserve">Tiểu Thất: “Anh nói thiếu một chữ phi…”</w:t>
      </w:r>
      <w:r>
        <w:br w:type="textWrapping"/>
      </w:r>
      <w:r>
        <w:br w:type="textWrapping"/>
      </w:r>
      <w:r>
        <w:t xml:space="preserve">Vẻ mặt Quý Trần Ai nhăn nhó một chút, sửa lại nói: “Sử dụng Chân phi phi phi phi vô địch!”</w:t>
      </w:r>
      <w:r>
        <w:br w:type="textWrapping"/>
      </w:r>
      <w:r>
        <w:br w:type="textWrapping"/>
      </w:r>
      <w:r>
        <w:t xml:space="preserve">Lời nói vừa hạ xuống, Quý Trần Ai liền trực tiếp đứng lên từ xe lăn, sau đó vác xe lăn, phi mất giống như thoát khỏi hiện trường, điều duy nhất không được hoàn mỹ chính là… Hai bước đầu anh không khống chế được cường độ, liền đạp vỡ hai viên gạch.</w:t>
      </w:r>
      <w:r>
        <w:br w:type="textWrapping"/>
      </w:r>
      <w:r>
        <w:br w:type="textWrapping"/>
      </w:r>
      <w:r>
        <w:t xml:space="preserve">Chu Nghiêu Uẩn đi rất chậm, cậu nhìn như hờ hững, kỳ thực luôn luôn quan sát tình huống xung quanh, nhưng mà mãi đến tận bến xe, cậu cũng không thấy xung quanh có người cậu muốn tìm.</w:t>
      </w:r>
      <w:r>
        <w:br w:type="textWrapping"/>
      </w:r>
      <w:r>
        <w:br w:type="textWrapping"/>
      </w:r>
      <w:r>
        <w:t xml:space="preserve">Chu Nghiêu Uẩn híp mắt một cái, thuận tay cầm điện thoại di động lên gọi cho điện thoại nhà — như trong dự liệu không có người nghe, Chu Nghiêu Uẩn mím môi, đi theo mọi người lên xe buýt.</w:t>
      </w:r>
      <w:r>
        <w:br w:type="textWrapping"/>
      </w:r>
      <w:r>
        <w:br w:type="textWrapping"/>
      </w:r>
      <w:r>
        <w:t xml:space="preserve">Bởi vì chuyện phát sinh hôm nay, bầu không khí giữa mấy người Chu Nghiêu Uẩn phá lệ lúng túng, cũng không đánh lộn như bình thường, mọi người rất sợ nói chuyện, hoặc cúi đầu chơi điện thoại, hoặc ngủ gà ngủ gật, hoặc là quay đầu xem phong cảnh ngoài cửa sổ.</w:t>
      </w:r>
      <w:r>
        <w:br w:type="textWrapping"/>
      </w:r>
      <w:r>
        <w:br w:type="textWrapping"/>
      </w:r>
      <w:r>
        <w:t xml:space="preserve">Chu Nghiêu Uẩn sao có thể không biết mọi người ở đây suy nghĩ gì, cậu nhìn ánh nắng rực rỡ ngoài cửa sổ, trầm mặc tự hỏi mình.</w:t>
      </w:r>
      <w:r>
        <w:br w:type="textWrapping"/>
      </w:r>
      <w:r>
        <w:br w:type="textWrapping"/>
      </w:r>
      <w:r>
        <w:t xml:space="preserve">Quý Trần Ai sau khi chạy vội rời khỏi hiện trường, bèn vội vội vàng vàng trở về nhà, anh biết bình thường Chu Nghiêu Uẩn sẽ cùng bạn bè đi uống một chút, mà hôm nay xảy ra chuyện ngoài ý muốn thì không giống như vậy, nhỡ đâu Chu Nghiêu Uẩn trở lại sớm, anh cũng không quá thảm.</w:t>
      </w:r>
      <w:r>
        <w:br w:type="textWrapping"/>
      </w:r>
      <w:r>
        <w:br w:type="textWrapping"/>
      </w:r>
      <w:r>
        <w:t xml:space="preserve">Quý Trần Ai lúc về đến nhà mới qua bốn mươi phút, anh nhanh chóng đẩy ghế lăn để vào buồng tắm, cho quần áo vào chỗ giặt, vội vội vàng vàng đi tắm.</w:t>
      </w:r>
      <w:r>
        <w:br w:type="textWrapping"/>
      </w:r>
      <w:r>
        <w:br w:type="textWrapping"/>
      </w:r>
      <w:r>
        <w:t xml:space="preserve">Nhưng mà, ngay khi Quý Trần Ai đang chuẩn bị lau khô thân thể, cửa phòng tắm lại bị gõ.</w:t>
      </w:r>
      <w:r>
        <w:br w:type="textWrapping"/>
      </w:r>
      <w:r>
        <w:br w:type="textWrapping"/>
      </w:r>
      <w:r>
        <w:t xml:space="preserve">Thanh âm nhàn nhạt của Chu Nghiêu Uẩn truyền từ cửa tới: “Ca, anh ở bên trong?”</w:t>
      </w:r>
      <w:r>
        <w:br w:type="textWrapping"/>
      </w:r>
      <w:r>
        <w:br w:type="textWrapping"/>
      </w:r>
      <w:r>
        <w:t xml:space="preserve">Quý Trần Ai ừ ừ vài tiếng.</w:t>
      </w:r>
      <w:r>
        <w:br w:type="textWrapping"/>
      </w:r>
      <w:r>
        <w:br w:type="textWrapping"/>
      </w:r>
      <w:r>
        <w:t xml:space="preserve">Chu Nghiêu Uẩn nói: “Anh đang tắm? Em muốn vào đi vệ sinh.”</w:t>
      </w:r>
      <w:r>
        <w:br w:type="textWrapping"/>
      </w:r>
      <w:r>
        <w:br w:type="textWrapping"/>
      </w:r>
      <w:r>
        <w:t xml:space="preserve">Quý Trần Ai để cho tiện cũng không khóa cửa, anh nghe câu hỏi của Chu Nghiêu Uẩn, do dự một chút, sau vẫn đồng ý. Dù sao Chu Nghiêu Uẩn bình thường cũng thường giúp anh tắm, hơn nữa đều là nam cả… Ừm…</w:t>
      </w:r>
      <w:r>
        <w:br w:type="textWrapping"/>
      </w:r>
      <w:r>
        <w:br w:type="textWrapping"/>
      </w:r>
      <w:r>
        <w:t xml:space="preserve">Mặt Quý Trần Ai cứng ngắc một chút, trước đây anh không biết đều là nam thì có vấn đề gì, nhưng bây giờ anh lại mạc danh cảm thấy… Hình như vẫn là có chút vấn đề nhỉ.</w:t>
      </w:r>
      <w:r>
        <w:br w:type="textWrapping"/>
      </w:r>
      <w:r>
        <w:br w:type="textWrapping"/>
      </w:r>
      <w:r>
        <w:t xml:space="preserve">Nhưng Chu Nghiêu Uẩn hiển nhiên không biết tâm lý Quý Trần Ai hoạt động thế nào, bởi vì sau khi cậu chiếm được cho phép của Quý Trần Ai, bèn đi vào, sau đó động tác rất tự nhiên cởi quần đi tiểu.</w:t>
      </w:r>
      <w:r>
        <w:br w:type="textWrapping"/>
      </w:r>
      <w:r>
        <w:br w:type="textWrapping"/>
      </w:r>
      <w:r>
        <w:t xml:space="preserve">Quý Trần Ai nằm trong bồn tắm, làm bộ nhìn phong cảnh xung quanh.</w:t>
      </w:r>
      <w:r>
        <w:br w:type="textWrapping"/>
      </w:r>
      <w:r>
        <w:br w:type="textWrapping"/>
      </w:r>
      <w:r>
        <w:t xml:space="preserve">Chu Nghiêu Uẩn đi vệ sinh xong, quay người nhìn về phía Quý Trần Ai: “Ca làm sao lại chợt nhớ tới tắm rửa?”</w:t>
      </w:r>
      <w:r>
        <w:br w:type="textWrapping"/>
      </w:r>
      <w:r>
        <w:br w:type="textWrapping"/>
      </w:r>
      <w:r>
        <w:t xml:space="preserve">Quý Trần Ai nói: “Trời nóng nực mà…”</w:t>
      </w:r>
      <w:r>
        <w:br w:type="textWrapping"/>
      </w:r>
      <w:r>
        <w:br w:type="textWrapping"/>
      </w:r>
      <w:r>
        <w:t xml:space="preserve">Chu Nghiêu Uẩn nói: “Cho nên ca ca vẫn đi ra ngoài?” Ánh mắt của cậu rơi vào đống quần áo giặt Quý Trần Ai để ở một bên: “Quần áo đều ướt đẫm rồi.”</w:t>
      </w:r>
      <w:r>
        <w:br w:type="textWrapping"/>
      </w:r>
      <w:r>
        <w:br w:type="textWrapping"/>
      </w:r>
      <w:r>
        <w:t xml:space="preserve">Quý Trần Ai: “Ha ha, ha ha.”</w:t>
      </w:r>
      <w:r>
        <w:br w:type="textWrapping"/>
      </w:r>
      <w:r>
        <w:br w:type="textWrapping"/>
      </w:r>
      <w:r>
        <w:t xml:space="preserve">Nhưng Chu Nghiêu Uẩn cũng không nói thêm gì, cậu đi tới cửa, thời điểm thuận lợi giúp Quý Trần Ai đóng cửa phòng tắm lại, nói: “Khi đi ra ngoài, ca ca nhất định phải chú ý an toàn đấy.”</w:t>
      </w:r>
      <w:r>
        <w:br w:type="textWrapping"/>
      </w:r>
      <w:r>
        <w:br w:type="textWrapping"/>
      </w:r>
      <w:r>
        <w:t xml:space="preserve">Quý Trần Ai: “…” _(: з” ∠)_ Em trai đáng yêu là tức rồi sao.</w:t>
      </w:r>
      <w:r>
        <w:br w:type="textWrapping"/>
      </w:r>
      <w:r>
        <w:br w:type="textWrapping"/>
      </w:r>
    </w:p>
    <w:p>
      <w:pPr>
        <w:pStyle w:val="Heading2"/>
      </w:pPr>
      <w:bookmarkStart w:id="40" w:name="chương-19-không-đào-hố-anh-trai"/>
      <w:bookmarkEnd w:id="40"/>
      <w:r>
        <w:t xml:space="preserve">19. Chương 19: Không Đào Hố Anh Trai</w:t>
      </w:r>
    </w:p>
    <w:p>
      <w:pPr>
        <w:pStyle w:val="Compact"/>
      </w:pPr>
      <w:r>
        <w:br w:type="textWrapping"/>
      </w:r>
      <w:r>
        <w:br w:type="textWrapping"/>
      </w:r>
      <w:r>
        <w:t xml:space="preserve">Edit: Koliz</w:t>
      </w:r>
      <w:r>
        <w:br w:type="textWrapping"/>
      </w:r>
      <w:r>
        <w:br w:type="textWrapping"/>
      </w:r>
      <w:r>
        <w:t xml:space="preserve">Beta: Koliz [2017.02.07]</w:t>
      </w:r>
      <w:r>
        <w:br w:type="textWrapping"/>
      </w:r>
      <w:r>
        <w:br w:type="textWrapping"/>
      </w:r>
      <w:r>
        <w:t xml:space="preserve">Chu Nghiêu Uẩn rõ ràng là tức, lại thích giả bộ không tức giận, bởi vì ở nhà thời gian nói chuyện của Chu Nghiêu Uẩn cùng Quý Trần Ai vốn không nhiều, nên Quý Trần Ai không phát giác cái gì.</w:t>
      </w:r>
      <w:r>
        <w:br w:type="textWrapping"/>
      </w:r>
      <w:r>
        <w:br w:type="textWrapping"/>
      </w:r>
      <w:r>
        <w:t xml:space="preserve">Cha mẹ nguyên thân Chu Dục Miễn và Vương Chi Tú đối Quý Trần Ai tốt vô cùng, chính cái tốt này khiến cho Quý Trần Ai cảm thấy có chút hổ thẹn, bởi vì dù sao anh vốn dĩ cũng không phải Chu Nghiêu Cần, mà là một vong hồn khó mà giải thích được.</w:t>
      </w:r>
      <w:r>
        <w:br w:type="textWrapping"/>
      </w:r>
      <w:r>
        <w:br w:type="textWrapping"/>
      </w:r>
      <w:r>
        <w:t xml:space="preserve">Hệ thống năng lượng tích cực Tiểu Thất đối với điều này ngược lại đặc biệt hờ hững, nó nói: “Chu Nghiêu Cần tự mình chọn cái chết, không liên quan gì với anh, anh dùng thân thể của anh ta, sau đó tự nhiên có thể báo đáp thay anh ta, sau này khi Chu Dục Miễn và Vương Chi Tú già đi, thêm một đứa con hiếu thuận, không để bọn họ người đầu bạc tiễn người đầu xanh, chính là thù lao tốt nhất đối với bọn họ.”</w:t>
      </w:r>
      <w:r>
        <w:br w:type="textWrapping"/>
      </w:r>
      <w:r>
        <w:br w:type="textWrapping"/>
      </w:r>
      <w:r>
        <w:t xml:space="preserve">Quý Trần Ai nghe vậy trầm mặc một lát, sau đó chậm rãi nói: “Tự sát có phải rất ngu xuẩn không.”</w:t>
      </w:r>
      <w:r>
        <w:br w:type="textWrapping"/>
      </w:r>
      <w:r>
        <w:br w:type="textWrapping"/>
      </w:r>
      <w:r>
        <w:t xml:space="preserve">Tiểu Thất nói: “Đúng, bởi vì cái chết của anh, chỉ có thể thương tổn người yêu thương anh.”</w:t>
      </w:r>
      <w:r>
        <w:br w:type="textWrapping"/>
      </w:r>
      <w:r>
        <w:br w:type="textWrapping"/>
      </w:r>
      <w:r>
        <w:t xml:space="preserve">Quý Trần Ai lại cười: “Nhưng nếu sống sót, cũng sẽ thương tổn người yêu thương tôi, đau dài không bằng đau ngắn, nếu tôi không chết, cũng sẽ không gặp cậu.”</w:t>
      </w:r>
      <w:r>
        <w:br w:type="textWrapping"/>
      </w:r>
      <w:r>
        <w:br w:type="textWrapping"/>
      </w:r>
      <w:r>
        <w:t xml:space="preserve">Tiểu Thất im lặng, nó sẽ không nói cho Quý Trần Ai nó là trói chặt với linh hồn anh, dù rằng Quý Trần Ai không lựa chọn cái chết, nó vẫn sẽ chọn thân thể vốn có của anh làm kí chủ. Có một số việc không cách nào thay đổi, vậy thì không cần phải nói ra, càng biết nhiều chân tướng, trái lại càng phá lệ gian nan.</w:t>
      </w:r>
      <w:r>
        <w:br w:type="textWrapping"/>
      </w:r>
      <w:r>
        <w:br w:type="textWrapping"/>
      </w:r>
      <w:r>
        <w:t xml:space="preserve">Sau khi trải qua chuyện ngày đó, Chu Nghiêu Uẩn liên tục hai ba hôm đều không đi chơi bóng, Quý Trần Ai cẩn thận hỏi một câu tại sao không đi chơi bóng, Chu Nghiêu Uẩn thờ ơ nói mệt mỏi.</w:t>
      </w:r>
      <w:r>
        <w:br w:type="textWrapping"/>
      </w:r>
      <w:r>
        <w:br w:type="textWrapping"/>
      </w:r>
      <w:r>
        <w:t xml:space="preserve">Lúc Chu Nghiêu Uẩn nói mệt mỏi, ánh mắt đặc biệt đáng sợ khiến Quý Trần Ai nghiêm trọng hoài nghi chuyện ngày đó có phải là đã bị Chu Nghiêu Uẩn phát hiện hay không.</w:t>
      </w:r>
      <w:r>
        <w:br w:type="textWrapping"/>
      </w:r>
      <w:r>
        <w:br w:type="textWrapping"/>
      </w:r>
      <w:r>
        <w:t xml:space="preserve">Tiểu Thất động viên nói: “Tôi lấy tôn nghiêm hệ thống của tôi phát thệ cậu ta không có thấy anh!”</w:t>
      </w:r>
      <w:r>
        <w:br w:type="textWrapping"/>
      </w:r>
      <w:r>
        <w:br w:type="textWrapping"/>
      </w:r>
      <w:r>
        <w:t xml:space="preserve">Quý Trần Ai hoài nghi nói: “Không thấy vậy hẳn sẽ không biết là tôi làm ha.”</w:t>
      </w:r>
      <w:r>
        <w:br w:type="textWrapping"/>
      </w:r>
      <w:r>
        <w:br w:type="textWrapping"/>
      </w:r>
      <w:r>
        <w:t xml:space="preserve">Tiểu Thất yên lặng nói trong lòng, còn phát hiện hay không … là việc khác. Cấp độ của Quý Trần Ai bây giờ chỉ còn kém hai nghìn giá trị năng lượng một chút, sau khi anh bắt được tên trộm, cải biến vận mệnh mấy người, kiếm lời tận mấy trăm, mấy ngày trước cũng vì vụ Chu Nghiêu Uẩn, không hiểu sao kiếm lời một trăm điểm năng lượng.</w:t>
      </w:r>
      <w:r>
        <w:br w:type="textWrapping"/>
      </w:r>
      <w:r>
        <w:br w:type="textWrapping"/>
      </w:r>
      <w:r>
        <w:t xml:space="preserve">Quý Trần Ai hỏi Tiểu Thất đó là cái gì, Tiểu Thất vứt cái nút lại*, nói Quý Trần Ai sau này sẽ biết.</w:t>
      </w:r>
      <w:r>
        <w:br w:type="textWrapping"/>
      </w:r>
      <w:r>
        <w:br w:type="textWrapping"/>
      </w:r>
      <w:r>
        <w:t xml:space="preserve">(*: ý là ném vấn đề ngược lại.)</w:t>
      </w:r>
      <w:r>
        <w:br w:type="textWrapping"/>
      </w:r>
      <w:r>
        <w:br w:type="textWrapping"/>
      </w:r>
      <w:r>
        <w:t xml:space="preserve">itsukahikari.wordpress.com</w:t>
      </w:r>
      <w:r>
        <w:br w:type="textWrapping"/>
      </w:r>
      <w:r>
        <w:br w:type="textWrapping"/>
      </w:r>
      <w:r>
        <w:t xml:space="preserve">Kết quả không đến mấy ngày sau, lúc Quý Trần Ai ra ngoài nhặt rác trở về, vừa tới dưới tầng thì thấy một khuôn mặt quen thuộc — không sai, chính là người mấy ngày trước thổ lộ với Chu Nghiêu Uẩn.</w:t>
      </w:r>
      <w:r>
        <w:br w:type="textWrapping"/>
      </w:r>
      <w:r>
        <w:br w:type="textWrapping"/>
      </w:r>
      <w:r>
        <w:t xml:space="preserve">Trong tay người kia cầm theo một cái túi, đứng dưới tầng hút thuốc, biểu tình có vẻ hơi khổ não.</w:t>
      </w:r>
      <w:r>
        <w:br w:type="textWrapping"/>
      </w:r>
      <w:r>
        <w:br w:type="textWrapping"/>
      </w:r>
      <w:r>
        <w:t xml:space="preserve">Quý Trần Ai có chút chột dạ lăn xe lăn qua, đang định làm bộ không quen biết nhanh chóng đi vào thì bị gọi lại.</w:t>
      </w:r>
      <w:r>
        <w:br w:type="textWrapping"/>
      </w:r>
      <w:r>
        <w:br w:type="textWrapping"/>
      </w:r>
      <w:r>
        <w:t xml:space="preserve">Phó Ngang Nhiên kêu lên: “Chu Nghiêu Cần?!”</w:t>
      </w:r>
      <w:r>
        <w:br w:type="textWrapping"/>
      </w:r>
      <w:r>
        <w:br w:type="textWrapping"/>
      </w:r>
      <w:r>
        <w:t xml:space="preserve">Động tác của Quý Trần Ai dừng một chút, quay đầu nhìn Phó Ngang Nhiên: “Cậu…”</w:t>
      </w:r>
      <w:r>
        <w:br w:type="textWrapping"/>
      </w:r>
      <w:r>
        <w:br w:type="textWrapping"/>
      </w:r>
      <w:r>
        <w:t xml:space="preserve">Phó Ngang Nhiên nói: “Anh không quen biết tôi đi? Tôi là bạn của em trai anh, gọi Phó Ngang Nhiên.”</w:t>
      </w:r>
      <w:r>
        <w:br w:type="textWrapping"/>
      </w:r>
      <w:r>
        <w:br w:type="textWrapping"/>
      </w:r>
      <w:r>
        <w:t xml:space="preserve">Quý Trần Ai nói: “Ồ… Vậy cậu có chuyện gì thế?”</w:t>
      </w:r>
      <w:r>
        <w:br w:type="textWrapping"/>
      </w:r>
      <w:r>
        <w:br w:type="textWrapping"/>
      </w:r>
      <w:r>
        <w:t xml:space="preserve">Phó Ngang Nhiên nói: “Là thế này, hai ngày nữa tôi sẽ đi nước M, muốn gửi em trai anh quà tạm biệt, nhưng lại quên mất địa chỉ nhà anh.”</w:t>
      </w:r>
      <w:r>
        <w:br w:type="textWrapping"/>
      </w:r>
      <w:r>
        <w:br w:type="textWrapping"/>
      </w:r>
      <w:r>
        <w:t xml:space="preserve">Quý Trần Ai nói: “Vậy cậu và tôi cùng lên đi?”</w:t>
      </w:r>
      <w:r>
        <w:br w:type="textWrapping"/>
      </w:r>
      <w:r>
        <w:br w:type="textWrapping"/>
      </w:r>
      <w:r>
        <w:t xml:space="preserve">Phó Ngang Nhiên ném tàn thuốc đã lửa tắt vào thùng rác bên cạnh, nói: “Không cần, tôi còn có việc, anh đưa đồ cho Chu Nghiêu Uẩn là được rồi.” Cậu ta nói, rồi đưa cái túi không biết chứa gì cho Quý Trần Ai.</w:t>
      </w:r>
      <w:r>
        <w:br w:type="textWrapping"/>
      </w:r>
      <w:r>
        <w:br w:type="textWrapping"/>
      </w:r>
      <w:r>
        <w:t xml:space="preserve">Quý Trần Ai khổ sở nói: “Cái này không được đâu, cậu sắp đi rồi… Vật quan trọng như vậy… Nhỡ đâu Tiểu Uẩn còn có điều gì nói muốn nói với cậu thì sao.”</w:t>
      </w:r>
      <w:r>
        <w:br w:type="textWrapping"/>
      </w:r>
      <w:r>
        <w:br w:type="textWrapping"/>
      </w:r>
      <w:r>
        <w:t xml:space="preserve">Phó Ngang Nhiên vốn có chút do dự, nhưng vừa nghe lời này của Quý Trần Ai, đột nhiên một mặt kiên định vứt đồ vào lòng Quý Trần Ai: “Anh cứ đưa cậu ta là được, cậu ta không muốn thì ném.” Nói xong, xoay người rời đi.</w:t>
      </w:r>
      <w:r>
        <w:br w:type="textWrapping"/>
      </w:r>
      <w:r>
        <w:br w:type="textWrapping"/>
      </w:r>
      <w:r>
        <w:t xml:space="preserve">Quý Trần Ai ở phía sau cậu ta ới ới vài tiếng, anh cũng chẳng đuổi kịp Phó Ngang Nhiên, vì vậy chỉ đành cầm túi quà, một mặt khổ não tiến vào thang máy.</w:t>
      </w:r>
      <w:r>
        <w:br w:type="textWrapping"/>
      </w:r>
      <w:r>
        <w:br w:type="textWrapping"/>
      </w:r>
      <w:r>
        <w:t xml:space="preserve">Thời điểm Quý Trần Ai vào nhà, Chu Nghiêu Uẩn đang ở trên ban công tưới hoa, buổi chiều cậu không đi ra ngoài chơi bóng, nhưng vẫn muốn vận động, cả ngày chẳng hề giảm cường độ rèn luyện thân thể.</w:t>
      </w:r>
      <w:r>
        <w:br w:type="textWrapping"/>
      </w:r>
      <w:r>
        <w:br w:type="textWrapping"/>
      </w:r>
      <w:r>
        <w:t xml:space="preserve">Chu Nghiêu Uẩn thấy Quý Trần Ai trở về, cũng không quay đầu lại, hỏi: “Anh về rồi?”</w:t>
      </w:r>
      <w:r>
        <w:br w:type="textWrapping"/>
      </w:r>
      <w:r>
        <w:br w:type="textWrapping"/>
      </w:r>
      <w:r>
        <w:t xml:space="preserve">Quý Trần Ai ừ một tiếng, trầm mặc một chút, vẫn là nói: “Anh vừa gặp được bạn em ở dưới tầng…”</w:t>
      </w:r>
      <w:r>
        <w:br w:type="textWrapping"/>
      </w:r>
      <w:r>
        <w:br w:type="textWrapping"/>
      </w:r>
      <w:r>
        <w:t xml:space="preserve">Chu Nghiêu Uẩn nghe vậy động tác ngừng lại, lập tức quay người, thấy được cái túi đặt trong lòng Quý Trần Ai. Cậu giống như vừa nhìn đã lập tức biết vật này là ai đưa, biểu tình vốn sáng rỡ trở nên hơi có chút âm trầm.</w:t>
      </w:r>
      <w:r>
        <w:br w:type="textWrapping"/>
      </w:r>
      <w:r>
        <w:br w:type="textWrapping"/>
      </w:r>
      <w:r>
        <w:t xml:space="preserve">Quý Trần Ai nói: “Ừm… Bạn em vứt vào lòng anh rồi chạy luôn, anh gọi cậu ta cũng không kịp.”</w:t>
      </w:r>
      <w:r>
        <w:br w:type="textWrapping"/>
      </w:r>
      <w:r>
        <w:br w:type="textWrapping"/>
      </w:r>
      <w:r>
        <w:t xml:space="preserve">Chu Nghiêu Uẩn ừ một tiếng, tiếp nhận túi quà rồi quay người tiến vào phòng ngủ, từ trên mặt cậu có thể thấy được, cậu đối với loại hành vi này của Phó Ngang Nhiên hết sức bất mãn.</w:t>
      </w:r>
      <w:r>
        <w:br w:type="textWrapping"/>
      </w:r>
      <w:r>
        <w:br w:type="textWrapping"/>
      </w:r>
      <w:r>
        <w:t xml:space="preserve">Quý Trần Ai nhìn sắc mặt Chu Nghiêu Uẩn, bỗng nhiên nghĩ đến: “Tiểu Thất, người mà tôi thay đổi vận mệnh không phải là Phó Ngang Nhiên đi…” Phó Ngang Nhiên lần này rời đi nói không chừng có liên quan tới việc cậu ta dưới cơn nóng giận thổ lộ trước mặt mọi người mấy ngày trước.</w:t>
      </w:r>
      <w:r>
        <w:br w:type="textWrapping"/>
      </w:r>
      <w:r>
        <w:br w:type="textWrapping"/>
      </w:r>
      <w:r>
        <w:t xml:space="preserve">Tiểu Thất nói: “Đúng, người thay đổi chính là cậu ta.”</w:t>
      </w:r>
      <w:r>
        <w:br w:type="textWrapping"/>
      </w:r>
      <w:r>
        <w:br w:type="textWrapping"/>
      </w:r>
      <w:r>
        <w:t xml:space="preserve">Quý Trần Ai cảm thấy có chút khổ não, bởi vì anh cũng không nghĩ tới Phó Ngang Nhiên thích Chu Nghiêu Uẩn, thậm chí còn nói ra trước mặt nhiều người như vậy, dựa theo tình huống xã hội bây giờ, Phó Ngang Nhiên nhất định sẽ gặp phải lời xấu. Bất quá nếu cậu ta có thể làm tăng năng lượng tích cực, vâth nói lên sau khi vận mệnh Phó Ngang Nhiên bị thay đổi cũng không bi thảm.</w:t>
      </w:r>
      <w:r>
        <w:br w:type="textWrapping"/>
      </w:r>
      <w:r>
        <w:br w:type="textWrapping"/>
      </w:r>
      <w:r>
        <w:t xml:space="preserve">Tiểu Thất nói: “Nếu như không có anh tham dự, cậu ta đại khái sẽ chết cuối mùa hè sang năm.”</w:t>
      </w:r>
      <w:r>
        <w:br w:type="textWrapping"/>
      </w:r>
      <w:r>
        <w:br w:type="textWrapping"/>
      </w:r>
      <w:r>
        <w:t xml:space="preserve">Quý Trần Ai sững sờ.</w:t>
      </w:r>
      <w:r>
        <w:br w:type="textWrapping"/>
      </w:r>
      <w:r>
        <w:br w:type="textWrapping"/>
      </w:r>
      <w:r>
        <w:t xml:space="preserve">Tiểu Thất cũng không nói rõ nguyên nhân cái chết của Phó Ngang Nhiên, mà chỉ nói: “Anh biết cậu ta đi nước M đúng không?”</w:t>
      </w:r>
      <w:r>
        <w:br w:type="textWrapping"/>
      </w:r>
      <w:r>
        <w:br w:type="textWrapping"/>
      </w:r>
      <w:r>
        <w:t xml:space="preserve">Quý Trần Ai nói: “Thì sao?”</w:t>
      </w:r>
      <w:r>
        <w:br w:type="textWrapping"/>
      </w:r>
      <w:r>
        <w:br w:type="textWrapping"/>
      </w:r>
      <w:r>
        <w:t xml:space="preserve">Tiểu Thất nói: “Cậu ta sẽ tiến tới NBA, tiếp tục giấc mơ ban đầu của mình.”</w:t>
      </w:r>
      <w:r>
        <w:br w:type="textWrapping"/>
      </w:r>
      <w:r>
        <w:br w:type="textWrapping"/>
      </w:r>
      <w:r>
        <w:t xml:space="preserve">Quý Trần Ai trước đây khi nghe Tiểu Thất nói có người thay đổi vận mệnh, cũng chưa thấy cảm động lắm, bởi vì những người thay đổi kia anh đều không quen, thậm chí khả năng một lần gặp lại cũng không có, nhưng Phó Ngang Nhiên là một người quen biết sống sờ sờ, thời điểm được Tiểu Thất báo số mệnh cậu ta thay đổi, Quý Trần Ai cảm nhận được một loại sung sướng cùng thả lỏng trước nay chưa từng có.</w:t>
      </w:r>
      <w:r>
        <w:br w:type="textWrapping"/>
      </w:r>
      <w:r>
        <w:br w:type="textWrapping"/>
      </w:r>
      <w:r>
        <w:t xml:space="preserve">Rất nhiều người, sau khi làm việc tốt, cũng không có được báo đáp tốt, cho nên bọn họ mới bắt đầu hoài nghi, mình làm liệu có đúng hay không.</w:t>
      </w:r>
      <w:r>
        <w:br w:type="textWrapping"/>
      </w:r>
      <w:r>
        <w:br w:type="textWrapping"/>
      </w:r>
      <w:r>
        <w:t xml:space="preserve">Mà trên thực tế, rất nhiều chuyện đều là đúng, nhưng cũng không phải là mỗi người, đều có dũng khí để làm.</w:t>
      </w:r>
      <w:r>
        <w:br w:type="textWrapping"/>
      </w:r>
      <w:r>
        <w:br w:type="textWrapping"/>
      </w:r>
      <w:r>
        <w:t xml:space="preserve">Thời điểm dũng khí của Quý Trần Ai bị hao mòn hầu như không còn, Tiểu Thất xuất hiện, nó nói cho anh biết, làm người tốt, sẽ có báo đáp tốt.</w:t>
      </w:r>
      <w:r>
        <w:br w:type="textWrapping"/>
      </w:r>
      <w:r>
        <w:br w:type="textWrapping"/>
      </w:r>
      <w:r>
        <w:t xml:space="preserve">Mỗi một người mang tấm lòng thiện ý đều nên có kết cục tốt đẹp, hiện thực quá tàn khốc, vì vậy Tiểu Thất xuất hiện, bây giờ Tiểu Thất còn rất nhỏ yếu, nhưng chỉ cần Quý Trần Ai kiên trì, nó sẽ có một ngày lớn lên.</w:t>
      </w:r>
      <w:r>
        <w:br w:type="textWrapping"/>
      </w:r>
      <w:r>
        <w:br w:type="textWrapping"/>
      </w:r>
      <w:r>
        <w:t xml:space="preserve">Phó Ngang Nhiên đến cùng đưa cho Chu Nghiêu Uẩn thứ gì, Quý Trần Ai không biết, anh chỉ biết khi Chu Nghiêu Uẩn từ phòng ngủ đi ra, sắc mặt càng đen hơn.</w:t>
      </w:r>
      <w:r>
        <w:br w:type="textWrapping"/>
      </w:r>
      <w:r>
        <w:br w:type="textWrapping"/>
      </w:r>
      <w:r>
        <w:t xml:space="preserve">Cậu cũng không nói với Quý Trần Ai cái gì, chỉ quay người tiến vào nhà bếp, bắt đầu rầm rầm rầm chặt thịt.</w:t>
      </w:r>
      <w:r>
        <w:br w:type="textWrapping"/>
      </w:r>
      <w:r>
        <w:br w:type="textWrapping"/>
      </w:r>
      <w:r>
        <w:t xml:space="preserve">Quý Trần Ai ở ngoài cửa yếu ớt hỏi một câu: “Tiểu Uẩn, em đang làm gì thế.”</w:t>
      </w:r>
      <w:r>
        <w:br w:type="textWrapping"/>
      </w:r>
      <w:r>
        <w:br w:type="textWrapping"/>
      </w:r>
      <w:r>
        <w:t xml:space="preserve">Chu Nghiêu Uẩn quay đầu, nhoẻn miệng cười, lộ ra hàm răng trắng toát: “Tối nay ăn sủi cảo.”</w:t>
      </w:r>
      <w:r>
        <w:br w:type="textWrapping"/>
      </w:r>
      <w:r>
        <w:br w:type="textWrapping"/>
      </w:r>
      <w:r>
        <w:t xml:space="preserve">Quý Trần Ai bị nụ cười của Chu Nghiêu Uẩn làm cho sau lưng chợt lạnh, anh cũng tự biết đuối lý không dám nói thêm cái gì, xoay người trở về phòng của mình, bắt đầu lập topic.</w:t>
      </w:r>
      <w:r>
        <w:br w:type="textWrapping"/>
      </w:r>
      <w:r>
        <w:br w:type="textWrapping"/>
      </w:r>
      <w:r>
        <w:t xml:space="preserve">itsukahikari.wordpress.com</w:t>
      </w:r>
      <w:r>
        <w:br w:type="textWrapping"/>
      </w:r>
      <w:r>
        <w:br w:type="textWrapping"/>
      </w:r>
      <w:r>
        <w:t xml:space="preserve">Trải qua khoảng thời gian không ngừng nỗ lực này, tài khoản diễn đàn của Quý Trần Ai đã sắp đến cấp mười một, đồng thời vì tất cả topic tạo ra đều có chút liên quan tới động vật, mọi người trên diễn đàn cũng bắt đầu từ từ quen thuộc Quý Trần Ai, đều đùa giỡn gọi anh là thú cưng tiểu Tinh Linh.</w:t>
      </w:r>
      <w:r>
        <w:br w:type="textWrapping"/>
      </w:r>
      <w:r>
        <w:br w:type="textWrapping"/>
      </w:r>
      <w:r>
        <w:t xml:space="preserve">Có lúc phía dưới topic của Quý Trần Ai sẽ gặp phải một vài kẻ khiêu khích, mở mồm nói tục, Quý Trần Ai làm như không nhìn thấy, buồn nôn nhất chính là loại kia đăng phía dưới topic của anh ảnh chụp ngược đãi động vật.</w:t>
      </w:r>
      <w:r>
        <w:br w:type="textWrapping"/>
      </w:r>
      <w:r>
        <w:br w:type="textWrapping"/>
      </w:r>
      <w:r>
        <w:t xml:space="preserve">Lần đầu tiên Quý Trần Ai nhìn thấy loại tranh ảnh này suýt chút nữa trực tiếp bạo phát, anh quả thực hận không thể bò theo dây điện sang đánh cho tên biến thái kia một trận.</w:t>
      </w:r>
      <w:r>
        <w:br w:type="textWrapping"/>
      </w:r>
      <w:r>
        <w:br w:type="textWrapping"/>
      </w:r>
      <w:r>
        <w:t xml:space="preserve">Tiểu Thất lại phi thường lý trí khuyên bảo, nó nói: “Anh đừng vội, chờ cấp độ của anh cao, tự nhiên sẽ có biện pháp trừng trị những người này.”</w:t>
      </w:r>
      <w:r>
        <w:br w:type="textWrapping"/>
      </w:r>
      <w:r>
        <w:br w:type="textWrapping"/>
      </w:r>
      <w:r>
        <w:t xml:space="preserve">Lúc đó Quý Trần Ai mặt âm trầm không lên tiếng.</w:t>
      </w:r>
      <w:r>
        <w:br w:type="textWrapping"/>
      </w:r>
      <w:r>
        <w:br w:type="textWrapping"/>
      </w:r>
      <w:r>
        <w:t xml:space="preserve">Tiểu Thất thở dài: “Nếu như chỉ vì muốn ăn mà giết động vật, đương nhiên không có gì, thế nhưng thích ngược đãi, mục đích giết chóc, chung quy sẽ phải trả giá lớn.”</w:t>
      </w:r>
      <w:r>
        <w:br w:type="textWrapping"/>
      </w:r>
      <w:r>
        <w:br w:type="textWrapping"/>
      </w:r>
      <w:r>
        <w:t xml:space="preserve">Mà hôm nay, Quý Trần Ai còn chưa có tạo ra topic, đột nhiên chú ý tới một topic được đưa lên đầu diễn đàn thú nuôi, anh bấm vào xem, lập tức phát hỏa — hóa ra là có người trên mạng nêu ra một tổ chức ngược đãi mèo. Tổ chức này thậm chí còn có kho phim riêng trên mạng, người kia sau khi lăn lộn tiến vào xem, chỉ một chút cũng đủ để cho hết thảy người yêu mèo nổi điên.</w:t>
      </w:r>
      <w:r>
        <w:br w:type="textWrapping"/>
      </w:r>
      <w:r>
        <w:br w:type="textWrapping"/>
      </w:r>
      <w:r>
        <w:t xml:space="preserve">Quý Trần Ai nghiến răng nghiến lợi xem hết topic, lại phát hiện mình không giúp đỡ được gì, anh trực tiếp hỏi: “Tiểu Thất, cần bao nhiêu năng lượng mới có thể mở khóa cái kỹ năng cậu đã nói đó.”</w:t>
      </w:r>
      <w:r>
        <w:br w:type="textWrapping"/>
      </w:r>
      <w:r>
        <w:br w:type="textWrapping"/>
      </w:r>
      <w:r>
        <w:t xml:space="preserve">Tiểu Thất nói: “Anh đừng vội, nếu như sự tình tiếp tục loạn nữa, năng lượng tiêu cực của anh lại nhiều hơn chút, là có thể mở được các kỹ năng năng lượng tiêu cực cấp hai khác.”</w:t>
      </w:r>
      <w:r>
        <w:br w:type="textWrapping"/>
      </w:r>
      <w:r>
        <w:br w:type="textWrapping"/>
      </w:r>
      <w:r>
        <w:t xml:space="preserve">Quý Trần Ai nói: “Thời điểm đó những người này sẽ phải chịu trừng phạt?”</w:t>
      </w:r>
      <w:r>
        <w:br w:type="textWrapping"/>
      </w:r>
      <w:r>
        <w:br w:type="textWrapping"/>
      </w:r>
      <w:r>
        <w:t xml:space="preserve">Âm thanh Tiểu Thất lúc này có chút băng lãnh, nó nói: “Đương nhiên.” Hơn nữa còn là trừng phạt vô cùng nghiêm trọng.</w:t>
      </w:r>
      <w:r>
        <w:br w:type="textWrapping"/>
      </w:r>
      <w:r>
        <w:br w:type="textWrapping"/>
      </w:r>
      <w:r>
        <w:t xml:space="preserve">Quý Trần Ai biết Tiểu Thất sẽ không tùy tiện nói dối, anh nhìn chằm chằm topic một lúc, cuối cùng cau mày tắt đi, cũng không có tâm tình tiếp tục mở topic kiếm năng lượng tích cực.</w:t>
      </w:r>
      <w:r>
        <w:br w:type="textWrapping"/>
      </w:r>
      <w:r>
        <w:br w:type="textWrapping"/>
      </w:r>
      <w:r>
        <w:t xml:space="preserve">Thời điểm Quý Trần Ai tắt máy tính bỗng cảm thấy có chút trào phúng, khi anh cẩn thận kiếm thêm năng lượng tích cực, lúc ngay cả một nửa còn chưa được, giá trị năng lượng tiêu cực, vậy mà đã sớm đến cấp hai, còn có thể tiếp tục mở càng nhiều kỹ năng…</w:t>
      </w:r>
      <w:r>
        <w:br w:type="textWrapping"/>
      </w:r>
      <w:r>
        <w:br w:type="textWrapping"/>
      </w:r>
      <w:r>
        <w:t xml:space="preserve">Bất quá như vậy cũng tốt, Quý Trần Ai nghĩ, chỉ có để người làm chuyện sai biết mình sai rồi, mới có thể sửa lại sai lầm.</w:t>
      </w:r>
      <w:r>
        <w:br w:type="textWrapping"/>
      </w:r>
      <w:r>
        <w:br w:type="textWrapping"/>
      </w:r>
    </w:p>
    <w:p>
      <w:pPr>
        <w:pStyle w:val="Heading2"/>
      </w:pPr>
      <w:bookmarkStart w:id="41" w:name="chương-20-ký-ức-không-trọn-vẹn"/>
      <w:bookmarkEnd w:id="41"/>
      <w:r>
        <w:t xml:space="preserve">20. Chương 20: Ký Ức Không Trọn Vẹn</w:t>
      </w:r>
    </w:p>
    <w:p>
      <w:pPr>
        <w:pStyle w:val="Compact"/>
      </w:pPr>
      <w:r>
        <w:br w:type="textWrapping"/>
      </w:r>
      <w:r>
        <w:br w:type="textWrapping"/>
      </w:r>
      <w:r>
        <w:t xml:space="preserve">Edit: Koliz</w:t>
      </w:r>
      <w:r>
        <w:br w:type="textWrapping"/>
      </w:r>
      <w:r>
        <w:br w:type="textWrapping"/>
      </w:r>
      <w:r>
        <w:t xml:space="preserve">Beta: Koliz [2017.02.07]</w:t>
      </w:r>
      <w:r>
        <w:br w:type="textWrapping"/>
      </w:r>
      <w:r>
        <w:br w:type="textWrapping"/>
      </w:r>
      <w:r>
        <w:t xml:space="preserve">Quý Trần Ai từng nghe qua một câu nói — gặp càng nhiều người, lại càng thêm thích chó. Câu nói này mặc dù có chút cực đoan, nhưng từ trình độ nào đó mà nói, cũng không phải không có lý.</w:t>
      </w:r>
      <w:r>
        <w:br w:type="textWrapping"/>
      </w:r>
      <w:r>
        <w:br w:type="textWrapping"/>
      </w:r>
      <w:r>
        <w:t xml:space="preserve">Cảm xúc của động vật so với con người thuần túy hơn rất nhiều, thích chính là thích, không thích chính là không thích, tuyệt sẽ không xuất hiện tình huống đâm dao sau lưng. Quý Trần Ai trước khi bị thương vẫn luôn rất thích động vật, nhưng thẳng đến khi bị thương, anh không thể nuôi một con vật nào thuộc về riêng mình nữa. Lúc trước thời điểm làm việc tốt, đối mặt những người có ác ý kia, tâm tình của Quý Trần Ai nhiều nhất chỉ là — không thoải mái. Cho dù là thấy Chu Nhạc Lăng bị kia mấy tên trộm uy hiếp, anh cũng không phát hiện sự phẫn nộ, càng nhiều hơn là một loại đồng tình cùng bi ai.</w:t>
      </w:r>
      <w:r>
        <w:br w:type="textWrapping"/>
      </w:r>
      <w:r>
        <w:br w:type="textWrapping"/>
      </w:r>
      <w:r>
        <w:t xml:space="preserve">Quý Trần Ai vì để chân mình sớm ngày khôi phục, nên mới không ngừng đi làm việc tốt, Quý Trần Ai thấy được cái bóng của mình trên người Chu Nhạc Lăng, cho nên anh mới mạo hiểm mặc nguy cơ bị người phát hiện ra tay giúp đỡ Chu Nhạc Lăng.</w:t>
      </w:r>
      <w:r>
        <w:br w:type="textWrapping"/>
      </w:r>
      <w:r>
        <w:br w:type="textWrapping"/>
      </w:r>
      <w:r>
        <w:t xml:space="preserve">Vậy mà hôm nay lúc nhìn đến topic kia, Quý Trần Ai chân chính phẫn nộ.</w:t>
      </w:r>
      <w:r>
        <w:br w:type="textWrapping"/>
      </w:r>
      <w:r>
        <w:br w:type="textWrapping"/>
      </w:r>
      <w:r>
        <w:t xml:space="preserve">Có đôi khi con người là một loài sinh vật quá mức giả tạo, bọn họ tựa như một loại bệnh độc ký sinh trên trái đất, mà nhóm người theo chủ nghĩa bảo vệ môi trường nói cứu vớt trái đất, chẳng bằng nói là cứu vớt nhân loại.</w:t>
      </w:r>
      <w:r>
        <w:br w:type="textWrapping"/>
      </w:r>
      <w:r>
        <w:br w:type="textWrapping"/>
      </w:r>
      <w:r>
        <w:t xml:space="preserve">Quý Trần Ai không phủ nhận bên cạnh anh có những điều tốt đẹp, nhưng biến hóa trên thân thể khiến cho anh thấy càng nhiều năng lượng tiêu cực hơn.</w:t>
      </w:r>
      <w:r>
        <w:br w:type="textWrapping"/>
      </w:r>
      <w:r>
        <w:br w:type="textWrapping"/>
      </w:r>
      <w:r>
        <w:t xml:space="preserve">Tiểu Thất đối với tâm tình dao động của Quý Trần Ai cảm thấy rất vui mừng, bởi vì nó cũng rõ ràng, nếu không phải vì để chân sớm ngày khôi phục, Quý Trần Ai chắc chắn cũng sẽ không tích cực như vậy, bây giờ thấy Quý Trần Ai cư nhiên chủ động yêu cầu trừng phạt những người kia, đương nhiên hết sức hài lòng.</w:t>
      </w:r>
      <w:r>
        <w:br w:type="textWrapping"/>
      </w:r>
      <w:r>
        <w:br w:type="textWrapping"/>
      </w:r>
      <w:r>
        <w:t xml:space="preserve">Sau đó Quý Trần Ai không tiếp tục tạo topic, anh ngồi ở sát bên cửa sổ, nhìn ánh chiều tà từ từ đi qua đường chân trời, trầm mặc tự hỏi một vài chuyện.</w:t>
      </w:r>
      <w:r>
        <w:br w:type="textWrapping"/>
      </w:r>
      <w:r>
        <w:br w:type="textWrapping"/>
      </w:r>
      <w:r>
        <w:t xml:space="preserve">itsukahikari.wordpress.com</w:t>
      </w:r>
      <w:r>
        <w:br w:type="textWrapping"/>
      </w:r>
      <w:r>
        <w:br w:type="textWrapping"/>
      </w:r>
      <w:r>
        <w:t xml:space="preserve">Vương Chi Tú đến gõ cửa phòng ngủ Quý Trần Ai, nói: “Tiểu Cần, ăn cơm thôi.”</w:t>
      </w:r>
      <w:r>
        <w:br w:type="textWrapping"/>
      </w:r>
      <w:r>
        <w:br w:type="textWrapping"/>
      </w:r>
      <w:r>
        <w:t xml:space="preserve">Quý Trần Ai đáp một tiếng, lăn xe lăn tiến vào nhà ăn.</w:t>
      </w:r>
      <w:r>
        <w:br w:type="textWrapping"/>
      </w:r>
      <w:r>
        <w:br w:type="textWrapping"/>
      </w:r>
      <w:r>
        <w:t xml:space="preserve">Cơm tối là Chu Nghiêu Uẩn bao sủi cảo, nhân cải thảo thịt lợn, bụng bánh căng tròn, đun sôi xong vớt lên đặt vào đĩa, còn chưa ăn đã nhìn ra được hương vị không tệ.</w:t>
      </w:r>
      <w:r>
        <w:br w:type="textWrapping"/>
      </w:r>
      <w:r>
        <w:br w:type="textWrapping"/>
      </w:r>
      <w:r>
        <w:t xml:space="preserve">Quý Trần Ai gắp một cái, nếm thử rồi phát hiện hương vị quả nhiên rất tuyệt, da mỏng nhân lớn bánh nước sung túc, phối hợp gia vị hoàn hảo ăn cực kỳ mỹ vị.</w:t>
      </w:r>
      <w:r>
        <w:br w:type="textWrapping"/>
      </w:r>
      <w:r>
        <w:br w:type="textWrapping"/>
      </w:r>
      <w:r>
        <w:t xml:space="preserve">Vương Chi Tú cùng Chu Dục Miễn trên bàn cơm nói chút chuyện công tác, người một nhà có vẻ phá lệ hòa thuận vui vẻ.</w:t>
      </w:r>
      <w:r>
        <w:br w:type="textWrapping"/>
      </w:r>
      <w:r>
        <w:br w:type="textWrapping"/>
      </w:r>
      <w:r>
        <w:t xml:space="preserve">Cơm nước xong, Chu Nghiêu Uẩn cầm bóng rổ ra ngoài, cậu cũng không chào hỏi Quý Trần Ai, xem bộ dáng là thật sự tức giận với Quý Trần Ai. Quý Trần Ai tha thiết mong chờ nhìn Chu Nghiêu Uẩn, cảm thấy bản thân hết sức vô tội.</w:t>
      </w:r>
      <w:r>
        <w:br w:type="textWrapping"/>
      </w:r>
      <w:r>
        <w:br w:type="textWrapping"/>
      </w:r>
      <w:r>
        <w:t xml:space="preserve">Chu Nghiêu Uẩn đi rồi, Vương Chi Tú đi rửa bát, thấy Quý Trần Ai chuẩn bị trở về phòng ngủ của mình, do dự một chút, kêu lại: “Tiểu Cần, tâm sự cùng mẹ một chút đi.”</w:t>
      </w:r>
      <w:r>
        <w:br w:type="textWrapping"/>
      </w:r>
      <w:r>
        <w:br w:type="textWrapping"/>
      </w:r>
      <w:r>
        <w:t xml:space="preserve">Quý Trần Ai tay lăn xe lăn dừng một chút, nói: “Vâng.”</w:t>
      </w:r>
      <w:r>
        <w:br w:type="textWrapping"/>
      </w:r>
      <w:r>
        <w:br w:type="textWrapping"/>
      </w:r>
      <w:r>
        <w:t xml:space="preserve">Chu Dục Miễn là một người ba không thích nói chuyện mấy, Vương Chi Tú cùng Quý Trần Ai tán gẫu, ông bèn ở bên cạnh nghe, cũng không nói chen vào.</w:t>
      </w:r>
      <w:r>
        <w:br w:type="textWrapping"/>
      </w:r>
      <w:r>
        <w:br w:type="textWrapping"/>
      </w:r>
      <w:r>
        <w:t xml:space="preserve">Vương Chi Tú đầu tiên hỏi một ít vấn đề trong sinh hoạt của Quý Trần Ai, sau khi nhận được câu trả lời chắc chắn coi như hài lòng, câu chuyện đột nhiên xoay một cái, bà nói: “Tiểu Cần, con còn trách ba mẹ sao?”</w:t>
      </w:r>
      <w:r>
        <w:br w:type="textWrapping"/>
      </w:r>
      <w:r>
        <w:br w:type="textWrapping"/>
      </w:r>
      <w:r>
        <w:t xml:space="preserve">Hô hấp Quý Trần Ai cứng lại, anh không hiểu Vương Chi Tú nói câu này rốt cuộc là ý gì, tới cùng liệu có liên quan tới những ký ức Tiểu Thất khóa ấy.</w:t>
      </w:r>
      <w:r>
        <w:br w:type="textWrapping"/>
      </w:r>
      <w:r>
        <w:br w:type="textWrapping"/>
      </w:r>
      <w:r>
        <w:t xml:space="preserve">Vương Chi Tú tiếp tục nói: “Đã nhiều năm như vậy, mẹ cũng biết là mẹ có lỗi với con, nhưng Tiểu Cần, mẹ thật sự không đành lòng nhìn Tiểu Uẩn cứ như vậy mất đi.”</w:t>
      </w:r>
      <w:r>
        <w:br w:type="textWrapping"/>
      </w:r>
      <w:r>
        <w:br w:type="textWrapping"/>
      </w:r>
      <w:r>
        <w:t xml:space="preserve">Quý Trần Ai nhìn Vương Chi Tú, trong đầu quả thực hận không thể bắt Tiểu Thất tới đánh một trận, anh gọi: “Tiểu Thất, cậu còn không đem ký ức cho tôi? Cậu xem mẹ Chu Nghiêu Cần đến cùng đang nói cái gì, tôi cũng không biết!”</w:t>
      </w:r>
      <w:r>
        <w:br w:type="textWrapping"/>
      </w:r>
      <w:r>
        <w:br w:type="textWrapping"/>
      </w:r>
      <w:r>
        <w:t xml:space="preserve">Tiểu Thất nói: “Anh rống tôi có ích gì, nếu có thể cho anh xem, tôi đã sớm cho anh xem …”</w:t>
      </w:r>
      <w:r>
        <w:br w:type="textWrapping"/>
      </w:r>
      <w:r>
        <w:br w:type="textWrapping"/>
      </w:r>
      <w:r>
        <w:t xml:space="preserve">Quý Trần Ai xem như là bị Tiểu Thất làm cho tức giận không còn kiềm chế nổi, anh nói: “Vậy cậu bây giờ có thể cho tôi xem chưa?”</w:t>
      </w:r>
      <w:r>
        <w:br w:type="textWrapping"/>
      </w:r>
      <w:r>
        <w:br w:type="textWrapping"/>
      </w:r>
      <w:r>
        <w:t xml:space="preserve">Tiểu Thất nói: “Nhìn xem, từ sáng đến tối chỉ biết nhìn người khác, chẳng thèm quan tâm chút nào tới tâm tình của tôi!” Nói xong, nó còn ngạo kiều hừ một tiếng.</w:t>
      </w:r>
      <w:r>
        <w:br w:type="textWrapping"/>
      </w:r>
      <w:r>
        <w:br w:type="textWrapping"/>
      </w:r>
      <w:r>
        <w:t xml:space="preserve">Quý Trần Ai: “…”</w:t>
      </w:r>
      <w:r>
        <w:br w:type="textWrapping"/>
      </w:r>
      <w:r>
        <w:br w:type="textWrapping"/>
      </w:r>
      <w:r>
        <w:t xml:space="preserve">Nhưng Tiểu Thất oán giận thì oán giận, trước mắt Quý Trần Ai vẫn chợt lóe lên màn sáng, chỉ mười mấy giây sau, Quý Trần Ai liền biết chuyện gì xảy ra — nói chính xác là, biết một phần việc đã xảy ra.</w:t>
      </w:r>
      <w:r>
        <w:br w:type="textWrapping"/>
      </w:r>
      <w:r>
        <w:br w:type="textWrapping"/>
      </w:r>
      <w:r>
        <w:t xml:space="preserve">Hóa ra lúc trước gặp tai nạn xe cộ, không chỉ có một mình Chu Nghiêu Cần, còn có Chu Nghiêu Uẩn cùng chơi đùa với anh ta.</w:t>
      </w:r>
      <w:r>
        <w:br w:type="textWrapping"/>
      </w:r>
      <w:r>
        <w:br w:type="textWrapping"/>
      </w:r>
      <w:r>
        <w:t xml:space="preserve">Thương thế của Chu Nghiêu Uẩn lúc đó so với Chu Nghiêu Cần còn nghiêm trọng, suýt chút nữa không cứu được, Vương Chi Tú và Chu Dục Miễn hao hết khí lực, mời vô số bác sĩ, mới kéo được Chu Nghiêu Uẩn từ trên đường chết trở lại.</w:t>
      </w:r>
      <w:r>
        <w:br w:type="textWrapping"/>
      </w:r>
      <w:r>
        <w:br w:type="textWrapping"/>
      </w:r>
      <w:r>
        <w:t xml:space="preserve">Mà chi phí giải phẫu này đó, cũng đã tiêu hao hết phần tích tụ cuối cùng của nhà bọn họ.</w:t>
      </w:r>
      <w:r>
        <w:br w:type="textWrapping"/>
      </w:r>
      <w:r>
        <w:br w:type="textWrapping"/>
      </w:r>
      <w:r>
        <w:t xml:space="preserve">Chu gia mười năm trước, đem toàn bộ thứ có thể bán trong nhà đều bán đi, lại chỉ cứu được một Chu Nghiêu Uẩn, lúc đó dựa theo thuyết pháp của bác sĩ, nếu như có thể đưa Chu Nghiêu Cần ra nước ngoài tiếp thu trị liệu tốt nhất, chân của anh ta có lẽ có cơ hội khôi phục, nhưng sau khi Chu Nghiêu Uẩn làm mấy tràng giải phẫu, nhà bọn họ đã không nhiều tiền như vậy.</w:t>
      </w:r>
      <w:r>
        <w:br w:type="textWrapping"/>
      </w:r>
      <w:r>
        <w:br w:type="textWrapping"/>
      </w:r>
      <w:r>
        <w:t xml:space="preserve">Bất đắc dĩ, Vương Chi Tú cùng Chu Dục Miễn không thể không bỏ qua trị liệu của Chu Nghiêu Cần.</w:t>
      </w:r>
      <w:r>
        <w:br w:type="textWrapping"/>
      </w:r>
      <w:r>
        <w:br w:type="textWrapping"/>
      </w:r>
      <w:r>
        <w:t xml:space="preserve">Vương Chi Tú vì thế âm thầm khóc vô số lần, đều đã mười mấy năm trôi qua, vẫn như cũ không bỏ chuyện này xuống được, chỉ có mùa hè này, thấy tính cách Chu Nghiêu Cần không còn quá tối tăm, mới thận trọng nhắc lại đề tài này.</w:t>
      </w:r>
      <w:r>
        <w:br w:type="textWrapping"/>
      </w:r>
      <w:r>
        <w:br w:type="textWrapping"/>
      </w:r>
      <w:r>
        <w:t xml:space="preserve">Quý Trần Ai xưa nay không nghĩ tới chuyện này, anh vẫn luôn cảm thấy Chu Nghiêu Uẩn đối với anh rất tốt, điều này khiến cho anh vui mừng vì sự may mắn của mình, nhưng bây giờ, bù đắp của Vương Chi Tú cùng ký ức không trọn vẹn nói cho anh biết, Chu Nghiêu Uẩn đối với anh tốt như vậy, thực ra phần nhiều là một loại bồi thường.</w:t>
      </w:r>
      <w:r>
        <w:br w:type="textWrapping"/>
      </w:r>
      <w:r>
        <w:br w:type="textWrapping"/>
      </w:r>
      <w:r>
        <w:t xml:space="preserve">Quý Trần Ai chợt nhớ tới sự tuyệt vọng của Chu Nghiêu Cần trước khi chết, trong lòng đối với ký ức chưa tiếp thu còn lại, đã có suy đoán mơ hồ. Không trách anh luôn cảm thấy, trên người Chu Nghiêu Uẩn luôn có loại cảm giác không khỏe kỳ quái.</w:t>
      </w:r>
      <w:r>
        <w:br w:type="textWrapping"/>
      </w:r>
      <w:r>
        <w:br w:type="textWrapping"/>
      </w:r>
      <w:r>
        <w:t xml:space="preserve">Vương Chi Tú thấy Quý Trần Ai không nói lời nào, trong mắt tràn đầy u buồn, bà nói: “Tiểu Cần, đừng trách mẹ…”</w:t>
      </w:r>
      <w:r>
        <w:br w:type="textWrapping"/>
      </w:r>
      <w:r>
        <w:br w:type="textWrapping"/>
      </w:r>
      <w:r>
        <w:t xml:space="preserve">Quý Trần Ai nói: “Mẹ, con không trách hai người.” Chu Nghiêu Cần chết đi, còn dư lại là Quý Trần Ai, anh tự nhiên không có tư cách trách cứ Vương Chi Tú, việc anh có thể làm bây giờ, chính là đủ khả năng bồi thường Chu gia.</w:t>
      </w:r>
      <w:r>
        <w:br w:type="textWrapping"/>
      </w:r>
      <w:r>
        <w:br w:type="textWrapping"/>
      </w:r>
      <w:r>
        <w:t xml:space="preserve">Vương Chi Tú nghe vậy, trong mắt cư nhiên bắt đầu rơm rớm nước mắt, bà vui quá mà khóc, tiến lên ôm lấy Quý Trần Ai, vừa nghẹn ngào vừa nói: “Mẹ chờ những lời này của con, chờ mười năm.”</w:t>
      </w:r>
      <w:r>
        <w:br w:type="textWrapping"/>
      </w:r>
      <w:r>
        <w:br w:type="textWrapping"/>
      </w:r>
      <w:r>
        <w:t xml:space="preserve">Quý Trần Ai vươn tay ra, nhẹ nhàng vỗ vỗ lưng Vương Chi Tú.</w:t>
      </w:r>
      <w:r>
        <w:br w:type="textWrapping"/>
      </w:r>
      <w:r>
        <w:br w:type="textWrapping"/>
      </w:r>
      <w:r>
        <w:t xml:space="preserve">Ký ức Tiểu Thất cho Quý Trần Ai nhìn, hết sức mơ hồ không rõ, nội dung liên quan tới tai nạn xe cộ Quý Trần Ai đến nay cũng chỉ biết là đại khái, mặc dù là Vương Chi Tú giúp anh mở khóa một phần, nhưng là anh vẫn không có biện pháp nhìn thấy rõ ràng đến cùng tại sao xảy ra tai nạn. Đoạn ký ức này đối với Chu Nghiêu Cần mà nói, dường như quá mức thống khổ, cho nên thân thể của anh ta một cách tự nhiên khiến ký ức mờ đi.</w:t>
      </w:r>
      <w:r>
        <w:br w:type="textWrapping"/>
      </w:r>
      <w:r>
        <w:br w:type="textWrapping"/>
      </w:r>
      <w:r>
        <w:t xml:space="preserve">Quý Trần Ai biết ký ức ở phương diện này có hi vọng Tiểu Thất cũng vô dụng, chỉ có thể được đến đâu hay đến đó.</w:t>
      </w:r>
      <w:r>
        <w:br w:type="textWrapping"/>
      </w:r>
      <w:r>
        <w:br w:type="textWrapping"/>
      </w:r>
      <w:r>
        <w:t xml:space="preserve">itsukahikari.wordpress.com</w:t>
      </w:r>
      <w:r>
        <w:br w:type="textWrapping"/>
      </w:r>
      <w:r>
        <w:br w:type="textWrapping"/>
      </w:r>
      <w:r>
        <w:t xml:space="preserve">Vương Chi Tú rất cao hứng, bà cảm thấy con trai cả mùa hè này trở về đã thay đổi rất nhiều, tuy rằng vẫn chưa phải người quá thích nói chuyện, nhưng cũng không còn quái gở giống như trước. Loại biến hóa này khiến trong lòng Vương Chi Tú dễ chịu hơn rất nhiều.</w:t>
      </w:r>
      <w:r>
        <w:br w:type="textWrapping"/>
      </w:r>
      <w:r>
        <w:br w:type="textWrapping"/>
      </w:r>
      <w:r>
        <w:t xml:space="preserve">Vương Chi Tú nói: “Tiểu Cần, ba con cùng mẹ đời này cũng coi như xứng đáng với Tiểu Uẩn, ta và ba con đã thương lượng qua, đồ trong nhà sau khi chúng ta đi, đều để cho con, tổng cộng có ba gian nhà, đều là ba mẹ những năm này tiết kiệm được. Bảo hiểm dưỡng lão chúng ta cũng giao cho con, coi như sau này chúng ta già rồi, cũng không sợ có người bắt nạt con.”</w:t>
      </w:r>
      <w:r>
        <w:br w:type="textWrapping"/>
      </w:r>
      <w:r>
        <w:br w:type="textWrapping"/>
      </w:r>
      <w:r>
        <w:t xml:space="preserve">Đây là tình yêu và sự hổ thẹn mà người mẹ dành cho con, Quý Trần Ai chưa từng được trải nghiệm từ người mẹ nguyên bản Trầm Thư Nhã của anh, anh có thể tưởng tượng được, nếu như Vương Chi Tú biết Chu Nghiêu Cần đã chết, đại khái sẽ rơi vào bi thương cực độ.</w:t>
      </w:r>
      <w:r>
        <w:br w:type="textWrapping"/>
      </w:r>
      <w:r>
        <w:br w:type="textWrapping"/>
      </w:r>
      <w:r>
        <w:t xml:space="preserve">Mẹ con hai người hàn huyên thêm vài câu, thời gian trôi qua nhanh chóng, Chu Nghiêu Uẩn cũng chơi bóng xong, từ bên ngoài trở lại.</w:t>
      </w:r>
      <w:r>
        <w:br w:type="textWrapping"/>
      </w:r>
      <w:r>
        <w:br w:type="textWrapping"/>
      </w:r>
      <w:r>
        <w:t xml:space="preserve">Cậu mặc một bộ quần áo cầu thủ, cả người đổ đầy mồ hôi, nhìn thấy Quý Trần Ai ngồi ở trong phòng khách, cũng không tiến lên chào hỏi, mà quay người tiến vào phòng ngủ cầm quần áo thay đi tắm.</w:t>
      </w:r>
      <w:r>
        <w:br w:type="textWrapping"/>
      </w:r>
      <w:r>
        <w:br w:type="textWrapping"/>
      </w:r>
      <w:r>
        <w:t xml:space="preserve">Vương Chi Tú nhìn bóng lưng Chu Nghiêu Uẩn, lại mắt nhìn Quý Trần Ai, không dấu vết thở dài.</w:t>
      </w:r>
      <w:r>
        <w:br w:type="textWrapping"/>
      </w:r>
      <w:r>
        <w:br w:type="textWrapping"/>
      </w:r>
      <w:r>
        <w:t xml:space="preserve">Quý Trần Ai biết Chu Nghiêu Uẩn đang tức giận, nhưng lại không biết cậu giận cái gì, theo lý thuyết anh là giúp người đưa quà, cũng không làm chuyện quá đáng mà.</w:t>
      </w:r>
      <w:r>
        <w:br w:type="textWrapping"/>
      </w:r>
      <w:r>
        <w:br w:type="textWrapping"/>
      </w:r>
      <w:r>
        <w:t xml:space="preserve">Quý Trần Ai không nghĩ ra, liền lười suy nghĩ, sau khi Chu Nghiêu Uẩn tắm xong, anh thẳng thắn chạy đến phòng ngủ cậu hỏi tại sao.</w:t>
      </w:r>
      <w:r>
        <w:br w:type="textWrapping"/>
      </w:r>
      <w:r>
        <w:br w:type="textWrapping"/>
      </w:r>
      <w:r>
        <w:t xml:space="preserve">Chu Nghiêu Uẩn thấy Quý Trần Ai đi vào phòng ngủ của cậu, cũng chưa nói được hay không được, chỉ là cầm máy sấy sấy tóc, một câu cũng không nói.</w:t>
      </w:r>
      <w:r>
        <w:br w:type="textWrapping"/>
      </w:r>
      <w:r>
        <w:br w:type="textWrapping"/>
      </w:r>
      <w:r>
        <w:t xml:space="preserve">Quý Trần Ai nói: “Tiểu Uẩn…”</w:t>
      </w:r>
      <w:r>
        <w:br w:type="textWrapping"/>
      </w:r>
      <w:r>
        <w:br w:type="textWrapping"/>
      </w:r>
      <w:r>
        <w:t xml:space="preserve">Chu Nghiêu Uẩn không lên tiếng.</w:t>
      </w:r>
      <w:r>
        <w:br w:type="textWrapping"/>
      </w:r>
      <w:r>
        <w:br w:type="textWrapping"/>
      </w:r>
      <w:r>
        <w:t xml:space="preserve">Quý Trần Ai lại nói: “Tiểu Uẩn, tại sao em lại không để ý tới anh?”</w:t>
      </w:r>
      <w:r>
        <w:br w:type="textWrapping"/>
      </w:r>
      <w:r>
        <w:br w:type="textWrapping"/>
      </w:r>
      <w:r>
        <w:t xml:space="preserve">Chu Nghiêu Uẩn cầm máy sấy tóc đi qua cửa: “Anh mới vừa nói cái gì?”</w:t>
      </w:r>
      <w:r>
        <w:br w:type="textWrapping"/>
      </w:r>
      <w:r>
        <w:br w:type="textWrapping"/>
      </w:r>
      <w:r>
        <w:t xml:space="preserve">Quý Trần Ai: “… Anh hỏi em tại sao em lại không để ý tới anh.”</w:t>
      </w:r>
      <w:r>
        <w:br w:type="textWrapping"/>
      </w:r>
      <w:r>
        <w:br w:type="textWrapping"/>
      </w:r>
      <w:r>
        <w:t xml:space="preserve">Chu Nghiêu Uẩn không nói lời nào, mà quay đầu nhìn Quý Trần Ai: “Em không có không để ý tới ca ca mà.”</w:t>
      </w:r>
      <w:r>
        <w:br w:type="textWrapping"/>
      </w:r>
      <w:r>
        <w:br w:type="textWrapping"/>
      </w:r>
      <w:r>
        <w:t xml:space="preserve">Quý Trần Ai nói: “Cho nên em là giận anh?” Anh có ngu ngốc đến mấy, cũng nhìn ra lãnh ý trong con ngươi Chu Nghiêu Uẩn.</w:t>
      </w:r>
      <w:r>
        <w:br w:type="textWrapping"/>
      </w:r>
      <w:r>
        <w:br w:type="textWrapping"/>
      </w:r>
      <w:r>
        <w:t xml:space="preserve">Chu Nghiêu Uẩn đột nhiên nói: “Ca ca, anh cảm thấy em tốt với anh?”</w:t>
      </w:r>
      <w:r>
        <w:br w:type="textWrapping"/>
      </w:r>
      <w:r>
        <w:br w:type="textWrapping"/>
      </w:r>
      <w:r>
        <w:t xml:space="preserve">Quý Trần Ai bị lời này làm không hiểu ra sao, anh nói: “Chu Nghiêu Uẩn, lời này của em có ý gì?”</w:t>
      </w:r>
      <w:r>
        <w:br w:type="textWrapping"/>
      </w:r>
      <w:r>
        <w:br w:type="textWrapping"/>
      </w:r>
      <w:r>
        <w:t xml:space="preserve">Chu Nghiêu Uẩn đứng dậy, tiện tay đóng cửa phòng ngủ, sau đó đi tới trước mặt Quý Trần Ai, từ trên cao nhìn xuống nhìn ca ca của cậu: “Anh cảm thấy em tốt với anh?”</w:t>
      </w:r>
      <w:r>
        <w:br w:type="textWrapping"/>
      </w:r>
      <w:r>
        <w:br w:type="textWrapping"/>
      </w:r>
      <w:r>
        <w:t xml:space="preserve">Quý Trần Ai gật gật đầu một cách tự nhiên.</w:t>
      </w:r>
      <w:r>
        <w:br w:type="textWrapping"/>
      </w:r>
      <w:r>
        <w:br w:type="textWrapping"/>
      </w:r>
      <w:r>
        <w:t xml:space="preserve">Chu Nghiêu Uẩn cúi người xuống chậm rãi tới gần Quý Trần Ai: “Thế nhưng, em cũng chẳng phải người tốt lành gì.”</w:t>
      </w:r>
      <w:r>
        <w:br w:type="textWrapping"/>
      </w:r>
      <w:r>
        <w:br w:type="textWrapping"/>
      </w:r>
      <w:r>
        <w:t xml:space="preserve">Đối mặt với Chu Nghiêu Uẩn ngày càng dựa vào gần mặt mình, Quý Trần Ai phản xạ có điều kiện ngửa ra phía sau.</w:t>
      </w:r>
      <w:r>
        <w:br w:type="textWrapping"/>
      </w:r>
      <w:r>
        <w:br w:type="textWrapping"/>
      </w:r>
      <w:r>
        <w:t xml:space="preserve">Chu Nghiêu Uẩn thấy thế, vươn tay ôn nhu đỡ đầu Quý Trần Ai, cậu tiến đến bên tai Quý Trần Ai, nhẹ giọng nói: “Bất quá không liên quan, em thật sự rất thích ca ca bây giờ đấy.”</w:t>
      </w:r>
      <w:r>
        <w:br w:type="textWrapping"/>
      </w:r>
      <w:r>
        <w:br w:type="textWrapping"/>
      </w:r>
      <w:r>
        <w:t xml:space="preserve">Quý Trần Ai bỗng nhiên cảm thấy Chu Nghiêu Uẩn trước mắt có vẻ thật xa lạ.</w:t>
      </w:r>
      <w:r>
        <w:br w:type="textWrapping"/>
      </w:r>
      <w:r>
        <w:br w:type="textWrapping"/>
      </w:r>
    </w:p>
    <w:p>
      <w:pPr>
        <w:pStyle w:val="Heading2"/>
      </w:pPr>
      <w:bookmarkStart w:id="42" w:name="chương-21-bị-bắt-cóc"/>
      <w:bookmarkEnd w:id="42"/>
      <w:r>
        <w:t xml:space="preserve">21. Chương 21: Bị Bắt Cóc</w:t>
      </w:r>
    </w:p>
    <w:p>
      <w:pPr>
        <w:pStyle w:val="Compact"/>
      </w:pPr>
      <w:r>
        <w:br w:type="textWrapping"/>
      </w:r>
      <w:r>
        <w:br w:type="textWrapping"/>
      </w:r>
      <w:r>
        <w:t xml:space="preserve">Edit: Koliz</w:t>
      </w:r>
      <w:r>
        <w:br w:type="textWrapping"/>
      </w:r>
      <w:r>
        <w:br w:type="textWrapping"/>
      </w:r>
      <w:r>
        <w:t xml:space="preserve">Beta: Koliz [2017.02.22]</w:t>
      </w:r>
      <w:r>
        <w:br w:type="textWrapping"/>
      </w:r>
      <w:r>
        <w:br w:type="textWrapping"/>
      </w:r>
      <w:r>
        <w:t xml:space="preserve">Chu Nghiêu Uẩn bất thường, dường như chỉ là ảo giác của Quý Trần Ai.</w:t>
      </w:r>
      <w:r>
        <w:br w:type="textWrapping"/>
      </w:r>
      <w:r>
        <w:br w:type="textWrapping"/>
      </w:r>
      <w:r>
        <w:t xml:space="preserve">Buổi tối sau hôm đó, cậu đã khôi phục thành Chu Nghiêu Uẩn ôn hòa săn sóc thường ngày, cũng không chiến tranh lạnh với Quý Trần Ai nữa.</w:t>
      </w:r>
      <w:r>
        <w:br w:type="textWrapping"/>
      </w:r>
      <w:r>
        <w:br w:type="textWrapping"/>
      </w:r>
      <w:r>
        <w:t xml:space="preserve">Sinh hoạt mỗi ngày của Quý Trần Ai đều rất có quy luật, buổi sáng ở nhà tạo bài viết, buổi trưa ăn cơm xong, chờ tới lúc không còn quá nóng thì một mình ra ngoài nhặt rác. Bởi vì sợ người nhà không hiểu, cho nên anh không đồng ý đề nghị  muốn Chu Nghiêu Uẩn đi cùng anh của Vương Chi Tú.</w:t>
      </w:r>
      <w:r>
        <w:br w:type="textWrapping"/>
      </w:r>
      <w:r>
        <w:br w:type="textWrapping"/>
      </w:r>
      <w:r>
        <w:t xml:space="preserve">Cứ như vậy bình lặng vượt qua phần sau kỳ nghỉ hè, Quý Trần Ai nghênh đón ngày tựu trường, mà lúc này, giá trị năng lượng tích cực của anh đã tăng nhanh đến mốc bốn nghìn.</w:t>
      </w:r>
      <w:r>
        <w:br w:type="textWrapping"/>
      </w:r>
      <w:r>
        <w:br w:type="textWrapping"/>
      </w:r>
      <w:r>
        <w:t xml:space="preserve">Tuy nói còn cách đỉnh cấp một đoạn kha khá, nhưng Quý Trần Ai lại phát hiện bản thân có mục tiêu phấn đấu.</w:t>
      </w:r>
      <w:r>
        <w:br w:type="textWrapping"/>
      </w:r>
      <w:r>
        <w:br w:type="textWrapping"/>
      </w:r>
      <w:r>
        <w:t xml:space="preserve">Thời điểm quay về trường học, cũng là ngồi máy bay.</w:t>
      </w:r>
      <w:r>
        <w:br w:type="textWrapping"/>
      </w:r>
      <w:r>
        <w:br w:type="textWrapping"/>
      </w:r>
      <w:r>
        <w:t xml:space="preserve">Vương Chi Tú âm thầm hỏi Quý Trần Ai có còn muốn đi cùng Chu Nghiêu Uẩn tới bên kia không, Quý Trần Ai nói với bà, bản thân muốn đi. Vương Chi Tú nghe vậy, liền tùy ý để Quý Trần Ai đi.</w:t>
      </w:r>
      <w:r>
        <w:br w:type="textWrapping"/>
      </w:r>
      <w:r>
        <w:br w:type="textWrapping"/>
      </w:r>
      <w:r>
        <w:t xml:space="preserve">Trước khai giảng, Chu Nghiêu Uẩn đi cắt đầu đinh, cả người nhìn phá lệ có tinh thần, cậu ôm Quý Trần Ai ngồi trên taxi trở về nơi ở, vào nhà cất hành lý xong, việc đầu tiên làm chính là quét dọn vệ sinh.</w:t>
      </w:r>
      <w:r>
        <w:br w:type="textWrapping"/>
      </w:r>
      <w:r>
        <w:br w:type="textWrapping"/>
      </w:r>
      <w:r>
        <w:t xml:space="preserve">Quý Trần Ai ngồi ở xe lăn, nhìn Chu Nghiêu Uẩn ra sức quét dọn bụi bặm, lau bàn sát cửa sổ, anh nói: “Có gì cần giúp không?”</w:t>
      </w:r>
      <w:r>
        <w:br w:type="textWrapping"/>
      </w:r>
      <w:r>
        <w:br w:type="textWrapping"/>
      </w:r>
      <w:r>
        <w:t xml:space="preserve">Chu Nghiêu Uẩn đang đeo khẩu trang chôn đầu quét dọn, nghe vậy bèn ngẩng đầu liếc mắt nhìn Quý Trần Ai một cái, cậu nói: “Ca ca không cần làm, ra ngoài đi dạo đi, lúc trở về tiện mua cho em gói muối dưới tầng.”</w:t>
      </w:r>
      <w:r>
        <w:br w:type="textWrapping"/>
      </w:r>
      <w:r>
        <w:br w:type="textWrapping"/>
      </w:r>
      <w:r>
        <w:t xml:space="preserve">Quý Trần Ai đồng ý, anh ở nhà quả thực không giúp đỡ được gì, ngẫu nhiên còn có chút vướng chân vướng tay, chi bằng giúp những việc nhỏ. Chu Nghiêu Uẩn ban đầu còn có chút bận tâm Quý Trần Ai ra ngoài một mình, mà qua nhiều lần lên, cậu cũng không lo lắng như ban đầu nữa, trị an xung quanh khu bọn họ cũng không tệ, gần như chưa từng phát sinh vụ gì.</w:t>
      </w:r>
      <w:r>
        <w:br w:type="textWrapping"/>
      </w:r>
      <w:r>
        <w:br w:type="textWrapping"/>
      </w:r>
      <w:r>
        <w:t xml:space="preserve">Quý Trần Ai cầm ví tiền một mình ra cửa.</w:t>
      </w:r>
      <w:r>
        <w:br w:type="textWrapping"/>
      </w:r>
      <w:r>
        <w:br w:type="textWrapping"/>
      </w:r>
      <w:r>
        <w:t xml:space="preserve">itsukahikari.wordpress.com</w:t>
      </w:r>
      <w:r>
        <w:br w:type="textWrapping"/>
      </w:r>
      <w:r>
        <w:br w:type="textWrapping"/>
      </w:r>
      <w:r>
        <w:t xml:space="preserve">Thành phố Chu Nghiêu Uẩn học nằm ở phía nam, mấy ngày nay có mưa, khí trời không tính là quá nóng.</w:t>
      </w:r>
      <w:r>
        <w:br w:type="textWrapping"/>
      </w:r>
      <w:r>
        <w:br w:type="textWrapping"/>
      </w:r>
      <w:r>
        <w:t xml:space="preserve">Quý Trần Ai nghĩ hiện tại còn sớm, cho nên cũng không vội, anh chậm rì rì ra cửa, sau đó dọc theo con đường quen thuộc bắt đầu nhặt rác.</w:t>
      </w:r>
      <w:r>
        <w:br w:type="textWrapping"/>
      </w:r>
      <w:r>
        <w:br w:type="textWrapping"/>
      </w:r>
      <w:r>
        <w:t xml:space="preserve">Tiểu Thất đối với vụ này đã tập mãi thành quen, coi như mình không tồn tại.</w:t>
      </w:r>
      <w:r>
        <w:br w:type="textWrapping"/>
      </w:r>
      <w:r>
        <w:br w:type="textWrapping"/>
      </w:r>
      <w:r>
        <w:t xml:space="preserve">Quý Trần Ai ra ngoài được hơn ba tiếng, nhặt rác nửa giờ, vừa vặn đến công viên cạnh nhà anh.</w:t>
      </w:r>
      <w:r>
        <w:br w:type="textWrapping"/>
      </w:r>
      <w:r>
        <w:br w:type="textWrapping"/>
      </w:r>
      <w:r>
        <w:t xml:space="preserve">Bởi vì đang là giờ làm việc, trường học cũng đã khai giảng, quanh công viên chẳng có mấy người đi đường, Quý Trần Ai một mình chậm rì rì lăn xe lăn, đang nghĩ ngợi nhớ tới phải đi mua muối thì nghe thấy giọng Tiểu Thất như kêu thảm thiết: “Phát hiện năng lượng tiêu cực nghiêm trọng, phát hiện năng lượng tiêu cực nghiêm trọng!”</w:t>
      </w:r>
      <w:r>
        <w:br w:type="textWrapping"/>
      </w:r>
      <w:r>
        <w:br w:type="textWrapping"/>
      </w:r>
      <w:r>
        <w:t xml:space="preserve">Quý Trần Ai sững sờ, lập tức nhìn bốn phía, vẫn chẳng phát hiện nhân vật nào khả nghi, bất quá anh rất nhanh chú ý có một chiếc xe Van màu trắng đang từ đường lớn lái về phía anh.</w:t>
      </w:r>
      <w:r>
        <w:br w:type="textWrapping"/>
      </w:r>
      <w:r>
        <w:br w:type="textWrapping"/>
      </w:r>
      <w:r>
        <w:t xml:space="preserve">Quý Trần Ai nếu là người thường có khả năng chạy đã nhanh chạy về phía đông người, nhưng hiện tại chân anh không tiện, chỉ có thể gian nan di động thân thể, muốn mau chóng thoát ly đoạn đường tương đối vắng vẻ này.</w:t>
      </w:r>
      <w:r>
        <w:br w:type="textWrapping"/>
      </w:r>
      <w:r>
        <w:br w:type="textWrapping"/>
      </w:r>
      <w:r>
        <w:t xml:space="preserve">Nhưng còn chưa chờ Quý Trần Ai đào tẩu, chiếc xe kia đã dừng ở lối đi bộ cách anh không xa, sau đó ba người đàn ông mang khẩu trang cùng mũ từ trong xe đi xuống.</w:t>
      </w:r>
      <w:r>
        <w:br w:type="textWrapping"/>
      </w:r>
      <w:r>
        <w:br w:type="textWrapping"/>
      </w:r>
      <w:r>
        <w:t xml:space="preserve">Mấy người kia không nói nhiều, chạy thẳng đến chỗ Quý Trần Ai, nhanh chóng vây bắt anh.</w:t>
      </w:r>
      <w:r>
        <w:br w:type="textWrapping"/>
      </w:r>
      <w:r>
        <w:br w:type="textWrapping"/>
      </w:r>
      <w:r>
        <w:t xml:space="preserve">Quý Trần Ai làm ra bộ dáng vạn phần hoảng sợ, nói: “Các anh muốn làm gì, tôi không có tiền!”</w:t>
      </w:r>
      <w:r>
        <w:br w:type="textWrapping"/>
      </w:r>
      <w:r>
        <w:br w:type="textWrapping"/>
      </w:r>
      <w:r>
        <w:t xml:space="preserve">Mấy người kia chẳng trả lời, trực tiếp nhấc Quý Trần Ai khỏi xe lăn, sau đó mạnh mẽ đem anh lên trên xe.</w:t>
      </w:r>
      <w:r>
        <w:br w:type="textWrapping"/>
      </w:r>
      <w:r>
        <w:br w:type="textWrapping"/>
      </w:r>
      <w:r>
        <w:t xml:space="preserve">Động tác của mấy người này thô lỗ hết sức, lúc Quý Trần Ai bị đập uỳnh uỳnh vào chỗ ngồi ở phía sau xe, cả người đều đau, tiếp theo đồ đạc trên người anh bao gồm cả điện thoại di động đang kết nối cũng bị tịch thu, trên đầu cũng bị tròng một cái túi vải.</w:t>
      </w:r>
      <w:r>
        <w:br w:type="textWrapping"/>
      </w:r>
      <w:r>
        <w:br w:type="textWrapping"/>
      </w:r>
      <w:r>
        <w:t xml:space="preserve">Đầu bên kia điện thoại truyền đến giọng lo lắng của Chu Nghiêu Uẩn: “Ca? Ca? Anh làm sao thế, nói chuyện đi, ca?!”</w:t>
      </w:r>
      <w:r>
        <w:br w:type="textWrapping"/>
      </w:r>
      <w:r>
        <w:br w:type="textWrapping"/>
      </w:r>
      <w:r>
        <w:t xml:space="preserve">Tiếp theo điện thoại liền bị cắt đứt, bụng Quý Trần Ai cũng bị đá một cú nặng nề, một gã mang giọng địa phương kỳ dị mở miệng nói: “Thằng nhóc này vẫn có thể bán được ít tiền nhể.”</w:t>
      </w:r>
      <w:r>
        <w:br w:type="textWrapping"/>
      </w:r>
      <w:r>
        <w:br w:type="textWrapping"/>
      </w:r>
      <w:r>
        <w:t xml:space="preserve">Quý Trần Ai trong lòng trầm xuống, có một loại suy đoán không hay ho cho lắm.</w:t>
      </w:r>
      <w:r>
        <w:br w:type="textWrapping"/>
      </w:r>
      <w:r>
        <w:br w:type="textWrapping"/>
      </w:r>
      <w:r>
        <w:t xml:space="preserve">Tiểu Thất than thở: “Lúc trước nếu như anh dùng kỹ năng Chân phi phi phi phi vô địch, lúc này đã chạy cao xa bay rồi…”</w:t>
      </w:r>
      <w:r>
        <w:br w:type="textWrapping"/>
      </w:r>
      <w:r>
        <w:br w:type="textWrapping"/>
      </w:r>
      <w:r>
        <w:t xml:space="preserve">Quý Trần Ai nói: “Chạy có ích gì, lẽ nào về sau tôi không bao giờ ra khỏi cửa nữa? Những người này rõ ràng đi thẳng về phía tôi.”</w:t>
      </w:r>
      <w:r>
        <w:br w:type="textWrapping"/>
      </w:r>
      <w:r>
        <w:br w:type="textWrapping"/>
      </w:r>
      <w:r>
        <w:t xml:space="preserve">Tiểu Thất nói: “Vậy anh làm sao bây giờ?”</w:t>
      </w:r>
      <w:r>
        <w:br w:type="textWrapping"/>
      </w:r>
      <w:r>
        <w:br w:type="textWrapping"/>
      </w:r>
      <w:r>
        <w:t xml:space="preserve">Quý Trần Ai tính toán thời gian làm lạnh Chân phi vô địch, chỉ có thể cắn răng: “Trước tiên hai ngày nay đành bỏ đi.” Anh là người tàn tật, những người này chắc chắn sẽ không trông coi anh quá kỹ.</w:t>
      </w:r>
      <w:r>
        <w:br w:type="textWrapping"/>
      </w:r>
      <w:r>
        <w:br w:type="textWrapping"/>
      </w:r>
      <w:r>
        <w:t xml:space="preserve">Lúc Quý Trần Ai bị tóm đi, Chu Nghiêu Uẩn đang nấu cháo, cậu nghe tiếng điện thoại di động vang lên, liền cầm lên tiện tay nhấn nút nhận cuộc gọi. Tiếng động từ đầu bên kia điện thoại có chút ầm ĩ, miễn cưỡng có thể nghe ra có người đang hô hoán gì đó, đợi Chu Nghiêu Uẩn nghe rõ khởi nguồn của giọng nói kia, biểu tình trên mặt trong nháy mắt thay đổi.</w:t>
      </w:r>
      <w:r>
        <w:br w:type="textWrapping"/>
      </w:r>
      <w:r>
        <w:br w:type="textWrapping"/>
      </w:r>
      <w:r>
        <w:t xml:space="preserve">Hiển nhiên là Quý Trần Ai đã xảy ra chuyện mới gọi điện thoại cho cậu, đồng thời không ngừng kêu cứu.</w:t>
      </w:r>
      <w:r>
        <w:br w:type="textWrapping"/>
      </w:r>
      <w:r>
        <w:br w:type="textWrapping"/>
      </w:r>
      <w:r>
        <w:t xml:space="preserve">Chu Nghiêu Uẩn có hỏi cũng không nhận được bất kỳ câu trả lời nào, sau khi điện thoại bị ngắt, Chu Nghiêu Uẩn gọi lại đã là trạng thái tắt máy.</w:t>
      </w:r>
      <w:r>
        <w:br w:type="textWrapping"/>
      </w:r>
      <w:r>
        <w:br w:type="textWrapping"/>
      </w:r>
      <w:r>
        <w:t xml:space="preserve">Không để ý tới cháo còn đang sôi, Chu Nghiêu Uẩn cuống quít tắt bếp, vừa ra khỏi cửa vừa báo cảnh sát, hai mươi mấy phút sau, cậu ở cửa công viên, phát hiện xe lăn của Quý Trần Ai.</w:t>
      </w:r>
      <w:r>
        <w:br w:type="textWrapping"/>
      </w:r>
      <w:r>
        <w:br w:type="textWrapping"/>
      </w:r>
      <w:r>
        <w:t xml:space="preserve">Chu Nghiêu Uẩn đầu đầy mồ hôi thở hổn hển, sau đó nặng nề đạp một cước vào xe lăn.</w:t>
      </w:r>
      <w:r>
        <w:br w:type="textWrapping"/>
      </w:r>
      <w:r>
        <w:br w:type="textWrapping"/>
      </w:r>
      <w:r>
        <w:t xml:space="preserve">Thời điểm Quý Trần Ai bị trói ở trên xe, nghĩ mãi anh đến cùng đắc tội với người nào, căn cứ theo cách nói với nội dung cuộc nói chuyện của những người này, Quý Trần Ai rất nhanh nhớ lại một cái tên — Dương Vũ Nghi, cô bé bị bọn buôn người từ Đông Bắc bán đến nơi này ăn xin.</w:t>
      </w:r>
      <w:r>
        <w:br w:type="textWrapping"/>
      </w:r>
      <w:r>
        <w:br w:type="textWrapping"/>
      </w:r>
      <w:r>
        <w:t xml:space="preserve">Ngoại trừ bọn buôn người, hình như anh không có đắc tội với ai khác đi, nhưng tại sao mấy người này lại biết thông tin của anh chứ…</w:t>
      </w:r>
      <w:r>
        <w:br w:type="textWrapping"/>
      </w:r>
      <w:r>
        <w:br w:type="textWrapping"/>
      </w:r>
      <w:r>
        <w:t xml:space="preserve">Quý Trần Ai có chút rối loạn, anh ép buộc chính mình tỉnh táo lại suy nghĩ kĩ đối sách.</w:t>
      </w:r>
      <w:r>
        <w:br w:type="textWrapping"/>
      </w:r>
      <w:r>
        <w:br w:type="textWrapping"/>
      </w:r>
      <w:r>
        <w:t xml:space="preserve">Xe chạy rất lâu, tại thời điểm Quý Trần Ai đang chìm trong suy nghĩ, anh bị người kéo từ trong xe ra ngoài.</w:t>
      </w:r>
      <w:r>
        <w:br w:type="textWrapping"/>
      </w:r>
      <w:r>
        <w:br w:type="textWrapping"/>
      </w:r>
      <w:r>
        <w:t xml:space="preserve">Chân Quý Trần Ai không đi được, cho nên khi mấy gã kia kéo anh đi rất có cảm giác sỉ nhục, căn bản không để tâm anh có đi được hay không, mà kéo xềnh xệch anh kéo bao tải.</w:t>
      </w:r>
      <w:r>
        <w:br w:type="textWrapping"/>
      </w:r>
      <w:r>
        <w:br w:type="textWrapping"/>
      </w:r>
      <w:r>
        <w:t xml:space="preserve">Trên đầu Quý Trần Ai bị trùm túi vải, thấy không rõ cảnh vật xung quanh lắm, anh bị mấy người lôi lôi kéo kéo trên đất, trên người đầy những vết trầy da.</w:t>
      </w:r>
      <w:r>
        <w:br w:type="textWrapping"/>
      </w:r>
      <w:r>
        <w:br w:type="textWrapping"/>
      </w:r>
      <w:r>
        <w:t xml:space="preserve">Bất quá may mắn chính là, túi vải trên đầu Quý Trần Ai rốt cuộc được lấy xuống.</w:t>
      </w:r>
      <w:r>
        <w:br w:type="textWrapping"/>
      </w:r>
      <w:r>
        <w:br w:type="textWrapping"/>
      </w:r>
      <w:r>
        <w:t xml:space="preserve">Người lấy túi vải trên đầu Quý Trần Ai là một gã trung niên ngoài bốn mươi, vóc dáng không cao một mặt hung hãn, gã vừa mới giúp Quý Trần Ai lấy túi vải ra, đã lập tức đạp một cước vào ngực Quý Trần Ai: “Chính là cái thằng tạp chủng này hại chết tam muội?”</w:t>
      </w:r>
      <w:r>
        <w:br w:type="textWrapping"/>
      </w:r>
      <w:r>
        <w:br w:type="textWrapping"/>
      </w:r>
      <w:r>
        <w:t xml:space="preserve">Quý Trần Ai bị đạp rên lên một tiếng.</w:t>
      </w:r>
      <w:r>
        <w:br w:type="textWrapping"/>
      </w:r>
      <w:r>
        <w:br w:type="textWrapping"/>
      </w:r>
      <w:r>
        <w:t xml:space="preserve">Một gã khác đứng bên cạnh gã kia nói: “Lão tứ, mày đừng giết chết nó, dáng dấp kia cũng kiếm tiền tốt.”</w:t>
      </w:r>
      <w:r>
        <w:br w:type="textWrapping"/>
      </w:r>
      <w:r>
        <w:br w:type="textWrapping"/>
      </w:r>
      <w:r>
        <w:t xml:space="preserve">Lão tứ dùng một loại ánh mắt xem hàng hóa quét Quý Trần Ai từ trên xuống dưới, sau đó quay đầu hỏi ả đàn bà duy nhất trong bốn người: “Đại tỷ, thằng nhãi này thì có thể bán bao nhiêu tiền.”</w:t>
      </w:r>
      <w:r>
        <w:br w:type="textWrapping"/>
      </w:r>
      <w:r>
        <w:br w:type="textWrapping"/>
      </w:r>
      <w:r>
        <w:t xml:space="preserve">Ả đàn bà được kêu là đại tỷ liếc mắt xem xét Quý Trần Ai một cái: “Khuôn mặt này cũng có thể bán được không ít.”</w:t>
      </w:r>
      <w:r>
        <w:br w:type="textWrapping"/>
      </w:r>
      <w:r>
        <w:br w:type="textWrapping"/>
      </w:r>
      <w:r>
        <w:t xml:space="preserve">Lão tứ nói: “Nhưng nó đều đã nhìn thấy bộ dáng chúng ta ra sao.”</w:t>
      </w:r>
      <w:r>
        <w:br w:type="textWrapping"/>
      </w:r>
      <w:r>
        <w:br w:type="textWrapping"/>
      </w:r>
      <w:r>
        <w:t xml:space="preserve">Đại tỷ nói: “Sợ cái m* gì, lúc đó cắt đầu lưỡi, bẻ gãy tay, còn sợ nó nói khắp nơi? Người thích dạng này không ít, chỉ sợ không có hàng.”</w:t>
      </w:r>
      <w:r>
        <w:br w:type="textWrapping"/>
      </w:r>
      <w:r>
        <w:br w:type="textWrapping"/>
      </w:r>
      <w:r>
        <w:t xml:space="preserve">itsukahikari.wordpress.com</w:t>
      </w:r>
      <w:r>
        <w:br w:type="textWrapping"/>
      </w:r>
      <w:r>
        <w:br w:type="textWrapping"/>
      </w:r>
      <w:r>
        <w:t xml:space="preserve">Nói đến nước này, suy đoán của Quý Trần Ai được chứng minh, mấy tên này, quả nhiên là “cái bang”. Hơn nữa anh bị trói tới đây chỉ sợ là bởi vì anh cứu Dương Vũ Nghi, do đó dẫn tới cha Dương Vũ Nghi trả thù tổ chức này.</w:t>
      </w:r>
      <w:r>
        <w:br w:type="textWrapping"/>
      </w:r>
      <w:r>
        <w:br w:type="textWrapping"/>
      </w:r>
      <w:r>
        <w:t xml:space="preserve">Quý Trần Ai nói: “Không thể phát động bất kỳ kỹ năng năng lượng tiêu cực nào sao? Tại sao không thể sử dụng ở đây?”</w:t>
      </w:r>
      <w:r>
        <w:br w:type="textWrapping"/>
      </w:r>
      <w:r>
        <w:br w:type="textWrapping"/>
      </w:r>
      <w:r>
        <w:t xml:space="preserve">Tiểu Thất giải thích: “Ác ma mỉm cười chỉ có thể sử dụng với trẻ con, bởi vì cường độ trừng phạt còn yếu, cho nên có hạn chế nghiêm khắc về tuổi.”</w:t>
      </w:r>
      <w:r>
        <w:br w:type="textWrapping"/>
      </w:r>
      <w:r>
        <w:br w:type="textWrapping"/>
      </w:r>
      <w:r>
        <w:t xml:space="preserve">Quý Trần Ai nói: “Được rồi, vậy có tin tức tốt gì cho tôi không?”</w:t>
      </w:r>
      <w:r>
        <w:br w:type="textWrapping"/>
      </w:r>
      <w:r>
        <w:br w:type="textWrapping"/>
      </w:r>
      <w:r>
        <w:t xml:space="preserve">Tiểu Thất nói: “Tin tốt là, giá trị năng lượng tiêu cực của anh đã mở ra kỹ năng năng lượng tiêu cực cấp hai giai đoạn hai.”</w:t>
      </w:r>
      <w:r>
        <w:br w:type="textWrapping"/>
      </w:r>
      <w:r>
        <w:br w:type="textWrapping"/>
      </w:r>
      <w:r>
        <w:t xml:space="preserve">Quý Trần Ai nghe vậy nhìn kỹ một chút, phát hiện trên bảng kỹ năng nhiều hơn “Người phỉ báng cứu rỗi” “Ngược tàn phế tự ngộ” cùng “Dũng khí của kẻ yếu” Quý Trần Ai biết Tiểu Thất chắc sẽ không giải thích cặn kẽ mấy kỹ năng này, anh đơn giản cũng không hỏi.</w:t>
      </w:r>
      <w:r>
        <w:br w:type="textWrapping"/>
      </w:r>
      <w:r>
        <w:br w:type="textWrapping"/>
      </w:r>
      <w:r>
        <w:t xml:space="preserve">Kẻ trói Quý Trần Ai tới, vốn nghĩ nếu như Quý Trần Ai náo động lợi hại, trước hết đánh một trận rồi nói tiếp, lại không nghĩ tới thằng nhãi này nghe tới tương lai bi thảm của nó, vậy mà một chút phản ứng cũng không có, một mặt trầm mặc như đã từ bỏ việc chống lại.</w:t>
      </w:r>
      <w:r>
        <w:br w:type="textWrapping"/>
      </w:r>
      <w:r>
        <w:br w:type="textWrapping"/>
      </w:r>
      <w:r>
        <w:t xml:space="preserve">Đại tỷ nói: “Ném nó vào phòng giam giữ cùng phụ nữ trẻ con ấy, mỗi ngày cho một bữa cơm là được, qua vài ngày nữa là có người tới tiếp hàng đi rồi.”</w:t>
      </w:r>
      <w:r>
        <w:br w:type="textWrapping"/>
      </w:r>
      <w:r>
        <w:br w:type="textWrapping"/>
      </w:r>
      <w:r>
        <w:t xml:space="preserve">Lão tứ hỏi: “Đại tỷ, em có thể nếm thử mùi vị trước…”</w:t>
      </w:r>
      <w:r>
        <w:br w:type="textWrapping"/>
      </w:r>
      <w:r>
        <w:br w:type="textWrapping"/>
      </w:r>
      <w:r>
        <w:t xml:space="preserve">Đại tỷ mắng: “Nếm thử nếm thử cái *** ấy, đều là hàng tốt, làm hư ảnh hưởng tới giá cả lão đại lại chẳng lột da mày!”</w:t>
      </w:r>
      <w:r>
        <w:br w:type="textWrapping"/>
      </w:r>
      <w:r>
        <w:br w:type="textWrapping"/>
      </w:r>
      <w:r>
        <w:t xml:space="preserve">Lão tứ cười mỉa hai tiếng, không nói thêm. Bất quá quét qua mặt mũi đại tỷ, gã bèn đem khí giận xả trên người Quý Trần Ai, gã bắt lấy cánh tay Quý Trần Ai, trực tiếp kéo anh về hướng phòng trong, hoàn toàn không để ý trên người Quý Trần Ai vì ma sát với mặt đất thô ráp xuất hiện từng vệt máu.</w:t>
      </w:r>
      <w:r>
        <w:br w:type="textWrapping"/>
      </w:r>
      <w:r>
        <w:br w:type="textWrapping"/>
      </w:r>
      <w:r>
        <w:t xml:space="preserve">Là mùa đông thì thôi, nhưng mùa hè mặc quần áo không dày, thời điểm Quý Trần Ai kéo đến phòng trong, nửa người đều là vết máu.</w:t>
      </w:r>
      <w:r>
        <w:br w:type="textWrapping"/>
      </w:r>
      <w:r>
        <w:br w:type="textWrapping"/>
      </w:r>
      <w:r>
        <w:t xml:space="preserve">Lão tứ ném Quý Trần Ai vào trong phòng, hướng về mặt đất gắt một cái: “Ngoan ngoãn ở bên trong đợi, nếu không tao đánh gãy chân mày!” Gã đột nhiên lại nghĩ tới chân Quý Trần Ai vốn không thể dùng, liền vặn người hướng về Quý Trần Ai nói một câu, “Muốn bảo vệ con mắt của mày thì ngoan ngoãn đi!”</w:t>
      </w:r>
      <w:r>
        <w:br w:type="textWrapping"/>
      </w:r>
      <w:r>
        <w:br w:type="textWrapping"/>
      </w:r>
      <w:r>
        <w:t xml:space="preserve">Quý Trần Ai vẫn không lên tiếng, đợi đến khi lão tứ đóng cửa rầm một tiếng lại, anh mới ngẩng đầu lên nhìn về bốn phía.</w:t>
      </w:r>
      <w:r>
        <w:br w:type="textWrapping"/>
      </w:r>
      <w:r>
        <w:br w:type="textWrapping"/>
      </w:r>
      <w:r>
        <w:t xml:space="preserve">Trong phòng này, có năm, sáu cô gái thần sắc tiều tụy, cùng ba đứa nhỏ nhìn qua hấp hối nằm trên đất.</w:t>
      </w:r>
      <w:r>
        <w:br w:type="textWrapping"/>
      </w:r>
      <w:r>
        <w:br w:type="textWrapping"/>
      </w:r>
      <w:r>
        <w:t xml:space="preserve">Tiểu Thất nói: “Tôi thật bội phục…”</w:t>
      </w:r>
      <w:r>
        <w:br w:type="textWrapping"/>
      </w:r>
      <w:r>
        <w:br w:type="textWrapping"/>
      </w:r>
      <w:r>
        <w:t xml:space="preserve">Quý Trần Ai: “Hả?”</w:t>
      </w:r>
      <w:r>
        <w:br w:type="textWrapping"/>
      </w:r>
      <w:r>
        <w:br w:type="textWrapping"/>
      </w:r>
      <w:r>
        <w:t xml:space="preserve">Tiểu Thất nói: ” Năng lượng tích cực của anh còn chưa qua cấp một, năng lượng tiêu cực đã sắp đến cấp ba…”</w:t>
      </w:r>
      <w:r>
        <w:br w:type="textWrapping"/>
      </w:r>
      <w:r>
        <w:br w:type="textWrapping"/>
      </w:r>
      <w:r>
        <w:t xml:space="preserve">Quý Trần Ai: “…”</w:t>
      </w:r>
      <w:r>
        <w:br w:type="textWrapping"/>
      </w:r>
      <w:r>
        <w:br w:type="textWrapping"/>
      </w:r>
    </w:p>
    <w:p>
      <w:pPr>
        <w:pStyle w:val="Heading2"/>
      </w:pPr>
      <w:bookmarkStart w:id="43" w:name="chương-22-trứng-của-tao"/>
      <w:bookmarkEnd w:id="43"/>
      <w:r>
        <w:t xml:space="preserve">22. Chương 22: Trứng Của Tao</w:t>
      </w:r>
    </w:p>
    <w:p>
      <w:pPr>
        <w:pStyle w:val="Compact"/>
      </w:pPr>
      <w:r>
        <w:br w:type="textWrapping"/>
      </w:r>
      <w:r>
        <w:br w:type="textWrapping"/>
      </w:r>
      <w:r>
        <w:t xml:space="preserve">Edit: Koliz</w:t>
      </w:r>
      <w:r>
        <w:br w:type="textWrapping"/>
      </w:r>
      <w:r>
        <w:br w:type="textWrapping"/>
      </w:r>
      <w:r>
        <w:t xml:space="preserve">Beta: Koliz [2017.02.21]</w:t>
      </w:r>
      <w:r>
        <w:br w:type="textWrapping"/>
      </w:r>
      <w:r>
        <w:br w:type="textWrapping"/>
      </w:r>
      <w:r>
        <w:t xml:space="preserve">Các cô gái bị nhốt trong phòng đều một mặt thẫn thờ, trên thân thể lộ ra còn mang theo vết thương rõ ràng, có thể thấy đã chịu không ít giáo huấn. Lúc các cô nhìn thấy Quý Trần Ai hai chân tàn tật bị ném vào, cũng không nói gì, sau khi liếc mắt nhìn anh, thì  thu hồi ánh mắt tê dại lại.</w:t>
      </w:r>
      <w:r>
        <w:br w:type="textWrapping"/>
      </w:r>
      <w:r>
        <w:br w:type="textWrapping"/>
      </w:r>
      <w:r>
        <w:t xml:space="preserve">Quý Trần Ai ngồi trong phòng một hồi, mới nhỏ giọng mở miệng hỏi: “Mọi người bị bắt đến đây bao lâu rồi?”</w:t>
      </w:r>
      <w:r>
        <w:br w:type="textWrapping"/>
      </w:r>
      <w:r>
        <w:br w:type="textWrapping"/>
      </w:r>
      <w:r>
        <w:t xml:space="preserve">Trong phòng yên tĩnh một lát, sau đó một cô gái tóc dài mới thấp giọng nói: “Mười mấy ngày, cậu là bị người trong nhà bán vào đây à?”</w:t>
      </w:r>
      <w:r>
        <w:br w:type="textWrapping"/>
      </w:r>
      <w:r>
        <w:br w:type="textWrapping"/>
      </w:r>
      <w:r>
        <w:t xml:space="preserve">Quý Trần Ai nói: “Không phải, em hỗ trợ bắt bọn buôn người, đắc tội bọn họ.”</w:t>
      </w:r>
      <w:r>
        <w:br w:type="textWrapping"/>
      </w:r>
      <w:r>
        <w:br w:type="textWrapping"/>
      </w:r>
      <w:r>
        <w:t xml:space="preserve">Cô gái kia nghe vậy thở dài, cô nói: “Thành thật một chút đi, nếu không tất cả mọi người phải cùng cậu chịu đói đấy.”</w:t>
      </w:r>
      <w:r>
        <w:br w:type="textWrapping"/>
      </w:r>
      <w:r>
        <w:br w:type="textWrapping"/>
      </w:r>
      <w:r>
        <w:t xml:space="preserve">Quý Trần Ai thấy cô gái này nguyện ý nói chuyện với anh, lại hỏi tình huống mấy con buôn.</w:t>
      </w:r>
      <w:r>
        <w:br w:type="textWrapping"/>
      </w:r>
      <w:r>
        <w:br w:type="textWrapping"/>
      </w:r>
      <w:r>
        <w:t xml:space="preserve">Hóa ra, những người này có người là bị người quen lừa bán tới, có người lại giống Quý Trần Ai, bị mấy gã kia trực tiếp trói lại, các cô tới nơi này đã mười mấy ngày, cũng không phải không có người nghĩ tới chạy trốn, nhưng đều không thành công.</w:t>
      </w:r>
      <w:r>
        <w:br w:type="textWrapping"/>
      </w:r>
      <w:r>
        <w:br w:type="textWrapping"/>
      </w:r>
      <w:r>
        <w:t xml:space="preserve">Chỉ cần có người chạy trốn thất bại, tất cả mọi người sẽ bị liên lụy, nhẹ thì một hai ngày không ăn cơm, nặng thì là đánh đập một trận, bất quá bọn buôn người đều cố kỵ chất lượng hàng hóa, vẫn chưa ra tay quá nặng.</w:t>
      </w:r>
      <w:r>
        <w:br w:type="textWrapping"/>
      </w:r>
      <w:r>
        <w:br w:type="textWrapping"/>
      </w:r>
      <w:r>
        <w:t xml:space="preserve">Cho dù vậy, mấy cô gái và đứa trẻ vẫn nhanh chóng yếu đi, các cô một ngày cũng chỉ có thể uống một chén cháo thêm một chút lương khô, duy trì sinh tồn cơ bản nhất, đói bụng thời gian dài, lại càng không có sức lực chạy trốn, vì vậy tới giờ thành ra có chút cam chịu.</w:t>
      </w:r>
      <w:r>
        <w:br w:type="textWrapping"/>
      </w:r>
      <w:r>
        <w:br w:type="textWrapping"/>
      </w:r>
      <w:r>
        <w:t xml:space="preserve">Cô gái trả lời vấn đề của Quý Trần Ai là bị chồng bán tới, chồng cô thiếu nợ bị đòi, lại lấy cô gán nợ, cô cũng không phải chưa từng nghĩ tới chạy trốn, nhưng thất bại một lần, lại bị đói bụng cho vài ngày thì trở nên tuyệt vọng.</w:t>
      </w:r>
      <w:r>
        <w:br w:type="textWrapping"/>
      </w:r>
      <w:r>
        <w:br w:type="textWrapping"/>
      </w:r>
      <w:r>
        <w:t xml:space="preserve">Quý Trần Ai nhìn ra được, tướng mạo con gái trong phòng này không tính là kém, mấy đứa nhỏ co lại góc tường kia tuy rằng sắc mặt không dễ nhìn, nhưng cũng nhìn ra tiềm chất mỹ nhân, Quý Trần Ai nhớ tới mấy câu của bọn buôn người, biết thời gian để anh tự cứu mình vô cùng gấp gáp.</w:t>
      </w:r>
      <w:r>
        <w:br w:type="textWrapping"/>
      </w:r>
      <w:r>
        <w:br w:type="textWrapping"/>
      </w:r>
      <w:r>
        <w:t xml:space="preserve">Nhưng anh hai chân tàn tật, có thể làm được gì, cả mấy cô gái và trẻ con trong phòng, thời điểm nhìn thấy Quý Trần Ai ngay cả hành động cũng không thể thì chẳng ôm bất kỳ hi vọng nào với anh, các cô cũng đã chấp nhận số mệnh.</w:t>
      </w:r>
      <w:r>
        <w:br w:type="textWrapping"/>
      </w:r>
      <w:r>
        <w:br w:type="textWrapping"/>
      </w:r>
      <w:r>
        <w:t xml:space="preserve">itsukahikari,wordpress.com</w:t>
      </w:r>
      <w:r>
        <w:br w:type="textWrapping"/>
      </w:r>
      <w:r>
        <w:br w:type="textWrapping"/>
      </w:r>
      <w:r>
        <w:t xml:space="preserve">Chu Nghiêu Uẩn ngay khi Quý Trần Ai mất tích lập tức báo cảnh sát, sau khi cảnh sát tới hiện trường, tra xét video con đường lân cận. Bọn họ phát hiện một chiếc xe VAN không có biển số đi ngang qua công viên Quý Trần Ai mất tích, sau đó xông vào đường nhỏ không có quản chế, rồi không thấy bóng dáng nữa.</w:t>
      </w:r>
      <w:r>
        <w:br w:type="textWrapping"/>
      </w:r>
      <w:r>
        <w:br w:type="textWrapping"/>
      </w:r>
      <w:r>
        <w:t xml:space="preserve">Lúc Chu Nghiêu Uẩn ở bốt cảnh sát, liền gặp cảnh sát lần trước Quý Trần Ai báo bắt bọn buôn người, cảnh sát kia cũng nhận ra Chu Nghiêu Uẩn, sau khi hỏi thăm tình huống, lộ ra biểu tình có chút muốn nói lại thôi.</w:t>
      </w:r>
      <w:r>
        <w:br w:type="textWrapping"/>
      </w:r>
      <w:r>
        <w:br w:type="textWrapping"/>
      </w:r>
      <w:r>
        <w:t xml:space="preserve">Chu Nghiêu Uẩn rất mẫn cảm với biểu tình người khác, tự nhiên cũng nhìn thấu cảnh sát này có lời muốn nói, vì vậy dựa vào cơ hội hút thuốc lá, hai người hàn huyên đôi lời bên ngoài.</w:t>
      </w:r>
      <w:r>
        <w:br w:type="textWrapping"/>
      </w:r>
      <w:r>
        <w:br w:type="textWrapping"/>
      </w:r>
      <w:r>
        <w:t xml:space="preserve">Cảnh sát kia vừa hút thuốc vừa nói: “Tôi tên Từ Nghệ Đại, cậu kêu tôi là anh Từ đi.”</w:t>
      </w:r>
      <w:r>
        <w:br w:type="textWrapping"/>
      </w:r>
      <w:r>
        <w:br w:type="textWrapping"/>
      </w:r>
      <w:r>
        <w:t xml:space="preserve">Chu Nghiêu Uẩn đốt điếu thuốc của mình, cậu nói: “Anh Từ, liệu có tìm được anh tôi không?”</w:t>
      </w:r>
      <w:r>
        <w:br w:type="textWrapping"/>
      </w:r>
      <w:r>
        <w:br w:type="textWrapping"/>
      </w:r>
      <w:r>
        <w:t xml:space="preserve">Cảnh sát kia trầm mặc một hồi, mới thở dài: “Tiểu Chu, không phải cảnh sát bên này không giúp cậu, cậu còn nhớ người bắt bé gái lần trước mà các cậu cứu chứ?”</w:t>
      </w:r>
      <w:r>
        <w:br w:type="textWrapping"/>
      </w:r>
      <w:r>
        <w:br w:type="textWrapping"/>
      </w:r>
      <w:r>
        <w:t xml:space="preserve">Chu Nghiêu Uẩn gật đầu.</w:t>
      </w:r>
      <w:r>
        <w:br w:type="textWrapping"/>
      </w:r>
      <w:r>
        <w:br w:type="textWrapping"/>
      </w:r>
      <w:r>
        <w:t xml:space="preserve">Từ Nghệ Đại tiếp tục nói: “Lúc đó thời điểm phát hiện cô ta, cô ta là phụ nữ lại còn đi ăn xin, cậu cũng biết, nếu đó quả thực là đầu sỏ, chắc chắn sẽ không làm loại chuyện này.”</w:t>
      </w:r>
      <w:r>
        <w:br w:type="textWrapping"/>
      </w:r>
      <w:r>
        <w:br w:type="textWrapping"/>
      </w:r>
      <w:r>
        <w:t xml:space="preserve">Chu Nghiêu Uẩn biết Từ Nghệ Đại có ý gì, đơn giản là ả đàn bà bị phán tử hình kia, chỉ là hình nhân thế mạng.</w:t>
      </w:r>
      <w:r>
        <w:br w:type="textWrapping"/>
      </w:r>
      <w:r>
        <w:br w:type="textWrapping"/>
      </w:r>
      <w:r>
        <w:t xml:space="preserve">Từ Nghệ Đại nói: “Anh của cậu, chuyện này à…” Anh ta vừa nói, vừa chỉ chỉ trên đầu, sau đó lắc lắc đầu.</w:t>
      </w:r>
      <w:r>
        <w:br w:type="textWrapping"/>
      </w:r>
      <w:r>
        <w:br w:type="textWrapping"/>
      </w:r>
      <w:r>
        <w:t xml:space="preserve">Chu Nghiêu Uẩn nắm chặt nắm đấm bên người.</w:t>
      </w:r>
      <w:r>
        <w:br w:type="textWrapping"/>
      </w:r>
      <w:r>
        <w:br w:type="textWrapping"/>
      </w:r>
      <w:r>
        <w:t xml:space="preserve">Từ Nghệ Đại nói: “Tôi cho cậu một đề nghị, cậu liên lạc với cha bé gái anh cậu cứu lần trước ấy, xem bên kia có thể giúp gì không, nếu không…”</w:t>
      </w:r>
      <w:r>
        <w:br w:type="textWrapping"/>
      </w:r>
      <w:r>
        <w:br w:type="textWrapping"/>
      </w:r>
      <w:r>
        <w:t xml:space="preserve">Chu Nghiêu Uẩn nói: “Nếu không thì sao?”</w:t>
      </w:r>
      <w:r>
        <w:br w:type="textWrapping"/>
      </w:r>
      <w:r>
        <w:br w:type="textWrapping"/>
      </w:r>
      <w:r>
        <w:t xml:space="preserve">Từ Nghệ Đại đưa điếu thuốc lên hít một hơi thật sâu, lần thứ hai hướng về phía Chu Nghiêu Uẩn lắc lắc đầu. Vụ này chỉ có thể xếp vào án kiện mất tích, lúc đó nếu có chuyện phát sinh, tuy rằng Chu Nghiêu Uẩn nói Quý Trần Ai bị bắt cóc, nhưng nếu như bọn cướp không liên hệ với bọn họ, vậy cơ hội bọn họ tìm được Quý Trần Ai e là vô cùng xa vời. Hơn nữa chân của Quý Trần Ai có vấn đề, cũng không thể hi vọng tự anh ta trốn ra được…</w:t>
      </w:r>
      <w:r>
        <w:br w:type="textWrapping"/>
      </w:r>
      <w:r>
        <w:br w:type="textWrapping"/>
      </w:r>
      <w:r>
        <w:t xml:space="preserve">Chu Nghiêu Uẩn nói: “Cám ơn nhiều.”</w:t>
      </w:r>
      <w:r>
        <w:br w:type="textWrapping"/>
      </w:r>
      <w:r>
        <w:br w:type="textWrapping"/>
      </w:r>
      <w:r>
        <w:t xml:space="preserve">Từ Nghệ Đại nói: “Xin lỗi, không giúp được gì, cái vòng này, thật sự không thể đụng vào.”</w:t>
      </w:r>
      <w:r>
        <w:br w:type="textWrapping"/>
      </w:r>
      <w:r>
        <w:br w:type="textWrapping"/>
      </w:r>
      <w:r>
        <w:t xml:space="preserve">Sau đó, Chu Nghiêu Uẩn gọi điện cho cha của Dương Vũ Nghi, điện thoại kết nối xong, Chu Nghiêu Uẩn trực tiếp miêu tả đơn giản chuyện này.</w:t>
      </w:r>
      <w:r>
        <w:br w:type="textWrapping"/>
      </w:r>
      <w:r>
        <w:br w:type="textWrapping"/>
      </w:r>
      <w:r>
        <w:t xml:space="preserve">Cha Dương Vũ Nghi nghe Chu Nghiêu Uẩn miêu tả, tâm tình cũng có chút phẫn nộ, hành động của Quý Trần Ai có thể nói là cứu vớt gia đình họ, thay đổi số mệnh của bọn họ, hiện tại lại vì chuyện này mà bị liên lụy, hắn tự nhiên sẽ không đứng nhìn bàng quan.</w:t>
      </w:r>
      <w:r>
        <w:br w:type="textWrapping"/>
      </w:r>
      <w:r>
        <w:br w:type="textWrapping"/>
      </w:r>
      <w:r>
        <w:t xml:space="preserve">Dương tiên sinh nói: “Em trai Chu, cậu đừng vội, tôi bên này gọi điện, trước tiên tìm được anh trai cậu đã, rồi hẵng nói tới cái khác.”</w:t>
      </w:r>
      <w:r>
        <w:br w:type="textWrapping"/>
      </w:r>
      <w:r>
        <w:br w:type="textWrapping"/>
      </w:r>
      <w:r>
        <w:t xml:space="preserve">Chu Nghiêu Uẩn đồng ý, là một học sinh, cậu hiện tại có gấp cũng không giúp được gì, việc duy nhất có thể làm là cầu khẩn Quý Trần Ai không xảy ra việc.</w:t>
      </w:r>
      <w:r>
        <w:br w:type="textWrapping"/>
      </w:r>
      <w:r>
        <w:br w:type="textWrapping"/>
      </w:r>
      <w:r>
        <w:t xml:space="preserve">Quý Trần Ai mất tích ngày thứ nhất, người tìm kiếm anh gần như không thu hoạch được gì.</w:t>
      </w:r>
      <w:r>
        <w:br w:type="textWrapping"/>
      </w:r>
      <w:r>
        <w:br w:type="textWrapping"/>
      </w:r>
      <w:r>
        <w:t xml:space="preserve">Mà đồng thời, Quý Trần Ai cũng được ăn bữa đầu tiên sau khi bị nhốt.</w:t>
      </w:r>
      <w:r>
        <w:br w:type="textWrapping"/>
      </w:r>
      <w:r>
        <w:br w:type="textWrapping"/>
      </w:r>
      <w:r>
        <w:t xml:space="preserve">Cháo nấu rất loãng, trẻ con được thêm bánh màn thầu to khoảng nắm tay, mọi người ăn đến ngấy nghiến, một hạt gạo cũng không buông tha.</w:t>
      </w:r>
      <w:r>
        <w:br w:type="textWrapping"/>
      </w:r>
      <w:r>
        <w:br w:type="textWrapping"/>
      </w:r>
      <w:r>
        <w:t xml:space="preserve">Quý Trần Ai ăn xong, anh nhớ tới đối thoại lúc trước giữa lão tứ và đại tỷ, nghĩ anh nhất định phải nắm chặt cơ hội “Chân phi phi phi phi vô địch” làm lạnh, bằng không, anh sợ rằng chính mình thật sự sẽ bị bán đến những nơi khác.</w:t>
      </w:r>
      <w:r>
        <w:br w:type="textWrapping"/>
      </w:r>
      <w:r>
        <w:br w:type="textWrapping"/>
      </w:r>
      <w:r>
        <w:t xml:space="preserve">Quý Trần Ai mất tích ngày thứ hai, Chu Nghiêu Uẩn vẫn không thu được bất kỳ tin tức gì, buổi tối lúc cậu gọi cho Dương tiên sinh, nhận được tin tức là, người liên hệ bên kia có vẻ còn cần thêm chút thời gian, Dương tiên sinh nói Chu Nghiêu Uẩn đừng nóng vội, hắn chắc chắn sẽ không để Quý Trần Ai bị bán.</w:t>
      </w:r>
      <w:r>
        <w:br w:type="textWrapping"/>
      </w:r>
      <w:r>
        <w:br w:type="textWrapping"/>
      </w:r>
      <w:r>
        <w:t xml:space="preserve">Chu Nghiêu Uẩn làm sao có khả năng không vội, cậu tìm khắp xung quanh, tới cục cảnh sát tra xét video lân cận một lần, nhưng vẫn không thu hoạch được gì. Hoặc người bắt cóc Quý Trần Ai cực kỳ có kinh nghiệm, hoặc chính là, có người âm thầm trong bóng tối xóa đi vết tích.</w:t>
      </w:r>
      <w:r>
        <w:br w:type="textWrapping"/>
      </w:r>
      <w:r>
        <w:br w:type="textWrapping"/>
      </w:r>
      <w:r>
        <w:t xml:space="preserve">Buổi tối khi về nhà, Chu Nghiêu Uẩn thấy xe lăn Quý Trần Ai bị đổ, cậu đi tới, lật nó lên, lấy tay vuốt ve chỗ để tay của xe lăn, trầm mặc, sau đó cúi đầu nhẹ nhàng hôn một cái.</w:t>
      </w:r>
      <w:r>
        <w:br w:type="textWrapping"/>
      </w:r>
      <w:r>
        <w:br w:type="textWrapping"/>
      </w:r>
      <w:r>
        <w:t xml:space="preserve">Quý Trần Ai không biết bên ngoài xảy ra chuyện gì, nhưng anh phát hiện bắt đầu từ ngày thứ hai, tâm tình những con buôn người này trở nên khá hung bạo, thậm chí còn đến đá cánh cửa giam giữ bọn họ nhiều lần.</w:t>
      </w:r>
      <w:r>
        <w:br w:type="textWrapping"/>
      </w:r>
      <w:r>
        <w:br w:type="textWrapping"/>
      </w:r>
      <w:r>
        <w:t xml:space="preserve">Thời gian làm lạnh kỹ năng Chân phi phi phi phi vô địch của Quý Trần Ai chỉ còn có tám, chín tiếng, anh chỉ có thể nín giận, chịu đựng qua khoảng thời gian này.</w:t>
      </w:r>
      <w:r>
        <w:br w:type="textWrapping"/>
      </w:r>
      <w:r>
        <w:br w:type="textWrapping"/>
      </w:r>
      <w:r>
        <w:t xml:space="preserve">Rất nhanh đến sáng sớm ngày thứ ba, Quý Trần Ai nghe được một trận âm thanh hùng hùng hổ hổ, lập tức cửa thiếc bị mở ra, gã đàn ông trung niên kêu lão tứ đi vào.</w:t>
      </w:r>
      <w:r>
        <w:br w:type="textWrapping"/>
      </w:r>
      <w:r>
        <w:br w:type="textWrapping"/>
      </w:r>
      <w:r>
        <w:t xml:space="preserve">Nhìn thấy người này, phụ nữ trẻ con trong phòng đều có vẻ hơi sợ hãi, các cô dựa vào vách tường run lẩy bẩy, rất sợ chọc phải người này sẽ phải nhận trừng phạt.</w:t>
      </w:r>
      <w:r>
        <w:br w:type="textWrapping"/>
      </w:r>
      <w:r>
        <w:br w:type="textWrapping"/>
      </w:r>
      <w:r>
        <w:t xml:space="preserve">Kỹ năng của Quý Trần Ai đã sớm làm lạnh xong lúc bốn giờ sáng, trái tim anh xem như đã tự tin, nhìn lão tứ mặt đầy tức giận đi về phía anh, trầm giọng nói: “Ông muốn làm gì.”</w:t>
      </w:r>
      <w:r>
        <w:br w:type="textWrapping"/>
      </w:r>
      <w:r>
        <w:br w:type="textWrapping"/>
      </w:r>
      <w:r>
        <w:t xml:space="preserve">Quý Trần Ai từ sau bị bắt, vẫn luôn biểu hiện rất yếu đuối, cộng thêm anh vốn thân mang tàn tật, mấy tên buôn người này ngược lại cũng bất giác cho anh cơ hội chạy trốn.</w:t>
      </w:r>
      <w:r>
        <w:br w:type="textWrapping"/>
      </w:r>
      <w:r>
        <w:br w:type="textWrapping"/>
      </w:r>
      <w:r>
        <w:t xml:space="preserve">Lão tứ bắt lấy cánh tay Quý Trần Ai, vừa cầm anh tha ra bên ngoài, vừa nói: “Nhãi tàn phế, mày dám ấy, mày!.”</w:t>
      </w:r>
      <w:r>
        <w:br w:type="textWrapping"/>
      </w:r>
      <w:r>
        <w:br w:type="textWrapping"/>
      </w:r>
      <w:r>
        <w:t xml:space="preserve">Quý Trần Ai không có giãy dụa, một đường bị lão tứ kéo ra ngoài, người trong phòng đều lộ ra biểu tình hoảng sợ, nhưng không ai dám nói chuyện.</w:t>
      </w:r>
      <w:r>
        <w:br w:type="textWrapping"/>
      </w:r>
      <w:r>
        <w:br w:type="textWrapping"/>
      </w:r>
      <w:r>
        <w:t xml:space="preserve">itsukahikari,wordpress.com</w:t>
      </w:r>
      <w:r>
        <w:br w:type="textWrapping"/>
      </w:r>
      <w:r>
        <w:br w:type="textWrapping"/>
      </w:r>
      <w:r>
        <w:t xml:space="preserve">Rất nhanh, Quý Trần Ai bị kéo tới nơi anh tới lúc mới đến.</w:t>
      </w:r>
      <w:r>
        <w:br w:type="textWrapping"/>
      </w:r>
      <w:r>
        <w:br w:type="textWrapping"/>
      </w:r>
      <w:r>
        <w:t xml:space="preserve">Đứng ở trong kho hàng còn có ả đàn bà được lão tứ gọi là đại tỷ, ả ta nhìn thấy Quý Trần Ai thì lộ ra biểu tình chán ghét: “Lão tứ, chơi xong phải chọc mù mắt nó, cắt đầu lưỡi, à, còn có tay, cũng đừng quên đánh gãy.”</w:t>
      </w:r>
      <w:r>
        <w:br w:type="textWrapping"/>
      </w:r>
      <w:r>
        <w:br w:type="textWrapping"/>
      </w:r>
      <w:r>
        <w:t xml:space="preserve">Lão tứ cười hắc hắc, gã nói: “Đại tỷ, tôi làm việc thì ngài cứ yên tâm đi, bất quá như vậy ông chủ sẽ không mắng tôi chứ.”</w:t>
      </w:r>
      <w:r>
        <w:br w:type="textWrapping"/>
      </w:r>
      <w:r>
        <w:br w:type="textWrapping"/>
      </w:r>
      <w:r>
        <w:t xml:space="preserve">Đại tỷ nói: “Mắng cái ***, thằng này chơi xong còn phải trả về, nó cũng đã nhìn qua bộ dáng chúng ta, không giết chết coi như cho những người kia mặt mũi rồi, hừ, người đã để lại chỗ cũ cho bọn họ rồi, còn muốn thế nào nữa.”</w:t>
      </w:r>
      <w:r>
        <w:br w:type="textWrapping"/>
      </w:r>
      <w:r>
        <w:br w:type="textWrapping"/>
      </w:r>
      <w:r>
        <w:t xml:space="preserve">Quý Trần Ai nghe đến đó, có ngu cũng biết chuyện gì xảy ra, anh đã nói những người này không hiểu sao lại trở nên hung bạo vậy, hóa ra bên ngoài có người ở can thiệp tới chuyện này.</w:t>
      </w:r>
      <w:r>
        <w:br w:type="textWrapping"/>
      </w:r>
      <w:r>
        <w:br w:type="textWrapping"/>
      </w:r>
      <w:r>
        <w:t xml:space="preserve">Bất quá cho dù vậy, bọn họ vẫn không muốn để Quý Trần Ai đã nhìn thấy tướng mạo bọn họ dễ dàng bị thả ra ngoài.</w:t>
      </w:r>
      <w:r>
        <w:br w:type="textWrapping"/>
      </w:r>
      <w:r>
        <w:br w:type="textWrapping"/>
      </w:r>
      <w:r>
        <w:t xml:space="preserve">Quý Trần Ai không do dự nữa, đầu tiên mở Ánh mắt mặt trời ra.</w:t>
      </w:r>
      <w:r>
        <w:br w:type="textWrapping"/>
      </w:r>
      <w:r>
        <w:br w:type="textWrapping"/>
      </w:r>
      <w:r>
        <w:t xml:space="preserve">Đại tỷ nói xong mấy câu này, lại liếc mắt nhìn Quý Trần Ai một cái, đàn em của ả ta vì Quý Trần Ai mà bị phán án tử hình, vốn nên vì vậy mà căm ghét Quý Trần Ai, nhưng không biết tại sao, hiện tại ả ta lại cảm thấy Quý Trần Ai không có khó nhìn như vậy, nhìn thân thể Quý Trần Ai đầy vết trầy da, biểu tình điềm đạm đáng yêu, không hiểu sao bỗng cảm thấy có chút đau lòng.</w:t>
      </w:r>
      <w:r>
        <w:br w:type="textWrapping"/>
      </w:r>
      <w:r>
        <w:br w:type="textWrapping"/>
      </w:r>
      <w:r>
        <w:t xml:space="preserve">Đại tỷ vội ho một tiếng: “Mày lát nữa đừng có làm ở chỗ này, lên trên giường, miễn làm nhà lung lay.”</w:t>
      </w:r>
      <w:r>
        <w:br w:type="textWrapping"/>
      </w:r>
      <w:r>
        <w:br w:type="textWrapping"/>
      </w:r>
      <w:r>
        <w:t xml:space="preserve">Lão tứ vội vàng đáp lại, sau đó ôm lấy Quý Trần Ai, đi tới nơi bọn gã ở.</w:t>
      </w:r>
      <w:r>
        <w:br w:type="textWrapping"/>
      </w:r>
      <w:r>
        <w:br w:type="textWrapping"/>
      </w:r>
      <w:r>
        <w:t xml:space="preserve">Bởi vậy có thể thấy được, Ánh mắt mặt trời vẫn có tác dụng nhất định, nếu không phải đại tỷ bắt lão tứ phải làm trên giường, lão tứ sẽ càng không ôm Quý Trần Ai đi, nhất định sẽ giống vừa nãy, tha như bao tải kéo Quý Trần Ai đi vào.</w:t>
      </w:r>
      <w:r>
        <w:br w:type="textWrapping"/>
      </w:r>
      <w:r>
        <w:br w:type="textWrapping"/>
      </w:r>
      <w:r>
        <w:t xml:space="preserve">Quý Trần Ai bấm đốt ngón tay tính thời gian, thời điểm lão tứ đặt anh lên giường, mở Chân phi phi phi phi vô địch.</w:t>
      </w:r>
      <w:r>
        <w:br w:type="textWrapping"/>
      </w:r>
      <w:r>
        <w:br w:type="textWrapping"/>
      </w:r>
      <w:r>
        <w:t xml:space="preserve">Quý Trần Ai nằm ở trên giường, nhìn vẻ mặt dâm tà của lão tứ, run giọng nói: “Có thể nhẹ nhàng một chút không? Tôi sợ đau.”</w:t>
      </w:r>
      <w:r>
        <w:br w:type="textWrapping"/>
      </w:r>
      <w:r>
        <w:br w:type="textWrapping"/>
      </w:r>
      <w:r>
        <w:t xml:space="preserve">Lão tứ cười ha hả, gã nói: “Mỹ nhân, cưng đừng sợ, tao sẽ nhẹ nhàng, ha ha ha.” Gã vừa nói, vừa muốn cởi quần áo Quý Trần Ai.</w:t>
      </w:r>
      <w:r>
        <w:br w:type="textWrapping"/>
      </w:r>
      <w:r>
        <w:br w:type="textWrapping"/>
      </w:r>
      <w:r>
        <w:t xml:space="preserve">Ánh mắt Quý Trần Ai bỗng nhiên vượt qua lão tứ, nhìn về phía cửa, cả kinh kêu lên: “Người kia là ai?”</w:t>
      </w:r>
      <w:r>
        <w:br w:type="textWrapping"/>
      </w:r>
      <w:r>
        <w:br w:type="textWrapping"/>
      </w:r>
      <w:r>
        <w:t xml:space="preserve">Lão tứ phản xạ có điều kiện quay đầu lại nhìn, gã vừa mới nhìn thấy cửa rỗng tuếch thì lập tức cảm nhận được một cơn đau nhức khó có thể dùng lời diễn tả được, gã rống một tiếng thảm thiết như tan nát cõi lòng, chậm rãi cúi đầu, nhìn đũng quần của mình bắt đầu tích máu, vẻ mặt không thể tin được, cứ như vậy ngã trên mặt đất.</w:t>
      </w:r>
      <w:r>
        <w:br w:type="textWrapping"/>
      </w:r>
      <w:r>
        <w:br w:type="textWrapping"/>
      </w:r>
      <w:r>
        <w:t xml:space="preserve">Tiểu Thất: “Nổ trứng bám đuôi Quý Trần Ai…”</w:t>
      </w:r>
      <w:r>
        <w:br w:type="textWrapping"/>
      </w:r>
      <w:r>
        <w:br w:type="textWrapping"/>
      </w:r>
      <w:r>
        <w:t xml:space="preserve">Quý Trần Ai: “Câm miệng.”</w:t>
      </w:r>
      <w:r>
        <w:br w:type="textWrapping"/>
      </w:r>
      <w:r>
        <w:br w:type="textWrapping"/>
      </w:r>
    </w:p>
    <w:p>
      <w:pPr>
        <w:pStyle w:val="Heading2"/>
      </w:pPr>
      <w:bookmarkStart w:id="44" w:name="chương-23-chung-quy-là-tàn-nhẫn"/>
      <w:bookmarkEnd w:id="44"/>
      <w:r>
        <w:t xml:space="preserve">23. Chương 23: Chung Quy Là Tàn Nhẫn</w:t>
      </w:r>
    </w:p>
    <w:p>
      <w:pPr>
        <w:pStyle w:val="Compact"/>
      </w:pPr>
      <w:r>
        <w:br w:type="textWrapping"/>
      </w:r>
      <w:r>
        <w:br w:type="textWrapping"/>
      </w:r>
      <w:r>
        <w:t xml:space="preserve">Edit: Koliz</w:t>
      </w:r>
      <w:r>
        <w:br w:type="textWrapping"/>
      </w:r>
      <w:r>
        <w:br w:type="textWrapping"/>
      </w:r>
      <w:r>
        <w:t xml:space="preserve">Beta: Koliz [2017.02.25]</w:t>
      </w:r>
      <w:r>
        <w:br w:type="textWrapping"/>
      </w:r>
      <w:r>
        <w:br w:type="textWrapping"/>
      </w:r>
      <w:r>
        <w:t xml:space="preserve">Lão tứ bị Quý Trần Ai đá trúng bộ vị mấu chốt, kêu thảm một tiếng rồi trực tiếp hôn mê bất tỉnh, Quý Trần Ai lúc sử dụng kỹ năng Chân phi phi phi phi vô địch, khí lực khá lớn đủ để đá nát vụn một viên gạch, hiện tại đá bể trứng quả thực chính là việc hạ bút thành văn.</w:t>
      </w:r>
      <w:r>
        <w:br w:type="textWrapping"/>
      </w:r>
      <w:r>
        <w:br w:type="textWrapping"/>
      </w:r>
      <w:r>
        <w:t xml:space="preserve">Một tiếng hét này của lão tứ vô cùng thê thảm, hiển nhiên cũng bị đại tỷ bên ngoài phòng nghe được.</w:t>
      </w:r>
      <w:r>
        <w:br w:type="textWrapping"/>
      </w:r>
      <w:r>
        <w:br w:type="textWrapping"/>
      </w:r>
      <w:r>
        <w:t xml:space="preserve">Đại tỷ vài bước đi tới ngoài cửa, kêu lên: “Lão tứ, làm sao vậy?”</w:t>
      </w:r>
      <w:r>
        <w:br w:type="textWrapping"/>
      </w:r>
      <w:r>
        <w:br w:type="textWrapping"/>
      </w:r>
      <w:r>
        <w:t xml:space="preserve">Quý Trần Ai ở trong phòng dùng âm thanh hư nhược đáp lời: “Cứu, cứu mạng…”</w:t>
      </w:r>
      <w:r>
        <w:br w:type="textWrapping"/>
      </w:r>
      <w:r>
        <w:br w:type="textWrapping"/>
      </w:r>
      <w:r>
        <w:t xml:space="preserve">Đại tỷ nghe được giọng Quý Trần Ai, vội hỏi: “Bên trong xảy ra chuyện gì?”</w:t>
      </w:r>
      <w:r>
        <w:br w:type="textWrapping"/>
      </w:r>
      <w:r>
        <w:br w:type="textWrapping"/>
      </w:r>
      <w:r>
        <w:t xml:space="preserve">Quý Trần Ai nói: “Có người xông tới, chọc gã một dao…”</w:t>
      </w:r>
      <w:r>
        <w:br w:type="textWrapping"/>
      </w:r>
      <w:r>
        <w:br w:type="textWrapping"/>
      </w:r>
      <w:r>
        <w:t xml:space="preserve">Cũng không biết là Ánh nhìn tỏa nắng có tác dụng, hay là đại tỷ thật sự không cảm thấy Quý Trần Ai có bất kỳ uy hiếp gì, cô ta vậy mà không chút do dự tin Quý Trần Ai, cô ta nói: “Người kia đâu?”</w:t>
      </w:r>
      <w:r>
        <w:br w:type="textWrapping"/>
      </w:r>
      <w:r>
        <w:br w:type="textWrapping"/>
      </w:r>
      <w:r>
        <w:t xml:space="preserve">Quý Trần Ai liếc nhìn cửa sổ cách đó không xa, mở miệng nói: “Nhảy qua cửa sổ chạy mất…”</w:t>
      </w:r>
      <w:r>
        <w:br w:type="textWrapping"/>
      </w:r>
      <w:r>
        <w:br w:type="textWrapping"/>
      </w:r>
      <w:r>
        <w:t xml:space="preserve">Đại tỷ nói: “Tao đi lấy chìa khóa mở cửa!” Tiếp theo tiếng bước chân của cô ta xa dần, trong chốc lát liền trở về, Quý Trần Ai trốn ở một bên, trong nháy mắt đại tỷ mở cửa, không chút do dự đá mạnh tới.</w:t>
      </w:r>
      <w:r>
        <w:br w:type="textWrapping"/>
      </w:r>
      <w:r>
        <w:br w:type="textWrapping"/>
      </w:r>
      <w:r>
        <w:t xml:space="preserve">Cường độ có thể dễ dàng đá vụn gạch khi đạp trên người, đại tỷ còn chưa phản ứng lại, cả người đã trực tiếp bay ra ngoài, sau đó đập mạnh vào vách tường.</w:t>
      </w:r>
      <w:r>
        <w:br w:type="textWrapping"/>
      </w:r>
      <w:r>
        <w:br w:type="textWrapping"/>
      </w:r>
      <w:r>
        <w:t xml:space="preserve">Quý Trần Ai đi tới nhìn cô ả, phát hiện cả cô ả không hề nhúc nhích.</w:t>
      </w:r>
      <w:r>
        <w:br w:type="textWrapping"/>
      </w:r>
      <w:r>
        <w:br w:type="textWrapping"/>
      </w:r>
      <w:r>
        <w:t xml:space="preserve">Quý Trần Ai nhìn chằm chằm đại tỷ một lúc, cúi người xuống đưa tay đặt dưới mũi đại tỷ — như anh dữ liệu, ản đàn bà làm nhiều việc ác này, đã ngừng thở.</w:t>
      </w:r>
      <w:r>
        <w:br w:type="textWrapping"/>
      </w:r>
      <w:r>
        <w:br w:type="textWrapping"/>
      </w:r>
      <w:r>
        <w:t xml:space="preserve">Thời điểm Quý Trần Ai ra chân không chút lưu tình, anh đối với những người này, một chút thương hại cũng không sinh ra nổi.</w:t>
      </w:r>
      <w:r>
        <w:br w:type="textWrapping"/>
      </w:r>
      <w:r>
        <w:br w:type="textWrapping"/>
      </w:r>
      <w:r>
        <w:t xml:space="preserve">Sau khi xác định đại tỷ đã chết, Quý Trần Ai nhặt con dao cô ta làm rơi xuống cách đó không xa lên, sau đó quay người trở lại phòng lão tứ. Lúc này cách lúc anh sử dụng kỹ năng mới vẻn vẹn năm phút đồng hồ trôi qua, Quý Trần Ai còn đầy thời gian để tra hỏi gã.</w:t>
      </w:r>
      <w:r>
        <w:br w:type="textWrapping"/>
      </w:r>
      <w:r>
        <w:br w:type="textWrapping"/>
      </w:r>
      <w:r>
        <w:t xml:space="preserve">itsukahikari.wordpress.com</w:t>
      </w:r>
      <w:r>
        <w:br w:type="textWrapping"/>
      </w:r>
      <w:r>
        <w:br w:type="textWrapping"/>
      </w:r>
      <w:r>
        <w:t xml:space="preserve">Lão tứ là bị đau tỉnh, gã vừa mở mắt ra thì thấy Quý Trần Ai ngồi chồm hổm ở bên cạnh gã, gương mặt không biểu cảm nhìn gã. Lão tứ vừa nghiêng đầu, mới phát hiện tay mình bị một con dao trực tiếp gim trên giường.</w:t>
      </w:r>
      <w:r>
        <w:br w:type="textWrapping"/>
      </w:r>
      <w:r>
        <w:br w:type="textWrapping"/>
      </w:r>
      <w:r>
        <w:t xml:space="preserve">Quý Trần Ai thấy lão tứ đã tỉnh, bèn rút dao ra, sau đó dùng sống dao vỗ vỗ mặt lão tứ: “Lão đại bọn mày tên gì, tên? Đây là chỗ nào? Bọn tao muốn rời đi thì làm thế nào?”</w:t>
      </w:r>
      <w:r>
        <w:br w:type="textWrapping"/>
      </w:r>
      <w:r>
        <w:br w:type="textWrapping"/>
      </w:r>
      <w:r>
        <w:t xml:space="preserve">Lão tứ không nói lời nào há mồm hô to cứu mạng, Quý Trần Ai chờ gã hô xong hai tiếng, mới cười nói: “Trước lúc mày hô cứu mạng, không xem một chút xem con dao này là của ai à?”</w:t>
      </w:r>
      <w:r>
        <w:br w:type="textWrapping"/>
      </w:r>
      <w:r>
        <w:br w:type="textWrapping"/>
      </w:r>
      <w:r>
        <w:t xml:space="preserve">Lão tứ sững sờ, lập tức nhận ra chủ nhân của con dao trong tay Quý Trần Ai, gã lập tức đổi sắc mặt, giọng đầy cầu khẩn nói: “Tôi không biết ông chủ là ai hết, tôi chỉ là tên làm việc vặt, đại nhân ngài rộng lượng, tha cho tôi đi!”</w:t>
      </w:r>
      <w:r>
        <w:br w:type="textWrapping"/>
      </w:r>
      <w:r>
        <w:br w:type="textWrapping"/>
      </w:r>
      <w:r>
        <w:t xml:space="preserve">Quý Trần Ai nói: “Tao hiện đang hỏi mày vấn đề, mày không trả lời, tao sẽ cắt một ngón tay, trả lời không hài lòng, tao sẽ đâm mày một phát”</w:t>
      </w:r>
      <w:r>
        <w:br w:type="textWrapping"/>
      </w:r>
      <w:r>
        <w:br w:type="textWrapping"/>
      </w:r>
      <w:r>
        <w:t xml:space="preserve">Lão tứ lập tức câm như hến.</w:t>
      </w:r>
      <w:r>
        <w:br w:type="textWrapping"/>
      </w:r>
      <w:r>
        <w:br w:type="textWrapping"/>
      </w:r>
      <w:r>
        <w:t xml:space="preserve">Trên người Quý Trần Ai không có vết máu, cả người thoạt nhìn vẫn hào hoa phong nhã như khi đến, nếu như không phải trong tay anh cầm con dao kia cùng ánh mắt lạnh như băng, sợ cũng sẽ không tin anh có thể làm ra chuyện như vậy. Quý Trần Ai gọi Tiểu Thất mở ra lời Tận thế của kẻ nói dối, sau đó bắt đầu hỏi.</w:t>
      </w:r>
      <w:r>
        <w:br w:type="textWrapping"/>
      </w:r>
      <w:r>
        <w:br w:type="textWrapping"/>
      </w:r>
      <w:r>
        <w:t xml:space="preserve">Quý Trần Ai nói: “Bọn mày bình thường liên hệ với ông chủ như thế nào?”</w:t>
      </w:r>
      <w:r>
        <w:br w:type="textWrapping"/>
      </w:r>
      <w:r>
        <w:br w:type="textWrapping"/>
      </w:r>
      <w:r>
        <w:t xml:space="preserve">Lão tứ nói: “Chúng tôi chỉ biết một dãy số điện thoại cùng số tài khoản của ông chủ, cái khác thật sự không biết.”</w:t>
      </w:r>
      <w:r>
        <w:br w:type="textWrapping"/>
      </w:r>
      <w:r>
        <w:br w:type="textWrapping"/>
      </w:r>
      <w:r>
        <w:t xml:space="preserve">Quý Trần Ai tiếp tục hỏi: “Đây là đâu, làm sao để rời khỏi nơi này, còn bao lâu thì bọn kia trở về?”</w:t>
      </w:r>
      <w:r>
        <w:br w:type="textWrapping"/>
      </w:r>
      <w:r>
        <w:br w:type="textWrapping"/>
      </w:r>
      <w:r>
        <w:t xml:space="preserve">Lão tứ nói: “Nơi này là vùng ngoại thành phía tây, ở cửa có xe, đại tỷ có chìa khóa xe, hẳn là hôm nay bọn họ sẽ không trở lại.”</w:t>
      </w:r>
      <w:r>
        <w:br w:type="textWrapping"/>
      </w:r>
      <w:r>
        <w:br w:type="textWrapping"/>
      </w:r>
      <w:r>
        <w:t xml:space="preserve">Quý Trần Ai biết lão tứ chỉ là lính tiểu tốt, biết cũng không nhiều, sau khi anh hỏi rõ số tài khoản cùng số điện thoại thì hỏi một vấn đề cuối cùng: “Mày thật sự sẽ chọc mù mắt, cắt đầu lưỡi của tao sao?”</w:t>
      </w:r>
      <w:r>
        <w:br w:type="textWrapping"/>
      </w:r>
      <w:r>
        <w:br w:type="textWrapping"/>
      </w:r>
      <w:r>
        <w:t xml:space="preserve">Dựa theo lẽ thường mà nói, lão tứ nếu muốn mạng sống, khẳng định sẽ nói dối, nhưng đáng tiếc lúc này gã lại không tự chủ được nói ra sự thật: “Đúng thế…”</w:t>
      </w:r>
      <w:r>
        <w:br w:type="textWrapping"/>
      </w:r>
      <w:r>
        <w:br w:type="textWrapping"/>
      </w:r>
      <w:r>
        <w:t xml:space="preserve">Quý Trần Ai nói: “Mày làm chuyện như vậy, cũng không phải lần đầu tiên đi, những người kia bị mà đưa đi nơi nào?”</w:t>
      </w:r>
      <w:r>
        <w:br w:type="textWrapping"/>
      </w:r>
      <w:r>
        <w:br w:type="textWrapping"/>
      </w:r>
      <w:r>
        <w:t xml:space="preserve">Lão tứ ầm ừ nói không biết, những chuyện này là đại tỷ quản, gã chỉ đảm nhiệm một nhân vật tay chân.</w:t>
      </w:r>
      <w:r>
        <w:br w:type="textWrapping"/>
      </w:r>
      <w:r>
        <w:br w:type="textWrapping"/>
      </w:r>
      <w:r>
        <w:t xml:space="preserve">Quý Trần Ai quay đầu liếc nhìn bên ngoài cửa, bỗng nhiên có chút hối hận đã trực tiếp đá chết đại tỷ, cô ta biết, rõ ràng nhiều hơn nhiều so với lão tứ.</w:t>
      </w:r>
      <w:r>
        <w:br w:type="textWrapping"/>
      </w:r>
      <w:r>
        <w:br w:type="textWrapping"/>
      </w:r>
      <w:r>
        <w:t xml:space="preserve">Bất quá bây giờ, thứ Quý Trần Ai muốn hỏi, đều đã hỏi xong, anh cúi đầu nhìn tay mình nói: “Tao không thể giết mày.”</w:t>
      </w:r>
      <w:r>
        <w:br w:type="textWrapping"/>
      </w:r>
      <w:r>
        <w:br w:type="textWrapping"/>
      </w:r>
      <w:r>
        <w:t xml:space="preserve">Lão tứ rốt cục thở phào nhẹ nhõm, dưới đũng quần gã máu thịt be bét, sắc mặt trắng bệch lúc này quả thực giống như người chết.</w:t>
      </w:r>
      <w:r>
        <w:br w:type="textWrapping"/>
      </w:r>
      <w:r>
        <w:br w:type="textWrapping"/>
      </w:r>
      <w:r>
        <w:t xml:space="preserve">Quý Trần Ai ném điện thoại di động cho gã: “Tự mày gọi điện thoại báo cảnh sát đi, kêu xe cứu thương nữa, nói chuyện cẩn thận vào, nếu không…”</w:t>
      </w:r>
      <w:r>
        <w:br w:type="textWrapping"/>
      </w:r>
      <w:r>
        <w:br w:type="textWrapping"/>
      </w:r>
      <w:r>
        <w:t xml:space="preserve">Lão tứ nào dám nói gì nữa, gã mang theo tiếng nức nở báo cảnh sát, sau đó kêu thêm xe cứu thương cho mình.</w:t>
      </w:r>
      <w:r>
        <w:br w:type="textWrapping"/>
      </w:r>
      <w:r>
        <w:br w:type="textWrapping"/>
      </w:r>
      <w:r>
        <w:t xml:space="preserve">Quý Trần Ai chờ gã gọi xong điện thoại, liền đột nhiên nở nụ cười, anh nói: “Ầy, lần đầu tiên làm chuyện này, thật sự có chút hơi khẩn trương, đành lưu lại cho mày con mắt đi.”</w:t>
      </w:r>
      <w:r>
        <w:br w:type="textWrapping"/>
      </w:r>
      <w:r>
        <w:br w:type="textWrapping"/>
      </w:r>
      <w:r>
        <w:t xml:space="preserve">Lão tứ trợn to con mắt, không thể tin được lời Quý Trần Ai nói.</w:t>
      </w:r>
      <w:r>
        <w:br w:type="textWrapping"/>
      </w:r>
      <w:r>
        <w:br w:type="textWrapping"/>
      </w:r>
      <w:r>
        <w:t xml:space="preserve">Quý Trần Ai hướng về phía lão tứ cười cười, sau đó cầm con dao trong tay, chém mạnh xuống.</w:t>
      </w:r>
      <w:r>
        <w:br w:type="textWrapping"/>
      </w:r>
      <w:r>
        <w:br w:type="textWrapping"/>
      </w:r>
      <w:r>
        <w:t xml:space="preserve">Tiểu Thất lúc này, một câu cũng không nói, dường như chấp nhận cách làm của Quý Trần Ai, nó yên tĩnh nhìn Quý Trần Ai biến lão tứ thành một cái mồm không nói, tay không viết phế vật, sau đó nhìn Quý Trần Ai hừ nhẹ một tiếng, đi rửa sạch toàn bộ vết máu trên tay, tiếp theo, anh tìm trong phòng một cái khăn lông ướt, đi qua lau chùi vân tay trên con dao, sau đó rút con dao một lần nữa cắm vào xác chết đại tỷ cách đó không xa.</w:t>
      </w:r>
      <w:r>
        <w:br w:type="textWrapping"/>
      </w:r>
      <w:r>
        <w:br w:type="textWrapping"/>
      </w:r>
      <w:r>
        <w:t xml:space="preserve">itsukahikari.wordpress.com</w:t>
      </w:r>
      <w:r>
        <w:br w:type="textWrapping"/>
      </w:r>
      <w:r>
        <w:br w:type="textWrapping"/>
      </w:r>
      <w:r>
        <w:t xml:space="preserve">Làm xong tất cả những việc này, mới trôi qua hơn bốn mươi phút, Quý Trần Ai căn cứ vào vị trí lão tứ nói, tính toán lúc cảnh sát tới đây còn có hơn mười phút, anh ngồi trong kho hàng, bỗng nhiên rất muốn hút một điếu thuốc.</w:t>
      </w:r>
      <w:r>
        <w:br w:type="textWrapping"/>
      </w:r>
      <w:r>
        <w:br w:type="textWrapping"/>
      </w:r>
      <w:r>
        <w:t xml:space="preserve">Quý Trần Ai nói: “Tiểu Thất, tôi buồn ngủ quá.” Tối hôm qua nhiều muỗi quá, hơn nữa lo lắng cho mình, anh không ngủ được.</w:t>
      </w:r>
      <w:r>
        <w:br w:type="textWrapping"/>
      </w:r>
      <w:r>
        <w:br w:type="textWrapping"/>
      </w:r>
      <w:r>
        <w:t xml:space="preserve">Tiểu Thất nói: “Nếu không anh ngủ một lúc đi?”</w:t>
      </w:r>
      <w:r>
        <w:br w:type="textWrapping"/>
      </w:r>
      <w:r>
        <w:br w:type="textWrapping"/>
      </w:r>
      <w:r>
        <w:t xml:space="preserve">Quý Trần Ai ừ một tiếng, rồi dứt khoát nằm  trên mặt đất, sau đó mơ mơ màng màng ngủ thiếp đi.</w:t>
      </w:r>
      <w:r>
        <w:br w:type="textWrapping"/>
      </w:r>
      <w:r>
        <w:br w:type="textWrapping"/>
      </w:r>
      <w:r>
        <w:t xml:space="preserve">Cảnh sát sau khi đến, nhìn hiện trường phạm tội làm người ta vô cùng khiếp sợ.</w:t>
      </w:r>
      <w:r>
        <w:br w:type="textWrapping"/>
      </w:r>
      <w:r>
        <w:br w:type="textWrapping"/>
      </w:r>
      <w:r>
        <w:t xml:space="preserve">Một nữ phạm nhân bởi vì trúng đòn nghiêm trọng, trực tiếp vỡ nội tạng tử vong tại chỗ, mà một con buôn khác, thì bị chặt thành tương tự tàn phế.</w:t>
      </w:r>
      <w:r>
        <w:br w:type="textWrapping"/>
      </w:r>
      <w:r>
        <w:br w:type="textWrapping"/>
      </w:r>
      <w:r>
        <w:t xml:space="preserve">Lúc gã bị xe cứu thương đưa đi, trợn to hai mắt kêu ô ô, nhưng đáng tiếc đầu lưỡi của gã đã chẳng còn, nói cái gì cũng không được.</w:t>
      </w:r>
      <w:r>
        <w:br w:type="textWrapping"/>
      </w:r>
      <w:r>
        <w:br w:type="textWrapping"/>
      </w:r>
      <w:r>
        <w:t xml:space="preserve">Cảnh sát tìm được Quý Trần Ai trong kho hàng, trên người Quý Trần Ai cũng mang rất nhiều vết thương, cho nên phần lớn mọi người cho là anh vì bị ngược đãi nên hôn mê, trực tiếp gọi xe cứu thương cùng mang đi.</w:t>
      </w:r>
      <w:r>
        <w:br w:type="textWrapping"/>
      </w:r>
      <w:r>
        <w:br w:type="textWrapping"/>
      </w:r>
      <w:r>
        <w:t xml:space="preserve">Quý Trần Ai ngủ rất sâu, thời điểm bị người di chuyển chuyển cũng không tỉnh.</w:t>
      </w:r>
      <w:r>
        <w:br w:type="textWrapping"/>
      </w:r>
      <w:r>
        <w:br w:type="textWrapping"/>
      </w:r>
      <w:r>
        <w:t xml:space="preserve">Tiếp theo, lực lượng cảnh sát phát hiện mấy người phụ nữ cùng trẻ con bị nhốt lại, trải qua dò hỏi, biết được mấy người này đều là bị con buôn lừa gạt tới. Mấy cô gái vốn đã hoàn toàn không hi vọng được cứu, lại không nghĩ tới cảnh sát bỗng nhiên giáng lâm, cứu các cô ra khỏi địa ngục.</w:t>
      </w:r>
      <w:r>
        <w:br w:type="textWrapping"/>
      </w:r>
      <w:r>
        <w:br w:type="textWrapping"/>
      </w:r>
      <w:r>
        <w:t xml:space="preserve">Quý Trần Ai ngủ rất sâu, giống như hoàn toàn không vì tràng máu tanh kia mà sinh ra phản ứng không tốt.</w:t>
      </w:r>
      <w:r>
        <w:br w:type="textWrapping"/>
      </w:r>
      <w:r>
        <w:br w:type="textWrapping"/>
      </w:r>
      <w:r>
        <w:t xml:space="preserve">Sau khi lực lượng cảnh sát tiến hành thăm dò hiện trường xong, cho ra kết luận là nội chiến trong tổ chức buôn người, hung thủ đã chạy mất dép — ngoại trừ cái này, có vẻ không có đáp án nào khác hợp lý hơn.</w:t>
      </w:r>
      <w:r>
        <w:br w:type="textWrapping"/>
      </w:r>
      <w:r>
        <w:br w:type="textWrapping"/>
      </w:r>
      <w:r>
        <w:t xml:space="preserve">Tuy vị trí Quý Trần Ai xuất hiện rất khả nghi, nhưng một người thiếu niên tàn tật hai chân, còn vô cùng gầy yếu không khiến người ta cảm thấy anh ta có năng lực làm những việc này. Huống hồ nguyên nhân cái chết của đại tỷ là câu đố vô pháp dùng khoa học để cởi bỏ khúc mắc — cô ả bị đòn nghiêm trọng ở ngực, dẫn đến vỡ nội tạng, lực này quá lớn, cho nên phần lớn xương ngực của cô ả đều vỡ thành mảnh.</w:t>
      </w:r>
      <w:r>
        <w:br w:type="textWrapping"/>
      </w:r>
      <w:r>
        <w:br w:type="textWrapping"/>
      </w:r>
      <w:r>
        <w:t xml:space="preserve">Nhưng tìm khắp cả kho cũng không thể phát hiện hung khí giết người.</w:t>
      </w:r>
      <w:r>
        <w:br w:type="textWrapping"/>
      </w:r>
      <w:r>
        <w:br w:type="textWrapping"/>
      </w:r>
      <w:r>
        <w:t xml:space="preserve">Bất quá người như thế, chết thì cũng đã chết rồi, huống hồ còn chết trong nội chiến, cảnh sát cũng lười tra cứu.</w:t>
      </w:r>
      <w:r>
        <w:br w:type="textWrapping"/>
      </w:r>
      <w:r>
        <w:br w:type="textWrapping"/>
      </w:r>
      <w:r>
        <w:t xml:space="preserve">Chu Nghiêu Uẩn vẫn luôn ở bệnh viện bảo vệ Quý Trần Ai, mãi đến tận khi anh tỉnh lại.</w:t>
      </w:r>
      <w:r>
        <w:br w:type="textWrapping"/>
      </w:r>
      <w:r>
        <w:br w:type="textWrapping"/>
      </w:r>
      <w:r>
        <w:t xml:space="preserve">Quý Trần Ai vừa mở mắt đã thấy Chu Nghiêu Uẩn ngẩn người ngồi ở bên cạnh anh, anh nhìn thân thể mình một chút, phát hiện toàn bộ những vết thương kia đã được băng bó lại.</w:t>
      </w:r>
      <w:r>
        <w:br w:type="textWrapping"/>
      </w:r>
      <w:r>
        <w:br w:type="textWrapping"/>
      </w:r>
      <w:r>
        <w:t xml:space="preserve">Chu Nghiêu Uẩn nói: “Ca, anh tỉnh rồi, có chỗ nào không thoải mái không?”</w:t>
      </w:r>
      <w:r>
        <w:br w:type="textWrapping"/>
      </w:r>
      <w:r>
        <w:br w:type="textWrapping"/>
      </w:r>
      <w:r>
        <w:t xml:space="preserve">Quý Trần Ai nhìn Chu Nghiêu Uẩn, đột nhiên lao vào ôm ấp của Chu Nghiêu Uẩn, sau đó ôm cậu thật chặt, ủy khuất nói: “Tiểu Uẩn, anh đã cho rằng sẽ chết.”</w:t>
      </w:r>
      <w:r>
        <w:br w:type="textWrapping"/>
      </w:r>
      <w:r>
        <w:br w:type="textWrapping"/>
      </w:r>
      <w:r>
        <w:t xml:space="preserve">Chu Nghiêu Uẩn an ủi Quý Trần Ai, cậu nói: “Ca, anh đừng sợ, em sẽ bảo vệ anh.”</w:t>
      </w:r>
      <w:r>
        <w:br w:type="textWrapping"/>
      </w:r>
      <w:r>
        <w:br w:type="textWrapping"/>
      </w:r>
      <w:r>
        <w:t xml:space="preserve">Ngay trong thời khắc hai người nói chuyện, một thanh niên mặc cảnh phục ngoài từ cửa đi vào, người nọ nói: “Thật không tiện, quấy rầy một chút, tôi từ cục cảnh sát đến đây làm điều tra.”</w:t>
      </w:r>
      <w:r>
        <w:br w:type="textWrapping"/>
      </w:r>
      <w:r>
        <w:br w:type="textWrapping"/>
      </w:r>
      <w:r>
        <w:t xml:space="preserve">Quý Trần Ai vẫn còn run lẩy bẩy, anh nói: “Cứu, Tiểu Uẩn, anh sợ.”</w:t>
      </w:r>
      <w:r>
        <w:br w:type="textWrapping"/>
      </w:r>
      <w:r>
        <w:br w:type="textWrapping"/>
      </w:r>
      <w:r>
        <w:t xml:space="preserve">Chu Nghiêu Uẩn nghi ngờ liếc mắt nhìn người cảnh sát kia một cái: “Anh có việc gì không thể hai ngày nữa tới hỏi sao?”</w:t>
      </w:r>
      <w:r>
        <w:br w:type="textWrapping"/>
      </w:r>
      <w:r>
        <w:br w:type="textWrapping"/>
      </w:r>
      <w:r>
        <w:t xml:space="preserve">Cảnh sát kia lộ ra nụ cười ngượng ngùng: “Thực sự xin lỗi, chuyện này bên trên thúc giục quá…”</w:t>
      </w:r>
      <w:r>
        <w:br w:type="textWrapping"/>
      </w:r>
      <w:r>
        <w:br w:type="textWrapping"/>
      </w:r>
      <w:r>
        <w:t xml:space="preserve">Quý Trần Ai lúc này mới từ trong lồng ngực Chu Nghiêu Uẩn, lộ ra một đôi mắt mang đầy nước, bên trong đôi mắt ấy tràn ngập sợ hãi, khiến người khác nhìn không khỏi lòng sinh thương tiếc, anh nói: “Anh, anh hỏi đi.”</w:t>
      </w:r>
      <w:r>
        <w:br w:type="textWrapping"/>
      </w:r>
      <w:r>
        <w:br w:type="textWrapping"/>
      </w:r>
      <w:r>
        <w:t xml:space="preserve">Thanh niên kia bắt đầu hỏi một ít vấn đề thường quy, Quý Trần Ai cũng nhất nhất đáp lại, anh trả lời chính diện vấn đề không nhiều, phần lớn đều làm bộ mờ mịt hoảng sợ, như thật sự lâm vào hôn mê cái gì cũng không biết.</w:t>
      </w:r>
      <w:r>
        <w:br w:type="textWrapping"/>
      </w:r>
      <w:r>
        <w:br w:type="textWrapping"/>
      </w:r>
      <w:r>
        <w:t xml:space="preserve">Cảnh sát hỏi xong vấn đề, nói tiếng cám ơn rồi đi.</w:t>
      </w:r>
      <w:r>
        <w:br w:type="textWrapping"/>
      </w:r>
      <w:r>
        <w:br w:type="textWrapping"/>
      </w:r>
      <w:r>
        <w:t xml:space="preserve">Quý Trần Ai thấy người nọ đi ra ngoài, mới từ từ thu hồi biểu tình điềm đạm đáng yêu.</w:t>
      </w:r>
      <w:r>
        <w:br w:type="textWrapping"/>
      </w:r>
      <w:r>
        <w:br w:type="textWrapping"/>
      </w:r>
      <w:r>
        <w:t xml:space="preserve">Chu Nghiêu Uẩn nói: “Ca, anh làm sao vậy?”</w:t>
      </w:r>
      <w:r>
        <w:br w:type="textWrapping"/>
      </w:r>
      <w:r>
        <w:br w:type="textWrapping"/>
      </w:r>
      <w:r>
        <w:t xml:space="preserve">Quý Trần Ai do dự một chút, vẫn khẽ lắc đầu, anh không muốn kéo Chu Nghiêu Uẩn vào chuyện này.</w:t>
      </w:r>
      <w:r>
        <w:br w:type="textWrapping"/>
      </w:r>
      <w:r>
        <w:br w:type="textWrapping"/>
      </w:r>
      <w:r>
        <w:t xml:space="preserve">Sau khi thanh niên rời đi không lâu, Từ Nghệ Đại ở cục cảnh sát bận bịu giúp Chu Nghiêu Uẩn xuất hiện, hắn nói: “Cậu anh Chu thế nào rồi?”</w:t>
      </w:r>
      <w:r>
        <w:br w:type="textWrapping"/>
      </w:r>
      <w:r>
        <w:br w:type="textWrapping"/>
      </w:r>
      <w:r>
        <w:t xml:space="preserve">Chu Nghiêu Uẩn nói: “Đỡ rồi.”</w:t>
      </w:r>
      <w:r>
        <w:br w:type="textWrapping"/>
      </w:r>
      <w:r>
        <w:br w:type="textWrapping"/>
      </w:r>
      <w:r>
        <w:t xml:space="preserve">Từ Nghệ Đại nói: “Có rảnh không, tới cục cảnh sát làm bản ghi chép đi? Chuyện này phỏng chừng náo động khá lớn.”</w:t>
      </w:r>
      <w:r>
        <w:br w:type="textWrapping"/>
      </w:r>
      <w:r>
        <w:br w:type="textWrapping"/>
      </w:r>
      <w:r>
        <w:t xml:space="preserve">Chu Nghiêu Uẩn vừa nghe, sửng sốt: “Không phải vừa có người tới ghi chép sao?”</w:t>
      </w:r>
      <w:r>
        <w:br w:type="textWrapping"/>
      </w:r>
      <w:r>
        <w:br w:type="textWrapping"/>
      </w:r>
      <w:r>
        <w:t xml:space="preserve">Từ Nghệ Đại một mặt không hiểu ra sao: “Cậu nói gì?”</w:t>
      </w:r>
      <w:r>
        <w:br w:type="textWrapping"/>
      </w:r>
      <w:r>
        <w:br w:type="textWrapping"/>
      </w:r>
      <w:r>
        <w:t xml:space="preserve">Tiếp theo, hai người trầm mặc mấy giây, lập tức minh bạch ý tứ trong lời nói của đối phương — cái người tới ghi chép kia, căn bản không phải là cảnh sát.</w:t>
      </w:r>
      <w:r>
        <w:br w:type="textWrapping"/>
      </w:r>
      <w:r>
        <w:br w:type="textWrapping"/>
      </w:r>
    </w:p>
    <w:p>
      <w:pPr>
        <w:pStyle w:val="Heading2"/>
      </w:pPr>
      <w:bookmarkStart w:id="45" w:name="chương-24-em-biết-à"/>
      <w:bookmarkEnd w:id="45"/>
      <w:r>
        <w:t xml:space="preserve">24. Chương 24: Em Biết À</w:t>
      </w:r>
    </w:p>
    <w:p>
      <w:pPr>
        <w:pStyle w:val="Compact"/>
      </w:pPr>
      <w:r>
        <w:br w:type="textWrapping"/>
      </w:r>
      <w:r>
        <w:br w:type="textWrapping"/>
      </w:r>
      <w:r>
        <w:t xml:space="preserve">Edit: Koliz</w:t>
      </w:r>
      <w:r>
        <w:br w:type="textWrapping"/>
      </w:r>
      <w:r>
        <w:br w:type="textWrapping"/>
      </w:r>
      <w:r>
        <w:t xml:space="preserve">Beta: Koliz [2017.03.08]</w:t>
      </w:r>
      <w:r>
        <w:br w:type="textWrapping"/>
      </w:r>
      <w:r>
        <w:br w:type="textWrapping"/>
      </w:r>
      <w:r>
        <w:t xml:space="preserve">Người đàn ông vào phòng bệnh Quý Trần Ai khi nãy, sau khi rời khỏi bệnh viện thì lên một chiếc ô tô, nhanh chóng biến mất ở cửa bệnh viện, hắn ở trên xe thay bộ cảnh phục ra, sau đó rút điện thoại nói: “Vừa nãy tôi đi hỏi, cậu ta chẳng biết gì hết.”</w:t>
      </w:r>
      <w:r>
        <w:br w:type="textWrapping"/>
      </w:r>
      <w:r>
        <w:br w:type="textWrapping"/>
      </w:r>
      <w:r>
        <w:t xml:space="preserve">Bên kia không biết nói điều gì, hắn đáp lại hai tiếng xong, liền mắng: “Nếu để tôi biết là ăn cây táo rào cây sung, tôi sẽ tự tay bắn chết nó.”</w:t>
      </w:r>
      <w:r>
        <w:br w:type="textWrapping"/>
      </w:r>
      <w:r>
        <w:br w:type="textWrapping"/>
      </w:r>
      <w:r>
        <w:t xml:space="preserve">Hai người nố thêm vài việc không quá quan trọng, cuối cùng người đàn ông nói: “Chuyện này huyên náo lớn thế, cậu sẽ không bị liên lụy chứ?”</w:t>
      </w:r>
      <w:r>
        <w:br w:type="textWrapping"/>
      </w:r>
      <w:r>
        <w:br w:type="textWrapping"/>
      </w:r>
      <w:r>
        <w:t xml:space="preserve">Đầu bên kia điện thoại trả lời lại, biểu tình vốn u ám của hắn cũng hơi hơi sáng sủa hơn một chút, hắn nói: “Được rồi, tôi sẽ đuổi hướng bên kia, hẹn gặp lại.”</w:t>
      </w:r>
      <w:r>
        <w:br w:type="textWrapping"/>
      </w:r>
      <w:r>
        <w:br w:type="textWrapping"/>
      </w:r>
      <w:r>
        <w:t xml:space="preserve">Nói xong, hắn treo điện thoại.</w:t>
      </w:r>
      <w:r>
        <w:br w:type="textWrapping"/>
      </w:r>
      <w:r>
        <w:br w:type="textWrapping"/>
      </w:r>
      <w:r>
        <w:t xml:space="preserve">Chu Nghiêu Uẩn và Từ Nghệ Đại sau khi phát hiện chuyện này, sắc mặt đều không dễ nhìn lắm, bọn họ liếc nhìn Quý Trần Ai có chút thất hồn lạc phách, trong lúc nhất thời càng không biết nên nói gì.</w:t>
      </w:r>
      <w:r>
        <w:br w:type="textWrapping"/>
      </w:r>
      <w:r>
        <w:br w:type="textWrapping"/>
      </w:r>
      <w:r>
        <w:t xml:space="preserve">Buôn người giống như ma tuý vậy, đều là công việc lãi kếch xù. Buôn người thậm chí không cần tiền vốn, chỉ cần người nọ có ác tâm, đầu óc lại tốt một chút là đủ để đảm nhận công việc này.</w:t>
      </w:r>
      <w:r>
        <w:br w:type="textWrapping"/>
      </w:r>
      <w:r>
        <w:br w:type="textWrapping"/>
      </w:r>
      <w:r>
        <w:t xml:space="preserve">Một đứa bé bán đi thấp nhất cũng hơn vạn nguyên*, trừ đi phí chuyên chở xong, tất cả đều là lợi nhuận, một tháng bán một người, so với tiền lương giai cấp lao động thì giàu có hơn rất nhiều.</w:t>
      </w:r>
      <w:r>
        <w:br w:type="textWrapping"/>
      </w:r>
      <w:r>
        <w:br w:type="textWrapping"/>
      </w:r>
      <w:r>
        <w:t xml:space="preserve">(*: yuan, đơn vị tiền tệ Trung Quốc, 1 nguyên ~ 3500 vnđ.)</w:t>
      </w:r>
      <w:r>
        <w:br w:type="textWrapping"/>
      </w:r>
      <w:r>
        <w:br w:type="textWrapping"/>
      </w:r>
      <w:r>
        <w:t xml:space="preserve">Đương nhiên, với việc hoàn thiện luật pháp quốc gia, việc trừng phạt bọn buôn người cũng càng ngày càng nặng, bất quá chỉ cần một ngày lợi ích của dây xích này vẫn còn, nghề buôn người tuyệt đối không thể biến mất hoàn toàn, chẳng khác gì độc dược.</w:t>
      </w:r>
      <w:r>
        <w:br w:type="textWrapping"/>
      </w:r>
      <w:r>
        <w:br w:type="textWrapping"/>
      </w:r>
      <w:r>
        <w:t xml:space="preserve">Quý Trần Ai động vào lợi ích của dây xích này, khẳng định động chạm tới vài người khá quan trọng, cho nên gặp phải trả thù cũng là việc rất bình thường.</w:t>
      </w:r>
      <w:r>
        <w:br w:type="textWrapping"/>
      </w:r>
      <w:r>
        <w:br w:type="textWrapping"/>
      </w:r>
      <w:r>
        <w:t xml:space="preserve">Bất quá dù vậy, Quý Trần Ai cũng không định dừng tay. Lúc gã giả làm cảnh sát kia tiến vào, Tiểu Thất đã lập tức cảnh báo với anh rằng giá trị năng lượng tiêu cực trên người người này rất rất nhiều, nhất định phải cẩn thận.</w:t>
      </w:r>
      <w:r>
        <w:br w:type="textWrapping"/>
      </w:r>
      <w:r>
        <w:br w:type="textWrapping"/>
      </w:r>
      <w:r>
        <w:t xml:space="preserve">Mà Quý Trần Ai, thành thật nhân cơ hội đóng vai một thiếu niên yếu đuối bị dọa sợ, anh nhào vào trong lồng ngực Chu Nghiêu Uẩn, vừa run lẩy bẩy vừa làm bộ đáng thương nhìn về phía người kia, chỉ có điều trong lòng đều là ý nghĩ máu me.</w:t>
      </w:r>
      <w:r>
        <w:br w:type="textWrapping"/>
      </w:r>
      <w:r>
        <w:br w:type="textWrapping"/>
      </w:r>
      <w:r>
        <w:t xml:space="preserve">Quý Trần Ai muốn người trước mắt chết đi, hơn nữa chết càng thảm càng tốt.</w:t>
      </w:r>
      <w:r>
        <w:br w:type="textWrapping"/>
      </w:r>
      <w:r>
        <w:br w:type="textWrapping"/>
      </w:r>
      <w:r>
        <w:t xml:space="preserve">itsukahikari.wordpress.com</w:t>
      </w:r>
      <w:r>
        <w:br w:type="textWrapping"/>
      </w:r>
      <w:r>
        <w:br w:type="textWrapping"/>
      </w:r>
      <w:r>
        <w:t xml:space="preserve">Lần đầu tiên giết người đi qua vẫn chưa sinh ra ảnh hưởng nghiêm trọng gì với Quý Trần Ai, thậm chí lúc anh giết người xong còn trực tiếp ngã trên mặt đất ngủ vù vù, bộ dạng không tim không phổi kia, khiến Tiểu Thất nhìn vô cùng bất đắc dĩ.</w:t>
      </w:r>
      <w:r>
        <w:br w:type="textWrapping"/>
      </w:r>
      <w:r>
        <w:br w:type="textWrapping"/>
      </w:r>
      <w:r>
        <w:t xml:space="preserve">Tiểu Thất vào thời điểm Quý Trần Ai tỉnh lại có hỏi qua anh, anh không sợ sao?</w:t>
      </w:r>
      <w:r>
        <w:br w:type="textWrapping"/>
      </w:r>
      <w:r>
        <w:br w:type="textWrapping"/>
      </w:r>
      <w:r>
        <w:t xml:space="preserve">Quý Trần Ai hỏi ngược lại Tiểu Thất anh cần phải sợ cái gì.</w:t>
      </w:r>
      <w:r>
        <w:br w:type="textWrapping"/>
      </w:r>
      <w:r>
        <w:br w:type="textWrapping"/>
      </w:r>
      <w:r>
        <w:t xml:space="preserve">Tiểu Thất nói: “Là một nhân loại, sau khi giết chết đồng loại của mình, không nên có cảm giác tội lỗi sao?”</w:t>
      </w:r>
      <w:r>
        <w:br w:type="textWrapping"/>
      </w:r>
      <w:r>
        <w:br w:type="textWrapping"/>
      </w:r>
      <w:r>
        <w:t xml:space="preserve">Quý Trần Ai nói thẳng: “Tôi và loại cặn bã đó không phải là đồng loại.”</w:t>
      </w:r>
      <w:r>
        <w:br w:type="textWrapping"/>
      </w:r>
      <w:r>
        <w:br w:type="textWrapping"/>
      </w:r>
      <w:r>
        <w:t xml:space="preserve">Từ trong miệng lão tứ, Quý Trần Ai rất rõ ràng, nếu như anh không có tiểu Thất, vậy hiện tại Quý Trần Ai đại khái đã biến thành một phế vật mồm không thể nói, mắt không thể nhìn, tay chân đều đứt rời.</w:t>
      </w:r>
      <w:r>
        <w:br w:type="textWrapping"/>
      </w:r>
      <w:r>
        <w:br w:type="textWrapping"/>
      </w:r>
      <w:r>
        <w:t xml:space="preserve">Mềm lòng của Quý Trần Ai đã sớm dùng hết rồi, có tiểu Thất làm hậu thuẫn, vậy nên thời điểm đối mặt với những người này hoàn toàn thu hồi lòng thương hại của bản thân.</w:t>
      </w:r>
      <w:r>
        <w:br w:type="textWrapping"/>
      </w:r>
      <w:r>
        <w:br w:type="textWrapping"/>
      </w:r>
      <w:r>
        <w:t xml:space="preserve">Lão tứ vẫn chết, chết vào buổi tối sau hôm vào bệnh viện, theo những gì Từ Nghệ Đại bí mật nói, bộ dáng lão tứ trước khi chết vô cùng khủng bố, hai mắt gã mở to, trong ánh mắt tràn ngập sợ hãi, hệt như nhìn thấy ma quỷ đáng sợ.</w:t>
      </w:r>
      <w:r>
        <w:br w:type="textWrapping"/>
      </w:r>
      <w:r>
        <w:br w:type="textWrapping"/>
      </w:r>
      <w:r>
        <w:t xml:space="preserve">Quý Trần Ai không quan tâm gã chết như thế nào, hơn nữa nếu như muốn nói ma quỷ, e rằng cũng không có người nào so được với bản thân lão tứ.</w:t>
      </w:r>
      <w:r>
        <w:br w:type="textWrapping"/>
      </w:r>
      <w:r>
        <w:br w:type="textWrapping"/>
      </w:r>
      <w:r>
        <w:t xml:space="preserve">Vết thương trên người Quý Trần Ai hầu hết đều là trầy da, xử lý tiêu độc một chút là được, vốn anh cùng ngày có thể xuất viện, kết quả Chu Nghiêu Uẩn sống chết không đồng ý.</w:t>
      </w:r>
      <w:r>
        <w:br w:type="textWrapping"/>
      </w:r>
      <w:r>
        <w:br w:type="textWrapping"/>
      </w:r>
      <w:r>
        <w:t xml:space="preserve">Sự kiện lần này, đối với Chu Nghiêu Uẩn là kích thích rất lớn, cậu hoàn toàn không ngờ rằng cậu mới chỉ sơ sẩy một cái, Quý Trần Ai đã xảy ra chuyện như vậy. Nếu không phải trong bọn buôn người đột nhiên nội chiến, cậu sợ rằng sẽ không còn được gặp lại anh trai của cậu nữa.</w:t>
      </w:r>
      <w:r>
        <w:br w:type="textWrapping"/>
      </w:r>
      <w:r>
        <w:br w:type="textWrapping"/>
      </w:r>
      <w:r>
        <w:t xml:space="preserve">Chu Nghiêu Uẩn vốn muốn nói chuyện này với cho hai người Vương Chi Tú và Chu Dục Miễn, kết quả Quý Trần Ai trực tiếp ngăn cản Chu Nghiêu Uẩn lại, dựa theo lời nói của anh chính là — sự tình nếu đã được giải quyết hoàn mỹ, vậy không cần tiếp tục khiến người trong nhà lo lắng.</w:t>
      </w:r>
      <w:r>
        <w:br w:type="textWrapping"/>
      </w:r>
      <w:r>
        <w:br w:type="textWrapping"/>
      </w:r>
      <w:r>
        <w:t xml:space="preserve">Chu Nghiêu Uẩn nhìn Quý Trần Ai, cuối cùng vẫn đành buông điện thoại xuống.</w:t>
      </w:r>
      <w:r>
        <w:br w:type="textWrapping"/>
      </w:r>
      <w:r>
        <w:br w:type="textWrapping"/>
      </w:r>
      <w:r>
        <w:t xml:space="preserve">Chuyện này náo động rất lớn, hai tên buôn người một chết một bị thương, tên bị thương kia còn không sống quá hai ngày nữa, sau khi truyền thông đưa tin, cảnh sát phản ứng cấp tốc giao ra hung thủ — một tên buôn người Quý Trần Ai đã từng thấy.</w:t>
      </w:r>
      <w:r>
        <w:br w:type="textWrapping"/>
      </w:r>
      <w:r>
        <w:br w:type="textWrapping"/>
      </w:r>
      <w:r>
        <w:t xml:space="preserve">Hầu hết ánh mắt của mọi người bị hấp dẫn ở hung thủ, vì thế những manh mối ít ỏi liền bị người coi nhạt đi.</w:t>
      </w:r>
      <w:r>
        <w:br w:type="textWrapping"/>
      </w:r>
      <w:r>
        <w:br w:type="textWrapping"/>
      </w:r>
      <w:r>
        <w:t xml:space="preserve">Quý Trần Ai biết rõ nguyên nhân vì sao lại vậy, anh sử dụng Tiểu Thất tra xét dãy số điện thoại cùng tài khoản ngân hàng lão tứ cho anh, Tiểu Thất sau khi sử dụng công năng truy cập mạnh mẽ của nó, đưa ra cho Quý Trần Ai một cái tên — Hứa Vân Sùng.</w:t>
      </w:r>
      <w:r>
        <w:br w:type="textWrapping"/>
      </w:r>
      <w:r>
        <w:br w:type="textWrapping"/>
      </w:r>
      <w:r>
        <w:t xml:space="preserve">Quý Trần Ai đã từng nghe tới cái tên này. Lúc anh còn chưa tàn tật, anh cũng theo Quý Minh Trung tham gia qua một vài tiệc rượu, ở trong buổi tiệc, Quý Trần Ai từng gặp người gọi là Hứa Vân Sùng này một lần.</w:t>
      </w:r>
      <w:r>
        <w:br w:type="textWrapping"/>
      </w:r>
      <w:r>
        <w:br w:type="textWrapping"/>
      </w:r>
      <w:r>
        <w:t xml:space="preserve">Sở dĩ Quý Trần Ai nhớ rõ người này tới như vậy, cũng bởi vì người này thực sự quá ấn tượng, hắn so với Quý Trần Ai chỉ lớn hơn mười tuổi, nhưng địa vị lại đã vượt qua Quý Minh Trung.</w:t>
      </w:r>
      <w:r>
        <w:br w:type="textWrapping"/>
      </w:r>
      <w:r>
        <w:br w:type="textWrapping"/>
      </w:r>
      <w:r>
        <w:t xml:space="preserve">Quý Trần Ai vốn cho rằng sau khi anh chết đi, sẽ không gặp lại thế giới nguyên bản, lại không nghĩ rằng, Hứa Vân Sùng, chỉ là bắt đầu.</w:t>
      </w:r>
      <w:r>
        <w:br w:type="textWrapping"/>
      </w:r>
      <w:r>
        <w:br w:type="textWrapping"/>
      </w:r>
      <w:r>
        <w:t xml:space="preserve">Ngày ấy Quý Trần Ai xuất viện, anh thấy được một người mà anh luôn nghĩ rằng cả đời này cũng sẽ không gặp lại — Trầm Thư Nhã.</w:t>
      </w:r>
      <w:r>
        <w:br w:type="textWrapping"/>
      </w:r>
      <w:r>
        <w:br w:type="textWrapping"/>
      </w:r>
      <w:r>
        <w:t xml:space="preserve">Nửa năm không thấy, người phụ nữ vốn bảo dưỡng rất kĩ đã trở nên già nua đi rất nhiều.</w:t>
      </w:r>
      <w:r>
        <w:br w:type="textWrapping"/>
      </w:r>
      <w:r>
        <w:br w:type="textWrapping"/>
      </w:r>
      <w:r>
        <w:t xml:space="preserve">Bà ngồi một mình ở phòng chờ khám bệnh, tóc buộc lên đơn giản, biểu tình hờ hững dừng ở phía trước, cùng với nữ nhân kiều diễm như hoa trong trí nhớ của Quý Trần Ai hoàn toàn là một trời một vực.</w:t>
      </w:r>
      <w:r>
        <w:br w:type="textWrapping"/>
      </w:r>
      <w:r>
        <w:br w:type="textWrapping"/>
      </w:r>
      <w:r>
        <w:t xml:space="preserve">Quý Trần Ai lúc được Chu Nghiêu Uẩn đẩy ra ngoài, anh liếc mắt nhìn Trầm Thư Nhã một cái, cuối cùng không nói gì.</w:t>
      </w:r>
      <w:r>
        <w:br w:type="textWrapping"/>
      </w:r>
      <w:r>
        <w:br w:type="textWrapping"/>
      </w:r>
      <w:r>
        <w:t xml:space="preserve">Sau khi Quý Trần Ai chết đi, trong ngôi nhà kia đã xảy ra chuyện gì đây? Trầm Thư Nhã còn ngây thơ giống như trước sao? Bầu không khí trong nhà vẫn lúng túng như vậy? Quý Trần Ai một bên đi ra ngoài, một bên cầm những thứ này, vứt ra sau đầu.</w:t>
      </w:r>
      <w:r>
        <w:br w:type="textWrapping"/>
      </w:r>
      <w:r>
        <w:br w:type="textWrapping"/>
      </w:r>
      <w:r>
        <w:t xml:space="preserve">Sau khi xuất viện, Chu Nghiêu Uẩn bỗng nhiên làm cho Quý Trần Ai một bữa ăn ngon.</w:t>
      </w:r>
      <w:r>
        <w:br w:type="textWrapping"/>
      </w:r>
      <w:r>
        <w:br w:type="textWrapping"/>
      </w:r>
      <w:r>
        <w:t xml:space="preserve">Bữa tiệc lớn thập phần phong phú, Chu Nghiêu Uẩn ngồi ở đầu kia bàn, nhìn Quý Trần Ai vui vẻ ăn ngấu nghiến như sói, cậu dùng hai tay chống cằm, ánh mắt nói lên được ôn nhu, cậu nói: “Ca ca.”</w:t>
      </w:r>
      <w:r>
        <w:br w:type="textWrapping"/>
      </w:r>
      <w:r>
        <w:br w:type="textWrapping"/>
      </w:r>
      <w:r>
        <w:t xml:space="preserve">Quý Trần Ai nghi ngờ liếc mắt nhìn cậu.</w:t>
      </w:r>
      <w:r>
        <w:br w:type="textWrapping"/>
      </w:r>
      <w:r>
        <w:br w:type="textWrapping"/>
      </w:r>
      <w:r>
        <w:t xml:space="preserve">Chu Nghiêu Uẩn tiếp tục nói: “Ăn ngon không?”</w:t>
      </w:r>
      <w:r>
        <w:br w:type="textWrapping"/>
      </w:r>
      <w:r>
        <w:br w:type="textWrapping"/>
      </w:r>
      <w:r>
        <w:t xml:space="preserve">Quý Trần Ai rút một tờ giấy ăn, lau miệng xong, gật đầu.</w:t>
      </w:r>
      <w:r>
        <w:br w:type="textWrapping"/>
      </w:r>
      <w:r>
        <w:br w:type="textWrapping"/>
      </w:r>
      <w:r>
        <w:t xml:space="preserve">Chu Nghiêu Uẩn nói: “Đây đại khái là bữa cơm cuối cùng em làm cho anh rồi.”</w:t>
      </w:r>
      <w:r>
        <w:br w:type="textWrapping"/>
      </w:r>
      <w:r>
        <w:br w:type="textWrapping"/>
      </w:r>
      <w:r>
        <w:t xml:space="preserve">Quý Trần Ai sửng sốt, anh nói: “Em… có ý gì?”</w:t>
      </w:r>
      <w:r>
        <w:br w:type="textWrapping"/>
      </w:r>
      <w:r>
        <w:br w:type="textWrapping"/>
      </w:r>
      <w:r>
        <w:t xml:space="preserve">Chu Nghiêu Uẩn nói: “Em đã nghĩ rất lâu rồi, em thấy vẫn để anh sống cùng cha mẹ sẽ an toàn hơn, hơn nữa bây giờ em, không bảo vệ được anh.”</w:t>
      </w:r>
      <w:r>
        <w:br w:type="textWrapping"/>
      </w:r>
      <w:r>
        <w:br w:type="textWrapping"/>
      </w:r>
      <w:r>
        <w:t xml:space="preserve">Quý Trần Ai buông đôi đũa trong tay xuống, nhìn về phía Chu Nghiêu Uẩn: “Cho nên ý của em là, em sẽ không tiếp tục chăm sóc anh?”</w:t>
      </w:r>
      <w:r>
        <w:br w:type="textWrapping"/>
      </w:r>
      <w:r>
        <w:br w:type="textWrapping"/>
      </w:r>
      <w:r>
        <w:t xml:space="preserve">Chu Nghiêu Uẩn nói: “Ca ca, anh có phải đã quên mất điều gì không?”</w:t>
      </w:r>
      <w:r>
        <w:br w:type="textWrapping"/>
      </w:r>
      <w:r>
        <w:br w:type="textWrapping"/>
      </w:r>
      <w:r>
        <w:t xml:space="preserve">Quý Trần Ai cảm thấy bây giờ Chu Nghiêu Uẩn có vẻ gì đó rất kỳ quái… Vô cùng kỳ quái, trong ánh mắt cậu nhìn về phía Quý Trần Ai có bi ai, có vui vẻ, có yêu thương, còn có lạnh lùng.</w:t>
      </w:r>
      <w:r>
        <w:br w:type="textWrapping"/>
      </w:r>
      <w:r>
        <w:br w:type="textWrapping"/>
      </w:r>
      <w:r>
        <w:t xml:space="preserve">Quý Trần Ai nói: “Em đến cùng… đang nói cái gì…”</w:t>
      </w:r>
      <w:r>
        <w:br w:type="textWrapping"/>
      </w:r>
      <w:r>
        <w:br w:type="textWrapping"/>
      </w:r>
      <w:r>
        <w:t xml:space="preserve">Chu Nghiêu Uẩn đi tới bên người Quý Trần Ai, cúi người xuống, nhìn thẳng vào mắt Quý Trần Ai, cậu thở dài một hơi: “Em nên gọi anh là Quý Trần Ai, hay nên gọi anh là Chu Nghiêu Cần?”</w:t>
      </w:r>
      <w:r>
        <w:br w:type="textWrapping"/>
      </w:r>
      <w:r>
        <w:br w:type="textWrapping"/>
      </w:r>
      <w:r>
        <w:t xml:space="preserve">Quý Trần Ai trợn tròn mắt tại chỗ, Chu Nghiêu Uẩn phát hiện anh không phải Chu Nghiêu Cần thì thôi, nhưng tại sao có thể biết anh là Quý Trần Ai?</w:t>
      </w:r>
      <w:r>
        <w:br w:type="textWrapping"/>
      </w:r>
      <w:r>
        <w:br w:type="textWrapping"/>
      </w:r>
      <w:r>
        <w:t xml:space="preserve">itsukahikari.wordpress.com</w:t>
      </w:r>
      <w:r>
        <w:br w:type="textWrapping"/>
      </w:r>
      <w:r>
        <w:br w:type="textWrapping"/>
      </w:r>
      <w:r>
        <w:t xml:space="preserve">Chu Nghiêu Uẩn nói: “Em rất thích anh, ở bên cạnh anh, em cảm thấy rất vui vẻ.”</w:t>
      </w:r>
      <w:r>
        <w:br w:type="textWrapping"/>
      </w:r>
      <w:r>
        <w:br w:type="textWrapping"/>
      </w:r>
      <w:r>
        <w:t xml:space="preserve">Quý Trần Ai nói: “Em không hận anh sao? Anh đã chiếm thân thể của anh trai em…”</w:t>
      </w:r>
      <w:r>
        <w:br w:type="textWrapping"/>
      </w:r>
      <w:r>
        <w:br w:type="textWrapping"/>
      </w:r>
      <w:r>
        <w:t xml:space="preserve">Lạnh lùng trong ánh mắt Chu Nghiêu Uẩn đột nhiên lóe lên, cậu đưa tay ra, lau đi vệt nước tương lưu lại trên khóe miệng Quý Trần Ai, sau đó nói: “Anh hình như chỉ có một phần ký ức của Chu Nghiêu Cần?”</w:t>
      </w:r>
      <w:r>
        <w:br w:type="textWrapping"/>
      </w:r>
      <w:r>
        <w:br w:type="textWrapping"/>
      </w:r>
      <w:r>
        <w:t xml:space="preserve">Quý Trần Ai cảm thấy Chu Nghiêu Uẩn quả thực chính là quái vật, không chỉ biết anh không phải Chu Nghiêu Cần, còn đoán được anh chỉ có một phần ký ức của Chu Nghiêu Cần, thậm chí sau khi biết những chuyện này, còn bình tĩnh như vậy.</w:t>
      </w:r>
      <w:r>
        <w:br w:type="textWrapping"/>
      </w:r>
      <w:r>
        <w:br w:type="textWrapping"/>
      </w:r>
      <w:r>
        <w:t xml:space="preserve">Chu Nghiêu Uẩn nở nụ cười xán lạn, cậu nói: “Cho em chút thời gian đi, em thật sự rất thích anh.”</w:t>
      </w:r>
      <w:r>
        <w:br w:type="textWrapping"/>
      </w:r>
      <w:r>
        <w:br w:type="textWrapping"/>
      </w:r>
      <w:r>
        <w:t xml:space="preserve">Quý Trần Ai nói: “Cho nên…?”</w:t>
      </w:r>
      <w:r>
        <w:br w:type="textWrapping"/>
      </w:r>
      <w:r>
        <w:br w:type="textWrapping"/>
      </w:r>
      <w:r>
        <w:t xml:space="preserve">Chu Nghiêu Uẩn nói: “Cho nên em muốn bảo vệ anh.”</w:t>
      </w:r>
      <w:r>
        <w:br w:type="textWrapping"/>
      </w:r>
      <w:r>
        <w:br w:type="textWrapping"/>
      </w:r>
      <w:r>
        <w:t xml:space="preserve">Chưa từng có ai nói những lời này với Quý Trần Ai, Trầm Thư Nhã không nói với anh, Quý Minh Trung không nói với anh, Quý Tô Minh càng không thể nói với anh, trên thế giới này, Chu Nghiêu Uẩn là người đầu tiên, thật sự nghiêm túc nói với Quý Trần Ai, cậu muốn bảo vệ anh.</w:t>
      </w:r>
      <w:r>
        <w:br w:type="textWrapping"/>
      </w:r>
      <w:r>
        <w:br w:type="textWrapping"/>
      </w:r>
      <w:r>
        <w:t xml:space="preserve">Quý Trần Ai cũng không trả lời Chu Nghiêu Uẩn, anh im lặng mở “Tận thế của kẻ nói dối”, sau đó yêu cầu Chu Nghiêu Uẩn lặp lại lời hứa hẹn vừa nãy một lần.</w:t>
      </w:r>
      <w:r>
        <w:br w:type="textWrapping"/>
      </w:r>
      <w:r>
        <w:br w:type="textWrapping"/>
      </w:r>
      <w:r>
        <w:t xml:space="preserve">Quý Trần Ai nói: “Em không hận anh chiếm thân thể anh trai em?”</w:t>
      </w:r>
      <w:r>
        <w:br w:type="textWrapping"/>
      </w:r>
      <w:r>
        <w:br w:type="textWrapping"/>
      </w:r>
      <w:r>
        <w:t xml:space="preserve">Chu Nghiêu Uẩn đến: “Đúng.”</w:t>
      </w:r>
      <w:r>
        <w:br w:type="textWrapping"/>
      </w:r>
      <w:r>
        <w:br w:type="textWrapping"/>
      </w:r>
      <w:r>
        <w:t xml:space="preserve">Quý Trần Ai nói: “Em thích anh?”</w:t>
      </w:r>
      <w:r>
        <w:br w:type="textWrapping"/>
      </w:r>
      <w:r>
        <w:br w:type="textWrapping"/>
      </w:r>
      <w:r>
        <w:t xml:space="preserve">Chu Nghiêu Uẩn nói: “Đúng.”</w:t>
      </w:r>
      <w:r>
        <w:br w:type="textWrapping"/>
      </w:r>
      <w:r>
        <w:br w:type="textWrapping"/>
      </w:r>
      <w:r>
        <w:t xml:space="preserve">Quý Trần Ai nói: “Em muốn bảo vệ anh?”</w:t>
      </w:r>
      <w:r>
        <w:br w:type="textWrapping"/>
      </w:r>
      <w:r>
        <w:br w:type="textWrapping"/>
      </w:r>
      <w:r>
        <w:t xml:space="preserve">Chu Nghiêu Uẩn nói: “Đúng.”</w:t>
      </w:r>
      <w:r>
        <w:br w:type="textWrapping"/>
      </w:r>
      <w:r>
        <w:br w:type="textWrapping"/>
      </w:r>
      <w:r>
        <w:t xml:space="preserve">Hai người một hỏi một đáp, giống như thực hiện khế ước thần thánh nào đó.</w:t>
      </w:r>
      <w:r>
        <w:br w:type="textWrapping"/>
      </w:r>
      <w:r>
        <w:br w:type="textWrapping"/>
      </w:r>
      <w:r>
        <w:t xml:space="preserve">Cuối cùng, Chu Nghiêu Uẩn nở nụ cười, cậu nói: “Anh không phải có thể khiến người khác không nói dối sao?”</w:t>
      </w:r>
      <w:r>
        <w:br w:type="textWrapping"/>
      </w:r>
      <w:r>
        <w:br w:type="textWrapping"/>
      </w:r>
      <w:r>
        <w:t xml:space="preserve">Quý Trần Ai hoàn toàn phục Chu Nghiêu Uẩn.</w:t>
      </w:r>
      <w:r>
        <w:br w:type="textWrapping"/>
      </w:r>
      <w:r>
        <w:br w:type="textWrapping"/>
      </w:r>
      <w:r>
        <w:t xml:space="preserve">Chu Nghiêu Uẩn nhìn bộ dáng kinh ngạc của Quý Trần Ai, cười nói: “Sau này ở nhà, đừng sơ ý bất cẩn như thế.”</w:t>
      </w:r>
      <w:r>
        <w:br w:type="textWrapping"/>
      </w:r>
      <w:r>
        <w:br w:type="textWrapping"/>
      </w:r>
      <w:r>
        <w:t xml:space="preserve">Quý Trần Ai im hồi lâu, mới ừ một tiếng.</w:t>
      </w:r>
      <w:r>
        <w:br w:type="textWrapping"/>
      </w:r>
      <w:r>
        <w:br w:type="textWrapping"/>
      </w:r>
      <w:r>
        <w:t xml:space="preserve">Cuối cùng, Chu Nghiêu Uẩn nói: “Chờ em trở lại.”</w:t>
      </w:r>
      <w:r>
        <w:br w:type="textWrapping"/>
      </w:r>
      <w:r>
        <w:br w:type="textWrapping"/>
      </w:r>
      <w:r>
        <w:t xml:space="preserve">Quý Trần Ai không nói, cũng khó mà nói nên lời, anh hơi híp mắt lại một cái, giống như đang đánh giá Chu Nghiêu Uẩn liệu có phải đang gạt anh không, nhưng anh lại rất nhanh nhớ ra anh đã mở Tận thế của kẻ nói dối, Chu Nghiêu Uẩn ở tình huống này không có cách nào nói dối.</w:t>
      </w:r>
      <w:r>
        <w:br w:type="textWrapping"/>
      </w:r>
      <w:r>
        <w:br w:type="textWrapping"/>
      </w:r>
      <w:r>
        <w:t xml:space="preserve">Nếu như Chu Nghiêu Uẩn không thể nói dối, vậy không phải đã rõ, cậu thật sự bảo anh chờ cậu?</w:t>
      </w:r>
      <w:r>
        <w:br w:type="textWrapping"/>
      </w:r>
      <w:r>
        <w:br w:type="textWrapping"/>
      </w:r>
      <w:r>
        <w:t xml:space="preserve">Không biết thế nào, trên khuôn mặt vốn không cảm xúc của Quý Trần Ai đột nhiên xuất hiện một nụ cười nhẹ, anh trầm giọng ừ một tiếng, hướng về phía Chu Nghiêu Uẩn cong khóe mắt.</w:t>
      </w:r>
      <w:r>
        <w:br w:type="textWrapping"/>
      </w:r>
      <w:r>
        <w:br w:type="textWrapping"/>
      </w:r>
      <w:r>
        <w:t xml:space="preserve">——o0o——</w:t>
      </w:r>
      <w:r>
        <w:br w:type="textWrapping"/>
      </w:r>
      <w:r>
        <w:br w:type="textWrapping"/>
      </w:r>
      <w:r>
        <w:t xml:space="preserve">Định đổi xưng hô sang cậu-tôi với anh-tôi, cơ mà mấy chương sau lại thấy hai đứa gọi nhau ngọt xớt á, đành thôi ^o^</w:t>
      </w:r>
      <w:r>
        <w:br w:type="textWrapping"/>
      </w:r>
      <w:r>
        <w:br w:type="textWrapping"/>
      </w:r>
    </w:p>
    <w:p>
      <w:pPr>
        <w:pStyle w:val="Heading2"/>
      </w:pPr>
      <w:bookmarkStart w:id="46" w:name="chương-25-gặp-lại-trầm-thư-nhã"/>
      <w:bookmarkEnd w:id="46"/>
      <w:r>
        <w:t xml:space="preserve">25. Chương 25: Gặp Lại Trầm Thư Nhã</w:t>
      </w:r>
    </w:p>
    <w:p>
      <w:pPr>
        <w:pStyle w:val="Compact"/>
      </w:pPr>
      <w:r>
        <w:br w:type="textWrapping"/>
      </w:r>
      <w:r>
        <w:br w:type="textWrapping"/>
      </w:r>
      <w:r>
        <w:t xml:space="preserve">Edit: Koliz</w:t>
      </w:r>
      <w:r>
        <w:br w:type="textWrapping"/>
      </w:r>
      <w:r>
        <w:br w:type="textWrapping"/>
      </w:r>
      <w:r>
        <w:t xml:space="preserve">Beta: Koliz [2017.04.05]</w:t>
      </w:r>
      <w:r>
        <w:br w:type="textWrapping"/>
      </w:r>
      <w:r>
        <w:br w:type="textWrapping"/>
      </w:r>
      <w:r>
        <w:t xml:space="preserve">Quý Trần Ai không biết Chu Nghiêu Uẩn muốn đi đâu, Chu Nghiêu Uẩn không nói, anh cũng không hỏi.</w:t>
      </w:r>
      <w:r>
        <w:br w:type="textWrapping"/>
      </w:r>
      <w:r>
        <w:br w:type="textWrapping"/>
      </w:r>
      <w:r>
        <w:t xml:space="preserve">Ngược lại sau khi Vương Chi Tú biết tin này lại yên tâm, bà qua điện thoại dặn dò Quý Trần Ai rất nhiều, sau đó nói với anh hai ngày nữa sẽ bắt anh phải đi về nhà.</w:t>
      </w:r>
      <w:r>
        <w:br w:type="textWrapping"/>
      </w:r>
      <w:r>
        <w:br w:type="textWrapping"/>
      </w:r>
      <w:r>
        <w:t xml:space="preserve">Quý Trần Ai nghe Vương Chi Tú cằn nhằn liên miên, không hề cảm thấy thiếu kiên nhẫn một chút nào.</w:t>
      </w:r>
      <w:r>
        <w:br w:type="textWrapping"/>
      </w:r>
      <w:r>
        <w:br w:type="textWrapping"/>
      </w:r>
      <w:r>
        <w:t xml:space="preserve">Cuối cuộc trò chuyện, Vương Chi Tú nói một câu: “Tiểu Cần, đừng trách Tiểu Uẩn, nhà chúng ta không nợ nó, nó cũng không nợ nhà ta.”</w:t>
      </w:r>
      <w:r>
        <w:br w:type="textWrapping"/>
      </w:r>
      <w:r>
        <w:br w:type="textWrapping"/>
      </w:r>
      <w:r>
        <w:t xml:space="preserve">Quý Trần Ai nghe vậy sững sờ, mơ hồ nhìn ra bên trong trong lời này của Vương Chi Tú ngầm có ý tứ.</w:t>
      </w:r>
      <w:r>
        <w:br w:type="textWrapping"/>
      </w:r>
      <w:r>
        <w:br w:type="textWrapping"/>
      </w:r>
      <w:r>
        <w:t xml:space="preserve">Vương Chi Tú tiếp tục nói: “Nếu con muốn trách, thì trách ba mẹ đi, là chúng ta không có năng lực…”</w:t>
      </w:r>
      <w:r>
        <w:br w:type="textWrapping"/>
      </w:r>
      <w:r>
        <w:br w:type="textWrapping"/>
      </w:r>
      <w:r>
        <w:t xml:space="preserve">Quý Trần Ai cùng Vương Chi Tú gọi điện thoại xong, Tiểu Thất thông báo anh có thêm một phần ký ức, lần thứ hai được giải tỏa.</w:t>
      </w:r>
      <w:r>
        <w:br w:type="textWrapping"/>
      </w:r>
      <w:r>
        <w:br w:type="textWrapping"/>
      </w:r>
      <w:r>
        <w:t xml:space="preserve">Quý Trần Ai xem ký ức bị lãng quên kia của Chu Nghiêu Cần, cuối cùng cũng coi như rõ phần nào vì sao ký ức này lại chứa nhiều năng lượng tiêu cực, bị Tiểu Thất mạnh mẽ khóa lại.</w:t>
      </w:r>
      <w:r>
        <w:br w:type="textWrapping"/>
      </w:r>
      <w:r>
        <w:br w:type="textWrapping"/>
      </w:r>
      <w:r>
        <w:t xml:space="preserve">Chu Nghiêu Uẩn không phải là con ruột nhà họ, thân thế của cậu là một bí ẩn, nhưng Vương Chi Tú và Chu Dục Miễn đều coi cậu như con ruột mà yêu thương, nếu không ở thời điểm đối mặt với hai lựa chọn giữa mạng Chu Nghiêu Uẩn và chân Quý Trần, cuối cùng cũng chọn Chu Nghiêu Uẩn.</w:t>
      </w:r>
      <w:r>
        <w:br w:type="textWrapping"/>
      </w:r>
      <w:r>
        <w:br w:type="textWrapping"/>
      </w:r>
      <w:r>
        <w:t xml:space="preserve">Chu Nghiêu Cần sau khi biết Chu Nghiêu Uẩn không phải con ruột của Chu gia, tính cách càng thêm quái dị, anh ta không nói chuyện với người khác, cả ngày nhốt mình trong phòng, giống như hận thế giới này đến tột cùng.</w:t>
      </w:r>
      <w:r>
        <w:br w:type="textWrapping"/>
      </w:r>
      <w:r>
        <w:br w:type="textWrapping"/>
      </w:r>
      <w:r>
        <w:t xml:space="preserve">Vương Chi Tú và Chu Dục Miễn đối với Chu Nghiêu Cần thật sự không nhẫn tâm được, chỉ có thể buông anh ta.</w:t>
      </w:r>
      <w:r>
        <w:br w:type="textWrapping"/>
      </w:r>
      <w:r>
        <w:br w:type="textWrapping"/>
      </w:r>
      <w:r>
        <w:t xml:space="preserve">Nhưng chẳng ai nghĩ tới, Chu Nghiêu Cần cuối cùng vẫn lựa chọn cái chết, anh ta đố kị với Chu Nghiêu Uẩn, nhưng người anh ta hận nhất, lại chính là anh ta.</w:t>
      </w:r>
      <w:r>
        <w:br w:type="textWrapping"/>
      </w:r>
      <w:r>
        <w:br w:type="textWrapping"/>
      </w:r>
      <w:r>
        <w:t xml:space="preserve">Chu Nghiêu Cần ghét bản thân như vậy, ích kỷ, cực đoan, mẫn cảm, hoàn toàn không hợp với thế giới này.</w:t>
      </w:r>
      <w:r>
        <w:br w:type="textWrapping"/>
      </w:r>
      <w:r>
        <w:br w:type="textWrapping"/>
      </w:r>
      <w:r>
        <w:t xml:space="preserve">Hơn nữa việc Lưu Tử Minh quấy rối Chu Nghiêu Cần khiến Chu Nghiêu Cần hoàn toàn tuyệt vọng với thế giới này, một lọ thuốc ngủ, đưa anh ta đi tới một thế giới khác, cũng để Quý Trần Ai một lần nữa được sống.</w:t>
      </w:r>
      <w:r>
        <w:br w:type="textWrapping"/>
      </w:r>
      <w:r>
        <w:br w:type="textWrapping"/>
      </w:r>
      <w:r>
        <w:t xml:space="preserve">itsukahikari.wordpress.com</w:t>
      </w:r>
      <w:r>
        <w:br w:type="textWrapping"/>
      </w:r>
      <w:r>
        <w:br w:type="textWrapping"/>
      </w:r>
      <w:r>
        <w:t xml:space="preserve">Thời gian Chu Nghiêu Uẩn rời đi đã xác định là một tuần sau, Quý Trần Ai cũng sẽ lập tức rời khỏi nơi này, Chu Nghiêu Uẩn không còn đi học, anh có chờ ở đây cũng không có ý nghĩa.</w:t>
      </w:r>
      <w:r>
        <w:br w:type="textWrapping"/>
      </w:r>
      <w:r>
        <w:br w:type="textWrapping"/>
      </w:r>
      <w:r>
        <w:t xml:space="preserve">Trước lúc rời đi, Quý Trần Ai còn có việc cần làm, anh ở trong phòng ngủ, lấy di động ra bấm số điện thoại Trầm Thư Nhã, điện thoại vang lên hai tiếng sau rồi thông, giọng Trầm Thư Nhã từ đầu bên kia điện thoại truyền đến, bà nói: “Vâng, ai vậy?”</w:t>
      </w:r>
      <w:r>
        <w:br w:type="textWrapping"/>
      </w:r>
      <w:r>
        <w:br w:type="textWrapping"/>
      </w:r>
      <w:r>
        <w:t xml:space="preserve">Quý Trần Ai trầm mặc chốc lát, hỏi: “Xin hỏi là bác Trầm?”</w:t>
      </w:r>
      <w:r>
        <w:br w:type="textWrapping"/>
      </w:r>
      <w:r>
        <w:br w:type="textWrapping"/>
      </w:r>
      <w:r>
        <w:t xml:space="preserve">Trầm Thư Nhã ừ một tiếng.</w:t>
      </w:r>
      <w:r>
        <w:br w:type="textWrapping"/>
      </w:r>
      <w:r>
        <w:br w:type="textWrapping"/>
      </w:r>
      <w:r>
        <w:t xml:space="preserve">Quý Trần Ai nói: “Cháu là bạn của Quý Trần Ai…”</w:t>
      </w:r>
      <w:r>
        <w:br w:type="textWrapping"/>
      </w:r>
      <w:r>
        <w:br w:type="textWrapping"/>
      </w:r>
      <w:r>
        <w:t xml:space="preserve">Hô hấp của Trầm Thư Nhã dồn dập một chút, thanh âm của bà trở nên hơi khàn khàn: “Cậu có chuyện gì?”</w:t>
      </w:r>
      <w:r>
        <w:br w:type="textWrapping"/>
      </w:r>
      <w:r>
        <w:br w:type="textWrapping"/>
      </w:r>
      <w:r>
        <w:t xml:space="preserve">Quý Trần Ai nói: “Ừm… cháu muốn hỏi, bác có khỏe không ạ.”</w:t>
      </w:r>
      <w:r>
        <w:br w:type="textWrapping"/>
      </w:r>
      <w:r>
        <w:br w:type="textWrapping"/>
      </w:r>
      <w:r>
        <w:t xml:space="preserve">Trầm Thư Nhã nghe câu câu hỏi này, lại hừ lạnh một tiếng, rồi bà khàn khàn đáp: “Cậu đúng là bạn của Quý Trần Ai sao? Tại sao lúc tang lễ Quý Trần Ai, cậu không có tới?”</w:t>
      </w:r>
      <w:r>
        <w:br w:type="textWrapping"/>
      </w:r>
      <w:r>
        <w:br w:type="textWrapping"/>
      </w:r>
      <w:r>
        <w:t xml:space="preserve">Quý Trần Ai sững sờ, không rõ vì sao Trầm Thư Nhã lại hỏi như vậy.</w:t>
      </w:r>
      <w:r>
        <w:br w:type="textWrapping"/>
      </w:r>
      <w:r>
        <w:br w:type="textWrapping"/>
      </w:r>
      <w:r>
        <w:t xml:space="preserve">Trầm Thư Nhã nói: “Trần Ai nhà tôi sau khi qua đời, đã có hai đứa bạn tới rồi, cậu người bạn này, không biết là nhảy ra từ chỗ nào?”</w:t>
      </w:r>
      <w:r>
        <w:br w:type="textWrapping"/>
      </w:r>
      <w:r>
        <w:br w:type="textWrapping"/>
      </w:r>
      <w:r>
        <w:t xml:space="preserve">Lời nói có tính công kích như vậy, Quý Trần Ai khó có thể tưởng tượng lại là từ miệng mẹ anh nói ra, người phụ nữ dịu dàng thậm chí có chút yếu đuối kia, vậy mà trở nên tiến bộ đến thế.</w:t>
      </w:r>
      <w:r>
        <w:br w:type="textWrapping"/>
      </w:r>
      <w:r>
        <w:br w:type="textWrapping"/>
      </w:r>
      <w:r>
        <w:t xml:space="preserve">Quý Trần Ai vốn muốn mượn cú điện thoại này hoàn toàn cáo biệt với thế giới quá khứ, nhưng lại không nghĩ rằng anh có thu hoạch bất ngờ.</w:t>
      </w:r>
      <w:r>
        <w:br w:type="textWrapping"/>
      </w:r>
      <w:r>
        <w:br w:type="textWrapping"/>
      </w:r>
      <w:r>
        <w:t xml:space="preserve">Quý Trần Ai nói: “Bác gần đây có rảnh rỗi không? Cháu muốn gặp mặt bác.”</w:t>
      </w:r>
      <w:r>
        <w:br w:type="textWrapping"/>
      </w:r>
      <w:r>
        <w:br w:type="textWrapping"/>
      </w:r>
      <w:r>
        <w:t xml:space="preserve">Trầm Thư Nhã nói: “Được, tôi gần đây rất rảnh.”</w:t>
      </w:r>
      <w:r>
        <w:br w:type="textWrapping"/>
      </w:r>
      <w:r>
        <w:br w:type="textWrapping"/>
      </w:r>
      <w:r>
        <w:t xml:space="preserve">Sau khi Quý Trần Ai cùng Trầm Thư Nhã hẹn thời gian địa điểm, liền ngắt điện thoại.</w:t>
      </w:r>
      <w:r>
        <w:br w:type="textWrapping"/>
      </w:r>
      <w:r>
        <w:br w:type="textWrapping"/>
      </w:r>
      <w:r>
        <w:t xml:space="preserve">Chu Nghiêu Uẩn đứng ở cửa vẫn luôn nghe Quý Trần Ai gọi điện thoại, lúc này thấy anh ngắt, mới nói: “Em đưa anh tới?”</w:t>
      </w:r>
      <w:r>
        <w:br w:type="textWrapping"/>
      </w:r>
      <w:r>
        <w:br w:type="textWrapping"/>
      </w:r>
      <w:r>
        <w:t xml:space="preserve">Quý Trần Ai bỏ điện thoại vào trong túi, anh nói: “Làm sao em biết cái tên Quý Trần Ai?”</w:t>
      </w:r>
      <w:r>
        <w:br w:type="textWrapping"/>
      </w:r>
      <w:r>
        <w:br w:type="textWrapping"/>
      </w:r>
      <w:r>
        <w:t xml:space="preserve">Chu Nghiêu Uẩn dựa vào khung cửa, nhìn Quý Trần Ai, mặt giãn ra cười nói: “Anh nhớ lúc cùng em ra ngoài đặt bánh gato không?”</w:t>
      </w:r>
      <w:r>
        <w:br w:type="textWrapping"/>
      </w:r>
      <w:r>
        <w:br w:type="textWrapping"/>
      </w:r>
      <w:r>
        <w:t xml:space="preserve">Quý Trần Ai nói: ” Lần sinh nhật em kia?”</w:t>
      </w:r>
      <w:r>
        <w:br w:type="textWrapping"/>
      </w:r>
      <w:r>
        <w:br w:type="textWrapping"/>
      </w:r>
      <w:r>
        <w:t xml:space="preserve">Chu Nghiêu Uẩn nói: “Lúc ở khu thương mại, anh đã nhìn chằm chằm một người đàn ông rất lâu.”</w:t>
      </w:r>
      <w:r>
        <w:br w:type="textWrapping"/>
      </w:r>
      <w:r>
        <w:br w:type="textWrapping"/>
      </w:r>
      <w:r>
        <w:t xml:space="preserve">Quý Trần Ai: “…” Tại sao không giải thích được lại cảm thấy câu này có nghĩa khác nhỉ.</w:t>
      </w:r>
      <w:r>
        <w:br w:type="textWrapping"/>
      </w:r>
      <w:r>
        <w:br w:type="textWrapping"/>
      </w:r>
      <w:r>
        <w:t xml:space="preserve">Chu Nghiêu Uẩn nói: “Chu Nghiêu Cần tuyệt đối sẽ không nhìn chằm chằm vào người khác, anh ấy cũng sẽ không theo em ra ngoài mua bánh gato… Nói chính xác hơn, từ ngày anh bắt đầu đến thân thể anh ấy, em đã cảm thấy không được bình thường.”</w:t>
      </w:r>
      <w:r>
        <w:br w:type="textWrapping"/>
      </w:r>
      <w:r>
        <w:br w:type="textWrapping"/>
      </w:r>
      <w:r>
        <w:t xml:space="preserve">Quý Trần Ai vẫn luôn biết Chu Nghiêu Uẩn vô cùng mẫn cảm với những chi tiết nhỏ, nhưng lại không nghĩ rằng Chu Nghiêu Uẩn mẫn cảm đến mức độ này, thậm chí từ một vài chi tiết nhỏ người thường cực dễ sơ sót, phát hiện ra chân tướng chuyện.</w:t>
      </w:r>
      <w:r>
        <w:br w:type="textWrapping"/>
      </w:r>
      <w:r>
        <w:br w:type="textWrapping"/>
      </w:r>
      <w:r>
        <w:t xml:space="preserve">Chu Nghiêu Uẩn tiếp tục nói: “Em ban đầu cũng thấy rất khó tin, thậm chí cảm thấy mình đã nghĩ quá rồi, thế nhưng sau đó em đi thăm dò người đàn ông anh nhìn chằm chằm kia — anh ta gọi là Quý Tô Minh đúng không?”</w:t>
      </w:r>
      <w:r>
        <w:br w:type="textWrapping"/>
      </w:r>
      <w:r>
        <w:br w:type="textWrapping"/>
      </w:r>
      <w:r>
        <w:t xml:space="preserve">Quý Trần Ai nói: “Ừm…”</w:t>
      </w:r>
      <w:r>
        <w:br w:type="textWrapping"/>
      </w:r>
      <w:r>
        <w:br w:type="textWrapping"/>
      </w:r>
      <w:r>
        <w:t xml:space="preserve">Chu Nghiêu Uẩn cười cười: “Sau đó em phát hiện hai người Quý Trần Ai và Chu Nghiêu Cần có khá nhiều điểm tương tự, hơn nữa anh lộ ra sơ hở, cũng chỉ còn sót lại đáp án cuối cùng.”</w:t>
      </w:r>
      <w:r>
        <w:br w:type="textWrapping"/>
      </w:r>
      <w:r>
        <w:br w:type="textWrapping"/>
      </w:r>
      <w:r>
        <w:t xml:space="preserve">Quý Trần Ai thở dài: “Anh lộ ra sơ hở gì?”</w:t>
      </w:r>
      <w:r>
        <w:br w:type="textWrapping"/>
      </w:r>
      <w:r>
        <w:br w:type="textWrapping"/>
      </w:r>
      <w:r>
        <w:t xml:space="preserve">Chu Nghiêu Uẩn liếc mắt nhìn Quý Trần Ai một cái, sau đó quay người đi vào phòng khách, lát sau cầm một đĩa bánh gato dâu tây lại, cậu nói: “Buổi trưa mua cho anh, thừa dịp còn mới ăn đi.”</w:t>
      </w:r>
      <w:r>
        <w:br w:type="textWrapping"/>
      </w:r>
      <w:r>
        <w:br w:type="textWrapping"/>
      </w:r>
      <w:r>
        <w:t xml:space="preserve">Quý Trần Ai không biết Chu Nghiêu Uẩn ám chỉ điểm gì, nhưng anh vẫn nhận lấy, dùng cái thìa bắt đầu ăn bánh ga tô.</w:t>
      </w:r>
      <w:r>
        <w:br w:type="textWrapping"/>
      </w:r>
      <w:r>
        <w:br w:type="textWrapping"/>
      </w:r>
      <w:r>
        <w:t xml:space="preserve">Chu Nghiêu Uẩn sau khi thấy Quý Trần Ai ăn một miếng dâu tây, mới cười nói: “Không có ai nói với anh, Chu Nghiêu Cần không ăn dâu sao?”</w:t>
      </w:r>
      <w:r>
        <w:br w:type="textWrapping"/>
      </w:r>
      <w:r>
        <w:br w:type="textWrapping"/>
      </w:r>
      <w:r>
        <w:t xml:space="preserve">Quý Trần Ai siết chặt cái thìa, anh nhớ rõ, ngày đầu tiên anh đến thân thể này, Chu Nghiêu Cần đã mua cho anh một cái bánh ngọt hình gấu mèo dễ thương, mà tai gấu mèo, chính là dùng dâu tây để trang trí.</w:t>
      </w:r>
      <w:r>
        <w:br w:type="textWrapping"/>
      </w:r>
      <w:r>
        <w:br w:type="textWrapping"/>
      </w:r>
      <w:r>
        <w:t xml:space="preserve">Vậy mà ngay ngày đầu tiên đến anh đã để lộ ra chân tướng.</w:t>
      </w:r>
      <w:r>
        <w:br w:type="textWrapping"/>
      </w:r>
      <w:r>
        <w:br w:type="textWrapping"/>
      </w:r>
      <w:r>
        <w:t xml:space="preserve">Chu Nghiêu Uẩn nói: “Bất quá anh không cần lo lắng, thời gian cha mẹ ở chung với anh không nhiều, cũng không quan tâm những chuyện nhỏ nhặt này, cho nên anh chỉ cần hơi hơi chú ý một ít, tự nhiên sẽ không bị vạch trần thân phận.”</w:t>
      </w:r>
      <w:r>
        <w:br w:type="textWrapping"/>
      </w:r>
      <w:r>
        <w:br w:type="textWrapping"/>
      </w:r>
      <w:r>
        <w:t xml:space="preserve">Quý Trần Ai cau mày: “Em… Không định nói chân tướng cho Vương Chi Tú bọn họ?”</w:t>
      </w:r>
      <w:r>
        <w:br w:type="textWrapping"/>
      </w:r>
      <w:r>
        <w:br w:type="textWrapping"/>
      </w:r>
      <w:r>
        <w:t xml:space="preserve">Chu Nghiêu Uẩn hạ mí mắt, không quá để ý nói: “Nếu như anh biết Chu Nghiêu Cần là hạng người gì, đại khái sẽ không cảm thấy không thấy anh là chuyện xấu, hơn nữa em cũng đã nói với anh rồi — Chu Nghiêu Uẩn em, xưa nay vẫn không phải là người tốt lành gì.”</w:t>
      </w:r>
      <w:r>
        <w:br w:type="textWrapping"/>
      </w:r>
      <w:r>
        <w:br w:type="textWrapping"/>
      </w:r>
      <w:r>
        <w:t xml:space="preserve">Cậu ích kỷ vô cùng, Chu Nghiêu Cần không có huyết thống với cậu ấy đã sớm làm cậu tiêu hao hết phần kiên trì cuối cùng.</w:t>
      </w:r>
      <w:r>
        <w:br w:type="textWrapping"/>
      </w:r>
      <w:r>
        <w:br w:type="textWrapping"/>
      </w:r>
      <w:r>
        <w:t xml:space="preserve">Nếu không phải Quý Trần Ai bỗng nhiên ‘tu hú chiếm tổ’, Chu Nghiêu Uẩn cũng không biết mình có thể chịu tới khi nào.</w:t>
      </w:r>
      <w:r>
        <w:br w:type="textWrapping"/>
      </w:r>
      <w:r>
        <w:br w:type="textWrapping"/>
      </w:r>
      <w:r>
        <w:t xml:space="preserve">Quý Trần Ai thở dài: “Thôi, không nói mấy cái này nữa, anh hẹn Trầm Thư Nhã sáng mai gặp mặt, em đưa anh tới đi.”</w:t>
      </w:r>
      <w:r>
        <w:br w:type="textWrapping"/>
      </w:r>
      <w:r>
        <w:br w:type="textWrapping"/>
      </w:r>
      <w:r>
        <w:t xml:space="preserve">Chu Nghiêu Uẩn ừ một tiếng, xoay người đi làm cơm tối.</w:t>
      </w:r>
      <w:r>
        <w:br w:type="textWrapping"/>
      </w:r>
      <w:r>
        <w:br w:type="textWrapping"/>
      </w:r>
      <w:r>
        <w:t xml:space="preserve">Quý Trần Ai thất thần một lát, quyết định đi ngủ sớm một chút, hôm nay anh cảm thấy có chút mệt.</w:t>
      </w:r>
      <w:r>
        <w:br w:type="textWrapping"/>
      </w:r>
      <w:r>
        <w:br w:type="textWrapping"/>
      </w:r>
      <w:r>
        <w:t xml:space="preserve">itsukahikari.wordpress.com</w:t>
      </w:r>
      <w:r>
        <w:br w:type="textWrapping"/>
      </w:r>
      <w:r>
        <w:br w:type="textWrapping"/>
      </w:r>
      <w:r>
        <w:t xml:space="preserve">Ngày hôm sau, Chu Nghiêu Uẩn đưa Quý Trần Ai đến chỗ hẹn với Trầm Thư Nhã.</w:t>
      </w:r>
      <w:r>
        <w:br w:type="textWrapping"/>
      </w:r>
      <w:r>
        <w:br w:type="textWrapping"/>
      </w:r>
      <w:r>
        <w:t xml:space="preserve">Thời điểm Quý Trần Ai tới đó đã nhìn thấy Trầm Thư Nhã ngồi ở quán cà phê bên đường uống trà, bà mặc một chiếc áo khoác vô cùng mộc mạc, bộ dáng so với lúc Quý Trần Ai thấy trong bệnh viện không khác là bao.</w:t>
      </w:r>
      <w:r>
        <w:br w:type="textWrapping"/>
      </w:r>
      <w:r>
        <w:br w:type="textWrapping"/>
      </w:r>
      <w:r>
        <w:t xml:space="preserve">Chu Nghiêu Uẩn ôm Quý Trần Ai đến chỗ ngồi xong thì quay người rời đi.</w:t>
      </w:r>
      <w:r>
        <w:br w:type="textWrapping"/>
      </w:r>
      <w:r>
        <w:br w:type="textWrapping"/>
      </w:r>
      <w:r>
        <w:t xml:space="preserve">Ánh mắt của Trầm Thư Nhã vốn mang theo chút địch ý, nhưng khi bà nhìn đến chân Quý Trần Ai, địch ý trong mắt tiêu tán, biến thành một loại thống khổ ẩn nhẫn.</w:t>
      </w:r>
      <w:r>
        <w:br w:type="textWrapping"/>
      </w:r>
      <w:r>
        <w:br w:type="textWrapping"/>
      </w:r>
      <w:r>
        <w:t xml:space="preserve">Quý Trần Ai hướng Trầm Thư Nhã hỏi thăm một chút: “Chào bác, cháu tên là Chu Nghiêu Cần.”</w:t>
      </w:r>
      <w:r>
        <w:br w:type="textWrapping"/>
      </w:r>
      <w:r>
        <w:br w:type="textWrapping"/>
      </w:r>
      <w:r>
        <w:t xml:space="preserve">Trầm Thư Nhã nói: “Cậu biết tôi tên gì rồi đi…”</w:t>
      </w:r>
      <w:r>
        <w:br w:type="textWrapping"/>
      </w:r>
      <w:r>
        <w:br w:type="textWrapping"/>
      </w:r>
      <w:r>
        <w:t xml:space="preserve">Quý Trần Ai gật đầu, anh nói: “Rất xin lỗi, thời điểm tang lễ của Trần Ai cháu không thể đến được, khi đó cháu đang ở nước ngoài, không thể chạy về.”</w:t>
      </w:r>
      <w:r>
        <w:br w:type="textWrapping"/>
      </w:r>
      <w:r>
        <w:br w:type="textWrapping"/>
      </w:r>
      <w:r>
        <w:t xml:space="preserve">Trầm Thư Nhã nói: “Ừ, tôi hiểu được.” Bà dừng lại một lát, “Cậu… từ lúc nào quen Trần Ai?”</w:t>
      </w:r>
      <w:r>
        <w:br w:type="textWrapping"/>
      </w:r>
      <w:r>
        <w:br w:type="textWrapping"/>
      </w:r>
      <w:r>
        <w:t xml:space="preserve">Quý Trần Ai thuận miệng nói dối: “Cháu quen Quý Trần Ai ở trên mạng, mạo muội hỏi một chút, hiện tại bác…”</w:t>
      </w:r>
      <w:r>
        <w:br w:type="textWrapping"/>
      </w:r>
      <w:r>
        <w:br w:type="textWrapping"/>
      </w:r>
      <w:r>
        <w:t xml:space="preserve">Trầm Thư Nhã biết Quý Trần Ai muốn hỏi gì, bà nở nụ cười châm chọc: “Tôi và Quý Trung Minh đã ly hôn rồi.”</w:t>
      </w:r>
      <w:r>
        <w:br w:type="textWrapping"/>
      </w:r>
      <w:r>
        <w:br w:type="textWrapping"/>
      </w:r>
      <w:r>
        <w:t xml:space="preserve">Quý Trần Ai lộ ra vẻ giật mình.</w:t>
      </w:r>
      <w:r>
        <w:br w:type="textWrapping"/>
      </w:r>
      <w:r>
        <w:br w:type="textWrapping"/>
      </w:r>
      <w:r>
        <w:t xml:space="preserve">Trầm Thư Nhã nói: “Con người ấy, chỉ khi đã phạm lỗi, mới biết cái gì là đúng, cái gì là sai, tôi tránh né cả đời, cuối cùng vẫn phải đối mặt.” Bà nói tới chỗ này, trong nụ cười mang theo mùi vị đắng chát, “Chỉ là có lỗi với Trần Ai của tôi…”</w:t>
      </w:r>
      <w:r>
        <w:br w:type="textWrapping"/>
      </w:r>
      <w:r>
        <w:br w:type="textWrapping"/>
      </w:r>
      <w:r>
        <w:t xml:space="preserve">Quý Trần Ai xưa nay không nghĩ tới anh có thể nghe được những lời này từ Trầm Thư Nhã, trong ấn tượng của anh, mẹ anh đã dễ tính còn mềm yếu nông nổi, anh chưa bao giờ nghĩ tới có một ngày Trầm Thư Nhã sẽ chọn ly hôn với Quý Minh Trung.</w:t>
      </w:r>
      <w:r>
        <w:br w:type="textWrapping"/>
      </w:r>
      <w:r>
        <w:br w:type="textWrapping"/>
      </w:r>
      <w:r>
        <w:t xml:space="preserve">Trầm Thư Nhã đã hơn bốn mươi tuổi, tuy bảo dưỡng khá tốt, nhưng cũng là phụ nữ sắp trung niên, bà được người nuôi cả đời, căn bản không biết nên làm gì để sống tiếp trong cái xã hội này.</w:t>
      </w:r>
      <w:r>
        <w:br w:type="textWrapping"/>
      </w:r>
      <w:r>
        <w:br w:type="textWrapping"/>
      </w:r>
      <w:r>
        <w:t xml:space="preserve">Mà nhìn dáng vẻ hiện tại của bà, tuy rằng tiều tụy rất nhiều so với trước đây, nhưng lại không có loại co rúm lại mà Quý Trần Ai chán ghét.</w:t>
      </w:r>
      <w:r>
        <w:br w:type="textWrapping"/>
      </w:r>
      <w:r>
        <w:br w:type="textWrapping"/>
      </w:r>
      <w:r>
        <w:t xml:space="preserve">Trầm Thư Nhã nói: “Thời điểm tang lễ Trần Ai, chỉ có vài người đến, cả Quý Minh Trung cũng không đến, khi ấy tôi hoàn toàn nhìn rõ, ông ta là ai, cũng nhìn rõ, bản thân tôi là người nào.”</w:t>
      </w:r>
      <w:r>
        <w:br w:type="textWrapping"/>
      </w:r>
      <w:r>
        <w:br w:type="textWrapping"/>
      </w:r>
      <w:r>
        <w:t xml:space="preserve">Quý Trần Ai nhìn Trầm Thư Nhã thần sắc hờ hững nói, giống như đã không còn vì những chuyện này mà lay động.</w:t>
      </w:r>
      <w:r>
        <w:br w:type="textWrapping"/>
      </w:r>
      <w:r>
        <w:br w:type="textWrapping"/>
      </w:r>
      <w:r>
        <w:t xml:space="preserve">Quý Trần Ai vốn chỉ muốn tới xem Trầm Thư Nhã như thế nào một chút, lại không nghĩ rằng nghe được mấy câu này.</w:t>
      </w:r>
      <w:r>
        <w:br w:type="textWrapping"/>
      </w:r>
      <w:r>
        <w:br w:type="textWrapping"/>
      </w:r>
      <w:r>
        <w:t xml:space="preserve">Trầm Thư Nhã nói: “Đoạn thời gian chân Trần Ai bị thương, tôi vẫn luôn rất sợ, tôi ngay cả lời cũng không dám nhiều lời với nó, tôi chỉ sợ nó hỏi tôi, mẹ à, không phải mẹ vẫn luôn dạy con phải làm việc tốt sao? Nhưng vì sao làm việc tốt, lại không có báo đáp tốt này.”</w:t>
      </w:r>
      <w:r>
        <w:br w:type="textWrapping"/>
      </w:r>
      <w:r>
        <w:br w:type="textWrapping"/>
      </w:r>
      <w:r>
        <w:t xml:space="preserve">Quý Trần Ai cũng nghĩ tới vấn đề này, bất quá anh bây giờ đã không còn suy nghĩ thêm nữa.</w:t>
      </w:r>
      <w:r>
        <w:br w:type="textWrapping"/>
      </w:r>
      <w:r>
        <w:br w:type="textWrapping"/>
      </w:r>
      <w:r>
        <w:t xml:space="preserve">Trầm Thư Nhã nhẹ nhàng thở dài: “Tôi không thể trả lời được câu hỏi của Trần Ai, bởi vì những gì tôi dạy nó, đều là sai, trên thế giới này, chỗ nào cần người tốt.”</w:t>
      </w:r>
      <w:r>
        <w:br w:type="textWrapping"/>
      </w:r>
      <w:r>
        <w:br w:type="textWrapping"/>
      </w:r>
      <w:r>
        <w:t xml:space="preserve">Quý Trần Ai xưa nay không nghĩ tới, anh có thể nghe thấy Trầm Thư Nhã nói vậy.</w:t>
      </w:r>
      <w:r>
        <w:br w:type="textWrapping"/>
      </w:r>
      <w:r>
        <w:br w:type="textWrapping"/>
      </w:r>
      <w:r>
        <w:t xml:space="preserve">Trầm Thư Nhã uống một hớp trà, ánh mắt vẫn nhàn nhạt, bà nhìn Chu Nghiêu Cần trước mắt, ở trên người trẻ tuổi đồng dạng hành động bất tiện này, phảng phất thấy được bóng dáng con trai mất sớm của bà, bà mỉm cười: “Đời này của tôi, người tôi cần xin lỗi nhất, chính là Trần Ai, tên của nó tôi không đi tranh, Quý Minh Trung gì đó tôi cũng không đi tranh, chờ đến lúc tôi muốn tranh thì nó đã không cần.”</w:t>
      </w:r>
      <w:r>
        <w:br w:type="textWrapping"/>
      </w:r>
      <w:r>
        <w:br w:type="textWrapping"/>
      </w:r>
    </w:p>
    <w:p>
      <w:pPr>
        <w:pStyle w:val="Heading2"/>
      </w:pPr>
      <w:bookmarkStart w:id="47" w:name="chương-26-nghi-thức-cáo-biệt"/>
      <w:bookmarkEnd w:id="47"/>
      <w:r>
        <w:t xml:space="preserve">26. Chương 26: Nghi Thức Cáo Biệt</w:t>
      </w:r>
    </w:p>
    <w:p>
      <w:pPr>
        <w:pStyle w:val="Compact"/>
      </w:pPr>
      <w:r>
        <w:br w:type="textWrapping"/>
      </w:r>
      <w:r>
        <w:br w:type="textWrapping"/>
      </w:r>
      <w:r>
        <w:t xml:space="preserve">Edit: Koliz</w:t>
      </w:r>
      <w:r>
        <w:br w:type="textWrapping"/>
      </w:r>
      <w:r>
        <w:br w:type="textWrapping"/>
      </w:r>
      <w:r>
        <w:t xml:space="preserve">Beta: Koliz [2017.04.12]</w:t>
      </w:r>
      <w:r>
        <w:br w:type="textWrapping"/>
      </w:r>
      <w:r>
        <w:br w:type="textWrapping"/>
      </w:r>
      <w:r>
        <w:t xml:space="preserve">Quý Trần Ai không nghĩ tới sẽ phát sinh tình huống thế này. Anh cho là sau khi anh chết, Trầm Thư Nhã sẽ tiếp tục thỏa hiệp với Quý Minh Trung cho qua như trước đây, nhưng lúc này, Trầm Thư Nhã ngồi ở trước mặt lại nói với anh, bà không muốn tiếp tục cuộc sống như thế.</w:t>
      </w:r>
      <w:r>
        <w:br w:type="textWrapping"/>
      </w:r>
      <w:r>
        <w:br w:type="textWrapping"/>
      </w:r>
      <w:r>
        <w:t xml:space="preserve">Cái chết của Quý Trần Ai là đả kích rất lớn đối với Trầm Thư Nhã, bà bắt đầu từ giờ khắc Quý Trần Ai bị vải trắng che lại đẩy đi đều hoảng loạn không thôi, mãi đến tận lúc chôn cất Quý Trần Ai, nước mắt của bà cũng không dừng lại.</w:t>
      </w:r>
      <w:r>
        <w:br w:type="textWrapping"/>
      </w:r>
      <w:r>
        <w:br w:type="textWrapping"/>
      </w:r>
      <w:r>
        <w:t xml:space="preserve">Quý Tô Minh đã từng nói với Quý Trần Ai, Quý Minh Trung là một người đàn ông ích kỷ tới mức khiến người ta cảm thấy sợ hãi, mà lúc Quý Trần Ai mất, ông ta cũng thể hiện hoàn mỹ thứ ích kỷ này.</w:t>
      </w:r>
      <w:r>
        <w:br w:type="textWrapping"/>
      </w:r>
      <w:r>
        <w:br w:type="textWrapping"/>
      </w:r>
      <w:r>
        <w:t xml:space="preserve">Quý Minh Trung không hề an ủi Trầm Thư Nhã, ông ta không hề cảm thấy cái chết của Quý Trần Ai có quan hệ gì với ông ta, thậm chí ông ta đối với Quý Trần Ai có chút oán hận — bởi vì Quý Trần Ai làm danh tiếng nhà bọn họ bị ảnh hưởng.</w:t>
      </w:r>
      <w:r>
        <w:br w:type="textWrapping"/>
      </w:r>
      <w:r>
        <w:br w:type="textWrapping"/>
      </w:r>
      <w:r>
        <w:t xml:space="preserve">Vào ngày chôn cất Quý Trần Ai, anh chỉ có hai người bạn đến, một là Dịch Văn Nhạc, một người khác là Đàm Tiểu Mộc, bọn họ an ủi Trầm Thư Nhã vài câu rồi đỏ mắt rời đi.</w:t>
      </w:r>
      <w:r>
        <w:br w:type="textWrapping"/>
      </w:r>
      <w:r>
        <w:br w:type="textWrapping"/>
      </w:r>
      <w:r>
        <w:t xml:space="preserve">Trầm Thư Nhã bởi vì việc này làm loạn ầm lên trong nhà, nhưng Trầm Thư Nhã trong mắt người nhà Quý Minh Trung bất quá chỉ là một tiểu tam không danh chính ngôn thuận, thậm chí Quý Trần Ai cũng chẳng quan trọng gì, chính nguyên nhân ấy khiến tang lễ Quý Trần Ai phá lệ thanh lãnh.</w:t>
      </w:r>
      <w:r>
        <w:br w:type="textWrapping"/>
      </w:r>
      <w:r>
        <w:br w:type="textWrapping"/>
      </w:r>
      <w:r>
        <w:t xml:space="preserve">Trầm Thư Nhã rải nắm đất trong tay lên trên hộp tro của Quý Trần Ai, miệng bà lẩm bẩm xin lỗi, ngẩng đầu lên liền thấy Quý Trần Ai kề sát ở bức ảnh trên bia mộ.</w:t>
      </w:r>
      <w:r>
        <w:br w:type="textWrapping"/>
      </w:r>
      <w:r>
        <w:br w:type="textWrapping"/>
      </w:r>
      <w:r>
        <w:t xml:space="preserve">Quý Trần Ai trên tấm hình kia, xa lạ và lạnh lùng, khiến Trầm Thư Nhã cảm thấy hô hấp cũng trở nên khó khăn.</w:t>
      </w:r>
      <w:r>
        <w:br w:type="textWrapping"/>
      </w:r>
      <w:r>
        <w:br w:type="textWrapping"/>
      </w:r>
      <w:r>
        <w:t xml:space="preserve">Gần như trong nháy mắt, Trầm Thư Nhã cảm thấy trong thân thể mình như có một số tâm tình thoát ra, bà giơ tay lau khô nước mắt trên mặt, hôn bia mộ trước mặt một cái.</w:t>
      </w:r>
      <w:r>
        <w:br w:type="textWrapping"/>
      </w:r>
      <w:r>
        <w:br w:type="textWrapping"/>
      </w:r>
      <w:r>
        <w:t xml:space="preserve">Tang lễ xong, Trầm Thư Nhã bèn quyết đoán ly hôn với Quý Minh Trung, đối mặt với thỏa thuận ly hôn của Trầm Thư Nhã, Quý Minh Trung có thể nói là nổi trận lôi đình, ông ta hoàn toàn không nghĩ tới Trầm Thư Nhã lại dám đá ông ta đi như vậy, điều này khiến ông ta cảm thấy bản thân mất hết mặt mũi.</w:t>
      </w:r>
      <w:r>
        <w:br w:type="textWrapping"/>
      </w:r>
      <w:r>
        <w:br w:type="textWrapping"/>
      </w:r>
      <w:r>
        <w:t xml:space="preserve">Quý Minh Trung thậm chí tức đến nổ phổi chỉ vào Trầm Thư Nhã mà mắng: “Cô cái đồ lăng loàn này, cô đừng tưởng rằng cô khi đó để tôi bị cắm sừng tôi không biết, hiện tại cảm thấy cuộc sống của mình sung sướng, đã muốn làm loạn? Tôi cho cô biết, có thể ly hôn, nhưng cô dù một phân tiền cũng đừng nghĩ mang đi!”</w:t>
      </w:r>
      <w:r>
        <w:br w:type="textWrapping"/>
      </w:r>
      <w:r>
        <w:br w:type="textWrapping"/>
      </w:r>
      <w:r>
        <w:t xml:space="preserve">Trầm Thư Nhã nhìn Quý Minh Trung, đột nhiên hơi nghi hoặc, bà làm sao có thể cùng một người đàn ông như vậy trải qua cả đời được, ông ta ác độc, ích kỷ, cay nghiệt, so với bạn đời cùng vượt qua cả đời mà bà tưởng tượng, hoàn toàn trái ngược.</w:t>
      </w:r>
      <w:r>
        <w:br w:type="textWrapping"/>
      </w:r>
      <w:r>
        <w:br w:type="textWrapping"/>
      </w:r>
      <w:r>
        <w:t xml:space="preserve">Trầm Thư Nhã tỉnh rồi, cũng bỏ đi, bà rời khỏi Quý gia, bắt đầu về với cuộc sống của chính mình. Ban đầu đương nhiên rất gian khổ, nhưng tóm lại là có thể sống sót.</w:t>
      </w:r>
      <w:r>
        <w:br w:type="textWrapping"/>
      </w:r>
      <w:r>
        <w:br w:type="textWrapping"/>
      </w:r>
      <w:r>
        <w:t xml:space="preserve">itsukahikari.wordpress.com</w:t>
      </w:r>
      <w:r>
        <w:br w:type="textWrapping"/>
      </w:r>
      <w:r>
        <w:br w:type="textWrapping"/>
      </w:r>
      <w:r>
        <w:t xml:space="preserve">Quý Trần Ai biết Trầm Thư Nhã sống cũng không tốt, anh có thể nhìn ra một hai từ hai bàn tay thô ráp cùng quần áo mộc mạc của bà, nhưng trên người người phụ nữ này, anh lại không nhìn thấy bóng dáng hèn yếu, đều nói người mẹ thường mạnh mẽ, Quý Trần Ai chết đi, khiến Trầm Thư Nhã triệt để ‘thay da đổi thịt’.</w:t>
      </w:r>
      <w:r>
        <w:br w:type="textWrapping"/>
      </w:r>
      <w:r>
        <w:br w:type="textWrapping"/>
      </w:r>
      <w:r>
        <w:t xml:space="preserve">Quý Trần Ai không khỏi nghĩ đến, nếu như lúc trước Trầm Thư Nhã cũng như vậy, anh vẫn sẽ chọn cái chết sao? Đáp án của vấn đề này không ai biết, nhưng Quý Trần Ai vẫn cảm nhận được một loại vui mừng khó có thể nói.</w:t>
      </w:r>
      <w:r>
        <w:br w:type="textWrapping"/>
      </w:r>
      <w:r>
        <w:br w:type="textWrapping"/>
      </w:r>
      <w:r>
        <w:t xml:space="preserve">Có người nguyện ý vì cái chết của bạn mà rơi lệ, đó chính là một chuyện khiến người ta ấm lòng.</w:t>
      </w:r>
      <w:r>
        <w:br w:type="textWrapping"/>
      </w:r>
      <w:r>
        <w:br w:type="textWrapping"/>
      </w:r>
      <w:r>
        <w:t xml:space="preserve">Quý Trần Ai nhìn Trầm Thư Nhã, sau đó từ đâu đó móc ra một tấm thẻ, anh nói: “Bác gái, đây là một chút tâm ý của cháu.”</w:t>
      </w:r>
      <w:r>
        <w:br w:type="textWrapping"/>
      </w:r>
      <w:r>
        <w:br w:type="textWrapping"/>
      </w:r>
      <w:r>
        <w:t xml:space="preserve">Trầm Thư Nhã lộ ra biểu tình nghi ngờ.</w:t>
      </w:r>
      <w:r>
        <w:br w:type="textWrapping"/>
      </w:r>
      <w:r>
        <w:br w:type="textWrapping"/>
      </w:r>
      <w:r>
        <w:t xml:space="preserve">Quý Trần Ai nói: “Hi vọng bác có thể xem như nể mặt Quý Trần Ai nhận lấy.”</w:t>
      </w:r>
      <w:r>
        <w:br w:type="textWrapping"/>
      </w:r>
      <w:r>
        <w:br w:type="textWrapping"/>
      </w:r>
      <w:r>
        <w:t xml:space="preserve">Trầm Thư Nhã nói: “Như vậy sao được, cậu vẫn còn là học sinh…”</w:t>
      </w:r>
      <w:r>
        <w:br w:type="textWrapping"/>
      </w:r>
      <w:r>
        <w:br w:type="textWrapping"/>
      </w:r>
      <w:r>
        <w:t xml:space="preserve">Còn chưa chờ Trầm Thư Nhã nói, Quý Trần Ai bèn đánh gãy lời của bà, anh nói: “Quý Trần Ai trước lúc tự sát, đã từng liên lạc với cháu.”</w:t>
      </w:r>
      <w:r>
        <w:br w:type="textWrapping"/>
      </w:r>
      <w:r>
        <w:br w:type="textWrapping"/>
      </w:r>
      <w:r>
        <w:t xml:space="preserve">Biểu tình của Trầm Thư Nhã biến đổi, bởi vì động tác ngầm Quý Minh Trung, người ngoài không biết Quý Trần Ai tự sát, đại thể đều cho là nó bị dị ứng thuốc dẫn đến suy tim.</w:t>
      </w:r>
      <w:r>
        <w:br w:type="textWrapping"/>
      </w:r>
      <w:r>
        <w:br w:type="textWrapping"/>
      </w:r>
      <w:r>
        <w:t xml:space="preserve">Người trước mắt nếu có thể nói ra những lời này, vậy đã chứng tỏ Trần Ai thật sự liên lạc với cậu ta.</w:t>
      </w:r>
      <w:r>
        <w:br w:type="textWrapping"/>
      </w:r>
      <w:r>
        <w:br w:type="textWrapping"/>
      </w:r>
      <w:r>
        <w:t xml:space="preserve">Quý Trần Ai nói: “Số tiền này có một phần là của Quý Trần Ai, cháu chỉ thêm hai số chẵn… Cũng chẳng có bao nhiêu, một phần tâm ý của cháu thôi.”</w:t>
      </w:r>
      <w:r>
        <w:br w:type="textWrapping"/>
      </w:r>
      <w:r>
        <w:br w:type="textWrapping"/>
      </w:r>
      <w:r>
        <w:t xml:space="preserve">Trầm Thư Nhã đưa mắt nhìn Quý Trần Ai hồi lâu, mới trầm giọng nói: “Cậu cùng con trai của tôi… Thật giống.”</w:t>
      </w:r>
      <w:r>
        <w:br w:type="textWrapping"/>
      </w:r>
      <w:r>
        <w:br w:type="textWrapping"/>
      </w:r>
      <w:r>
        <w:t xml:space="preserve">Tay Quý Trần Ai cầm thẻ run một cái, nhưng cuối cùng anh không nói gì, đưa tấm thẻ tới trước mặt Trầm Thư Nhã: “Mật mã là sáu số tám, sáng ngày mốt cháu sẽ phải rời khỏi nơi này, có lẽ sau này cũng không còn cơ hội gặp mặt…”</w:t>
      </w:r>
      <w:r>
        <w:br w:type="textWrapping"/>
      </w:r>
      <w:r>
        <w:br w:type="textWrapping"/>
      </w:r>
      <w:r>
        <w:t xml:space="preserve">Trầm Thư Nhã nói: “Tiền này đúng là Trần Ai để lại cho tôi.”</w:t>
      </w:r>
      <w:r>
        <w:br w:type="textWrapping"/>
      </w:r>
      <w:r>
        <w:br w:type="textWrapping"/>
      </w:r>
      <w:r>
        <w:t xml:space="preserve">Quý Trần Ai gật đầu, không nói gì nữa, gọi điện thoại gọi Chu Nghiêu Uẩn tới đón anh về, anh rút một phần tiền mà cha Dương Vũ Nghi cho anh ra, trong tấm thẻ này tổng cộng có một triệu, đủ để Trầm Thư Nhã nửa đời sau trải qua cuộc sống an ổn.</w:t>
      </w:r>
      <w:r>
        <w:br w:type="textWrapping"/>
      </w:r>
      <w:r>
        <w:br w:type="textWrapping"/>
      </w:r>
      <w:r>
        <w:t xml:space="preserve">Đối thoại với Trầm Thư Nhã giúp Quý Trần Ai giải khai được một phần khúc mắc, nhưng mà anh đối Trầm Thư Nhã, lại dường như vẫn không sinh ra được tình cảm mẹ con.</w:t>
      </w:r>
      <w:r>
        <w:br w:type="textWrapping"/>
      </w:r>
      <w:r>
        <w:br w:type="textWrapping"/>
      </w:r>
      <w:r>
        <w:t xml:space="preserve">Nói Quý Trần Ai tuyệt tình cũng được, anh nhìn thấy Trầm Thư Nhã, nghe câu chuyện liên quan với anh của khi xưa, lại sinh ra một loại cảm giác như đang mơ.</w:t>
      </w:r>
      <w:r>
        <w:br w:type="textWrapping"/>
      </w:r>
      <w:r>
        <w:br w:type="textWrapping"/>
      </w:r>
      <w:r>
        <w:t xml:space="preserve">Trầm Thư Nhã là nhìn Chu Nghiêu Uẩn ôm Quý Trần Ai đi, bà vuốt ve kia tấm thẻ Quý Trần Ai cho bà, lại muốn chảy ra giọt nước mắt vui sướng. Bà cho là tấm thẻ này cũng chẳng có bao nhiêu tiền, có lẽ một vạn, hay hai vạn, nhưng đây là thứ con trai bà để lại cho bà, thứ cuối cùng.</w:t>
      </w:r>
      <w:r>
        <w:br w:type="textWrapping"/>
      </w:r>
      <w:r>
        <w:br w:type="textWrapping"/>
      </w:r>
      <w:r>
        <w:t xml:space="preserve">Trầm Thư Nhã đã qua nửa đời, nhưng cho tới bây giờ, lại không có được thứ gì.</w:t>
      </w:r>
      <w:r>
        <w:br w:type="textWrapping"/>
      </w:r>
      <w:r>
        <w:br w:type="textWrapping"/>
      </w:r>
      <w:r>
        <w:t xml:space="preserve">Người nhu nhược, cuối cùng rồi sẽ vì sự nhu nhược của bản thân, trả giá thật lớn.</w:t>
      </w:r>
      <w:r>
        <w:br w:type="textWrapping"/>
      </w:r>
      <w:r>
        <w:br w:type="textWrapping"/>
      </w:r>
      <w:r>
        <w:t xml:space="preserve">Chu Nghiêu Uẩn không biết Quý Trần Ai cùng Trầm Thư Nhã đã nói những gì, nhưng cậu nhìn ra tâm tình Quý Trần Ai không tệ, bèn đề nghị buổi tối ra ngoài ăn.</w:t>
      </w:r>
      <w:r>
        <w:br w:type="textWrapping"/>
      </w:r>
      <w:r>
        <w:br w:type="textWrapping"/>
      </w:r>
      <w:r>
        <w:t xml:space="preserve">Quý Trần Ai nhanh chóng đồng ý.</w:t>
      </w:r>
      <w:r>
        <w:br w:type="textWrapping"/>
      </w:r>
      <w:r>
        <w:br w:type="textWrapping"/>
      </w:r>
      <w:r>
        <w:t xml:space="preserve">Vì vậy Chu Nghiêu Uẩn đặt phòng ăn, hai người trực tiếp ngồi xe đi đến.</w:t>
      </w:r>
      <w:r>
        <w:br w:type="textWrapping"/>
      </w:r>
      <w:r>
        <w:br w:type="textWrapping"/>
      </w:r>
      <w:r>
        <w:t xml:space="preserve">Bởi vì Chu Nghiêu Uẩn ôm Quý Trần Ai, cho nên không khỏi gặp phải một vài ánh mắt khác thường, mà Quý Trần Ai đã sớm thành thói quen, cho nên chẳng ảnh hưởng tâm tình của anh.</w:t>
      </w:r>
      <w:r>
        <w:br w:type="textWrapping"/>
      </w:r>
      <w:r>
        <w:br w:type="textWrapping"/>
      </w:r>
      <w:r>
        <w:t xml:space="preserve">Chu Nghiêu Uẩn gọi món xong, hỏi: “Tâm tình không tệ?”</w:t>
      </w:r>
      <w:r>
        <w:br w:type="textWrapping"/>
      </w:r>
      <w:r>
        <w:br w:type="textWrapping"/>
      </w:r>
      <w:r>
        <w:t xml:space="preserve">Quý Trần Ai gật đầu.</w:t>
      </w:r>
      <w:r>
        <w:br w:type="textWrapping"/>
      </w:r>
      <w:r>
        <w:br w:type="textWrapping"/>
      </w:r>
      <w:r>
        <w:t xml:space="preserve">Chu Nghiêu Uẩn nói: “Ngày mai mẹ tới, em đại khái… cũng là hai ngày nữa đi rồi.”</w:t>
      </w:r>
      <w:r>
        <w:br w:type="textWrapping"/>
      </w:r>
      <w:r>
        <w:br w:type="textWrapping"/>
      </w:r>
      <w:r>
        <w:t xml:space="preserve">Quý Trần Ai hơi nhíu lông mày một chút, anh do dự một chút, sau đó hỏi: “Em đi đâu vậy?”</w:t>
      </w:r>
      <w:r>
        <w:br w:type="textWrapping"/>
      </w:r>
      <w:r>
        <w:br w:type="textWrapping"/>
      </w:r>
      <w:r>
        <w:t xml:space="preserve">Chu Nghiêu Uẩn cười nói: “Em còn tưởng anh không quan tâm chút nào cơ ấy…” Cậu dừng lại một lát, rồi nói, “Em cũng chưa xác định, xem bên kia sắp đặt đi.”</w:t>
      </w:r>
      <w:r>
        <w:br w:type="textWrapping"/>
      </w:r>
      <w:r>
        <w:br w:type="textWrapping"/>
      </w:r>
      <w:r>
        <w:t xml:space="preserve">Kỳ thực Quý Trần Ai còn muốn hỏi thân thế Chu Nghiêu Uẩn rốt cuộc là ra sao, thế nhưng anh lại loáng thoáng cảm thấy vấn đề này cứ hỏi như vậy cũng không thích hợp, hơn nữa nhìn biểu tình của Chu Nghiêu Uẩn, dường như cũng không nguyện ý nói nhiều về điều này.</w:t>
      </w:r>
      <w:r>
        <w:br w:type="textWrapping"/>
      </w:r>
      <w:r>
        <w:br w:type="textWrapping"/>
      </w:r>
      <w:r>
        <w:t xml:space="preserve">Quý Trần Ai xưa nay cũng không phải người thích truy ra đến cùng, thấy Chu Nghiêu Uẩn không muốn nói, anh cũng lười hỏi thêm.</w:t>
      </w:r>
      <w:r>
        <w:br w:type="textWrapping"/>
      </w:r>
      <w:r>
        <w:br w:type="textWrapping"/>
      </w:r>
      <w:r>
        <w:t xml:space="preserve">Sự kiện bắt cóc lần này giúp Quý Trần Ai kiếm bộn thêm một đống giá trị năng lượng, mấy cô gái và đứa trẻ cứu từ tay bọn buôn người kia, toàn bộ đều cải biến vận mệnh, thêm cả người nhà của bọn họ, trực tiếp đưa Quý Trần Ai gần tới hai nghìn điểm năng lượng tích cực.</w:t>
      </w:r>
      <w:r>
        <w:br w:type="textWrapping"/>
      </w:r>
      <w:r>
        <w:br w:type="textWrapping"/>
      </w:r>
      <w:r>
        <w:t xml:space="preserve">Quý Trần Ai lúc trước tuy cũng gián tiếp xóa sổ một phần tổ chức buôn người, nhưng dựa theo lời giải thích của Tiểu Thất, bởi vì là gián tiếp, cho nên giá trị năng lượng sẽ ít hơn rất nhiều, mà lần này Quý Trần Ai trực tiếp ra tay gây ảnh hưởng với những người này, cho nên thành quả giá trị năng lượng kiếm được coi như bù đắp được cho nỗ lực của Quý Trần Ai một hai tháng qua.</w:t>
      </w:r>
      <w:r>
        <w:br w:type="textWrapping"/>
      </w:r>
      <w:r>
        <w:br w:type="textWrapping"/>
      </w:r>
      <w:r>
        <w:t xml:space="preserve">Tuy rằng giá trị năng lượng này còn không bằng hàng lẻ của giá trị năng lượng tiêu cực, nhưng Quý Trần Ai cách mục tiêu của anh càng ngày càng gần.</w:t>
      </w:r>
      <w:r>
        <w:br w:type="textWrapping"/>
      </w:r>
      <w:r>
        <w:br w:type="textWrapping"/>
      </w:r>
      <w:r>
        <w:t xml:space="preserve">itsukahikari.wordpress.com</w:t>
      </w:r>
      <w:r>
        <w:br w:type="textWrapping"/>
      </w:r>
      <w:r>
        <w:br w:type="textWrapping"/>
      </w:r>
      <w:r>
        <w:t xml:space="preserve">Ăn cơm tối xong, hai người cùng nhau trở về nhà.</w:t>
      </w:r>
      <w:r>
        <w:br w:type="textWrapping"/>
      </w:r>
      <w:r>
        <w:br w:type="textWrapping"/>
      </w:r>
      <w:r>
        <w:t xml:space="preserve">Chu Nghiêu Uẩn sau khi tắm xong, đề nghị Quý Trần Ai ngủ cùng cậu, đương nhiên mượn cớ là cậu sắp đi rồi, nếu không dành thời gian tâm sự thì sẽ không có cơ hội nữa.</w:t>
      </w:r>
      <w:r>
        <w:br w:type="textWrapping"/>
      </w:r>
      <w:r>
        <w:br w:type="textWrapping"/>
      </w:r>
      <w:r>
        <w:t xml:space="preserve">Quý Trần Ai càu nhàu, anh nói trước đây sao không ngủ cùng.</w:t>
      </w:r>
      <w:r>
        <w:br w:type="textWrapping"/>
      </w:r>
      <w:r>
        <w:br w:type="textWrapping"/>
      </w:r>
      <w:r>
        <w:t xml:space="preserve">Chu Nghiêu Uẩn ủy khuất nói: “Anh không thích em, nhưng Chu Nghiêu Cần yêu em, mà em lại không thích anh ấy, đương nhiên phải giữ khoảng cách.”</w:t>
      </w:r>
      <w:r>
        <w:br w:type="textWrapping"/>
      </w:r>
      <w:r>
        <w:br w:type="textWrapping"/>
      </w:r>
      <w:r>
        <w:t xml:space="preserve">Chu Nghiêu Uẩn nói như vậy rất có đạo lý, Quý Trần Ai cư nhiên không thể phản bác.</w:t>
      </w:r>
      <w:r>
        <w:br w:type="textWrapping"/>
      </w:r>
      <w:r>
        <w:br w:type="textWrapping"/>
      </w:r>
      <w:r>
        <w:t xml:space="preserve">Vì vậy dưới sự kiên trì của Chu Nghiêu Uẩn, hai người nằm trên cùng một cái giường.</w:t>
      </w:r>
      <w:r>
        <w:br w:type="textWrapping"/>
      </w:r>
      <w:r>
        <w:br w:type="textWrapping"/>
      </w:r>
      <w:r>
        <w:t xml:space="preserve">Chu Nghiêu Uẩn bắt đầu cùng Quý Trần Ai tán gẫu vài chuyện, hỏi xem cuộc sống Quý Trần Ai trước kia là dạng gì, lại hỏi Quý Trần Ai có thích bây giờ hay không.</w:t>
      </w:r>
      <w:r>
        <w:br w:type="textWrapping"/>
      </w:r>
      <w:r>
        <w:br w:type="textWrapping"/>
      </w:r>
      <w:r>
        <w:t xml:space="preserve">Quý Trần Ai biếng nhác trả lời, có vẻ cũng sắp ngủ.</w:t>
      </w:r>
      <w:r>
        <w:br w:type="textWrapping"/>
      </w:r>
      <w:r>
        <w:br w:type="textWrapping"/>
      </w:r>
      <w:r>
        <w:t xml:space="preserve">Nhưng, ngay tại thời điểm Quý Trần Ai sắp ngủ, câu hỏi của Chu Nghiêu Uẩn đột nhiên làm anh tỉnh táo lại.</w:t>
      </w:r>
      <w:r>
        <w:br w:type="textWrapping"/>
      </w:r>
      <w:r>
        <w:br w:type="textWrapping"/>
      </w:r>
      <w:r>
        <w:t xml:space="preserve">Chu Nghiêu Uẩn hỏi: “Trần Ai, tại sao anh lại muốn tự sát?”</w:t>
      </w:r>
      <w:r>
        <w:br w:type="textWrapping"/>
      </w:r>
      <w:r>
        <w:br w:type="textWrapping"/>
      </w:r>
      <w:r>
        <w:t xml:space="preserve">Câu hỏi này khiến Quý Trần Ai nhớ lại từng khuôn mặt cười nhạo cùng lời nói lạnh như băng, anh từ từ nhắm mắt lại, lầm bầm: “Quên mất rồi.”</w:t>
      </w:r>
      <w:r>
        <w:br w:type="textWrapping"/>
      </w:r>
      <w:r>
        <w:br w:type="textWrapping"/>
      </w:r>
      <w:r>
        <w:t xml:space="preserve">Chu Nghiêu Uẩn ừ một tiếng, cũng không tiếp tục truy hỏi, giữa cậu và Quý Trần Ai có một loại ngầm hiểu. Nếu đối phương không muốn nói thì bản thân sẽ không hỏi, chờ chừng nào đối phương muốn nói, sẽ nói cho mình biết.</w:t>
      </w:r>
      <w:r>
        <w:br w:type="textWrapping"/>
      </w:r>
      <w:r>
        <w:br w:type="textWrapping"/>
      </w:r>
      <w:r>
        <w:t xml:space="preserve">Quý Trần Ai nhắm mắt lại xong không mở lại nữa, hô hấp của anh dần dần trở nên đều đặn, bắt đầu lâm vào ngủ say.</w:t>
      </w:r>
      <w:r>
        <w:br w:type="textWrapping"/>
      </w:r>
      <w:r>
        <w:br w:type="textWrapping"/>
      </w:r>
      <w:r>
        <w:t xml:space="preserve">Chu Nghiêu Uẩn vẫn mở to mắt, dừng ở trần nhà trên đỉnh đầu, sau khi cậu thấy Quý Trần Ai dường như đã ngủ, nhẹ nhàng kêu một tiếng: “Trần Ai?”</w:t>
      </w:r>
      <w:r>
        <w:br w:type="textWrapping"/>
      </w:r>
      <w:r>
        <w:br w:type="textWrapping"/>
      </w:r>
      <w:r>
        <w:t xml:space="preserve">Quý Trần Ai đã ngủ hiển nhiên không trả lời.</w:t>
      </w:r>
      <w:r>
        <w:br w:type="textWrapping"/>
      </w:r>
      <w:r>
        <w:br w:type="textWrapping"/>
      </w:r>
      <w:r>
        <w:t xml:space="preserve">Chu Nghiêu Uẩn chậm rãi nghiêng đầu qua, nhìn chăm chú Quý Trần Ai hồi lâu, sau khi vững tin Quý Trần Ai thật sự đã đang ngủ, cậu hơi nhướn dậy, kề sát môi vào gương mặt Quý Trần Ai, sau đó càng thêm nhẹ nhàng, đặt lên trên môi anh một nụ hôn thật nhẹ.</w:t>
      </w:r>
      <w:r>
        <w:br w:type="textWrapping"/>
      </w:r>
      <w:r>
        <w:br w:type="textWrapping"/>
      </w:r>
      <w:r>
        <w:t xml:space="preserve">Quý Trần Ai vẫn ngủ say như trước, đối với động tác của Chu Nghiêu Uẩn không biết gì cả.</w:t>
      </w:r>
      <w:r>
        <w:br w:type="textWrapping"/>
      </w:r>
      <w:r>
        <w:br w:type="textWrapping"/>
      </w:r>
      <w:r>
        <w:t xml:space="preserve">Mà Chu Nghiêu Uẩn đã được mục đích như ý thì lộ ra một nụ cười xán lạn, cậu nói: “Trần Ai, ngủ ngon.”</w:t>
      </w:r>
      <w:r>
        <w:br w:type="textWrapping"/>
      </w:r>
      <w:r>
        <w:br w:type="textWrapping"/>
      </w:r>
      <w:r>
        <w:t xml:space="preserve">Nói xong, cậu lại một lần nữa nằm xuống giường, mang theo nụ cười thỏa mãn rơi vào mộng đẹp.</w:t>
      </w:r>
      <w:r>
        <w:br w:type="textWrapping"/>
      </w:r>
      <w:r>
        <w:br w:type="textWrapping"/>
      </w:r>
      <w:r>
        <w:t xml:space="preserve">Buổi tối ngày đó, Quý Trần Ai gặp một giấc mộng có chút kỳ quái, trong mộng anh biến thành một cái kẹo bông trắng trắng mập mập, phiêu theo gió bay lượn, sau đó sơ ý kề sát trên cửa sổ một chút, phía bên kia cửa kính hiện ra khuôn mặt Chu Nghiêu Uẩn, trong mộng Chu Nghiêu Uẩn nói: “Kẹo bông, tôi tìm cậu đã lâu rồi!”</w:t>
      </w:r>
      <w:r>
        <w:br w:type="textWrapping"/>
      </w:r>
      <w:r>
        <w:br w:type="textWrapping"/>
      </w:r>
      <w:r>
        <w:t xml:space="preserve">Nói xong bèn tóm chặt lấy anh, há mồm muốn cắn, Quý Trần Ai hô to một tiếng cứu mạng xong, mới phát hiện là mình đang nằm mơ.</w:t>
      </w:r>
      <w:r>
        <w:br w:type="textWrapping"/>
      </w:r>
      <w:r>
        <w:br w:type="textWrapping"/>
      </w:r>
      <w:r>
        <w:t xml:space="preserve">Chu Nghiêu Uẩn bên cạnh đã bị anh đánh thức, giờ phút này vẻ mặt đầy vô tội, cậu nói: “Ca ca, anh mơ thấy cái gì thế?”</w:t>
      </w:r>
      <w:r>
        <w:br w:type="textWrapping"/>
      </w:r>
      <w:r>
        <w:br w:type="textWrapping"/>
      </w:r>
      <w:r>
        <w:t xml:space="preserve">Quý Trần Ai chột dạ cười cười, ném chuyện này vào quá khứ: “Không có gì.”</w:t>
      </w:r>
      <w:r>
        <w:br w:type="textWrapping"/>
      </w:r>
      <w:r>
        <w:br w:type="textWrapping"/>
      </w:r>
      <w:r>
        <w:t xml:space="preserve">Chu Nghiêu Uẩn nghe vậy, như có điều suy nghĩ liếc mắt nhìn Quý Trần Ai một cái.</w:t>
      </w:r>
      <w:r>
        <w:br w:type="textWrapping"/>
      </w:r>
      <w:r>
        <w:br w:type="textWrapping"/>
      </w:r>
    </w:p>
    <w:p>
      <w:pPr>
        <w:pStyle w:val="Heading2"/>
      </w:pPr>
      <w:bookmarkStart w:id="48" w:name="chương-27-ngược-tàn-phế-tự-ngộ-1"/>
      <w:bookmarkEnd w:id="48"/>
      <w:r>
        <w:t xml:space="preserve">27. Chương 27: Ngược Tàn Phế Tự Ngộ (1)</w:t>
      </w:r>
    </w:p>
    <w:p>
      <w:pPr>
        <w:pStyle w:val="Compact"/>
      </w:pPr>
      <w:r>
        <w:br w:type="textWrapping"/>
      </w:r>
      <w:r>
        <w:br w:type="textWrapping"/>
      </w:r>
      <w:r>
        <w:t xml:space="preserve">Edit: Koliz</w:t>
      </w:r>
      <w:r>
        <w:br w:type="textWrapping"/>
      </w:r>
      <w:r>
        <w:br w:type="textWrapping"/>
      </w:r>
      <w:r>
        <w:t xml:space="preserve">Beta: Koliz [2017.04.26]</w:t>
      </w:r>
      <w:r>
        <w:br w:type="textWrapping"/>
      </w:r>
      <w:r>
        <w:br w:type="textWrapping"/>
      </w:r>
      <w:r>
        <w:t xml:space="preserve">Vương Chi Tú và Chu Dục Miễn mấy ngày sau đó cùng đến chỗ Chu Nghiêu Uẩn dẫn Quý Trần Ai về.</w:t>
      </w:r>
      <w:r>
        <w:br w:type="textWrapping"/>
      </w:r>
      <w:r>
        <w:br w:type="textWrapping"/>
      </w:r>
      <w:r>
        <w:t xml:space="preserve">Lúc đưa Quý Trần Ai rời đi, Chu Nghiêu Uẩn đứng ở cửa cáo biệt bọn họ, cậu nói: “Ca, chờ em.”</w:t>
      </w:r>
      <w:r>
        <w:br w:type="textWrapping"/>
      </w:r>
      <w:r>
        <w:br w:type="textWrapping"/>
      </w:r>
      <w:r>
        <w:t xml:space="preserve">Quý Trần Ai nhìn bộ dáng nghiêm túc của Chu Nghiêu Uẩn, khẽ gật đầu.</w:t>
      </w:r>
      <w:r>
        <w:br w:type="textWrapping"/>
      </w:r>
      <w:r>
        <w:br w:type="textWrapping"/>
      </w:r>
      <w:r>
        <w:t xml:space="preserve">Trên đường ra sân bay, Quý Trần Ai giống như tùy ý hỏi: “Mẹ, rốt cuộc em đi đâu vậy?”</w:t>
      </w:r>
      <w:r>
        <w:br w:type="textWrapping"/>
      </w:r>
      <w:r>
        <w:br w:type="textWrapping"/>
      </w:r>
      <w:r>
        <w:t xml:space="preserve">Vương Chi Tú đang nói chuyện cùng Chu Dục Miễn, nghe Quý Trần Ai hỏi như vậy, nụ cười trên mặt nhạt đi rất nhiều, bà thở dài nói: “Con cũng không phải không biết, người nhà bọn họ đã tới tìm nó nhiều lần.”</w:t>
      </w:r>
      <w:r>
        <w:br w:type="textWrapping"/>
      </w:r>
      <w:r>
        <w:br w:type="textWrapping"/>
      </w:r>
      <w:r>
        <w:t xml:space="preserve">Quý Trần Ai trầm mặc không lên tiếng, anh không có ký ức về việc này.</w:t>
      </w:r>
      <w:r>
        <w:br w:type="textWrapping"/>
      </w:r>
      <w:r>
        <w:br w:type="textWrapping"/>
      </w:r>
      <w:r>
        <w:t xml:space="preserve">Vương Chi Tú nói: “Nếu như không phải lúc trước… Tiểu Uẩn đã sớm phải đi rồi.”</w:t>
      </w:r>
      <w:r>
        <w:br w:type="textWrapping"/>
      </w:r>
      <w:r>
        <w:br w:type="textWrapping"/>
      </w:r>
      <w:r>
        <w:t xml:space="preserve">Quý Trần Ai biết Vương Chi Tú nói lúc trước là ý gì, đơn giản chính là việc nhà bọn họ vì cứu mạng Chu Nghiêu Uẩn, khiến Chu Nghiêu Cần cả đời tàn tật, quả thực, từ điểm này mà nói, Vương Chi Tú thật sự có ơn với Chu Nghiêu Uẩn.</w:t>
      </w:r>
      <w:r>
        <w:br w:type="textWrapping"/>
      </w:r>
      <w:r>
        <w:br w:type="textWrapping"/>
      </w:r>
      <w:r>
        <w:t xml:space="preserve">Bậc cha mẹ mỗi ngày đều phải đi làm, ít ở nhà hơn Chu Nghiêu Uẩn, huống hồ bọn họ cũng không hiểu Chu Nghiêu Cần như Chu Nghiêu Uẩn.</w:t>
      </w:r>
      <w:r>
        <w:br w:type="textWrapping"/>
      </w:r>
      <w:r>
        <w:br w:type="textWrapping"/>
      </w:r>
      <w:r>
        <w:t xml:space="preserve">Vương Chi Tú nói: “Cha mẹ Tiểu Uẩn cũng không phải người bình thường… Nó sớm muộn gì cũng sẽ rời đi, Tiểu Cần, con đừng quá thương tâm.”</w:t>
      </w:r>
      <w:r>
        <w:br w:type="textWrapping"/>
      </w:r>
      <w:r>
        <w:br w:type="textWrapping"/>
      </w:r>
      <w:r>
        <w:t xml:space="preserve">Quý Trần Ai nghe vậy, chỉ gật gật đầu, cả Vương Chi Tú lẫn Chu Dục Miễn đối với cha mẹ Chu Nghiêu Uẩn đều là một bộ giữ kín như bưng, bởi vậy có thể nhìn ra, gia thế Chu Nghiêu Uẩn xác thực không đơn giản.</w:t>
      </w:r>
      <w:r>
        <w:br w:type="textWrapping"/>
      </w:r>
      <w:r>
        <w:br w:type="textWrapping"/>
      </w:r>
      <w:r>
        <w:t xml:space="preserve">itsukahikari.wordpress.com</w:t>
      </w:r>
      <w:r>
        <w:br w:type="textWrapping"/>
      </w:r>
      <w:r>
        <w:br w:type="textWrapping"/>
      </w:r>
      <w:r>
        <w:t xml:space="preserve">Lúc về đến nhà, đã là xế chiều.</w:t>
      </w:r>
      <w:r>
        <w:br w:type="textWrapping"/>
      </w:r>
      <w:r>
        <w:br w:type="textWrapping"/>
      </w:r>
      <w:r>
        <w:t xml:space="preserve">Vương Chi Tú sợ Chu Nghiêu Cần thương tâm, cho nên làm một bàn thức ăn phong phú, bà nói: “Tiểu Cần, sau này ba mẹ không thường ở nhà, nếu con muốn cái gì, nhất định phải nói cho mẹ biết.”</w:t>
      </w:r>
      <w:r>
        <w:br w:type="textWrapping"/>
      </w:r>
      <w:r>
        <w:br w:type="textWrapping"/>
      </w:r>
      <w:r>
        <w:t xml:space="preserve">Chu Dục Miễn tiếp lời nói: “Chúng ta mời dì làm cơm hồi trước tới làm bữa trưa cho con, mỗi ngày con muốn ăn món gì thì nói cho dì ấy biết.”</w:t>
      </w:r>
      <w:r>
        <w:br w:type="textWrapping"/>
      </w:r>
      <w:r>
        <w:br w:type="textWrapping"/>
      </w:r>
      <w:r>
        <w:t xml:space="preserve">Quý Trần Ai cảm thấy như vậy rất tốt, vì thế thuận theo đáp lại.</w:t>
      </w:r>
      <w:r>
        <w:br w:type="textWrapping"/>
      </w:r>
      <w:r>
        <w:br w:type="textWrapping"/>
      </w:r>
      <w:r>
        <w:t xml:space="preserve">Lúc ăn cơm tối, đúng lúc trong ti vi phát tin tức tài chính và kinh tế, Quý Trần Ai ngẩng đầu lên vừa vặn nhìn thấy người mà Tiểu Thất cung cấp tin tức, Hứa Vân Sùng đang tiếp phóng viên phỏng vấn.</w:t>
      </w:r>
      <w:r>
        <w:br w:type="textWrapping"/>
      </w:r>
      <w:r>
        <w:br w:type="textWrapping"/>
      </w:r>
      <w:r>
        <w:t xml:space="preserve">Hắn tuổi nhỏ tài cao, mà đã ngồi ở vị trí cao, thường rất ít khi công khai lộ diện, bất quá lần này lại ngoại lệ.</w:t>
      </w:r>
      <w:r>
        <w:br w:type="textWrapping"/>
      </w:r>
      <w:r>
        <w:br w:type="textWrapping"/>
      </w:r>
      <w:r>
        <w:t xml:space="preserve">Tiểu Thất cũng nhìn thấy Hứa Vân Sùng, nó nói: “Hừm, tôi sâu sắc cảm nhận được năng lượng tiêu cực nồng nặc từ trên người hắn.”</w:t>
      </w:r>
      <w:r>
        <w:br w:type="textWrapping"/>
      </w:r>
      <w:r>
        <w:br w:type="textWrapping"/>
      </w:r>
      <w:r>
        <w:t xml:space="preserve">Quý Trần Ai: “Cậu qua TV có thể cảm thấy?”</w:t>
      </w:r>
      <w:r>
        <w:br w:type="textWrapping"/>
      </w:r>
      <w:r>
        <w:br w:type="textWrapping"/>
      </w:r>
      <w:r>
        <w:t xml:space="preserve">Tiểu Thất: “Tôi đây xem tướng…”</w:t>
      </w:r>
      <w:r>
        <w:br w:type="textWrapping"/>
      </w:r>
      <w:r>
        <w:br w:type="textWrapping"/>
      </w:r>
      <w:r>
        <w:t xml:space="preserve">Quý Trần Ai: “Cậu nghiêm túc đó hả?”</w:t>
      </w:r>
      <w:r>
        <w:br w:type="textWrapping"/>
      </w:r>
      <w:r>
        <w:br w:type="textWrapping"/>
      </w:r>
      <w:r>
        <w:t xml:space="preserve">Tiểu Thất: “Tôi lừa anh đấy.”</w:t>
      </w:r>
      <w:r>
        <w:br w:type="textWrapping"/>
      </w:r>
      <w:r>
        <w:br w:type="textWrapping"/>
      </w:r>
      <w:r>
        <w:t xml:space="preserve">Quý Trần Ai biết Tiểu Thất vô căn cứ, nhưng lại không nghĩ rằng nó có thể vô căn cứ đến vậy, anh im lặng nữa ngày, cuối cùng không nói lời nào.</w:t>
      </w:r>
      <w:r>
        <w:br w:type="textWrapping"/>
      </w:r>
      <w:r>
        <w:br w:type="textWrapping"/>
      </w:r>
      <w:r>
        <w:t xml:space="preserve">Hứa Vân Sùng là cái gai trong lòng Quý Trần Ai, anh biết, anh sớm muộn gì cũng có một ngày phải đối đầu trực diện với tổ chức buôn người, với người kia, bất quá trước lúc đó anh còn rất nhiều chuyện quan trọng phải làm.</w:t>
      </w:r>
      <w:r>
        <w:br w:type="textWrapping"/>
      </w:r>
      <w:r>
        <w:br w:type="textWrapping"/>
      </w:r>
      <w:r>
        <w:t xml:space="preserve">Đầu tiên chính là xử lý mấy tên biến thái ngược đãi động vật.</w:t>
      </w:r>
      <w:r>
        <w:br w:type="textWrapping"/>
      </w:r>
      <w:r>
        <w:br w:type="textWrapping"/>
      </w:r>
      <w:r>
        <w:t xml:space="preserve">Sau lần bị bắt cóc, giá trị năng lượng tiêu cực của Quý Trần Ai tăng cao, hết sức đơn giản mở khóa kỹ năng hậu kỳ năng lượng tiêu cực cấp hai, qua lời nhắc của Tiểu Thất, Quý Trần Ai phát hiện trong ba kỹ năng được mở, có hai cái chỉ có thể sử dụng thông qua mạng.</w:t>
      </w:r>
      <w:r>
        <w:br w:type="textWrapping"/>
      </w:r>
      <w:r>
        <w:br w:type="textWrapping"/>
      </w:r>
      <w:r>
        <w:t xml:space="preserve">Quý Trần Ai mở được rất nhiều kỹ năng, mà phần lớn đều có hạn chế phạm vi sử dụng, tỷ như “Ác ma mỉm cười” chỉ có thể sử dụng với trẻ con, “Kẻ cắp hối hận” chỉ có thể sử dụng với kẻ trộm.</w:t>
      </w:r>
      <w:r>
        <w:br w:type="textWrapping"/>
      </w:r>
      <w:r>
        <w:br w:type="textWrapping"/>
      </w:r>
      <w:r>
        <w:t xml:space="preserve">Tiểu Thất lần này không bẫy Quý Trần Ai, nó miêu tả cặn kẽ sử dụng xong “Ngược tàn phế tự ngộ” có hiệu quả gì, Quý Trần Ai sau khi nghe chưa nói tốt, cũng không khó mà nói, trực tiếp tìm bài viết ngược chó mèo kia, sau đó đối với bài viết này, sử dụng “Ngược tàn phế tự ngộ”.</w:t>
      </w:r>
      <w:r>
        <w:br w:type="textWrapping"/>
      </w:r>
      <w:r>
        <w:br w:type="textWrapping"/>
      </w:r>
      <w:r>
        <w:t xml:space="preserve">Bởi vì cấp độ kỹ năng thấp, cho nên sẽ có hạn chế chặt chẽ, thời gian làm lạnh kỹ năng này của Quý Trần Ai là ba ngày, phạm vi sử dụng là trong một bài post.</w:t>
      </w:r>
      <w:r>
        <w:br w:type="textWrapping"/>
      </w:r>
      <w:r>
        <w:br w:type="textWrapping"/>
      </w:r>
      <w:r>
        <w:t xml:space="preserve">Chỉ cần trong bài post này tồn tại đối tượng phù hợp với kỹ năng, vậy bọn họ đều phải chịu trừng phạt của hệ thống.</w:t>
      </w:r>
      <w:r>
        <w:br w:type="textWrapping"/>
      </w:r>
      <w:r>
        <w:br w:type="textWrapping"/>
      </w:r>
      <w:r>
        <w:t xml:space="preserve">Quý Trần Ai sử dụng xong kỹ năng liền đi ngủ, chờ ngày hôm sau xem hiệu quả.</w:t>
      </w:r>
      <w:r>
        <w:br w:type="textWrapping"/>
      </w:r>
      <w:r>
        <w:br w:type="textWrapping"/>
      </w:r>
      <w:r>
        <w:t xml:space="preserve">xxxxxxxxxxxxxxxxxxxxxxxxx</w:t>
      </w:r>
      <w:r>
        <w:br w:type="textWrapping"/>
      </w:r>
      <w:r>
        <w:br w:type="textWrapping"/>
      </w:r>
      <w:r>
        <w:t xml:space="preserve">Lấy tiêu chuẩn người bình thường mà xét, Từ An Khang là tên biến thái. Hắn bình thường là một bác sĩ khoa ngoại áo mũ chỉnh tề, sống hòa hợp với đồng nghiệp ở đơn vị công tác, mà trong âm thầm lại có một ham muốn không ra hồn — ngược đãi mèo.</w:t>
      </w:r>
      <w:r>
        <w:br w:type="textWrapping"/>
      </w:r>
      <w:r>
        <w:br w:type="textWrapping"/>
      </w:r>
      <w:r>
        <w:t xml:space="preserve">Đúng, hắn thích ngược mèo.</w:t>
      </w:r>
      <w:r>
        <w:br w:type="textWrapping"/>
      </w:r>
      <w:r>
        <w:br w:type="textWrapping"/>
      </w:r>
      <w:r>
        <w:t xml:space="preserve">Từ An Khang lúc mới bắt đầu phát hiện sở thích này của mình còn có chút kinh hoảng, nhưng theo thời gian trôi đi, kinh nghiệm tăng lên, hắn lại trở nên thản nhiên.</w:t>
      </w:r>
      <w:r>
        <w:br w:type="textWrapping"/>
      </w:r>
      <w:r>
        <w:br w:type="textWrapping"/>
      </w:r>
      <w:r>
        <w:t xml:space="preserve">Mèo chứ chẳng phải người, cho dù mất mạng cũng sẽ không bị ai truy cứu gì.</w:t>
      </w:r>
      <w:r>
        <w:br w:type="textWrapping"/>
      </w:r>
      <w:r>
        <w:br w:type="textWrapping"/>
      </w:r>
      <w:r>
        <w:t xml:space="preserve">Từ An Khang bắt đầu vẫn luôn một mình làm trong âm thầm, nhưng sau khi hắn phát hiện một đám có sở thích tương đồng với hắn ở trên mạng, đam mê này trở nên càng ngày càng không thể tiếp thu.</w:t>
      </w:r>
      <w:r>
        <w:br w:type="textWrapping"/>
      </w:r>
      <w:r>
        <w:br w:type="textWrapping"/>
      </w:r>
      <w:r>
        <w:t xml:space="preserve">Bọn họ cùng nhau chia sẻ tranh ảnh, video, các loại phương pháp khủng bố hành hạ đến chết, rồi từ đó cảm nhận được một loại hưng phấn cùng sung sướng khó có thể dùng lời diễn tả được.</w:t>
      </w:r>
      <w:r>
        <w:br w:type="textWrapping"/>
      </w:r>
      <w:r>
        <w:br w:type="textWrapping"/>
      </w:r>
      <w:r>
        <w:t xml:space="preserve">Thế nhưng tiệc vui chóng tàn, rất nhanh có người mang hành vi của bọn họ cho công khai ngoài ánh sáng trên internet.</w:t>
      </w:r>
      <w:r>
        <w:br w:type="textWrapping"/>
      </w:r>
      <w:r>
        <w:br w:type="textWrapping"/>
      </w:r>
      <w:r>
        <w:t xml:space="preserve">Từ An Khang nhìn nhóm người trên mạng ùn ùn kéo đến thóa mạ, trở nên hơi hoang mang, hắn bắt đầu sợ có người bán đứng người khác, một khi tin tức của hắn lộ ra, vậy hắn không có khả năng tiếp tục làm bác sĩ.</w:t>
      </w:r>
      <w:r>
        <w:br w:type="textWrapping"/>
      </w:r>
      <w:r>
        <w:br w:type="textWrapping"/>
      </w:r>
      <w:r>
        <w:t xml:space="preserve">Vạn hạnh chính là, tổ chức bọn họ bảo mật hết sức nghiêm ngặt, cho nên chỉ có một chút tranh ảnh bị đưa ra, người trên mạng cũng không thể tìm ra thông tin của hắn ở trong hiện thực.</w:t>
      </w:r>
      <w:r>
        <w:br w:type="textWrapping"/>
      </w:r>
      <w:r>
        <w:br w:type="textWrapping"/>
      </w:r>
      <w:r>
        <w:t xml:space="preserve">Từ An Khang yên tâm, hắn vốn cho là, chuyện này cứ như vậy chấm dứt, mãi đến tận buổi tối ngày hôm đó…</w:t>
      </w:r>
      <w:r>
        <w:br w:type="textWrapping"/>
      </w:r>
      <w:r>
        <w:br w:type="textWrapping"/>
      </w:r>
      <w:r>
        <w:t xml:space="preserve">Mười một giờ sau khi lên giường, Từ An Khang đọc sách một lúc rồi tắt đèn đi ngủ, hắn chui vào chăn, mơ mơ màng màng rơi vào mộng… Sau đó… hắn thấy được một người khổng lồ.</w:t>
      </w:r>
      <w:r>
        <w:br w:type="textWrapping"/>
      </w:r>
      <w:r>
        <w:br w:type="textWrapping"/>
      </w:r>
      <w:r>
        <w:t xml:space="preserve">Người kia giống hắn như đúc, nhưng lại cao to hơn hắn rất nhiều, đang cúi đầu nhìn hắn.</w:t>
      </w:r>
      <w:r>
        <w:br w:type="textWrapping"/>
      </w:r>
      <w:r>
        <w:br w:type="textWrapping"/>
      </w:r>
      <w:r>
        <w:t xml:space="preserve">Từ An Khang sững sờ, ý thức được mình đang nằm mơ, nhưng giấc mơ này hình như cũng quá mức chân thật rồi, hắn há miệng, phát ra một âm thanh rất nhỏ: “Meo.”</w:t>
      </w:r>
      <w:r>
        <w:br w:type="textWrapping"/>
      </w:r>
      <w:r>
        <w:br w:type="textWrapping"/>
      </w:r>
      <w:r>
        <w:t xml:space="preserve">Sau khi âm thanh này phát ra, Từ An Khang nhìn người giống hắn như đúc nở một nụ cười cổ quái, đưa tay về phía hắn, nói: “Mèo con, lại đây nào.”</w:t>
      </w:r>
      <w:r>
        <w:br w:type="textWrapping"/>
      </w:r>
      <w:r>
        <w:br w:type="textWrapping"/>
      </w:r>
      <w:r>
        <w:t xml:space="preserve">Sau đó Từ An Khang bị cái tay kia tóm lấy, hắn trong nháy mắt hiểu ra tiếp đó sẽ phát sinh điều gì, vì vậy điên cuồng giãy giụa, nhưng thân thể nhu nhược khiến hắn căn bản không có cách chạy trốn khỏi bàn tay ấy, Từ An Khang trợn to mắt, phát ra một tiếng tiếng kêu thảm thiết đau đớn…</w:t>
      </w:r>
      <w:r>
        <w:br w:type="textWrapping"/>
      </w:r>
      <w:r>
        <w:br w:type="textWrapping"/>
      </w:r>
      <w:r>
        <w:t xml:space="preserve">Giấc mơ này dài như vậy, lại chân thực đến thế, khiến Từ An Khang sau khi tỉnh lại, toàn thân từ trên xuống dưới đều không có một chút sức lực. Nỗi đau đớn cùng cảm giác tuyệt vọng kia khắc sâu vào linh hồn hắn, khiến cho hắn ngay cả động tác rời giường đơn giản cũng không thể làm được.</w:t>
      </w:r>
      <w:r>
        <w:br w:type="textWrapping"/>
      </w:r>
      <w:r>
        <w:br w:type="textWrapping"/>
      </w:r>
      <w:r>
        <w:t xml:space="preserve">itsukahikari.wordpress.com</w:t>
      </w:r>
      <w:r>
        <w:br w:type="textWrapping"/>
      </w:r>
      <w:r>
        <w:br w:type="textWrapping"/>
      </w:r>
      <w:r>
        <w:t xml:space="preserve">Nằm trên giường hơn hai mươi phút, Từ An Khang mới miễn cưỡng nhúc nhích được một chút, hắn cầm điện thoại di động lên, gọi bệnh viện xin nghỉ, sau đó lảo đảo bước đến trước máy tính, mở máy tính ra.</w:t>
      </w:r>
      <w:r>
        <w:br w:type="textWrapping"/>
      </w:r>
      <w:r>
        <w:br w:type="textWrapping"/>
      </w:r>
      <w:r>
        <w:t xml:space="preserve">Từ An Khang vốn là muốn tìm bạn bè kể lại một chút, mà sau khi hắn mở cái nhóm ngược mèo kia ra, hắn lại thấy được nội dung khiến hắn run như cầy sấy.</w:t>
      </w:r>
      <w:r>
        <w:br w:type="textWrapping"/>
      </w:r>
      <w:r>
        <w:br w:type="textWrapping"/>
      </w:r>
      <w:r>
        <w:t xml:space="preserve">Phía trên, rất nhiều người đều phát ra một câu hỏi “Bọn mày hôm qua… có mơ thấy giấc mơ kì quái hay không?”</w:t>
      </w:r>
      <w:r>
        <w:br w:type="textWrapping"/>
      </w:r>
      <w:r>
        <w:br w:type="textWrapping"/>
      </w:r>
      <w:r>
        <w:t xml:space="preserve">Từ An Khang phảng phất nhìn thấy những chữ này hóa thành từng cái biểu tình vặn vẹo, đánh về phía hắn.</w:t>
      </w:r>
      <w:r>
        <w:br w:type="textWrapping"/>
      </w:r>
      <w:r>
        <w:br w:type="textWrapping"/>
      </w:r>
      <w:r>
        <w:t xml:space="preserve">Từ An Khang trừng mắt nhìn màn hình, tuyệt vọng mềm nhũn ra trên ghế.</w:t>
      </w:r>
      <w:r>
        <w:br w:type="textWrapping"/>
      </w:r>
      <w:r>
        <w:br w:type="textWrapping"/>
      </w:r>
      <w:r>
        <w:t xml:space="preserve">Hôm nay là một ngày trời quang nắng ráo, Quý Trần Ai tỉnh dậy khá sớm, sau khi Chu Nghiêu Uẩn đi thì anh phải tự mình xoa bóp chân phòng ngừa cơ bắp chân hoại tử.</w:t>
      </w:r>
      <w:r>
        <w:br w:type="textWrapping"/>
      </w:r>
      <w:r>
        <w:br w:type="textWrapping"/>
      </w:r>
      <w:r>
        <w:t xml:space="preserve">Quý Trần Ai tự xoa bóp rất mất công tốn sức, Tiểu Thất chen vào nói: “Cho anh xem mấy thứ đẹp mắt, hì hì hì hì.”</w:t>
      </w:r>
      <w:r>
        <w:br w:type="textWrapping"/>
      </w:r>
      <w:r>
        <w:br w:type="textWrapping"/>
      </w:r>
      <w:r>
        <w:t xml:space="preserve">Lại nghe được tiếng cười bỉ ổi mang tính biểu tượng của Tiểu Thất, Quý Trần Ai lập tức biết có chuyện gì xảy ra.</w:t>
      </w:r>
      <w:r>
        <w:br w:type="textWrapping"/>
      </w:r>
      <w:r>
        <w:br w:type="textWrapping"/>
      </w:r>
      <w:r>
        <w:t xml:space="preserve">Đúng như dự đoán, trong màn sáng Tiểu Thất đưa sang, Quý Trần Ai thấy được một cô gái trẻ đang nôn thốc tháo trong vệ sinh, cô ta vừa nôn vừa khóc lóc gọi điện thoại cho đồng nghiệp: “Làm sao bây giờ, kinh khủng quá, tôi mơ thấy giấc mơ rất đáng sợ…”</w:t>
      </w:r>
      <w:r>
        <w:br w:type="textWrapping"/>
      </w:r>
      <w:r>
        <w:br w:type="textWrapping"/>
      </w:r>
      <w:r>
        <w:t xml:space="preserve">Hình ảnh tiếp tục chuyển, Quý Trần Ai lại thấy được một người đàn ông ngồi đờ trên giường, tay hắn vừa run rẩy vừa cầm điếu thuốc, ánh mắt tràn ngập sợ hãi, miệ̣ng hắn lẩm bẩm nói: “Tất cả đều là báo ứng, tất cả mẹ nó đều là báo ứng.”</w:t>
      </w:r>
      <w:r>
        <w:br w:type="textWrapping"/>
      </w:r>
      <w:r>
        <w:br w:type="textWrapping"/>
      </w:r>
      <w:r>
        <w:t xml:space="preserve">Qua giải thích của Tiểu Thất, Quý Trần Ai cũng hiểu qua được những người này đến cùng xảy ra chuyện gì.</w:t>
      </w:r>
      <w:r>
        <w:br w:type="textWrapping"/>
      </w:r>
      <w:r>
        <w:br w:type="textWrapping"/>
      </w:r>
      <w:r>
        <w:t xml:space="preserve">Nhìn bộ dạng thê thảm họ, thái độ Tiểu Thất có vẻ phá lệ lạnh lùng, nó nói: “Đây mới chỉ là bắt đầu.”</w:t>
      </w:r>
      <w:r>
        <w:br w:type="textWrapping"/>
      </w:r>
      <w:r>
        <w:br w:type="textWrapping"/>
      </w:r>
      <w:r>
        <w:t xml:space="preserve">Quý Trần Ai nói: “Cho nên nói, bọn họ sẽ còn tiếp tục nằm mơ?”</w:t>
      </w:r>
      <w:r>
        <w:br w:type="textWrapping"/>
      </w:r>
      <w:r>
        <w:br w:type="textWrapping"/>
      </w:r>
      <w:r>
        <w:t xml:space="preserve">Tiểu Thất nói: “Bọn họ hành hạ đến chết bao nhiêu động vật, sẽ mơ bấy nhiêu lần, thủ đoạn hành hạ có bao nhiêu tàn nhẫn, sẽ có bấy nhiêu thống khổ.” Những người ngược tàn phế sẽ trải qua toàn bộ thống khổ, tuyệt vọng, cùng khủng hoảng của những động vật kia chết trước kia một lần.</w:t>
      </w:r>
      <w:r>
        <w:br w:type="textWrapping"/>
      </w:r>
      <w:r>
        <w:br w:type="textWrapping"/>
      </w:r>
      <w:r>
        <w:t xml:space="preserve">Mà giấc mơ “Ngược tàn phế tự ngộ” ban cho, sẽ lặp lại những quá trình này hoàn mỹ toàn vẹn, nếu hành vi của người kia đặc biệt tàn nhẫn, số lượng động vật bị hành hạ đến chết đặc biệt nhiều, vậy hắn những ngày sau đó sẽ có một quãng thời gian rất dài không được sống an ổn.</w:t>
      </w:r>
      <w:r>
        <w:br w:type="textWrapping"/>
      </w:r>
      <w:r>
        <w:br w:type="textWrapping"/>
      </w:r>
      <w:r>
        <w:t xml:space="preserve">Ngày thứ ba sau khi sử dụng kỹ năng Quý Trần Ai mới vào lại bài post, anh trực tiếp kéo đến trang cuối cùng của bài viết, không chút ngạc nhiên thấy được một vài lời xưng tội.</w:t>
      </w:r>
      <w:r>
        <w:br w:type="textWrapping"/>
      </w:r>
      <w:r>
        <w:br w:type="textWrapping"/>
      </w:r>
      <w:r>
        <w:t xml:space="preserve">Những người này đa số đều biểu thị sẽ không làm chuyện như vậy nữa, bọn họ cũng biết sai rồi, chỉ cầu có thể được giải thoát.</w:t>
      </w:r>
      <w:r>
        <w:br w:type="textWrapping"/>
      </w:r>
      <w:r>
        <w:br w:type="textWrapping"/>
      </w:r>
      <w:r>
        <w:t xml:space="preserve">Phần lớn người trên mạng không biết chuyện gì xảy ra, cho nên đều có chút châm chọc khiêu khích, Quý Trần Ai không hồi đáp bất cứ điều gì, trực tiếp tắt bài viết đi.</w:t>
      </w:r>
      <w:r>
        <w:br w:type="textWrapping"/>
      </w:r>
      <w:r>
        <w:br w:type="textWrapping"/>
      </w:r>
      <w:r>
        <w:t xml:space="preserve">Sau khi sử dụng kỹ năng này, anh lấy được hơn 100 điểm năng lượng tích cực, Tiểu Thất cũng không nói anh cải biến vận mệnh của ai, như vậy xem ra một trăm điểm giá trị năng lượng này là tích tiểu thành đại mà có được.</w:t>
      </w:r>
      <w:r>
        <w:br w:type="textWrapping"/>
      </w:r>
      <w:r>
        <w:br w:type="textWrapping"/>
      </w:r>
      <w:r>
        <w:t xml:space="preserve">Tiểu Thất nói thẳng với Quý Trần Ai, sở dĩ anh không có được quá nhiều năng lượng tích cực, là bởi vì những người kia cũng không cảm thấy bản thân sai từ trong nội tâm, bọn họ mặc dù ngoài miệng nói xin lỗi, nhưng trong lòng phần nhiều là phẫn uất cùng không cam lòng.</w:t>
      </w:r>
      <w:r>
        <w:br w:type="textWrapping"/>
      </w:r>
      <w:r>
        <w:br w:type="textWrapping"/>
      </w:r>
      <w:r>
        <w:t xml:space="preserve">Quý Trần Ai vốn muốn tạo thêm bài post gì đó, nhưng anh sợ địa chỉ thật của mình bị người tìm thấy, cho nên do dự không tạo.</w:t>
      </w:r>
      <w:r>
        <w:br w:type="textWrapping"/>
      </w:r>
      <w:r>
        <w:br w:type="textWrapping"/>
      </w:r>
      <w:r>
        <w:t xml:space="preserve">Tiểu Thất lúc này cư nhiên không bẫy người, nó nói: “Anh có thể dùng tôi để tạo, địa chỉ của tôi, bọn họ cả đời cũng đừng nghĩ tìm được.”</w:t>
      </w:r>
      <w:r>
        <w:br w:type="textWrapping"/>
      </w:r>
      <w:r>
        <w:br w:type="textWrapping"/>
      </w:r>
      <w:r>
        <w:t xml:space="preserve">Quý Trần Ai biết liên quan tới những chuyện này Tiểu Thất chắc chắn sẽ không hại anh, vì vậy sử dụng Tiểu Thất, Quý Trần Ai đi dạo trong diễn đàn mấy người kia, tạo bài viết.</w:t>
      </w:r>
      <w:r>
        <w:br w:type="textWrapping"/>
      </w:r>
      <w:r>
        <w:br w:type="textWrapping"/>
      </w:r>
    </w:p>
    <w:p>
      <w:pPr>
        <w:pStyle w:val="Heading2"/>
      </w:pPr>
      <w:bookmarkStart w:id="49" w:name="chương-28-ngược-tàn-phế-tự-ngộ2"/>
      <w:bookmarkEnd w:id="49"/>
      <w:r>
        <w:t xml:space="preserve">28. Chương 28: Ngược Tàn Phế Tự Ngộ(2)</w:t>
      </w:r>
    </w:p>
    <w:p>
      <w:pPr>
        <w:pStyle w:val="Compact"/>
      </w:pPr>
      <w:r>
        <w:br w:type="textWrapping"/>
      </w:r>
      <w:r>
        <w:br w:type="textWrapping"/>
      </w:r>
      <w:r>
        <w:t xml:space="preserve">Edit: Koliz</w:t>
      </w:r>
      <w:r>
        <w:br w:type="textWrapping"/>
      </w:r>
      <w:r>
        <w:br w:type="textWrapping"/>
      </w:r>
      <w:r>
        <w:t xml:space="preserve">Beta: Koliz [2017.06.28]</w:t>
      </w:r>
      <w:r>
        <w:br w:type="textWrapping"/>
      </w:r>
      <w:r>
        <w:br w:type="textWrapping"/>
      </w:r>
      <w:r>
        <w:t xml:space="preserve">Từ An Khang nằm mơ ròng rã mười mấy ngày, nội dung giấc mơ, hắn đã không muốn nhớ lại. Thân thể đau nhức cùng tâm tình tuyệt vọng kia, dường như thông qua giấc mơ đã cảm hoá linh hồn của hắn, ban ngày hắn trở nên phờ phạc, buổi tối lại không dám ngủ.</w:t>
      </w:r>
      <w:r>
        <w:br w:type="textWrapping"/>
      </w:r>
      <w:r>
        <w:br w:type="textWrapping"/>
      </w:r>
      <w:r>
        <w:t xml:space="preserve">Phát sinh tình huống như vậy, không chỉ một mình Từ An Khang.</w:t>
      </w:r>
      <w:r>
        <w:br w:type="textWrapping"/>
      </w:r>
      <w:r>
        <w:br w:type="textWrapping"/>
      </w:r>
      <w:r>
        <w:t xml:space="preserve">Trong đám quay chụp Từ An Khang tham gia, có rất nhiều người bị bệnh giống hắn, bọn họ cũng gặp phải giấc mơ khủng bố, trong mơ bọn họ biến thành động vật mình đã tự tay hành hạ đến chết, sau đó sẽ bị bản thân trong mơ, từng chút dùng phương thức tàn khốc nhất hành hạ đến chết.</w:t>
      </w:r>
      <w:r>
        <w:br w:type="textWrapping"/>
      </w:r>
      <w:r>
        <w:br w:type="textWrapping"/>
      </w:r>
      <w:r>
        <w:t xml:space="preserve">Từ An Khang đã từng giải phẫu sống một con mèo nhỏ, lúc đó hắn cảm thấy rất hưng phấn, rất vui sướng, thế nhưng đến ngày hắn không chịu đựng được cơn buồn ngủ, mơ màng tiến vào giấc mộng, hắn mới hiểu được cái gì gọi là tự mình làm bậy thì không thể sống.</w:t>
      </w:r>
      <w:r>
        <w:br w:type="textWrapping"/>
      </w:r>
      <w:r>
        <w:br w:type="textWrapping"/>
      </w:r>
      <w:r>
        <w:t xml:space="preserve">Giấc mơ đó quá chân thực, chân thực đến mức Từ An Khang thậm chí cảm thấy hiện thực mới phải là giấc mơ, hắn sau khi tỉnh lại, đối với bản thân tàn khốc trong mơ kia sinh ra một loại chán ghét cùng thống hận khó có thể dùng lời diễn tả được, cho nên hắn đập nát toàn bộ gương trong nhà, sau đó giống như động vật nhỏ đáng thương, thống khổ co rúc ở góc tường.</w:t>
      </w:r>
      <w:r>
        <w:br w:type="textWrapping"/>
      </w:r>
      <w:r>
        <w:br w:type="textWrapping"/>
      </w:r>
      <w:r>
        <w:t xml:space="preserve">Chuyện như vậy, nhìn thếnào cũng đã vượt ra khỏi phạm vi khoa học. Một vài người có quyền thế trong đám bắt đầu nỗ lực tìm kiếm sự trợ giúp, Từ An Khang quen một quý phụ, bà ta đã mời cao tăng đến nhà, muốn tìm ra hết bài này đến bài khác nguyên nhân ác mộng.</w:t>
      </w:r>
      <w:r>
        <w:br w:type="textWrapping"/>
      </w:r>
      <w:r>
        <w:br w:type="textWrapping"/>
      </w:r>
      <w:r>
        <w:t xml:space="preserve">Nhưng có mời cao tăng, ác mộng vẫn tiếp tục, rất nhanh liền có người xuất hiện vấn đề tinh thần, bọn họ ở trên mạng khóc ròng ròng mở bài viết, nói ra toàn bộ sự tình mình trải qua, muốn được mọi người tha thứ.</w:t>
      </w:r>
      <w:r>
        <w:br w:type="textWrapping"/>
      </w:r>
      <w:r>
        <w:br w:type="textWrapping"/>
      </w:r>
      <w:r>
        <w:t xml:space="preserve">Ngay tại thời điểm không khí tuyệt vọng không ngừng lan tràn, trong một diễn đàn bí mật Từ An Khang thường lướt, xuất hiện một bài viết, tiêu đề bài viết là sáu chữ lớn màu đỏ như máu “Các ngươi biết sai rồi sao?”</w:t>
      </w:r>
      <w:r>
        <w:br w:type="textWrapping"/>
      </w:r>
      <w:r>
        <w:br w:type="textWrapping"/>
      </w:r>
      <w:r>
        <w:t xml:space="preserve">Mà nội dung bài viết, chỉ là một câu nói “Hì hì hì hì hi, các ngươi biết sai rồi sao?”</w:t>
      </w:r>
      <w:r>
        <w:br w:type="textWrapping"/>
      </w:r>
      <w:r>
        <w:br w:type="textWrapping"/>
      </w:r>
      <w:r>
        <w:t xml:space="preserve">Bài viết này ban đầu căn bản không có người bình luận, nhưng kỳ quái lại không chìm xuống, chẳng những không chìm, còn lấy sắc đỏ thẫm tươi đẹp nhất, tung bay ở vị trí bắt mắt nhất trang đầu.</w:t>
      </w:r>
      <w:r>
        <w:br w:type="textWrapping"/>
      </w:r>
      <w:r>
        <w:br w:type="textWrapping"/>
      </w:r>
      <w:r>
        <w:t xml:space="preserve">Có người bắt đầu không ngừng thóa mạ trong bài viết này, nhưng mấy lời đó rất nhanh bị người gỡ đi.</w:t>
      </w:r>
      <w:r>
        <w:br w:type="textWrapping"/>
      </w:r>
      <w:r>
        <w:br w:type="textWrapping"/>
      </w:r>
      <w:r>
        <w:t xml:space="preserve">Từ An Khang nhìn bài viết này sáng mắt lên, hắn lập tức gọi điện thoại cho một người bạn quay chụp, hỏi người kia có thể tìm địa chỉ IP của bài viết này hay không. Người bạn kia một lời đáp ứng, hắn ta gần đây cũng bị giấc mơ quấy nhiễu, nghe Từ An Khang đơn giản thuật lại xong, bèn cảm thấy bọn họ có thể nhờ bài viết này mà thoát khỏi hiện tượng này.</w:t>
      </w:r>
      <w:r>
        <w:br w:type="textWrapping"/>
      </w:r>
      <w:r>
        <w:br w:type="textWrapping"/>
      </w:r>
      <w:r>
        <w:t xml:space="preserve">Nhưng mà, không lâu sau đó Từ An Khang liền nhận được điện thoại của bạn hắn, ở đầu bên kia điện thoại, giọng người bạn của Từ An Khang run rẩy lợi hại, hắn ta nói: “Này, An Khang, nếu như thứ chỉnh chúng ta, thật sự không phải là người thì làm sao bây giờ.”</w:t>
      </w:r>
      <w:r>
        <w:br w:type="textWrapping"/>
      </w:r>
      <w:r>
        <w:br w:type="textWrapping"/>
      </w:r>
      <w:r>
        <w:t xml:space="preserve">Từ An Khang nghe vậy sững sờ, trên khuôn mặt tái nhợt lộ ra vẻ không dám tin tưởng: “Mày tra ra cái gì?”</w:t>
      </w:r>
      <w:r>
        <w:br w:type="textWrapping"/>
      </w:r>
      <w:r>
        <w:br w:type="textWrapping"/>
      </w:r>
      <w:r>
        <w:t xml:space="preserve">Bạn hắn rít lên: “Địa chỉ IP của bài viết này … Chính là IP của tao…”</w:t>
      </w:r>
      <w:r>
        <w:br w:type="textWrapping"/>
      </w:r>
      <w:r>
        <w:br w:type="textWrapping"/>
      </w:r>
      <w:r>
        <w:t xml:space="preserve">Từ An Khang nắm điện thoại ngốc tại chỗ, hắn thấy bài viết chữ màu đỏ, đột nhiên sụp xuống khóc rống lên.</w:t>
      </w:r>
      <w:r>
        <w:br w:type="textWrapping"/>
      </w:r>
      <w:r>
        <w:br w:type="textWrapping"/>
      </w:r>
      <w:r>
        <w:t xml:space="preserve">Khoảng thời gian này Quý Trần Ai vẫ luôn sử dụng “Ngược tàn phế tự ngộ”, anh lôi tất cả bài viết ngược đãi động vật anh có thể nhìn thấy ra sử dụng, thú vị nhất chính là, anh tìm được một bài viết trong diễn đàn lớn nhất toàn quốc mấy năm trước — bài viết này vạch trần việc lấy gan gấu trái phép, lúc đó cũng đưa tới phẫn nộ của rất nhiều người trên mạng.</w:t>
      </w:r>
      <w:r>
        <w:br w:type="textWrapping"/>
      </w:r>
      <w:r>
        <w:br w:type="textWrapping"/>
      </w:r>
      <w:r>
        <w:t xml:space="preserve">Đáng tiếc người dân tức giận, pháp luật thành phố cũng tới, đã nhanh chóng xét xử, tuy nhà máy sử dụng phương pháp này xin lỗi với đại chúng, nhưng sản phẩm của họ lại bán càng ngày càng chạy — bởi vì phần lớn người mua thuốc đều cảm thấy thứ bọn họ sử dụng là gan gấu mới, chất lượng khẳng định rất tốt.</w:t>
      </w:r>
      <w:r>
        <w:br w:type="textWrapping"/>
      </w:r>
      <w:r>
        <w:br w:type="textWrapping"/>
      </w:r>
      <w:r>
        <w:t xml:space="preserve">Quý Trần Ai dùng kỹ năng hài lòng, mà bài viết Tiểu Thất phát ra kia, cũng trong thời gian thật ngắn, chứa đầy người xưng tội.</w:t>
      </w:r>
      <w:r>
        <w:br w:type="textWrapping"/>
      </w:r>
      <w:r>
        <w:br w:type="textWrapping"/>
      </w:r>
      <w:r>
        <w:t xml:space="preserve">Ban đầu người nằm mơ chỉ là bộ phận số ít, nhưng theo phạm vi Quý Trần Ai sử dụng kỹ năng mở rộng, số người bị dính cũng bắt đầu tăng lên, những người quan sát từ cười trên sự đau khổ của người khác, cũng biến thành một thành viên trong nhóm nằm mơ, mà sợ hãi trên người bọn họ, không ít hơn chút nào so với phía trước những người ban đầu.</w:t>
      </w:r>
      <w:r>
        <w:br w:type="textWrapping"/>
      </w:r>
      <w:r>
        <w:br w:type="textWrapping"/>
      </w:r>
      <w:r>
        <w:t xml:space="preserve">Số người nằm mơ càng ngày càng nhiều, vào lúc những người này sắp không chịu được nữa, trong diễn đàn có một nữ sinh đột nhiên đăng bài viết, bên trong bài viết, cô ta kể lại cặn kẽ chuyện của chính mình, đồng thời nói cô ta không tiếp tục thấy ác mộng nữa.</w:t>
      </w:r>
      <w:r>
        <w:br w:type="textWrapping"/>
      </w:r>
      <w:r>
        <w:br w:type="textWrapping"/>
      </w:r>
      <w:r>
        <w:t xml:space="preserve">Căn cứ vào miêu tả của cô nữ sinh này, cô ta chỉ mới tiến vào giới, ngược đãi động vật khá ít, mà giờ phút này, đã chân chính hối hận về hành động của mình, trong văn tự của cô ta, có thể thể thấy được cảm xúc kịch liệt — cô ta, thật sự hối hận.</w:t>
      </w:r>
      <w:r>
        <w:br w:type="textWrapping"/>
      </w:r>
      <w:r>
        <w:br w:type="textWrapping"/>
      </w:r>
      <w:r>
        <w:t xml:space="preserve">Bài viết này vừa phát ra, được coi như đột phá phương hướng trên lý thuyết của chuyện này, sau khi mọi người không ngừng tìm kiếm, rất nhanh có người đăng lên, công bố bản thân tìm được biện pháp giải quyết.</w:t>
      </w:r>
      <w:r>
        <w:br w:type="textWrapping"/>
      </w:r>
      <w:r>
        <w:br w:type="textWrapping"/>
      </w:r>
      <w:r>
        <w:t xml:space="preserve">Từ An Khang bấm vào xem, phát hiện phương pháp nói bên trong bài viết này… chính là nhẫn nhịn. Chờ mơ qua toàn bộ những lần mày ngược đãi động vật, chính là kết thúc.</w:t>
      </w:r>
      <w:r>
        <w:br w:type="textWrapping"/>
      </w:r>
      <w:r>
        <w:br w:type="textWrapping"/>
      </w:r>
      <w:r>
        <w:t xml:space="preserve">Nhưng thực tế có thật sự đơn giản như vậy? Từ An Khang tuyệt vọng nở nụ cười… Động vật hắn ngược đãi, không một ngàn thì cũng phải mấy trăm.</w:t>
      </w:r>
      <w:r>
        <w:br w:type="textWrapping"/>
      </w:r>
      <w:r>
        <w:br w:type="textWrapping"/>
      </w:r>
      <w:r>
        <w:t xml:space="preserve">Quý Trần Ai tự nhiên cũng thấy được bài viết này, kỳ thực anh cũng mang trong lòng nghi vấn đối với việc trừng phạt cuối cùng làm thế nào mới kết thúc, đối mặt nghi hoặc của Quý Trần Ai, Tiểu Thất nói thẳng: “Vốn tiêu chuẩn kết thúc là cái khác, nhưng tôi hơi sửa đổi một chút…”</w:t>
      </w:r>
      <w:r>
        <w:br w:type="textWrapping"/>
      </w:r>
      <w:r>
        <w:br w:type="textWrapping"/>
      </w:r>
      <w:r>
        <w:t xml:space="preserve">Quý Trần Ai hỏi nó sửa đổi thế nào.</w:t>
      </w:r>
      <w:r>
        <w:br w:type="textWrapping"/>
      </w:r>
      <w:r>
        <w:br w:type="textWrapping"/>
      </w:r>
      <w:r>
        <w:t xml:space="preserve">Tiểu Thất nói: “Kiếm lời cho anh 100 điểm năng lượng tích cực, coi như là kết thúc.”</w:t>
      </w:r>
      <w:r>
        <w:br w:type="textWrapping"/>
      </w:r>
      <w:r>
        <w:br w:type="textWrapping"/>
      </w:r>
      <w:r>
        <w:t xml:space="preserve">Quý Trần Ai không nói, anh biết giá trị năng lượng thay đổi vận mệnh một người mới đến 100 điểm, yêu cầu của Tiểu Thất lần này, thật đúng là đủ cao. Tiểu Thất nhìn thấu ý nghĩ của Quý Trần Ai, giải thích: “Kỳ thực chỉ cần bọn họ thật sự ăn năn, cảm thấy hành động của bọn họ là sai, vậy khẳng định đủ 100 điểm.”</w:t>
      </w:r>
      <w:r>
        <w:br w:type="textWrapping"/>
      </w:r>
      <w:r>
        <w:br w:type="textWrapping"/>
      </w:r>
      <w:r>
        <w:t xml:space="preserve">Quý Trần Ai cũng lười nghiên cứu thật sự ăn năn là có ý gì, hiện tại với kỹ năng này, mỗi ngày coi như không đi nhặt rác với tạo bài viết, cũng có hơn năm mươi điểm thêm vào, tính như vậy, anh cố gắng thêm chút nữa, cách cấp một còn khoảng hai tháng.</w:t>
      </w:r>
      <w:r>
        <w:br w:type="textWrapping"/>
      </w:r>
      <w:r>
        <w:br w:type="textWrapping"/>
      </w:r>
      <w:r>
        <w:t xml:space="preserve">Bất quá dựa theo giá trị mỗi cấp năng lượng tích cực mà tiến hành suy đoán, xem ra Tiểu Thất nói Quý Trần Ai trừ phi cứu vớt thế giới mới có thể đến cấp năm, chỉ sợ cũng không phải nói đùa.</w:t>
      </w:r>
      <w:r>
        <w:br w:type="textWrapping"/>
      </w:r>
      <w:r>
        <w:br w:type="textWrapping"/>
      </w:r>
      <w:r>
        <w:t xml:space="preserve">Sau khi Quý Trần Ai về đến nhà một tuần thì nhận được điện thoại Chu Nghiêu Uẩn gọi tới, cậu ủy khuất nói: “Ca ca, em rất nhớ anh, anh không liên lạc với em, bên người này luôn bắt nạt em.”</w:t>
      </w:r>
      <w:r>
        <w:br w:type="textWrapping"/>
      </w:r>
      <w:r>
        <w:br w:type="textWrapping"/>
      </w:r>
      <w:r>
        <w:t xml:space="preserve">Quý Trần Ai vừa nghe có người bắt nạt Chu Nghiêu Uẩn, lập tức quan tâm hỏi: “Xảy ra chuyện gì? Ai bắt nạt em?”</w:t>
      </w:r>
      <w:r>
        <w:br w:type="textWrapping"/>
      </w:r>
      <w:r>
        <w:br w:type="textWrapping"/>
      </w:r>
      <w:r>
        <w:t xml:space="preserve">Chu Nghiêu Uẩn nói: “Một kẻ thật là xấu.” Nói rồi cậu gửi qua một bức ảnh cánh tay cậu đầy những vết thương.</w:t>
      </w:r>
      <w:r>
        <w:br w:type="textWrapping"/>
      </w:r>
      <w:r>
        <w:br w:type="textWrapping"/>
      </w:r>
      <w:r>
        <w:t xml:space="preserve">Quý Trần Ai nhìn cũng thấy đau, anh lại không muốn hỏi tình huống trong nhà Chu Nghiêu Uẩn bên kia, không thể làm gì khác ngoài nói cho Chu Nghiêu Uẩn mấy trò cười, nói với cậu nếu quả thật không được, vậy trở lại đi.</w:t>
      </w:r>
      <w:r>
        <w:br w:type="textWrapping"/>
      </w:r>
      <w:r>
        <w:br w:type="textWrapping"/>
      </w:r>
      <w:r>
        <w:t xml:space="preserve">Chu Nghiêu Uẩn nói: “Như vậy sao được chứ, em ở đây một chút khổ còn không chịu được, làm sao bảo vệ ca ca…”</w:t>
      </w:r>
      <w:r>
        <w:br w:type="textWrapping"/>
      </w:r>
      <w:r>
        <w:br w:type="textWrapping"/>
      </w:r>
      <w:r>
        <w:t xml:space="preserve">Quý Trần Ai thở dài, anh muốn nói với Chu Nghiêu Uẩn anh không cần bảo vệ, nhưng cuối cùng vẫn không thành lời.</w:t>
      </w:r>
      <w:r>
        <w:br w:type="textWrapping"/>
      </w:r>
      <w:r>
        <w:br w:type="textWrapping"/>
      </w:r>
      <w:r>
        <w:t xml:space="preserve">Chu Nghiêu Uẩn cuối cùng nói: “Phía em bên này không tiện gọi điện thoại, ca ca, sau này em nhắn tin cho anh, anh nhớ phải xem nha.”</w:t>
      </w:r>
      <w:r>
        <w:br w:type="textWrapping"/>
      </w:r>
      <w:r>
        <w:br w:type="textWrapping"/>
      </w:r>
      <w:r>
        <w:t xml:space="preserve">Quý Trần Ai đáp lại.</w:t>
      </w:r>
      <w:r>
        <w:br w:type="textWrapping"/>
      </w:r>
      <w:r>
        <w:br w:type="textWrapping"/>
      </w:r>
      <w:r>
        <w:t xml:space="preserve">Khí trời bên này so với trường học Chu Nghiêu Uẩn trước kia thì vẫn còn nóng, hiện tại mặc dù đã vào thu, nhưng nắng gắt cuối thu không phải chỉ để gọi không.</w:t>
      </w:r>
      <w:r>
        <w:br w:type="textWrapping"/>
      </w:r>
      <w:r>
        <w:br w:type="textWrapping"/>
      </w:r>
      <w:r>
        <w:t xml:space="preserve">Quý Trần Ai tuy rất muốn sớm ngày được đi lại, nhưng cũng không muốn vì bước đi mà ngay cả mạng cũng không còn, cho nên vào mấy ngày nóng nhất, anh vẫn là ngoan ngoãn chờ ở trong nhà, ăn kem xem ti vi.</w:t>
      </w:r>
      <w:r>
        <w:br w:type="textWrapping"/>
      </w:r>
      <w:r>
        <w:br w:type="textWrapping"/>
      </w:r>
      <w:r>
        <w:t xml:space="preserve">Hơn một tháng, Quý Trần Ai kiếm lời gần hai ngàn năng lượng tích cực, nếu như cứ tiếp tục phát triển như thế, dựa theo lời Tiểu Thất, tháng sau là anh có thể chống gậy tự mình đi lại.</w:t>
      </w:r>
      <w:r>
        <w:br w:type="textWrapping"/>
      </w:r>
      <w:r>
        <w:br w:type="textWrapping"/>
      </w:r>
      <w:r>
        <w:t xml:space="preserve">Sự kiện Quý Trần Ai chống lại bọn ngược đãi động vật lần này náo động rất lớn, không nói những kẻ trong giới đều biết đến, ngay cả một vài người bên ngoài cũng phát hiện vết tích.</w:t>
      </w:r>
      <w:r>
        <w:br w:type="textWrapping"/>
      </w:r>
      <w:r>
        <w:br w:type="textWrapping"/>
      </w:r>
      <w:r>
        <w:t xml:space="preserve">Trong sự kiện lần này, quần thể ham mê này gần như bị đả kích dẫn tới hủy diệt, Quý Trần Ai thậm chí thấy có người nói không chịu nổi, muốn tự sát.</w:t>
      </w:r>
      <w:r>
        <w:br w:type="textWrapping"/>
      </w:r>
      <w:r>
        <w:br w:type="textWrapping"/>
      </w:r>
      <w:r>
        <w:t xml:space="preserve">Đối với người như thế, Quý Trần Ai cũng không sinh nổi bất kỳ đồng tình nào. Bởi vì Tiểu Thất đã nói rõ ràng, những người này chỉ cần thật sự sinh ăn năn, cảm thấy hành vi của mình là sai, như vậy bọn họ sẽ thoát khỏi bị cơn ác mộng quấy nhiễu, mà người bị ác mộng quấy rầy dẫn đến tuyệt vọng, hiển nhiên là không cảm thấy bản thân sai chỗ nào.</w:t>
      </w:r>
      <w:r>
        <w:br w:type="textWrapping"/>
      </w:r>
      <w:r>
        <w:br w:type="textWrapping"/>
      </w:r>
      <w:r>
        <w:t xml:space="preserve">Nếu không biết bản thân sai, vậy thì thống khổ đến chết đi, Quý Trần Ai tiện tay ném que kem trong tay vào thùng rác, ngáp một cái sau đó mở bài viết Tiểu Thất phát ra.</w:t>
      </w:r>
      <w:r>
        <w:br w:type="textWrapping"/>
      </w:r>
      <w:r>
        <w:br w:type="textWrapping"/>
      </w:r>
      <w:r>
        <w:t xml:space="preserve">Lúc này bài viết đã được admin ghim lên, vô số người muốn tìm chủ sau màn thông qua bài viết này, nhưng chỉ cần có người cố tra IP, bất luận sử dụng kỹ thuật tiên tiến cỡ nào, địa chỉ IP tra ra cuối cùng đều là của chính bọn họ.</w:t>
      </w:r>
      <w:r>
        <w:br w:type="textWrapping"/>
      </w:r>
      <w:r>
        <w:br w:type="textWrapping"/>
      </w:r>
      <w:r>
        <w:t xml:space="preserve">Đúng vậy, bài viết này, giống như bị thần hóa.</w:t>
      </w:r>
      <w:r>
        <w:br w:type="textWrapping"/>
      </w:r>
      <w:r>
        <w:br w:type="textWrapping"/>
      </w:r>
      <w:r>
        <w:t xml:space="preserve">Ngắn ngủi một tháng, đã có hơn 5000 trang bình luận, còn không ngừng tăng lên, bên trong bắt đầu còn có mấy người cảm thấy là admin giả thần giả quỷ, hết sức phản đối. Mà theo thời gian trôi qua, phía sau bài viết cơ hồ tất cả đều là xưng tội, Quý Trần Ai hơi hơi nhìn xuống, mới phát hiện có mấy người cư nhiên viết hết mấy vạn chữ…</w:t>
      </w:r>
      <w:r>
        <w:br w:type="textWrapping"/>
      </w:r>
      <w:r>
        <w:br w:type="textWrapping"/>
      </w:r>
      <w:r>
        <w:t xml:space="preserve">Tiểu Thất sau khi xem cũng tấm tắc lấy làm kỳ lạ: “Anh nói xem, vốn là chuyện đơn giản, tại sao làm thành phức tạp như vậy chứ.” Chỉ cần thật tâm thật ý nhận sai là có thể không mơ thấy ác mộng, nhưng những người này lại có điểm chết sống không chịu thay đổi khẩu vị.</w:t>
      </w:r>
      <w:r>
        <w:br w:type="textWrapping"/>
      </w:r>
      <w:r>
        <w:br w:type="textWrapping"/>
      </w:r>
      <w:r>
        <w:t xml:space="preserve">Quý Trần Ai miễn cưỡng nói: “Đại khái là bởi vì, bọn họ cảm thấy lòng người khó lường, chẳng ai có thể biết bọn họ đang suy nghĩ gì đi.”</w:t>
      </w:r>
      <w:r>
        <w:br w:type="textWrapping"/>
      </w:r>
      <w:r>
        <w:br w:type="textWrapping"/>
      </w:r>
      <w:r>
        <w:t xml:space="preserve">Cho nên bọn họ tình nguyện thêm chút công phu tạo mặt nạ, đến nói cho người khác biết bọn họ thật sự ăn năn, mà không phải là tỉnh ra mình đến cùng sai cái gì.</w:t>
      </w:r>
      <w:r>
        <w:br w:type="textWrapping"/>
      </w:r>
      <w:r>
        <w:br w:type="textWrapping"/>
      </w:r>
      <w:r>
        <w:t xml:space="preserve">Đáng tiếc trên thế giới này, lại có thêm cái hệ thống tên là Tiểu Thất, nó không chỉ biết lòng người, còn có thể mò ra rõ ràng những thứ vốn nên thần bí khó lường.</w:t>
      </w:r>
      <w:r>
        <w:br w:type="textWrapping"/>
      </w:r>
      <w:r>
        <w:br w:type="textWrapping"/>
      </w:r>
      <w:r>
        <w:t xml:space="preserve">Vì vậy những người không những lừa mình dối người, còn muốn lừa dối người khác, cứ như vậy bại lộ ở dưới ánh mặt trời.</w:t>
      </w:r>
      <w:r>
        <w:br w:type="textWrapping"/>
      </w:r>
      <w:r>
        <w:br w:type="textWrapping"/>
      </w:r>
      <w:r>
        <w:t xml:space="preserve">Tiểu Thất nói: “Nhân loại các anh ấy, thực sự là sinh vật kỳ quái.”</w:t>
      </w:r>
      <w:r>
        <w:br w:type="textWrapping"/>
      </w:r>
      <w:r>
        <w:br w:type="textWrapping"/>
      </w:r>
    </w:p>
    <w:p>
      <w:pPr>
        <w:pStyle w:val="Heading2"/>
      </w:pPr>
      <w:bookmarkStart w:id="50" w:name="chương-29-chị-họ-có-chuyện"/>
      <w:bookmarkEnd w:id="50"/>
      <w:r>
        <w:t xml:space="preserve">29. Chương 29: Chị Họ Có Chuyện</w:t>
      </w:r>
    </w:p>
    <w:p>
      <w:pPr>
        <w:pStyle w:val="Compact"/>
      </w:pPr>
      <w:r>
        <w:br w:type="textWrapping"/>
      </w:r>
      <w:r>
        <w:br w:type="textWrapping"/>
      </w:r>
      <w:r>
        <w:t xml:space="preserve">Edit: Koliz</w:t>
      </w:r>
      <w:r>
        <w:br w:type="textWrapping"/>
      </w:r>
      <w:r>
        <w:br w:type="textWrapping"/>
      </w:r>
      <w:r>
        <w:t xml:space="preserve">Beta: Koliz [20170820]</w:t>
      </w:r>
      <w:r>
        <w:br w:type="textWrapping"/>
      </w:r>
      <w:r>
        <w:br w:type="textWrapping"/>
      </w:r>
      <w:r>
        <w:t xml:space="preserve">Sau khi trải qua vụ buôn người, Quý Trần Ai gần như mỗi ba, bốn ngày sẽ để Tiểu Thất tra thông tin liên quan tới cái tài khoản kia và Hứa Vân Sùng.</w:t>
      </w:r>
      <w:r>
        <w:br w:type="textWrapping"/>
      </w:r>
      <w:r>
        <w:br w:type="textWrapping"/>
      </w:r>
      <w:r>
        <w:t xml:space="preserve">Năng lực của Tiểu Thất ở phương diện thông tin mạnh đến thái quá, theo nó giải thích — việc này là người chế tạo đặc biệt vì nó tạo ra bàn tay vàng.</w:t>
      </w:r>
      <w:r>
        <w:br w:type="textWrapping"/>
      </w:r>
      <w:r>
        <w:br w:type="textWrapping"/>
      </w:r>
      <w:r>
        <w:t xml:space="preserve">Nhưng suốt hơn một tháng, chuyện này chẳng có động tĩnh gì, tài khoản và số điện thoại kia cũng không ai động tới. Chẳng qua nghĩ lại việc này cũng là bình thường, nếu chuyện xảy ra rồi mà Hứa Vân Sùng còn tiếp tục sử dụng số này, vậy mới thật sự ngu xuẩn.</w:t>
      </w:r>
      <w:r>
        <w:br w:type="textWrapping"/>
      </w:r>
      <w:r>
        <w:br w:type="textWrapping"/>
      </w:r>
      <w:r>
        <w:t xml:space="preserve">Quý Trần Ai đã quen cuộc sống ở nhà, cha mẹ không thường ở nhà, thời gian ở chung với anh cũng không coi là nhiều, cho nên Quý Trần Ai vẫn chưa lộ ra sơ hở gì quá lớn.</w:t>
      </w:r>
      <w:r>
        <w:br w:type="textWrapping"/>
      </w:r>
      <w:r>
        <w:br w:type="textWrapping"/>
      </w:r>
      <w:r>
        <w:t xml:space="preserve">Chỉ là Vương Chi Tú thỉnh thoảng sẽ thắc mắc, hỏi khẩu vị của anh có phải đã thay đổi, thứ trước đây thích ăn nhất, giờ lại chẳng ăn mấy.</w:t>
      </w:r>
      <w:r>
        <w:br w:type="textWrapping"/>
      </w:r>
      <w:r>
        <w:br w:type="textWrapping"/>
      </w:r>
      <w:r>
        <w:t xml:space="preserve">Quý Trần Ai tìm lý do lấy lệ qua loa, không gây nên hoài nghi gì.</w:t>
      </w:r>
      <w:r>
        <w:br w:type="textWrapping"/>
      </w:r>
      <w:r>
        <w:br w:type="textWrapping"/>
      </w:r>
      <w:r>
        <w:t xml:space="preserve">Ngược lại hai vị phụ huynh hết sức vui mừng khi thấy tính cách con trai không còn quái gở, cũng không nóng nảy dễ tức giận nữa, trước đây vì tính cách của Chu Nghiêu Cần, bọn họ bình thường nói chuyện đều hết sức cẩn thận, giống như sợ nói sai một câu sẽ chọc giận anh.</w:t>
      </w:r>
      <w:r>
        <w:br w:type="textWrapping"/>
      </w:r>
      <w:r>
        <w:br w:type="textWrapping"/>
      </w:r>
      <w:r>
        <w:t xml:space="preserve">Quý Trần Ai thay đổi, cả nhà đều thở phào nhẹ nhõm.</w:t>
      </w:r>
      <w:r>
        <w:br w:type="textWrapping"/>
      </w:r>
      <w:r>
        <w:br w:type="textWrapping"/>
      </w:r>
      <w:r>
        <w:t xml:space="preserve">itsukahikari.wordpress.com</w:t>
      </w:r>
      <w:r>
        <w:br w:type="textWrapping"/>
      </w:r>
      <w:r>
        <w:br w:type="textWrapping"/>
      </w:r>
      <w:r>
        <w:t xml:space="preserve">Vương Chi Tú tìm thời gian, âm thầm hỏi Quý Trần Ai, bà nói: “Tiểu Cần, có phải con vẫn còn thích Tiểu Uẩn không?”</w:t>
      </w:r>
      <w:r>
        <w:br w:type="textWrapping"/>
      </w:r>
      <w:r>
        <w:br w:type="textWrapping"/>
      </w:r>
      <w:r>
        <w:t xml:space="preserve">Quý Trần Ai lúc đó đang cúi đầu gặm que kem, nghe Vương Chi Tú hỏi như vậy, suýt chút nữa bị sặc, anh ho khan nói: “Mẹ… Sao mẹ lại hỏi vậy.”</w:t>
      </w:r>
      <w:r>
        <w:br w:type="textWrapping"/>
      </w:r>
      <w:r>
        <w:br w:type="textWrapping"/>
      </w:r>
      <w:r>
        <w:t xml:space="preserve">Trong mắt Vương Chi Tú lộ ra biểu tình ưu sầu, bà nói: “Tiểu Cần, không phải mẹ không ủng hộ con, chỉ là…” Bà dường như muốn nói gì đó, rồi lại không nói ra được.</w:t>
      </w:r>
      <w:r>
        <w:br w:type="textWrapping"/>
      </w:r>
      <w:r>
        <w:br w:type="textWrapping"/>
      </w:r>
      <w:r>
        <w:t xml:space="preserve">Quý Trần Ai nói: “Mẹ, giờ con không thích em ấy, mẹ đừng lo.” Quý Trần Ai thích Chu Nghiêu Uẩn, nhưng loại thích này không phải tình yêu, Quý Trần Ai cả đời chưa từng gặp được người tốt với anh như vậy, anh chỉ vừa nghĩ tới nụ cười ôn hòa trên mặt Chu Nghiêu Uẩn đã thấy vui vẻ.</w:t>
      </w:r>
      <w:r>
        <w:br w:type="textWrapping"/>
      </w:r>
      <w:r>
        <w:br w:type="textWrapping"/>
      </w:r>
      <w:r>
        <w:t xml:space="preserve">Vương Chi Tú hiển nhiên không tin Quý Trần Ai mấy, bà nói: “Tiểu Cần… Lúc trước con quyết tâm muốn theo Tiểu Uẩn đi học, ba mẹ không nói gì, thế nhưng giờ Tiểu Uẩn đã về nhà rồi, sau này e rằng chúng ta sẽ không còn gặp lại nó.” Vương Chi Tú chỉ là một người phụ nữ bình thường, việc không bình thường nhất bà làm đời này, chính là vào một buổi hoàng hôn mùa đông nào đó, nhận nuôi một bé trai bị vứt bỏ cạnh bệnh viện, tên của bé trai ấy, chính là Chu Nghiêu Uẩn.</w:t>
      </w:r>
      <w:r>
        <w:br w:type="textWrapping"/>
      </w:r>
      <w:r>
        <w:br w:type="textWrapping"/>
      </w:r>
      <w:r>
        <w:t xml:space="preserve">Quý Trần Ai nói: “Hừm, con hiểu.”</w:t>
      </w:r>
      <w:r>
        <w:br w:type="textWrapping"/>
      </w:r>
      <w:r>
        <w:br w:type="textWrapping"/>
      </w:r>
      <w:r>
        <w:t xml:space="preserve">Vương Chi Tú thấy thế, cũng không nói thêm gì nữa, bà xoa đầu Quý Trần Ai, nói: “Tiểu Cần, đời này, là mẹ có lỗi với con.”</w:t>
      </w:r>
      <w:r>
        <w:br w:type="textWrapping"/>
      </w:r>
      <w:r>
        <w:br w:type="textWrapping"/>
      </w:r>
      <w:r>
        <w:t xml:space="preserve">Quý Trần Ai nhìn Vương Chi Tú đi xa, chỉ có thể thở dài.</w:t>
      </w:r>
      <w:r>
        <w:br w:type="textWrapping"/>
      </w:r>
      <w:r>
        <w:br w:type="textWrapping"/>
      </w:r>
      <w:r>
        <w:t xml:space="preserve">Ký ức có liên quan của Chu Nghiêu Cần, trong vòng một tháng sau khi về nhà đã giải tỏa được một phần, lúc Quý Trần Ai nhập vào thân thể này đã cảm thấy có chút kỳ quái, tại sao cha mẹ lại đem con lớn nhất giao cho tiểu nhi tử còn đang đi học chăm sóc, bận rộn công việc này dường như chỉ là cái cớ, nghiên cứu nguyên nhân cuối cùng, vẫn là ý nguyện của bản thân Chu Nghiêu Cần.</w:t>
      </w:r>
      <w:r>
        <w:br w:type="textWrapping"/>
      </w:r>
      <w:r>
        <w:br w:type="textWrapping"/>
      </w:r>
      <w:r>
        <w:t xml:space="preserve">Chu Nghiêu Cần nhất định đòi theo bên người Chu Nghiêu Uẩn, dù Chu Nghiêu Uẩn thi đỗ đại học phương xa, anh ta vẫn cố chấp không chịu buông tay, Vương Chi Tú và Chu Dục Miễn vốn hổ thẹn với đứa con trai cả, đối mặt với loại yêu cầu gần như vô lý này của Chu Nghiêu Cần, vẫn đồng ý.</w:t>
      </w:r>
      <w:r>
        <w:br w:type="textWrapping"/>
      </w:r>
      <w:r>
        <w:br w:type="textWrapping"/>
      </w:r>
      <w:r>
        <w:t xml:space="preserve">Thân phận con trai nuôi của Chu Nghiêu Uẩn, cũng sau tai nạn xe cộ mới lộ ra, sau khi cậu biết mình không phải con ruột nhà Chu, lại càng thêm hiểu chuyện, mà cùng lúc đó, cha mẹ ruột của cậu cũng tìm tới cửa.</w:t>
      </w:r>
      <w:r>
        <w:br w:type="textWrapping"/>
      </w:r>
      <w:r>
        <w:br w:type="textWrapping"/>
      </w:r>
      <w:r>
        <w:t xml:space="preserve">Chu Nghiêu Uẩn vốn có thể đi, Quý Trần Ai tuy không biết cha mẹ ruột của Chu Nghiêu Uẩn rốt cuộc là ai, nhưng từ trong lời Vương Chi Tú cũng đoán được một hai, cậu nếu thật sự muốn rời khỏi gia đình này, cũng chỉ là việc vô cùng đơn giản.</w:t>
      </w:r>
      <w:r>
        <w:br w:type="textWrapping"/>
      </w:r>
      <w:r>
        <w:br w:type="textWrapping"/>
      </w:r>
      <w:r>
        <w:t xml:space="preserve">Nhưng đối mặt thỉnh cầu của Vương Chi Tú và Chu Dục Miễn, lại thêm Chu Nghiêu Cần không muốn buông tay, Chu Nghiêu Uẩn cuối cùng lựa chọn ở lại, chăm sóc người anh trai tàn tật này.</w:t>
      </w:r>
      <w:r>
        <w:br w:type="textWrapping"/>
      </w:r>
      <w:r>
        <w:br w:type="textWrapping"/>
      </w:r>
      <w:r>
        <w:t xml:space="preserve">Vì vậy sự tình cuối cùng biến thành bộ dạng mà Quý Trần Ai thấy hôm nay.</w:t>
      </w:r>
      <w:r>
        <w:br w:type="textWrapping"/>
      </w:r>
      <w:r>
        <w:br w:type="textWrapping"/>
      </w:r>
      <w:r>
        <w:t xml:space="preserve">Phần lớn thời gian ở nhà đều rất nhàn rỗi, thừa dịp khí trời dịu đi, Quý Trần Ai ngày nào cũng ra ngoài nhặt rác, hơn nữa anh kiếm được năng lượng tích cực trên internet, chỉ kém mấy trăm điểm giá trị năng lượng là đến năng lượng tích cực cấp một, thì trong nhà đột nhiên xảy ra chuyện.</w:t>
      </w:r>
      <w:r>
        <w:br w:type="textWrapping"/>
      </w:r>
      <w:r>
        <w:br w:type="textWrapping"/>
      </w:r>
      <w:r>
        <w:t xml:space="preserve">Người gặp chuyện trong trí nhớ Quý Trần Ai chỉ có cái bóng mơ hồ, hình như là con của chị gái Vương Chi Tú.</w:t>
      </w:r>
      <w:r>
        <w:br w:type="textWrapping"/>
      </w:r>
      <w:r>
        <w:br w:type="textWrapping"/>
      </w:r>
      <w:r>
        <w:t xml:space="preserve">Cụ thể xảy ra chuyện gì, Vương Chi Tú không nói cho Quý Trần Ai, nhưng dựa vào nét mặt của bà là khẳng định được không phải việc nhỏ.</w:t>
      </w:r>
      <w:r>
        <w:br w:type="textWrapping"/>
      </w:r>
      <w:r>
        <w:br w:type="textWrapping"/>
      </w:r>
      <w:r>
        <w:t xml:space="preserve">Quý Trần Ai muốn hỏi Vương Chi Tú tình hình cụ thể, nhưng lại bị bà lấp liếm cho qua.</w:t>
      </w:r>
      <w:r>
        <w:br w:type="textWrapping"/>
      </w:r>
      <w:r>
        <w:br w:type="textWrapping"/>
      </w:r>
      <w:r>
        <w:t xml:space="preserve">Kết quả không quá hai ngày, Quý Trần Ai vẫn biết chuyện xảy ra, bởi vì Vương Chi Tú và Chu Dục Miễn tình cảm vợ chồng từ trước đến giờ luôn hoà thuận lại rùm beng trong phòng khách, giọng Vương Chi Tú khàn khàn khóc mắng: “Báo cảnh sát, báo cảnh sát thì có ích gì? Bắt được người kia thì làm sao, Viên Viên cả đời vẫn bị hủy hoại!”</w:t>
      </w:r>
      <w:r>
        <w:br w:type="textWrapping"/>
      </w:r>
      <w:r>
        <w:br w:type="textWrapping"/>
      </w:r>
      <w:r>
        <w:t xml:space="preserve">Chu Dục Miễn ngồi trên ghế sô pha sầu muộn, nghe thế liền nói: “Chẳng lẽ không bắt lại sẽ không huỷ hoại? Không chút tố cáo tên tội phạm kia, Viên Viên làm sao nhịn được cơn giận này.”</w:t>
      </w:r>
      <w:r>
        <w:br w:type="textWrapping"/>
      </w:r>
      <w:r>
        <w:br w:type="textWrapping"/>
      </w:r>
      <w:r>
        <w:t xml:space="preserve">Nội tâm bản thân Vương Chi Tú cũng không nén được thống khổ, tuyệt vọng khóc lên, bà nói: “Lão Chu à, nhà chúng ta rốt cuộc là tạo nghiệt gì a, tại sao đều gặp phải những chuyện này…”</w:t>
      </w:r>
      <w:r>
        <w:br w:type="textWrapping"/>
      </w:r>
      <w:r>
        <w:br w:type="textWrapping"/>
      </w:r>
      <w:r>
        <w:t xml:space="preserve">Chu Dục Miễn thở dài đứng dậy ôm Vương Chi Tú. Ban đầu tâm tình hai người đều rất kích động, nên không chú ý tới Quý Trần Ai ở cửa phòng ngủ, lúc này hơi hơi tỉnh táo lại, mới nhìn thấy Quý Trần Ai ngồi ở xe lăn nhìn bọn họ.</w:t>
      </w:r>
      <w:r>
        <w:br w:type="textWrapping"/>
      </w:r>
      <w:r>
        <w:br w:type="textWrapping"/>
      </w:r>
      <w:r>
        <w:t xml:space="preserve">Vương Chi Tú biết chuyện này không dối gạt được, bà than thở: “Tiểu Cần… Mẹ cũng không gạt con, chị họ của con nó… xảy ra chuyện rồi.”</w:t>
      </w:r>
      <w:r>
        <w:br w:type="textWrapping"/>
      </w:r>
      <w:r>
        <w:br w:type="textWrapping"/>
      </w:r>
      <w:r>
        <w:t xml:space="preserve">Quý Trần Ai chỉ mơ hồ nhớ tới dáng tròn trịa của người gọi là chị họ kia, còn có một vài việc vặt linh tinh.</w:t>
      </w:r>
      <w:r>
        <w:br w:type="textWrapping"/>
      </w:r>
      <w:r>
        <w:br w:type="textWrapping"/>
      </w:r>
      <w:r>
        <w:t xml:space="preserve">Vương Chi Tú khuôn mặt trắng bệch ngồi trên ghế sô pha, đơn giản thuận lại toàn bộ câu chuyện.</w:t>
      </w:r>
      <w:r>
        <w:br w:type="textWrapping"/>
      </w:r>
      <w:r>
        <w:br w:type="textWrapping"/>
      </w:r>
      <w:r>
        <w:t xml:space="preserve">Lô Viên Viên mấy ngày trước làm xong ca đêm, trên đường về nhà bị người ta cường bạo. Người làm chuyện này, chính là một bảo vệ khu Lô Viên Viên bọn họ. Sau khi Lô Viên Viên nhập viện, mẹ cô muốn báo cảnh sát, nhưng Lô Viên Viên lại sống chết không đồng ý.</w:t>
      </w:r>
      <w:r>
        <w:br w:type="textWrapping"/>
      </w:r>
      <w:r>
        <w:br w:type="textWrapping"/>
      </w:r>
      <w:r>
        <w:t xml:space="preserve">Vương Chi Tú hiểu được suy nghĩ của Lô Viên Viên, bà biết Lô Viên Viên đang lo điều gì, cho nên bà đứng về phía Lô Viên Viên.</w:t>
      </w:r>
      <w:r>
        <w:br w:type="textWrapping"/>
      </w:r>
      <w:r>
        <w:br w:type="textWrapping"/>
      </w:r>
      <w:r>
        <w:t xml:space="preserve">Chu Dục Miễn thì lại lý trí hơn, ông muốn khuyên Vương Chi Tú đừng quá bao bọc Lô Viên Viên, nhưng không ngờ hai người lại trực tiếp ầm ĩ một trận.</w:t>
      </w:r>
      <w:r>
        <w:br w:type="textWrapping"/>
      </w:r>
      <w:r>
        <w:br w:type="textWrapping"/>
      </w:r>
      <w:r>
        <w:t xml:space="preserve">Nhà bọn họ bây giờ chia thành hai phe, một phe cứ như vậy nhân nhượng cho yên chuyện, đem ảnh hưởng áp đến nhỏ nhất có thể, còn một phe thì lại hi vọng dù thế nào cũng phải đòi lại công bằng.</w:t>
      </w:r>
      <w:r>
        <w:br w:type="textWrapping"/>
      </w:r>
      <w:r>
        <w:br w:type="textWrapping"/>
      </w:r>
      <w:r>
        <w:t xml:space="preserve">Quý Trần Ai suy nghĩ một chút, phát hiện trước mắt anh không giúp được gì, anh nhiều nhất là vào thời điểm phạm nhân bị bắt, thả một cái “Tận thế của kẻ nói dối” trên người hắn.</w:t>
      </w:r>
      <w:r>
        <w:br w:type="textWrapping"/>
      </w:r>
      <w:r>
        <w:br w:type="textWrapping"/>
      </w:r>
      <w:r>
        <w:t xml:space="preserve">Bởi vì chuyện này, người một nhà cả buổi tối đều không nói gì thêm.</w:t>
      </w:r>
      <w:r>
        <w:br w:type="textWrapping"/>
      </w:r>
      <w:r>
        <w:br w:type="textWrapping"/>
      </w:r>
      <w:r>
        <w:t xml:space="preserve">Quý Trần Ai là một người tàn tật, cũng gần như có thể hiểu được tâm tình Lô Viên Viên vào giờ phút này, anh cũng hiểu rõ, thời điểm này căn bản không tồn tại chuyện cảm động lây, chỉ có người bị hại mới có thể hiểu được nỗi tuyệt vọng kia, mấy lời an ủi cơ bản không tạo nên bất kỳ tác dụng gì.</w:t>
      </w:r>
      <w:r>
        <w:br w:type="textWrapping"/>
      </w:r>
      <w:r>
        <w:br w:type="textWrapping"/>
      </w:r>
      <w:r>
        <w:t xml:space="preserve">Bất quá dù vậy, ngày hôm sau Quý Trần Ai vẫn đến bệnh viện một chuyến.</w:t>
      </w:r>
      <w:r>
        <w:br w:type="textWrapping"/>
      </w:r>
      <w:r>
        <w:br w:type="textWrapping"/>
      </w:r>
      <w:r>
        <w:t xml:space="preserve">Quý Trần Ai đi cùng Vương Chi Tú, thời điểm anh được Vương Chi Tú đẩy vào phòng bệnh, thấy một cô gái nằm trên giường mặt đầy hờ hững, cùng với chị họ trong ký ức, hoàn toàn như hai người khác nhau.</w:t>
      </w:r>
      <w:r>
        <w:br w:type="textWrapping"/>
      </w:r>
      <w:r>
        <w:br w:type="textWrapping"/>
      </w:r>
      <w:r>
        <w:t xml:space="preserve">itsukahikari.wordpress.com</w:t>
      </w:r>
      <w:r>
        <w:br w:type="textWrapping"/>
      </w:r>
      <w:r>
        <w:br w:type="textWrapping"/>
      </w:r>
      <w:r>
        <w:t xml:space="preserve">“Em đến rồi.” Chị gái của Vương Chi Tú, Vương Chi Bình đang ngồi bên người Lô Viên Viên, khuôn mặt bà hết sức tiều tụy, thấy Vương Chi Tú và Quý Trần Ai, miễn cưỡng kéo ra một nụ cười cứng ngắc.</w:t>
      </w:r>
      <w:r>
        <w:br w:type="textWrapping"/>
      </w:r>
      <w:r>
        <w:br w:type="textWrapping"/>
      </w:r>
      <w:r>
        <w:t xml:space="preserve">Vương Chi Tú đi vào phòng, cẩn thận hỏi: “Chị, quyết định rồi sao?”</w:t>
      </w:r>
      <w:r>
        <w:br w:type="textWrapping"/>
      </w:r>
      <w:r>
        <w:br w:type="textWrapping"/>
      </w:r>
      <w:r>
        <w:t xml:space="preserve">Còn chưa chờ Vương Chi Bình trả lời, Quý Trần Ai đã nghe Lô Viên Viên nói: “Báo cảnh sát đi.”</w:t>
      </w:r>
      <w:r>
        <w:br w:type="textWrapping"/>
      </w:r>
      <w:r>
        <w:br w:type="textWrapping"/>
      </w:r>
      <w:r>
        <w:t xml:space="preserve">Vương Chi Tú giống như không hiểu vì sao chuyện lại chuyển biến nhanh như vậy, bà kinh ngạc đưa mắt nhìn Lô Viên Viên: “Viên Viên?”</w:t>
      </w:r>
      <w:r>
        <w:br w:type="textWrapping"/>
      </w:r>
      <w:r>
        <w:br w:type="textWrapping"/>
      </w:r>
      <w:r>
        <w:t xml:space="preserve">Lô Viên Viên hờ hững nói: “Báo cảnh sát đi.”</w:t>
      </w:r>
      <w:r>
        <w:br w:type="textWrapping"/>
      </w:r>
      <w:r>
        <w:br w:type="textWrapping"/>
      </w:r>
      <w:r>
        <w:t xml:space="preserve">Vương Chi Tú nghe vậy, cúi đầu không nói tiếp nữa, nhà ai cũng không muốn xảy ra chuyện, đứa nhỏ trông nom từ bé bị gieo vạ thành như vậy, thực chỉ hận không thể lột da tên tội phạm cầm thú kia.</w:t>
      </w:r>
      <w:r>
        <w:br w:type="textWrapping"/>
      </w:r>
      <w:r>
        <w:br w:type="textWrapping"/>
      </w:r>
      <w:r>
        <w:t xml:space="preserve">Lô Viên Viên lại nói: “Mẹ, em trai đâu.”</w:t>
      </w:r>
      <w:r>
        <w:br w:type="textWrapping"/>
      </w:r>
      <w:r>
        <w:br w:type="textWrapping"/>
      </w:r>
      <w:r>
        <w:t xml:space="preserve">Vương Chi Bình nói: “Mẹ bảo ba con trông nó rồi, sẽ không để cho nó làm loạn.” Nói xong, bà vươn tay lau lau nước mắt. Lô Viên Viên có một đứa em trai tên Lô Bạch Anh, tình cảm với Lô Viên Viên rất tốt, sau khi biết chuyện này, trực tiếp cầm dao muốn đi tìm tên bản vệ kia, cũng may là bị cản lại.</w:t>
      </w:r>
      <w:r>
        <w:br w:type="textWrapping"/>
      </w:r>
      <w:r>
        <w:br w:type="textWrapping"/>
      </w:r>
      <w:r>
        <w:t xml:space="preserve">Lô Viên Viên không tiếp tục nói nữa, chỉ dùng ánh mắt đờ đẫn nhìn trần nhà.</w:t>
      </w:r>
      <w:r>
        <w:br w:type="textWrapping"/>
      </w:r>
      <w:r>
        <w:br w:type="textWrapping"/>
      </w:r>
      <w:r>
        <w:t xml:space="preserve">Quý Trần Ai nghiên cứu kỹ năng của mình một chút, do dự xong, sử dụng “Ánh nhìn tỏa nắng”, anh nói: “Chị họ, chị đừng quá thương tâm, mọi chuyện đều sẽ khá hơn.”</w:t>
      </w:r>
      <w:r>
        <w:br w:type="textWrapping"/>
      </w:r>
      <w:r>
        <w:br w:type="textWrapping"/>
      </w:r>
      <w:r>
        <w:t xml:space="preserve">Vương Chi Tú vốn cho rằng Lô Viên Viên sẽ không để ý Quý Trần Ai, lại không nghĩ rằng cô quay về phía Quý Trần Ai chậm rãi gật đầu, ra hiệu cô nghe được.</w:t>
      </w:r>
      <w:r>
        <w:br w:type="textWrapping"/>
      </w:r>
      <w:r>
        <w:br w:type="textWrapping"/>
      </w:r>
      <w:r>
        <w:t xml:space="preserve">Quý Trần Ai thấy Lô Viên Viên có thể nghe vào lời anh nói, bèn bắt đầu nhỏ giọng nói chuyện với Lô Viên Viên, anh mơ hồ nhớ được chị họ hình như rất thích động vật, bèn nói dối mình nhặt được một con chó, hỏi Lô Viên Viên có muốn hay không, không muốn thì đưa đến trạm cứu trợ.</w:t>
      </w:r>
      <w:r>
        <w:br w:type="textWrapping"/>
      </w:r>
      <w:r>
        <w:br w:type="textWrapping"/>
      </w:r>
      <w:r>
        <w:t xml:space="preserve">Đề tài này lại khiến Lô Viên Viên có phản ứng, cô hỏi: “Có thể nuôi chó sao?” Cô bình thường bận rộn công việc nên căn bản không có thời gian.</w:t>
      </w:r>
      <w:r>
        <w:br w:type="textWrapping"/>
      </w:r>
      <w:r>
        <w:br w:type="textWrapping"/>
      </w:r>
      <w:r>
        <w:t xml:space="preserve">Vương Chi Bình thấy Lô Viên Viên nguyện ý nói gì đó, nước mắt lần thứ hai tuôn ra, bà nói: “Viên Viên, con muốn nuôi cái gì, nhà mình sẽ nuôi cái đó, đừng nói một con, ngay cả con muốn nuôi mười con cũng đều được.”</w:t>
      </w:r>
      <w:r>
        <w:br w:type="textWrapping"/>
      </w:r>
      <w:r>
        <w:br w:type="textWrapping"/>
      </w:r>
      <w:r>
        <w:t xml:space="preserve">Lô Viên Viên ừ một tiếng, nỗ lực gượng cười nói: “Vậy thì tốt quá.”</w:t>
      </w:r>
      <w:r>
        <w:br w:type="textWrapping"/>
      </w:r>
      <w:r>
        <w:br w:type="textWrapping"/>
      </w:r>
      <w:r>
        <w:t xml:space="preserve">Quý Trần Ai lại hàn huyên với Lô Viên Viên thêm một lúc, có thể “Ánh mắt mặt trời” khiến Lô Viên Viên thả lỏng tâm với Quý Trần Ai, cô tình cờ cũng sẽ đáp lại hai câu, so với bộ dáng âm u đầy tử khí lúc trước, đã là tốt hơn nhiều.</w:t>
      </w:r>
      <w:r>
        <w:br w:type="textWrapping"/>
      </w:r>
      <w:r>
        <w:br w:type="textWrapping"/>
      </w:r>
      <w:r>
        <w:t xml:space="preserve">Vương Chi Bình thấy thế, tảng đá lớn đặt trong lòng cuối cùng cũng coi như được thả xuống chút.</w:t>
      </w:r>
      <w:r>
        <w:br w:type="textWrapping"/>
      </w:r>
      <w:r>
        <w:br w:type="textWrapping"/>
      </w:r>
      <w:r>
        <w:t xml:space="preserve">Cuối cùng hàn huyên mấy tiếng, mắt thấy Lô Viên Viên đã hơi mệt, Quý Trần Ai cùng Vương Chi Tú rời khỏi bệnh viện.</w:t>
      </w:r>
      <w:r>
        <w:br w:type="textWrapping"/>
      </w:r>
      <w:r>
        <w:br w:type="textWrapping"/>
      </w:r>
      <w:r>
        <w:t xml:space="preserve">Vương Chi Tú nói: “Mẹ cũng không nghĩ tới… Con ngược lại có thể cùng chị họ con nói mấy câu.”</w:t>
      </w:r>
      <w:r>
        <w:br w:type="textWrapping"/>
      </w:r>
      <w:r>
        <w:br w:type="textWrapping"/>
      </w:r>
      <w:r>
        <w:t xml:space="preserve">Quý Trần Ai nói: “Chị ấy cũng là trong lòng khó chịu…”</w:t>
      </w:r>
      <w:r>
        <w:br w:type="textWrapping"/>
      </w:r>
      <w:r>
        <w:br w:type="textWrapping"/>
      </w:r>
      <w:r>
        <w:t xml:space="preserve">Vương Chi Tú liền thở dài: “Chúng ta ấy, đúng là chẳng yên bình nổi.”</w:t>
      </w:r>
      <w:r>
        <w:br w:type="textWrapping"/>
      </w:r>
      <w:r>
        <w:br w:type="textWrapping"/>
      </w:r>
      <w:r>
        <w:t xml:space="preserve">Quý Trần Ai liếc nhìn chân mình, chỉ đành cười khổ một tiếng.</w:t>
      </w:r>
      <w:r>
        <w:br w:type="textWrapping"/>
      </w:r>
      <w:r>
        <w:br w:type="textWrapping"/>
      </w:r>
    </w:p>
    <w:p>
      <w:pPr>
        <w:pStyle w:val="Heading2"/>
      </w:pPr>
      <w:bookmarkStart w:id="51" w:name="chương-30-cứu-rỗi-kẻ-phỉ-báng-1"/>
      <w:bookmarkEnd w:id="51"/>
      <w:r>
        <w:t xml:space="preserve">30. Chương 30: Cứu Rỗi Kẻ Phỉ Báng (1)</w:t>
      </w:r>
    </w:p>
    <w:p>
      <w:pPr>
        <w:pStyle w:val="Compact"/>
      </w:pPr>
      <w:r>
        <w:br w:type="textWrapping"/>
      </w:r>
      <w:r>
        <w:br w:type="textWrapping"/>
      </w:r>
      <w:r>
        <w:t xml:space="preserve">Edit: Koliz</w:t>
      </w:r>
      <w:r>
        <w:br w:type="textWrapping"/>
      </w:r>
      <w:r>
        <w:br w:type="textWrapping"/>
      </w:r>
      <w:r>
        <w:t xml:space="preserve">Beta: Koliz [20170825]</w:t>
      </w:r>
      <w:r>
        <w:br w:type="textWrapping"/>
      </w:r>
      <w:r>
        <w:br w:type="textWrapping"/>
      </w:r>
      <w:r>
        <w:t xml:space="preserve">Chuyện Lô Viên Viên, khiến cả Chu gia đều vây kín một tầng bóng tối. Mà kết quả cuối cùng là, Lô Viên Viên vẫn báo cảnh sát, cũng không biết Quý Trần Ai trong đó có bao nhiêu tác dụng.</w:t>
      </w:r>
      <w:r>
        <w:br w:type="textWrapping"/>
      </w:r>
      <w:r>
        <w:br w:type="textWrapping"/>
      </w:r>
      <w:r>
        <w:t xml:space="preserve">Chu Nghiêu Uẩn không hiểu sao cũng biết chuyện này, cậu gửi mail cho Quý Trần Ai, trong đó nói nếu trong nhà xảy ra chuyện gì, nhất định phải báo cậu biết.</w:t>
      </w:r>
      <w:r>
        <w:br w:type="textWrapping"/>
      </w:r>
      <w:r>
        <w:br w:type="textWrapping"/>
      </w:r>
      <w:r>
        <w:t xml:space="preserve">Quý Trần Ai chỉ có thể đáp ứng, anh cũng hỏi gần đây cậu làm gì, Chu Nghiêu Uẩn chụp vài bức hình của cậu gửi qua, cậu so với trước đây xem ra đã gầy hơn chút, kiểu tóc rất ngắn, tay hướng về phía màn hình tạo chữ V, nhìn qua không tệ lắm.</w:t>
      </w:r>
      <w:r>
        <w:br w:type="textWrapping"/>
      </w:r>
      <w:r>
        <w:br w:type="textWrapping"/>
      </w:r>
      <w:r>
        <w:t xml:space="preserve">Giá trị năng lượng tích cực của Quý Trần Ai chỉ còn cách cấp một hơn 300 điểm, khoảng thời gian này anh vừa đi thăm Lô Viên Viên, vừa nhặt rác khắp nơi, hi vọng tranh thủ trong tháng này đạt tới cấp một.</w:t>
      </w:r>
      <w:r>
        <w:br w:type="textWrapping"/>
      </w:r>
      <w:r>
        <w:br w:type="textWrapping"/>
      </w:r>
      <w:r>
        <w:t xml:space="preserve">Một tuần sau Lô Viên Viên xuất viện, kỳ thực thân thể cô không có tổn thương nghiêm trọng, chỉ là tình trạng tinh thần rất không ổn, trong thời gian mấy ngày ngắn ngủi, cả người gầy đi thấy rõ.</w:t>
      </w:r>
      <w:r>
        <w:br w:type="textWrapping"/>
      </w:r>
      <w:r>
        <w:br w:type="textWrapping"/>
      </w:r>
      <w:r>
        <w:t xml:space="preserve">Theo lời Vương Chi Tú, Lô Viên Viên vốn có bạn trai, thế nhưng sau khi chuyện này, ngoại trừ một cú điện thoại ra, ngay cả đến thăm cũng không đến.</w:t>
      </w:r>
      <w:r>
        <w:br w:type="textWrapping"/>
      </w:r>
      <w:r>
        <w:br w:type="textWrapping"/>
      </w:r>
      <w:r>
        <w:t xml:space="preserve">Quý Trần Ai thân là đàn ông con trai, cực lực xem thường hành vi của bạn trai Lô Viên Viên, hiện tại anh chỉ cần Ánh nhìn tỏa nắng làm lạnh xong sẽ đi tìm Lô Viên Viên tán gẫu. Cũng bởi vậy quan hệ giữa anh và Lô Viên Viên trở nên thân quen.</w:t>
      </w:r>
      <w:r>
        <w:br w:type="textWrapping"/>
      </w:r>
      <w:r>
        <w:br w:type="textWrapping"/>
      </w:r>
      <w:r>
        <w:t xml:space="preserve">itsukahikari.wordpress.com</w:t>
      </w:r>
      <w:r>
        <w:br w:type="textWrapping"/>
      </w:r>
      <w:r>
        <w:br w:type="textWrapping"/>
      </w:r>
      <w:r>
        <w:t xml:space="preserve">Giữa sáng sớm ngày nào đó, Quý Trần Ai theo thường lệ đi tìm Lô Viên Viên tán gẫu, anh gõ cửa một cái, liền nhìn thấy Vương Chi Bình mặt đầy nước mắt mở cửa.</w:t>
      </w:r>
      <w:r>
        <w:br w:type="textWrapping"/>
      </w:r>
      <w:r>
        <w:br w:type="textWrapping"/>
      </w:r>
      <w:r>
        <w:t xml:space="preserve">Quý Trần Ai nói: “Dì, đây là… làm sao vậy?”</w:t>
      </w:r>
      <w:r>
        <w:br w:type="textWrapping"/>
      </w:r>
      <w:r>
        <w:br w:type="textWrapping"/>
      </w:r>
      <w:r>
        <w:t xml:space="preserve">Vương Chi Bình lắc lắc đầu, ra hiệu Quý Trần Ai tiến vào trước đã.</w:t>
      </w:r>
      <w:r>
        <w:br w:type="textWrapping"/>
      </w:r>
      <w:r>
        <w:br w:type="textWrapping"/>
      </w:r>
      <w:r>
        <w:t xml:space="preserve">Quý Trần Ai đi vào phòng khách nhưng lại không nhìn thấy Lô Viên Viên, chỉ là chú ý tới cửa phòng ngủ Lô Viên Viên đóng lại thật chặt.</w:t>
      </w:r>
      <w:r>
        <w:br w:type="textWrapping"/>
      </w:r>
      <w:r>
        <w:br w:type="textWrapping"/>
      </w:r>
      <w:r>
        <w:t xml:space="preserve">Quý Trần Ai hỏi: “Dì à, xảy ra chuyện gì thế?”</w:t>
      </w:r>
      <w:r>
        <w:br w:type="textWrapping"/>
      </w:r>
      <w:r>
        <w:br w:type="textWrapping"/>
      </w:r>
      <w:r>
        <w:t xml:space="preserve">Vương Chi Bình sắc mặt khó coi ngồi xuống ghế sô pha ở phòng khách: “Tiểu Cần, những ngày nay, tại sao cứ khổ như vậy chứ.” Tiếp theo, ánh mắt bà ảm đạm thuận lại chuyện vừa xảy ra trong nhà.</w:t>
      </w:r>
      <w:r>
        <w:br w:type="textWrapping"/>
      </w:r>
      <w:r>
        <w:br w:type="textWrapping"/>
      </w:r>
      <w:r>
        <w:t xml:space="preserve">Khoảng thời gian này, được người nhà an ủi, lại tự điều chỉnh tâm lý của chính mình, trạng thái tinh thần của Lô Viên Viên đã giảm bớt nhiều, cô cũng bắt đầu thử ra ngoài, thậm chí nguyện ý nói chuyện với cha mẹ.</w:t>
      </w:r>
      <w:r>
        <w:br w:type="textWrapping"/>
      </w:r>
      <w:r>
        <w:br w:type="textWrapping"/>
      </w:r>
      <w:r>
        <w:t xml:space="preserve">Nhưng vài hôm trước, một tin tức trên ti vi lại khiến tâm tình Lô Viên Viên chuyển biến xấu đi.</w:t>
      </w:r>
      <w:r>
        <w:br w:type="textWrapping"/>
      </w:r>
      <w:r>
        <w:br w:type="textWrapping"/>
      </w:r>
      <w:r>
        <w:t xml:space="preserve">Quý Trần Ai hỏi một câu tin gì, Vương Chi Bình nói với Quý Trần Ai, kia là tin tức một cô gái, buổi tối trở về, lại bị cường bạo, lộ ra.</w:t>
      </w:r>
      <w:r>
        <w:br w:type="textWrapping"/>
      </w:r>
      <w:r>
        <w:br w:type="textWrapping"/>
      </w:r>
      <w:r>
        <w:t xml:space="preserve">Vương Chi Bình lại nói, cái tên cưỡng gian trên tin tức kia cũng không bị bắt lại trừng trị, mà Lô Viên Viên xem được, tự nhiên có cảm giác cùng chung mối thù, khoảng thời gian này Lô Viên Viên đều không ra khỏi cửa, nhưng vẫn lên mạng, khi cô thấy tin tức này phát sóng, tự nhiên vô cùng oán giận.</w:t>
      </w:r>
      <w:r>
        <w:br w:type="textWrapping"/>
      </w:r>
      <w:r>
        <w:br w:type="textWrapping"/>
      </w:r>
      <w:r>
        <w:t xml:space="preserve">Song khi cô tìm tin tức liên quan với chuyện này trên mạng, cô lại bắt gặp vài bình luận khiến cô không thể nào tiếp thu được.</w:t>
      </w:r>
      <w:r>
        <w:br w:type="textWrapping"/>
      </w:r>
      <w:r>
        <w:br w:type="textWrapping"/>
      </w:r>
      <w:r>
        <w:t xml:space="preserve">“Muộn vậy còn ra ngoài, khẳng định không phải loại tốt đẹp gì, bị cưỡng gian cũng đáng đời “</w:t>
      </w:r>
      <w:r>
        <w:br w:type="textWrapping"/>
      </w:r>
      <w:r>
        <w:br w:type="textWrapping"/>
      </w:r>
      <w:r>
        <w:t xml:space="preserve">“Đúng, xem quần áo hở hang như vậy, chính là đi tìm việc đấy”</w:t>
      </w:r>
      <w:r>
        <w:br w:type="textWrapping"/>
      </w:r>
      <w:r>
        <w:br w:type="textWrapping"/>
      </w:r>
      <w:r>
        <w:t xml:space="preserve">“Người đàn ông kia thật xui xẻo, nói không chừng là tiền làm không đủ, mới bị vu hại”…</w:t>
      </w:r>
      <w:r>
        <w:br w:type="textWrapping"/>
      </w:r>
      <w:r>
        <w:br w:type="textWrapping"/>
      </w:r>
      <w:r>
        <w:t xml:space="preserve">Mỗi một bình luận này, trực tiếp kích thích thần kinh đang nhạy cảm của Lô Viên Viên, cô trong cơn giận dữ thẳng tay đập máy tính, sau đó như điên lên vọt vào phòng ngủ.</w:t>
      </w:r>
      <w:r>
        <w:br w:type="textWrapping"/>
      </w:r>
      <w:r>
        <w:br w:type="textWrapping"/>
      </w:r>
      <w:r>
        <w:t xml:space="preserve">Vương Chi Bình lo lắng vô cùng, hoảng hoảng sợ sợ đi tìm chìa khóa mở cửa phòng ngủ ra, lại nhìn thấy Lô Viên Viên biểu tình cử chỉ điên rồ ngồi trước máy tính trong phòng ngủ, điên cuồng gõ bàn phím.</w:t>
      </w:r>
      <w:r>
        <w:br w:type="textWrapping"/>
      </w:r>
      <w:r>
        <w:br w:type="textWrapping"/>
      </w:r>
      <w:r>
        <w:t xml:space="preserve">Vương Chi Bình vốn tưởng rằng Lô Viên Viên chỉ bị kích thích một chút, chờ tỉnh táo lại sẽ không sao, nhưng lại không nghĩ rằng, Lô Viên Viên lần này ngồi xuống chính là ba ngày, cô không ăn không uống cãi vã với những người trên mạng, thậm chí ngón tay vì không ngừng đánh chữ mà trở nên phù nề cũng không chịu buông bàn phím.</w:t>
      </w:r>
      <w:r>
        <w:br w:type="textWrapping"/>
      </w:r>
      <w:r>
        <w:br w:type="textWrapping"/>
      </w:r>
      <w:r>
        <w:t xml:space="preserve">Vương Chi Bình nói xong sự tình, nước mắt lại chảy ra, bà nói: “Tiểu Cần, bình thường Viên Viên cũng chỉ chịu nói hơn vài câu với cháu, nếu có thể… Cháu đi khuyên nhủ nó đi, bác với ba nó lời nên nói đều đã nói rồi, chẳng có tác dụng gì cả.”</w:t>
      </w:r>
      <w:r>
        <w:br w:type="textWrapping"/>
      </w:r>
      <w:r>
        <w:br w:type="textWrapping"/>
      </w:r>
      <w:r>
        <w:t xml:space="preserve">Quý Trần Ai gật đầu, đồng thời đi về phòng ngủ cùng Vương Chi Bình.</w:t>
      </w:r>
      <w:r>
        <w:br w:type="textWrapping"/>
      </w:r>
      <w:r>
        <w:br w:type="textWrapping"/>
      </w:r>
      <w:r>
        <w:t xml:space="preserve">Giọng Tiểu Thất đột nhiên xông ra: “Hừm, cơ hội tới!”</w:t>
      </w:r>
      <w:r>
        <w:br w:type="textWrapping"/>
      </w:r>
      <w:r>
        <w:br w:type="textWrapping"/>
      </w:r>
      <w:r>
        <w:t xml:space="preserve">Quý Trần Ai nói: “Có ý gì?”</w:t>
      </w:r>
      <w:r>
        <w:br w:type="textWrapping"/>
      </w:r>
      <w:r>
        <w:br w:type="textWrapping"/>
      </w:r>
      <w:r>
        <w:t xml:space="preserve">Tiểu Thất nói: “Vũ nhục người khác, tất tự nhục.”</w:t>
      </w:r>
      <w:r>
        <w:br w:type="textWrapping"/>
      </w:r>
      <w:r>
        <w:br w:type="textWrapping"/>
      </w:r>
      <w:r>
        <w:t xml:space="preserve">Quý Trần Ai hơi nhíu lông mày lại, còn muốn nói thêm với Tiểu Thất nhưng đã đến phòng ngủ. Sau khi Vương Chi Bình đẩy cửa phòng ngủ ra, Quý Trần Ai liếc mắt một cái lập tức thấy được Lô Viên Viên đầu tóc ngổn ngang, sắc mặt trắng bệch.</w:t>
      </w:r>
      <w:r>
        <w:br w:type="textWrapping"/>
      </w:r>
      <w:r>
        <w:br w:type="textWrapping"/>
      </w:r>
      <w:r>
        <w:t xml:space="preserve">Lô Viên Viên chú ý tới có người mở cửa, những vẫn cúi đầu liều mạng gõ chữ, ánh mắt cô hoàn toàn tê dại, nhìn ra được tình hình cực kỳ gay go.</w:t>
      </w:r>
      <w:r>
        <w:br w:type="textWrapping"/>
      </w:r>
      <w:r>
        <w:br w:type="textWrapping"/>
      </w:r>
      <w:r>
        <w:t xml:space="preserve">Quý Trần Ai ngồi phía sau Lô Viên Viên chăm chú nhìn màn hình hồi lâu, lúc nhìn rõ Lô Viên Viên đã có vẻ phản hồi bài viết xong, mới nhẹ giọng gọi: “Chị họ?”</w:t>
      </w:r>
      <w:r>
        <w:br w:type="textWrapping"/>
      </w:r>
      <w:r>
        <w:br w:type="textWrapping"/>
      </w:r>
      <w:r>
        <w:t xml:space="preserve">Thân thể Lô Viên Viên khựng lại một chút, chậm rãi nghiêng đầu qua nhìn Quý Trần Ai.</w:t>
      </w:r>
      <w:r>
        <w:br w:type="textWrapping"/>
      </w:r>
      <w:r>
        <w:br w:type="textWrapping"/>
      </w:r>
      <w:r>
        <w:t xml:space="preserve">Quý Trần Ai cũng không dài dòng, trực tiếp dùng Ánh nhìn tỏa nắng lên mình, anh nói: “Chị họ, chị nghỉ một lúc đi, em tới giúp chị mắng bọn họ.”</w:t>
      </w:r>
      <w:r>
        <w:br w:type="textWrapping"/>
      </w:r>
      <w:r>
        <w:br w:type="textWrapping"/>
      </w:r>
      <w:r>
        <w:t xml:space="preserve">Lô Viên Viên môi run run một chút, kéo ra một nụ cười cực kỳ khó coi, cô nói: “Tiểu Cần, chị thật muốn những người này, đi chết đi, bọn họ tại sao… Không chết đi a?”</w:t>
      </w:r>
      <w:r>
        <w:br w:type="textWrapping"/>
      </w:r>
      <w:r>
        <w:br w:type="textWrapping"/>
      </w:r>
      <w:r>
        <w:t xml:space="preserve">Quý Trần Ai ôn nhu nói: “Chị họ, chị trước hãy nghỉ ngơi một chút đi, chờ chị tỉnh ngủ, chúng ta lại tiếp tục mắng bọn họ.”</w:t>
      </w:r>
      <w:r>
        <w:br w:type="textWrapping"/>
      </w:r>
      <w:r>
        <w:br w:type="textWrapping"/>
      </w:r>
      <w:r>
        <w:t xml:space="preserve">Lô Viên Viên nhìn chằm chằm Quý Trần Ai thật lâu, cuối cùng nhẹ nhàng, khe khẽ gật đầu.</w:t>
      </w:r>
      <w:r>
        <w:br w:type="textWrapping"/>
      </w:r>
      <w:r>
        <w:br w:type="textWrapping"/>
      </w:r>
      <w:r>
        <w:t xml:space="preserve">Gần như trong nháy nằm lên giường Lô Viên Viên ngủ ngay, nhưng mặc dù đang ngủ, lông mày của cô vẫn hơi nhíu lên, hiển nhiên ngủ cũng không vững vàng.</w:t>
      </w:r>
      <w:r>
        <w:br w:type="textWrapping"/>
      </w:r>
      <w:r>
        <w:br w:type="textWrapping"/>
      </w:r>
      <w:r>
        <w:t xml:space="preserve">Quý Trần Ai ngồi xuống trước bàn máy tính của Lô Viên Viên, lần nữa xem lại bài viết cùng bình luận cô gửi lên.</w:t>
      </w:r>
      <w:r>
        <w:br w:type="textWrapping"/>
      </w:r>
      <w:r>
        <w:br w:type="textWrapping"/>
      </w:r>
      <w:r>
        <w:t xml:space="preserve">Trên internet, bởi vì đều nặc danh, cho nên đại đa số người sẽ không chút kiêng dè mà bày ra ác ý lớn nhất, chẳng hạn như bài viết trước mặt Quý Trần Ai này, bên trong thậm chí có người bắt đầu mắng Lô Viên Viên là gái điếm, nhất định là bị người kia làm gì mới kích động như thế. Mấy lời thô tục này, ngay cả con trai như Quý Trần Ai nhìn thấy trong lòng đã không thoải mái, huống chi là Lô Viên Viên đang trong tình huống nhạy cảm.</w:t>
      </w:r>
      <w:r>
        <w:br w:type="textWrapping"/>
      </w:r>
      <w:r>
        <w:br w:type="textWrapping"/>
      </w:r>
      <w:r>
        <w:t xml:space="preserve">Tiểu Thất hiển nhiên cũng nhìn thấy, nó sâu xa nói: “Có lúc ấy, thật sự muốn cắt đầu ngón tay mấy tên này đi.”</w:t>
      </w:r>
      <w:r>
        <w:br w:type="textWrapping"/>
      </w:r>
      <w:r>
        <w:br w:type="textWrapping"/>
      </w:r>
      <w:r>
        <w:t xml:space="preserve">Quý Trần Ai rất tán thành.</w:t>
      </w:r>
      <w:r>
        <w:br w:type="textWrapping"/>
      </w:r>
      <w:r>
        <w:br w:type="textWrapping"/>
      </w:r>
      <w:r>
        <w:t xml:space="preserve">Bất quá mặc dù Tiểu Thất có lúc rất “tiêu cực”, nhưng cuối cùng vẫn là hệ thống năng lượng tích cực, cho nên vẫn chỉ có thể tạo ra trừng phạt trên tinh thần, sẽ không trực tiếp tiến hành thương tổn đối với những người này.</w:t>
      </w:r>
      <w:r>
        <w:br w:type="textWrapping"/>
      </w:r>
      <w:r>
        <w:br w:type="textWrapping"/>
      </w:r>
      <w:r>
        <w:t xml:space="preserve">itsukahikari.wordpress.com</w:t>
      </w:r>
      <w:r>
        <w:br w:type="textWrapping"/>
      </w:r>
      <w:r>
        <w:br w:type="textWrapping"/>
      </w:r>
      <w:r>
        <w:t xml:space="preserve">Tiểu Thất nói: “Đo lường được năng lượng tiêu cực nghiêm trọng, kiến nghị mở ra ‘Cứu rỗi kẻ phỉ báng’.”</w:t>
      </w:r>
      <w:r>
        <w:br w:type="textWrapping"/>
      </w:r>
      <w:r>
        <w:br w:type="textWrapping"/>
      </w:r>
      <w:r>
        <w:t xml:space="preserve">Kỹ năng này xuất hiện từ lúc Quý Trần Ai bị bắt cóc, đến giờ vẫn chưa có sử dụng tới, anh cũng có chút tò mò tác dụng của nó, nếu giống như “Ngược tàn phế tự ngộ”, cũng không tệ.</w:t>
      </w:r>
      <w:r>
        <w:br w:type="textWrapping"/>
      </w:r>
      <w:r>
        <w:br w:type="textWrapping"/>
      </w:r>
      <w:r>
        <w:t xml:space="preserve">Mở kỹ năng này còn chưa tới mấy phút, Quý Trần Ai liền nghe được một tiếng leng keng, âm thanh Tiểu Thất dịu dàng vang lên: “Chúc mừng ngài, giá trị năng lượng tích cực đã đến cấp một, mở ra kỹ năng ‘Chữa trị sơ cấp’, ‘Thánh quang của thánh nhân’ ‘Yêu thương thế giới’.”</w:t>
      </w:r>
      <w:r>
        <w:br w:type="textWrapping"/>
      </w:r>
      <w:r>
        <w:br w:type="textWrapping"/>
      </w:r>
      <w:r>
        <w:t xml:space="preserve">Quý Trần Ai: “… Phục vụ cung cấp thuyết minh chứ?”</w:t>
      </w:r>
      <w:r>
        <w:br w:type="textWrapping"/>
      </w:r>
      <w:r>
        <w:br w:type="textWrapping"/>
      </w:r>
      <w:r>
        <w:t xml:space="preserve">Tiểu Thất nói: “Quyền hạn của ngài không đủ để khiến tôi cung cấp thuyết minh.”</w:t>
      </w:r>
      <w:r>
        <w:br w:type="textWrapping"/>
      </w:r>
      <w:r>
        <w:br w:type="textWrapping"/>
      </w:r>
      <w:r>
        <w:t xml:space="preserve">Quý Trần Ai phi thường bội phục cách nói nghiêm trang khơi gợi tính tò mò này của Tiểu Thất, rõ ràng nó có thể giải thích tác dụng và hiệu quả của kỹ năng cho mình, nhưng lại lấy lý do lịch sự từ chối.</w:t>
      </w:r>
      <w:r>
        <w:br w:type="textWrapping"/>
      </w:r>
      <w:r>
        <w:br w:type="textWrapping"/>
      </w:r>
      <w:r>
        <w:t xml:space="preserve">Quý Trần Ai không nghĩ rằng gần như trong nháy mắt anh đã lấy được hơn 300 điểm năng lượng tích cực, anh nghiên cứu qua, nhìn ra được vì sao mấy người này lại cấp cho anh nhiều năng lượng tích cực như vậy… Phần lớn người  cãi nhau với Lô Viên Viên  trên mạng, rõ ràng đều là dân được thuê comment lái dư luận.</w:t>
      </w:r>
      <w:r>
        <w:br w:type="textWrapping"/>
      </w:r>
      <w:r>
        <w:br w:type="textWrapping"/>
      </w:r>
      <w:r>
        <w:t xml:space="preserve">Chẳng trách hướng dư luận lại kỳ quái như vậy, dù trên thế giới này có vài gã quái dị, nhưng phần lớn vẫn bình thường, loại đàn ông nói phụ nữ đáng đời kia, nên nếm thử mùi vị bị bạo cúc.</w:t>
      </w:r>
      <w:r>
        <w:br w:type="textWrapping"/>
      </w:r>
      <w:r>
        <w:br w:type="textWrapping"/>
      </w:r>
      <w:r>
        <w:t xml:space="preserve">Tiểu Thất dường như rất thấu hiểu Quý Trần Ai, nó nói: “Tôi đã tra bài biết này một chút…”</w:t>
      </w:r>
      <w:r>
        <w:br w:type="textWrapping"/>
      </w:r>
      <w:r>
        <w:br w:type="textWrapping"/>
      </w:r>
      <w:r>
        <w:t xml:space="preserve">Quý Trần Ai nói: “Là ai thuê người?”</w:t>
      </w:r>
      <w:r>
        <w:br w:type="textWrapping"/>
      </w:r>
      <w:r>
        <w:br w:type="textWrapping"/>
      </w:r>
      <w:r>
        <w:t xml:space="preserve">Tiểu Thất nói: “Anh còn nhớ tin Vương Chi Bình nói lúc trước không?”</w:t>
      </w:r>
      <w:r>
        <w:br w:type="textWrapping"/>
      </w:r>
      <w:r>
        <w:br w:type="textWrapping"/>
      </w:r>
      <w:r>
        <w:t xml:space="preserve">Quý Trần Ai nói: “Nhớ.”</w:t>
      </w:r>
      <w:r>
        <w:br w:type="textWrapping"/>
      </w:r>
      <w:r>
        <w:br w:type="textWrapping"/>
      </w:r>
      <w:r>
        <w:t xml:space="preserve">Tiểu Thất nói: “Mấy tên đó chính là do tội phạm cưỡng gian kia thuê.” Tiếp theo nó miêu tả giản lược một chút, tại sao người kia lại thuê người lên internet tạo tin đồn.</w:t>
      </w:r>
      <w:r>
        <w:br w:type="textWrapping"/>
      </w:r>
      <w:r>
        <w:br w:type="textWrapping"/>
      </w:r>
      <w:r>
        <w:t xml:space="preserve">Quý Trần Ai sau khi nghe xong càng thêm không vui, hóa ra tên cưỡng gian kia chính là người cố ý tiếp xúc với truyền thông, trong này lẫn vào một chút đấu tranh bên trên nên thành ra hỗn loạn, mặc dù thân phận gã không bị tuôn ra, nhưng tình thế trước mắt rất không ổn, cho nên để khống chế ngôn luận trên mạng, nói chuẩn xác là đem phần lớn ánh mắt mọi người dời đi, gã thuê một nhóm người chuyên cãi nhau cùng những ai bất bình trên mạng.</w:t>
      </w:r>
      <w:r>
        <w:br w:type="textWrapping"/>
      </w:r>
      <w:r>
        <w:br w:type="textWrapping"/>
      </w:r>
      <w:r>
        <w:t xml:space="preserve">Thời điểm người trên mạng phân tán ánh mắt lên những kẻ phát ngôn lung tung, lực chú ý sẽ dời khỏi gã.</w:t>
      </w:r>
      <w:r>
        <w:br w:type="textWrapping"/>
      </w:r>
      <w:r>
        <w:br w:type="textWrapping"/>
      </w:r>
      <w:r>
        <w:t xml:space="preserve">Kế hoạch đáng ra sẽ thành công, nếu không gặp phải Quý Trần Ai và Tiểu Thất.</w:t>
      </w:r>
      <w:r>
        <w:br w:type="textWrapping"/>
      </w:r>
      <w:r>
        <w:br w:type="textWrapping"/>
      </w:r>
      <w:r>
        <w:t xml:space="preserve">“Cứu rỗi kẻ phỉ báng” — khiến những kẻ phát ngôn kia tiếp tục đăng bài viết, bất quá lần này nội dung bài viết lại trở thành “Tôi được thuê nói thật nhiều điều trái lương tâm, tôi thật sự cảm thấy có lỗi với mọi người.”</w:t>
      </w:r>
      <w:r>
        <w:br w:type="textWrapping"/>
      </w:r>
      <w:r>
        <w:br w:type="textWrapping"/>
      </w:r>
      <w:r>
        <w:t xml:space="preserve">Hầu lớn nội dung các bài viết là như vậy, trong đó vài người thậm chí trực tiếp khai ra tên và yêu cầu của người chủ.</w:t>
      </w:r>
      <w:r>
        <w:br w:type="textWrapping"/>
      </w:r>
      <w:r>
        <w:br w:type="textWrapping"/>
      </w:r>
      <w:r>
        <w:t xml:space="preserve">Dân mạng nhìn phong trào quái dị đột ngột này, tất cả đều sợ ngây người.</w:t>
      </w:r>
      <w:r>
        <w:br w:type="textWrapping"/>
      </w:r>
      <w:r>
        <w:br w:type="textWrapping"/>
      </w:r>
      <w:r>
        <w:t xml:space="preserve">Quý Trần Ai tay chống cằm, bỗng nhiên muốn hút điếu thuốc.</w:t>
      </w:r>
      <w:r>
        <w:br w:type="textWrapping"/>
      </w:r>
      <w:r>
        <w:br w:type="textWrapping"/>
      </w:r>
      <w:r>
        <w:t xml:space="preserve">Lô Viên Viên gặp ác mộng, cô mơ thấy mình không ngừng chạy trong một ngõ tối, phía sau có một đám rắn đuổi theo đòi cắn cô, cô cứ chạy mãi, mắt thấy sắp ngã vào bầy rắn, thì đột nhiên tỉnh lại.</w:t>
      </w:r>
      <w:r>
        <w:br w:type="textWrapping"/>
      </w:r>
      <w:r>
        <w:br w:type="textWrapping"/>
      </w:r>
      <w:r>
        <w:t xml:space="preserve">Ánh mắt mơ màng khẽ mở ra, cách một lúc lâu, ánh mắt mới tập trung lại.</w:t>
      </w:r>
      <w:r>
        <w:br w:type="textWrapping"/>
      </w:r>
      <w:r>
        <w:br w:type="textWrapping"/>
      </w:r>
      <w:r>
        <w:t xml:space="preserve">Quý Trần Ai nghe được động tĩnh từ chỗ Lô Viên Viên, anh hỏi: “Chị họ, chị không sao chứ?”</w:t>
      </w:r>
      <w:r>
        <w:br w:type="textWrapping"/>
      </w:r>
      <w:r>
        <w:br w:type="textWrapping"/>
      </w:r>
      <w:r>
        <w:t xml:space="preserve">Lô Viên Viên quay đầu liếc nhìn Quý Trần Ai một cái, ánh mắt đờ đẫn có phần nhu hòa một chút, cô nói: “Chị không sao… Em còn đang vào bài viết sao?”</w:t>
      </w:r>
      <w:r>
        <w:br w:type="textWrapping"/>
      </w:r>
      <w:r>
        <w:br w:type="textWrapping"/>
      </w:r>
      <w:r>
        <w:t xml:space="preserve">Quý Trần Ai gật đầu.</w:t>
      </w:r>
      <w:r>
        <w:br w:type="textWrapping"/>
      </w:r>
      <w:r>
        <w:br w:type="textWrapping"/>
      </w:r>
      <w:r>
        <w:t xml:space="preserve">Cảm giác vừa nãy dường như khiến Lô Viên Viên bình tĩnh hơn rất nhiều, cô nói: “Thôi, đừng đăng nữa, có đăng mấy cũng chẳng thay đổi được cái gì, kệ mấy người kia đi, thích nói gì thì nói.”</w:t>
      </w:r>
      <w:r>
        <w:br w:type="textWrapping"/>
      </w:r>
      <w:r>
        <w:br w:type="textWrapping"/>
      </w:r>
    </w:p>
    <w:p>
      <w:pPr>
        <w:pStyle w:val="Heading2"/>
      </w:pPr>
      <w:bookmarkStart w:id="52" w:name="chương-31-cứu-rỗi-người-phỉ-báng-2"/>
      <w:bookmarkEnd w:id="52"/>
      <w:r>
        <w:t xml:space="preserve">31. Chương 31: Cứu Rỗi Người Phỉ Báng (2)</w:t>
      </w:r>
    </w:p>
    <w:p>
      <w:pPr>
        <w:pStyle w:val="Compact"/>
      </w:pPr>
      <w:r>
        <w:br w:type="textWrapping"/>
      </w:r>
      <w:r>
        <w:br w:type="textWrapping"/>
      </w:r>
      <w:r>
        <w:t xml:space="preserve">Edit: Koliz</w:t>
      </w:r>
      <w:r>
        <w:br w:type="textWrapping"/>
      </w:r>
      <w:r>
        <w:br w:type="textWrapping"/>
      </w:r>
      <w:r>
        <w:t xml:space="preserve">Beta: Koliz [20170831]</w:t>
      </w:r>
      <w:r>
        <w:br w:type="textWrapping"/>
      </w:r>
      <w:r>
        <w:br w:type="textWrapping"/>
      </w:r>
      <w:r>
        <w:t xml:space="preserve">Trong lời nói của Lô Viên Viên rõ ràng hàm chứa sự tự giận bản thân nghiêm trọng. Cô hiểu rõ những chuyện mình làm lúc trước thực chất không có tác dụng gì, chẳng qua là ngu xuẩn tự an ủi mình thôi.</w:t>
      </w:r>
      <w:r>
        <w:br w:type="textWrapping"/>
      </w:r>
      <w:r>
        <w:br w:type="textWrapping"/>
      </w:r>
      <w:r>
        <w:t xml:space="preserve">Trên mạng nhiều người mắng cô như vậy, cô có mắng lại thế nào đi nữa, cũng không thể thay đổi cách nghĩ của họ.</w:t>
      </w:r>
      <w:r>
        <w:br w:type="textWrapping"/>
      </w:r>
      <w:r>
        <w:br w:type="textWrapping"/>
      </w:r>
      <w:r>
        <w:t xml:space="preserve">Quý Trần Ai nhìn Lô Viên Viên hai mắt vô thần, nhẹ giọng nói: “Chị, chị đừng lo lắng, mấy người mắng chị đã dừng rồi.”</w:t>
      </w:r>
      <w:r>
        <w:br w:type="textWrapping"/>
      </w:r>
      <w:r>
        <w:br w:type="textWrapping"/>
      </w:r>
      <w:r>
        <w:t xml:space="preserve">Lô Viên Viên nghe vậy nở nụ cười tự giễu, cô nghe lời này của Quý Trần Ai, tự nhiên cho là Quý Trần Ai đang tùy tiện tìm lý do an ủi cô, cô đáp: “Tiểu Cần, chị biết ý của em… Cám ơn em.”</w:t>
      </w:r>
      <w:r>
        <w:br w:type="textWrapping"/>
      </w:r>
      <w:r>
        <w:br w:type="textWrapping"/>
      </w:r>
      <w:r>
        <w:t xml:space="preserve">Quý Trần Ai thấy Lô Viên Viên không tin, bèn nói: “Chị tới xem bài viết này đi?”</w:t>
      </w:r>
      <w:r>
        <w:br w:type="textWrapping"/>
      </w:r>
      <w:r>
        <w:br w:type="textWrapping"/>
      </w:r>
      <w:r>
        <w:t xml:space="preserve">Lô Viên Viên chậm rãi ngẩng đầu nhìn Quý Trần Ai, chốc lát sau, mới từ từ ngồi dậy, đi tới trước máy tính, nhìn về phía bài viết vốn văng tục chửi bới kia. Khi cô xem nội dung bài viết, trong ánh mắt Lô Viên Viên lộ ra vẻ kinh ngạc.</w:t>
      </w:r>
      <w:r>
        <w:br w:type="textWrapping"/>
      </w:r>
      <w:r>
        <w:br w:type="textWrapping"/>
      </w:r>
      <w:r>
        <w:t xml:space="preserve">Lô Viên Viên cả kinh nói: “Đây là… chuyện gì xảy ra vậy?”</w:t>
      </w:r>
      <w:r>
        <w:br w:type="textWrapping"/>
      </w:r>
      <w:r>
        <w:br w:type="textWrapping"/>
      </w:r>
      <w:r>
        <w:t xml:space="preserve">Quý Trần Ai đương nhiên không thể nói là do anh làm, anh cũng tỏ vẻ nghi ngờ: “Em cũng không biết, nãy em khuyên bọn họ đừng nói vậy mãi, bọn họ còn mắng lại em, không ngờ đột nhiên lại thay đổi thái độ.”</w:t>
      </w:r>
      <w:r>
        <w:br w:type="textWrapping"/>
      </w:r>
      <w:r>
        <w:br w:type="textWrapping"/>
      </w:r>
      <w:r>
        <w:t xml:space="preserve">Lô Viên Viên bèn bấm về trang chủ, phát hiện rất nhiều người tự xưng là được thuê đăng bài mới lên, gần như sắp muốn làm mới trang, trong đó người tạo mấy bài hot kia thậm chí còn đăng rất nhiều đoạn phim với chi tiết giao dịch nhỏ có thể coi là chứng cớ, Lô Viên Viên trợn mắt ngoác mồm nhìn.</w:t>
      </w:r>
      <w:r>
        <w:br w:type="textWrapping"/>
      </w:r>
      <w:r>
        <w:br w:type="textWrapping"/>
      </w:r>
      <w:r>
        <w:t xml:space="preserve">itsukahikari.wordpress.com</w:t>
      </w:r>
      <w:r>
        <w:br w:type="textWrapping"/>
      </w:r>
      <w:r>
        <w:br w:type="textWrapping"/>
      </w:r>
      <w:r>
        <w:t xml:space="preserve">Quý Trần Ai giả vờ nghi hoặc: “Chị họ, mấy người này đến cùng nghĩ gì vậy…”</w:t>
      </w:r>
      <w:r>
        <w:br w:type="textWrapping"/>
      </w:r>
      <w:r>
        <w:br w:type="textWrapping"/>
      </w:r>
      <w:r>
        <w:t xml:space="preserve">Lúc trước Lô Viên Viên vẫn luôn kìm nén khẩu khí, lúc này nhìn thấy những người mới vừa rồi còn cãi nhau với cô thay đổi thái độ, cô trả lời: “Các người không phải vừa nói mình là đúng sao? Sao giờ chạy tới quỳ liếm?”</w:t>
      </w:r>
      <w:r>
        <w:br w:type="textWrapping"/>
      </w:r>
      <w:r>
        <w:br w:type="textWrapping"/>
      </w:r>
      <w:r>
        <w:t xml:space="preserve">Người tạo bài viết rất nhanh trả lời Lô Viên Viên, hắn nói: “Xin lỗi nha, vừa nãy đầu tôi bị lừa đá mới nói ra điều đó, hi vọng bạn không để ý.”</w:t>
      </w:r>
      <w:r>
        <w:br w:type="textWrapping"/>
      </w:r>
      <w:r>
        <w:br w:type="textWrapping"/>
      </w:r>
      <w:r>
        <w:t xml:space="preserve">Nhìn thấy những câu này, thần sắc Lô Viên Viên buông lỏng, yếu ớt thở dài: “Chị sao biết… tại sao lại vậy chứ.”</w:t>
      </w:r>
      <w:r>
        <w:br w:type="textWrapping"/>
      </w:r>
      <w:r>
        <w:br w:type="textWrapping"/>
      </w:r>
      <w:r>
        <w:t xml:space="preserve">Quý Trần Ai khổ não nói: “Chị họ này, mình còn tranh cãi với bọn họ nữa không?”</w:t>
      </w:r>
      <w:r>
        <w:br w:type="textWrapping"/>
      </w:r>
      <w:r>
        <w:br w:type="textWrapping"/>
      </w:r>
      <w:r>
        <w:t xml:space="preserve">Lô Viên Viên liếc mắt nhìn Quý Trần Ai một cái, đột nhiên rất muốn đưa tay ra xoa đầu cậu em họ, cô nói: “Ầm ĩ gì nữa… Mọi người đều nhận sai, chị cũng không có gì cần nói.”</w:t>
      </w:r>
      <w:r>
        <w:br w:type="textWrapping"/>
      </w:r>
      <w:r>
        <w:br w:type="textWrapping"/>
      </w:r>
      <w:r>
        <w:t xml:space="preserve">Quý Trần Ai và Lô Viên Viên bên này xem như đã giải quyết vấn đề, nhưng họ vui vẻ, thì có người khó chịu.</w:t>
      </w:r>
      <w:r>
        <w:br w:type="textWrapping"/>
      </w:r>
      <w:r>
        <w:br w:type="textWrapping"/>
      </w:r>
      <w:r>
        <w:t xml:space="preserve">Thời điểm Hoàng Quân Thúc tiếp điện thoại ông chủ bọn họ, là đang thu dọn văn kiện, gã ngó điện thoại di động của mình, phát hiện là điện thoại của ông chủ liền vội vàng lo sợ tái mặt nghe.</w:t>
      </w:r>
      <w:r>
        <w:br w:type="textWrapping"/>
      </w:r>
      <w:r>
        <w:br w:type="textWrapping"/>
      </w:r>
      <w:r>
        <w:t xml:space="preserve">Ông chủ rất coi trọng gã, bình thường có chuyện gì quan trọng đều giao vào tay gã, cho nên Hoàng Quân Thúc đương nhiên vô cùng coi trọng cuộc gọi của ông chủ.</w:t>
      </w:r>
      <w:r>
        <w:br w:type="textWrapping"/>
      </w:r>
      <w:r>
        <w:br w:type="textWrapping"/>
      </w:r>
      <w:r>
        <w:t xml:space="preserve">Nhưng Hoàng Quân Thúc vạn vạn lần không nghĩ tới, gã vừa nhận điện thoại lập tức nghe đượ tiếng mắng chửi té tát, ngữ khí mãnh liệt, dùng từ ngữ phẫn nộ, điều mà Hoàng Quân Thúc chưa từng gặp phải.</w:t>
      </w:r>
      <w:r>
        <w:br w:type="textWrapping"/>
      </w:r>
      <w:r>
        <w:br w:type="textWrapping"/>
      </w:r>
      <w:r>
        <w:t xml:space="preserve">Hoàng Quân Thúc cũng không biết xảy ra chuyện gì, chờ ông chủ mắng xong, gã mới rón ra rón rén hỏi một câu.</w:t>
      </w:r>
      <w:r>
        <w:br w:type="textWrapping"/>
      </w:r>
      <w:r>
        <w:br w:type="textWrapping"/>
      </w:r>
      <w:r>
        <w:t xml:space="preserve">Ông chủ thấy gã còn không biết chuyện gì xảy ra, lại mắng gã một trận, sau đó mới nói gã biết chuyện xảy ra. Hoàng Quân Thúc nghe ông chủ miêu tả đại khái, mồ hôi lạnh lập tức rơi xuống, hóa ra ông chủ gọi do đám người gã tìm để quấy rối mạng xảy ra vấn đề, không chỉ bán đứng bọn họ, còn đăng lên mạng rất nhiều chuyện nội bộ không nên biết.</w:t>
      </w:r>
      <w:r>
        <w:br w:type="textWrapping"/>
      </w:r>
      <w:r>
        <w:br w:type="textWrapping"/>
      </w:r>
      <w:r>
        <w:t xml:space="preserve">Hoàng Quân Thúc vừa nghe, nghĩ việc này tất phải làm được, lập tức bảo đảm với ông chủ sẽ tra hỏi tình huống bên đám kia là thế nào.</w:t>
      </w:r>
      <w:r>
        <w:br w:type="textWrapping"/>
      </w:r>
      <w:r>
        <w:br w:type="textWrapping"/>
      </w:r>
      <w:r>
        <w:t xml:space="preserve">Cúp điện thoại xong, Hoàng Quân Thúc liên lạc tới điện thoại người cung cấp đám, nhưng gọi đã lâu, điện thoại vẫn không người tiếp, gã đánh liền mấy cuộc, vẫn hiển thị không có người nghe.</w:t>
      </w:r>
      <w:r>
        <w:br w:type="textWrapping"/>
      </w:r>
      <w:r>
        <w:br w:type="textWrapping"/>
      </w:r>
      <w:r>
        <w:t xml:space="preserve">Hoàng Quân Thúc biết không liên lạc được với người, gã vội vàng mở máy tính ra, tùy tiện vào mấy website cùng diễn đàn lớn, phát hiện phía trên đã sôi sùng sục.</w:t>
      </w:r>
      <w:r>
        <w:br w:type="textWrapping"/>
      </w:r>
      <w:r>
        <w:br w:type="textWrapping"/>
      </w:r>
      <w:r>
        <w:t xml:space="preserve">Có người bộc bạch toàn bộ chuyện con trai ông chủ cưỡng gian trên internet, này còn chưa phải bết bát nhất, bết bát nhất là, cái người kia còn bắt đầu mang những việc ông chủ làm không muốn để cho người khác biết ra ngoài ánh sáng.</w:t>
      </w:r>
      <w:r>
        <w:br w:type="textWrapping"/>
      </w:r>
      <w:r>
        <w:br w:type="textWrapping"/>
      </w:r>
      <w:r>
        <w:t xml:space="preserve">Lúc Hoàng Quân Thúc vào xem bài viết kia, mồ hôi lạnh chảy lã chã, sự tình bên trong bài viết kia, rất nhiều vụ đã qua tay tổ chức của gã, gã tự nhiên cũng nhìn ra người này thật sự biết việc nội bộ, bằng không chắc chắn sẽ không viết như vậy tỉ mỉ.</w:t>
      </w:r>
      <w:r>
        <w:br w:type="textWrapping"/>
      </w:r>
      <w:r>
        <w:br w:type="textWrapping"/>
      </w:r>
      <w:r>
        <w:t xml:space="preserve">Hoàng Quân Thúc không biết ông chủ nhà gã có phải thấy được bài viết này không, nhưng gã chỉ có thể lấy tốc độ nhanh nhất, gọi điện thoại cho người quản lý website, muốn xóa bỏ mấy bài viết này.</w:t>
      </w:r>
      <w:r>
        <w:br w:type="textWrapping"/>
      </w:r>
      <w:r>
        <w:br w:type="textWrapping"/>
      </w:r>
      <w:r>
        <w:t xml:space="preserve">Nhưng gã nghìn vạn lần không nghĩ tới, điện thoại kết nối xong, người bên kia lại đưa đẩy, nói là trên mạng có tự do ngôn luận, bài viết này không phạm pháp, không thể xóa.</w:t>
      </w:r>
      <w:r>
        <w:br w:type="textWrapping"/>
      </w:r>
      <w:r>
        <w:br w:type="textWrapping"/>
      </w:r>
      <w:r>
        <w:t xml:space="preserve">Hoàng Quân Thúc sao có thể tin tưởng câu này, gã lập tức phản ứng lại, kẻ địch của ông chủ gã khẳng định biết chuyện này — không, nói không chừng chuyện này chính là những kẻ kia làm ra.</w:t>
      </w:r>
      <w:r>
        <w:br w:type="textWrapping"/>
      </w:r>
      <w:r>
        <w:br w:type="textWrapping"/>
      </w:r>
      <w:r>
        <w:t xml:space="preserve">Xong, xong rồi, lần này xong rồi, cầm điều khiển điều hòa đứng trong phòng, Hoàng Quân Thúc mồ hồi phủ đầy mặt, gã trong tuyệt vọng, muốn gọi cho con trai ông chủ, lại phát hiện đầu kia điện thoại vẫn như cũ không người nghe.</w:t>
      </w:r>
      <w:r>
        <w:br w:type="textWrapping"/>
      </w:r>
      <w:r>
        <w:br w:type="textWrapping"/>
      </w:r>
      <w:r>
        <w:t xml:space="preserve">Lúc này, điện thoại của ông chủ cũng tới, Hoàng Quân Thúc chăm chú nhìn di động trong tay, sau một hồi do dự, vẫn là nhận máy.</w:t>
      </w:r>
      <w:r>
        <w:br w:type="textWrapping"/>
      </w:r>
      <w:r>
        <w:br w:type="textWrapping"/>
      </w:r>
      <w:r>
        <w:t xml:space="preserve">Sau khi thóa mạ một trận giống trong tưởng tượng xong, ông chủ bắt đầu nghi ngờ chuyện này là Hoàng Quân Thúc làm, dù sao người biết cặn kẽ tình huống những chuyện này rất ít, hiện tại xem ra, cũng chỉ có Hoàng Quân Thúc có hiềm nghi nhất.</w:t>
      </w:r>
      <w:r>
        <w:br w:type="textWrapping"/>
      </w:r>
      <w:r>
        <w:br w:type="textWrapping"/>
      </w:r>
      <w:r>
        <w:t xml:space="preserve">Đối với hoài nghi của ông chủ, Hoàng Quân Thúc quả thực trăm miệng cũng không thể bào chữa, gã biết nếu mình nói chuyện này không liên quan tới gã, ông chủ cũng không tin. Vì vậy đến cuối cùng, Hoàng Quân Thúc chỉ có thể dại mắt ra, nghe thấy ông chủ trực tiếp quăng điện thoại.</w:t>
      </w:r>
      <w:r>
        <w:br w:type="textWrapping"/>
      </w:r>
      <w:r>
        <w:br w:type="textWrapping"/>
      </w:r>
      <w:r>
        <w:t xml:space="preserve">Hoàng Quân Thúc sắc mặt trắng bệch như tờ giấy, quay đầu nhìn về phía màn hình máy tính phát ra ánh sáng nhạt, không biết thế nào lại nhớ tới một câu nói: Ác giả ác báo.</w:t>
      </w:r>
      <w:r>
        <w:br w:type="textWrapping"/>
      </w:r>
      <w:r>
        <w:br w:type="textWrapping"/>
      </w:r>
      <w:r>
        <w:t xml:space="preserve">Đương nhiên, bất kể là ông chủ, hay là Hoàng Quân Thúc, đều sẽ không nghĩ tới, những bài viết về nội tình kia, tất cả đều do con trai ông chủ — cái tên cưỡng gian kia tự mình ghi lại.</w:t>
      </w:r>
      <w:r>
        <w:br w:type="textWrapping"/>
      </w:r>
      <w:r>
        <w:br w:type="textWrapping"/>
      </w:r>
      <w:r>
        <w:t xml:space="preserve">Nhắc tới cũng trùng hợp, con trai ông chủ vừa vặn không có chuyện gì làm, lên mạng đi dạo diễn đàn, thấy được Lô Viên Viên phát những lời thóa mạ tên cưỡng gian, trong lòng tự nhiên không thoải mái. Không thoải mái, liền muốn mắng lại, con trai ông chủ liên tiếp thô tục mắng chửi, nhìn thấy Lô Viên Viên nửa ngày mới hồi lại một câu, còn hữu khí vô lực, tâm tình tự nhiên tốt vô cùng.</w:t>
      </w:r>
      <w:r>
        <w:br w:type="textWrapping"/>
      </w:r>
      <w:r>
        <w:br w:type="textWrapping"/>
      </w:r>
      <w:r>
        <w:t xml:space="preserve">itsukahikari.wordpress.com</w:t>
      </w:r>
      <w:r>
        <w:br w:type="textWrapping"/>
      </w:r>
      <w:r>
        <w:br w:type="textWrapping"/>
      </w:r>
      <w:r>
        <w:t xml:space="preserve">Vốn nếu như không có Quý Trần Ai, vậy hắn ta có mắng người khác thế nào, giội nước bẩn thế nào cũng không quan hệ, nhưng vạn vạn không nghĩ tới, ngay lúc hắn ta mắng tận hứng, Quý Trần Ai sử dụng cứu rỗi người phỉ báng.</w:t>
      </w:r>
      <w:r>
        <w:br w:type="textWrapping"/>
      </w:r>
      <w:r>
        <w:br w:type="textWrapping"/>
      </w:r>
      <w:r>
        <w:t xml:space="preserve">Chuyện kế tiếp, tất cả mọi người đều biết.</w:t>
      </w:r>
      <w:r>
        <w:br w:type="textWrapping"/>
      </w:r>
      <w:r>
        <w:br w:type="textWrapping"/>
      </w:r>
      <w:r>
        <w:t xml:space="preserve">Lô Viên Viên nhận được xin lỗi của con trai ông chủ — không chỉ dừng ở đó, con trai ông chủ đột nhiên “phát hiện lương tâm”, ở trên mạng tạo bài viết, đem mấy chuyện hư hỏng cha cùng chính hắn ta làm, toàn bộ đều đưa ra.</w:t>
      </w:r>
      <w:r>
        <w:br w:type="textWrapping"/>
      </w:r>
      <w:r>
        <w:br w:type="textWrapping"/>
      </w:r>
      <w:r>
        <w:t xml:space="preserve">Này vẫn chưa xong, hắn ta còn lo người trên mạng không tin, vô cùng “chính trực” phơi bày ghi chép quá trình thu hối lộ của cha hắn ta cùng tiền gửi □□ của mình.</w:t>
      </w:r>
      <w:r>
        <w:br w:type="textWrapping"/>
      </w:r>
      <w:r>
        <w:br w:type="textWrapping"/>
      </w:r>
      <w:r>
        <w:t xml:space="preserve">Ngay lúc ông chủ và Hoàng Quân Thúc tức giận sắp thổ huyết, con trai ông chủ lại cảm nhận được một loại sung sướng lan truyền toàn thân, hắn ta cảm thấy… Đây là việc hắn ta phải làm… (Vẫn biết là ác giả ác báo, cơ mà sao t thấy rờn rợn…)</w:t>
      </w:r>
      <w:r>
        <w:br w:type="textWrapping"/>
      </w:r>
      <w:r>
        <w:br w:type="textWrapping"/>
      </w:r>
      <w:r>
        <w:t xml:space="preserve">Loại cảm giác khoái trá này, kéo dài đến một giây kỹ năng kết thúc.</w:t>
      </w:r>
      <w:r>
        <w:br w:type="textWrapping"/>
      </w:r>
      <w:r>
        <w:br w:type="textWrapping"/>
      </w:r>
      <w:r>
        <w:t xml:space="preserve">Thời điểm con trai ông chủ khôi phục trạng thái bình thường, thấy mình rốt cuộc đã làm những gì, liền trực tiếp muốn chối bỏ quá khứ. Sau khi tỉnh lại, hắn ta giống như Hoàng Quân Thúc muốn gọi cho website xóa bài, nhưng nước đã đổ ra nào có thể thu hồi dễ như vậy, ngắn ngủi một ngày, những bài viết hắn ta đăng lên, đã truyền khắp trên mạng, khiến các ban ngành liên quan cực kỳ coi trọng.</w:t>
      </w:r>
      <w:r>
        <w:br w:type="textWrapping"/>
      </w:r>
      <w:r>
        <w:br w:type="textWrapping"/>
      </w:r>
      <w:r>
        <w:t xml:space="preserve">Ai cũng không nghĩ tới sự việc sẽ tiếp tục phát triển như vậy, ngay cả Quý Trần Ai cũng không nghĩ tới.</w:t>
      </w:r>
      <w:r>
        <w:br w:type="textWrapping"/>
      </w:r>
      <w:r>
        <w:br w:type="textWrapping"/>
      </w:r>
      <w:r>
        <w:t xml:space="preserve">Dựa theo lời giải thích của Tiểu Thất là: ” Vũ nhục người khác, tất tự nhục.” Cũng không biết có phải nó vừa bắt đầu đã biết sự tình rồi sẽ thay đổi thành kết quả như thế không.</w:t>
      </w:r>
      <w:r>
        <w:br w:type="textWrapping"/>
      </w:r>
      <w:r>
        <w:br w:type="textWrapping"/>
      </w:r>
      <w:r>
        <w:t xml:space="preserve">Lô Viên Viên ban đầu còn cảm thấy người cãi nhau với cô, chỉ là đột nhiên ra lương tâm, nhưng cô cũng không ngốc, khi từ từ phát hiện sự việc càng lúc càng náo động lớn, liền cảm thấy không đúng lắm.</w:t>
      </w:r>
      <w:r>
        <w:br w:type="textWrapping"/>
      </w:r>
      <w:r>
        <w:br w:type="textWrapping"/>
      </w:r>
      <w:r>
        <w:t xml:space="preserve">Thời điểm mấy ngày sau tạm biệt Quý Trần Ai, cô nói bâng quơ: “Tiểu Cần, em nói chuyện mấy ngày trước, có phải là một hồi âm mưu không?”</w:t>
      </w:r>
      <w:r>
        <w:br w:type="textWrapping"/>
      </w:r>
      <w:r>
        <w:br w:type="textWrapping"/>
      </w:r>
      <w:r>
        <w:t xml:space="preserve">Quý Trần Ai vừa lúc gặm đùi gà, nghe vậy sững sờ, anh nói: “Chị, tại sao nói như thế?”</w:t>
      </w:r>
      <w:r>
        <w:br w:type="textWrapping"/>
      </w:r>
      <w:r>
        <w:br w:type="textWrapping"/>
      </w:r>
      <w:r>
        <w:t xml:space="preserve">Lô Viên Viên lắc lắc đầu: “Chỉ là cảm thấy thật trùng hợp… Thôi, quá khứ rồi bỏ qua đi.”</w:t>
      </w:r>
      <w:r>
        <w:br w:type="textWrapping"/>
      </w:r>
      <w:r>
        <w:br w:type="textWrapping"/>
      </w:r>
      <w:r>
        <w:t xml:space="preserve">Quý Trần Ai nhìn thấy ánh mắt Lô Viên Viên mờ mịt mơ hồ, đã biết trải qua chuyện này, trong lòng của chị họ anh cuối cùng buông xuôi.</w:t>
      </w:r>
      <w:r>
        <w:br w:type="textWrapping"/>
      </w:r>
      <w:r>
        <w:br w:type="textWrapping"/>
      </w:r>
      <w:r>
        <w:t xml:space="preserve">Chuyện của con ông chủ kia, Quý Trần Ai qua Tiểu Thất cũng biết rõ, chỉ là cô gái hắn làm hại so với Lô Viên Viên còn thảm hơn, dưới áp lực dư luận đã thôi học chuyển nhà.</w:t>
      </w:r>
      <w:r>
        <w:br w:type="textWrapping"/>
      </w:r>
      <w:r>
        <w:br w:type="textWrapping"/>
      </w:r>
      <w:r>
        <w:t xml:space="preserve">Ác giả ác báo, không phải chờ đợi lâu sau, Quý Trần Ai ngồi nhà nhìn trên tin tức phát sóng án kiện kinh tế quan trọng của người nào đó bị khai trừ khỏi bộ máy nhà nước, tước bỏ quyền lực chính trị cho đến cuối đời thậm chí còn đợi pháp luật xử phạt… tâm tình một cách tự nhiên tốt lên.</w:t>
      </w:r>
      <w:r>
        <w:br w:type="textWrapping"/>
      </w:r>
      <w:r>
        <w:br w:type="textWrapping"/>
      </w:r>
      <w:r>
        <w:t xml:space="preserve">Bởi vì chuyện này, Quý Trần Ai tàn nhẫn kiếm lời một đống năng lượng tích cực, tuy anh cảm thấy đại khái còn phải bỏ ra mấy năm nữa để đạt giá trị năng lượng cấp hai, nhưng trước mắt xem ra, hết thảy đều phát triển hướng tốt đẹp.</w:t>
      </w:r>
      <w:r>
        <w:br w:type="textWrapping"/>
      </w:r>
      <w:r>
        <w:br w:type="textWrapping"/>
      </w:r>
      <w:r>
        <w:t xml:space="preserve">Giá trị năng lượng tích cực cấp một cấp cho “Chữa trị sơ cấp”, Quý Trần Ai đêm đó về nhà dùng trên người mình, theo lời giải thích của Tiểu Thất, Chữa trị sơ cấp chỉ có thể chữa được một phần vết thương cũ, không thể giúp Quý Trần Ai khỏi hẳn, bất quá dù vậy, Quý Trần Ai vốn không còn hy vọng đứng lên, đã có thể thoát khỏi xe lăn dùng gậy đi lại.</w:t>
      </w:r>
      <w:r>
        <w:br w:type="textWrapping"/>
      </w:r>
      <w:r>
        <w:br w:type="textWrapping"/>
      </w:r>
      <w:r>
        <w:t xml:space="preserve">Những chuyện này, Quý Trần Ai không nói cho bất cứ người nào, một khắc khi anh bám vách tường, từ xe lăn đứng lên, nước mắt Quý Trần Ai suýt chút nữa chảy ra, anh chưa bao giờ muốn cảm tạ trời cao đã cho anh một cái hệ thống tên là Tiểu Thất mãnh liệt như vậy.</w:t>
      </w:r>
      <w:r>
        <w:br w:type="textWrapping"/>
      </w:r>
      <w:r>
        <w:br w:type="textWrapping"/>
      </w:r>
      <w:r>
        <w:t xml:space="preserve">Năng lượng tích cực cấp một còn đưa thêm hai kỹ năng khác, Quý Trần Ai dự định tìm thời gian thí nghiệm một chút, dù sao từ kinh nghiệm trước đây xem ra, kỹ năng mà giá trị chính năng lượng đưa cho có thể chủ động dùng trên người mình.</w:t>
      </w:r>
      <w:r>
        <w:br w:type="textWrapping"/>
      </w:r>
      <w:r>
        <w:br w:type="textWrapping"/>
      </w:r>
      <w:r>
        <w:t xml:space="preserve">Thu đi đông tới, Quý Trần Ai ở nhà mấy tháng, rốt cuộc nghênh đón cái tết đầu tiên từ khi anh đến thế giới này.</w:t>
      </w:r>
      <w:r>
        <w:br w:type="textWrapping"/>
      </w:r>
      <w:r>
        <w:br w:type="textWrapping"/>
      </w:r>
    </w:p>
    <w:p>
      <w:pPr>
        <w:pStyle w:val="Heading2"/>
      </w:pPr>
      <w:bookmarkStart w:id="53" w:name="chương-32-mọi-người-ăn-tết-vui-vẻ"/>
      <w:bookmarkEnd w:id="53"/>
      <w:r>
        <w:t xml:space="preserve">32. Chương 32: Mọi Người Ăn Tết Vui Vẻ</w:t>
      </w:r>
    </w:p>
    <w:p>
      <w:pPr>
        <w:pStyle w:val="Compact"/>
      </w:pPr>
      <w:r>
        <w:br w:type="textWrapping"/>
      </w:r>
      <w:r>
        <w:br w:type="textWrapping"/>
      </w:r>
      <w:r>
        <w:t xml:space="preserve">Edit: Koliz</w:t>
      </w:r>
      <w:r>
        <w:br w:type="textWrapping"/>
      </w:r>
      <w:r>
        <w:br w:type="textWrapping"/>
      </w:r>
      <w:r>
        <w:t xml:space="preserve">Beta: Koliz [20170831]</w:t>
      </w:r>
      <w:r>
        <w:br w:type="textWrapping"/>
      </w:r>
      <w:r>
        <w:br w:type="textWrapping"/>
      </w:r>
      <w:r>
        <w:t xml:space="preserve">Đây là cái tết đầu tiên Quý Trần Ai trải qua ở Chu gia.</w:t>
      </w:r>
      <w:r>
        <w:br w:type="textWrapping"/>
      </w:r>
      <w:r>
        <w:br w:type="textWrapping"/>
      </w:r>
      <w:r>
        <w:t xml:space="preserve">Trước đây Quý Trần Ai vốn vô cùng không thích ngày lễ này, bởi vì ông bà nội của anh không xem anh là người của Quý gia, trong mắt bọn họ, chỉ có Quý Tô Minh mới là cháu trai của bọn họ. Mà Quý Trần Ai chỉ là con của một tiểu tam không danh chính ngôn thuận sinh ra.</w:t>
      </w:r>
      <w:r>
        <w:br w:type="textWrapping"/>
      </w:r>
      <w:r>
        <w:br w:type="textWrapping"/>
      </w:r>
      <w:r>
        <w:t xml:space="preserve">Cho nên mỗi dịp hết năm tết đến, Quý Trần Ai không chỉ phải đối mặt với ông bà nội lạnh nhạt, còn có thân thích của Quý Minh Trung bên kia cố ý vô tình trào phúng. Cộng thêm Trầm Thư Nhã lộn xộn với người nhà, không thể trở về khi tết đến, cho nên tết hàng năm đối với Quý Trần Ai mà nói, đều là dày vò.</w:t>
      </w:r>
      <w:r>
        <w:br w:type="textWrapping"/>
      </w:r>
      <w:r>
        <w:br w:type="textWrapping"/>
      </w:r>
      <w:r>
        <w:t xml:space="preserve">Nhưng bầu không khí tết ở Chu gia lại rất tốt, dù là ba mẹ hay thân thích đều chiếu cố tới cảm thụ của Chu Nghiêu Cần, Vương Chi Tú hỏi năm nay Quý Trần Ai muốn làm thế nào, nếu như không muốn quá ồn ào thì nhà bọn họ tự mình trải qua cũng được.</w:t>
      </w:r>
      <w:r>
        <w:br w:type="textWrapping"/>
      </w:r>
      <w:r>
        <w:br w:type="textWrapping"/>
      </w:r>
      <w:r>
        <w:t xml:space="preserve">Tình cảm giữa Vương Chi Tú và mấy người chị em không tệ, Quý Trần Ai không muốn vì anh mà gây khó dễ cho Vương Chi Tú, cho nên anh biểu thị thế nào cũng được, anh đều tùy ý.</w:t>
      </w:r>
      <w:r>
        <w:br w:type="textWrapping"/>
      </w:r>
      <w:r>
        <w:br w:type="textWrapping"/>
      </w:r>
      <w:r>
        <w:t xml:space="preserve">itsukahikari.wordpress.com</w:t>
      </w:r>
      <w:r>
        <w:br w:type="textWrapping"/>
      </w:r>
      <w:r>
        <w:br w:type="textWrapping"/>
      </w:r>
      <w:r>
        <w:t xml:space="preserve">Cân nhắc đến chân con trai, Vương Chi Tú đặt địa điểm tổ chức bữa tiệc đêm giao thừa ở nhà mình.</w:t>
      </w:r>
      <w:r>
        <w:br w:type="textWrapping"/>
      </w:r>
      <w:r>
        <w:br w:type="textWrapping"/>
      </w:r>
      <w:r>
        <w:t xml:space="preserve">Chị gái Vương Chi Tú, Vương Chi Bình qua sự việc Lô Viên Viên rất biết ơn Quý Trần Ai, lúc Quý Trần Ai rời đi còn mang chút quà, dựa theo lời bà, nếu không có Quý Trần Ai chịu khó nói chuyện khuyên nhủ Lô Viên Viên, giúp Lô Viên Viên giải tỏa khúc mắc, người làm mẹ như bà cũng không biết nên làm thế nào.</w:t>
      </w:r>
      <w:r>
        <w:br w:type="textWrapping"/>
      </w:r>
      <w:r>
        <w:br w:type="textWrapping"/>
      </w:r>
      <w:r>
        <w:t xml:space="preserve">Thời điểm tết đến, Chu Nhạc Lăng mà Quý Trần Ai từng gặp qua một lần trong kỳ nghỉ hè cũng tới, nhờ sự kiện tên trộm trong công viên giải trí lần trước, Chu Nhạc Lăng đối với Quý Trần Ai thay đổi rất nhiều, cô lúc trước vẫn luôn không thích người anh họ thoạt nhìn vô cùng âm trầm dễ tức giận này, nhưng sự kiện lần đó lại khiến Chu Nhạc Lăng thay đổi cái nhìn của cô về Quý Trần Ai.</w:t>
      </w:r>
      <w:r>
        <w:br w:type="textWrapping"/>
      </w:r>
      <w:r>
        <w:br w:type="textWrapping"/>
      </w:r>
      <w:r>
        <w:t xml:space="preserve">Vương Chi Tú cùng mấy người chị em cùng nhau làm tiệc giao thừa vô cùng phong phú. Buổi tối giao thừa ngày hôm ấy, cả đại gia đình vừa xem chương trình tết, vừa ăn cơm, bầu không khí cực kì tốt. Quý Trần Ai đã luôn ước ao gia đình như vậy, bởi vậy cơm đều ăn hơn mấy bát.</w:t>
      </w:r>
      <w:r>
        <w:br w:type="textWrapping"/>
      </w:r>
      <w:r>
        <w:br w:type="textWrapping"/>
      </w:r>
      <w:r>
        <w:t xml:space="preserve">Rất nhanh đến thời khắc giao thừa, Chu Nghiêu Uẩn gọi điện thoại đến.</w:t>
      </w:r>
      <w:r>
        <w:br w:type="textWrapping"/>
      </w:r>
      <w:r>
        <w:br w:type="textWrapping"/>
      </w:r>
      <w:r>
        <w:t xml:space="preserve">Quý Trần Ai nhận, nghe được tiếng thở của Chu Nghiêu Uẩn ở đầu kia, cậu nói: “Trần Ai, năm mới vui vẻ.” (Trần Ai kìa:v)</w:t>
      </w:r>
      <w:r>
        <w:br w:type="textWrapping"/>
      </w:r>
      <w:r>
        <w:br w:type="textWrapping"/>
      </w:r>
      <w:r>
        <w:t xml:space="preserve">Quý Trần Ai nắm điện thoại, nhìn pháo hoa phía ngoài, nghe tiếng pháo nổ tanh tách, khóe miệng nhếch lên: “Ừm, năm mới vui vẻ.”</w:t>
      </w:r>
      <w:r>
        <w:br w:type="textWrapping"/>
      </w:r>
      <w:r>
        <w:br w:type="textWrapping"/>
      </w:r>
      <w:r>
        <w:t xml:space="preserve">Chu Nghiêu Uẩn nói: “Ầy, thật ghen tị với anh, cả năm bên em chỉ có giáng sinh.”</w:t>
      </w:r>
      <w:r>
        <w:br w:type="textWrapping"/>
      </w:r>
      <w:r>
        <w:br w:type="textWrapping"/>
      </w:r>
      <w:r>
        <w:t xml:space="preserve">Quý Trần Ai nói: “Vậy lúc nào em trở về?” Chu Nghiêu Uẩn rời đi đã được gần bốn tháng rồi.</w:t>
      </w:r>
      <w:r>
        <w:br w:type="textWrapping"/>
      </w:r>
      <w:r>
        <w:br w:type="textWrapping"/>
      </w:r>
      <w:r>
        <w:t xml:space="preserve">Chu Nghiêu Uẩn nói: “Ừm… Còn phải một thời gian nữa, anh phải cố gắng nha.”</w:t>
      </w:r>
      <w:r>
        <w:br w:type="textWrapping"/>
      </w:r>
      <w:r>
        <w:br w:type="textWrapping"/>
      </w:r>
      <w:r>
        <w:t xml:space="preserve">Quý Trần Ai nói: “Anh sẽ, em cũng vậy.”</w:t>
      </w:r>
      <w:r>
        <w:br w:type="textWrapping"/>
      </w:r>
      <w:r>
        <w:br w:type="textWrapping"/>
      </w:r>
      <w:r>
        <w:t xml:space="preserve">Chu Nghiêu Uẩn trầm thấp nở nụ cười, cậu nói: “Trần Ai, em thật sự, rất vui.”</w:t>
      </w:r>
      <w:r>
        <w:br w:type="textWrapping"/>
      </w:r>
      <w:r>
        <w:br w:type="textWrapping"/>
      </w:r>
      <w:r>
        <w:t xml:space="preserve">Hai người lại nói chút chuyện thường ngày, cuối cùng vẫn là Vương Chi Tú ra hỏi Quý Trần Ai có muốn ăn sủi cảo không mới chấm dứt cú điện thoại này.</w:t>
      </w:r>
      <w:r>
        <w:br w:type="textWrapping"/>
      </w:r>
      <w:r>
        <w:br w:type="textWrapping"/>
      </w:r>
      <w:r>
        <w:t xml:space="preserve">Cúp điện thoại xong, Quý Trần Ai bị Vương Chi Tú đẩy đi múc cho một bát sủi cảo, anh nâng bát sủi cảo, ở trước TV chờ đếm ngược, tâm tình bỗng nhiên tốt vô cùng.</w:t>
      </w:r>
      <w:r>
        <w:br w:type="textWrapping"/>
      </w:r>
      <w:r>
        <w:br w:type="textWrapping"/>
      </w:r>
      <w:r>
        <w:t xml:space="preserve">Thứ Vương Chi Tú và Chu Dục Miễn cho anh, đều là thứ mà gia đình trước đây không cho được.</w:t>
      </w:r>
      <w:r>
        <w:br w:type="textWrapping"/>
      </w:r>
      <w:r>
        <w:br w:type="textWrapping"/>
      </w:r>
      <w:r>
        <w:t xml:space="preserve">Chu Nhạc Lăng lặng lẽ hỏi Quý Trần Ai Chu Nghiêu Uẩn đi đâu, có phải là về chỗ cha mẹ ruột cậu, Quý Trần Ai nói anh cũng không biết, sau đó lại hỏi câu, cha mẹ ruột của Chu Nghiêu Uẩn rốt cuộc là ai vậy?</w:t>
      </w:r>
      <w:r>
        <w:br w:type="textWrapping"/>
      </w:r>
      <w:r>
        <w:br w:type="textWrapping"/>
      </w:r>
      <w:r>
        <w:t xml:space="preserve">Chu Nhạc Lăng nghe vậy ánh mắt quái dị liếc nhìn Quý Trần Ai một cái, cô nói: “Anh sao lại không biết ba mẹ anh ấy là ai? Lúc trước… Uẩn ca phải đi, không phải là anh ngăn lại sao?”</w:t>
      </w:r>
      <w:r>
        <w:br w:type="textWrapping"/>
      </w:r>
      <w:r>
        <w:br w:type="textWrapping"/>
      </w:r>
      <w:r>
        <w:t xml:space="preserve">Quý Trần Ai sững sờ, trong trí nhớ của anh hoàn toàn không có những việc này.</w:t>
      </w:r>
      <w:r>
        <w:br w:type="textWrapping"/>
      </w:r>
      <w:r>
        <w:br w:type="textWrapping"/>
      </w:r>
      <w:r>
        <w:t xml:space="preserve">Chu Nhạc Lăng lại nói: “Ba mẹ anh ấy còn muốn bỏ tiền cho anh xuất ngoại chữa chân, anh lại còn không đồng ý…”</w:t>
      </w:r>
      <w:r>
        <w:br w:type="textWrapping"/>
      </w:r>
      <w:r>
        <w:br w:type="textWrapping"/>
      </w:r>
      <w:r>
        <w:t xml:space="preserve">Quý Trần Ai đè nén ánh mắt kinh ngạc của mình, cười khan nói: “Đấy là tuổi trẻ không hiểu chuyện.”</w:t>
      </w:r>
      <w:r>
        <w:br w:type="textWrapping"/>
      </w:r>
      <w:r>
        <w:br w:type="textWrapping"/>
      </w:r>
      <w:r>
        <w:t xml:space="preserve">Chu Nhạc Lăng nói: “Hầy, cũng là chuyện lúc trước, bất quá tôi rất thích anh bây giờ.” Cô bé nói xong câu đó, chính mình cũng cảm thấy có chút ngượng, vội ho một tiếng xong nói, “Hừm, tôi thuận miệng nói thôi, anh đừng để ý.”</w:t>
      </w:r>
      <w:r>
        <w:br w:type="textWrapping"/>
      </w:r>
      <w:r>
        <w:br w:type="textWrapping"/>
      </w:r>
      <w:r>
        <w:t xml:space="preserve">Quý Trần Ai khẽ cười một cái, anh rất muốn hỏi Tiểu Thất, anh đến cùng còn bao nhiêu ký ức chưa được có giải tỏa, hiện tại xem ra, ký ức tương đối quan trọng với Chu Nghiêu Cần, đều bị khóa lại.</w:t>
      </w:r>
      <w:r>
        <w:br w:type="textWrapping"/>
      </w:r>
      <w:r>
        <w:br w:type="textWrapping"/>
      </w:r>
      <w:r>
        <w:t xml:space="preserve">Tiểu Thất đối với vấn đề Quý Trần Ai xoắn xuýt vô cùng không phản đối, nó nói: “Anh biết thì có ích lợi gì? Chuyện của quá khứ, hãy để nó qua đi, kỳ thực hệ thống để cho anh một phần ký ức, là vì không muốn anh bị người phát hiện chứ không phải để anh biết, Chu Nghiêu Cần vốn đã làm những gì.”</w:t>
      </w:r>
      <w:r>
        <w:br w:type="textWrapping"/>
      </w:r>
      <w:r>
        <w:br w:type="textWrapping"/>
      </w:r>
      <w:r>
        <w:t xml:space="preserve">Đối mặt với câu trả lời này của Tiểu Thất, Quý Trần Ai có thể nói gì? Anh cũng không thể lôi Tiểu Thất tới đánh một trận, chỉ đành miễn cưỡng tiếp nhận kết quả này. Vì vậy đến cuối cùng, anh vẫn không biết cha mẹ Chu Nghiêu Uẩn rốt cuộc đã làm gì.</w:t>
      </w:r>
      <w:r>
        <w:br w:type="textWrapping"/>
      </w:r>
      <w:r>
        <w:br w:type="textWrapping"/>
      </w:r>
      <w:r>
        <w:t xml:space="preserve">Sau giao thừa chính là mùng một đầu năm, Vương Chi Tú và Chu Dục Miễn muốn đi viếng mộ ông bà Chu Nghiêu Cần, chân Quý Trần Ai bất tiện, chỉ có thể ở nhà.</w:t>
      </w:r>
      <w:r>
        <w:br w:type="textWrapping"/>
      </w:r>
      <w:r>
        <w:br w:type="textWrapping"/>
      </w:r>
      <w:r>
        <w:t xml:space="preserve">Vương Chi Tú dặn Quý Trần Ai mấy lời, sáng sớm đã ra ngoài cùng Chu Dục Miễn.</w:t>
      </w:r>
      <w:r>
        <w:br w:type="textWrapping"/>
      </w:r>
      <w:r>
        <w:br w:type="textWrapping"/>
      </w:r>
      <w:r>
        <w:t xml:space="preserve">Cha mẹ đi rồi, trong nhà không ai, Quý Trần Ai vừa vặn có thể luyện tập đi lại một chút, sau khi sử dụng chữa trị sơ cấp, anh đã có thể đơn giản đi được hai bước, tuy vẫn còn loạng chà loạng choạng, nhưng xét cho cùng vẫn là đứng lên. Lúc Quý Trần Ai bám vách tường đi lại, tâm tình phá lệ phức tạp, từ giây phút anh biết nửa đời còn lại đều phải ngồi ở xe lăn, chưa từng nghĩ tới anh còn có một ngày có thể đứng lên.</w:t>
      </w:r>
      <w:r>
        <w:br w:type="textWrapping"/>
      </w:r>
      <w:r>
        <w:br w:type="textWrapping"/>
      </w:r>
      <w:r>
        <w:t xml:space="preserve">Tiểu Thất nói với Quý Trần Ai, giá trị năng lượng của anh chỉ cần đến cấp hai là có thể đi bộ không chút trở ngại nào. Hơn nữa vạn sự khởi đầu gian nan, ban đầu kiếm giá trị lấy năng lượng làm mấy việc dễ dàng cứ như vậy, hiện tại Quý Trần Ai có kỹ năng cấp một trong tay, tự nhiên dễ dàng rất nhiều, anh chỉ cần tìm được bài viết chứa nhiều năng lượng tiêu cực, sau đó trực tiếp dùng “Cứu rỗi kẻ phỉ báng” với nó là có thể kiếm được không ít năng lượng đáng giá.</w:t>
      </w:r>
      <w:r>
        <w:br w:type="textWrapping"/>
      </w:r>
      <w:r>
        <w:br w:type="textWrapping"/>
      </w:r>
      <w:r>
        <w:t xml:space="preserve">itsukahikari.wordpress.com</w:t>
      </w:r>
      <w:r>
        <w:br w:type="textWrapping"/>
      </w:r>
      <w:r>
        <w:br w:type="textWrapping"/>
      </w:r>
      <w:r>
        <w:t xml:space="preserve">Quý Trần Ai dễ dàng, nhưng khoảng thời gian này đám dân được thuê quấy rối mạng thì thảm, lần thê thảm nhất là, có một minh tinh mời một nhóm người lớn bịa đặt chửi bới một đối thủ cạnh tranh khác.</w:t>
      </w:r>
      <w:r>
        <w:br w:type="textWrapping"/>
      </w:r>
      <w:r>
        <w:br w:type="textWrapping"/>
      </w:r>
      <w:r>
        <w:t xml:space="preserve">Quý Trần Ai lúc đó rãnh rỗi nhàm chán vừa lúc đi dạo tìm bát quái,sau khi nghe thấy Tiểu Thất nhắc nhở có quá nhiều năng lượng tiêu cực, trực tiếp dùng kỹ năng với bài viết kia, vì vậy kết quả là, các đồng chí được thuê ngồi đầu kia máy tính căn bản không khống chế được bản thân, vô cùng nhanh nhẹn để chuyện này bùng nổ.</w:t>
      </w:r>
      <w:r>
        <w:br w:type="textWrapping"/>
      </w:r>
      <w:r>
        <w:br w:type="textWrapping"/>
      </w:r>
      <w:r>
        <w:t xml:space="preserve">Mà minh tinh thuê người nọ, danh tiếng trong chốc lát sụp đổ tới đáy.</w:t>
      </w:r>
      <w:r>
        <w:br w:type="textWrapping"/>
      </w:r>
      <w:r>
        <w:br w:type="textWrapping"/>
      </w:r>
      <w:r>
        <w:t xml:space="preserve">Chuyện như vậy nếu phát sinh nhiều, cũng sẽ khiến mọi người hoài nghi, bất quá phương hướng hoài nghi lại là hoài nghi có người bên trong thuỷ quân cố ý quấy rối, làm gián điệp hoặc gì đó.</w:t>
      </w:r>
      <w:r>
        <w:br w:type="textWrapping"/>
      </w:r>
      <w:r>
        <w:br w:type="textWrapping"/>
      </w:r>
      <w:r>
        <w:t xml:space="preserve">Quý Trần Ai rất vui mừng khi thấy mọi người suy đoán như thế, tiếp tục vui mừng nhìn, tồn tại của Tiểu Thất vốn quá thần kỳ, căn bản sẽ chẳng ai nghĩ tới phương diện này.</w:t>
      </w:r>
      <w:r>
        <w:br w:type="textWrapping"/>
      </w:r>
      <w:r>
        <w:br w:type="textWrapping"/>
      </w:r>
      <w:r>
        <w:t xml:space="preserve">Tiểu Thất đối với chuyện hiện tại này không chút lo lắng nào, nó nói thẳng: “Đợi đến lúc anh đến cấp hai, sẽ xuất hiện mơ hồ hệ thống, khi đó, cho dù có người hoài nghi anh, cũng không sao hết.”</w:t>
      </w:r>
      <w:r>
        <w:br w:type="textWrapping"/>
      </w:r>
      <w:r>
        <w:br w:type="textWrapping"/>
      </w:r>
      <w:r>
        <w:t xml:space="preserve">Quý Trần Ai nghe vậy, cũng bớt lo lắng, trước mắt anh lo nhất chính là cấp hai năng lượng tích cực đến cùng là bao nhiêu, mấy ngày gần đây anh lợi dụng bài viết, trực tiếp kiếm lời chừng 3000 giá trị năng lượng, nhưng vấn đề là 3000 giá trị năng lượng vẫn không thể nhìn thấy cấp năng lượng tích cực cần  bao nhiêu.</w:t>
      </w:r>
      <w:r>
        <w:br w:type="textWrapping"/>
      </w:r>
      <w:r>
        <w:br w:type="textWrapping"/>
      </w:r>
      <w:r>
        <w:t xml:space="preserve">Qua năm mới, Chu Nghiêu Uẩn càng ngày càng trở nên bận rộn, thời gian nhắn tin cho Quý Trần Ai cũng giảm đi, bất quá vẫn giữ tần suất mỗi tuần một lần. Nội dung tin nhắn phần lớn là chuyện râu ria, dẫn tới Quý Trần Ai đến nay vẫn không rõ Chu Nghiêu Uẩn thực sự đang làm gì.</w:t>
      </w:r>
      <w:r>
        <w:br w:type="textWrapping"/>
      </w:r>
      <w:r>
        <w:br w:type="textWrapping"/>
      </w:r>
      <w:r>
        <w:t xml:space="preserve">Kết quả lúc hai tháng sắp kết thúc, Quý Trần Ai nhận được một mail từ Chu Nghiêu Uẩn, cộng thêm vài tấm hình, tiêu đề mail là: Có chuyện tốt nè.</w:t>
      </w:r>
      <w:r>
        <w:br w:type="textWrapping"/>
      </w:r>
      <w:r>
        <w:br w:type="textWrapping"/>
      </w:r>
      <w:r>
        <w:t xml:space="preserve">Quý Trần Ai mở ra, phát hiện bên trong đính kèm vài bức ảnh nam nhân, anh định thần nhìn lại, mới phát hiện nhân vật chính trong bức ảnh lại là anh trai của anh, Quý Tô Minh — đây không phải cái quan trọng nhất nhất, quan trọng nhất là, Quý Tô Minh trong bức ảnh, đang hôn một người đàn ông. Bức ảnh rất rõ nét, cũng rõ là chụp trộm. Chu Nghiêu Uẩn còn bỏ thêm một đoạn ở phía dưới bức ảnh: Em nghe nói anh trai với cha anh đang xích mích nè.</w:t>
      </w:r>
      <w:r>
        <w:br w:type="textWrapping"/>
      </w:r>
      <w:r>
        <w:br w:type="textWrapping"/>
      </w:r>
      <w:r>
        <w:t xml:space="preserve">Quý Trần Ai: “…” Cái nghe nói này, hóa ra còn có thể nghe ra được bức ảnh à.</w:t>
      </w:r>
      <w:r>
        <w:br w:type="textWrapping"/>
      </w:r>
      <w:r>
        <w:br w:type="textWrapping"/>
      </w:r>
      <w:r>
        <w:t xml:space="preserve">Chu Nghiêu Uẩn qua tin nhắn vô cùng chân thành biểu thị những hình này đều là cậu “vô ý” vớ được, bất quá cũng không dùng được, bởi vì sau khi Quý Trần Ai qua đời được hai tháng, Quý Tô Minh dứt khoát thẳng thắn comeout với Quý Minh Trung.</w:t>
      </w:r>
      <w:r>
        <w:br w:type="textWrapping"/>
      </w:r>
      <w:r>
        <w:br w:type="textWrapping"/>
      </w:r>
      <w:r>
        <w:t xml:space="preserve">Lấy tính cách Quý Minh Trung mà nói, nghe chuyện Quý Tô Minh dây dưa với đàn ông đương nhiên suýt chút nữa tức giận thổ huyết, ông trực tiếp đánh đập Quý Tô Minh một trận, đồng thời nhắc nhở Quý Tô Minh, nếu anh ta quyết tâm muốn dây dưa với đàn ông thì cút khỏi Quý gia.</w:t>
      </w:r>
      <w:r>
        <w:br w:type="textWrapping"/>
      </w:r>
      <w:r>
        <w:br w:type="textWrapping"/>
      </w:r>
      <w:r>
        <w:t xml:space="preserve">Đối mặt với nhắc nhở của Quý Minh Trung, Quý Tô Minh nhanh chóng bỏ qua, anh ta căn bản không có tình cảm gì với Quý Minh Trung, mẹ anh ta trước đây khi bệnh chết, Quý Minh Trung còn ở bên ngoài lêu lổng, thậm chí mẹ anh ta chết chưa tới một năm đã dắt tình nhân về nhà.</w:t>
      </w:r>
      <w:r>
        <w:br w:type="textWrapping"/>
      </w:r>
      <w:r>
        <w:br w:type="textWrapping"/>
      </w:r>
      <w:r>
        <w:t xml:space="preserve">Trên thực tế, Quý Tô Minh đối với đứa em trai Quý Trần Ai cũng không có ác cảm quá lớn, anh ta ghét nhất trong nhà này ngược lại là cha anh, Quý Minh Trung.</w:t>
      </w:r>
      <w:r>
        <w:br w:type="textWrapping"/>
      </w:r>
      <w:r>
        <w:br w:type="textWrapping"/>
      </w:r>
      <w:r>
        <w:t xml:space="preserve">Quý Trần Ai nhìn nội dung tin nhắn, cũng đã mất đi ít nhiều cảm giác, bây giờ nghĩ lại, những ngày anh còn là Quý Trần Ai trở nên vô cùng mơ hồ, nhìn những chuyện này, không xúc động gì mấy, trái lại có loại cảm giác giống như đang mơ.</w:t>
      </w:r>
      <w:r>
        <w:br w:type="textWrapping"/>
      </w:r>
      <w:r>
        <w:br w:type="textWrapping"/>
      </w:r>
      <w:r>
        <w:t xml:space="preserve">Chu Nghiêu Uẩn còn biểu thị ở cuối tin nhắn, cậu sẽ còn tiếp tục “hỏi thăm” sự tình ở Quý gia, nếu Quý Trần Ai muốn biết… có thể trực tiếp hỏi cậu.</w:t>
      </w:r>
      <w:r>
        <w:br w:type="textWrapping"/>
      </w:r>
      <w:r>
        <w:br w:type="textWrapping"/>
      </w:r>
      <w:r>
        <w:t xml:space="preserve">Quý Trần Ai đối với việc tốn công mất sức này của Chu Nghiêu Uẩn, cũng không biết nên nói gì cho phải.</w:t>
      </w:r>
      <w:r>
        <w:br w:type="textWrapping"/>
      </w:r>
      <w:r>
        <w:br w:type="textWrapping"/>
      </w:r>
      <w:r>
        <w:t xml:space="preserve">Nghĩ một hồi, Quý Trần Ai trả lời: Đừng để ý nữa, bên kia có như thế nào anh cũng không quan tâm.</w:t>
      </w:r>
      <w:r>
        <w:br w:type="textWrapping"/>
      </w:r>
      <w:r>
        <w:br w:type="textWrapping"/>
      </w:r>
      <w:r>
        <w:t xml:space="preserve">Nhắn lại xong, Quý Trần Ai nhìn bức ảnh thêm một chút, ngay lúc anh chuẩn bị tắt mail đi, anh đột nhiên cảm thấy người hôn Quý Tô Minh có chút quen mắt, chờ Quý Trần Ai nghiêm túc nhớ lại một lúc, mới nhớ ra người nọ, chính là người anh đã từng gặp ở quán cà phê hôm sinh nhật Chu Nghiêu Uẩn, người đàn ông dắt con chó bự kia.</w:t>
      </w:r>
      <w:r>
        <w:br w:type="textWrapping"/>
      </w:r>
      <w:r>
        <w:br w:type="textWrapping"/>
      </w:r>
      <w:r>
        <w:t xml:space="preserve">Cho nên vấn đề bây giờ là, anh trai anh, Quý Tô Minh, rốt cuộc là ở trên, hay vẫn là phía dưới nhỉ… Sao tự dưng lại thấy có chút tò mò nhỉ.</w:t>
      </w:r>
      <w:r>
        <w:br w:type="textWrapping"/>
      </w:r>
      <w:r>
        <w:br w:type="textWrapping"/>
      </w:r>
      <w:r>
        <w:t xml:space="preserve">Quý Trần Ai yên lặng đem con chuột dời khỏi nút tắt.</w:t>
      </w:r>
      <w:r>
        <w:br w:type="textWrapping"/>
      </w:r>
      <w:r>
        <w:br w:type="textWrapping"/>
      </w:r>
    </w:p>
    <w:p>
      <w:pPr>
        <w:pStyle w:val="Heading2"/>
      </w:pPr>
      <w:bookmarkStart w:id="54" w:name="chương-33-phụ-năng-lượng-vượt-mức"/>
      <w:bookmarkEnd w:id="54"/>
      <w:r>
        <w:t xml:space="preserve">33. Chương 33: Phụ Năng Lượng Vượt Mức</w:t>
      </w:r>
    </w:p>
    <w:p>
      <w:pPr>
        <w:pStyle w:val="Compact"/>
      </w:pPr>
      <w:r>
        <w:br w:type="textWrapping"/>
      </w:r>
      <w:r>
        <w:br w:type="textWrapping"/>
      </w:r>
      <w:r>
        <w:t xml:space="preserve">Edit: Koliz</w:t>
      </w:r>
      <w:r>
        <w:br w:type="textWrapping"/>
      </w:r>
      <w:r>
        <w:br w:type="textWrapping"/>
      </w:r>
      <w:r>
        <w:t xml:space="preserve">Beta: Koliz [20170904]</w:t>
      </w:r>
      <w:r>
        <w:br w:type="textWrapping"/>
      </w:r>
      <w:r>
        <w:br w:type="textWrapping"/>
      </w:r>
      <w:r>
        <w:t xml:space="preserve">Thời gian trôi qua thật nhanh, sau một tháng, Quý Trần Ai rốt cuộc đạt 10 ngàn điểm năng lượng tích cực, thấy được giá trị năng lượng cần cho cấp hai — 50 vạn điểm, bằng năm mươi lần cấp một.</w:t>
      </w:r>
      <w:r>
        <w:br w:type="textWrapping"/>
      </w:r>
      <w:r>
        <w:br w:type="textWrapping"/>
      </w:r>
      <w:r>
        <w:t xml:space="preserve">Quý Trần Ai lúc nhìn thấy mức cần giá trị năng lượng này, toàn thân đều không ổn, lúc đến cấp một là đã qua nửa năm, dựa theo mỗi tháng anh kiếm được 10 ngàn giá trị năng lượng mà tính, anh cần khoảng bốn năm nữa mới có thể đứng lên.</w:t>
      </w:r>
      <w:r>
        <w:br w:type="textWrapping"/>
      </w:r>
      <w:r>
        <w:br w:type="textWrapping"/>
      </w:r>
      <w:r>
        <w:t xml:space="preserve">Quý Trần Ai phảng phất nhìn thấy Tiểu Thất ở một bên nhìn anh cười bỉ ổi, vừa nói: “Ai Ai, đứng lên, hê hê, đứng lên…”</w:t>
      </w:r>
      <w:r>
        <w:br w:type="textWrapping"/>
      </w:r>
      <w:r>
        <w:br w:type="textWrapping"/>
      </w:r>
      <w:r>
        <w:t xml:space="preserve">Quý Trần Ai: “…” Đứng cái quỷ.</w:t>
      </w:r>
      <w:r>
        <w:br w:type="textWrapping"/>
      </w:r>
      <w:r>
        <w:br w:type="textWrapping"/>
      </w:r>
      <w:r>
        <w:t xml:space="preserve">Bất quá tuy yêu cầu giá trị năng lượng gấp năm mươi lần cấp một, nhưng Quý Trần Ai lại có kỹ năng lúc trước không có, “Chữa trị sơ cấp” không chỉ có thể dùng trên người anh, còn có thể dùng với người người khác, bất quá loại năng lực này quá rõ ràng, cũng không thích hợp để anh trực tiếp sử dụng với những người khác.</w:t>
      </w:r>
      <w:r>
        <w:br w:type="textWrapping"/>
      </w:r>
      <w:r>
        <w:br w:type="textWrapping"/>
      </w:r>
      <w:r>
        <w:t xml:space="preserve">Còn có việc sử dụng tới ba cái kỹ năng “Dũng khí của kẻ yếu” “Yêu thương thế giới” và “Thánh quang của thánh nhân” hay không, Quý Trần Ai nhớ rõ, kết quả sau lần trước anh ở trước mặt Chu Nghiêu Uẩn, sử dụng “Ánh nhìn tỏa nắng” lên mình, vừa nghĩ tới Chu Nghiêu Uẩn cầm cái thìa mặt dịu dàng đút cho anh, bèn cảm thấy trên người nổi lên một lớp da gà.</w:t>
      </w:r>
      <w:r>
        <w:br w:type="textWrapping"/>
      </w:r>
      <w:r>
        <w:br w:type="textWrapping"/>
      </w:r>
      <w:r>
        <w:t xml:space="preserve">Quý Trần Ai rất muốn hỏi Tiểu Thất kỹ năng đó đến cùng có ích lợi gì, nhưng vẫn bộ chống đối “Tâm tình tui tốt mới nói cho anh biết, tâm tình không tốt cá́i gì cũng đừng mong tui nói” như trước, Quý Trần Ai triệt để không thèm giận nữa.</w:t>
      </w:r>
      <w:r>
        <w:br w:type="textWrapping"/>
      </w:r>
      <w:r>
        <w:br w:type="textWrapping"/>
      </w:r>
      <w:r>
        <w:t xml:space="preserve">itsukahikari.wordpress.com</w:t>
      </w:r>
      <w:r>
        <w:br w:type="textWrapping"/>
      </w:r>
      <w:r>
        <w:br w:type="textWrapping"/>
      </w:r>
      <w:r>
        <w:t xml:space="preserve">Quý Trần Ai bất đắc dĩ, không thể làm gì khác hơn ngoài tìm thời gian, len lén thí nghiệm “Yêu thương thế giới” trên người Vương Chi Tú và Chu Dục Miễn một chút.</w:t>
      </w:r>
      <w:r>
        <w:br w:type="textWrapping"/>
      </w:r>
      <w:r>
        <w:br w:type="textWrapping"/>
      </w:r>
      <w:r>
        <w:t xml:space="preserve">Kết quả khiến Quý Trần Ai không nói nổi, bởi vì sau khi anh sử dụng xong kỹ năng này, Vương Chi Tú và Chu Dục Miễn ở ngay trước mặt anh, hôn nồng nhiệt.</w:t>
      </w:r>
      <w:r>
        <w:br w:type="textWrapping"/>
      </w:r>
      <w:r>
        <w:br w:type="textWrapping"/>
      </w:r>
      <w:r>
        <w:t xml:space="preserve">Giống như cặp vợ chồng bình thường, hạnh phúc ôm hôn nhau, sau đó nói lời yêu thương với đối phương, làm Quý Trần Ai đi không tiện, ở cũng không tiện, cái này còn chưa phải thứ khiến Quý Trần Ai không nói nên lời nhất, việc làm anh không nói nên lời nhất là, lúc anh xanh mặt về tới phòng mình, lẳng lặng chạy đến ban công, anh vô tình liếc mắt nhìn chậu hoa cúc nhà trồng.</w:t>
      </w:r>
      <w:r>
        <w:br w:type="textWrapping"/>
      </w:r>
      <w:r>
        <w:br w:type="textWrapping"/>
      </w:r>
      <w:r>
        <w:t xml:space="preserve">Ngay sau khi anh liếc mắt, hoa cúc vốn đang là nụ hoa chờ nở, trực tiếp dưới ánh mắt của anh, nở rộ. ( =)))))</w:t>
      </w:r>
      <w:r>
        <w:br w:type="textWrapping"/>
      </w:r>
      <w:r>
        <w:br w:type="textWrapping"/>
      </w:r>
      <w:r>
        <w:t xml:space="preserve">Quý Trần Ai: “…” May mà anh không ra ngoài sử dụng kỹ năng này, nếu không mấy chỗ mà anh nhìn đến, người người nhân ái, nhìn hoa hoa nở.</w:t>
      </w:r>
      <w:r>
        <w:br w:type="textWrapping"/>
      </w:r>
      <w:r>
        <w:br w:type="textWrapping"/>
      </w:r>
      <w:r>
        <w:t xml:space="preserve">Tiểu Thất nói: “Không sai! Tác dụng của kỹ năng này chính là! Kích thích sinh vật yêu quý sinh mạng!”</w:t>
      </w:r>
      <w:r>
        <w:br w:type="textWrapping"/>
      </w:r>
      <w:r>
        <w:br w:type="textWrapping"/>
      </w:r>
      <w:r>
        <w:t xml:space="preserve">Quý Trần Ai nói: “Vậy tại sao ba mẹ tôi hôn nhau?”</w:t>
      </w:r>
      <w:r>
        <w:br w:type="textWrapping"/>
      </w:r>
      <w:r>
        <w:br w:type="textWrapping"/>
      </w:r>
      <w:r>
        <w:t xml:space="preserve">Tiểu Thất nói: “Nói chính xác, là ba mẹ anh đều xem đối phương là một phần không thể thiếu trong sinh mệnh.”</w:t>
      </w:r>
      <w:r>
        <w:br w:type="textWrapping"/>
      </w:r>
      <w:r>
        <w:br w:type="textWrapping"/>
      </w:r>
      <w:r>
        <w:t xml:space="preserve">Quý Trần Ai: “… Cho nên kỹ năng này còn có chức năng kích thích tình yêu?”</w:t>
      </w:r>
      <w:r>
        <w:br w:type="textWrapping"/>
      </w:r>
      <w:r>
        <w:br w:type="textWrapping"/>
      </w:r>
      <w:r>
        <w:t xml:space="preserve">Tiểu Thất: “Thô tục, anh quá thô tục…”</w:t>
      </w:r>
      <w:r>
        <w:br w:type="textWrapping"/>
      </w:r>
      <w:r>
        <w:br w:type="textWrapping"/>
      </w:r>
      <w:r>
        <w:t xml:space="preserve">Quý Trần Ai suy nghĩ một chút, cũng cơ bản hiểu kỹ năng này dùng để làm gì, đơn giản chính là kích thích khát vọng của sinh vật đối với sinh mạng, Vương Chi Tú và Chu Dục Miễn bày tỏ tình yêu của bọn họ đối với đối phương, mà hoa cúc… thì trực tiếp nở.</w:t>
      </w:r>
      <w:r>
        <w:br w:type="textWrapping"/>
      </w:r>
      <w:r>
        <w:br w:type="textWrapping"/>
      </w:r>
      <w:r>
        <w:t xml:space="preserve">Có thể nói như vậy, “Ánh nhìn tỏa nắng” là để người khác yêu quý anh, mà “Yêu thương thế giới” lại là để người khác yêu quý chính họ.</w:t>
      </w:r>
      <w:r>
        <w:br w:type="textWrapping"/>
      </w:r>
      <w:r>
        <w:br w:type="textWrapping"/>
      </w:r>
      <w:r>
        <w:t xml:space="preserve">Còn “Thánh quang của thánh nhân” kia, Quý Trần Ai căn cứ tên gọi mà phán đoán, có vẻ là kỹ năng không ổn lắm…</w:t>
      </w:r>
      <w:r>
        <w:br w:type="textWrapping"/>
      </w:r>
      <w:r>
        <w:br w:type="textWrapping"/>
      </w:r>
      <w:r>
        <w:t xml:space="preserve">Mà sau khi thí nghiệm qua kỹ năng này, Quý Trần Ai sâu sắc cảm nhận được một loại bất đắc dĩ, bởi vì anh phát hiện anh thật sự phát sáng…</w:t>
      </w:r>
      <w:r>
        <w:br w:type="textWrapping"/>
      </w:r>
      <w:r>
        <w:br w:type="textWrapping"/>
      </w:r>
      <w:r>
        <w:t xml:space="preserve">Hơn nữa ánh sáng vô cùng chói lòa, quả thực muốn chọc mù mắt chó của Quý Trần Ai. (OvO)</w:t>
      </w:r>
      <w:r>
        <w:br w:type="textWrapping"/>
      </w:r>
      <w:r>
        <w:br w:type="textWrapping"/>
      </w:r>
      <w:r>
        <w:t xml:space="preserve">Mà Vương Chi Tú nhìn thấy Quý Trần Ai tỏa sáng, chẳng những không có cảm thấy Quý Trần Ai có chỗ nào dị thường, trái lại còn biểu hiện một loại tôn trọng cùng kính ngưỡng Quý Trần Ai trước nay chưa từng có.</w:t>
      </w:r>
      <w:r>
        <w:br w:type="textWrapping"/>
      </w:r>
      <w:r>
        <w:br w:type="textWrapping"/>
      </w:r>
      <w:r>
        <w:t xml:space="preserve">Đúng, bạn không nhìn lầm, là tôn trọng cùng kính ngưỡng.</w:t>
      </w:r>
      <w:r>
        <w:br w:type="textWrapping"/>
      </w:r>
      <w:r>
        <w:br w:type="textWrapping"/>
      </w:r>
      <w:r>
        <w:t xml:space="preserve">Trong thời gian Quý Trần Ai phát sáng đó, Vương Chi Tú thành kính hỏi Quý Trần Ai mấy câu hỏi cực kỳ triết học “Tôi là ai?” “Từ đâu đến?” “Ở chỗ nào?”, trong ánh mắt bà chứa đầy tín nhiệm đối với Quý Trần Ai… Phảng phất như Quý Trần Ai thật sự có thể nói cho bà biết đáp án của mấy câu hỏi này.</w:t>
      </w:r>
      <w:r>
        <w:br w:type="textWrapping"/>
      </w:r>
      <w:r>
        <w:br w:type="textWrapping"/>
      </w:r>
      <w:r>
        <w:t xml:space="preserve">Quý Trần Ai đương nhiên không dám nói lung tung, anh không xác định nếu nói dưới hiệu quả kỹ năng đến cùng sẽ tạo thành cái gì… Vì vậy mãi đến tận khi kỹ năng kết thúc, Quý Trần Ai một mặt biểu cảm ăn phải phân.</w:t>
      </w:r>
      <w:r>
        <w:br w:type="textWrapping"/>
      </w:r>
      <w:r>
        <w:br w:type="textWrapping"/>
      </w:r>
      <w:r>
        <w:t xml:space="preserve">Bất quá may mắn là, sau khi kỹ năng kết thúc, Vương Chi Tú dường như quên mất vừa nãy con trai bà phát sáng, vuốt vuốt tóc sau tai, cứ tiếp tục đi vào nhà bếp nấu ăn.</w:t>
      </w:r>
      <w:r>
        <w:br w:type="textWrapping"/>
      </w:r>
      <w:r>
        <w:br w:type="textWrapping"/>
      </w:r>
      <w:r>
        <w:t xml:space="preserve">Quý Trần Ai sâu xa nói: “Tiểu Thất, một ngày nào đó tôi sẽ bị cậu hại chết mất…”</w:t>
      </w:r>
      <w:r>
        <w:br w:type="textWrapping"/>
      </w:r>
      <w:r>
        <w:br w:type="textWrapping"/>
      </w:r>
      <w:r>
        <w:t xml:space="preserve">Tiểu Thất: “Yên chí yên chí, hệ thống tôi đây tốt như vậy, sao lại hại chết anh chứ.”</w:t>
      </w:r>
      <w:r>
        <w:br w:type="textWrapping"/>
      </w:r>
      <w:r>
        <w:br w:type="textWrapping"/>
      </w:r>
      <w:r>
        <w:t xml:space="preserve">Hiệu quả của “Thánh quang của thánh nhân”, theo lời Tiểu Thất nói là: Quả thực chính là vũ khí tẩy não lợi hại. Bởi vì trong phạm vi thời gian dùng kỹ năng, anh nói cái gì đối phương cũng đều tin tưởng không nghi ngờ, giả như anh nói với hắn vị phân rất ngon, hắn vẫn sẽ cảm thấy anh đúng…</w:t>
      </w:r>
      <w:r>
        <w:br w:type="textWrapping"/>
      </w:r>
      <w:r>
        <w:br w:type="textWrapping"/>
      </w:r>
      <w:r>
        <w:t xml:space="preserve">Bất quá sau khi ngừng sử dụng “Thánh quang của thánh nhân”, thì hiệu quả sẽ theo thời gian trôi qua mà không ngừng giảm xuống, nội dung anh nói càng ly kỳ, thì hiệu quả giảm xuống càng nhanh, ví dụ như anh nói với một người trái đất là hình vuông, khả năng hắn sẽ chỉ tin tưởng anh trong vòngg một ngày, sau đó ngày thứ hai liền xoay về quan niệm đúng.</w:t>
      </w:r>
      <w:r>
        <w:br w:type="textWrapping"/>
      </w:r>
      <w:r>
        <w:br w:type="textWrapping"/>
      </w:r>
      <w:r>
        <w:t xml:space="preserve">Mà người bị tẩy não, đối với quá trình bị tẩy não lại không sinh ra hoài nghi gì, cũng sẽ không cảm thấy Quý Trần Ai phát sáng là chuyện khó tin.</w:t>
      </w:r>
      <w:r>
        <w:br w:type="textWrapping"/>
      </w:r>
      <w:r>
        <w:br w:type="textWrapping"/>
      </w:r>
      <w:r>
        <w:t xml:space="preserve">Tiểu vương tử nhặt rác thải, rốt cục biến thành đom đóm trong đêm tối (sương mù).</w:t>
      </w:r>
      <w:r>
        <w:br w:type="textWrapping"/>
      </w:r>
      <w:r>
        <w:br w:type="textWrapping"/>
      </w:r>
      <w:r>
        <w:t xml:space="preserve">Qua năm mới, tin tức của Chu Nghiêu Uẩn bên kia tới ngày càng ít, vốn tần suất bình thường là một tuần một lần, nhưng bây giờ đã gần một tháng cũng không có tin tức gì.</w:t>
      </w:r>
      <w:r>
        <w:br w:type="textWrapping"/>
      </w:r>
      <w:r>
        <w:br w:type="textWrapping"/>
      </w:r>
      <w:r>
        <w:t xml:space="preserve">Quý Trần Ai gửi tin nhắn cũng như đá chìm trong biển lớn.</w:t>
      </w:r>
      <w:r>
        <w:br w:type="textWrapping"/>
      </w:r>
      <w:r>
        <w:br w:type="textWrapping"/>
      </w:r>
      <w:r>
        <w:t xml:space="preserve">Mãi đến tận cuối tháng ba, tin nhắn của Chu Nghiêu Uẩn mới tới, trong thư cậu không giống thường ngày oán giận bản thân khổ bao nhiêu, mà chỉ đơn giản nói qua khoảng thời gian này đang tập huấn đóng kín, kêu Quý Trần Ai không cần lo lắng cho cậu.</w:t>
      </w:r>
      <w:r>
        <w:br w:type="textWrapping"/>
      </w:r>
      <w:r>
        <w:br w:type="textWrapping"/>
      </w:r>
      <w:r>
        <w:t xml:space="preserve">Không biết thế nào, Quý Trần Ai bỗng nhiên cảm giác được Chu Nghiêu Uẩn nhất định là bị hành thảm.</w:t>
      </w:r>
      <w:r>
        <w:br w:type="textWrapping"/>
      </w:r>
      <w:r>
        <w:br w:type="textWrapping"/>
      </w:r>
      <w:r>
        <w:t xml:space="preserve">Sau khi Chu Nghiêu Uẩn đi, Quý Trần Ai lại từ chỗ Vương Chi Tú dò hỏi tin tức về cha mẹ Chu Nghiêu Uẩn một chút, theo Vương Chi Tú trả lời, nhà bọn họ cũng không biết cha mẹ Chu Nghiêu Uẩn rốt cuộc là ai, nhưng từ việc tới tìm nhà anh mà đoán về thân phận của người kia… Cha mẹ của Chu Nghiêu Uẩn vô cùng không đơn giản.</w:t>
      </w:r>
      <w:r>
        <w:br w:type="textWrapping"/>
      </w:r>
      <w:r>
        <w:br w:type="textWrapping"/>
      </w:r>
      <w:r>
        <w:t xml:space="preserve">Quý Trần Ai vì che giấu chuyện bản thân cũng không hiểu vì sao có thể đi lại, nên bày tỏ với Vương Chi Tú rằng anh có ý chữa trị chân.</w:t>
      </w:r>
      <w:r>
        <w:br w:type="textWrapping"/>
      </w:r>
      <w:r>
        <w:br w:type="textWrapping"/>
      </w:r>
      <w:r>
        <w:t xml:space="preserve">Không nghĩ tới Vương Chi Tú nghe vậy lại trực tiếp đỏ cả mắt, bà đáp: “Tiểu Cần, con muốn cái gì, cứ nói cho mẹ, mẹ nhất định sẽ đáp ứng con.”</w:t>
      </w:r>
      <w:r>
        <w:br w:type="textWrapping"/>
      </w:r>
      <w:r>
        <w:br w:type="textWrapping"/>
      </w:r>
      <w:r>
        <w:t xml:space="preserve">Lúc trước sở dĩ dừng trị liệu và phục hồi, là bởi vì Chu Nghiêu Cần hoàn toàn không muốn phối hợp, đối mặt với bác sĩ trị liệu, anh ta thậm chí ngay cả nói cũng chẳng thèm nói một câu, trực tiếp nhốt mình trong phòng, Vương Chi Tú thấy thế khóc vài lần, khuyên bảo, nói cũng đã nói, đến cuối cùng thực sự hết cách rồi, chỉ có thể thuận theo Chu Nghiêu Cần.</w:t>
      </w:r>
      <w:r>
        <w:br w:type="textWrapping"/>
      </w:r>
      <w:r>
        <w:br w:type="textWrapping"/>
      </w:r>
      <w:r>
        <w:t xml:space="preserve">Kỳ thực từ góc độ của Quý Trần Ai một người ngoài mà xem, có chút không thể hiểu được suy nghĩ của Chu Nghiêu Cần, anh đoán là thiếu hụt vài chỗ then chốt trong trí nhớ, mà những thứ đó, lại có thể giúp anh giải quyết nghi hoặc này.</w:t>
      </w:r>
      <w:r>
        <w:br w:type="textWrapping"/>
      </w:r>
      <w:r>
        <w:br w:type="textWrapping"/>
      </w:r>
      <w:r>
        <w:t xml:space="preserve">itsukahikari.wordpress.com</w:t>
      </w:r>
      <w:r>
        <w:br w:type="textWrapping"/>
      </w:r>
      <w:r>
        <w:br w:type="textWrapping"/>
      </w:r>
      <w:r>
        <w:t xml:space="preserve">Theo thời gian trôi qua, Lô Viên Viên cũng khôi phục cuộc sống bình thường, cô mất việc làm, chia tay với bạn trai, tuy thỉnh thoảng sẽ đối mặt với vài lời đàm tiếu, nhưng cuối vẫn vượt qua.</w:t>
      </w:r>
      <w:r>
        <w:br w:type="textWrapping"/>
      </w:r>
      <w:r>
        <w:br w:type="textWrapping"/>
      </w:r>
      <w:r>
        <w:t xml:space="preserve">Thời gian sẽ gột rửa tất cả, bất luận là tốt hay xấu.</w:t>
      </w:r>
      <w:r>
        <w:br w:type="textWrapping"/>
      </w:r>
      <w:r>
        <w:br w:type="textWrapping"/>
      </w:r>
      <w:r>
        <w:t xml:space="preserve">Bởi vì sự việc Lô Viên Viên, Chu Nhạc Lăng càng yêu thích người anh này, cô kỳ thực cũng chính là đứa trẻ chưa lớn hết, yêu ghét vân vân rất dễ dàng bị bên ngoài ảnh hưởng.</w:t>
      </w:r>
      <w:r>
        <w:br w:type="textWrapping"/>
      </w:r>
      <w:r>
        <w:br w:type="textWrapping"/>
      </w:r>
      <w:r>
        <w:t xml:space="preserve">Sau khi Chu Nhạc Lăng thay đổi cái nhìn với Chu Nghiêu Cần, liền bắt đầu tới Chu gia thường xuyên.</w:t>
      </w:r>
      <w:r>
        <w:br w:type="textWrapping"/>
      </w:r>
      <w:r>
        <w:br w:type="textWrapping"/>
      </w:r>
      <w:r>
        <w:t xml:space="preserve">Vương Chi Tú vô cùng vui mừng khi nhìn thấy đứa con giao lưu với những người khác, cho nên mỗi lần đều rất hoan nghênh Chu Nhạc Lăng tới chơi.</w:t>
      </w:r>
      <w:r>
        <w:br w:type="textWrapping"/>
      </w:r>
      <w:r>
        <w:br w:type="textWrapping"/>
      </w:r>
      <w:r>
        <w:t xml:space="preserve">Hôm đó vừa vặn là thứ bảy, Quý Trần Ai được Chu Nhạc Lăng đẩy xe lăn đi tản bộ.</w:t>
      </w:r>
      <w:r>
        <w:br w:type="textWrapping"/>
      </w:r>
      <w:r>
        <w:br w:type="textWrapping"/>
      </w:r>
      <w:r>
        <w:t xml:space="preserve">Khí trời tuy đã bắt đầu trở lạnh, nhưng chuyện này cũng không hề ảnh hưởng tới tình yêu kem của Chu Nhạc Lăng, lúc hai người đi ngang qua một quầy hàng, Chu Nhạc Lăng hỏi: “Cần ca, anh muốn ăn kem vị gì?”</w:t>
      </w:r>
      <w:r>
        <w:br w:type="textWrapping"/>
      </w:r>
      <w:r>
        <w:br w:type="textWrapping"/>
      </w:r>
      <w:r>
        <w:t xml:space="preserve">Quý Trần Ai: “…” Đây chính là nghệ thuật nói chuyện đó, không hỏi anh có ăn hay không, trực tiếp hỏi anh ăn vị gì, anh dừng lại một chút, nói, “Vani đi.”</w:t>
      </w:r>
      <w:r>
        <w:br w:type="textWrapping"/>
      </w:r>
      <w:r>
        <w:br w:type="textWrapping"/>
      </w:r>
      <w:r>
        <w:t xml:space="preserve">Chu Nhạc Lăng ừ một tiếng, thuận tiện nói: “Vậy anh qua chỗ này chờ tôi một lúc, tôi đi mua hai cái nha.”</w:t>
      </w:r>
      <w:r>
        <w:br w:type="textWrapping"/>
      </w:r>
      <w:r>
        <w:br w:type="textWrapping"/>
      </w:r>
      <w:r>
        <w:t xml:space="preserve">Quý Trần Ai gật đầu, nhìn Chu Nhạc Lăng chạy nhanh tới quầy hàng.</w:t>
      </w:r>
      <w:r>
        <w:br w:type="textWrapping"/>
      </w:r>
      <w:r>
        <w:br w:type="textWrapping"/>
      </w:r>
      <w:r>
        <w:t xml:space="preserve">Đám người trong quá trình, Quý Trần Ai nghe thấy tiếng  tin nhắn di động khẽ vang lên, anh lấy di động ra đang chuẩn bị xem, lại nghe được một tiếng hét thảm “Á!”</w:t>
      </w:r>
      <w:r>
        <w:br w:type="textWrapping"/>
      </w:r>
      <w:r>
        <w:br w:type="textWrapping"/>
      </w:r>
      <w:r>
        <w:t xml:space="preserve">Quý Trần Ai vừa nghiêng đầu lập tức thấy một lão già ngồi sấp dưới đất, một chiếc Audi ngừng lại phía trước ông lão.</w:t>
      </w:r>
      <w:r>
        <w:br w:type="textWrapping"/>
      </w:r>
      <w:r>
        <w:br w:type="textWrapping"/>
      </w:r>
      <w:r>
        <w:t xml:space="preserve">Chủ xe kia là một người trung niên, nhìn thấy mình đụng vào người, vội vàng xuống xe, hỏi: “Ông lão, ô g không có sao chứ?”</w:t>
      </w:r>
      <w:r>
        <w:br w:type="textWrapping"/>
      </w:r>
      <w:r>
        <w:br w:type="textWrapping"/>
      </w:r>
      <w:r>
        <w:t xml:space="preserve">Ông lão nằm trên đất kêu ai ai, cũng không đáp lời.</w:t>
      </w:r>
      <w:r>
        <w:br w:type="textWrapping"/>
      </w:r>
      <w:r>
        <w:br w:type="textWrapping"/>
      </w:r>
      <w:r>
        <w:t xml:space="preserve">Chủ xe thấy thế, không thể làm gì khác hơn là lấy di động ra báo cảnh sát, gọi tới 120, hắn ta ngắm nhìn bốn phía, phát hiện xung quanh không có ai, cũng không có camera an ninh, chỉ có mình Quý Trần Ai ngồi ở xe lăn.</w:t>
      </w:r>
      <w:r>
        <w:br w:type="textWrapping"/>
      </w:r>
      <w:r>
        <w:br w:type="textWrapping"/>
      </w:r>
      <w:r>
        <w:t xml:space="preserve">Ánh mắt chủ xe xoay một cái, liền tiến lên hỏi: “Người anh em, cậu biết ông lão này?”</w:t>
      </w:r>
      <w:r>
        <w:br w:type="textWrapping"/>
      </w:r>
      <w:r>
        <w:br w:type="textWrapping"/>
      </w:r>
      <w:r>
        <w:t xml:space="preserve">Quý Trần Ai cũng chưa quen thuộc quanh đây, cho nên lắc đầu.</w:t>
      </w:r>
      <w:r>
        <w:br w:type="textWrapping"/>
      </w:r>
      <w:r>
        <w:br w:type="textWrapping"/>
      </w:r>
      <w:r>
        <w:t xml:space="preserve">Chu Nhạc Lăng lúc này cũng đã mua kem trở lại, cô đưa cho Quý Trần Ai một cái, nhìn về phía chủ xe cùng ông lão nằm dưới đất, lập tức phản ứng lại xảy ra chuyện gì, cô nói: “Làm sao vậy? Xảy ra tai nạn xe cộ?”</w:t>
      </w:r>
      <w:r>
        <w:br w:type="textWrapping"/>
      </w:r>
      <w:r>
        <w:br w:type="textWrapping"/>
      </w:r>
      <w:r>
        <w:t xml:space="preserve">Quý Trần Ai luôn cảm thấy phản ứng của chủ xe có chút không tốt, nhưng hắn ta thoải mái báo cảnh sát, còn gọi 120, dường như cũng không có chỗ nào có thể đâm chọc.</w:t>
      </w:r>
      <w:r>
        <w:br w:type="textWrapping"/>
      </w:r>
      <w:r>
        <w:br w:type="textWrapping"/>
      </w:r>
      <w:r>
        <w:t xml:space="preserve">Thế nhưng giấu được Quý Trần Ai, lại không giấu được Tiểu Thất, Tiểu Thất nhắc nhở: “Năng lượng tiêu cực của người này… Vượt mức nghiêm trọng nha.”</w:t>
      </w:r>
      <w:r>
        <w:br w:type="textWrapping"/>
      </w:r>
      <w:r>
        <w:br w:type="textWrapping"/>
      </w:r>
      <w:r>
        <w:t xml:space="preserve">Quý Trần Ai liếc nhìn chủ xe còn cười với anh, nghĩ người này có thể đùa giỡn hoa cỏ gì nữa sao? Chẳng lẽ còn muốn ban ngày ban mặt, trực tiếp bỏ trốn?</w:t>
      </w:r>
      <w:r>
        <w:br w:type="textWrapping"/>
      </w:r>
      <w:r>
        <w:br w:type="textWrapping"/>
      </w:r>
      <w:r>
        <w:t xml:space="preserve">Nhưng mãi đến tận khi cảnh sát tới, cũng không phát sinh gì dị thường, thái độ của chủ xe, tốt khiến người giận sôi. Mãi đến tận lúc Quý Trần Ai nhìn xe cứu thương lôi ông lão đi, cũng không có chuyện gì phát sinh.</w:t>
      </w:r>
      <w:r>
        <w:br w:type="textWrapping"/>
      </w:r>
      <w:r>
        <w:br w:type="textWrapping"/>
      </w:r>
      <w:r>
        <w:t xml:space="preserve">Ngược lại chủ xe còn nói với Quý Trần Ai: “Người anh em, sau này có cơ hội, cùng ăn một bữa cơm đi.”</w:t>
      </w:r>
      <w:r>
        <w:br w:type="textWrapping"/>
      </w:r>
      <w:r>
        <w:br w:type="textWrapping"/>
      </w:r>
      <w:r>
        <w:t xml:space="preserve">Quý Trần Ai thuận miệng có lệ một câu rồi cùng Chu Nhạc Lăng về nhà.</w:t>
      </w:r>
      <w:r>
        <w:br w:type="textWrapping"/>
      </w:r>
      <w:r>
        <w:br w:type="textWrapping"/>
      </w:r>
    </w:p>
    <w:p>
      <w:pPr>
        <w:pStyle w:val="Heading2"/>
      </w:pPr>
      <w:bookmarkStart w:id="55" w:name="chương-34-chân-tướng-là-thế-nào"/>
      <w:bookmarkEnd w:id="55"/>
      <w:r>
        <w:t xml:space="preserve">34. Chương 34: Chân Tướng Là Thế Nào</w:t>
      </w:r>
    </w:p>
    <w:p>
      <w:pPr>
        <w:pStyle w:val="Compact"/>
      </w:pPr>
      <w:r>
        <w:br w:type="textWrapping"/>
      </w:r>
      <w:r>
        <w:br w:type="textWrapping"/>
      </w:r>
      <w:r>
        <w:t xml:space="preserve">Edit: Koliz</w:t>
      </w:r>
      <w:r>
        <w:br w:type="textWrapping"/>
      </w:r>
      <w:r>
        <w:br w:type="textWrapping"/>
      </w:r>
      <w:r>
        <w:t xml:space="preserve">Beta: Koliz [20170907]</w:t>
      </w:r>
      <w:r>
        <w:br w:type="textWrapping"/>
      </w:r>
      <w:r>
        <w:br w:type="textWrapping"/>
      </w:r>
      <w:r>
        <w:t xml:space="preserve">Chuyện này cứ như vậy trôi qua, Vương Chi Tú sau khi biết con mình muốn chữa chân, bèn nhanh chóng thay Quý Trần Ai tìm bác sĩ ở phương diện này, bác sĩ sau khi hoàn tất việc kiểm tra Quý Trần Ai, có vẻ hơi kinh ngạc, ông ta nói: “Cô xác định lúc đó chẩn đoán xương cột sống bị tổn thương nghiêm trọng?”</w:t>
      </w:r>
      <w:r>
        <w:br w:type="textWrapping"/>
      </w:r>
      <w:r>
        <w:br w:type="textWrapping"/>
      </w:r>
      <w:r>
        <w:t xml:space="preserve">Vương Chi Tú sững sờ, hiển nhiên không hiểu rõ bác sĩ hỏi như vậy là có ý gì, bà nói: “Đúng vậy mà… Vì cái này, tôi còn phải chạy vài bệnh viện đấy.”</w:t>
      </w:r>
      <w:r>
        <w:br w:type="textWrapping"/>
      </w:r>
      <w:r>
        <w:br w:type="textWrapping"/>
      </w:r>
      <w:r>
        <w:t xml:space="preserve">“Quái lạ thật.” Bác sĩ lấy báo cáo chẩn đoán ra, đưa cho Vương Chi Tú: “Sau khi kiểm tra tôi phát hiện cột sống cậu ấy không có tổn thương nghiêm trọng, giờ muốn đi bộ thì không được, thế nhưng trải qua luyện tập lặp lại sẽ không phải ngồi xe lăn nữa.”</w:t>
      </w:r>
      <w:r>
        <w:br w:type="textWrapping"/>
      </w:r>
      <w:r>
        <w:br w:type="textWrapping"/>
      </w:r>
      <w:r>
        <w:t xml:space="preserve">Vương Chi Tú lập tức trợn to mắt, trong mắt tràn đầy không thể tin được cùng mừng như điên, bà run giọng nói: “B, bác sĩ, ông chắc chứ?”</w:t>
      </w:r>
      <w:r>
        <w:br w:type="textWrapping"/>
      </w:r>
      <w:r>
        <w:br w:type="textWrapping"/>
      </w:r>
      <w:r>
        <w:t xml:space="preserve">Bác sĩ gật đầu, đưa ánh mắt tò mò về phía Quý Trần Ai: “Nếu như không ngại, có thể để chúng tôi nghiên cứu bệnh này một chút không?”</w:t>
      </w:r>
      <w:r>
        <w:br w:type="textWrapping"/>
      </w:r>
      <w:r>
        <w:br w:type="textWrapping"/>
      </w:r>
      <w:r>
        <w:t xml:space="preserve">— Cái này tất nhiên có thể, nếu như Quý Trần Ai thật sự tự mình khôi phục, để bệnh viện nghiên cứu một chút cũng không có gì đáng trách, thế nhưng anh là mở ra bàn tay vàng Tiểu Thất, nếu quả thật nghiên cứu, e rằng sẽ xảy ra vấn đề. Bất quá nói đi nói lại, cái thứ thân thể này, bản thân đã rất phức tạp, có người được chẩn đoán mắc bệnh ung thư, nhưng vẫn còn sống.</w:t>
      </w:r>
      <w:r>
        <w:br w:type="textWrapping"/>
      </w:r>
      <w:r>
        <w:br w:type="textWrapping"/>
      </w:r>
      <w:r>
        <w:t xml:space="preserve">Quý Trần Ai cự tuyệt yêu cầu của bác sĩ, bác sĩ tuy có vẻ hơi thất vọng, nhưng vẫn rất xứng chức tạo cho Quý Trần Ai một kế hoạch phục hồi chức năng vô cùng toàn diện.</w:t>
      </w:r>
      <w:r>
        <w:br w:type="textWrapping"/>
      </w:r>
      <w:r>
        <w:br w:type="textWrapping"/>
      </w:r>
      <w:r>
        <w:t xml:space="preserve">Vương Chi Tú liên tục nói cảm ơn, bà vốn tưởng rằng Quý Trần Ai không đứng lên được nữa, cũng đã quyết định nuôi dưỡng đứa con trai này cả đời, nhưng bây giờ trời cao lại nói cho bà biết, Quý Trần Ai còn có cơ hội đứng lên, điều này làm cho Vương Chi Tú dĩ nhiên cao hứng không biết nên phản ứng ra sao.</w:t>
      </w:r>
      <w:r>
        <w:br w:type="textWrapping"/>
      </w:r>
      <w:r>
        <w:br w:type="textWrapping"/>
      </w:r>
      <w:r>
        <w:t xml:space="preserve">Về đến nhà, Vương Chi Tú nói chuyện này với Chu Dục Miễn, Chu Dục Miễn hiển nhiên cũng có vẻ hết sức cao hứng, cả nhà làm một bữa tối phong phú, còn uống một chút rượu.</w:t>
      </w:r>
      <w:r>
        <w:br w:type="textWrapping"/>
      </w:r>
      <w:r>
        <w:br w:type="textWrapping"/>
      </w:r>
      <w:r>
        <w:t xml:space="preserve">Tửu lượng Quý Trần Ai vốn khá tốt, nhưng thân thể hiện giờ lại chưa từng uống rượu, chỉ nhấp hai ngụm, trên mặt đã nhiễm hai má đỏ ửng khả ái.</w:t>
      </w:r>
      <w:r>
        <w:br w:type="textWrapping"/>
      </w:r>
      <w:r>
        <w:br w:type="textWrapping"/>
      </w:r>
      <w:r>
        <w:t xml:space="preserve">Vấn đề khiến Vương Chi Tú lo lắng hơn nửa đời người, cuối cùng cũng có tin tức, bà nghĩ chân Quý Trần Ai tốt lên, sẽ có cơ hội đi ra ngoài một chút, cũng sẽ không giống hiện tại cả ngày chờ ở nhà, rầu rĩ không vui. Trong mắt Vương Chi Tú nhập nhòe nước mắt, uống cả ly rượu lớn.</w:t>
      </w:r>
      <w:r>
        <w:br w:type="textWrapping"/>
      </w:r>
      <w:r>
        <w:br w:type="textWrapping"/>
      </w:r>
      <w:r>
        <w:t xml:space="preserve">Buổi trưa, Quý Trần Ai kể chuyện này cho Chu Nghiêu Uẩn ở nước ngoài.</w:t>
      </w:r>
      <w:r>
        <w:br w:type="textWrapping"/>
      </w:r>
      <w:r>
        <w:br w:type="textWrapping"/>
      </w:r>
      <w:r>
        <w:t xml:space="preserve">Chu Nghiêu Uẩn lần này vậy mà nhắn lại rất nhanh, cậu nói, ca ca, em thật muốn nhìn thấy anh nhanh lên một chút a.</w:t>
      </w:r>
      <w:r>
        <w:br w:type="textWrapping"/>
      </w:r>
      <w:r>
        <w:br w:type="textWrapping"/>
      </w:r>
      <w:r>
        <w:t xml:space="preserve">Lúc này cách thời điểm cậu rời khỏi Quý Trần Ai đã gần đến một năm, thời gian này cậu chưa từng trở về, ngoại trừ gửi cho Quý Trần Ai mấy bức ảnh, cũng không có quá nhiều tin tức truyền tới.</w:t>
      </w:r>
      <w:r>
        <w:br w:type="textWrapping"/>
      </w:r>
      <w:r>
        <w:br w:type="textWrapping"/>
      </w:r>
      <w:r>
        <w:t xml:space="preserve">Quý Trần Ai an ủi cậu bảo cậu đừng quá sốt ruột.</w:t>
      </w:r>
      <w:r>
        <w:br w:type="textWrapping"/>
      </w:r>
      <w:r>
        <w:br w:type="textWrapping"/>
      </w:r>
      <w:r>
        <w:t xml:space="preserve">Chu Nghiêu Uẩn lại nói, cậu có khả năng sẽ biến mất một thời gian, nên Quý Trần Ai đừng lo lắng.</w:t>
      </w:r>
      <w:r>
        <w:br w:type="textWrapping"/>
      </w:r>
      <w:r>
        <w:br w:type="textWrapping"/>
      </w:r>
      <w:r>
        <w:t xml:space="preserve">Quý Trần Ai thuận miệng hỏi Chu Nghiêu Uẩn đi đâu, anh vốn cho là Chu Nghiêu Uẩn không trả lời, lại không nghĩ rằng Chu Nghiêu Uẩn cư nhiên nói với anh, còn gửi mấy bức ảnh lại đây.</w:t>
      </w:r>
      <w:r>
        <w:br w:type="textWrapping"/>
      </w:r>
      <w:r>
        <w:br w:type="textWrapping"/>
      </w:r>
      <w:r>
        <w:t xml:space="preserve">Trong hình là một cánh rừng mưa rậm rạp, trong rừng còn dựng một chiếc lều bạt đơn sơ, Chu Nghiêu Uẩn ủy khuất than ở đó  đặc biệt nhiều muỗi, cắn cậu mặt đầy nốt.</w:t>
      </w:r>
      <w:r>
        <w:br w:type="textWrapping"/>
      </w:r>
      <w:r>
        <w:br w:type="textWrapping"/>
      </w:r>
      <w:r>
        <w:t xml:space="preserve">Quý Trần Ai muốn cười, lại không cười nổi, anh bỗng cảm thấy anh và Chu Nghiêu Uẩn quả thực giống như ở hai thế giới, mặc dù có tin nhắn làm thông đạo, nhưng rốt cuộc vẫn cảm giác thấy hơi xa lạ.</w:t>
      </w:r>
      <w:r>
        <w:br w:type="textWrapping"/>
      </w:r>
      <w:r>
        <w:br w:type="textWrapping"/>
      </w:r>
      <w:r>
        <w:t xml:space="preserve">Chu Nghiêu Uẩn oán trách một chút này nọ, bất quá toàn bộ những việc cậu nói đều rất nhỏ, như đi bộ quá lâu chân bị phù nề đau, đầu ngón tay bị ong vò vẽ đốt một cái, sưng lên rất to… Ngoại trừ loại chuyện này, đến cùng cậu đang làm gì, lại không đề cập tới một lời.</w:t>
      </w:r>
      <w:r>
        <w:br w:type="textWrapping"/>
      </w:r>
      <w:r>
        <w:br w:type="textWrapping"/>
      </w:r>
      <w:r>
        <w:t xml:space="preserve">itsukahikari.wordpress.com</w:t>
      </w:r>
      <w:r>
        <w:br w:type="textWrapping"/>
      </w:r>
      <w:r>
        <w:br w:type="textWrapping"/>
      </w:r>
      <w:r>
        <w:t xml:space="preserve">Quý Trần Ai cùng Chu Nghiêu Uẩn kết thúc nhắn tin xong, bỗng nhiên nảy ra ý nghĩ bất chợt, để Tiểu Thất lần theo địa chỉ tin nhắn xem qua Chu Nghiêu Uẩn đến cùng đang làm gì.</w:t>
      </w:r>
      <w:r>
        <w:br w:type="textWrapping"/>
      </w:r>
      <w:r>
        <w:br w:type="textWrapping"/>
      </w:r>
      <w:r>
        <w:t xml:space="preserve">Tiểu Thất một lời đáp ứng luôn, bắt đầu xem Chu Nghiêu Uẩn đang làm gì.</w:t>
      </w:r>
      <w:r>
        <w:br w:type="textWrapping"/>
      </w:r>
      <w:r>
        <w:br w:type="textWrapping"/>
      </w:r>
      <w:r>
        <w:t xml:space="preserve">Kết quả sau mười mấy phút, Quý Trần Ai liền nghe được tiếng Tiểu Thất ai ai kêu, nó nói: “Quá thảm! Thật sự là quá thảm!”</w:t>
      </w:r>
      <w:r>
        <w:br w:type="textWrapping"/>
      </w:r>
      <w:r>
        <w:br w:type="textWrapping"/>
      </w:r>
      <w:r>
        <w:t xml:space="preserve">Quý Trần Ai trong lòng căng thẳng: “Sao vậy? Đã xảy ra chuyện gì?”</w:t>
      </w:r>
      <w:r>
        <w:br w:type="textWrapping"/>
      </w:r>
      <w:r>
        <w:br w:type="textWrapping"/>
      </w:r>
      <w:r>
        <w:t xml:space="preserve">Tiểu Thất: “Chu Nghiêu Uẩn! Chu Nghiêu Uẩn cậu ta…”</w:t>
      </w:r>
      <w:r>
        <w:br w:type="textWrapping"/>
      </w:r>
      <w:r>
        <w:br w:type="textWrapping"/>
      </w:r>
      <w:r>
        <w:t xml:space="preserve">Quý Trần Ai cả giận nói: “Nói đi!”</w:t>
      </w:r>
      <w:r>
        <w:br w:type="textWrapping"/>
      </w:r>
      <w:r>
        <w:br w:type="textWrapping"/>
      </w:r>
      <w:r>
        <w:t xml:space="preserve">Tiểu Thất: “Cậu ta ôm hai nàng thỏ vừa uống rượu vừa dùng ipad nhắn tin cho anh đấy.”</w:t>
      </w:r>
      <w:r>
        <w:br w:type="textWrapping"/>
      </w:r>
      <w:r>
        <w:br w:type="textWrapping"/>
      </w:r>
      <w:r>
        <w:t xml:space="preserve">Quý Trần Ai giận quá: “Vậy cậu kêu thảm cái mẹ gì!”</w:t>
      </w:r>
      <w:r>
        <w:br w:type="textWrapping"/>
      </w:r>
      <w:r>
        <w:br w:type="textWrapping"/>
      </w:r>
      <w:r>
        <w:t xml:space="preserve">Tiểu Thất nói: “Tôi là nói anh thật thê thảm.”</w:t>
      </w:r>
      <w:r>
        <w:br w:type="textWrapping"/>
      </w:r>
      <w:r>
        <w:br w:type="textWrapping"/>
      </w:r>
      <w:r>
        <w:t xml:space="preserve">Quý Trần Ai: “…” Mấy ngày không gặp, Tiểu Thất thực sự là ngày càng phát tiện.</w:t>
      </w:r>
      <w:r>
        <w:br w:type="textWrapping"/>
      </w:r>
      <w:r>
        <w:br w:type="textWrapping"/>
      </w:r>
      <w:r>
        <w:t xml:space="preserve">Biết Chu Nghiêu Uẩn bên kia đang trải qua những ngày thần tiên, Quý Trần Ai mặt tối sầm lại trực tiếp tắt mail, cũng không hồi âm lại Chu Nghiêu Uẩn, anh biết EQ Chu Nghiêu Uẩn cao, nhưng EQ cao cũng không thể lừa anh như thế chứ. Vừa nói bị muỗi cắn ở rừng mưa nhiệt đới, vừa ở quán bar ôm mấy nàng thỏ, cũng không biết nàng thỏ kia cắn cho cậu ta mấy vết dâu tây rồi!</w:t>
      </w:r>
      <w:r>
        <w:br w:type="textWrapping"/>
      </w:r>
      <w:r>
        <w:br w:type="textWrapping"/>
      </w:r>
      <w:r>
        <w:t xml:space="preserve">Chu Nghiêu Uẩn bên kia phát hiện Quý Trần Ai không hiểu sao không hồi âm lại, cậu nhắn liên tiếp mấy lần, thấy bên kia vẫn không có phản ứng, nghĩ Quý Trần Ai có phải có chuyện gì hay không, tạm thời cứng nhắc bỏ tay xuống.</w:t>
      </w:r>
      <w:r>
        <w:br w:type="textWrapping"/>
      </w:r>
      <w:r>
        <w:br w:type="textWrapping"/>
      </w:r>
      <w:r>
        <w:t xml:space="preserve">Quý Trần Ai bị Chu Nghiêu Uẩn làm cho tức giận quá mức, đây còn không phải là việc làm anh im miệng nhất, bởi vì ngay sau khi anh không gửi tin lại cho Chu Nghiêu Uẩn, Tiểu Thất vô cùng “ân cần” đem bức ảnh Chu Nghiêu Uẩn ôm nàng thỏ kề sát tới trước mặt anh, còn nỗ lực phổ cập khoa học rằng Chu Nghiêu Uẩn không phải ở quán bar mà là ở sòng bạc… (Tiểu Thất, cưng được lắm ~)</w:t>
      </w:r>
      <w:r>
        <w:br w:type="textWrapping"/>
      </w:r>
      <w:r>
        <w:br w:type="textWrapping"/>
      </w:r>
      <w:r>
        <w:t xml:space="preserve">Quý Trần Ai: “Cậu ít nói nhảm hai câu cũng không ai coi cậu là kẻ câm.”</w:t>
      </w:r>
      <w:r>
        <w:br w:type="textWrapping"/>
      </w:r>
      <w:r>
        <w:br w:type="textWrapping"/>
      </w:r>
      <w:r>
        <w:t xml:space="preserve">Tiểu Thất: “Thời điểm kêu người ta làm việc còn dịu dàng như vậy, làm xong mặt liền biến sắc, thực sự là dứt dây vô tình…”</w:t>
      </w:r>
      <w:r>
        <w:br w:type="textWrapping"/>
      </w:r>
      <w:r>
        <w:br w:type="textWrapping"/>
      </w:r>
      <w:r>
        <w:t xml:space="preserve">Quý Trần Ai: “Lại đi chỗ nào học mấy từ kỳ quái rồi!”</w:t>
      </w:r>
      <w:r>
        <w:br w:type="textWrapping"/>
      </w:r>
      <w:r>
        <w:br w:type="textWrapping"/>
      </w:r>
      <w:r>
        <w:t xml:space="preserve">Nhờ sự “ân cần” của Tiểu Thất, tâm tình tốt của Quý Trần Ai hoàn toàn bị phá hỏng. Vừa vặn lúc này, Vương Chi Tú gọi anh ra ăn cơm, Quý Trần Ai điều chỉnh biểu cảm một chút, mới chậm rãi ra khỏi phòng ngủ.</w:t>
      </w:r>
      <w:r>
        <w:br w:type="textWrapping"/>
      </w:r>
      <w:r>
        <w:br w:type="textWrapping"/>
      </w:r>
      <w:r>
        <w:t xml:space="preserve">Bởi vì biết chân Quý Trần Ai được cứu rồi, Vương Chi Tú thực sự vô cùng cao hứng, liên tiếp mấy ngày trong nhà đều là thịt cá, bà làm toàn những món ăn con trai thích ăn.</w:t>
      </w:r>
      <w:r>
        <w:br w:type="textWrapping"/>
      </w:r>
      <w:r>
        <w:br w:type="textWrapping"/>
      </w:r>
      <w:r>
        <w:t xml:space="preserve">Quý Trần Ai bật TV lên, sắp xếp bát đũa, chờ ăn cơm.</w:t>
      </w:r>
      <w:r>
        <w:br w:type="textWrapping"/>
      </w:r>
      <w:r>
        <w:br w:type="textWrapping"/>
      </w:r>
      <w:r>
        <w:t xml:space="preserve">Lúc này trong ti vi vừa vặn phát tin tức địa phương, Quý Trần Ai đang chờ ăn cơm không chú ý, ngược lại Tiểu Thất hét ầm lên, nó nói: “Anh 0mau nhìn tin tức!!!”</w:t>
      </w:r>
      <w:r>
        <w:br w:type="textWrapping"/>
      </w:r>
      <w:r>
        <w:br w:type="textWrapping"/>
      </w:r>
      <w:r>
        <w:t xml:space="preserve">Quý Trần Ai vừa xoay đầu, liền thấy được người đàn ông mấy ngày trước gặp lúc đi ra ngoài dạo phố với Chu Nhạc Lăng, đụng phải ông lão kia, tuy mặt hắn bị làm mờ, nhưng Quý Trần Ai nhận ra thân phận của người này dựa vào tiếng nói của hắn.</w:t>
      </w:r>
      <w:r>
        <w:br w:type="textWrapping"/>
      </w:r>
      <w:r>
        <w:br w:type="textWrapping"/>
      </w:r>
      <w:r>
        <w:t xml:space="preserve">Người đàn ông trong tin tức một mặt cười khổ, hắn nói: “Thật là, thời đại này ấy, muốn làm việc tốt thật khó.”</w:t>
      </w:r>
      <w:r>
        <w:br w:type="textWrapping"/>
      </w:r>
      <w:r>
        <w:br w:type="textWrapping"/>
      </w:r>
      <w:r>
        <w:t xml:space="preserve">Phóng viên hỏi: “Là anh chủ động dìu ông lão sao?”</w:t>
      </w:r>
      <w:r>
        <w:br w:type="textWrapping"/>
      </w:r>
      <w:r>
        <w:br w:type="textWrapping"/>
      </w:r>
      <w:r>
        <w:t xml:space="preserve">Người kia lớn tiếng không chút chần chừ nói: “Đúng vậy, lúc đó tôi đang lái xe chuẩn bị về nhà, kết quả đi vào một con đường nhỏ đột nhiên nhìn thấy có ông lão ngã trên mặt đất, lúc đó tôi cũng do dự một lúc, nhưng vẫn là đi đỡ ông ta dậy…”</w:t>
      </w:r>
      <w:r>
        <w:br w:type="textWrapping"/>
      </w:r>
      <w:r>
        <w:br w:type="textWrapping"/>
      </w:r>
      <w:r>
        <w:t xml:space="preserve">Phóng viên nói: “Sau đó ông ta lại nói anh đụng ngã ông ta?”</w:t>
      </w:r>
      <w:r>
        <w:br w:type="textWrapping"/>
      </w:r>
      <w:r>
        <w:br w:type="textWrapping"/>
      </w:r>
      <w:r>
        <w:t xml:space="preserve">Hắn nói: “Ừm, cũng là vận may của tôi không tốt, máy đo tốc độ ở xe tôi vừa mới hỏng, còn chưa đi sửa, lần này có miệng cũng nói không rõ ràng.”</w:t>
      </w:r>
      <w:r>
        <w:br w:type="textWrapping"/>
      </w:r>
      <w:r>
        <w:br w:type="textWrapping"/>
      </w:r>
      <w:r>
        <w:t xml:space="preserve">Phóng viên lại hỏi một ít vấn đề khác, nhưng thiên về phía nào đã rất rõ ràng, hiển nhiên cảm thấy người đàn ông này bị ông lão vu hại.</w:t>
      </w:r>
      <w:r>
        <w:br w:type="textWrapping"/>
      </w:r>
      <w:r>
        <w:br w:type="textWrapping"/>
      </w:r>
      <w:r>
        <w:t xml:space="preserve">Đỡ ông lão dậy, chuyện như vậy, trong lễ nghi mênh mông hiện tại của Trung Hoa, lại trở thành một việc khó mà làm được — dường như trong mắt người khác, người già đã nằm xuống đất, đều biến thành khối thép phỏng tay.</w:t>
      </w:r>
      <w:r>
        <w:br w:type="textWrapping"/>
      </w:r>
      <w:r>
        <w:br w:type="textWrapping"/>
      </w:r>
      <w:r>
        <w:t xml:space="preserve">Có người muốn đỡ, lại không ai dám dìu.</w:t>
      </w:r>
      <w:r>
        <w:br w:type="textWrapping"/>
      </w:r>
      <w:r>
        <w:br w:type="textWrapping"/>
      </w:r>
      <w:r>
        <w:t xml:space="preserve">Quý Trần Ai buông đôi đũa trong tay xuống, anh nhìn tin tức này, trên mặt không tự chủ được mang theo chán ghét nồng đậm. Mặc kệ mục đích của gã đàn ông này cuối cùng rốt cuộc là gì, hành động của hắn ta, đều mang đến ảnh hưởng cực xấu.</w:t>
      </w:r>
      <w:r>
        <w:br w:type="textWrapping"/>
      </w:r>
      <w:r>
        <w:br w:type="textWrapping"/>
      </w:r>
      <w:r>
        <w:t xml:space="preserve">Danh dự của ông lão đã không nói, loại tin tức này một khi bị truyền bá đi, thì sẽ lần nữa sâu sắc thêm sự sợ hãi của mọi người đối với loại hành vi đỡ người già dậy. Bất quá nói thật, nếu không phải Quý Trần Ai có Tiểu Thất, sợ rằng thời điểm anh phải đối mặt với một vài chuyện, cũng không dám làm.</w:t>
      </w:r>
      <w:r>
        <w:br w:type="textWrapping"/>
      </w:r>
      <w:r>
        <w:br w:type="textWrapping"/>
      </w:r>
      <w:r>
        <w:t xml:space="preserve">Tiểu Thất nói: “Tôi điên mất a a a, giá trị năng lượng tiêu cực còn nghiêm trọng hơn cả vượt mức a a a.”</w:t>
      </w:r>
      <w:r>
        <w:br w:type="textWrapping"/>
      </w:r>
      <w:r>
        <w:br w:type="textWrapping"/>
      </w:r>
      <w:r>
        <w:t xml:space="preserve">Quý Trần Ai nói: “Cậu còn nhớ lúc đó là bệnh viện nào tiếp ông lão đi không?”</w:t>
      </w:r>
      <w:r>
        <w:br w:type="textWrapping"/>
      </w:r>
      <w:r>
        <w:br w:type="textWrapping"/>
      </w:r>
      <w:r>
        <w:t xml:space="preserve">Tiểu Thất nói: “Là bệnh viện tây nam…”</w:t>
      </w:r>
      <w:r>
        <w:br w:type="textWrapping"/>
      </w:r>
      <w:r>
        <w:br w:type="textWrapping"/>
      </w:r>
      <w:r>
        <w:t xml:space="preserve">Quý Trần Ai nói: “Ăn cơm xong, chúng ta cùng qua ngó xem.”</w:t>
      </w:r>
      <w:r>
        <w:br w:type="textWrapping"/>
      </w:r>
      <w:r>
        <w:br w:type="textWrapping"/>
      </w:r>
      <w:r>
        <w:t xml:space="preserve">Tiểu Thất đương nhiên sẽ không không đồng ý, chỉ có điều nó hình như bị gã đàn ông kia làm kích động, mãi đến tận lúc ăn cơm xong cũng không nói thêm câu nào.</w:t>
      </w:r>
      <w:r>
        <w:br w:type="textWrapping"/>
      </w:r>
      <w:r>
        <w:br w:type="textWrapping"/>
      </w:r>
      <w:r>
        <w:t xml:space="preserve">Vương Chi Tú nói: “Tiểu Cần, sao con ăn ít vậy?”</w:t>
      </w:r>
      <w:r>
        <w:br w:type="textWrapping"/>
      </w:r>
      <w:r>
        <w:br w:type="textWrapping"/>
      </w:r>
      <w:r>
        <w:t xml:space="preserve">Khẩu vị của Quý Trần Ai bữa cơm này bị đảo lộn hết, anh thấy Vương Chi Tú lo lắng nhìn anh, chỉ khẽ cười nói: “Mẹ, con thật sự no rồi.”</w:t>
      </w:r>
      <w:r>
        <w:br w:type="textWrapping"/>
      </w:r>
      <w:r>
        <w:br w:type="textWrapping"/>
      </w:r>
      <w:r>
        <w:t xml:space="preserve">Vương Chi Tú nói: “Con trai sao ăn ít như thế được, đến, mẹ lấy cho con bát canh gà nữa.”</w:t>
      </w:r>
      <w:r>
        <w:br w:type="textWrapping"/>
      </w:r>
      <w:r>
        <w:br w:type="textWrapping"/>
      </w:r>
      <w:r>
        <w:t xml:space="preserve">Quý Trần Ai thấy Vương Chi Tú một mặt không đồng ý, cũng đành đưa bát cầm trong tay ra.</w:t>
      </w:r>
      <w:r>
        <w:br w:type="textWrapping"/>
      </w:r>
      <w:r>
        <w:br w:type="textWrapping"/>
      </w:r>
      <w:r>
        <w:t xml:space="preserve">Sau khi cơm nước xong, Quý Trần Ai bèn gọi điện cho Chu Nhạc Lăng, hỏi buổi tối cô có rảnh rỗi không.</w:t>
      </w:r>
      <w:r>
        <w:br w:type="textWrapping"/>
      </w:r>
      <w:r>
        <w:br w:type="textWrapping"/>
      </w:r>
      <w:r>
        <w:t xml:space="preserve">Chu Nhạc Lăng hỏi Quý Trần Ai xảy ra chuyện gì.</w:t>
      </w:r>
      <w:r>
        <w:br w:type="textWrapping"/>
      </w:r>
      <w:r>
        <w:br w:type="textWrapping"/>
      </w:r>
      <w:r>
        <w:t xml:space="preserve">Quý Trần Ai đơn giản thuận lại sự tình anh thấy trong tin tức một lần.</w:t>
      </w:r>
      <w:r>
        <w:br w:type="textWrapping"/>
      </w:r>
      <w:r>
        <w:br w:type="textWrapping"/>
      </w:r>
      <w:r>
        <w:t xml:space="preserve">Chu Nhạc Lăng vừa nghe liền bùng nổ, cô nói: “Anh đừng vội, chờ tôi cùng đi với anh tới bệnh viện tây nam!”</w:t>
      </w:r>
      <w:r>
        <w:br w:type="textWrapping"/>
      </w:r>
      <w:r>
        <w:br w:type="textWrapping"/>
      </w:r>
      <w:r>
        <w:t xml:space="preserve">Quý Trần Ai và Chu Nhạc Lăng hẹn thời gian cẩn thận, rồi vào mạng tìm thông tin liên quan với tin tức thấy hôm nay.</w:t>
      </w:r>
      <w:r>
        <w:br w:type="textWrapping"/>
      </w:r>
      <w:r>
        <w:br w:type="textWrapping"/>
      </w:r>
      <w:r>
        <w:t xml:space="preserve">Internet hiện tại rất phát triển, tin tức vừa ra, hiển nhiên sẽ bị đăng tải trên internet, chuyện này lại động đến khá lớn, cho nên cũng nằm trong tìm kiếm hot.</w:t>
      </w:r>
      <w:r>
        <w:br w:type="textWrapping"/>
      </w:r>
      <w:r>
        <w:br w:type="textWrapping"/>
      </w:r>
      <w:r>
        <w:t xml:space="preserve">Bởi vì tin tức sai lệch, đa số nhóm người trên mạng đều thóa mạ ông lão “bị đụng” kia, “Không phải người già biến thành xấu, mà là người xấu biến già rồi” loại lời nói ghi lại này coi như còn tương đối lý trí, có người trên mạng lại trực tiếp công kích cá nhân, đồng thời kêu gọi mọi người cùng nhau tìm kiếm xử lý người kia.</w:t>
      </w:r>
      <w:r>
        <w:br w:type="textWrapping"/>
      </w:r>
      <w:r>
        <w:br w:type="textWrapping"/>
      </w:r>
      <w:r>
        <w:t xml:space="preserve">Dư luận là thứ rất đáng sợ, đặc biệt là trong thời kì lưu hành việc tìm kiếm xử lý người khác như hiện tại, Quý Trần Ai có thể tưởng tượng được, hiện tại ông lão kia phải nhận áp lực như thế nào, phải đối mặt với vô số người phỉ nhổ.</w:t>
      </w:r>
      <w:r>
        <w:br w:type="textWrapping"/>
      </w:r>
      <w:r>
        <w:br w:type="textWrapping"/>
      </w:r>
      <w:r>
        <w:t xml:space="preserve">Nếu như chân tướng chuyện này là thế kia, vậy Quý Trần Ai cũng không có gì để nói, nhưng nếu anh là nhân chứng của chân tướng, hiển nhiên sẽ không để sự tình tiếp tục tùy ý phát triển.</w:t>
      </w:r>
      <w:r>
        <w:br w:type="textWrapping"/>
      </w:r>
      <w:r>
        <w:br w:type="textWrapping"/>
      </w:r>
      <w:r>
        <w:t xml:space="preserve">Từ người đàn ông trung niên lái xe kia có thể nhìn ra, địa vị bản thân hắn ta không nhỏ, muốn đối phó với một lão già chỉ sợ cũng là việc rất đơn giản.</w:t>
      </w:r>
      <w:r>
        <w:br w:type="textWrapping"/>
      </w:r>
      <w:r>
        <w:br w:type="textWrapping"/>
      </w:r>
      <w:r>
        <w:t xml:space="preserve">Quý Trần Ai tiện tay ném “Cứu rỗi người phỉ báng” vào trong bài viết này nhưng cũng không đưa đến nhiều hiệu quả, như vậy xem ra, đại đa số người tranh cãi trong bài viết đều không biết chân tướng chuyện này. Bởi vì không biết chân tướng, tự nhiên cũng không tồn tại tình huống chửi bới.</w:t>
      </w:r>
      <w:r>
        <w:br w:type="textWrapping"/>
      </w:r>
      <w:r>
        <w:br w:type="textWrapping"/>
      </w:r>
      <w:r>
        <w:t xml:space="preserve">itsukahikari.wordpress.com</w:t>
      </w:r>
      <w:r>
        <w:br w:type="textWrapping"/>
      </w:r>
      <w:r>
        <w:br w:type="textWrapping"/>
      </w:r>
      <w:r>
        <w:t xml:space="preserve">Khi đồng hồ chỉ sáu giờ tối, Chu Nhạc Lăng đến, cô còn đeo cặp sách, xem bộ là hết giờ học liền chạy tới, cô thở hổn hển gõ cửa, hỏi Vương Chi Tú xem Cần ca có nhà hay không.</w:t>
      </w:r>
      <w:r>
        <w:br w:type="textWrapping"/>
      </w:r>
      <w:r>
        <w:br w:type="textWrapping"/>
      </w:r>
      <w:r>
        <w:t xml:space="preserve">Vương Chi Tú nhìn thấy Chu Nhạc Lăng sững sờ: “Tiểu Lăng, xảy ra chuyện gì?”</w:t>
      </w:r>
      <w:r>
        <w:br w:type="textWrapping"/>
      </w:r>
      <w:r>
        <w:br w:type="textWrapping"/>
      </w:r>
      <w:r>
        <w:t xml:space="preserve">Chu Nhạc Lăng nói: “Dì, cháu không sao, không phải nghe nói chân Cần ca có thể chữa khỏi, cháu tới tìm anh ấy chơi.”</w:t>
      </w:r>
      <w:r>
        <w:br w:type="textWrapping"/>
      </w:r>
      <w:r>
        <w:br w:type="textWrapping"/>
      </w:r>
      <w:r>
        <w:t xml:space="preserve">Vương Chi Tú vừa nghe đến từ chân này, trên mặt mang theo ý cười, bà nói: “Được, dì đi gọi Tiểu Cần.”</w:t>
      </w:r>
      <w:r>
        <w:br w:type="textWrapping"/>
      </w:r>
      <w:r>
        <w:br w:type="textWrapping"/>
      </w:r>
      <w:r>
        <w:t xml:space="preserve">Quý Trần Ai nhìn thấy Chu Nhạc Lăng đến, nhắn Vương Chi Tú bữa tối ăn ở ngoài.</w:t>
      </w:r>
      <w:r>
        <w:br w:type="textWrapping"/>
      </w:r>
      <w:r>
        <w:br w:type="textWrapping"/>
      </w:r>
      <w:r>
        <w:t xml:space="preserve">Vương Chi Tú chỉ ước gì Quý Trần Ai mỗi ngày đều ra ngoài chơi, bà cho Quý Trần Ai tiền ăn cơm, nói anh về sớm một chút, đừng quá muộn, sẽ không an toàn.</w:t>
      </w:r>
      <w:r>
        <w:br w:type="textWrapping"/>
      </w:r>
      <w:r>
        <w:br w:type="textWrapping"/>
      </w:r>
      <w:r>
        <w:t xml:space="preserve">Nghe Vương Chi Tú dặn dò xong, Quý Trần Ai và Chu Nhạc Lăng bèn ra cửa.</w:t>
      </w:r>
      <w:r>
        <w:br w:type="textWrapping"/>
      </w:r>
      <w:r>
        <w:br w:type="textWrapping"/>
      </w:r>
      <w:r>
        <w:t xml:space="preserve">Đi xuống tầng dưới, Chu Nhạc Lăng mới mở miệng nói: “Cần ca, anh mau nói tường tận sự tình cho tôi.”</w:t>
      </w:r>
      <w:r>
        <w:br w:type="textWrapping"/>
      </w:r>
      <w:r>
        <w:br w:type="textWrapping"/>
      </w:r>
      <w:r>
        <w:t xml:space="preserve">Quý Trần Ai vừa bị Chu Nhạc Lăng đẩy đi ra ngoài, vừa cầm tin tức xem trưa hôm nay, nói cho Chu Nhạc Lăng suy đoán của anh.</w:t>
      </w:r>
      <w:r>
        <w:br w:type="textWrapping"/>
      </w:r>
      <w:r>
        <w:br w:type="textWrapping"/>
      </w:r>
      <w:r>
        <w:t xml:space="preserve">Chu Nhạc Lăng vừa nghe ông lão kia bị vu hại như vậy, so với trong điện thoại còn căm tức hơn, cô nói: “Người này sao có thể như vậy chứ! Quá tệ rồi! Cũng bởi vì có nhiều người như hắn ta, chúng ta mới không dám làm việc tốt!”</w:t>
      </w:r>
      <w:r>
        <w:br w:type="textWrapping"/>
      </w:r>
      <w:r>
        <w:br w:type="textWrapping"/>
      </w:r>
      <w:r>
        <w:t xml:space="preserve">Quý Trần Ai nói: “Chúng ta trước đến bệnh viện xem một chút đi, xem ông lão kia đến cùng thế nào rồi.”</w:t>
      </w:r>
      <w:r>
        <w:br w:type="textWrapping"/>
      </w:r>
      <w:r>
        <w:br w:type="textWrapping"/>
      </w:r>
      <w:r>
        <w:t xml:space="preserve">Chu Nhạc Lăng gật gật đầu, hai người đi về hướng bệnh viện tây nam.</w:t>
      </w:r>
      <w:r>
        <w:br w:type="textWrapping"/>
      </w:r>
      <w:r>
        <w:br w:type="textWrapping"/>
      </w:r>
      <w:r>
        <w:t xml:space="preserve">Rất nhanh đã đến sáu giờ, đúng lúc cao điểm tan tầm, Quý Trần Ai liền trực tiếp gọi xe, tài xế ngược lại là người tốt, thấy Quý Trần Ai chân không tiện, còn bận bịu giúp anh ngồi vào chỗ ghế sau xe, bỏ xe lăn vào trong cốp.</w:t>
      </w:r>
      <w:r>
        <w:br w:type="textWrapping"/>
      </w:r>
      <w:r>
        <w:br w:type="textWrapping"/>
      </w:r>
      <w:r>
        <w:t xml:space="preserve">Lúc đi trên đường, tài xế còn tán gẫu với hai người, hỏi bọn họ đến bệnh viện làm gì.</w:t>
      </w:r>
      <w:r>
        <w:br w:type="textWrapping"/>
      </w:r>
      <w:r>
        <w:br w:type="textWrapping"/>
      </w:r>
      <w:r>
        <w:t xml:space="preserve">Quý Trần Ai nói: “Đến thăm một trưởng bối.”</w:t>
      </w:r>
      <w:r>
        <w:br w:type="textWrapping"/>
      </w:r>
      <w:r>
        <w:br w:type="textWrapping"/>
      </w:r>
      <w:r>
        <w:t xml:space="preserve">Tài xế nghe vậy, bèn khen y thuật của bệnh viện tây nam một chút, lại oán trách tiền chữa bệnh đắt đỏ một chút, hơn 20 phút sau, đến cửa bệnh viện.</w:t>
      </w:r>
      <w:r>
        <w:br w:type="textWrapping"/>
      </w:r>
      <w:r>
        <w:br w:type="textWrapping"/>
      </w:r>
      <w:r>
        <w:t xml:space="preserve">Lấy xe lăn của Quý Trần Ai xuống xong, tài xế cho Quý Trần Ai một dãy số điện thoại, nói nếu như cần thì gọi điện thoại cho anh ta, lúc về có thể tới đón anh. Chỉ sợ anh ta cũng là thấy Quý Trần Ai đi đứng không tiện, Chu Nhạc Lăng lại còn là một cô bé nên mới dâng lên thiện tâm.</w:t>
      </w:r>
      <w:r>
        <w:br w:type="textWrapping"/>
      </w:r>
      <w:r>
        <w:br w:type="textWrapping"/>
      </w:r>
      <w:r>
        <w:t xml:space="preserve">Quý Trần Ai nhớ số điện thoại, lại nói lời cảm ơn với tài xế.</w:t>
      </w:r>
      <w:r>
        <w:br w:type="textWrapping"/>
      </w:r>
      <w:r>
        <w:br w:type="textWrapping"/>
      </w:r>
      <w:r>
        <w:t xml:space="preserve">Chu Nhạc Lăng nhìn xe taxi đi xa thở dài nói: “Trên thế giới này vẫn còn nhiều người tốt mà.”</w:t>
      </w:r>
      <w:r>
        <w:br w:type="textWrapping"/>
      </w:r>
      <w:r>
        <w:br w:type="textWrapping"/>
      </w:r>
      <w:r>
        <w:t xml:space="preserve">Quý Trần Ai gật đầu, vô cùng đồng ý với quan điểm này của Chu Nhạc Lăng, chỉ có điều giống như quan hệ giữa mực với nước, một giọt mực nhỏ vào trong nước sẽ nhuộm nước tới vẩn đục, mà nước gia nhập vào bên trong lọ mực, lại cần rất nhiều lần mới có thể hoàn toàn dung mở mực. Cho nên người xấu làm ra chuyện xấu, phá lệ dễ thấy.</w:t>
      </w:r>
      <w:r>
        <w:br w:type="textWrapping"/>
      </w:r>
      <w:r>
        <w:br w:type="textWrapping"/>
      </w:r>
      <w:r>
        <w:t xml:space="preserve">Sau khi đi vào bệnh viện, Quý Trần Ai vốn đang nghĩ làm thế nào tìm được phòng bệnh ông lão, cũng chẳng biết là anh số may hay xui, lúc anh và Chu Nhạc Lăng vừa tới phòng tiếp nhận bệnh nhân nội trú tầng một đã nghe được một trận ồn ào.</w:t>
      </w:r>
      <w:r>
        <w:br w:type="textWrapping"/>
      </w:r>
      <w:r>
        <w:br w:type="textWrapping"/>
      </w:r>
      <w:r>
        <w:t xml:space="preserve">Trong đó, có giọng một người khiến Quý Trần Ai đặc biệt quen thuộc — chính là người đàn ông trên tin tức nói mình bị vu hãm, lúc này hắn ta đang tận tình khuyên bảo: “Lão à, ông cũng không thể không có lương tâm như thế!”</w:t>
      </w:r>
      <w:r>
        <w:br w:type="textWrapping"/>
      </w:r>
      <w:r>
        <w:br w:type="textWrapping"/>
      </w:r>
    </w:p>
    <w:p>
      <w:pPr>
        <w:pStyle w:val="Heading2"/>
      </w:pPr>
      <w:bookmarkStart w:id="56" w:name="chương-35-đến-nói-một-chút"/>
      <w:bookmarkEnd w:id="56"/>
      <w:r>
        <w:t xml:space="preserve">35. Chương 35: Đến Nói Một Chút</w:t>
      </w:r>
    </w:p>
    <w:p>
      <w:pPr>
        <w:pStyle w:val="Compact"/>
      </w:pPr>
      <w:r>
        <w:br w:type="textWrapping"/>
      </w:r>
      <w:r>
        <w:br w:type="textWrapping"/>
      </w:r>
      <w:r>
        <w:t xml:space="preserve">Edit: Koliz</w:t>
      </w:r>
      <w:r>
        <w:br w:type="textWrapping"/>
      </w:r>
      <w:r>
        <w:br w:type="textWrapping"/>
      </w:r>
      <w:r>
        <w:t xml:space="preserve">Beta: Koliz [20170913]</w:t>
      </w:r>
      <w:r>
        <w:br w:type="textWrapping"/>
      </w:r>
      <w:r>
        <w:br w:type="textWrapping"/>
      </w:r>
      <w:r>
        <w:t xml:space="preserve">Quý Trần Ai và Chu Nhạc Lăng đi tới nơi khởi nguồn âm thanh, rất nhanh tìm được gian phòng của ông lão nọ.</w:t>
      </w:r>
      <w:r>
        <w:br w:type="textWrapping"/>
      </w:r>
      <w:r>
        <w:br w:type="textWrapping"/>
      </w:r>
      <w:r>
        <w:t xml:space="preserve">Bất quá trước khi bọn anh tới, người trong phòng ông lão đã đông như kiến.</w:t>
      </w:r>
      <w:r>
        <w:br w:type="textWrapping"/>
      </w:r>
      <w:r>
        <w:br w:type="textWrapping"/>
      </w:r>
      <w:r>
        <w:t xml:space="preserve">Người đàn ông trung niên lái Audi đang đứng trước giường bệnh một mặt bi phẫn, nếu người không biết nhìn vào sợ rằng đã cảm thấy hắn ta phải chịu oan ức rất lớn.</w:t>
      </w:r>
      <w:r>
        <w:br w:type="textWrapping"/>
      </w:r>
      <w:r>
        <w:br w:type="textWrapping"/>
      </w:r>
      <w:r>
        <w:t xml:space="preserve">Bên cạnh hắn, một cô gái trẻ đang nhẹ giọng khóc, vừa khóc vừa nói: “Anh Trịnh, trước đây em đã nói với anh, làm người đừng nhiệt tình như vậy, giờ có phải tốt không… Hu hu hu.”</w:t>
      </w:r>
      <w:r>
        <w:br w:type="textWrapping"/>
      </w:r>
      <w:r>
        <w:br w:type="textWrapping"/>
      </w:r>
      <w:r>
        <w:t xml:space="preserve">Mà ông lão bị đụng ngã vốn tức giận, nghe vậy trực tiếp chửi ầm lên: “Con bé kia ăn nói thế nào đấy! Làm người nhiệt tình, rõ ràng là hắn đụng ngã tao, giờ lại nói hắn nhiệt tình! Tao làm người không lương tâm? Làm người không có lương tâm cả nhà đều bị đánh được chưa!”</w:t>
      </w:r>
      <w:r>
        <w:br w:type="textWrapping"/>
      </w:r>
      <w:r>
        <w:br w:type="textWrapping"/>
      </w:r>
      <w:r>
        <w:t xml:space="preserve">Này vừa nói, người phụ nữ trung niên vẫn luôn ngồi bên cạnh ông lão trầm mặc không nói lại ngồi không yên, cô nói: “Ba, ba đừng chọc giận nữa, bớt tranh cãi một tí, bớt tranh cãi một tí đi.”</w:t>
      </w:r>
      <w:r>
        <w:br w:type="textWrapping"/>
      </w:r>
      <w:r>
        <w:br w:type="textWrapping"/>
      </w:r>
      <w:r>
        <w:t xml:space="preserve">Ông lão sao không biết ý tứ cô gái này, ông nói: “Con có phải thà tin hắn cũng không tin ba? Ba cho con biết, chuyện hôm nay bọn kia đừng mong dễ dàng, nếu không thừa nhận, chúng ta liền gặp tại tòa án!”</w:t>
      </w:r>
      <w:r>
        <w:br w:type="textWrapping"/>
      </w:r>
      <w:r>
        <w:br w:type="textWrapping"/>
      </w:r>
      <w:r>
        <w:t xml:space="preserve">Nam nhân kia nghe thấy muốn ra toà án, trong mắt lướt qua vẻ đắc ý, bất quá rất nhanh liền làm một bộ khổ đại cừu thâm, hắn ta nói: “Lão à, ông hà tất gì phải đem chuyện này làm quá như thế đây, tôi giúp đỡ ông, lại không người nhìn thấy, nhưng cũng không phải ông có thể trèo đầu cưỡi cổ tôi?”</w:t>
      </w:r>
      <w:r>
        <w:br w:type="textWrapping"/>
      </w:r>
      <w:r>
        <w:br w:type="textWrapping"/>
      </w:r>
      <w:r>
        <w:t xml:space="preserve">Ông lão phi một cái: “Mày đừng cho là tao không biết lúc đó bên cạnh còn có người đi qua à!”</w:t>
      </w:r>
      <w:r>
        <w:br w:type="textWrapping"/>
      </w:r>
      <w:r>
        <w:br w:type="textWrapping"/>
      </w:r>
      <w:r>
        <w:t xml:space="preserve">Người trung niên nói: ” Trung Quốc lớn như vậy, đi đâu tìm người làm chứng chứ, nếu có thể tìm được người đó, tôi đã sớm tìm rồi!”</w:t>
      </w:r>
      <w:r>
        <w:br w:type="textWrapping"/>
      </w:r>
      <w:r>
        <w:br w:type="textWrapping"/>
      </w:r>
      <w:r>
        <w:t xml:space="preserve">Nghe đến đó, Quý Trần Ai bỗng nhiên nảy ra ý hay, anh biết, coi như lúc này anh xuất hiện, cũng không giúp gì cho việc thay đổi hình tượng của ông lão, người kia đã có ấn tượng hoàn mỹ đầu tiên trước truyền thông và đại chúng, anh nếu muốn thay ông lão chứng minh, cũng có thể sẽ bị cắn ngược một cái.</w:t>
      </w:r>
      <w:r>
        <w:br w:type="textWrapping"/>
      </w:r>
      <w:r>
        <w:br w:type="textWrapping"/>
      </w:r>
      <w:r>
        <w:t xml:space="preserve">Quý Trần Ai thấp giọng nói với Chu Nhạc Lăng đang nghiến răng nghiến lợi phía sau anh: “Chúng ta đi ra ngoài trốn một lúc trước, chờ hắn ta đi rồi đi vào sau.”</w:t>
      </w:r>
      <w:r>
        <w:br w:type="textWrapping"/>
      </w:r>
      <w:r>
        <w:br w:type="textWrapping"/>
      </w:r>
      <w:r>
        <w:t xml:space="preserve">Chu Nhạc Lăng sững sờ: “Nhưng, nhưng mà chúng ta không phải đến giúp đỡ sao?”</w:t>
      </w:r>
      <w:r>
        <w:br w:type="textWrapping"/>
      </w:r>
      <w:r>
        <w:br w:type="textWrapping"/>
      </w:r>
      <w:r>
        <w:t xml:space="preserve">Quý Trần Ai nói: “Chúng ta là đến giúp đỡ, nhưng không thể giúp như thế… Em nghe anh, chút nữa chúng ta lại đi vào.”</w:t>
      </w:r>
      <w:r>
        <w:br w:type="textWrapping"/>
      </w:r>
      <w:r>
        <w:br w:type="textWrapping"/>
      </w:r>
      <w:r>
        <w:t xml:space="preserve">Chu Nhạc Lăng tuy cảm thấy rất kỳ quái, nhưng thấy Quý Trần Ai một mặt chắc chắc, đành dựa theo anh, tìm góc khuất ngồi xuống.</w:t>
      </w:r>
      <w:r>
        <w:br w:type="textWrapping"/>
      </w:r>
      <w:r>
        <w:br w:type="textWrapping"/>
      </w:r>
      <w:r>
        <w:t xml:space="preserve">Chu Nhạc Lăng nói: “Cần ca, người kia cũng quá đáng ghét đi, đụng vào người ta còn trở mặt…”</w:t>
      </w:r>
      <w:r>
        <w:br w:type="textWrapping"/>
      </w:r>
      <w:r>
        <w:br w:type="textWrapping"/>
      </w:r>
      <w:r>
        <w:t xml:space="preserve">Quý Trần Ai nghe vậy, cũng đành thở dài, anh nói: “Chu Nhạc Lăng, nếu em nhìn thấy tin tức giúp đỡ ông lão còn bị lừa, thì sẽ tin người bị lừa bịp hay là ông lão kia?”</w:t>
      </w:r>
      <w:r>
        <w:br w:type="textWrapping"/>
      </w:r>
      <w:r>
        <w:br w:type="textWrapping"/>
      </w:r>
      <w:r>
        <w:t xml:space="preserve">Chu Nhạc Lăng nói: “Đương nhiên là người bị lừa… A?”</w:t>
      </w:r>
      <w:r>
        <w:br w:type="textWrapping"/>
      </w:r>
      <w:r>
        <w:br w:type="textWrapping"/>
      </w:r>
      <w:r>
        <w:t xml:space="preserve">Quý Trần Ai nói: “Người này đại khái cũng nghĩ như vậy, ngược lại đụng vào người phải bồi thường, bị lừa cũng phải bồi thường, người trước bị người ta phỉ nhổ, người sau thì lại được người đồng tình.”</w:t>
      </w:r>
      <w:r>
        <w:br w:type="textWrapping"/>
      </w:r>
      <w:r>
        <w:br w:type="textWrapping"/>
      </w:r>
      <w:r>
        <w:t xml:space="preserve">Chu Nhạc Lăng rầu rĩ không vui nói: “Vậy cứ để cho hắn tiếp tục như thế sao?”</w:t>
      </w:r>
      <w:r>
        <w:br w:type="textWrapping"/>
      </w:r>
      <w:r>
        <w:br w:type="textWrapping"/>
      </w:r>
      <w:r>
        <w:t xml:space="preserve">Quý Trần Ai cười cười: “Nếu để hắn ta tiếp tục như thế, chúng ta hôm nay tới đây làm gì.”</w:t>
      </w:r>
      <w:r>
        <w:br w:type="textWrapping"/>
      </w:r>
      <w:r>
        <w:br w:type="textWrapping"/>
      </w:r>
      <w:r>
        <w:t xml:space="preserve">Trong lúc Quý Trần Ai trò chuyện cùng Chu Nhạc Lăng, Tiểu Thất nhắc nhở Quý Trần Ai gã đàn ông kia đã đi rồi, bất quá ông lão và con gái của ông lại đang cãi vã…</w:t>
      </w:r>
      <w:r>
        <w:br w:type="textWrapping"/>
      </w:r>
      <w:r>
        <w:br w:type="textWrapping"/>
      </w:r>
      <w:r>
        <w:t xml:space="preserve">Quý Trần Ai gọi Chu Nhạc Lăng cùng anh tiến vào phòng bệnh, còn chưa đi tới cửa, đã nghe được tiếng con gái ông lão khuyên bảo, cô ta nói: “Ba, người kia đúng là đụng phải ba? Nếu chỉ là hiểu lầm, chúng ta lại oan uổng người tốt mất.”</w:t>
      </w:r>
      <w:r>
        <w:br w:type="textWrapping"/>
      </w:r>
      <w:r>
        <w:br w:type="textWrapping"/>
      </w:r>
      <w:r>
        <w:t xml:space="preserve">Lão nhân cả giận nói: “Con rốt cuộc tin tưởng người ngoài, hay tin tưởng ba?!”</w:t>
      </w:r>
      <w:r>
        <w:br w:type="textWrapping"/>
      </w:r>
      <w:r>
        <w:br w:type="textWrapping"/>
      </w:r>
      <w:r>
        <w:t xml:space="preserve">Người con gái nghe vậy dừng lại một chút, thở dài nói: “Ba, không phải con không tin ba, mà.. haizz.”</w:t>
      </w:r>
      <w:r>
        <w:br w:type="textWrapping"/>
      </w:r>
      <w:r>
        <w:br w:type="textWrapping"/>
      </w:r>
      <w:r>
        <w:t xml:space="preserve">Nghe đến đó, Quý Trần Ai giơ tay khẽ gõ cửa một cái: “Quấy rầy rồi.”</w:t>
      </w:r>
      <w:r>
        <w:br w:type="textWrapping"/>
      </w:r>
      <w:r>
        <w:br w:type="textWrapping"/>
      </w:r>
      <w:r>
        <w:t xml:space="preserve">“Ai vậy?” Người phụ nữ đi tới, mở cửa cho Quý Trần Ai, lúc cô nhìn thấy Quý Trần Ai cùng Chu Nhạc Lăng hai khuôn mặt xa lạ, nghi ngờ nói: “Em trai, cậu tìm ai vậy?”</w:t>
      </w:r>
      <w:r>
        <w:br w:type="textWrapping"/>
      </w:r>
      <w:r>
        <w:br w:type="textWrapping"/>
      </w:r>
      <w:r>
        <w:t xml:space="preserve">Quý Trần Ai nói: “Ừm… Quấy rầy, tôi nhìn thấy chuyện trên tin tức.”</w:t>
      </w:r>
      <w:r>
        <w:br w:type="textWrapping"/>
      </w:r>
      <w:r>
        <w:br w:type="textWrapping"/>
      </w:r>
      <w:r>
        <w:t xml:space="preserve">Sắc mặt người phụ nữ trở nên hơi lúng túng, cô cười nói: “Hả, chuyện gì?”</w:t>
      </w:r>
      <w:r>
        <w:br w:type="textWrapping"/>
      </w:r>
      <w:r>
        <w:br w:type="textWrapping"/>
      </w:r>
      <w:r>
        <w:t xml:space="preserve">Quý Trần Ai nói: “Tôi chính là người chứng kiến ngày đó.”</w:t>
      </w:r>
      <w:r>
        <w:br w:type="textWrapping"/>
      </w:r>
      <w:r>
        <w:br w:type="textWrapping"/>
      </w:r>
      <w:r>
        <w:t xml:space="preserve">Người phụ nữ sững sờ.</w:t>
      </w:r>
      <w:r>
        <w:br w:type="textWrapping"/>
      </w:r>
      <w:r>
        <w:br w:type="textWrapping"/>
      </w:r>
      <w:r>
        <w:t xml:space="preserve">Quý Trần Ai tiếp tục nói: “Tôi nhìn thấy, là người đàn ông kia đụng ngã ông lão.”</w:t>
      </w:r>
      <w:r>
        <w:br w:type="textWrapping"/>
      </w:r>
      <w:r>
        <w:br w:type="textWrapping"/>
      </w:r>
      <w:r>
        <w:t xml:space="preserve">itsukahikari.wordpress.com</w:t>
      </w:r>
      <w:r>
        <w:br w:type="textWrapping"/>
      </w:r>
      <w:r>
        <w:br w:type="textWrapping"/>
      </w:r>
      <w:r>
        <w:t xml:space="preserve">Lần này, lúng túng trên mặt người phụ nữ, tất cả đều biến thành tức giận, cô mời Quý Trần Ai và Chu Nhạc Lăng vào phòng bệnh, song phương đơn giản hỏi thăm và giới thiệu một chút.</w:t>
      </w:r>
      <w:r>
        <w:br w:type="textWrapping"/>
      </w:r>
      <w:r>
        <w:br w:type="textWrapping"/>
      </w:r>
      <w:r>
        <w:t xml:space="preserve">Quý Trần Ai thế mới biết, ông lão họ Dư, gọi Dư Chí Học, còn là một giáo sư đại học mới về hưu. Con gái của ông tên là Dư Như Tuệ, vốn đang công tác ở nước ngoài, nghe nói ông lão bị thương, mới vội vàng trở lại.</w:t>
      </w:r>
      <w:r>
        <w:br w:type="textWrapping"/>
      </w:r>
      <w:r>
        <w:br w:type="textWrapping"/>
      </w:r>
      <w:r>
        <w:t xml:space="preserve">Dư Chí Học cả đời dạy học, đã hơn bảy mươi tuổi còn gặp phải sự tình như vậy hiển nhiên bị tức không nhẹ. Điều làm ông không thể tiếp nhận nhất, là người xung quanh, thậm chí con gái cũng không tin ông!</w:t>
      </w:r>
      <w:r>
        <w:br w:type="textWrapping"/>
      </w:r>
      <w:r>
        <w:br w:type="textWrapping"/>
      </w:r>
      <w:r>
        <w:t xml:space="preserve">Kỳ thực điều này cũng không thể trách Dư Như Tuệ, sau khi Dư Chí Học về hưu, bắt đầu có vài dấu hiệu si ngốc tuổi già, thường xuyên quên trước quên sau, việc vừa làm sau một khắc đã quên, cô thấy nam trung niên họ Trịnh kia cây ngay không sợ chết đứng như vậy, tự nhiên có chút chột dạ không rõ. Mà Dư Chí Học lại một mực chắc chắn là bị người đụng thương, căn bản không có cách nào hòa giải.</w:t>
      </w:r>
      <w:r>
        <w:br w:type="textWrapping"/>
      </w:r>
      <w:r>
        <w:br w:type="textWrapping"/>
      </w:r>
      <w:r>
        <w:t xml:space="preserve">Không có cách nào hòa giải, hiển nhiên là muốn ra toà án, Dư Như Tuệ đang lo lắng chuyện này, vừa vặn Quý Trần Ai tới cửa.</w:t>
      </w:r>
      <w:r>
        <w:br w:type="textWrapping"/>
      </w:r>
      <w:r>
        <w:br w:type="textWrapping"/>
      </w:r>
      <w:r>
        <w:t xml:space="preserve">Dư Như Tuệ hỏi cặn kẽ tình huống xong, cũng bị chọc tức, cô vốn ban đầu còn mang lòng áy náy với họ Trịnh kia, nhưng bây giờ… Mặt đều đã bốc khói trắng.</w:t>
      </w:r>
      <w:r>
        <w:br w:type="textWrapping"/>
      </w:r>
      <w:r>
        <w:br w:type="textWrapping"/>
      </w:r>
      <w:r>
        <w:t xml:space="preserve">Đoán chừng gã họ Trịnh cũng không nghĩ tới Quý Trần Ai cư nhiên nhiệt tình làm chứng như thế, không cần người đi tìm đã tự đưa mình tới cửa. Hiện tại làm được điều này quả là tuyệt vời, dù sao loại chuyện phiền phức này, đều là người tránh không kịp, ai lại tự động đưa tới cửa.</w:t>
      </w:r>
      <w:r>
        <w:br w:type="textWrapping"/>
      </w:r>
      <w:r>
        <w:br w:type="textWrapping"/>
      </w:r>
      <w:r>
        <w:t xml:space="preserve">Ông lão thấy người có thể chứng minh cho mình đến, hiển nhiên vui vẻ vô cùng, càu nhàu ủy khuất nói đâu đâu với Quý Trần Ai nửa ngày, mắt thấy trời đã tối, mới thả Quý Trần Ai đi, bất quá trước khi đi, còn chào hỏi Quý Trần Ai, bảo anh có thời gian lại đến chơi.</w:t>
      </w:r>
      <w:r>
        <w:br w:type="textWrapping"/>
      </w:r>
      <w:r>
        <w:br w:type="textWrapping"/>
      </w:r>
      <w:r>
        <w:t xml:space="preserve">Trước khi đi, Quý Trần Ai nói cho Dư Như Tuệ ý nghĩ của mình.</w:t>
      </w:r>
      <w:r>
        <w:br w:type="textWrapping"/>
      </w:r>
      <w:r>
        <w:br w:type="textWrapping"/>
      </w:r>
      <w:r>
        <w:t xml:space="preserve">Dư Như Tuệ nghe vậy hơi kinh ngạc, cô nói: “Ý của cậu là, để hắn ta khởi kiện ở tòa án?”</w:t>
      </w:r>
      <w:r>
        <w:br w:type="textWrapping"/>
      </w:r>
      <w:r>
        <w:br w:type="textWrapping"/>
      </w:r>
      <w:r>
        <w:t xml:space="preserve">Quý Trần Ai gật gật đầu, anh nói: “Không sai, không chỉ ra toà, còn phải công khai, tốt nhất nên mời truyền thông một chút…”</w:t>
      </w:r>
      <w:r>
        <w:br w:type="textWrapping"/>
      </w:r>
      <w:r>
        <w:br w:type="textWrapping"/>
      </w:r>
      <w:r>
        <w:t xml:space="preserve">Dư Như Tuệ nói: “Đi thì đi, nhưng chúng ta chỉ có một người làm chứng…”</w:t>
      </w:r>
      <w:r>
        <w:br w:type="textWrapping"/>
      </w:r>
      <w:r>
        <w:br w:type="textWrapping"/>
      </w:r>
      <w:r>
        <w:t xml:space="preserve">Quý Trần Ai nói: “Một người làm chứng là đủ rồi, lúc đó không có camera cũng không có xe đi ghi hình, chân tướng vân vân cũng toàn là một mình hắn ta nói, người ngoài tin hắn ta, cũng bởi vì chuyện như vậy phát sinh nhiều.”</w:t>
      </w:r>
      <w:r>
        <w:br w:type="textWrapping"/>
      </w:r>
      <w:r>
        <w:br w:type="textWrapping"/>
      </w:r>
      <w:r>
        <w:t xml:space="preserve">Dư Như Tuệ nghe vậy, có chút ngượng ngùng, cô vốn nên tin tưởng ba cô, nhưng người kia nói quá mức cây ngay không sợ chết đứng, quá oan ức, làm cô không tự chủ được sinh ra hoài nghi với chân tướng.</w:t>
      </w:r>
      <w:r>
        <w:br w:type="textWrapping"/>
      </w:r>
      <w:r>
        <w:br w:type="textWrapping"/>
      </w:r>
      <w:r>
        <w:t xml:space="preserve">Dư Như Tuệ nói: “Em trai, có thể để lại số điện thoại không? Sau này có chuyện gì, thuận tiện liên hệ.”</w:t>
      </w:r>
      <w:r>
        <w:br w:type="textWrapping"/>
      </w:r>
      <w:r>
        <w:br w:type="textWrapping"/>
      </w:r>
      <w:r>
        <w:t xml:space="preserve">Quý Trần Ai gật đầu, để lại dãy số điện thoại của mình.</w:t>
      </w:r>
      <w:r>
        <w:br w:type="textWrapping"/>
      </w:r>
      <w:r>
        <w:br w:type="textWrapping"/>
      </w:r>
      <w:r>
        <w:t xml:space="preserve">Dư Như Tuệ vừa ghi số điện thoại, vừa thở dài: “Thời đại này, có thể gặp người nhiệt tình như cậu cũng không dễ dàng, ai, có mấy người tâm địa thật xấu.”</w:t>
      </w:r>
      <w:r>
        <w:br w:type="textWrapping"/>
      </w:r>
      <w:r>
        <w:br w:type="textWrapping"/>
      </w:r>
      <w:r>
        <w:t xml:space="preserve">Quý Trần Ai nói: “Người kia tên đầy đủ là gì?”</w:t>
      </w:r>
      <w:r>
        <w:br w:type="textWrapping"/>
      </w:r>
      <w:r>
        <w:br w:type="textWrapping"/>
      </w:r>
      <w:r>
        <w:t xml:space="preserve">Dư Như Tuệ nói: “Tên là Trịnh Cơ Quốc, dì vốn đã cho là thái độ của ba của dì đối với hắn ta kém như vậy, hắn ta còn chạy lên chạy xuống giúp ba của dì, là người tốt, chỗ nào nghĩ đến…”</w:t>
      </w:r>
      <w:r>
        <w:br w:type="textWrapping"/>
      </w:r>
      <w:r>
        <w:br w:type="textWrapping"/>
      </w:r>
      <w:r>
        <w:t xml:space="preserve">Quý Trần Ai nói: “Trước tiên tìm luật sư đi, xác định thời gian xong báo cho tôi biết một tiếng, có những chuyện khác cũng nhớ gọi điện cho tôi.”</w:t>
      </w:r>
      <w:r>
        <w:br w:type="textWrapping"/>
      </w:r>
      <w:r>
        <w:br w:type="textWrapping"/>
      </w:r>
      <w:r>
        <w:t xml:space="preserve">Dư Như Tuệ nói: “Được rồi, thật sự rất cảm ơn cậu.”</w:t>
      </w:r>
      <w:r>
        <w:br w:type="textWrapping"/>
      </w:r>
      <w:r>
        <w:br w:type="textWrapping"/>
      </w:r>
      <w:r>
        <w:t xml:space="preserve">Quý Trần Ai gật gật đầu, đang chuẩn bị đi ra ngoài, đã bị Dư Như Tuệ gọi lại, cô nói: “Hiện tại đã trễ thế này, chỗ này đón xe cũng không tiện, để dì gọi con trai dì tới đưa hai đứa về đi.”</w:t>
      </w:r>
      <w:r>
        <w:br w:type="textWrapping"/>
      </w:r>
      <w:r>
        <w:br w:type="textWrapping"/>
      </w:r>
      <w:r>
        <w:t xml:space="preserve">Quý Trần Ai suy nghĩ một chút, cảm thấy cái chân của bản thân không có cách đi lại còn mang theo Chu Nhạc Lăng đi ra ngoài xác thực rất không an toàn, vì vậy bèn đồng ý, còn nói tiếng cám ơn.</w:t>
      </w:r>
      <w:r>
        <w:br w:type="textWrapping"/>
      </w:r>
      <w:r>
        <w:br w:type="textWrapping"/>
      </w:r>
      <w:r>
        <w:t xml:space="preserve">Dư Như Tuệ cười nói: “Khách khí, dì còn phải cảm ơn cậu.”</w:t>
      </w:r>
      <w:r>
        <w:br w:type="textWrapping"/>
      </w:r>
      <w:r>
        <w:br w:type="textWrapping"/>
      </w:r>
      <w:r>
        <w:t xml:space="preserve">Đang nói, điện thoại di động Dư Như Tuệ vang lên, sau khi cô nhận nghe, nói: “Nó đã đến bên ngoài rồi, để dì đưa hai đứa ra ngoài.”</w:t>
      </w:r>
      <w:r>
        <w:br w:type="textWrapping"/>
      </w:r>
      <w:r>
        <w:br w:type="textWrapping"/>
      </w:r>
      <w:r>
        <w:t xml:space="preserve">Tiếp theo Dư Như Tuệ dẫn Chu Nhạc Lăng và Quý Trần Ai trước xe con trai cô, cô nói: “Tiểu Tuấn, đây là Chu Nghiêu Cần và Chu Nhạc Lăng, họ đã giúp chúng ta việc lớn, con nhớ đưa người ta về tận nhà đấy.”</w:t>
      </w:r>
      <w:r>
        <w:br w:type="textWrapping"/>
      </w:r>
      <w:r>
        <w:br w:type="textWrapping"/>
      </w:r>
      <w:r>
        <w:t xml:space="preserve">Người trẻ tuổi ngồi ở chỗ lái xe đáp một tiếng, Dư Như Tuệ lại nói: “Nó gọi là Hứa Tuấn Thư, còn đang học tiến sĩ, Tiểu Cần là cấp ba à?”</w:t>
      </w:r>
      <w:r>
        <w:br w:type="textWrapping"/>
      </w:r>
      <w:r>
        <w:br w:type="textWrapping"/>
      </w:r>
      <w:r>
        <w:t xml:space="preserve">Chu Nhạc Lăng nghe đến đó, không nhịn cười được, cô nói: “Dì à, Cần ca năm nay hai mươi mốt.”</w:t>
      </w:r>
      <w:r>
        <w:br w:type="textWrapping"/>
      </w:r>
      <w:r>
        <w:br w:type="textWrapping"/>
      </w:r>
      <w:r>
        <w:t xml:space="preserve">Dư Như Tuệ sững sờ: “Tháng mấy?”</w:t>
      </w:r>
      <w:r>
        <w:br w:type="textWrapping"/>
      </w:r>
      <w:r>
        <w:br w:type="textWrapping"/>
      </w:r>
      <w:r>
        <w:t xml:space="preserve">Chu Nhạc Lăng nói: “Tháng năm ạ.”</w:t>
      </w:r>
      <w:r>
        <w:br w:type="textWrapping"/>
      </w:r>
      <w:r>
        <w:br w:type="textWrapping"/>
      </w:r>
      <w:r>
        <w:t xml:space="preserve">Dư Như Tuệ nghiêm túc nhìn Quý Trần Ai, có chút ngượng ngùng: “Xin lỗi nhé, dì nhìn người không tốt lắm…”</w:t>
      </w:r>
      <w:r>
        <w:br w:type="textWrapping"/>
      </w:r>
      <w:r>
        <w:br w:type="textWrapping"/>
      </w:r>
      <w:r>
        <w:t xml:space="preserve">Quý Trần Ai cũng biết mình thoạt nhìn rất nhỏ, nếu như không nói có khi người ta còn cho anh là em trai của Chu Nhạc Lăng, cho nên bị nhận lầm tuổi tác, tự nhiên cũng không trách người khác cười anh vài tiếng: “Không sao, tôi cũng quen rồi.”</w:t>
      </w:r>
      <w:r>
        <w:br w:type="textWrapping"/>
      </w:r>
      <w:r>
        <w:br w:type="textWrapping"/>
      </w:r>
      <w:r>
        <w:t xml:space="preserve">Nói tới đây, Hứa Tuấn Thư từ chỗ lái xe bước ra, ôm Quý Trần Ai vào ghế sau xe, sau đó lại bỏ xe lăn vào cốp, anh ta hỏi địa chỉ, lại hỏi Dư Như Tuệ một chút rồi lái xe xuất phát.</w:t>
      </w:r>
      <w:r>
        <w:br w:type="textWrapping"/>
      </w:r>
      <w:r>
        <w:br w:type="textWrapping"/>
      </w:r>
      <w:r>
        <w:t xml:space="preserve">Trên đường trở về, Hứa Tuấn Thư nói: “Hai người là vì việc của ông ngoại tôi nên mới đến đây?”</w:t>
      </w:r>
      <w:r>
        <w:br w:type="textWrapping"/>
      </w:r>
      <w:r>
        <w:br w:type="textWrapping"/>
      </w:r>
      <w:r>
        <w:t xml:space="preserve">Quý Trần Ai ừ một tiếng.</w:t>
      </w:r>
      <w:r>
        <w:br w:type="textWrapping"/>
      </w:r>
      <w:r>
        <w:br w:type="textWrapping"/>
      </w:r>
      <w:r>
        <w:t xml:space="preserve">Hứa Tuấn Thư dừng lại chốc lát, mới nói: “Anh chính là người làm chứng à? Đúng là ông ngoại tôi bị người đụng phải, mà không phải người cố tình bị đụng?”</w:t>
      </w:r>
      <w:r>
        <w:br w:type="textWrapping"/>
      </w:r>
      <w:r>
        <w:br w:type="textWrapping"/>
      </w:r>
      <w:r>
        <w:t xml:space="preserve">Chu Nhạc Lăng nói: “Anh nói thế là sao, chuyện như vậy chúng tôi nói dối làm gì chứ.”</w:t>
      </w:r>
      <w:r>
        <w:br w:type="textWrapping"/>
      </w:r>
      <w:r>
        <w:br w:type="textWrapping"/>
      </w:r>
      <w:r>
        <w:t xml:space="preserve">Hứa Tuấn Thư trên mặt biểu tình nhàn nhạt, giống như cũng không ngại thái độ của Chu Nhạc Lăng, anh ta nói: “Ha, đại khái là bởi vì tôi không thích ông ta đi.”</w:t>
      </w:r>
      <w:r>
        <w:br w:type="textWrapping"/>
      </w:r>
      <w:r>
        <w:br w:type="textWrapping"/>
      </w:r>
      <w:r>
        <w:t xml:space="preserve">Đã là chuyện nhà người khác, Quý Trần Ai không định lắm miệng, anh nói: “Chúng tôi chỉ là không nhìn được có người bị vu hại, cũng không có ý gì với ông ấy.”</w:t>
      </w:r>
      <w:r>
        <w:br w:type="textWrapping"/>
      </w:r>
      <w:r>
        <w:br w:type="textWrapping"/>
      </w:r>
      <w:r>
        <w:t xml:space="preserve">Hứa Tuấn Thư cười tự giễu, anh ta nói: “Hiện tại người tốt thật như hai người cũng không nhiều.”</w:t>
      </w:r>
      <w:r>
        <w:br w:type="textWrapping"/>
      </w:r>
      <w:r>
        <w:br w:type="textWrapping"/>
      </w:r>
      <w:r>
        <w:t xml:space="preserve">Lái xe đến nhà, Hứa Tuấn Thư không để ý Quý Trần Ai từ chối, vẫn đưa anh lên trên tầng, mãi đến tận khi tận mắt thấy Quý Trần Ai vào cửa, chào hỏi Vương Chi Tú một câu mới rời khỏi.</w:t>
      </w:r>
      <w:r>
        <w:br w:type="textWrapping"/>
      </w:r>
      <w:r>
        <w:br w:type="textWrapping"/>
      </w:r>
      <w:r>
        <w:t xml:space="preserve">Vương Chi Tú đón Quý Trần Ai vào cửa, đột nhiên hỏi: “Tiểu Cần, cậu trai kia là ai vậy?”</w:t>
      </w:r>
      <w:r>
        <w:br w:type="textWrapping"/>
      </w:r>
      <w:r>
        <w:br w:type="textWrapping"/>
      </w:r>
      <w:r>
        <w:t xml:space="preserve">Quý Trần Ai nghi ngờ liếc mắt nhìn Vương Chi Tú một cái: “Cậu ta không phải đã nói rồi ạ? Hứa Tuấn Thư.”</w:t>
      </w:r>
      <w:r>
        <w:br w:type="textWrapping"/>
      </w:r>
      <w:r>
        <w:br w:type="textWrapping"/>
      </w:r>
      <w:r>
        <w:t xml:space="preserve">Vương Chi Tú nói: “Mẹ biết cậu ta tên là Hứa Tuấn Thư, nhưng đây không phải là việc mẹ muốn hỏi, các con có quan hệ gì…”</w:t>
      </w:r>
      <w:r>
        <w:br w:type="textWrapping"/>
      </w:r>
      <w:r>
        <w:br w:type="textWrapping"/>
      </w:r>
      <w:r>
        <w:t xml:space="preserve">Trì độn như Quý Trần Ai, lúc này mới phản ứng được biểu tình quỷ dị của Vương Chi Tú đến cùng đại diện cho điều gì, anh hít vào một ngụm khí lạnh: “Mẹ, con không thích con trai.”</w:t>
      </w:r>
      <w:r>
        <w:br w:type="textWrapping"/>
      </w:r>
      <w:r>
        <w:br w:type="textWrapping"/>
      </w:r>
      <w:r>
        <w:t xml:space="preserve">Vương Chi Tú vỗ vỗ vai Quý Trần Ai, một mặt mẹ hiểu cả, con đừng lo lắng, mẹ hiểu con mà: “Tiểu Cần, mẹ đã nói rồi, chỉ cần con thích thì mẹ đều đồng ý.”</w:t>
      </w:r>
      <w:r>
        <w:br w:type="textWrapping"/>
      </w:r>
      <w:r>
        <w:br w:type="textWrapping"/>
      </w:r>
      <w:r>
        <w:t xml:space="preserve">Đối mặt với Vương Chi Tú thông tình đạt lý, Quý Trần Ai chẳng biết nói gì phải.</w:t>
      </w:r>
      <w:r>
        <w:br w:type="textWrapping"/>
      </w:r>
      <w:r>
        <w:br w:type="textWrapping"/>
      </w:r>
      <w:r>
        <w:t xml:space="preserve">Vương Chi Tú tiếp tục nói: “Mẹ biết trước đây con thích Tiểu Uẩn, nhưng bây giờ Tiểu Uẩn đã đi rồi… Ngày vẫn trôi qua… Tiểu Cần, gặp được người thích hợp, liền thử xem sao.” (Tiểu Uẩn, còn chơi bời lêu lổng là mất vợ thật đấy:v)</w:t>
      </w:r>
      <w:r>
        <w:br w:type="textWrapping"/>
      </w:r>
      <w:r>
        <w:br w:type="textWrapping"/>
      </w:r>
      <w:r>
        <w:t xml:space="preserve">Quý Trần Ai sao nghĩ đến Vương Chi Tú lại giác ngộ đến vậy, thậm chí nhìn thấy đàn ông đưa anh về nhà lại nghĩ tới phương diện này.</w:t>
      </w:r>
      <w:r>
        <w:br w:type="textWrapping"/>
      </w:r>
      <w:r>
        <w:br w:type="textWrapping"/>
      </w:r>
      <w:r>
        <w:t xml:space="preserve">Quý Trần Ai nói: “Mẹ, con và cậu ta thật sự không có gì, hơn nữa bác sĩ không phải đã nói chân của con có khả năng hồi phục? Chờ con có thể đi bộ hẵng nói những thứ này đi.”</w:t>
      </w:r>
      <w:r>
        <w:br w:type="textWrapping"/>
      </w:r>
      <w:r>
        <w:br w:type="textWrapping"/>
      </w:r>
      <w:r>
        <w:t xml:space="preserve">Vừa nhắc tới chân Quý Trần Ai, nụ cười trên mặt Vương Chi Tú liền phai nhạt đi chút, bà dặn dò Quý Trần Ai vài câu, lại xoay người bận bịu.</w:t>
      </w:r>
      <w:r>
        <w:br w:type="textWrapping"/>
      </w:r>
      <w:r>
        <w:br w:type="textWrapping"/>
      </w:r>
      <w:r>
        <w:t xml:space="preserve">Quý Trần Ai biết Vương Chi Tú lo anh cô độc cả đời, nhưng bây giờ từ góc độ của anh mà xem, nếu như không gặp được người thực sự muốn ở cùng, thì một mình trải qua đời này, dường như cũng không tệ lắm.</w:t>
      </w:r>
      <w:r>
        <w:br w:type="textWrapping"/>
      </w:r>
      <w:r>
        <w:br w:type="textWrapping"/>
      </w:r>
      <w:r>
        <w:t xml:space="preserve">Ngày hôm sau, tin tức tiếp tục phát hình ông lão Dư Chí Học giả vờ bị đụng, Trịnh Cơ Quốc cũng tiếp tục nhận được sự đồng tình và chống lại của dân chúng, bất quá Dư Như Tuệ đã đưa tin tới, nói bọn họ đã chuẩn bị chống án xong, nếu như có thể, luật sư hi vọng tìm Quý Trần Ai với vai trò nhân chứng nói vài lời.</w:t>
      </w:r>
      <w:r>
        <w:br w:type="textWrapping"/>
      </w:r>
      <w:r>
        <w:br w:type="textWrapping"/>
      </w:r>
      <w:r>
        <w:t xml:space="preserve">Quý Trần Ai đối với yêu cầu đó đương nhiên là đồng ý.</w:t>
      </w:r>
      <w:r>
        <w:br w:type="textWrapping"/>
      </w:r>
      <w:r>
        <w:br w:type="textWrapping"/>
      </w:r>
      <w:r>
        <w:t xml:space="preserve">Sau khi làm kiểm tra ở bệnh viện, Quý Trần Ai đã bắt đầu việc phục hồi chức năng cho đôi chân của mình, Vương Chi Tú vốn hỏi Quý Trần Ai có muốn xuất ngoại nhận trị liệu tốt nhất hay không, nhưng Quý Trần Ai trực tiếp từ chối, việc anh phục hồi chức năng chẳng qua chỉ là hình thức, anh có thể đứng lên như thế này, không phải đột ngột là có thể.</w:t>
      </w:r>
      <w:r>
        <w:br w:type="textWrapping"/>
      </w:r>
      <w:r>
        <w:br w:type="textWrapping"/>
      </w:r>
      <w:r>
        <w:t xml:space="preserve">itsukahikari.wordpress.com</w:t>
      </w:r>
      <w:r>
        <w:br w:type="textWrapping"/>
      </w:r>
      <w:r>
        <w:br w:type="textWrapping"/>
      </w:r>
      <w:r>
        <w:t xml:space="preserve">Sau sự kiện mấy em thỏ ngày đó, Quý Trần Ai cả tuần cũng không hỏi thăm Chu Nghiêu Uẩn, Chu Nghiêu Uẩn bên kia đương nhiên gấp vô cùng, nhưng cũng không có biện pháp gì với Quý Trần Ai.</w:t>
      </w:r>
      <w:r>
        <w:br w:type="textWrapping"/>
      </w:r>
      <w:r>
        <w:br w:type="textWrapping"/>
      </w:r>
      <w:r>
        <w:t xml:space="preserve">Mãi đến tận một tuần sau, Quý Trần Ai tập luyện xong lại để Tiểu Thất điều tra Chu Nghiêu Uẩn ở đâu lần nữa.</w:t>
      </w:r>
      <w:r>
        <w:br w:type="textWrapping"/>
      </w:r>
      <w:r>
        <w:br w:type="textWrapping"/>
      </w:r>
      <w:r>
        <w:t xml:space="preserve">Tra xong sau, Tiểu Thất lập tức hét thảm lên, nó nói: “Thảm thật, thật thảm quá…”</w:t>
      </w:r>
      <w:r>
        <w:br w:type="textWrapping"/>
      </w:r>
      <w:r>
        <w:br w:type="textWrapping"/>
      </w:r>
      <w:r>
        <w:t xml:space="preserve">Quý Trần Ai cả giận nói: “Tôi biết mình rất thảm rồi!”</w:t>
      </w:r>
      <w:r>
        <w:br w:type="textWrapping"/>
      </w:r>
      <w:r>
        <w:br w:type="textWrapping"/>
      </w:r>
      <w:r>
        <w:t xml:space="preserve">Tiểu Thất nói: “Tôi nói Chu Nghiêu Uẩn cơ… Mấy ngày qua, trên mặt cậu ta thật vết thương lắm.”</w:t>
      </w:r>
      <w:r>
        <w:br w:type="textWrapping"/>
      </w:r>
      <w:r>
        <w:br w:type="textWrapping"/>
      </w:r>
      <w:r>
        <w:t xml:space="preserve">Giận dữ trên mặt Quý Trần Ai lúc này mới giảm đi: “Để tôi nhìn một chút.”</w:t>
      </w:r>
      <w:r>
        <w:br w:type="textWrapping"/>
      </w:r>
      <w:r>
        <w:br w:type="textWrapping"/>
      </w:r>
      <w:r>
        <w:t xml:space="preserve">Tiểu Thất kề sát bức ảnh Chu Nghiêu Uẩn tới trước mặt Quý Trần Ai, Quý Trần Ai nhìn, mới biết Chu Nghiêu Uẩn thảm thật, một khuôn mặt xanh xanh tím tím, quả thực không có chỗ nào tốt, không trách được mỗi một quãng thời gian cậu chụp hình gửi cho mình xem đều phải đeo khẩu trang.</w:t>
      </w:r>
      <w:r>
        <w:br w:type="textWrapping"/>
      </w:r>
      <w:r>
        <w:br w:type="textWrapping"/>
      </w:r>
      <w:r>
        <w:t xml:space="preserve">Quý Trần Ai nói: “Cậu ấy đang làm gì thế?”</w:t>
      </w:r>
      <w:r>
        <w:br w:type="textWrapping"/>
      </w:r>
      <w:r>
        <w:br w:type="textWrapping"/>
      </w:r>
      <w:r>
        <w:t xml:space="preserve">Tiểu Thất: “Cậu ta bị người đánh!”</w:t>
      </w:r>
      <w:r>
        <w:br w:type="textWrapping"/>
      </w:r>
      <w:r>
        <w:br w:type="textWrapping"/>
      </w:r>
      <w:r>
        <w:t xml:space="preserve">Quý Trần Ai rất muốn nói một tiếng đánh giỏi, nhưng lại có chút không nỡ, anh nói: “Hai em thỏ kia đâu?”</w:t>
      </w:r>
      <w:r>
        <w:br w:type="textWrapping"/>
      </w:r>
      <w:r>
        <w:br w:type="textWrapping"/>
      </w:r>
      <w:r>
        <w:t xml:space="preserve">Tiểu Thất: “…” Đến lúc này còn nhớ thương mấy em thỏ, Ai Ai mồm miệng thù dai thật đáng sợ.</w:t>
      </w:r>
      <w:r>
        <w:br w:type="textWrapping"/>
      </w:r>
      <w:r>
        <w:br w:type="textWrapping"/>
      </w:r>
      <w:r>
        <w:t xml:space="preserve">Mấy nàng thỏ đương nhiên là không có, chẳng những không có còn thay thành một đám đàn ông cơ bắp, Quý Trần Ai nhìn một lúc, bèn trực tiếp đóng màn sáng lại — anh ngược lại cũng không giúp được.</w:t>
      </w:r>
      <w:r>
        <w:br w:type="textWrapping"/>
      </w:r>
      <w:r>
        <w:br w:type="textWrapping"/>
      </w:r>
      <w:r>
        <w:t xml:space="preserve">Bị đánh thì bị đánh đi, ngược lại cũng đánh không chết.</w:t>
      </w:r>
      <w:r>
        <w:br w:type="textWrapping"/>
      </w:r>
      <w:r>
        <w:br w:type="textWrapping"/>
      </w:r>
      <w:r>
        <w:t xml:space="preserve">Bởi vì chuyện này, Quý Trần Ai đành trả lời lại tin của Chu Nghiêu Uẩn, trong đó dùng một loại ngữ khí ôn nhu khiến Chu Nghiêu Uẩn cảm thấy sởn cả tóc gáy hỏi thăm cậu có ổn hay không, đồng thời giải thích khoảng thời gian này là vì nhà đứt mạng, mới không cách nào trả lời cậu.</w:t>
      </w:r>
      <w:r>
        <w:br w:type="textWrapping"/>
      </w:r>
      <w:r>
        <w:br w:type="textWrapping"/>
      </w:r>
      <w:r>
        <w:t xml:space="preserve">Chu Nghiêu Uẩn đối với loại thái độ lúc lạnh lúc nóng này của Quý Trần Ai vô cùng oan ức, nhưng có oan ức cũng hết cách, cậu cách thời gian trở về còn rất dài.</w:t>
      </w:r>
      <w:r>
        <w:br w:type="textWrapping"/>
      </w:r>
      <w:r>
        <w:br w:type="textWrapping"/>
      </w:r>
      <w:r>
        <w:t xml:space="preserve">Sau khi ghé qua bệnh viện không lâu, Quý Trần Ai lại đi gặp Dư Như Tuệ một lần, lần này bên người Dư Như Tuệ dẫn theo một luật sư, nhìn bộ dáng cô là đã chấp nhận kiến nghị của Quý Trần Ai, muốn ra tòa án.</w:t>
      </w:r>
      <w:r>
        <w:br w:type="textWrapping"/>
      </w:r>
      <w:r>
        <w:br w:type="textWrapping"/>
      </w:r>
      <w:r>
        <w:t xml:space="preserve">Luật sư hỏi Quý Trần Ai một ít vấn đề thông thường, đồng thời báo cho Quý Trần Ai thời gian mở phiên toà.</w:t>
      </w:r>
      <w:r>
        <w:br w:type="textWrapping"/>
      </w:r>
      <w:r>
        <w:br w:type="textWrapping"/>
      </w:r>
      <w:r>
        <w:t xml:space="preserve">Quý Trần Ai đương nhiên cũng cam kết rằng anh nhất định sẽ trình diện.</w:t>
      </w:r>
      <w:r>
        <w:br w:type="textWrapping"/>
      </w:r>
      <w:r>
        <w:br w:type="textWrapping"/>
      </w:r>
      <w:r>
        <w:t xml:space="preserve">Bởi vì chuyện này, trong nhà Dư Như Tuệ chịu không ít ảnh hưởng, thậm chí còn có người gọi điện thoại quấy rầy nhà cô, nhưng Dư Như Tuệ cũng không phải người dễ trêu, sau khi biết cha mình là bị vu hãm, bèn liên lạc với vài người truyền thông, muốn thời điểm mở phiên toà, xoay chuyển hình tượng một lần.</w:t>
      </w:r>
      <w:r>
        <w:br w:type="textWrapping"/>
      </w:r>
      <w:r>
        <w:br w:type="textWrapping"/>
      </w:r>
      <w:r>
        <w:t xml:space="preserve">Sau khi thảo luận xong, lúc Quý Trần Ai chuẩn bị rời đi, Dư Như Tuệ nói: “Tiểu Chu, dì nghe nói Trịnh Cơ Quốc cũng biết cậu… Khoảng thời gian này hắn ta có thể sẽ tìm tới cậu.”</w:t>
      </w:r>
      <w:r>
        <w:br w:type="textWrapping"/>
      </w:r>
      <w:r>
        <w:br w:type="textWrapping"/>
      </w:r>
      <w:r>
        <w:t xml:space="preserve">Quý Trần Ai đối với người đàn ồn tên Trịnh Cơ Quốc cũng không có ấn tượng gì tốt, anh gật đầu nói: “Hừm, tôi biết rồi.”</w:t>
      </w:r>
      <w:r>
        <w:br w:type="textWrapping"/>
      </w:r>
      <w:r>
        <w:br w:type="textWrapping"/>
      </w:r>
      <w:r>
        <w:t xml:space="preserve">Dư Như Tuệ nói: “Nếu có phiền toái gì, cứ gọi điện thoại cho dì.”</w:t>
      </w:r>
      <w:r>
        <w:br w:type="textWrapping"/>
      </w:r>
      <w:r>
        <w:br w:type="textWrapping"/>
      </w:r>
      <w:r>
        <w:t xml:space="preserve">Quý Trần Ai cũng đồng ý.</w:t>
      </w:r>
      <w:r>
        <w:br w:type="textWrapping"/>
      </w:r>
      <w:r>
        <w:br w:type="textWrapping"/>
      </w:r>
      <w:r>
        <w:t xml:space="preserve">Mà xem bộ dáng Dư Như Tuệ, vẫn có vẻ có chút không yên lòng, cô kỳ thực vô cùng lo lắng Quý Trần Ai bởi vì chuyện này mà bị liên lụy.</w:t>
      </w:r>
      <w:r>
        <w:br w:type="textWrapping"/>
      </w:r>
      <w:r>
        <w:br w:type="textWrapping"/>
      </w:r>
      <w:r>
        <w:t xml:space="preserve">Về phần Quý Trần Ai, lại không có bao nhiêu lo lắng về chuyện này, bởi vì anh biết, ngày mở phiên toà kia, Trịnh Cơ Quốc, không có cách nào nói dối.</w:t>
      </w:r>
      <w:r>
        <w:br w:type="textWrapping"/>
      </w:r>
      <w:r>
        <w:br w:type="textWrapping"/>
      </w:r>
      <w:r>
        <w:t xml:space="preserve">Bất quá Dư Như Tuệ ngược lại đoán không sai, cô tìm Quý Trần Ai chưa được mấy ngày, Trịnh Cơ Quốc đã liên lạc với Quý Trần Ai, không chỉ liên lạc, thậm chí còn tới cửa thăm hỏi Quý Trần Ai.</w:t>
      </w:r>
      <w:r>
        <w:br w:type="textWrapping"/>
      </w:r>
      <w:r>
        <w:br w:type="textWrapping"/>
      </w:r>
      <w:r>
        <w:t xml:space="preserve">Vương Chi Tú cũng không rõ đến cùng Quý Trần Ai đang làm gì, bà cũng không biết con mình quấn vào chuyện này, cho nên lúc đối mặt với Trịnh Cơ Quốc lấy lí do đến cảm ơn, bà bèn thả người này vào.</w:t>
      </w:r>
      <w:r>
        <w:br w:type="textWrapping"/>
      </w:r>
      <w:r>
        <w:br w:type="textWrapping"/>
      </w:r>
      <w:r>
        <w:t xml:space="preserve">Thời điểm Trịnh Cơ Quốc nhìn thấy Quý Trần Ai, trên mặt treo nụ cười ôn hoà, nếu không phải Tiểu Thất không ngừng nhắc nhở giá trị năng lượng tiêu cực vượt mức trong đầu Quý Trần Ai, e rằng Quý Trần Ai đã bị người trung niên nhìn như hòa ái trước mắt này lừa dối.</w:t>
      </w:r>
      <w:r>
        <w:br w:type="textWrapping"/>
      </w:r>
      <w:r>
        <w:br w:type="textWrapping"/>
      </w:r>
      <w:r>
        <w:t xml:space="preserve">Trịnh Cơ Quốc cầm túi quà mang đến cho Quý Trần Ai, bỏ lên bàn, nở nụ cười với Quý Trần Ai, hắn ta nói: “Em trai Chu, không nghĩ tới chúng ta lại gặp mặt.”</w:t>
      </w:r>
      <w:r>
        <w:br w:type="textWrapping"/>
      </w:r>
      <w:r>
        <w:br w:type="textWrapping"/>
      </w:r>
      <w:r>
        <w:t xml:space="preserve">Quý Trần Ai nhìn Trịnh Cơ Quốc, chỉ cảm thấy nụ cười trên mặt hắn giả tạo giống hệt mặt nạ, anh nói: “Có à, lại gặp mặt, không biết ngài tới nhà tôi để làm gì?”</w:t>
      </w:r>
      <w:r>
        <w:br w:type="textWrapping"/>
      </w:r>
      <w:r>
        <w:br w:type="textWrapping"/>
      </w:r>
      <w:r>
        <w:t xml:space="preserve">Trịnh Cơ Quốc thấy thái độ thờ ơ của Quý Trần Ai, nhưng nụ cười không chút thay đổi, hắn ta nói: “Đây còn không phải là có chút việc muốn thương lượng với cậu sao?”</w:t>
      </w:r>
      <w:r>
        <w:br w:type="textWrapping"/>
      </w:r>
      <w:r>
        <w:br w:type="textWrapping"/>
      </w:r>
      <w:r>
        <w:t xml:space="preserve">Quý Trần Ai nói: “Nếu như là sự việc kia, tôi cảm thấy chúng ta đại khái không có gì để thương lượng.”</w:t>
      </w:r>
      <w:r>
        <w:br w:type="textWrapping"/>
      </w:r>
      <w:r>
        <w:br w:type="textWrapping"/>
      </w:r>
    </w:p>
    <w:p>
      <w:pPr>
        <w:pStyle w:val="Heading2"/>
      </w:pPr>
      <w:bookmarkStart w:id="57" w:name="chương-36-kết-quả-cuối-cùng"/>
      <w:bookmarkEnd w:id="57"/>
      <w:r>
        <w:t xml:space="preserve">36. Chương 36: Kết Quả Cuối Cùng</w:t>
      </w:r>
    </w:p>
    <w:p>
      <w:pPr>
        <w:pStyle w:val="Compact"/>
      </w:pPr>
      <w:r>
        <w:br w:type="textWrapping"/>
      </w:r>
      <w:r>
        <w:br w:type="textWrapping"/>
      </w:r>
      <w:r>
        <w:t xml:space="preserve">Edit: Koliz</w:t>
      </w:r>
      <w:r>
        <w:br w:type="textWrapping"/>
      </w:r>
      <w:r>
        <w:br w:type="textWrapping"/>
      </w:r>
      <w:r>
        <w:t xml:space="preserve">Beta: Koliz [20170915]</w:t>
      </w:r>
      <w:r>
        <w:br w:type="textWrapping"/>
      </w:r>
      <w:r>
        <w:br w:type="textWrapping"/>
      </w:r>
      <w:r>
        <w:t xml:space="preserve">Trịnh Cơ Quốc trước khi tới, vẫn cho là Quý Trần Ai sẽ khá dễ giải quyết, sự thực chứng minh, đúng như hắn dự đoán, Quý Trần Ai quả nhiên rất dễ giải quyết, ít nhất từ góc độ của hắn nhìn thấy là như vậy — tuy ban đầu thái độ của Quý Trần Ai rất ngang ngạnh, thế nhưng sau khi hắn không ngừng khuyên bảo, biểu tình và thái độ của Quý Trần Ai xuất hiện chuyển biến, từ kiên định từ chối trở thành hơi do dự chần chờ.</w:t>
      </w:r>
      <w:r>
        <w:br w:type="textWrapping"/>
      </w:r>
      <w:r>
        <w:br w:type="textWrapping"/>
      </w:r>
      <w:r>
        <w:t xml:space="preserve">Trịnh Cơ Quốc cũng không biết lão già Dư Chí Học bị hắn đâm ngã làm sao tìm được Quý Trần Ai, cho nên hắn đương nhiên không thể biết rằng chẳng có ai tìm Quý Trần Ai, mà là Quý Trần Ai tự mình tới cửa yêu cầu làm chứng.</w:t>
      </w:r>
      <w:r>
        <w:br w:type="textWrapping"/>
      </w:r>
      <w:r>
        <w:br w:type="textWrapping"/>
      </w:r>
      <w:r>
        <w:t xml:space="preserve">Trong mắt Trịnh Cơ Quốc, Quý Trần Ai chỉ là một học sinh cấp ba không hiểu thế sự, chỉ cần hơi uy hiếp là có biện pháp giải quyết. Từ trình độ nào đó mà nói, Trịnh Cơ Quốc chính xác, nếu như Quý Trần Ai thật sự là một học sinh cấp ba bình thường, dưới sự uy hiếp và dụ dỗ của hắn ta thật sự sinh ra do dự, thậm chí lựa chọn không làm nhân chứng. Nhưng bây giờ Quý Trần Ai lại có bàn tay vàng nặng nhất trên trái đất, huống hồ anh còn muốn lợi dụng chuyện này kiếm kha khá giá trị năng lượng để bản thân đứng lên sớm một chút.</w:t>
      </w:r>
      <w:r>
        <w:br w:type="textWrapping"/>
      </w:r>
      <w:r>
        <w:br w:type="textWrapping"/>
      </w:r>
      <w:r>
        <w:t xml:space="preserve">Trịnh Cơ Quốc khuyên bảo xác định là không có hiệu quả, đầu tiên hắn uy hiếp nếu như Quý Trần Ai dám ra tòa làm chứng sẽ cho anh đẹp mặt, sau đó đồng ý với Quý Trần Ai nếu như anh không ra tòa làm chứng, hắn sẽ cho anh rất nhiều thứ tốt, thậm chí có thể giúp anh tìm bác sĩ chữa chân.</w:t>
      </w:r>
      <w:r>
        <w:br w:type="textWrapping"/>
      </w:r>
      <w:r>
        <w:br w:type="textWrapping"/>
      </w:r>
      <w:r>
        <w:t xml:space="preserve">Sau khi được Trịnh Cơ Quốc dùng ‘củ cà rốt và cây gậy’* khuyên bảo, Quý Trần Ai không giống lúc đầu kiên định từ chối hắn, mà lộ ra bộ dáng do dự, cuối cùng nói với Trịnh Cơ Quốc để mình suy nghĩ thêm…</w:t>
      </w:r>
      <w:r>
        <w:br w:type="textWrapping"/>
      </w:r>
      <w:r>
        <w:br w:type="textWrapping"/>
      </w:r>
      <w:r>
        <w:t xml:space="preserve">(*: hàm ý vừa đánh vừa xoa.)</w:t>
      </w:r>
      <w:r>
        <w:br w:type="textWrapping"/>
      </w:r>
      <w:r>
        <w:br w:type="textWrapping"/>
      </w:r>
      <w:r>
        <w:t xml:space="preserve">Trịnh Cơ Quốc thấy mục đích của mình đã đạt được, vô cùng nhanh chóng đồng ý để Quý Trần Ai suy nghĩ một chút, hắn còn nói: “Em trai, tôi tin rằng cậu nhất định đưa ra lựa chọn chính xác.”</w:t>
      </w:r>
      <w:r>
        <w:br w:type="textWrapping"/>
      </w:r>
      <w:r>
        <w:br w:type="textWrapping"/>
      </w:r>
      <w:r>
        <w:t xml:space="preserve">Quý Trần Ai gật gật đầu, từ biệt Trịnh Cơ Quốc.</w:t>
      </w:r>
      <w:r>
        <w:br w:type="textWrapping"/>
      </w:r>
      <w:r>
        <w:br w:type="textWrapping"/>
      </w:r>
      <w:r>
        <w:t xml:space="preserve">Tiểu Thất đối với thái độ của Quý Trần Ai với Trịnh Cơ Quốc hết sức khó tin, nó nói: “Anh muốn suy nghĩ thật sao?”</w:t>
      </w:r>
      <w:r>
        <w:br w:type="textWrapping"/>
      </w:r>
      <w:r>
        <w:br w:type="textWrapping"/>
      </w:r>
      <w:r>
        <w:t xml:space="preserve">Quý Trần Ai cười lạnh một tiếng: “Sao có thể.”</w:t>
      </w:r>
      <w:r>
        <w:br w:type="textWrapping"/>
      </w:r>
      <w:r>
        <w:br w:type="textWrapping"/>
      </w:r>
      <w:r>
        <w:t xml:space="preserve">Tiểu Thất nói: “Vậy sao anh lại đồng ý suy nghĩ thêm, mà không phải trực tiếp từ chối hắn?”</w:t>
      </w:r>
      <w:r>
        <w:br w:type="textWrapping"/>
      </w:r>
      <w:r>
        <w:br w:type="textWrapping"/>
      </w:r>
      <w:r>
        <w:t xml:space="preserve">Quý Trần Ai miễn cưỡng trả lời câu hỏi của Tiểu Thất: “Bởi vì tôi nghĩ trò chơi còn vui hơn.”</w:t>
      </w:r>
      <w:r>
        <w:br w:type="textWrapping"/>
      </w:r>
      <w:r>
        <w:br w:type="textWrapping"/>
      </w:r>
      <w:r>
        <w:t xml:space="preserve">Tiểu Thất không biết trò mà Quý Trần Ai gọi là “chơi còn vui hơn” là gì, theo cách tư duy của nó, cảm thấy lúc mở phiên toà sử dụng “Tận thế của kẻ nói dối” với Trịnh Cơ Quốc đại khái là phương pháp xử lý tốt đẹp nhất.</w:t>
      </w:r>
      <w:r>
        <w:br w:type="textWrapping"/>
      </w:r>
      <w:r>
        <w:br w:type="textWrapping"/>
      </w:r>
      <w:r>
        <w:t xml:space="preserve">Quý Trần Ai cũng không giải thích cho Tiểu Thất mình rốt cuộc đang nghĩ gì, mà lẳng lặng chờ phiên toà mở.</w:t>
      </w:r>
      <w:r>
        <w:br w:type="textWrapping"/>
      </w:r>
      <w:r>
        <w:br w:type="textWrapping"/>
      </w:r>
      <w:r>
        <w:t xml:space="preserve">Kể từ khi biết Tiểu Thất có thể nhìn trộm Chu Nghiêu Uẩn, sinh hoạt mỗi ngày của Quý Trần Ai nhiều hơn một thú vui mới, bất quá hôm nay lại ngoại lệ, Tiểu Thất chạy đi nhìn trộm Chu Nghiêu Uẩn, nhưng sau khi trở về lại nói với Quý Trần Ai, Chu Nghiêu Uẩn không mang thiết bị điện tử kết nối mạng bên người, cho nên nó không thấy được Chu Nghiêu Uẩn đang làm gì.</w:t>
      </w:r>
      <w:r>
        <w:br w:type="textWrapping"/>
      </w:r>
      <w:r>
        <w:br w:type="textWrapping"/>
      </w:r>
      <w:r>
        <w:t xml:space="preserve">Quý Trần Ai nhớ tới lúc trước Chu Nghiêu Uẩn tự nói với anh, cậu có thể sẽ mất tích một quãng thời gian, đoán Chu Nghiêu Uẩn có thể là bị vứt tới chỗ nào đó chim không thèm bậy gà không đẻ trứng.</w:t>
      </w:r>
      <w:r>
        <w:br w:type="textWrapping"/>
      </w:r>
      <w:r>
        <w:br w:type="textWrapping"/>
      </w:r>
      <w:r>
        <w:t xml:space="preserve">Tiểu Thất nói với Quý Trần Ai, chờ cấp độ Quý Trần Ai cao hơn, trình độ kỹ năng của nó cũng sẽ tăng lên, khi đó kể cả Chu Nghiêu Uẩn không có thiết bị điện tử bên người, nó cũng có thể thông qua vệ tinh tiến hành giám sát toàn bộ phương diện với Chu Nghiêu Uẩn.</w:t>
      </w:r>
      <w:r>
        <w:br w:type="textWrapping"/>
      </w:r>
      <w:r>
        <w:br w:type="textWrapping"/>
      </w:r>
      <w:r>
        <w:t xml:space="preserve">Quý Trần Ai đối loại “hiểu ý” này của Tiểu Thất vô cùng xúc động.</w:t>
      </w:r>
      <w:r>
        <w:br w:type="textWrapping"/>
      </w:r>
      <w:r>
        <w:br w:type="textWrapping"/>
      </w:r>
      <w:r>
        <w:t xml:space="preserve">itsukahikari.wordpress.com</w:t>
      </w:r>
      <w:r>
        <w:br w:type="textWrapping"/>
      </w:r>
      <w:r>
        <w:br w:type="textWrapping"/>
      </w:r>
      <w:r>
        <w:t xml:space="preserve">Thời gian mở phiên tòa càng ngày càng gần, thời gian này cháu trai của Dư Chí Học, Hứa Tuấn Thư có tìm Quý Trần Ai một lần, bất quá thái độ của cậu ta vô cùng kỳ quái, cậu ta trực tiếp nói với Quý Trần Ai: “Trên thế giới này, người thích làm việc tốt như cậu cũng không thấy nhiều.”</w:t>
      </w:r>
      <w:r>
        <w:br w:type="textWrapping"/>
      </w:r>
      <w:r>
        <w:br w:type="textWrapping"/>
      </w:r>
      <w:r>
        <w:t xml:space="preserve">Quý Trần Ai từ trong biểu tình cũng chẳng có bao nhiêu của Hứa Tuấn Thư cảm giác được một loại vi diệu, anh dè chừng nói: “Cậu… thật ra muốn ông ngoại cậu thua kiện?”</w:t>
      </w:r>
      <w:r>
        <w:br w:type="textWrapping"/>
      </w:r>
      <w:r>
        <w:br w:type="textWrapping"/>
      </w:r>
      <w:r>
        <w:t xml:space="preserve">Hứa Tuấn Thư đang uống trà, nghe vậy tay khựng lại, sau đó nhàn nhạt nói: “Cậu suy nghĩ quá rồi.”</w:t>
      </w:r>
      <w:r>
        <w:br w:type="textWrapping"/>
      </w:r>
      <w:r>
        <w:br w:type="textWrapping"/>
      </w:r>
      <w:r>
        <w:t xml:space="preserve">Quý Trần Ai nói: “Cậu rất ghét ông ngoại cậu?”</w:t>
      </w:r>
      <w:r>
        <w:br w:type="textWrapping"/>
      </w:r>
      <w:r>
        <w:br w:type="textWrapping"/>
      </w:r>
      <w:r>
        <w:t xml:space="preserve">Hứa Tuấn Thư vẫn không nói chuyện.</w:t>
      </w:r>
      <w:r>
        <w:br w:type="textWrapping"/>
      </w:r>
      <w:r>
        <w:br w:type="textWrapping"/>
      </w:r>
      <w:r>
        <w:t xml:space="preserve">Quý Trần Ai nói: “Thế nhưng kể cả cậu có ghét ông ngoại của cậu, cậu có biết, chuyện này nếu bị truyền thông đưa tin như thế, sau đó sẽ còn bao nhiêu người dám đi dìu người già?”</w:t>
      </w:r>
      <w:r>
        <w:br w:type="textWrapping"/>
      </w:r>
      <w:r>
        <w:br w:type="textWrapping"/>
      </w:r>
      <w:r>
        <w:t xml:space="preserve">Hứa Tuấn Thư đặt tách trà trong tay xuống, nói: “Vậy cậu có biết, cái giá trả cho việc làm rất nhiều việc tốt, cậu căn bản không trả nổi?”</w:t>
      </w:r>
      <w:r>
        <w:br w:type="textWrapping"/>
      </w:r>
      <w:r>
        <w:br w:type="textWrapping"/>
      </w:r>
      <w:r>
        <w:t xml:space="preserve">Quý Trần Ai nhíu mày: “Tôi không hiểu ý của cậu.”</w:t>
      </w:r>
      <w:r>
        <w:br w:type="textWrapping"/>
      </w:r>
      <w:r>
        <w:br w:type="textWrapping"/>
      </w:r>
      <w:r>
        <w:t xml:space="preserve">Hứa Tuấn Thư nở nụ cười nhạo báng: “Tôi chỉ là ghét lạm dụng người tốt như cậu, nói đi nói lại, cậu có biết Trịnh Cơ Quốc làm gì không?”</w:t>
      </w:r>
      <w:r>
        <w:br w:type="textWrapping"/>
      </w:r>
      <w:r>
        <w:br w:type="textWrapping"/>
      </w:r>
      <w:r>
        <w:t xml:space="preserve">Quý Trần Ai ban đầu còn tưởng Hứa Tuấn Thư chỉ là vì chán ghét ông ngoại cậu ta nên mới muốn ông ngoại thua kiện, bây giờ nghe ý tứ của cậu at, lại là có chút bận tâm Quý Trần Ai bị liên lụy vì vụ Trịnh Cơ Quốc.</w:t>
      </w:r>
      <w:r>
        <w:br w:type="textWrapping"/>
      </w:r>
      <w:r>
        <w:br w:type="textWrapping"/>
      </w:r>
      <w:r>
        <w:t xml:space="preserve">Quý Trần Ai nhàn nhạt nói: “Tôi không quan tâm hắn ta rốt cuộc là làm gì.”</w:t>
      </w:r>
      <w:r>
        <w:br w:type="textWrapping"/>
      </w:r>
      <w:r>
        <w:br w:type="textWrapping"/>
      </w:r>
      <w:r>
        <w:t xml:space="preserve">Hứa Tuấn Thư thấy Quý Trần Ai không vì lời của cậu mà lay động chút nào, trầm mặc một lúc sau, mới nói: “Tôi có thể hỏi một chút cậu đến cùng đang nghĩ gì không?”</w:t>
      </w:r>
      <w:r>
        <w:br w:type="textWrapping"/>
      </w:r>
      <w:r>
        <w:br w:type="textWrapping"/>
      </w:r>
      <w:r>
        <w:t xml:space="preserve">Quý Trần Ai: “Nghĩ gì?”</w:t>
      </w:r>
      <w:r>
        <w:br w:type="textWrapping"/>
      </w:r>
      <w:r>
        <w:br w:type="textWrapping"/>
      </w:r>
      <w:r>
        <w:t xml:space="preserve">Hứa Tuấn Thư nói: “Vì làm việc tốt, thậm chí có thể tổn thương đến người bên cạnh mình, cậu cảm thấy, thật sự đáng giá sak?”</w:t>
      </w:r>
      <w:r>
        <w:br w:type="textWrapping"/>
      </w:r>
      <w:r>
        <w:br w:type="textWrapping"/>
      </w:r>
      <w:r>
        <w:t xml:space="preserve">Câu hỏi của Hứa Tuấn Thư, Quý Trần Ai đã có đáp án — đương nhiên là không đáng, không chỉ không đáng, còn vô cùng ngu xuẩn.</w:t>
      </w:r>
      <w:r>
        <w:br w:type="textWrapping"/>
      </w:r>
      <w:r>
        <w:br w:type="textWrapping"/>
      </w:r>
      <w:r>
        <w:t xml:space="preserve">Hứa Tuấn Thư nói: “Ông ngoại tôi không khác cậu lắm, bởi vì ông ta tốt bụng ngu xuẩn, hại chết bà ngoại tôi.”</w:t>
      </w:r>
      <w:r>
        <w:br w:type="textWrapping"/>
      </w:r>
      <w:r>
        <w:br w:type="textWrapping"/>
      </w:r>
      <w:r>
        <w:t xml:space="preserve">Quý Trần Ai cuối cùng đã hiểu rõ, tại sao hôm nay Hứa Tuấn Thư tìm tới anh, cậu ta là muốn cho anh một cơ hội đổi ý — không lên tòa làm chứng, đương nhiên cũng không phải chịu uy hiếp của Trịnh Cơ Quốc.</w:t>
      </w:r>
      <w:r>
        <w:br w:type="textWrapping"/>
      </w:r>
      <w:r>
        <w:br w:type="textWrapping"/>
      </w:r>
      <w:r>
        <w:t xml:space="preserve">Hứa Tuấn Thư tiếp tục nói: “Ông ta đã già đến cái tuổi đó, vẫn cứ sống trong quá khứ, cũng chẳng mấy khi nhìn tin tức trên TV, đại khái vẫn không phát hiện xã hội này đã thay đổi.”</w:t>
      </w:r>
      <w:r>
        <w:br w:type="textWrapping"/>
      </w:r>
      <w:r>
        <w:br w:type="textWrapping"/>
      </w:r>
      <w:r>
        <w:t xml:space="preserve">Quý Trần Ai không lên tiếng.</w:t>
      </w:r>
      <w:r>
        <w:br w:type="textWrapping"/>
      </w:r>
      <w:r>
        <w:br w:type="textWrapping"/>
      </w:r>
      <w:r>
        <w:t xml:space="preserve">Hứa Tuấn Thư nói: “Nhưng cậu còn trẻ, vẫn còn cả cuộc sống tốt đẹp.”</w:t>
      </w:r>
      <w:r>
        <w:br w:type="textWrapping"/>
      </w:r>
      <w:r>
        <w:br w:type="textWrapping"/>
      </w:r>
      <w:r>
        <w:t xml:space="preserve">Quý Trần Ai nghe được câu này, đột nhiên muốn cười, đúng vậy, anh còn trẻ, còn có cuộc sống tốt đẹp, nhưng Hứa Tuấn Thư lại không biết, anh vì sự lựa chọn của anh, đã sớm mất đi “cuộc sống tốt đẹp” một lần.</w:t>
      </w:r>
      <w:r>
        <w:br w:type="textWrapping"/>
      </w:r>
      <w:r>
        <w:br w:type="textWrapping"/>
      </w:r>
      <w:r>
        <w:t xml:space="preserve">Quý Trần Ai nói: “Tôi nghĩ, đối với việc này, không có ai so với tôi hiểu rõ hơn đi.” — không có ai so với anh hiểu rõ hơn, bởi vì giúp đỡ người khác, mất đi cuộc sống tốt đẹp là cảm giác gì.</w:t>
      </w:r>
      <w:r>
        <w:br w:type="textWrapping"/>
      </w:r>
      <w:r>
        <w:br w:type="textWrapping"/>
      </w:r>
      <w:r>
        <w:t xml:space="preserve">Hứa Tuấn Thư cũng không hiểu hàm nghĩa trong lời nói của Quý Trần Ai, cậu ta chỉ nhìn ra từ vẻ mặt của Quý Trần Ai anh sẽ không tiếp thu lời đề nghị của cậu ta, đã như vậy, nhiều lời vô ích.</w:t>
      </w:r>
      <w:r>
        <w:br w:type="textWrapping"/>
      </w:r>
      <w:r>
        <w:br w:type="textWrapping"/>
      </w:r>
      <w:r>
        <w:t xml:space="preserve">Hứa Tuấn Thư ngưng hẳn đề tài, đưa Quý Trần Ai về nhà. Bất quá từ chuyện này, Quý Trần Ai sâu sắc cảm nhận được, kỳ thực trên thế giới này vẫn có rất nhiều người tốt.</w:t>
      </w:r>
      <w:r>
        <w:br w:type="textWrapping"/>
      </w:r>
      <w:r>
        <w:br w:type="textWrapping"/>
      </w:r>
      <w:r>
        <w:t xml:space="preserve">Vài ngày trước khi mở phiên toà, Trịnh Cơ Quốc gọi điện thoại tới hỏi Quý Trần Ai suy nghĩ thế nào rồi, Quý Trần Ai nói thẳng, hi vọng một ngày trước khi mở phiên toà có thể gặp riêng hắn ta, thảo luận một vài vấn đề nhỏ.</w:t>
      </w:r>
      <w:r>
        <w:br w:type="textWrapping"/>
      </w:r>
      <w:r>
        <w:br w:type="textWrapping"/>
      </w:r>
      <w:r>
        <w:t xml:space="preserve">Trịnh Cơ Quốc hiển nhiên không thể không đồng ý, vì thế sự việc cứ quyết định như vậy.</w:t>
      </w:r>
      <w:r>
        <w:br w:type="textWrapping"/>
      </w:r>
      <w:r>
        <w:br w:type="textWrapping"/>
      </w:r>
      <w:r>
        <w:t xml:space="preserve">Phiên toà thẩm vấn lần này có không ít truyền thông tới, cộng thêm Quý Trần Ai thức thời thay đổi, Trịnh Cơ Quốc đương nhiên cũng tìm không ít truyền thông, Dư Chí Học cùng Trịnh Cơ Quốc muốn lợi dụng phiên tòa thẩm vấn đánh một trận khó quên, mà Quý Trần Ai lại trở thành nhân vật mấu chốt trong đó.</w:t>
      </w:r>
      <w:r>
        <w:br w:type="textWrapping"/>
      </w:r>
      <w:r>
        <w:br w:type="textWrapping"/>
      </w:r>
      <w:r>
        <w:t xml:space="preserve">Cuộc gặp mặt cùng Trịnh Cơ Quốc vô cùng vui vẻ, Quý Trần Ai cam kết với hắn ta sẽ không ra tòa làm chứng, đồng thời nhận □□ Trịnh Cơ Quốc đưa cho anh.</w:t>
      </w:r>
      <w:r>
        <w:br w:type="textWrapping"/>
      </w:r>
      <w:r>
        <w:br w:type="textWrapping"/>
      </w:r>
      <w:r>
        <w:t xml:space="preserve">Trịnh Cơ Quốc hiển nhiên không đặc biệt yên tâm về Quý Trần Ai, mỉm cười yêu cầu Quý Trần Ai cả ngày mai phải chờ cùng người của hắn ta, để tránh phát sinh điều gì bất ngờ.</w:t>
      </w:r>
      <w:r>
        <w:br w:type="textWrapping"/>
      </w:r>
      <w:r>
        <w:br w:type="textWrapping"/>
      </w:r>
      <w:r>
        <w:t xml:space="preserve">Quý Trần Ai cười nhận lấy □□, sau đó càng cười rực rỡ hơn đáp ứng.</w:t>
      </w:r>
      <w:r>
        <w:br w:type="textWrapping"/>
      </w:r>
      <w:r>
        <w:br w:type="textWrapping"/>
      </w:r>
      <w:r>
        <w:t xml:space="preserve">Tiểu Thất nhìn thấy, toàn bộ hệ thống đều không ổn, nó nói: “Quý Trần Ai! Anh vậy mà bị tiền tài bắt đi linh hồn!!! Tôi muốn đánh anh một trận!!!”</w:t>
      </w:r>
      <w:r>
        <w:br w:type="textWrapping"/>
      </w:r>
      <w:r>
        <w:br w:type="textWrapping"/>
      </w:r>
      <w:r>
        <w:t xml:space="preserve">Quý Trần Ai không để ý Tiểu Thất tí nào, cười với Trịnh Cơ Quốc đề nghị nói chuyện riêng một chút.</w:t>
      </w:r>
      <w:r>
        <w:br w:type="textWrapping"/>
      </w:r>
      <w:r>
        <w:br w:type="textWrapping"/>
      </w:r>
      <w:r>
        <w:t xml:space="preserve">Trịnh Cơ Quốc cảm thấy Quý Trần Ai cũng không có tính uy hiếp gì, cho nên thuận miệng kêu thủ hạ ra ngoài.</w:t>
      </w:r>
      <w:r>
        <w:br w:type="textWrapping"/>
      </w:r>
      <w:r>
        <w:br w:type="textWrapping"/>
      </w:r>
      <w:r>
        <w:t xml:space="preserve">Nụ cười của Quý Trần Ai càng thêm xán lạn, sử dụng “Thánh quang của thánh nhân” lên bản thân.</w:t>
      </w:r>
      <w:r>
        <w:br w:type="textWrapping"/>
      </w:r>
      <w:r>
        <w:br w:type="textWrapping"/>
      </w:r>
      <w:r>
        <w:t xml:space="preserve">Chuyện đáng sợ nhất trên thế giới, không phải trước khi mở phiên toà một ngày bỗng không thấy nhân chứng, mà là, trước khi mở phiên toà một ngày, bị cáo đột nhiên thay đổi triệt để, cảm thấy bản thân quả thực là cặn bã, cùng ngày quyết định mở phiên toà, ở ngay trước mặt truyền thông rộng lớn, đưa toàn bộ việc làm phạm pháp của mình ra ngoài ánh sáng.</w:t>
      </w:r>
      <w:r>
        <w:br w:type="textWrapping"/>
      </w:r>
      <w:r>
        <w:br w:type="textWrapping"/>
      </w:r>
      <w:r>
        <w:t xml:space="preserve">Quý Trần Ai sáng đến độ mù mắt, mang theo nụ cười ôn nhu ấm áp so với thánh nhân còn hơn, cứ như vậy yên lặng tẩy não Trịnh Cơ Quốc suốt một giờ.</w:t>
      </w:r>
      <w:r>
        <w:br w:type="textWrapping"/>
      </w:r>
      <w:r>
        <w:br w:type="textWrapping"/>
      </w:r>
      <w:r>
        <w:t xml:space="preserve">Quý Trần Ai nói: “Anh như vậy là không được, ang đụng phải ông lão thì phải chính miệng mình nói ra.”</w:t>
      </w:r>
      <w:r>
        <w:br w:type="textWrapping"/>
      </w:r>
      <w:r>
        <w:br w:type="textWrapping"/>
      </w:r>
      <w:r>
        <w:t xml:space="preserve">Trịnh Cơ Quốc nói: “Đúng đúng đúng, ngài nói quá đúng!”</w:t>
      </w:r>
      <w:r>
        <w:br w:type="textWrapping"/>
      </w:r>
      <w:r>
        <w:br w:type="textWrapping"/>
      </w:r>
      <w:r>
        <w:t xml:space="preserve">Quý Trần Ai nói: “Ngày mai anh bằng cách đơn giản nhất hãy nói hết ra toàn bộ những việc ngươi làm với truyền thông đi, à, đúng rồi, tối nay trở về nhớ tới in một ít chứng cứ, ngày mai đưa phóng viên và truyền thông mỗi người một phần.”</w:t>
      </w:r>
      <w:r>
        <w:br w:type="textWrapping"/>
      </w:r>
      <w:r>
        <w:br w:type="textWrapping"/>
      </w:r>
      <w:r>
        <w:t xml:space="preserve">Trịnh Cơ Quốc: “Được rồi, tốt, tôi cũng thấy như vậy không sai.”</w:t>
      </w:r>
      <w:r>
        <w:br w:type="textWrapping"/>
      </w:r>
      <w:r>
        <w:br w:type="textWrapping"/>
      </w:r>
      <w:r>
        <w:t xml:space="preserve">Quý Trần Ai lại nói: “Chiều nay tìm người trả tôi về đi, nhớ rằng Chu Nghiêu Cần là vô tội, nếu như anh trả thù cậu ta, sẽ có sự tình vô cùng tệ hại xảy ra.”</w:t>
      </w:r>
      <w:r>
        <w:br w:type="textWrapping"/>
      </w:r>
      <w:r>
        <w:br w:type="textWrapping"/>
      </w:r>
      <w:r>
        <w:t xml:space="preserve">Trịnh Cơ Quốc liền vâng dạ đáp lại.</w:t>
      </w:r>
      <w:r>
        <w:br w:type="textWrapping"/>
      </w:r>
      <w:r>
        <w:br w:type="textWrapping"/>
      </w:r>
      <w:r>
        <w:t xml:space="preserve">Quý Trần Ai biết ngày mai mình không đi hiện trường thẩm vấn được, đột nhiên có chút tò mò việc phạm pháp nhất Trịnh Cơ Quốc từng làm là gì, bèn trực tiếp hỏi Trịnh Cơ Quốc vấn đề này.</w:t>
      </w:r>
      <w:r>
        <w:br w:type="textWrapping"/>
      </w:r>
      <w:r>
        <w:br w:type="textWrapping"/>
      </w:r>
      <w:r>
        <w:t xml:space="preserve">Trịnh Cơ Quốc nghe câu hỏi của Quý Trần Ai, há mồm đáp nhanh: “Buôn ma túy.”</w:t>
      </w:r>
      <w:r>
        <w:br w:type="textWrapping"/>
      </w:r>
      <w:r>
        <w:br w:type="textWrapping"/>
      </w:r>
      <w:r>
        <w:t xml:space="preserve">Quý Trần Ai: “…” Chậc, vậy khả năng đời này hắn không có hi vọng gì rồi.</w:t>
      </w:r>
      <w:r>
        <w:br w:type="textWrapping"/>
      </w:r>
      <w:r>
        <w:br w:type="textWrapping"/>
      </w:r>
      <w:r>
        <w:t xml:space="preserve">itsukahikari.wordpress.com</w:t>
      </w:r>
      <w:r>
        <w:br w:type="textWrapping"/>
      </w:r>
      <w:r>
        <w:br w:type="textWrapping"/>
      </w:r>
      <w:r>
        <w:t xml:space="preserve">Sau khi lắng nghe “thánh nhân” khuyên bảo, toàn thân Trịnh Cơ Quốc phảng phất như được thăng hoa, hắn ta sai thuộc hạ “mời” Quý Trần Ai về khách sạn, sau đó lửa thiêu mông tự đắc đi in chứng cứ bản thân phạm tội.</w:t>
      </w:r>
      <w:r>
        <w:br w:type="textWrapping"/>
      </w:r>
      <w:r>
        <w:br w:type="textWrapping"/>
      </w:r>
      <w:r>
        <w:t xml:space="preserve">Trịnh Cơ Quốc mãi đến tận trước phiên tòa, đều rất vui vẻ, mà người một nhà Dư Chí Học, lúc phát hiện không liên lạc được với Quý Trần Ai, tâm tình nhưng lửa thiêu.</w:t>
      </w:r>
      <w:r>
        <w:br w:type="textWrapping"/>
      </w:r>
      <w:r>
        <w:br w:type="textWrapping"/>
      </w:r>
      <w:r>
        <w:t xml:space="preserve">Dư Như Tuệ gọi điện thoại cho Quý Trần Ai, lại phát hiện điện thoại di động của Quý Trần Ai tắt máy, cô gọi Hứa Tuấn Thư đến nhà Quý Trần Ai tìm Quý Trần Ai, lại được Vương Chi Tú báo tin Quý Trần Ai hôm qua ra khỏi cửa đến hôm nay vẫn chưa về nhà.</w:t>
      </w:r>
      <w:r>
        <w:br w:type="textWrapping"/>
      </w:r>
      <w:r>
        <w:br w:type="textWrapping"/>
      </w:r>
      <w:r>
        <w:t xml:space="preserve">Hứa Tuấn Thư sau khi biết, có vẻ lo lắng, cậu nói: “Mẹ, hay là Chu Nghiêu Cần đã xảy ra chuyện gì?”</w:t>
      </w:r>
      <w:r>
        <w:br w:type="textWrapping"/>
      </w:r>
      <w:r>
        <w:br w:type="textWrapping"/>
      </w:r>
      <w:r>
        <w:t xml:space="preserve">Sắc mặt Dư Như Tuệ hết sức khó coi, cô không nghĩ tới Trịnh Cơ Quốc thật sự dám ra tay với Quý Trần Ai, nhưng chuyện đến nước này, Quý Trần Ai lại thật sự mất tích, mà nếu người làm chứng không xuất hiện, phiên toà thẩm này bọn họ rất khó thắng.</w:t>
      </w:r>
      <w:r>
        <w:br w:type="textWrapping"/>
      </w:r>
      <w:r>
        <w:br w:type="textWrapping"/>
      </w:r>
      <w:r>
        <w:t xml:space="preserve">Mức độ quan tâm xã hội đối với vụ án này vô cùng cao, những năm gần đây việc dìu đỡ người già đã không còn là việc riêng của một người, mà biến thành việc của cả xã hội, Trịnh Cơ Quốc là một nhân vật công chúng lần thứ hai bị “oan uổng”, việc phán định vụ án này khiến quan tòa không thể không cân nhắc về hướng phát triển của xã hội.</w:t>
      </w:r>
      <w:r>
        <w:br w:type="textWrapping"/>
      </w:r>
      <w:r>
        <w:br w:type="textWrapping"/>
      </w:r>
      <w:r>
        <w:t xml:space="preserve">Dư Chí Học còn đang trong bệnh viện, không thể ra tòa, nguyên cáo Dư Như Tuệ mãi đến tận một khắc mở phiên toà, sắc mặt đều cực kỳ khó coi, đương nhiên, sắc mặt khó coi này, cũng dừng lại vào lúc Trịnh Cơ Quốc bắt đầu nói.</w:t>
      </w:r>
      <w:r>
        <w:br w:type="textWrapping"/>
      </w:r>
      <w:r>
        <w:br w:type="textWrapping"/>
      </w:r>
      <w:r>
        <w:t xml:space="preserve">Lúc Trịnh Cơ Quốc đứng, tất cả mọi người không hiểu hắn ta muốn làm gì, song khi hắn mở miệng nói ra câu đầu tiên —toàn bộ đều kinh ngạc trợn to mắt, trong đó đương nhiên cũng bao gồm nguyên cáo Dư Như Tuệ.</w:t>
      </w:r>
      <w:r>
        <w:br w:type="textWrapping"/>
      </w:r>
      <w:r>
        <w:br w:type="textWrapping"/>
      </w:r>
      <w:r>
        <w:t xml:space="preserve">Câu đầu tiên Trịnh Cơ Quốc nói là “Tôi có tội! Có tội lớn!”</w:t>
      </w:r>
      <w:r>
        <w:br w:type="textWrapping"/>
      </w:r>
      <w:r>
        <w:br w:type="textWrapping"/>
      </w:r>
      <w:r>
        <w:t xml:space="preserve">Hiện trường vốn vô cùng yên tĩnh lại càng yên tĩnh đến mức có chút quỷ dị, ánh mắt mọi người đều tập trung trên người bị cáo này, chờ hắn ta nói câu tiếp theo.</w:t>
      </w:r>
      <w:r>
        <w:br w:type="textWrapping"/>
      </w:r>
      <w:r>
        <w:br w:type="textWrapping"/>
      </w:r>
      <w:r>
        <w:t xml:space="preserve">Đúng như dự đoán, Trịnh Cơ Quốc không để cho mọi người thất vọng, hắn ta nói: “Tôi không chỉ đâm phải người khác, muốn trốn tránh trách nhiệm, cố ý đi vu hại người già, còn □□, thu hối lộ, liên quan đến thế lực ngầm, thậm chí buôn ma túy!”</w:t>
      </w:r>
      <w:r>
        <w:br w:type="textWrapping"/>
      </w:r>
      <w:r>
        <w:br w:type="textWrapping"/>
      </w:r>
      <w:r>
        <w:t xml:space="preserve">Mọi người bị tình cảnh này làm hoàn toàn sợ ngây người, hiện trường phiên toà thẩm vấn vốn rất cùng yên tĩnh đùng một tiếng nổ tung, toàn bộ phóng viên bắt đầu chụp ảnh tách tách, sau đó lấy di động ra gọi điện thoại cho bên tổng bộ của mình.</w:t>
      </w:r>
      <w:r>
        <w:br w:type="textWrapping"/>
      </w:r>
      <w:r>
        <w:br w:type="textWrapping"/>
      </w:r>
      <w:r>
        <w:t xml:space="preserve">Quan tòa cũng trợn mắt ngoác mồm, ông ta còn chưa phản ứng lại, đã nghe thấy Trịnh Cơ Quốc tiếp tục nói: “Tôi cảm thấy tôi đây nói miệng không bằng chứng, mọi người sẽ không tin tưởng tôi, tôi còn đặc biệt in chứng cứ liên quan với phương diện này, hi vọng mọi người có thể lấy làm bằng chứng.”</w:t>
      </w:r>
      <w:r>
        <w:br w:type="textWrapping"/>
      </w:r>
      <w:r>
        <w:br w:type="textWrapping"/>
      </w:r>
      <w:r>
        <w:t xml:space="preserve">Sau đó, hắn móc ra một chồng giấy A4 in lít nhít chữ từ trong túi công văn của mình, cầm những thứ này bắt đầu phân phát từng tập cho tất cả mọi người tại hiện trường.</w:t>
      </w:r>
      <w:r>
        <w:br w:type="textWrapping"/>
      </w:r>
      <w:r>
        <w:br w:type="textWrapping"/>
      </w:r>
      <w:r>
        <w:t xml:space="preserve">Quan tòa bị kinh ngạc gần như tê dại cũng nhận được một tập, thời điểm ông ta phát hiện trên phần tài liệu này có cả tên của ông ta, cả người ông ta đều muốn ngất đi.</w:t>
      </w:r>
      <w:r>
        <w:br w:type="textWrapping"/>
      </w:r>
      <w:r>
        <w:br w:type="textWrapping"/>
      </w:r>
      <w:r>
        <w:t xml:space="preserve">Trịnh Cơ Quốc đã chuẩn bị kĩ trước phiên tòa, vì vậy trên mặt giấy A4 liệt kê rất cặn kẽ thời gian bọn họ gặp mặt, phương thức giao dịch cụ thể và tài khoản giao dịch.</w:t>
      </w:r>
      <w:r>
        <w:br w:type="textWrapping"/>
      </w:r>
      <w:r>
        <w:br w:type="textWrapping"/>
      </w:r>
      <w:r>
        <w:t xml:space="preserve">Mắt thấy Trịnh Cơ Quốc đã phát ra phần lớn đi, quan tòa chỉ cảm thấy trước mắt biến thành màu đen, ông ta run giọng nói: “Mau tới, bắt hắn, bắt hắn lại, hắn điên rồi… Không, không! Hắn làm nhiễu loạn trật tự tòa án, cảnh sát tòa án, cảnh sát tòa án đâu?”</w:t>
      </w:r>
      <w:r>
        <w:br w:type="textWrapping"/>
      </w:r>
      <w:r>
        <w:br w:type="textWrapping"/>
      </w:r>
      <w:r>
        <w:t xml:space="preserve">Trịnh Cơ Quốc hoàn toàn không thấy viên quan tòa sắp ngất đi, đối mặt với các ký giả đã triệt để sôi sùng sục, hắn ta như trước vẫn duy trì tuyệt chiêu chiêu mỉm cười ôn hòa kia, hắn ta nói: “Hi vọng mọi người xem tôi như một lời cảnh báo, đừng làm ra chuyện như vậy nữa.”</w:t>
      </w:r>
      <w:r>
        <w:br w:type="textWrapping"/>
      </w:r>
      <w:r>
        <w:br w:type="textWrapping"/>
      </w:r>
      <w:r>
        <w:t xml:space="preserve">Những phóng viên hôm nay tới đây, xưa nay chưa từng nghĩ tới sẽ gặp được chuyện tốt như vậy, loại tin tức có sức bùng nổ này, thậm chí suốt cả năm cũng không hết nóng hổi “Tâm lý bị cáo vu hại ông lão không ổn, tại tòa án mỉm cười thừa nhận vài chục tội trạng”.</w:t>
      </w:r>
      <w:r>
        <w:br w:type="textWrapping"/>
      </w:r>
      <w:r>
        <w:br w:type="textWrapping"/>
      </w:r>
      <w:r>
        <w:t xml:space="preserve">Trong thời đại thông tin bùng nổ, thời điểm lấy được tờ giấy A4 của Trịnh Cơ Quốc, đã có phóng viên trực tiếp chụp lại, sau đó up trên weibo!</w:t>
      </w:r>
      <w:r>
        <w:br w:type="textWrapping"/>
      </w:r>
      <w:r>
        <w:br w:type="textWrapping"/>
      </w:r>
      <w:r>
        <w:t xml:space="preserve">Ngắn ngủi mười mấy phút, tờ A4 này đủ để rung chuyển trên mạng, hấp dẫn toàn bộ lực chú ý của người trên mạng!</w:t>
      </w:r>
      <w:r>
        <w:br w:type="textWrapping"/>
      </w:r>
      <w:r>
        <w:br w:type="textWrapping"/>
      </w:r>
      <w:r>
        <w:t xml:space="preserve">Biểu tình của Dư Như Tuệ ban đầu là không hiểu ra sao, cô cho là Trịnh Cơ Quốc đang dùng thủ đoạn gì đó, nhưng khi cô phát hiện Trịnh Cơ Quốc nghiêm túc, cô cũng bối rối, cầm tờ giấy A4 trong tay, trong lúc nhất thời thậm chí cảm thấy mình đang nằm mơ.</w:t>
      </w:r>
      <w:r>
        <w:br w:type="textWrapping"/>
      </w:r>
      <w:r>
        <w:br w:type="textWrapping"/>
      </w:r>
      <w:r>
        <w:t xml:space="preserve">Sự thực chứng minh, Dư Như Tuệ không phải đang nằm mơ, mà là bản thân Trịnh Cơ Quốc đang nằm mơ.</w:t>
      </w:r>
      <w:r>
        <w:br w:type="textWrapping"/>
      </w:r>
      <w:r>
        <w:br w:type="textWrapping"/>
      </w:r>
      <w:r>
        <w:t xml:space="preserve">Lúc hắn ta bị cảnh sát tòa án mang đi, trên mặt thậm chí còn đang cười, nụ cười như vậy khiến mọi người cảm thấy hết sức sởn cả tóc gáy, giống như cả người trúng tà. (… Mấy cái kĩ năng này… đùa chứ, rợn người quá &gt;”&lt;)</w:t>
      </w:r>
      <w:r>
        <w:br w:type="textWrapping"/>
      </w:r>
      <w:r>
        <w:br w:type="textWrapping"/>
      </w:r>
      <w:r>
        <w:t xml:space="preserve">Chuyện này trong thời gian ngắn bùng nổ, trí tưởng tượng của dân chúng trên mạng vô cùng vô tận, có người đoán Trịnh Cơ Quốc trúng “sâu độc”, có người nói hắn ta là nuôi dưỡng quỷ Thái kết quả bị cắn trả, có người thì lại nói hắn ta bị cao nhân hạ lời nguyền… Các loại suy đoán đa dạng nhất thời tràn ngập trên mạng.</w:t>
      </w:r>
      <w:r>
        <w:br w:type="textWrapping"/>
      </w:r>
      <w:r>
        <w:br w:type="textWrapping"/>
      </w:r>
      <w:r>
        <w:t xml:space="preserve">Mà án kiện dìu người già bị lừa vốn là tiêu điểm quan tâm của mọi người, lại vì vậy hướng phát triển quỷ dị này biến đổi, hai ngày trước chửi rủa ông lão Dư Chí Học, cũng biến thành phỉ nhổ Trịnh Cơ Quốc.</w:t>
      </w:r>
      <w:r>
        <w:br w:type="textWrapping"/>
      </w:r>
      <w:r>
        <w:br w:type="textWrapping"/>
      </w:r>
      <w:r>
        <w:t xml:space="preserve">Bởi rất nhiều thứ liên luỵ với chuyện này, cho nên trên internet rất nhanh đã có nhân vật bên trên hạ xuống lệnh cấm, bất quá dù vậy, nhưng muốn hoàn toàn đè xuống ảnh hưởng tuyệt đối là không thể.</w:t>
      </w:r>
      <w:r>
        <w:br w:type="textWrapping"/>
      </w:r>
      <w:r>
        <w:br w:type="textWrapping"/>
      </w:r>
      <w:r>
        <w:t xml:space="preserve">Dựa theo Quý Trần Ai tẩy não Trịnh Cơ Quốc hôm trước, anh được thả ra, không chỉ được thả ra, Trịnh Cơ Quốc còn phái người đưa anh về nhà.</w:t>
      </w:r>
      <w:r>
        <w:br w:type="textWrapping"/>
      </w:r>
      <w:r>
        <w:br w:type="textWrapping"/>
      </w:r>
      <w:r>
        <w:t xml:space="preserve">Vương Chi Tú bởi vì Quý Trần Ai mất tích nên gấp vô cùng, suýt nữa đi báo cảnh sát, lúc này nhìn thấy Quý Trần Ai bình an trở về, nước mắt lập tức chảy xuống, bà nói: “Tiểu Cần, con sau này làm những chuyện như vậy, nhất định đầu tiên phải nói cho mẹ, được chứ? Mẹ rất sợ con có chuyện, con không biết, hôm qua mẹ với ba con nhìn thấy những tin kia trên mạng…”</w:t>
      </w:r>
      <w:r>
        <w:br w:type="textWrapping"/>
      </w:r>
      <w:r>
        <w:br w:type="textWrapping"/>
      </w:r>
      <w:r>
        <w:t xml:space="preserve">Quý Trần Ai trấn an Vương Chi Tú vài câu, đồng thời cam kết sau này có chuyện gì nhất định sẽ nói cho bà biết, Vương Chi Tú vừa lau nước mắt, vừa hỏi Quý Trần Ai có chỗ nào bị thương không.</w:t>
      </w:r>
      <w:r>
        <w:br w:type="textWrapping"/>
      </w:r>
      <w:r>
        <w:br w:type="textWrapping"/>
      </w:r>
      <w:r>
        <w:t xml:space="preserve">Quý Trần Ai vội vàng nói anh thật sự không sao.</w:t>
      </w:r>
      <w:r>
        <w:br w:type="textWrapping"/>
      </w:r>
      <w:r>
        <w:br w:type="textWrapping"/>
      </w:r>
      <w:r>
        <w:t xml:space="preserve">Vương Chi Tú kiểm tra Quý Trần Ai một chút, phát hiện anh xác thực không có chỗ nào khác lạ, lúc này mới yên tâm.</w:t>
      </w:r>
      <w:r>
        <w:br w:type="textWrapping"/>
      </w:r>
      <w:r>
        <w:br w:type="textWrapping"/>
      </w:r>
      <w:r>
        <w:t xml:space="preserve">itsukahikari.wordpress.com</w:t>
      </w:r>
      <w:r>
        <w:br w:type="textWrapping"/>
      </w:r>
      <w:r>
        <w:br w:type="textWrapping"/>
      </w:r>
      <w:r>
        <w:t xml:space="preserve">Nhờ có Tiểu Thất, Quý Trần Ai vô cùng cặn kẽ quan sát toàn bộ sự kiện, thời điểm anh nhìn thấy Trịnh Cơ Quốc nở nụ cười lấy ra tội trạng của mình, phân phát cho mỗi người, cũng cười theo.</w:t>
      </w:r>
      <w:r>
        <w:br w:type="textWrapping"/>
      </w:r>
      <w:r>
        <w:br w:type="textWrapping"/>
      </w:r>
      <w:r>
        <w:t xml:space="preserve">Tiểu Thất nhìn nụ cười của Quý Trần Ai có chút sởn tóc gáy, hiệu quả của “Thánh quang của thánh nhân” hiển nhiên so với “Tận thế của kẻ nói dối” còn tốt hơn, bởi vì “Tận thế của kẻ nói dối” chỉ cần rời khỏi hiện trường phiên tòa thẩm vấn, kéo vụ án này xuống, là có thể trở mình. Nhưng “Thánh quang của thánh nhân” lại trực tiếp vứt Trịnh Cơ Quốc xuống dưới đáy nồi, hắn ta đời này đừng nghĩ tới vùng lại lên.</w:t>
      </w:r>
      <w:r>
        <w:br w:type="textWrapping"/>
      </w:r>
      <w:r>
        <w:br w:type="textWrapping"/>
      </w:r>
      <w:r>
        <w:t xml:space="preserve">Thường đứng ở bờ sông sao có thể không ướt giày, nếu không phải Trịnh Cơ Quốc tự mình tìm đường chết, hắn ta cũng sẽ không có ngày hôm nay, nếu như không phải hắn ta đụng vào người còn muốn vu hại người ta, đã vu hại người già còn uy hiếp Quý Trần Ai, hắn ta cũng sẽ không gặp phải kết cục hiện tại.</w:t>
      </w:r>
      <w:r>
        <w:br w:type="textWrapping"/>
      </w:r>
      <w:r>
        <w:br w:type="textWrapping"/>
      </w:r>
      <w:r>
        <w:t xml:space="preserve">Hiệu quả của “Thánh quang của thánh nhân” kéo dài ba ngày, thời gian này tuy không tính là quá lâu, nhưng đủ để đẩy Trịnh Cơ Quốc vào vực sâu, hắn ta cũng đã trở thành người đầu tiên trong lịch sử, tại hiện trường phiên tòa, ngay trước mặt rất nhiều truyền thông, tự phá hủy sạch sẽ bản thân tội lỗi.</w:t>
      </w:r>
      <w:r>
        <w:br w:type="textWrapping"/>
      </w:r>
      <w:r>
        <w:br w:type="textWrapping"/>
      </w:r>
      <w:r>
        <w:t xml:space="preserve">Về phần nguyên nhân thực sự tại sao hắn ta lại làm vậy, cũng là mỗi người nói một kiểu.</w:t>
      </w:r>
      <w:r>
        <w:br w:type="textWrapping"/>
      </w:r>
      <w:r>
        <w:br w:type="textWrapping"/>
      </w:r>
      <w:r>
        <w:t xml:space="preserve">Sau khi Trịnh Cơ Quốc tỉnh táo lại phát hiện mình đến cùng đã làm những gì, toàn bộ tinh thần hắn ta đều suy sụp, sau đó nghe tin người nhà hắn ta tự sát được người khác phát hiện, cả người đều trở nên ngây ngốc.</w:t>
      </w:r>
      <w:r>
        <w:br w:type="textWrapping"/>
      </w:r>
      <w:r>
        <w:br w:type="textWrapping"/>
      </w:r>
      <w:r>
        <w:t xml:space="preserve">Bất quá Quý Trần Ai trong chuyện này, ngược lại là không bị mấy người chú ý, đầu tiên anh không đến hiện trường toà án, thứ hai Trịnh Cơ Quốc đã bị anh khống chế nên cũng không có cơ hội động thủ, thứ ba anh chỉ là một người tàn tật thoạt nhìn vô cùng ốm yếu, e rằng không được xem một người có tính uy hiếp.</w:t>
      </w:r>
      <w:r>
        <w:br w:type="textWrapping"/>
      </w:r>
      <w:r>
        <w:br w:type="textWrapping"/>
      </w:r>
      <w:r>
        <w:t xml:space="preserve">Sau chuyện này Dư Như Tuệ mang quà đến Chu gia nói cám ơn, cô cẩn thận hỏi Quý Trần Ai hôm đó có chịu ủy khuất gì hay không, Quý Trần Ai đáp không có chuyện gì, dì không cần phải lo lắng.</w:t>
      </w:r>
      <w:r>
        <w:br w:type="textWrapping"/>
      </w:r>
      <w:r>
        <w:br w:type="textWrapping"/>
      </w:r>
      <w:r>
        <w:t xml:space="preserve">Dư Như Tuệ nghe vậy lại có vẻ hơi âm u, cô nói: “Có lẽ Tiểu Tuấn nói đúng, lúc đó dì không nên để cậu liên luỵ vào, nếu không phải Trịnh Cơ Quốc tự hắn ta… Dì cũng không biết nên làm gì bây giờ.”</w:t>
      </w:r>
      <w:r>
        <w:br w:type="textWrapping"/>
      </w:r>
      <w:r>
        <w:br w:type="textWrapping"/>
      </w:r>
      <w:r>
        <w:t xml:space="preserve">Quý Trần Ai nghe xong, chỉ nói: “Làm việc tốt thì không sao, chỉ sợ nhất là người vốn không có năng lực lại làm chuyện này, đánh đổi thương tổn của bản thân và người nhà để đi giúp đỡ người khác.”</w:t>
      </w:r>
      <w:r>
        <w:br w:type="textWrapping"/>
      </w:r>
      <w:r>
        <w:br w:type="textWrapping"/>
      </w:r>
      <w:r>
        <w:t xml:space="preserve">Dư Như Tuệ nghe vậy lộ ra biểu hiện cay đắng, cô nói: “Tiểu Tuấn nói cho cậu biết việc ông ngoại nó rồi?”</w:t>
      </w:r>
      <w:r>
        <w:br w:type="textWrapping"/>
      </w:r>
      <w:r>
        <w:br w:type="textWrapping"/>
      </w:r>
      <w:r>
        <w:t xml:space="preserve">Quý Trần Ai nói Hứa Tuấn Thư cũng không kể tường tận.</w:t>
      </w:r>
      <w:r>
        <w:br w:type="textWrapping"/>
      </w:r>
      <w:r>
        <w:br w:type="textWrapping"/>
      </w:r>
      <w:r>
        <w:t xml:space="preserve">Dư Như Tuệ nói: “Ừm, ba tôi có vài chiến hữu, điều kiện gia đình luôn không tốt, cho nên ba vẫn thường giúp đỡ bọn họ, lại không nghĩ rằng, mẹ dì bị bệnh đã mấy năm, lại không nỡ đi kiểm tra, kết quả là…”</w:t>
      </w:r>
      <w:r>
        <w:br w:type="textWrapping"/>
      </w:r>
      <w:r>
        <w:br w:type="textWrapping"/>
      </w:r>
      <w:r>
        <w:t xml:space="preserve">Nói tới đây, Dư Như Tuệ nở nụ cười tự giễu: “Vì chuyện này, cả nhà vẫn luôn trách ông ấy, đặc biệt là tiểu Tuấn, nó rất thân với bà ngoại, lại càng không tiếp thu được chuyện này.”</w:t>
      </w:r>
      <w:r>
        <w:br w:type="textWrapping"/>
      </w:r>
      <w:r>
        <w:br w:type="textWrapping"/>
      </w:r>
      <w:r>
        <w:t xml:space="preserve">Quý Trần Ai cuối cùng cũng coi như hiểu rõ tại sao Hứa Tuấn Thư đối với chuyện anh chủ động giúp đỡ Dư Chí Học lại có vẻ phản cảm như vậy.</w:t>
      </w:r>
      <w:r>
        <w:br w:type="textWrapping"/>
      </w:r>
      <w:r>
        <w:br w:type="textWrapping"/>
      </w:r>
      <w:r>
        <w:t xml:space="preserve">Dư Như Tuệ hàn huyên cùng Quý Trần Ai thêm một lúc rồi rời đi, Quý Trần Ai suy nghĩ một chút, quyết định thừa dịp khí trời mát mẻ, phải mỗi ngày ra ngoài nhặt rác, chân muỗi có nhỏ nữa cũng là thịt nha.</w:t>
      </w:r>
      <w:r>
        <w:br w:type="textWrapping"/>
      </w:r>
      <w:r>
        <w:br w:type="textWrapping"/>
      </w:r>
      <w:r>
        <w:t xml:space="preserve">Chuyện Trịnh Cơ Quốc náo động rất lớn, bởi vì qua điều tra, phát hiện toàn bộ tội trạng hắn ta cung cấp đều là thật, không chỉ chân thực còn vô cùng tỉ mỉ, muốn cho người đè xuống cũng không thể.</w:t>
      </w:r>
      <w:r>
        <w:br w:type="textWrapping"/>
      </w:r>
      <w:r>
        <w:br w:type="textWrapping"/>
      </w:r>
      <w:r>
        <w:t xml:space="preserve">Phía trên Trịnh Cơ Quốc có cứng rắn hơn, cũng không chống cự được tự tìm đường chết, bất quá nghe nói tinh thần hắn ta hình như xảy ra vấn đề, đang cố gắng chữa chạy.</w:t>
      </w:r>
      <w:r>
        <w:br w:type="textWrapping"/>
      </w:r>
      <w:r>
        <w:br w:type="textWrapping"/>
      </w:r>
      <w:r>
        <w:t xml:space="preserve">Quý Trần Ai vì chuyện này kiếm lời hơn ba nghìn điểm năng lượng tích cực, hai ngày gần đây còn không ngừng cuồn cuộn tăng lên, nhìn coi bộ cuối cùng có thể lên đến bốn, năm nghìn.</w:t>
      </w:r>
      <w:r>
        <w:br w:type="textWrapping"/>
      </w:r>
      <w:r>
        <w:br w:type="textWrapping"/>
      </w:r>
      <w:r>
        <w:t xml:space="preserve">Tuy chỉ có một mình Trịnh Cơ Quốc xuống đài, nhưng những chuyện kia hắn khai ra lại dính dáng đến kha khá tập đoàn. Đặc biệt là vấn đề nghiêm cấm ma túy trong quốc gia, thậm chí liên hệ đến cả một doanh nghiệp nhà nước quy mô lớn.</w:t>
      </w:r>
      <w:r>
        <w:br w:type="textWrapping"/>
      </w:r>
      <w:r>
        <w:br w:type="textWrapping"/>
      </w:r>
      <w:r>
        <w:t xml:space="preserve">Quý Trần Ai vui vẻ nhìn sự tình phát triển, bởi vì diệt được càng nhiều người xấu, anh càng có thể nhanh chóng đứng lên.</w:t>
      </w:r>
      <w:r>
        <w:br w:type="textWrapping"/>
      </w:r>
      <w:r>
        <w:br w:type="textWrapping"/>
      </w:r>
      <w:r>
        <w:t xml:space="preserve">Tiểu Thất luôn luôn quan sát hướng đi trên internet, lúc nhìn đến đã có người đoán Trịnh Cơ Quốc chọc phải người tu tiên, rốt cục không nhịn được oán trách với Quý Trần Ai về một quốc gia thiếu thốn trí tưởng tượng và thái độ không tôn trọng khoa học một trận.</w:t>
      </w:r>
      <w:r>
        <w:br w:type="textWrapping"/>
      </w:r>
      <w:r>
        <w:br w:type="textWrapping"/>
      </w:r>
      <w:r>
        <w:t xml:space="preserve">Quý Trần Ai đối với oán giận của Tiểu Thất hoàn toàn không nói, trừ anh ra ai có thể tưởng tượng được tồn tại một hệ thống đang thay đổi thế giới? Bất quá nói đi nói lại, nếu Tiểu Thất nhắc tới thái độ không tôn trọng khoa học, vậy chứng Tiểu Thất cái hệ thống này có liên quan gì đó đến khoa học?</w:t>
      </w:r>
      <w:r>
        <w:br w:type="textWrapping"/>
      </w:r>
      <w:r>
        <w:br w:type="textWrapping"/>
      </w:r>
      <w:r>
        <w:t xml:space="preserve">Tiểu Thất không tỏ rõ ý kiến với suy đoán của Quý Trần Ai, mà từ thái độ của nó có thể nhìn ra, nó rất yêu quý người phát minh ra nó.</w:t>
      </w:r>
      <w:r>
        <w:br w:type="textWrapping"/>
      </w:r>
      <w:r>
        <w:br w:type="textWrapping"/>
      </w:r>
      <w:r>
        <w:t xml:space="preserve">Lòng hiếu kỳ của Quý Trần Ai đối với người phát minh này bỗng nhiên lớn hơn.</w:t>
      </w:r>
      <w:r>
        <w:br w:type="textWrapping"/>
      </w:r>
      <w:r>
        <w:br w:type="textWrapping"/>
      </w:r>
    </w:p>
    <w:p>
      <w:pPr>
        <w:pStyle w:val="Heading2"/>
      </w:pPr>
      <w:bookmarkStart w:id="58" w:name="chương-37-càng-ngày-càng-tốt-rồi"/>
      <w:bookmarkEnd w:id="58"/>
      <w:r>
        <w:t xml:space="preserve">37. Chương 37: Càng Ngày Càng Tốt Rồi</w:t>
      </w:r>
    </w:p>
    <w:p>
      <w:pPr>
        <w:pStyle w:val="Compact"/>
      </w:pPr>
      <w:r>
        <w:br w:type="textWrapping"/>
      </w:r>
      <w:r>
        <w:br w:type="textWrapping"/>
      </w:r>
      <w:r>
        <w:t xml:space="preserve">Edit: Koliz</w:t>
      </w:r>
      <w:r>
        <w:br w:type="textWrapping"/>
      </w:r>
      <w:r>
        <w:br w:type="textWrapping"/>
      </w:r>
      <w:r>
        <w:t xml:space="preserve">Beta: Koliz [20170920]</w:t>
      </w:r>
      <w:r>
        <w:br w:type="textWrapping"/>
      </w:r>
      <w:r>
        <w:br w:type="textWrapping"/>
      </w:r>
      <w:r>
        <w:t xml:space="preserve">Quý Trần Ai vốn cảm thấy anh qua chuyện Trịnh Cơ Quốc kiếm lời năm nghìn điểm năng lượng tích cực cũng đã đủ thỏa mãn rồi, nhưng hơn một tháng trôi qua, Quý Trần Ai phát hiện ảnh hưởng của chuyện này vượt xa suy nghĩ của anh, trong quãng thời gian này, giá trị năng lượng tích cực quả thực sinh trưởng mạnh, vẻn vẹn hơn ba mươi ngày anh đã kiếm được 22 nghìn giá trị năng lượng tích cực.</w:t>
      </w:r>
      <w:r>
        <w:br w:type="textWrapping"/>
      </w:r>
      <w:r>
        <w:br w:type="textWrapping"/>
      </w:r>
      <w:r>
        <w:t xml:space="preserve">Quý Trần Ai không nghĩ tới giá trị năng lượng tăng nhanh như vậy, còn Tiểu Thất thì hết sức xem sự thường kinh ngạc của Quý Trần Ai, nó nói: “Anh phải suy nghĩ một chút, anh giết chết một đường dây ma túy, bắt được ít nhiều kẻ buôn ma túy, liên lụy đến ít nhiều người chơi ma túy, 22 nghìn điểm là con số vô cùng bình thường được chứ?”</w:t>
      </w:r>
      <w:r>
        <w:br w:type="textWrapping"/>
      </w:r>
      <w:r>
        <w:br w:type="textWrapping"/>
      </w:r>
      <w:r>
        <w:t xml:space="preserve">Quý Trần Ai suy nghĩ một chút, cũng thấy Tiểu Thất nói rất có lý, bất quá như anh ngày ngày nhặt rác thải chỉ được mấy chục điểm, đột nhiên một ngày chiếm được 22 nghìn giá trị năng lượng tích cực, cảm giác kia quả thực giống như kẻ ăn mày bất ngờ lượm được năm triệu.</w:t>
      </w:r>
      <w:r>
        <w:br w:type="textWrapping"/>
      </w:r>
      <w:r>
        <w:br w:type="textWrapping"/>
      </w:r>
      <w:r>
        <w:t xml:space="preserve">Chu Nghiêu Uẩn cũng đã mất tích hơn một tháng, khoảng thời gian này cậu không gửi một tin nhắn nào cho Quý Trần Ai nên Tiểu Thất cũng không cách nào lần theo đến chỗ cậu.</w:t>
      </w:r>
      <w:r>
        <w:br w:type="textWrapping"/>
      </w:r>
      <w:r>
        <w:br w:type="textWrapping"/>
      </w:r>
      <w:r>
        <w:t xml:space="preserve">Bởi vì lúc trước Chu Nghiêu Uẩn đã nói với Quý Trần Ai tình huống này, nên Quý Trần Ai cũng không đặc biệt lo lắng lắm.</w:t>
      </w:r>
      <w:r>
        <w:br w:type="textWrapping"/>
      </w:r>
      <w:r>
        <w:br w:type="textWrapping"/>
      </w:r>
      <w:r>
        <w:t xml:space="preserve">Rình coi Chu Nghiêu Uẩn, đồng thời Quý Trần Ai cũng thu thập tin tức liên quan tới Hứa Vân Sùng, bây giờ nguyên tắc xử sự của anh là người không phạm ta ta không phạm người, việc anh bị bắt cóc khẳng định có quan hệ rất lớn với Hứa Vân Sùng, nếu như không có Tiểu Thất, có khả năng Quý Trần Ai đã sớm không còn trên thế giới này.</w:t>
      </w:r>
      <w:r>
        <w:br w:type="textWrapping"/>
      </w:r>
      <w:r>
        <w:br w:type="textWrapping"/>
      </w:r>
      <w:r>
        <w:t xml:space="preserve">Hứa Vân Sùng sau sự kiện bọn buôn người im lặng cả quãng thời gian rất dài, ngay cả Tiểu Thất là hệ thống nghịch thiên như vậy, cũng không thể tra ra chỗ nào dị thường, mà Quý Trần Ai cũng cảm thấy người này có vấn đề.</w:t>
      </w:r>
      <w:r>
        <w:br w:type="textWrapping"/>
      </w:r>
      <w:r>
        <w:br w:type="textWrapping"/>
      </w:r>
      <w:r>
        <w:t xml:space="preserve">Đúng như dự đoán, thời gian trôi qua nửa năm, vào ngày nào đó Tiểu Thất đánh thức Quý Trần Ai khỏi giấc ngủ trưa, nó nói: “Ai Ai, Ai Ai, anh tỉnh lại mau, tôi phát hiện người quen kìa…”</w:t>
      </w:r>
      <w:r>
        <w:br w:type="textWrapping"/>
      </w:r>
      <w:r>
        <w:br w:type="textWrapping"/>
      </w:r>
      <w:r>
        <w:t xml:space="preserve">Quý Trần Ai vốn đang ngủ say, nghe thấy tiếng của Tiểu Thất, vô cùng không vui tỉnh lại, anh nói: “Sao vậy?”</w:t>
      </w:r>
      <w:r>
        <w:br w:type="textWrapping"/>
      </w:r>
      <w:r>
        <w:br w:type="textWrapping"/>
      </w:r>
      <w:r>
        <w:t xml:space="preserve">Tiểu Thất cũng không nói, trực tiếp phát một tấm hình trước mắt Quý Trần Ai.</w:t>
      </w:r>
      <w:r>
        <w:br w:type="textWrapping"/>
      </w:r>
      <w:r>
        <w:br w:type="textWrapping"/>
      </w:r>
      <w:r>
        <w:t xml:space="preserve">Quý Trần Ai vừa nhìn, ban đầu còn không nhận ra nhân vật trong bức ảnh là ai, chờ sau khi anh nhớ lại vài giây, mới đột nhiên cảm thấy kinh sợ: “Người này không phải là một trong số những người bắt cóc tôi sao?”</w:t>
      </w:r>
      <w:r>
        <w:br w:type="textWrapping"/>
      </w:r>
      <w:r>
        <w:br w:type="textWrapping"/>
      </w:r>
      <w:r>
        <w:t xml:space="preserve">Tiểu Thất nói: “Anh rốt cuộc cũng nhận ra rồi.”</w:t>
      </w:r>
      <w:r>
        <w:br w:type="textWrapping"/>
      </w:r>
      <w:r>
        <w:br w:type="textWrapping"/>
      </w:r>
      <w:r>
        <w:t xml:space="preserve">Quý Trần Ai nói: “Đám người kia đáng lẽ phải bị nhốt rồi chứ, cậu phát hiện gã ở đâu?”</w:t>
      </w:r>
      <w:r>
        <w:br w:type="textWrapping"/>
      </w:r>
      <w:r>
        <w:br w:type="textWrapping"/>
      </w:r>
      <w:r>
        <w:t xml:space="preserve">Tiểu Thất nói: “Trong một phòng ăn nhà hàng, gã và Hứa Vân Sùng gặp mặt riêng, tôi không thể nghe lén được nội dung thảo luận, chỉ tìm được video quan sát.”</w:t>
      </w:r>
      <w:r>
        <w:br w:type="textWrapping"/>
      </w:r>
      <w:r>
        <w:br w:type="textWrapping"/>
      </w:r>
      <w:r>
        <w:t xml:space="preserve">Nói xong, Tiểu Thất bật video phòng ăn lên, độ nét video không cao lắm, nhưng vẫn có thể thấy rõ ràng Hứa Vân Sùng và người đàn ông kia đi vào trong phòng ăn.</w:t>
      </w:r>
      <w:r>
        <w:br w:type="textWrapping"/>
      </w:r>
      <w:r>
        <w:br w:type="textWrapping"/>
      </w:r>
      <w:r>
        <w:t xml:space="preserve">Cứ như vậy, suy đoán của Quý Trần Ai coi như hoàn toàn được xác nhận, Hứa Vân Sùng xác thực có quan hệ với bọn buôn người, chẳng những có quan hệ, còn có thể là kẻ cầm đầu khiến Quý Trần Ai bị bắt cóc.</w:t>
      </w:r>
      <w:r>
        <w:br w:type="textWrapping"/>
      </w:r>
      <w:r>
        <w:br w:type="textWrapping"/>
      </w:r>
      <w:r>
        <w:t xml:space="preserve">itsukahikari.wordpress.com</w:t>
      </w:r>
      <w:r>
        <w:br w:type="textWrapping"/>
      </w:r>
      <w:r>
        <w:br w:type="textWrapping"/>
      </w:r>
      <w:r>
        <w:t xml:space="preserve">Nhìn từ bên ngoài, Hứa Vân Sùng hoàn toàn không giống người sẽ làm việc này, hắn anh tuấn, nhiều tiền, ở địa vị cao, bất luận nhìn thế nào cũng khiến người khác hâm mộ có tiền đồ, Quý Trần Ai không hiểu nổi vì sao hắn ta lại dính líu quan hệ với chuyện buôn bán nhân khẩu.</w:t>
      </w:r>
      <w:r>
        <w:br w:type="textWrapping"/>
      </w:r>
      <w:r>
        <w:br w:type="textWrapping"/>
      </w:r>
      <w:r>
        <w:t xml:space="preserve">Nếu lúc này Chu Nghiêu Uẩn còn đang đi học, vậy Quý Trần Ai có thể sẽ nhanh chóng nghĩ một biện pháp xử lý xong chuyện Hứa Vân Sùng, nhưng bây giờ Quý Trần Ai đã rời khỏi thành phố kia, anh lại đi đứng bất tiện, càng không thể đi xa một mình, cho nên chỉ có thể âm thầm ghi nhớ chuyện này vào lòng, bảo Tiểu Thất tiếp tục lần theo.</w:t>
      </w:r>
      <w:r>
        <w:br w:type="textWrapping"/>
      </w:r>
      <w:r>
        <w:br w:type="textWrapping"/>
      </w:r>
      <w:r>
        <w:t xml:space="preserve">Không lâu sau khi nhìn thấy Hứa Vân Sùng và tên buôn người kia cùng ăn cơm, Quý Trần Ai thấy một tin tức — trong mắt mọi người, là một tin tức vô cùng bình thường, nói một thanh niên say rượu lái xe không cẩn thận lao xuống sông, chết chìm tại chỗ. Tin tức này chỉ chiếu mấy chục giây, phát thanh viên thuận miệng nói câu mọi người nhất định phải cảnh giác không say rượu lái xe rồi chuyển tới nội dung khác. Nhưng sở dĩ Quý Trần Ai quan tâm tới tin tức này như vậy, là vì vai chính trong tin tức, chính là tên buôn người ăn cơm cùng Hứa Vân Sùng.</w:t>
      </w:r>
      <w:r>
        <w:br w:type="textWrapping"/>
      </w:r>
      <w:r>
        <w:br w:type="textWrapping"/>
      </w:r>
      <w:r>
        <w:t xml:space="preserve">Mới qua hai ngày, người kia lại do rượu mà chết, có nghĩ thế nào đi nữa, cũng không thể liên quan tới Hứa Vân Sùng.</w:t>
      </w:r>
      <w:r>
        <w:br w:type="textWrapping"/>
      </w:r>
      <w:r>
        <w:br w:type="textWrapping"/>
      </w:r>
      <w:r>
        <w:t xml:space="preserve">Sự tình hỏng bét lần lượt xảy ra, nhưng vẫn phát sinh chuyện khiến Quý Trần Ai vui vẻ, cha mẹ của bé gái anh đã từng cứu gửi cho anh video liên quan tới Dương Vũ Nghi.</w:t>
      </w:r>
      <w:r>
        <w:br w:type="textWrapping"/>
      </w:r>
      <w:r>
        <w:br w:type="textWrapping"/>
      </w:r>
      <w:r>
        <w:t xml:space="preserve">So với bộ mặt mang theo khủng hoảng, ánh mắt tê dại khi đó, lúc này Dương Vũ Nghi đã biến thành công chúa nhỏ được cha mẹ yêu thương, cô bé mặc một bộ váy, buộc bím tóc khả ái, vẻ mặt thành thật vẽ vẽ trên giấy, một lúc sau, mới giơ tờ giấy lên trước máy quay, trên đó vẽ ra một thiếu niên, còn kèm theo một câu: Cám ơn anh, đại ca ca.</w:t>
      </w:r>
      <w:r>
        <w:br w:type="textWrapping"/>
      </w:r>
      <w:r>
        <w:br w:type="textWrapping"/>
      </w:r>
      <w:r>
        <w:t xml:space="preserve">Quý Trần Ai sau khi nhìn thấy bèn nở nụ cười.</w:t>
      </w:r>
      <w:r>
        <w:br w:type="textWrapping"/>
      </w:r>
      <w:r>
        <w:br w:type="textWrapping"/>
      </w:r>
      <w:r>
        <w:t xml:space="preserve">Theo lời cha mẹ Dương Vũ Nghi, ban đầu cô bé mới về nhà rất không thích nói chuyện, cũng sợ phải giao lưu với người khác, thậm chí lúc ăn cơm cũng là bê bát rúc vào trong góc.</w:t>
      </w:r>
      <w:r>
        <w:br w:type="textWrapping"/>
      </w:r>
      <w:r>
        <w:br w:type="textWrapping"/>
      </w:r>
      <w:r>
        <w:t xml:space="preserve">Theo thời gian trôi qua, với sự tham dự của bác sĩ tâm lý, Dương Vũ Nghi cuối cùng cũng coi như khôi phục lại, mà trong quà trình khôi phục, cha mẹ Dương Vũ Nghi lại phát hiện Dương Vũ Nghi có thiên phú rất cao trong phương diện hội họa.</w:t>
      </w:r>
      <w:r>
        <w:br w:type="textWrapping"/>
      </w:r>
      <w:r>
        <w:br w:type="textWrapping"/>
      </w:r>
      <w:r>
        <w:t xml:space="preserve">Tiểu Thất nói: “Khà khà, anh mau bảo cô bé gửi bức hoạ lại đây đi, chờ anh trăm tuổi sẽ kiếm được tiền đấy.”</w:t>
      </w:r>
      <w:r>
        <w:br w:type="textWrapping"/>
      </w:r>
      <w:r>
        <w:br w:type="textWrapping"/>
      </w:r>
      <w:r>
        <w:t xml:space="preserve">Quý Trần Ai: “Nói như tôi có thể sống đến một trăm tuổi ấy.”</w:t>
      </w:r>
      <w:r>
        <w:br w:type="textWrapping"/>
      </w:r>
      <w:r>
        <w:br w:type="textWrapping"/>
      </w:r>
      <w:r>
        <w:t xml:space="preserve">Tiểu Thất sâu xa nói: “Làm sao anh biết anh không thể…”</w:t>
      </w:r>
      <w:r>
        <w:br w:type="textWrapping"/>
      </w:r>
      <w:r>
        <w:br w:type="textWrapping"/>
      </w:r>
      <w:r>
        <w:t xml:space="preserve">Quý Trần Ai chỉ coi như không nghe thấy.</w:t>
      </w:r>
      <w:r>
        <w:br w:type="textWrapping"/>
      </w:r>
      <w:r>
        <w:br w:type="textWrapping"/>
      </w:r>
      <w:r>
        <w:t xml:space="preserve">Ngay khi Quý Trần Ai trải qua cuộc sống bình thản không gợn sóng của anh, anh lại không biết ảnh của mình đã bày trước mặt một người mà anh vẫn luôn chú ý.</w:t>
      </w:r>
      <w:r>
        <w:br w:type="textWrapping"/>
      </w:r>
      <w:r>
        <w:br w:type="textWrapping"/>
      </w:r>
      <w:r>
        <w:t xml:space="preserve">Hứa Vân Sùng không phải lần đầu tiên nhìn thấy Quý Trần Ai, trong sự kiện Dương Vũ Nghi, Quý Trần Ai đóng vai một nhân vật vô cùng trọng yếu, nếu như không có anh, cha mẹ Dương Vũ Nghi sẽ không thể tìm được bé gái kia, mà đám buôn người kia đương nhiên cũng sẽ không vì vậy mà bị phán tử hình.</w:t>
      </w:r>
      <w:r>
        <w:br w:type="textWrapping"/>
      </w:r>
      <w:r>
        <w:br w:type="textWrapping"/>
      </w:r>
      <w:r>
        <w:t xml:space="preserve">Lúc đó Hứa Vân Sùng chỉ cho rằng Quý Trần Ai là một người qua đường nhiệt tâm, phát hiện tin tức của Dương Vũ Nghi, cũng chỉ do đúng dịp. Cho nên khi đám buôn người kia đưa ra ý muốn trả thù Quý Trần Ai, Hứa Vân Sùng cũng không tỏ thái độ gì với việc này. Không tỏ thái độ, mang nghĩa ngầm thừa nhận hành vi của những người đó.</w:t>
      </w:r>
      <w:r>
        <w:br w:type="textWrapping"/>
      </w:r>
      <w:r>
        <w:br w:type="textWrapping"/>
      </w:r>
      <w:r>
        <w:t xml:space="preserve">Cũng vì nguyên nhân như vậy, Quý Trần Ai bị bắt cóc.</w:t>
      </w:r>
      <w:r>
        <w:br w:type="textWrapping"/>
      </w:r>
      <w:r>
        <w:br w:type="textWrapping"/>
      </w:r>
      <w:r>
        <w:t xml:space="preserve">Hứa Vân Sùng chưa từng để Quý Trần Ai vào trong mắt, mãi đến tận sau khi Quý Trần Ai bị bắt cóc, có người tạo áp lực với hắn. Phạm vi thế lực của cha Dương Vũ Nghi cách nơi này rất xa, Hứa Vân Sùng căn bản không để trong mắt, thế nhưng một thế lực khác, lại khiến Hứa Vân Sùng không thể không nhượng bộ — cha hắn trực tiếp gọi điện cho hắn, bảo hắn làm việc cẩn thận một chút, không nên chọc đến người không nên dây vào.</w:t>
      </w:r>
      <w:r>
        <w:br w:type="textWrapping"/>
      </w:r>
      <w:r>
        <w:br w:type="textWrapping"/>
      </w:r>
      <w:r>
        <w:t xml:space="preserve">Hứa Vân Sùng không biết là ai tạo áp lực cho cha hắn, nhưng hắn cũng biết, nếu hắn nhận được cú điện thoại này, thể hiện hắn vượt ra khỏi giới hạn.</w:t>
      </w:r>
      <w:r>
        <w:br w:type="textWrapping"/>
      </w:r>
      <w:r>
        <w:br w:type="textWrapping"/>
      </w:r>
      <w:r>
        <w:t xml:space="preserve">Một người tàn tật trước giờ sống trong sạch, sao có thể làm đến nước này? Hứa Vân Sùng đột nhiên đối với cái tên “Chu Nghiêu Cần” này, có mười phần hứng thú.</w:t>
      </w:r>
      <w:r>
        <w:br w:type="textWrapping"/>
      </w:r>
      <w:r>
        <w:br w:type="textWrapping"/>
      </w:r>
      <w:r>
        <w:t xml:space="preserve">Phần hứng thú này sau khi đám buôn người bắt cóc Quý Trần Ai kia chết, thương tổn nặng nề, càng đậm hơn, không có bất kỳ chứng cớ nào tỏ rõ Quý Trần Ai và sự kiện hại người này có quan hệ gì, nhưng Hứa Vân Sùng lại cảm thấy người thanh niên ngồi xe lăn, nhìn như gầy yếu không hề vô hại, tất cả những việc này đều đã có sắp đặt.</w:t>
      </w:r>
      <w:r>
        <w:br w:type="textWrapping"/>
      </w:r>
      <w:r>
        <w:br w:type="textWrapping"/>
      </w:r>
      <w:r>
        <w:t xml:space="preserve">Đương nhiên, Hứa Vân Sùng cũng không nghĩ Quý Trần Ai có siêu năng lực, hắn chỉ nghĩ sau lưng Quý Trần Ai có người hắn không nhìn thấy.</w:t>
      </w:r>
      <w:r>
        <w:br w:type="textWrapping"/>
      </w:r>
      <w:r>
        <w:br w:type="textWrapping"/>
      </w:r>
      <w:r>
        <w:t xml:space="preserve">Sau đó Quý Trần Ai rời khỏi thành phố này, biến mất khỏi tầm mắt của Hứa Vân Sùng. Nếu như sự việc cứ như vậy kết thúc, ba chữ “Chu Nghiêu Cần” trong trí nhớ Hứa Vân Sùng có lẽ chỉ là một cái tên.</w:t>
      </w:r>
      <w:r>
        <w:br w:type="textWrapping"/>
      </w:r>
      <w:r>
        <w:br w:type="textWrapping"/>
      </w:r>
      <w:r>
        <w:t xml:space="preserve">Nhưng Hứa Vân Sùng trong lúc vô tình lại chú ý tới, trong một sự việc nào đó náo động rất lớn, lại xuất hiện bóng dáng Quý Trần Ai, lần này — tên tội phạm kia tự tay huỷ hoại bản thân. Nếu như không có chuyện lúc trước, Hứa Vân Sùng chắc chắn sẽ không nghi ngờ Quý Trần Ai là nhân vật mấu chốt trong sự việc này, nhưng có chuyện lúc trước làm nền, muốn Hứa Vân Sùng xem nhẹ Quý Trần Ai cũng không được.</w:t>
      </w:r>
      <w:r>
        <w:br w:type="textWrapping"/>
      </w:r>
      <w:r>
        <w:br w:type="textWrapping"/>
      </w:r>
      <w:r>
        <w:t xml:space="preserve">Ngón trỏ từ từ di chuyển trên bức ảnh trên bàn, Hứa Vân Sùng đột nhiên nở nụ cười, hắn hướng về người đứng trước mặt hỏi: “Cho nên, gần đây cậu ta vẫn luôn không ra khỏi nhà?”</w:t>
      </w:r>
      <w:r>
        <w:br w:type="textWrapping"/>
      </w:r>
      <w:r>
        <w:br w:type="textWrapping"/>
      </w:r>
      <w:r>
        <w:t xml:space="preserve">Người đứng trước mặt Hứa Vân Sùng gật đầu.</w:t>
      </w:r>
      <w:r>
        <w:br w:type="textWrapping"/>
      </w:r>
      <w:r>
        <w:br w:type="textWrapping"/>
      </w:r>
      <w:r>
        <w:t xml:space="preserve">Hứa Vân Sùng nói: “Thông tin về em trai cậu ta Chu Nghiêu Uẩn, vẫn không tra được?”</w:t>
      </w:r>
      <w:r>
        <w:br w:type="textWrapping"/>
      </w:r>
      <w:r>
        <w:br w:type="textWrapping"/>
      </w:r>
      <w:r>
        <w:t xml:space="preserve">Người kia nói: “Hứa ca, cha mẹ ruột của em trai cậu ta, chỉ sợ không phải là người bình thường, hơn nữa…”</w:t>
      </w:r>
      <w:r>
        <w:br w:type="textWrapping"/>
      </w:r>
      <w:r>
        <w:br w:type="textWrapping"/>
      </w:r>
      <w:r>
        <w:t xml:space="preserve">Hứa Vân Sùng nói: “Hơn nữa cái gì?”</w:t>
      </w:r>
      <w:r>
        <w:br w:type="textWrapping"/>
      </w:r>
      <w:r>
        <w:br w:type="textWrapping"/>
      </w:r>
      <w:r>
        <w:t xml:space="preserve">Người kia tiếp tục nói: “Hơn nữa cha ngài sau khi biết ngài đang tra chuyện này, kêu tôi nói với ngài… Có chừng mực.”</w:t>
      </w:r>
      <w:r>
        <w:br w:type="textWrapping"/>
      </w:r>
      <w:r>
        <w:br w:type="textWrapping"/>
      </w:r>
      <w:r>
        <w:t xml:space="preserve">Hứa Vân Sùng cười lạnh một tiếng, hắn chưa bao giờ biết cái gì gọi là có chừng mực, hay là nói, trong từ điển của hắn, chưa từng có chữ “nhịn”.</w:t>
      </w:r>
      <w:r>
        <w:br w:type="textWrapping"/>
      </w:r>
      <w:r>
        <w:br w:type="textWrapping"/>
      </w:r>
      <w:r>
        <w:t xml:space="preserve">Chỉ chốc lát sau khi nghe lời chỉ bảo, Hứa Vân Sùng miễn cưỡng nói: “Không phải nói bên kia vừa vặn có một hạng mục sao? Ta muốn tìm thời gian qua bên kia một chuyến.”</w:t>
      </w:r>
      <w:r>
        <w:br w:type="textWrapping"/>
      </w:r>
      <w:r>
        <w:br w:type="textWrapping"/>
      </w:r>
      <w:r>
        <w:t xml:space="preserve">Người kia hiển nhiên muốn khuyên Hứa Vân Sùng, nhưng nói đến bên miệng, lại nhịn xuống, gã biết tính cách của ông chủ, nói vài câu đã muốn thay đổi chủ ý của hắn, căn bản là không thể.</w:t>
      </w:r>
      <w:r>
        <w:br w:type="textWrapping"/>
      </w:r>
      <w:r>
        <w:br w:type="textWrapping"/>
      </w:r>
      <w:r>
        <w:t xml:space="preserve">Hứa Vân Sùng cầm bức ảnh Quý Trần Ai trong tay, chăm chú nhìn chốc lát, rồi bỏ vào túi áo, hắn nói: “Được rồi, cậu đi ra ngoài đi.”</w:t>
      </w:r>
      <w:r>
        <w:br w:type="textWrapping"/>
      </w:r>
      <w:r>
        <w:br w:type="textWrapping"/>
      </w:r>
      <w:r>
        <w:t xml:space="preserve">Người kia gật đầu, lúc này mới quay người đi ra ngoài.</w:t>
      </w:r>
      <w:r>
        <w:br w:type="textWrapping"/>
      </w:r>
      <w:r>
        <w:br w:type="textWrapping"/>
      </w:r>
      <w:r>
        <w:t xml:space="preserve">Hứa Vân Sùng hai tay đan lại, chống cằm, bộ dáng trầm mặc, khiến người khác không biết được rốt cuộc hắn đang suy nghĩ gì.</w:t>
      </w:r>
      <w:r>
        <w:br w:type="textWrapping"/>
      </w:r>
      <w:r>
        <w:br w:type="textWrapping"/>
      </w:r>
      <w:r>
        <w:t xml:space="preserve">Lúc này Quý Trần Ai còn không biết phiền phức đã tìm tới cửa, anh thật sự rất thích mùa thu ở thành phố này. Mưa ít, khí trời tốt, nhiệt độ không nóng không lạnh, còn có hai loại hoa quả theo mùa mà anh thích, quả thực cuộc sống không thể nào an nhàn hơn hiện tại.</w:t>
      </w:r>
      <w:r>
        <w:br w:type="textWrapping"/>
      </w:r>
      <w:r>
        <w:br w:type="textWrapping"/>
      </w:r>
      <w:r>
        <w:t xml:space="preserve">Hơn nữa trải qua một thời gian phục hồi, Quý Trần Ai đã đổi từ ngồi xe lăn, sang bắt đầu chống nạng.</w:t>
      </w:r>
      <w:r>
        <w:br w:type="textWrapping"/>
      </w:r>
      <w:r>
        <w:br w:type="textWrapping"/>
      </w:r>
      <w:r>
        <w:t xml:space="preserve">Ngày ấy lúc Quý Trần Ai đứng lên, Vương Chi Tú và Chu Dục Miễn mừng đến suýt chút nữa ngất đi, bọn họ ôm lấy Quý Trần Ai dường như có thể nói là mừng đến phát khóc, ngay cả lời cũng có chút không rõ ràng.</w:t>
      </w:r>
      <w:r>
        <w:br w:type="textWrapping"/>
      </w:r>
      <w:r>
        <w:br w:type="textWrapping"/>
      </w:r>
      <w:r>
        <w:t xml:space="preserve">Quý Trần Ai biết Vương Chi Tú vì đôi chân nên vẫn ôm áy náy cực lớn với anh, hiện tại rốt cuộc có thể nhìn thấy con trai mình đứng lên, loại vui sướng này chỉ có người làm mẹ mới có thể tự mình lĩnh hội.</w:t>
      </w:r>
      <w:r>
        <w:br w:type="textWrapping"/>
      </w:r>
      <w:r>
        <w:br w:type="textWrapping"/>
      </w:r>
      <w:r>
        <w:t xml:space="preserve">Đương nhiên, chuyện đứng lên như vậy, không chỉ mình Vương Chi Tú cao hứng không ngừng, còn có bản thân Quý Trần Ai, thời điểm anh bám vách tường, từ từ dùng chân của mình đi lại, tâm tình của anh không thể nào chỉ dùng hai chữ vui mừng để khái quát.</w:t>
      </w:r>
      <w:r>
        <w:br w:type="textWrapping"/>
      </w:r>
      <w:r>
        <w:br w:type="textWrapping"/>
      </w:r>
      <w:r>
        <w:t xml:space="preserve">Bác sĩ phục hồi đối với tiến bộ to lớn của Quý Trần Ai cũng vô cùng kinh ngạc, vốn dựa theo kế hoạch trị liệu của bác sĩ, Quý Trần Ai đại khái cần thời gian khoảng nửa năm, mới có thể đứng lên, nhưng tiến độ bây giờ lại hết sức kinh người.</w:t>
      </w:r>
      <w:r>
        <w:br w:type="textWrapping"/>
      </w:r>
      <w:r>
        <w:br w:type="textWrapping"/>
      </w:r>
      <w:r>
        <w:t xml:space="preserve">Bất quá vẫn là câu nói kia, thân thể vốn là thứ phức tạp, loại kỳ tích này tuy rằng ít, nhưng vẫn có thể xảy ra.</w:t>
      </w:r>
      <w:r>
        <w:br w:type="textWrapping"/>
      </w:r>
      <w:r>
        <w:br w:type="textWrapping"/>
      </w:r>
      <w:r>
        <w:t xml:space="preserve">itsukahikari.wordpress.com</w:t>
      </w:r>
      <w:r>
        <w:br w:type="textWrapping"/>
      </w:r>
      <w:r>
        <w:br w:type="textWrapping"/>
      </w:r>
      <w:r>
        <w:t xml:space="preserve">Sau khi chống nạng, phạm vi hoạt động của Quý Trần Ai được mở rộng, anh có thể một mình ngồi xe buýt, không cần làm phiền người khác đưa anh đi. Tuy Vương Chi Tú đối với việc Quý Trần Ai từ mỗi ngày chui trong nhà biến thành mỗi ngày chạy ra ngoài nhất định rất lo lắng, nhưng tổng thể mà nói vẫn là vui mừng chiếm đa số.</w:t>
      </w:r>
      <w:r>
        <w:br w:type="textWrapping"/>
      </w:r>
      <w:r>
        <w:br w:type="textWrapping"/>
      </w:r>
      <w:r>
        <w:t xml:space="preserve">Chu Nhạc Lăng dưới trời thu sau khi tựu trường, chính là lớp 12, nhiệm vụ học tập càng nặng hơn, cho nên thời đến chơi với Quý Trần Ai cũng bớt đi.</w:t>
      </w:r>
      <w:r>
        <w:br w:type="textWrapping"/>
      </w:r>
      <w:r>
        <w:br w:type="textWrapping"/>
      </w:r>
      <w:r>
        <w:t xml:space="preserve">Sâu dưới đáy lòng Quý Trần Ai có chút ước ao với Chu Nhạc Lăng, bởi vì lúc anh khi còn sống là Quý Trần Ai, cũng đang học cấp ba, nhưng lại không có khả năng lên đại học, mà Chu Nghiêu Cần ngay cả trung học cơ sở cũng chưa học xong đã bỏ học ở nhà.</w:t>
      </w:r>
      <w:r>
        <w:br w:type="textWrapping"/>
      </w:r>
      <w:r>
        <w:br w:type="textWrapping"/>
      </w:r>
      <w:r>
        <w:t xml:space="preserve">Vương Chi Tú cũng là người nhạy cảm, bà lặng lẽ hỏi Quý Trần Ai có muốn đi học một lần nữa không, bà có thể tìm quan hệ để Quý Trần Ai được đến trường lần nữa.</w:t>
      </w:r>
      <w:r>
        <w:br w:type="textWrapping"/>
      </w:r>
      <w:r>
        <w:br w:type="textWrapping"/>
      </w:r>
      <w:r>
        <w:t xml:space="preserve">Quý Trần Ai đối với đề nghị này có chút do dự, thành tích của anh rất tốt, lúc trước cũng đã dự định thi vào một trường đại học yêu thích, thế nhưng cuộc sống lại luôn thay đổi bất thường, anh bây giờ, rời khỏi trường học cũng đã một năm.</w:t>
      </w:r>
      <w:r>
        <w:br w:type="textWrapping"/>
      </w:r>
      <w:r>
        <w:br w:type="textWrapping"/>
      </w:r>
      <w:r>
        <w:t xml:space="preserve">Nhưng sâu thẳm bên trong, Quý Trần Ai vẫn vô cùng hy vọng có thể tới trường học lần thứ hai, hiện tại cả ngày việc anh có thể làm được cũng không nhiều, làm xong như thường rồi, chính là ở trong nhà đọc sách.</w:t>
      </w:r>
      <w:r>
        <w:br w:type="textWrapping"/>
      </w:r>
      <w:r>
        <w:br w:type="textWrapping"/>
      </w:r>
      <w:r>
        <w:t xml:space="preserve">Sau khi nhận được câu trả lời khẳng định của Quý Trần Ai, Vương Chi Tú bắt đầu đi tìm quan hệ giúp Quý Trần Ai, bởi vì nguyên nhân tuổi tác và thân thể, Vương Chi Tú lo lắng Quý Trần Ai sẽ không theo kịp chương trình học trung học, sinh ra sự khác biệt với các bạn học khác, bất quá Quý Trần Ai vẫn kiên trì muốn học cấp ba, tướng mạo Chu Nghiêu Cần khá non, mặc dù tuổi đã hai mươi mấy, nhưng thoạt nhìn cũng chỉ như học sinh cấp ba mười bảy mười tám tuổi. Mà vấn đề liên quan tới chương trình học, Quý Trần Ai nghĩ bản thân tuy buông xuống một năm, nhưng nhặt lại hẳn sẽ không quá khó, huống hồ… Bây giờ anh còn có cái máy gian lận vô địch Tiểu Thất.</w:t>
      </w:r>
      <w:r>
        <w:br w:type="textWrapping"/>
      </w:r>
      <w:r>
        <w:br w:type="textWrapping"/>
      </w:r>
      <w:r>
        <w:t xml:space="preserve">Tiểu Thất vô cùng tán thành chuyện Quý Trần Ai trở lại trường học, dựa theo lời nó giải thích chính là, IQ thấp thấp không quan trọng, chỉ cần đọc nhiều sách, đầu óc sẽ thay đổi tốt hơn.</w:t>
      </w:r>
      <w:r>
        <w:br w:type="textWrapping"/>
      </w:r>
      <w:r>
        <w:br w:type="textWrapping"/>
      </w:r>
      <w:r>
        <w:t xml:space="preserve">Trong chuyện Quý Trần Ai trở lại trường học này, ông lão Dư Chí Học mà anh giúp đỡ cũng giúp một chút, bởi vì là giáo sư đại học thâm niên, Dư Chí Học cũng có quan hệ trong ngành giáo dục, họ cũng bày tỏ áy náy do quãng thời gian trước vì thanh danh của ông bị hao tổn mà thái độ của đối phương với ông trở nên hơi lạnh nhạt. Dư Chí Học rất quý Quý Trần Ai, cảm thấy vô cùng hổ thẹn với chuyện Quý Trần Ai vì ông mà bị liên lụy, vì vậy dưới nỗ lực của Dư Chí Học và Vương Chi Tú, Quý Trần Ai vào một trường trung học có tỷ lệ nhập học tương đối cao, học lớp 11.</w:t>
      </w:r>
      <w:r>
        <w:br w:type="textWrapping"/>
      </w:r>
      <w:r>
        <w:br w:type="textWrapping"/>
      </w:r>
      <w:r>
        <w:t xml:space="preserve">Trước lúc đến trường, Quý Trần Ai gặp mặt giáo viên chủ nhiệm lớp bọn họ một lần, đó là một người phụ nữ tương đối trẻ, thoạt nhìn còn chưa công tác được mấy năm, sau khi biết tình huống của Quý Trần Ai, lập tức cam kết sẽ quan tâm kỹ càng Quý Trần Ai, tận lực bù đắp chương trình học mà Quý Trần Ai thụt lùi.</w:t>
      </w:r>
      <w:r>
        <w:br w:type="textWrapping"/>
      </w:r>
      <w:r>
        <w:br w:type="textWrapping"/>
      </w:r>
      <w:r>
        <w:t xml:space="preserve">Mặc dù nói như vậy, nhưng trong mắt mọi người đều không có hi vọng Quý Trần Ai có thể thi đậu một đại học tốt, dù sao anh cũng đã thôi học nhiều năm như vậy, vừa đến đã lên lớp 11, dù có là thiên tài đi nữa cũng không thể lập tức đuổi kịp tiến độ lớp học.</w:t>
      </w:r>
      <w:r>
        <w:br w:type="textWrapping"/>
      </w:r>
      <w:r>
        <w:br w:type="textWrapping"/>
      </w:r>
      <w:r>
        <w:t xml:space="preserve">Vương Chi Tú chưa từng có hy vọng xa vời rằng Quý Trần Ai có thể thi lên đại học, bà chỉ là nhìn Quý Trần Ai cả ngày ở nhà một mình, mình và chồng lại phải lên lớp, sợ Quý Trần Ai cô quạnh, lúc này mới muốn cho Quý Trần Ai ra ngoài đi học, tiếp xúc nhiều người hơn một chút.</w:t>
      </w:r>
      <w:r>
        <w:br w:type="textWrapping"/>
      </w:r>
      <w:r>
        <w:br w:type="textWrapping"/>
      </w:r>
      <w:r>
        <w:t xml:space="preserve">Kỳ thực nếu như Quý Trần Ai không muốn đi học, vậy Vương Chi Tú đại khái cũng sẽ gom chút tiền, mở hiệu sách cho Quý Trần Ai, để anh làm thu ngân trải qua cuộc sống tương đối đơn giản.</w:t>
      </w:r>
      <w:r>
        <w:br w:type="textWrapping"/>
      </w:r>
      <w:r>
        <w:br w:type="textWrapping"/>
      </w:r>
      <w:r>
        <w:t xml:space="preserve">Lúc trước Vương Chi Tú không dám nhắc tới chuyện này, là vì con trai bà chưa bao giờ cho bà cơ hội nói chuyện, mà hiện tại, ngày qua lại càng tốt, chân Quý Trần Ai cũng khá hơn, Vương Chi Tú là một người mẹ, đươg nhiên cũng hi vọng con mình có thể từ từ dung nhập xã hội, tránh khỏi vì quá không hòa nhập mà bị tổn thương.</w:t>
      </w:r>
      <w:r>
        <w:br w:type="textWrapping"/>
      </w:r>
      <w:r>
        <w:br w:type="textWrapping"/>
      </w:r>
      <w:r>
        <w:t xml:space="preserve">Nói cho cùng, làm mẹ, sao có thể không muốn đứa con nhà mình càng ngày càng tốt được.</w:t>
      </w:r>
      <w:r>
        <w:br w:type="textWrapping"/>
      </w:r>
      <w:r>
        <w:br w:type="textWrapping"/>
      </w:r>
    </w:p>
    <w:p>
      <w:pPr>
        <w:pStyle w:val="Heading2"/>
      </w:pPr>
      <w:bookmarkStart w:id="59" w:name="chương-38-gặp-bạn-học-mới"/>
      <w:bookmarkEnd w:id="59"/>
      <w:r>
        <w:t xml:space="preserve">38. Chương 38: Gặp Bạn Học Mới</w:t>
      </w:r>
    </w:p>
    <w:p>
      <w:pPr>
        <w:pStyle w:val="Compact"/>
      </w:pPr>
      <w:r>
        <w:br w:type="textWrapping"/>
      </w:r>
      <w:r>
        <w:br w:type="textWrapping"/>
      </w:r>
      <w:r>
        <w:t xml:space="preserve">Edit: Koliz</w:t>
      </w:r>
      <w:r>
        <w:br w:type="textWrapping"/>
      </w:r>
      <w:r>
        <w:br w:type="textWrapping"/>
      </w:r>
      <w:r>
        <w:t xml:space="preserve">Beta: Koliz [20170922]</w:t>
      </w:r>
      <w:r>
        <w:br w:type="textWrapping"/>
      </w:r>
      <w:r>
        <w:br w:type="textWrapping"/>
      </w:r>
      <w:r>
        <w:t xml:space="preserve">Sau sự kiện Trịnh Cơ Quốc, Quý Trần Ai sống an ổn một quãng thời gian rất dài.</w:t>
      </w:r>
      <w:r>
        <w:br w:type="textWrapping"/>
      </w:r>
      <w:r>
        <w:br w:type="textWrapping"/>
      </w:r>
      <w:r>
        <w:t xml:space="preserve">Nhờ nỗ lực của Vương Chi Tú và cả Dư Chí Học hỗ trợ, Quý Trần Ai đã xác định thời gian đi học, là mười một ngày sau khi quốc khánh kết thúc.</w:t>
      </w:r>
      <w:r>
        <w:br w:type="textWrapping"/>
      </w:r>
      <w:r>
        <w:br w:type="textWrapping"/>
      </w:r>
      <w:r>
        <w:t xml:space="preserve">Trước lúc Quý Trần Ai đi học, Vương Chi Tú giúp anh mua nguyên bộ tài liệu giảng dạy, còn chuẩn bị dụng cụ học tập và cặp sách.</w:t>
      </w:r>
      <w:r>
        <w:br w:type="textWrapping"/>
      </w:r>
      <w:r>
        <w:br w:type="textWrapping"/>
      </w:r>
      <w:r>
        <w:t xml:space="preserve">Quý Trần Ai vớ được đồ mới, cũng thấy rất cao hứng, anh vốn cho là mình không có cơ hội được dến trường học lần nữa, lại không nghĩ rằng trời cao nguyện ý cho anh một cơ hội như vậy.</w:t>
      </w:r>
      <w:r>
        <w:br w:type="textWrapping"/>
      </w:r>
      <w:r>
        <w:br w:type="textWrapping"/>
      </w:r>
      <w:r>
        <w:t xml:space="preserve">Bởi vì lo lắng trên đường đi học không an toàn, vốn Chu Dục Miễn và Vương Chi Tú thương lượng muốn thuê một người chuyên đưa đón Quý Trần Ai, lại bị Quý Trần Ai từ chối. Hiện tại anh tuy còn phải chống nạng, thế nhưng nói chung lên xuống cầu thang với đi lại đều không có vấn đề, hơn nữa nhỡ xuất hiện việc gì bất ngờ, anh vẫn còn có thể sử dụng “Phi phi phi phi chân vô địch”.</w:t>
      </w:r>
      <w:r>
        <w:br w:type="textWrapping"/>
      </w:r>
      <w:r>
        <w:br w:type="textWrapping"/>
      </w:r>
      <w:r>
        <w:t xml:space="preserve">Vương Chi Tú tuy vẫn còn chút lo lắng, nhưng thấy thái độ kiên quyết của Quý Trần Ai, cuối cùng vẫn đành thỏa hiệp, bất quá bà nhiều lần dặn dò Quý Trần Ai, nếu ở trường gặp chuyện gì, nhất định phải về nhà nói cho bà biết, thật ra trong tâm bà vẫn còn có chút lo sợ Quý Trần Ai ở trường học bị bắt nạt.</w:t>
      </w:r>
      <w:r>
        <w:br w:type="textWrapping"/>
      </w:r>
      <w:r>
        <w:br w:type="textWrapping"/>
      </w:r>
      <w:r>
        <w:t xml:space="preserve">Vì vậy sau quốc khánh, ngày đầu tiên đi học, Vương Chi Tú lái xe đưa Quý Trần Ai đến trường, sau khi nhìn thấy Quý Trần Ai bước vào phòng học hướng về phía bạn học tự giới thiệu mình xong, mới quay người rời đi.</w:t>
      </w:r>
      <w:r>
        <w:br w:type="textWrapping"/>
      </w:r>
      <w:r>
        <w:br w:type="textWrapping"/>
      </w:r>
      <w:r>
        <w:t xml:space="preserve">Giáo viên chủ nhiệm Lý ban đầu biết những gì Quý Trần Ai trải qua còn có chút bận tâm anh sẽ quá lo lắng, nhưng nhìn thấy Quý Trần Ai không chút áp lực tự giới thiệu bản thân xong, lại trấn định tự nhiên chậm rãi đi về phía chỗ ngồi của mình, liền yên tâm bớt một phần sầu lo trong lòng.</w:t>
      </w:r>
      <w:r>
        <w:br w:type="textWrapping"/>
      </w:r>
      <w:r>
        <w:br w:type="textWrapping"/>
      </w:r>
      <w:r>
        <w:t xml:space="preserve">Các bạn trong lớp, tuy đều khá hiếu kỳ với Quý Trần Ai, nhưng bây giờ đang lấy việc học làm trọng, huống hồ lúc này là thời gian trọng điểm cấp ba, cho nên chỉ nhỏ giọng nghị luận chốc lát, sau khi giáo viên bắt đầu giảng bài thì nhanh chóng yên tĩnh lại.</w:t>
      </w:r>
      <w:r>
        <w:br w:type="textWrapping"/>
      </w:r>
      <w:r>
        <w:br w:type="textWrapping"/>
      </w:r>
      <w:r>
        <w:t xml:space="preserve">Bạn cùng bàn của Quý Trần Ai là một cô gái đeo kính, lúc Quý Trần Ai đi tới, cô còn thuận tay giúp Quý Trần Ai kéo ghế ra một chút, trong mắt mặc dù có chút hiếu kỳ, nhưng bởi vì học cho nên cái gì cũng không hỏi.</w:t>
      </w:r>
      <w:r>
        <w:br w:type="textWrapping"/>
      </w:r>
      <w:r>
        <w:br w:type="textWrapping"/>
      </w:r>
      <w:r>
        <w:t xml:space="preserve">Mãi đến tận sau khi một tiết học kết thúc, cô mới nhỏ giọng nói: “Xin chào, tớ tên là Lỗ Du Du.”</w:t>
      </w:r>
      <w:r>
        <w:br w:type="textWrapping"/>
      </w:r>
      <w:r>
        <w:br w:type="textWrapping"/>
      </w:r>
      <w:r>
        <w:t xml:space="preserve">Quý Trần Ai nói: “Tớ tên là Chu Nghiêu Cần.”</w:t>
      </w:r>
      <w:r>
        <w:br w:type="textWrapping"/>
      </w:r>
      <w:r>
        <w:br w:type="textWrapping"/>
      </w:r>
      <w:r>
        <w:t xml:space="preserve">Lỗ Du Du nói: “Cậu là chuyển trường tới đây sao? Hay là học lại?”</w:t>
      </w:r>
      <w:r>
        <w:br w:type="textWrapping"/>
      </w:r>
      <w:r>
        <w:br w:type="textWrapping"/>
      </w:r>
      <w:r>
        <w:t xml:space="preserve">Quý Trần Ai nói: “Ừm… Trước đây tớ chưa từng đi học.” Anh biết nói như vậy Lỗ Du Du nhất định sẽ rất kinh ngạc, nhưng anh cũng không có ý định nói dối về chuyện này.</w:t>
      </w:r>
      <w:r>
        <w:br w:type="textWrapping"/>
      </w:r>
      <w:r>
        <w:br w:type="textWrapping"/>
      </w:r>
      <w:r>
        <w:t xml:space="preserve">Lỗ Du Du quả nhiên sửng sốt, cô nói: “Cậu trước đây chưa từng đi học… là có ý gì?”</w:t>
      </w:r>
      <w:r>
        <w:br w:type="textWrapping"/>
      </w:r>
      <w:r>
        <w:br w:type="textWrapping"/>
      </w:r>
      <w:r>
        <w:t xml:space="preserve">Quý Trần Ai liếc nhìn Lỗ Du Du, trầm mặc một lát xong, tạo biểu cảm thống khổ không thể tả, anh nói: “Nhà tớ rất nghèo, chân lại hỏng… vẫn luôn…”</w:t>
      </w:r>
      <w:r>
        <w:br w:type="textWrapping"/>
      </w:r>
      <w:r>
        <w:br w:type="textWrapping"/>
      </w:r>
      <w:r>
        <w:t xml:space="preserve">Câu nói kế tiếp tuy không nói ra, nhưng ý tứ hai người đều hiểu.</w:t>
      </w:r>
      <w:r>
        <w:br w:type="textWrapping"/>
      </w:r>
      <w:r>
        <w:br w:type="textWrapping"/>
      </w:r>
      <w:r>
        <w:t xml:space="preserve">Lỗ Du Du nghe vậy, trong mắt toát ra đồng tình và hổ thẹn, cô cảm thấy bản thân không nên vừa mới đến đã hỏi vấn đề này, cô nói: “Sau này cậu có gì không biết cứ hỏi tớ đi, tuy thành tích của tớ không quá tốt, nhưng vẫn sẽ cố gắng giúp cậu.”</w:t>
      </w:r>
      <w:r>
        <w:br w:type="textWrapping"/>
      </w:r>
      <w:r>
        <w:br w:type="textWrapping"/>
      </w:r>
      <w:r>
        <w:t xml:space="preserve">Quý Trần Ai gật đầu, sau đó nói tiếng cám ơn.</w:t>
      </w:r>
      <w:r>
        <w:br w:type="textWrapping"/>
      </w:r>
      <w:r>
        <w:br w:type="textWrapping"/>
      </w:r>
      <w:r>
        <w:t xml:space="preserve">Đối thoại giữa Lỗ Du Du và Quý Trần Ai, không biết thế nào lại bị một nữ sinh ngồi ở trước mặt Lỗ Du Du nghe được, cô ta nghiêng đầu qua hướng về phía Lỗ Du Du lộ ra nụ cười mang theo chút ác ý, cô ta nói: “Ôi, tiểu công chúa vừa đủ điểm* còn muốn trợ giúp bạn học mới tới à, cậu có làm được hay không đấy.”</w:t>
      </w:r>
      <w:r>
        <w:br w:type="textWrapping"/>
      </w:r>
      <w:r>
        <w:br w:type="textWrapping"/>
      </w:r>
      <w:r>
        <w:t xml:space="preserve">(*: Vừa đạt đủ điểm qua, như kiểu vừa qua 6.5 ở VN ấy.)</w:t>
      </w:r>
      <w:r>
        <w:br w:type="textWrapping"/>
      </w:r>
      <w:r>
        <w:br w:type="textWrapping"/>
      </w:r>
      <w:r>
        <w:t xml:space="preserve">Lỗ Du Du nghe thế, tức giận đỏ cả mặt, nín nửa ngày mới thốt ra cái tên: “Trương Hiểu!”</w:t>
      </w:r>
      <w:r>
        <w:br w:type="textWrapping"/>
      </w:r>
      <w:r>
        <w:br w:type="textWrapping"/>
      </w:r>
      <w:r>
        <w:t xml:space="preserve">Nữ sinh kia nói: “Hở, gọi tớ gì?”</w:t>
      </w:r>
      <w:r>
        <w:br w:type="textWrapping"/>
      </w:r>
      <w:r>
        <w:br w:type="textWrapping"/>
      </w:r>
      <w:r>
        <w:t xml:space="preserve">Lỗ Du Du nói: “Cậu không thể nói như vậy được.”</w:t>
      </w:r>
      <w:r>
        <w:br w:type="textWrapping"/>
      </w:r>
      <w:r>
        <w:br w:type="textWrapping"/>
      </w:r>
      <w:r>
        <w:t xml:space="preserve">Trương Hiểu hừ lạnh một tiếng: “Tớ không nói như vậy thì nói thế nào? Dù sao, có bạn học cùng bàn cứng hơn hẳn nhỉ?”</w:t>
      </w:r>
      <w:r>
        <w:br w:type="textWrapping"/>
      </w:r>
      <w:r>
        <w:br w:type="textWrapping"/>
      </w:r>
      <w:r>
        <w:t xml:space="preserve">Lỗ Du Du còn muốn nói điều gì đó, lại bị tiếng chuông vào học đánh gãy, cô bất đắc dĩ nhỏ giọng nói: “Tính cách Trương Hiểu chính là như vậy, Chu Nghiêu Cần cậu chớ để ở trong lòng nha.”</w:t>
      </w:r>
      <w:r>
        <w:br w:type="textWrapping"/>
      </w:r>
      <w:r>
        <w:br w:type="textWrapping"/>
      </w:r>
      <w:r>
        <w:t xml:space="preserve">Quý Trần Ai nhìn hai người, như có điều suy nghĩ gật gật đầu.</w:t>
      </w:r>
      <w:r>
        <w:br w:type="textWrapping"/>
      </w:r>
      <w:r>
        <w:br w:type="textWrapping"/>
      </w:r>
      <w:r>
        <w:t xml:space="preserve">itsukahikari.wordpress.com</w:t>
      </w:r>
      <w:r>
        <w:br w:type="textWrapping"/>
      </w:r>
      <w:r>
        <w:br w:type="textWrapping"/>
      </w:r>
      <w:r>
        <w:t xml:space="preserve">Tiết thứ hai là tiết số học, tiết trước vừa kiểm tra đầu năm sau kì nghỉ hè, lúc này thầy giáo số học cầm một sấp bài thi mặt không biểu cảm đi vào phòng học, sau đó bộp một tiếng ném bài thi lên bàn: “Các trò dám!”</w:t>
      </w:r>
      <w:r>
        <w:br w:type="textWrapping"/>
      </w:r>
      <w:r>
        <w:br w:type="textWrapping"/>
      </w:r>
      <w:r>
        <w:t xml:space="preserve">Cả lớp trong nháy mắt câm như hến.</w:t>
      </w:r>
      <w:r>
        <w:br w:type="textWrapping"/>
      </w:r>
      <w:r>
        <w:br w:type="textWrapping"/>
      </w:r>
      <w:r>
        <w:t xml:space="preserve">Thầy số học tiếp tục nói: “Biết lần này điểm trung bình lớp các trò so với điểm trung bình khối tệ hơn bao nhiêu không? Thứ năm, vậy mà xếp thứ năm! Biết điều này nghĩa là gì không? Thi đại học, xếp thứ năm chính là học lại một năm!”</w:t>
      </w:r>
      <w:r>
        <w:br w:type="textWrapping"/>
      </w:r>
      <w:r>
        <w:br w:type="textWrapping"/>
      </w:r>
      <w:r>
        <w:t xml:space="preserve">Thầy giáo dạy dỗ một trận xong, mới bắt đầu trả bài thi, thời điểm đọc đến Lỗ Du Du, thầy giáo số học trầm giọng nói: “Lỗ Du Du, trò có đọc sách không thế?!”</w:t>
      </w:r>
      <w:r>
        <w:br w:type="textWrapping"/>
      </w:r>
      <w:r>
        <w:br w:type="textWrapping"/>
      </w:r>
      <w:r>
        <w:t xml:space="preserve">Lỗ Du Du rũ đầu đi lĩnh bài, thầy giáo nhìn thấy cô đi đến, nặng nề gõ bàn một cái: “Trò tan học tới phòng làm việc của tôi một chuyến!”</w:t>
      </w:r>
      <w:r>
        <w:br w:type="textWrapping"/>
      </w:r>
      <w:r>
        <w:br w:type="textWrapping"/>
      </w:r>
      <w:r>
        <w:t xml:space="preserve">Lỗ Du Du hư nhược nói tiếng: “Được ạ, thưa thầy”, sau đó cầm bài thi càng thêm cúi thấp về chỗ ngồi.</w:t>
      </w:r>
      <w:r>
        <w:br w:type="textWrapping"/>
      </w:r>
      <w:r>
        <w:br w:type="textWrapping"/>
      </w:r>
      <w:r>
        <w:t xml:space="preserve">Quý Trần Ai liếc nhìn bài thi của Lỗ Du Du một cái, phát hiện có một số “32” to lớn bằng bút đỏ trên bài thi… Cũng khó trách phản ứng của thầy giáo lại lớn như vậy.</w:t>
      </w:r>
      <w:r>
        <w:br w:type="textWrapping"/>
      </w:r>
      <w:r>
        <w:br w:type="textWrapping"/>
      </w:r>
      <w:r>
        <w:t xml:space="preserve">Tiết này, thầy số học đánh giá qua bài thi, bởi vì Quý Trần Ai vừa mới tới, cho nên Lỗ Du Du không thể làm gì khác ngoài cống hiến bài thi của mình ra. Quý Trần Ai vừa mới trở thành bạn học cùng bàn với Lỗ Du Du, cũng không tiện mở lời an ủi, hai người không thể làm gì khác hơn là trầm mặc nghe thầy giáo dạy và học bài, Lỗ Du Du thì thỉnh thoảng lại ghi chép.</w:t>
      </w:r>
      <w:r>
        <w:br w:type="textWrapping"/>
      </w:r>
      <w:r>
        <w:br w:type="textWrapping"/>
      </w:r>
      <w:r>
        <w:t xml:space="preserve">Quý Trần Ai nhìn đề bài trên bài thi, phát hiện phần lớn anh đều làm được, mặc dù có vài chỗ không nhớ rõ lắm, nhưng anh tính toán trong lòng một chút xong, cảm thấy nếu như cứ như vậy đi thi, anh đại khái có thể thi được khoảng một trăm.</w:t>
      </w:r>
      <w:r>
        <w:br w:type="textWrapping"/>
      </w:r>
      <w:r>
        <w:br w:type="textWrapping"/>
      </w:r>
      <w:r>
        <w:t xml:space="preserve">Ngay vào lúc này Tiểu Thất xông ra, nó nói: “Đến trường học hành gì! Có cá́i gì tốt mà đi học, tôi thấy anh không bằng đi nhặt rác thải còn hay hơn…”</w:t>
      </w:r>
      <w:r>
        <w:br w:type="textWrapping"/>
      </w:r>
      <w:r>
        <w:br w:type="textWrapping"/>
      </w:r>
      <w:r>
        <w:t xml:space="preserve">Quý Trần Ai nói: “Cậu trước đây không phải vẫn luôn phản đối tôi nhặt rác sao?”</w:t>
      </w:r>
      <w:r>
        <w:br w:type="textWrapping"/>
      </w:r>
      <w:r>
        <w:br w:type="textWrapping"/>
      </w:r>
      <w:r>
        <w:t xml:space="preserve">Tiểu Thất nói: “Thế nhưng so với anh ngồi chỗ này nghe giảng suốt còn hơn, nếu không thì như vậy, chúng ta thương lượng, anh không cần tới học, lúc thi tốt nghiệp trung học tôi giúp anh gian lận chút…”</w:t>
      </w:r>
      <w:r>
        <w:br w:type="textWrapping"/>
      </w:r>
      <w:r>
        <w:br w:type="textWrapping"/>
      </w:r>
      <w:r>
        <w:t xml:space="preserve">Quý Trần Ai: “… Có thể thi điểm tối đa?”</w:t>
      </w:r>
      <w:r>
        <w:br w:type="textWrapping"/>
      </w:r>
      <w:r>
        <w:br w:type="textWrapping"/>
      </w:r>
      <w:r>
        <w:t xml:space="preserve">Tiểu Thất nói: “Điểm tối đa là không thể, viết văn tốt xấu gì cũng suýt soát, bất quá không liên quan, ta bảo đảm ăn chắc ít nhất bảy tám phần!”</w:t>
      </w:r>
      <w:r>
        <w:br w:type="textWrapping"/>
      </w:r>
      <w:r>
        <w:br w:type="textWrapping"/>
      </w:r>
      <w:r>
        <w:t xml:space="preserve">Quý Trần Ai bỗng nhiên cảm thấy không còn cần phải theo đuổi cuộc đời, đời này chuyện nên làm nhất chính là tạo mối quan hệ với Tiểu Thất, sau đó tiền đồ của anh sẽ là một mảnh sáng chói không nhìn thấy đầu.</w:t>
      </w:r>
      <w:r>
        <w:br w:type="textWrapping"/>
      </w:r>
      <w:r>
        <w:br w:type="textWrapping"/>
      </w:r>
      <w:r>
        <w:t xml:space="preserve">Bất quá hiện Quý Trần Ai đang hưởng thụ quá trình đi học, cho nên cái máy gian lận Tiểu Thất này tạm thời không dùng được.</w:t>
      </w:r>
      <w:r>
        <w:br w:type="textWrapping"/>
      </w:r>
      <w:r>
        <w:br w:type="textWrapping"/>
      </w:r>
      <w:r>
        <w:t xml:space="preserve">Lỗ Du Du còn đang cúi thấp đầu nhìn bài thi của mình, dáng dấp kia khiến Quý Trần Ai nhìn cũng cảm thấy có chút không đành lòng.</w:t>
      </w:r>
      <w:r>
        <w:br w:type="textWrapping"/>
      </w:r>
      <w:r>
        <w:br w:type="textWrapping"/>
      </w:r>
      <w:r>
        <w:t xml:space="preserve">Bất quá Quý Trần Ai không đành lòng, không có nghĩa là người khác cũng không đành lòng, Trương Hiểu trước bàn Lỗ Du Du hiển nhiên không quá thích bạn học cùng bàn mới Quý Trần Ai, vừa hết tiết liền hướng về phía Lỗ Du Du nói: “Cậu không phải còn muốn giảng bài cho học sinh mới người ta à? Lỗ Du Du, tớ muốn cậu, phải đi cùng xin giáo viên đổi vị trí đi, tránh làm hại bạn học mới.”</w:t>
      </w:r>
      <w:r>
        <w:br w:type="textWrapping"/>
      </w:r>
      <w:r>
        <w:br w:type="textWrapping"/>
      </w:r>
      <w:r>
        <w:t xml:space="preserve">Lỗ Du Du cả giận nói: “Cậu sao lại nói chuyện đó chứ!”</w:t>
      </w:r>
      <w:r>
        <w:br w:type="textWrapping"/>
      </w:r>
      <w:r>
        <w:br w:type="textWrapping"/>
      </w:r>
      <w:r>
        <w:t xml:space="preserve">Trương Hiểu thấy Lỗ Du Du giận thật, cố ý nhún vai một cái: “Cậu thật vô vị, chỉ đùa một chút cũng không đùa nổi.”</w:t>
      </w:r>
      <w:r>
        <w:br w:type="textWrapping"/>
      </w:r>
      <w:r>
        <w:br w:type="textWrapping"/>
      </w:r>
      <w:r>
        <w:t xml:space="preserve">Lỗ Du Du trừng mắt nhìn Trương Hiểu, tức giận không nói ra lời.</w:t>
      </w:r>
      <w:r>
        <w:br w:type="textWrapping"/>
      </w:r>
      <w:r>
        <w:br w:type="textWrapping"/>
      </w:r>
      <w:r>
        <w:t xml:space="preserve">Tiểu Thất lúc này lại nhô ra một câu: “Tôi phát hiện anh ở trường học kỳ thực cũng không tồi đâu…”</w:t>
      </w:r>
      <w:r>
        <w:br w:type="textWrapping"/>
      </w:r>
      <w:r>
        <w:br w:type="textWrapping"/>
      </w:r>
      <w:r>
        <w:t xml:space="preserve">Quý Trần Ai: “Hả?”</w:t>
      </w:r>
      <w:r>
        <w:br w:type="textWrapping"/>
      </w:r>
      <w:r>
        <w:br w:type="textWrapping"/>
      </w:r>
      <w:r>
        <w:t xml:space="preserve">Tiểu Thất nói: “Kế hoạch cải tạo học sinh kém, hiện tại bắt đầu! Giết chết Trương Hiểu, đưa Lỗ Du Du tới đỉnh cao nhân sinh một lần nữa!”</w:t>
      </w:r>
      <w:r>
        <w:br w:type="textWrapping"/>
      </w:r>
      <w:r>
        <w:br w:type="textWrapping"/>
      </w:r>
      <w:r>
        <w:t xml:space="preserve">Quý Trần Ai: “…”</w:t>
      </w:r>
      <w:r>
        <w:br w:type="textWrapping"/>
      </w:r>
      <w:r>
        <w:br w:type="textWrapping"/>
      </w:r>
      <w:r>
        <w:t xml:space="preserve">Thế nhưng mặc dù Tiểu Thất nói như vậy, Quý Trần Ai vẫn là ngày đầu tiên đi học, cũng không tiện nói nhiều với Lỗ Du Du, an ủi vài câu nhưng vẫn đành nhìn bạn học cùng bàn này của anh âm trầm một ngày.</w:t>
      </w:r>
      <w:r>
        <w:br w:type="textWrapping"/>
      </w:r>
      <w:r>
        <w:br w:type="textWrapping"/>
      </w:r>
      <w:r>
        <w:t xml:space="preserve">Sau khi tan học, Lỗ Du Du cầm bài thi tới phòng làm việc tìm thầy số học.</w:t>
      </w:r>
      <w:r>
        <w:br w:type="textWrapping"/>
      </w:r>
      <w:r>
        <w:br w:type="textWrapping"/>
      </w:r>
      <w:r>
        <w:t xml:space="preserve">Quý Trần Ai cũng thu thập đồ đạc của mình chuẩn bị về nhà, Trương Hiểu thấy Lỗ Du Du đi, quay đầu hướng về phía Quý Trần Ai nói: “Cậu tên là Chu Nghiêu Uẩn đúng không? Có muốn tớ đi nói với giáo viên, chuyển cậu khỏi chỗ cạnh cô ta không?”</w:t>
      </w:r>
      <w:r>
        <w:br w:type="textWrapping"/>
      </w:r>
      <w:r>
        <w:br w:type="textWrapping"/>
      </w:r>
      <w:r>
        <w:t xml:space="preserve">Quý Trần Ai nói: “Cậu rất có ý kiến với Lỗ Du Du sao?”</w:t>
      </w:r>
      <w:r>
        <w:br w:type="textWrapping"/>
      </w:r>
      <w:r>
        <w:br w:type="textWrapping"/>
      </w:r>
      <w:r>
        <w:t xml:space="preserve">Trương Hiểu nói: “Không phải, tớ không phải là sợ việc học hành của cậu chịu ảnh hưởng sao, Lỗ Du Du ở lớp học này chính là kỳ tích, lại đứng thứ nhất từ dưới lên, cũng chẳng biết làm sao thi được vào trường nữa.”</w:t>
      </w:r>
      <w:r>
        <w:br w:type="textWrapping"/>
      </w:r>
      <w:r>
        <w:br w:type="textWrapping"/>
      </w:r>
      <w:r>
        <w:t xml:space="preserve">Quý Trần Ai chậm rãi nói: “Tớ cũng không phải thi vào này.”</w:t>
      </w:r>
      <w:r>
        <w:br w:type="textWrapping"/>
      </w:r>
      <w:r>
        <w:br w:type="textWrapping"/>
      </w:r>
      <w:r>
        <w:t xml:space="preserve">Trương Hiểu xì cười một tiếng: “Cô ta là người bình thường, sao có thể so với cậu được.”</w:t>
      </w:r>
      <w:r>
        <w:br w:type="textWrapping"/>
      </w:r>
      <w:r>
        <w:br w:type="textWrapping"/>
      </w:r>
      <w:r>
        <w:t xml:space="preserve">Lời này Quý Trần Ai không thích nghe, nếu biểu hiện lúc trước của Trương Hiểu còn có thể cho rằng là nhanh mồm nhanh miệng mượn cớ, vậy bây giờ quả thực chính là cố ý tìm cớ, Quý Trần Ai nói: “Cám ơn nhiều, bất quá tớ cảm thấy cậu ấy rất tốt.”</w:t>
      </w:r>
      <w:r>
        <w:br w:type="textWrapping"/>
      </w:r>
      <w:r>
        <w:br w:type="textWrapping"/>
      </w:r>
      <w:r>
        <w:t xml:space="preserve">Trương Hiểu nghe vậy sững sờ, tùy tiện nói: “Tùy cậu.” Rồi quay đầu lại tiếp tục làm bài tập.</w:t>
      </w:r>
      <w:r>
        <w:br w:type="textWrapping"/>
      </w:r>
      <w:r>
        <w:br w:type="textWrapping"/>
      </w:r>
      <w:r>
        <w:t xml:space="preserve">Buổi tối vốn đang định lên lớp tự học tối, nhưng Quý Trần Ai và giáo viên chủ nhiệm đã thương lượng xong buổi tối anh sẽ về nhà tự học, vì vậy anh chậm rì rì thu dọn cặp sách, đeo ở trên lưng sau đó đi về phía ngoài trường học.</w:t>
      </w:r>
      <w:r>
        <w:br w:type="textWrapping"/>
      </w:r>
      <w:r>
        <w:br w:type="textWrapping"/>
      </w:r>
      <w:r>
        <w:t xml:space="preserve">itsukahikari.wordpress.com</w:t>
      </w:r>
      <w:r>
        <w:br w:type="textWrapping"/>
      </w:r>
      <w:r>
        <w:br w:type="textWrapping"/>
      </w:r>
      <w:r>
        <w:t xml:space="preserve">Lúc đi qua văn phòng giáo viên, vừa vặn gặp được Lỗ Du Du rủ đầu một mặt âm trầm.</w:t>
      </w:r>
      <w:r>
        <w:br w:type="textWrapping"/>
      </w:r>
      <w:r>
        <w:br w:type="textWrapping"/>
      </w:r>
      <w:r>
        <w:t xml:space="preserve">Lỗ Du Du thấy Quý Trần Ai đeo cặp sách đi ra ngoài, nhân tiện nói: “Cậu đi về sao? Tớ đưa cậu ra cửa trường đi!”</w:t>
      </w:r>
      <w:r>
        <w:br w:type="textWrapping"/>
      </w:r>
      <w:r>
        <w:br w:type="textWrapping"/>
      </w:r>
      <w:r>
        <w:t xml:space="preserve">Quý Trần Ai nói không cần, nhưng Lỗ Du Du vẫn lấy cặp sách cầm giúp anh, một đường đưa Quý Trần Ai đến cổng trường, mãi đến tận khi nhìn thấy Quý Trần Ai lên xe buýt, ngồi xong, lúc này mới quay người trở về lớp học.</w:t>
      </w:r>
      <w:r>
        <w:br w:type="textWrapping"/>
      </w:r>
      <w:r>
        <w:br w:type="textWrapping"/>
      </w:r>
      <w:r>
        <w:t xml:space="preserve">Quý Trần Ai đột nhiên liền hiểu vì sao cô chủ nhiệm muốn sắp xếp Lỗ Du Du làm bạn cùng bàn với anh, cô gái này thành tích không tốt chút nào, nhưng lại có một tấm lòng hiền lành.</w:t>
      </w:r>
      <w:r>
        <w:br w:type="textWrapping"/>
      </w:r>
      <w:r>
        <w:br w:type="textWrapping"/>
      </w:r>
      <w:r>
        <w:t xml:space="preserve">Quý Trần Ai nói: “Tiểu Thất, cậu có kỹ năng gì có thể thay đổi trí thông minh người khác không?”</w:t>
      </w:r>
      <w:r>
        <w:br w:type="textWrapping"/>
      </w:r>
      <w:r>
        <w:br w:type="textWrapping"/>
      </w:r>
      <w:r>
        <w:t xml:space="preserve">Tiểu Thất nói: “Không có đâu, nếu có tôi đã sớm dùng trên người anh rồi.”</w:t>
      </w:r>
      <w:r>
        <w:br w:type="textWrapping"/>
      </w:r>
      <w:r>
        <w:br w:type="textWrapping"/>
      </w:r>
      <w:r>
        <w:t xml:space="preserve">Quý Trần Ai: “…”</w:t>
      </w:r>
      <w:r>
        <w:br w:type="textWrapping"/>
      </w:r>
      <w:r>
        <w:br w:type="textWrapping"/>
      </w:r>
      <w:r>
        <w:t xml:space="preserve">Tiểu Thất nói: “Bất quá không có cũng không liên quan mà, anh có tôi thứ nghịch thiên này, đừng sợ, thế giới đều là của anh!”</w:t>
      </w:r>
      <w:r>
        <w:br w:type="textWrapping"/>
      </w:r>
      <w:r>
        <w:br w:type="textWrapping"/>
      </w:r>
      <w:r>
        <w:t xml:space="preserve">Vì vậy trên xe buýt, Tiểu Thất kiến nghị với Quý Trần Ai rằng anh có thể giúp Lỗ Du Du học bù, đồng thời nếu như có thể, Tiểu Thất sẽ cố gắng qua sang năm lúc thi tốt nghiệp trung học, chen vào mò ra một bộ đề thi đại học…</w:t>
      </w:r>
      <w:r>
        <w:br w:type="textWrapping"/>
      </w:r>
      <w:r>
        <w:br w:type="textWrapping"/>
      </w:r>
      <w:r>
        <w:t xml:space="preserve">Quý Trần Ai cảm thấy câu trước của Tiểu Thất cũng chỉ vì làm nền cho câu nói sau cùng…</w:t>
      </w:r>
      <w:r>
        <w:br w:type="textWrapping"/>
      </w:r>
      <w:r>
        <w:br w:type="textWrapping"/>
      </w:r>
      <w:r>
        <w:t xml:space="preserve">Về đến nhà, Quý Trần Ai trở lại thư phòng bắt đầu nghiên cứu bài, Tiểu Thất thấy thế lại bô bô quấy rối tiếp, Quý Trần Ai cả giận nói: “Cậu đừng làm rộn được không!”</w:t>
      </w:r>
      <w:r>
        <w:br w:type="textWrapping"/>
      </w:r>
      <w:r>
        <w:br w:type="textWrapping"/>
      </w:r>
      <w:r>
        <w:t xml:space="preserve">Tiểu Thất ủy khuất nói: “Anh học này đó thì có lợi ích gì hả, còn không phải là vì kỳ thi, lúc thi có tôi rồi không được sao, cho nên anh cố gắng đọc sách như vậy là vì cái gì chứ!”</w:t>
      </w:r>
      <w:r>
        <w:br w:type="textWrapping"/>
      </w:r>
      <w:r>
        <w:br w:type="textWrapping"/>
      </w:r>
      <w:r>
        <w:t xml:space="preserve">Quý Trần Ai nói: “Vì ta tình nguyện!”</w:t>
      </w:r>
      <w:r>
        <w:br w:type="textWrapping"/>
      </w:r>
      <w:r>
        <w:br w:type="textWrapping"/>
      </w:r>
      <w:r>
        <w:t xml:space="preserve">Tiểu Thất: “… Đồ tùy hứng.”</w:t>
      </w:r>
      <w:r>
        <w:br w:type="textWrapping"/>
      </w:r>
      <w:r>
        <w:br w:type="textWrapping"/>
      </w:r>
      <w:r>
        <w:t xml:space="preserve">Tuy rằng Quý Trần Ai nói vậy, nhưng anh vẫn cảm thấy Tiểu Thất nói có vài phần đạo lý, tri thức cấp ba, đại đa số đều dùng để ứng phó kỳ thi, trừ khi chuyên ngành đại học, dính đến những phương diện này, nếu không 80% đều sẽ quên không còn một mống.</w:t>
      </w:r>
      <w:r>
        <w:br w:type="textWrapping"/>
      </w:r>
      <w:r>
        <w:br w:type="textWrapping"/>
      </w:r>
      <w:r>
        <w:t xml:space="preserve">Quý Trần Ai mặc dù hết sức bất mãn đối với hành vi quấy rối của Tiểu Thất, nhưng vẫn yên lặng làm bài tập một lúc, mãi đến tận lúc Vương Chi Tú trở về, làm xong cơm gọi anh đi ra ăn.</w:t>
      </w:r>
      <w:r>
        <w:br w:type="textWrapping"/>
      </w:r>
      <w:r>
        <w:br w:type="textWrapping"/>
      </w:r>
      <w:r>
        <w:t xml:space="preserve">Vương Chi Tú hỏi tình huống ngày hôm nay ở trường học một chút, Quý Trần Ai nói anh trải qua không tồi, các bạn đều rất tốt bụng, giáo viên cũng rất quan tâm tới anh. Nghe mấy câu này, Vương Chi Tú yên tâm, bà lại căn dặn Trần Ai, nếu như có bạn tốt có thể dẫn bọn họ về nhà chơi…</w:t>
      </w:r>
      <w:r>
        <w:br w:type="textWrapping"/>
      </w:r>
      <w:r>
        <w:br w:type="textWrapping"/>
      </w:r>
      <w:r>
        <w:t xml:space="preserve">Sau khi cơm nước xong, Quý Trần Ai đọc sách đến chín giờ, sau một loạt loại đấu trí đấu dũng với Tiểu Thất, cuối cùng đạt thành nhận thức chung — Quý Trần Ai mỗi ngày chỉ có thể đọc sách đến chín giờ, thời gian khác thì dùng để kiếm chính năng lượng.</w:t>
      </w:r>
      <w:r>
        <w:br w:type="textWrapping"/>
      </w:r>
      <w:r>
        <w:br w:type="textWrapping"/>
      </w:r>
      <w:r>
        <w:t xml:space="preserve">Tắm xong Quý Trần Ai nằm trên giường, bỗng nhiên cảm thấy, có Tiểu Thất, dường như mọi thứ đều trở nên không cần phải theo đuổi… Đương nhiên, ngoại trừ kiếm lời năng lượng tích cực.</w:t>
      </w:r>
      <w:r>
        <w:br w:type="textWrapping"/>
      </w:r>
      <w:r>
        <w:br w:type="textWrapping"/>
      </w:r>
      <w:r>
        <w:t xml:space="preserve">Thời điểm sáng hôm sau, Quý Trần Ai rốt cuộc nhận tin nhắn do Chu Nghiêu Uẩn đã biến mất mấy chục ngày gửi.</w:t>
      </w:r>
      <w:r>
        <w:br w:type="textWrapping"/>
      </w:r>
      <w:r>
        <w:br w:type="textWrapping"/>
      </w:r>
      <w:r>
        <w:t xml:space="preserve">Trong tin nhắn, Chu Nghiêu Uẩn bày tỏ tưởng niệm tình cảm thường ngày với Quý Trần Ai, sau đó chuyển đề tài, hỏi Quý Trần Ai vì sao đi bộ được mà chưa nói cho cậu biết, thậm chí chuyện chạy tới trường đi học, cậu cũng không biết.</w:t>
      </w:r>
      <w:r>
        <w:br w:type="textWrapping"/>
      </w:r>
      <w:r>
        <w:br w:type="textWrapping"/>
      </w:r>
      <w:r>
        <w:t xml:space="preserve">Chuyện Quý Trần Ai đi học cũng đã là sự kiện một hai tháng nay, anh cũng lười quản vì sao Chu Nghiêu Uẩn biết, chỉ lười biếng trả lời: “Nếu em còn không trở về, lúc con anh đầy tháng anh sẽ gửi thiệp cưới cho em.”</w:t>
      </w:r>
      <w:r>
        <w:br w:type="textWrapping"/>
      </w:r>
      <w:r>
        <w:br w:type="textWrapping"/>
      </w:r>
      <w:r>
        <w:t xml:space="preserve">Chu Nghiêu Uẩn trầm mặc rất lâu, sau đó mới gửi lại cho Quý Trần Ai sáu dấu chấm “……”</w:t>
      </w:r>
      <w:r>
        <w:br w:type="textWrapping"/>
      </w:r>
      <w:r>
        <w:br w:type="textWrapping"/>
      </w:r>
      <w:r>
        <w:t xml:space="preserve">Đương nhiên, trả lời tin nhắn xong, Quý Trần Ai lại gọi Tiểu Thất rình coi Chu Nghiêu Uẩn đang làm gì, sau khi Tiểu Thất nhìn trộm về lại bắt đầu gọi thảm, lần này Quý Trần Ai lạnh lùng lườm Tiểu Thất, đã dùng qua hai lần thì không còn buồn cười nữa.</w:t>
      </w:r>
      <w:r>
        <w:br w:type="textWrapping"/>
      </w:r>
      <w:r>
        <w:br w:type="textWrapping"/>
      </w:r>
      <w:r>
        <w:t xml:space="preserve">Tiểu Thất nghe vậy, lúc này mới ủy ủy khuất khuất nói với Quý Trần Ai, Chu Nghiêu Uẩn đang nằm trong bệnh viện, nhìn có vẻ chấn thương không nhẹ.</w:t>
      </w:r>
      <w:r>
        <w:br w:type="textWrapping"/>
      </w:r>
      <w:r>
        <w:br w:type="textWrapping"/>
      </w:r>
      <w:r>
        <w:t xml:space="preserve">Quý Trần Ai vừa nghe, tim thắt chặt lại, hỏi Tiểu Thất tình huống cụ thể, Tiểu Thất bắn ảnh Chu Nghiêu Uẩn tới, Quý Trần Ai nhìn thấy Chu Nghiêu Uẩn bị băng bó như xác ướp, một mặt không biểu cảm cứng nhắc viết viết vẽ vẽ.</w:t>
      </w:r>
      <w:r>
        <w:br w:type="textWrapping"/>
      </w:r>
      <w:r>
        <w:br w:type="textWrapping"/>
      </w:r>
      <w:r>
        <w:t xml:space="preserve">Quý Trần Ai hỏi: “Cậu ấy đang viết gì?”</w:t>
      </w:r>
      <w:r>
        <w:br w:type="textWrapping"/>
      </w:r>
      <w:r>
        <w:br w:type="textWrapping"/>
      </w:r>
      <w:r>
        <w:t xml:space="preserve">Tiểu Thất: “Cậu ta đang nghiên cứu làm thế nào để đưa anb về như cũ…”</w:t>
      </w:r>
      <w:r>
        <w:br w:type="textWrapping"/>
      </w:r>
      <w:r>
        <w:br w:type="textWrapping"/>
      </w:r>
      <w:r>
        <w:t xml:space="preserve">Quý Trần Ai: “???”</w:t>
      </w:r>
      <w:r>
        <w:br w:type="textWrapping"/>
      </w:r>
      <w:r>
        <w:br w:type="textWrapping"/>
      </w:r>
      <w:r>
        <w:t xml:space="preserve">Tiểu Thất: “Há, tôi đùa đấy.”</w:t>
      </w:r>
      <w:r>
        <w:br w:type="textWrapping"/>
      </w:r>
      <w:r>
        <w:br w:type="textWrapping"/>
      </w:r>
      <w:r>
        <w:t xml:space="preserve">Quý Trần Ai: “…”</w:t>
      </w:r>
      <w:r>
        <w:br w:type="textWrapping"/>
      </w:r>
      <w:r>
        <w:br w:type="textWrapping"/>
      </w:r>
      <w:r>
        <w:t xml:space="preserve">Nhìn thấy Chu Nghiêu Uẩn thê thảm như vậy, Quý Trần Ai không đành lòng bèn gửi tin nhắn như xưa cho cậu, trong tin nhắn anh bày tỏ nhất định quan tâm tới tình cảnh của Chu Nghiêu Uẩn, đồng thời cam kết lần sau nếu trong nhà xảy ra chuyện gì, chắc chắn sẽ nói cho cậu biết.</w:t>
      </w:r>
      <w:r>
        <w:br w:type="textWrapping"/>
      </w:r>
      <w:r>
        <w:br w:type="textWrapping"/>
      </w:r>
      <w:r>
        <w:t xml:space="preserve">Chu Nghiêu Uẩn nhìn thấy tin nhắn này, mặt không biểu cảm rốt cuộc mới chiếm được hòa hoãn, cậu nhếch nhếch khóe miệng, gửi cho Quý Trần Ai một chữ “Ừ”.</w:t>
      </w:r>
      <w:r>
        <w:br w:type="textWrapping"/>
      </w:r>
      <w:r>
        <w:br w:type="textWrapping"/>
      </w:r>
      <w:r>
        <w:t xml:space="preserve">Quý Trần Ai nhìn chữ “Ừ” này, cũng nhịn không được bật cười.</w:t>
      </w:r>
      <w:r>
        <w:br w:type="textWrapping"/>
      </w:r>
      <w:r>
        <w:br w:type="textWrapping"/>
      </w:r>
    </w:p>
    <w:p>
      <w:pPr>
        <w:pStyle w:val="Heading2"/>
      </w:pPr>
      <w:bookmarkStart w:id="60" w:name="chương-39-làm-thế-nào-để-kiếm-lời-năng-lượng"/>
      <w:bookmarkEnd w:id="60"/>
      <w:r>
        <w:t xml:space="preserve">39. Chương 39: Làm Thế Nào Để Kiếm Lời Năng Lượng</w:t>
      </w:r>
    </w:p>
    <w:p>
      <w:pPr>
        <w:pStyle w:val="Compact"/>
      </w:pPr>
      <w:r>
        <w:br w:type="textWrapping"/>
      </w:r>
      <w:r>
        <w:br w:type="textWrapping"/>
      </w:r>
      <w:r>
        <w:t xml:space="preserve">Edit: Koliz</w:t>
      </w:r>
      <w:r>
        <w:br w:type="textWrapping"/>
      </w:r>
      <w:r>
        <w:br w:type="textWrapping"/>
      </w:r>
      <w:r>
        <w:t xml:space="preserve">Beta: Koliz [20171128]</w:t>
      </w:r>
      <w:r>
        <w:br w:type="textWrapping"/>
      </w:r>
      <w:r>
        <w:br w:type="textWrapping"/>
      </w:r>
      <w:r>
        <w:t xml:space="preserve">Tiểu Thất đã nói liền làm, vô cùng ra dáng hệ thống… cuối tuần thứ hai Quý Trần Ai đi học, đã bắt đầu giật giây khiến Quý Trần Ai giúp Lỗ Du Du học thêm.</w:t>
      </w:r>
      <w:r>
        <w:br w:type="textWrapping"/>
      </w:r>
      <w:r>
        <w:br w:type="textWrapping"/>
      </w:r>
      <w:r>
        <w:t xml:space="preserve">Toán với Lỗ Du Du là môn bết bát nhất, điểm các môn khác đều khá trung bình, chỉ có điểm thi toán là thường khiến giáo viên tức nổ phổi, Quý Trần Ai nhìn hai tờ bài thi của Lỗ Du Du, phát hiện tư duy toán học của cô gái này quả thật là gần như hỏng bét…</w:t>
      </w:r>
      <w:r>
        <w:br w:type="textWrapping"/>
      </w:r>
      <w:r>
        <w:br w:type="textWrapping"/>
      </w:r>
      <w:r>
        <w:t xml:space="preserve">Quý Trần Ai vốn học khoa học tự nhiên, trước lúc anh sống lại luôn nằm trong top mười người đứng đầu khối, mà sau khi sống lại, Vương Chi Tú lo anh học không theo được nên để Quý Trần Ai chọn lớp khoa học xã hội, chỉ cần cố gắng học bằng cách nhớ là vẫn có cơ hội thi vào một trường đại học.</w:t>
      </w:r>
      <w:r>
        <w:br w:type="textWrapping"/>
      </w:r>
      <w:r>
        <w:br w:type="textWrapping"/>
      </w:r>
      <w:r>
        <w:t xml:space="preserve">Quý Trần Ai sau khi có Tiểu Thất, khoa học xã hội khoa học tự nhiên vốn không đáng nói, khoa học xã hội có Tiểu Thất giúp anh ghi chép, khoa học tự nhiên có Tiểu Thất giúp anh tính, nói chính xác thì, khoa học tự nhiên còn dễ dàng hơn, bởi vì đáp án luôn cố định, chỉ cần tính đúng là được điểm.</w:t>
      </w:r>
      <w:r>
        <w:br w:type="textWrapping"/>
      </w:r>
      <w:r>
        <w:br w:type="textWrapping"/>
      </w:r>
      <w:r>
        <w:t xml:space="preserve">Quý Trần Ai mượn Lỗ Du Du vài bài thi, nghiêm túc nhìn xem cô gái này rốt cuộc kém ở chỗ nào.</w:t>
      </w:r>
      <w:r>
        <w:br w:type="textWrapping"/>
      </w:r>
      <w:r>
        <w:br w:type="textWrapping"/>
      </w:r>
      <w:r>
        <w:t xml:space="preserve">Nghiên cứu một tuần xong, cộng thêm được Tiểu Thất giựt giây, Quý Trần Ai liền thật sự bắt đầu giúp Lỗ Du Du học thêm, đương nhiên, ban đầu Quý Trần Ai cũng không dùng danh nghĩa học bù, mà là trực tiếp mượn cớ muốn hỏi bài.</w:t>
      </w:r>
      <w:r>
        <w:br w:type="textWrapping"/>
      </w:r>
      <w:r>
        <w:br w:type="textWrapping"/>
      </w:r>
      <w:r>
        <w:t xml:space="preserve">Quý Trần Ai nói: “Lỗ Du Du, cậu xem bài này này, tớ nghĩ như vậy đúng không…” Sau đó ba la bô lô, coi như giảng quá trình làm bài một lần, Lỗ Du Du vừu cắn đầu bút vừa nghe, cuối cùng nghe hiểu, gật đầu như giã tỏi: “Đúng rồi đúng rồi, tại sao tớ lại không nghĩ tới đây chứ?”</w:t>
      </w:r>
      <w:r>
        <w:br w:type="textWrapping"/>
      </w:r>
      <w:r>
        <w:br w:type="textWrapping"/>
      </w:r>
      <w:r>
        <w:t xml:space="preserve">Muốn học tốt toán còn phải dựa vào thiên phú, nhưng nếu chỉ muốn đạt yêu cầu, vậy chỉ cần biết cách thức giải đề cũng đã đủ.</w:t>
      </w:r>
      <w:r>
        <w:br w:type="textWrapping"/>
      </w:r>
      <w:r>
        <w:br w:type="textWrapping"/>
      </w:r>
      <w:r>
        <w:t xml:space="preserve">Lớp Lỗ Du Du tổng cộng có hơn tám mươi người, giáo viên không thể sát sao từng người, cho nên lúc chữa bài thi có một vài chỗ trực tiếp bỏ qua, điều này cũng dẫn đến có mấy vấn đề Lỗ Du Du vẫn luôn không hiểu rõ lắm.</w:t>
      </w:r>
      <w:r>
        <w:br w:type="textWrapping"/>
      </w:r>
      <w:r>
        <w:br w:type="textWrapping"/>
      </w:r>
      <w:r>
        <w:t xml:space="preserve">Một lần hai lần còn có thể quên, nhưng cứ lặp lại nhiều lần Lỗ Du Du có ngu đi nữa cũng sẽ phản ứng lại, cô nói: “Chu Nghiêu Cần, cậu giỏi thật, trước đây cậu thật sự chưa từng đến trường sao?”</w:t>
      </w:r>
      <w:r>
        <w:br w:type="textWrapping"/>
      </w:r>
      <w:r>
        <w:br w:type="textWrapping"/>
      </w:r>
      <w:r>
        <w:t xml:space="preserve">Quý Trần Ai nói đúng vậy, chưa từng đến trường.</w:t>
      </w:r>
      <w:r>
        <w:br w:type="textWrapping"/>
      </w:r>
      <w:r>
        <w:br w:type="textWrapping"/>
      </w:r>
      <w:r>
        <w:t xml:space="preserve">Lỗ Du Du nói: “Mấy câu này cậu cũng làm đúng được… Lúc thi chắc chắn sẽ thi rất tốt đấy.”</w:t>
      </w:r>
      <w:r>
        <w:br w:type="textWrapping"/>
      </w:r>
      <w:r>
        <w:br w:type="textWrapping"/>
      </w:r>
      <w:r>
        <w:t xml:space="preserve">Quý Trần Ai cười cười không lên tiếng, lúc thi anh cũng không định để Tiểu Thất giúp anh gian lận.</w:t>
      </w:r>
      <w:r>
        <w:br w:type="textWrapping"/>
      </w:r>
      <w:r>
        <w:br w:type="textWrapping"/>
      </w:r>
      <w:r>
        <w:t xml:space="preserve">itsukahikari.wordpress.com</w:t>
      </w:r>
      <w:r>
        <w:br w:type="textWrapping"/>
      </w:r>
      <w:r>
        <w:br w:type="textWrapping"/>
      </w:r>
      <w:r>
        <w:t xml:space="preserve">Trương Hiểu ngồi bàn trước Lỗ Du Du, đối với sự thay đổi của Lỗ Du Du vô cùng không thích, thường xuyên mắng nhiếc, lúc nhìn thấy Lỗ Du Du giảng bài cho Quý Trần Ai thì cực lực chế giễu.</w:t>
      </w:r>
      <w:r>
        <w:br w:type="textWrapping"/>
      </w:r>
      <w:r>
        <w:br w:type="textWrapping"/>
      </w:r>
      <w:r>
        <w:t xml:space="preserve">Cũng may Lỗ Du Du là người dễ tính, Quý Trần Ai thì lười tính toán với Trương Hiểu, cô ta tự chuốc nhục nhã xong cũng lười nói với tiếp.</w:t>
      </w:r>
      <w:r>
        <w:br w:type="textWrapping"/>
      </w:r>
      <w:r>
        <w:br w:type="textWrapping"/>
      </w:r>
      <w:r>
        <w:t xml:space="preserve">Mỗi buổi chiều Quý Trần Ai đều sẽ tìm phòng học trống giúp Lỗ Du Du học bù, nói qua về đề toán hôm nay làm, Lỗ Du Du cũng không phải không muốn học giỏi, mà là cô thật sự không làm được, có Quý Trần Ai giảng bài cho cô, cô hiển nhiên cũng mừng rỡ nghe, cho nên quan hệ của hai người ngày càng hài hòa.</w:t>
      </w:r>
      <w:r>
        <w:br w:type="textWrapping"/>
      </w:r>
      <w:r>
        <w:br w:type="textWrapping"/>
      </w:r>
      <w:r>
        <w:t xml:space="preserve">Quý Trần Ai đến lớp học mười mấy ngày, quen được cũng không vượt quá mười người, bình thường mọi người trên lớp hầu như không có cơ hội nói chuyện, ngay cả hết tiết, phần lớn đều ngồi tại chỗ nghiêm túc học bài trong sách.</w:t>
      </w:r>
      <w:r>
        <w:br w:type="textWrapping"/>
      </w:r>
      <w:r>
        <w:br w:type="textWrapping"/>
      </w:r>
      <w:r>
        <w:t xml:space="preserve">Cái này cũng là thái độ học tập cấp ba bình thường, Quý Trần Ai rất nhanh làm quen.</w:t>
      </w:r>
      <w:r>
        <w:br w:type="textWrapping"/>
      </w:r>
      <w:r>
        <w:br w:type="textWrapping"/>
      </w:r>
      <w:r>
        <w:t xml:space="preserve">Lỗ Du Du sau khi phát hiện Quý Trần Ai là một học bá ẩn, vô cùng nhanh chóng hâm mộ tên cùi bắp này, cô bắt đầu mang điểm tâm đến cho Quý Trần Ai mỗi ngày, báo đáp lại việc Quý Trần Ai giảng bài cho cô.</w:t>
      </w:r>
      <w:r>
        <w:br w:type="textWrapping"/>
      </w:r>
      <w:r>
        <w:br w:type="textWrapping"/>
      </w:r>
      <w:r>
        <w:t xml:space="preserve">Nếu trong các môn khác, Quý Trần Ai có chỗ nào không biết, cô cũng rất tình nguyện giảng giải cho Quý Trần Ai.</w:t>
      </w:r>
      <w:r>
        <w:br w:type="textWrapping"/>
      </w:r>
      <w:r>
        <w:br w:type="textWrapping"/>
      </w:r>
      <w:r>
        <w:t xml:space="preserve">Kết quả không biết chuyện bắt đầu từ đâu, trong lớp truyền ra tin Quý Trần Ai và Lỗ Du Du yêu đương, vì vậy giáo viên chủ nhiệm tìm tới Quý Trần Ai nói chuyện.</w:t>
      </w:r>
      <w:r>
        <w:br w:type="textWrapping"/>
      </w:r>
      <w:r>
        <w:br w:type="textWrapping"/>
      </w:r>
      <w:r>
        <w:t xml:space="preserve">Đối mặt với câu hỏi của giáo viên chủ nhiệm, Quý Trần Ai vô cùng thản nhiên nói mình đang giúp Lỗ Du Du bồi bổ toán.</w:t>
      </w:r>
      <w:r>
        <w:br w:type="textWrapping"/>
      </w:r>
      <w:r>
        <w:br w:type="textWrapping"/>
      </w:r>
      <w:r>
        <w:t xml:space="preserve">Cô chủ nhiệm Lăng hỏi: “Trước đây không phải em chưa từng đến trường sao?”</w:t>
      </w:r>
      <w:r>
        <w:br w:type="textWrapping"/>
      </w:r>
      <w:r>
        <w:br w:type="textWrapping"/>
      </w:r>
      <w:r>
        <w:t xml:space="preserve">Quý Trần Ai nói: “Chưa từng đến, nhưng ở nhà em vẫn thường đọc sách.”</w:t>
      </w:r>
      <w:r>
        <w:br w:type="textWrapping"/>
      </w:r>
      <w:r>
        <w:br w:type="textWrapping"/>
      </w:r>
      <w:r>
        <w:t xml:space="preserve">Cô chủ nhiệm không nói gì, trực tiếp quay sang giáo viên toán hỏi xin một tờ bài thi lúc trước, sau đó đặt trước mặt Quý Trần Ai, dùng ngón tay chỉ: “Trước tiên em làm bài thi này thử xem?”</w:t>
      </w:r>
      <w:r>
        <w:br w:type="textWrapping"/>
      </w:r>
      <w:r>
        <w:br w:type="textWrapping"/>
      </w:r>
      <w:r>
        <w:t xml:space="preserve">Quý Trần Ai cầm lấy bài thi quét qua một lần, cũng không nhiều mấy, trực tiếp bắt đầu làm.</w:t>
      </w:r>
      <w:r>
        <w:br w:type="textWrapping"/>
      </w:r>
      <w:r>
        <w:br w:type="textWrapping"/>
      </w:r>
      <w:r>
        <w:t xml:space="preserve">Đề bài bài này ngược lại tương đối đơn giản, Tiểu Thất ngoại trừ đảm nhiệm chức năng máy tính, còn lại đều là Quý Trần Ai tự mình làm, không tới một tiếng đã bày bài thi trước mặt giáo viên chủ nhiệm.</w:t>
      </w:r>
      <w:r>
        <w:br w:type="textWrapping"/>
      </w:r>
      <w:r>
        <w:br w:type="textWrapping"/>
      </w:r>
      <w:r>
        <w:t xml:space="preserve">Xế chiều hôm nay vừa vặn có lớp tự học, giáo viên chủ nhiệm vốn cho rằng Quý Trần Ai ít nhất phải tan học mới làm xong đề này, kết quả nhanh như vậy đã xong, bài thi cũng được làm hết toàn bộ.</w:t>
      </w:r>
      <w:r>
        <w:br w:type="textWrapping"/>
      </w:r>
      <w:r>
        <w:br w:type="textWrapping"/>
      </w:r>
      <w:r>
        <w:t xml:space="preserve">Cô chủ nhiệm mang theo ánh mắt hoài nghi đưa bài thi cho giáo viên toán ở bàn làm việc sau lưng cô, giáo viên toán cầm bài thi xoát xoát lại, sau đó nói: “Cô Lý, học sinh này thật kinh ngạc, trước đây thật sự chưa từng đi học sao?”</w:t>
      </w:r>
      <w:r>
        <w:br w:type="textWrapping"/>
      </w:r>
      <w:r>
        <w:br w:type="textWrapping"/>
      </w:r>
      <w:r>
        <w:t xml:space="preserve">Cô chủ nhiệm tiếp bài thi giáo viên toán đưa tới, nhìn thấy trên mặt giấy có con số “150” to màu đỏ, hiện tại cô đã tin câu Quý Trần Ai đang giúp Lỗ Du Du bồi dưỡng toán.</w:t>
      </w:r>
      <w:r>
        <w:br w:type="textWrapping"/>
      </w:r>
      <w:r>
        <w:br w:type="textWrapping"/>
      </w:r>
      <w:r>
        <w:t xml:space="preserve">Quý Trần Ai nói: “Cô, khoa học xã hội của em không tốt lắm, khoa học tự nhiên lại không thành vấn đề, Lỗ Du Du vừa vặn có thể bổ sung với em, hơn nữa tuy em nhìn nhỏ, nhưng cũng đã là người trưởng thành, biết cái gì nên làm cái gì không nên làm.”</w:t>
      </w:r>
      <w:r>
        <w:br w:type="textWrapping"/>
      </w:r>
      <w:r>
        <w:br w:type="textWrapping"/>
      </w:r>
      <w:r>
        <w:t xml:space="preserve">Giáo viên chủ nhiệm nghe vậy, gật gật đầu: “Ừ, cô biết rồi.”</w:t>
      </w:r>
      <w:r>
        <w:br w:type="textWrapping"/>
      </w:r>
      <w:r>
        <w:br w:type="textWrapping"/>
      </w:r>
      <w:r>
        <w:t xml:space="preserve">Quý Trần Ai chống gậy đi ra khỏi văn phòng giáo viên, vừa vặn gặp phải Trương Hiểu đi ngang qua, cô ta thấy Quý Trần Ai bèn nở nụ cười: “Cô chủ nhiệm tìm cậu nói gì thế?”</w:t>
      </w:r>
      <w:r>
        <w:br w:type="textWrapping"/>
      </w:r>
      <w:r>
        <w:br w:type="textWrapping"/>
      </w:r>
      <w:r>
        <w:t xml:space="preserve">Quý Trần Ai liếc qua cô ta, một câu cũng không nói bỏ đi.</w:t>
      </w:r>
      <w:r>
        <w:br w:type="textWrapping"/>
      </w:r>
      <w:r>
        <w:br w:type="textWrapping"/>
      </w:r>
      <w:r>
        <w:t xml:space="preserve">Trở lại phòng học, Lỗ Du Du cũng hỏi cô giáo tìm Quý Trần Ai có việc gì, Quý Trần Ai nói: “Kêu chúng ta giúp đỡ lẫn nhau trong học tập, tranh thủ nhanh chóng thi đại học tốt làm tấm gương cho nhóm đàn em.”</w:t>
      </w:r>
      <w:r>
        <w:br w:type="textWrapping"/>
      </w:r>
      <w:r>
        <w:br w:type="textWrapping"/>
      </w:r>
      <w:r>
        <w:t xml:space="preserve">Lỗ Du Du vừa nghe liền cười khanh khách, cô nói: “Vốn nghĩ cậu tới là tớ được an ủi, kết quả cậu đến rồi tớ vẫn đứng cuối cùng, thảm thật…”</w:t>
      </w:r>
      <w:r>
        <w:br w:type="textWrapping"/>
      </w:r>
      <w:r>
        <w:br w:type="textWrapping"/>
      </w:r>
      <w:r>
        <w:t xml:space="preserve">Quý Trần Ai cũng nhịn không được bật cười, anh nói: “Này còn chưa có thi, ai biết cậu đứng thứ mấy.”</w:t>
      </w:r>
      <w:r>
        <w:br w:type="textWrapping"/>
      </w:r>
      <w:r>
        <w:br w:type="textWrapping"/>
      </w:r>
      <w:r>
        <w:t xml:space="preserve">Trong khoảng thời gian ở trường học, Quý Trần Ai dựa vào mỗi ngày lên mạng để kiếm lời giá trị năng lượng, kết quả sau một khoảng thời gian kiếm lời, anh ngạc nhiên phát hiện trên internet đã lâu không xuất hiện loại bài viết tam quan bất chính* nghiêm trọng, tương tự với ngôn luận những người mắng chửi người bị hại, đi đồng tình tội phạm, lại càng ít đi nhiều.</w:t>
      </w:r>
      <w:r>
        <w:br w:type="textWrapping"/>
      </w:r>
      <w:r>
        <w:br w:type="textWrapping"/>
      </w:r>
      <w:r>
        <w:t xml:space="preserve">(*: ‘Thế giới quan, Nhân sinh quan, Giá trị quan’ méo mó.)</w:t>
      </w:r>
      <w:r>
        <w:br w:type="textWrapping"/>
      </w:r>
      <w:r>
        <w:br w:type="textWrapping"/>
      </w:r>
      <w:r>
        <w:t xml:space="preserve">Mà những người thích gửi lên mạng chút nội dung ngược đãi động vật lại càng mai danh ẩn tích, trong nhất thời, bầu không khí mạng tốt tới mức khiến tâm tình Quý Trần Ai hết sức không tốt đẹp.</w:t>
      </w:r>
      <w:r>
        <w:br w:type="textWrapping"/>
      </w:r>
      <w:r>
        <w:br w:type="textWrapping"/>
      </w:r>
      <w:r>
        <w:t xml:space="preserve">Qua việc từng chịu ảnh hưởng của Quý Trần Ai, một số kinh nghiệm được vài người được thuê lái dư luận mạng ẩn danh vô cùng ủy khuất đưa lên, nói bọn họ có đoạn thời gian giống như trúng tà, hễ lập bài viết mới là bắt đầu khai tin tức, dẫn đến khoảng thời gian này không có ai dám thuê người, sợ mình bị lôi ra sáng.</w:t>
      </w:r>
      <w:r>
        <w:br w:type="textWrapping"/>
      </w:r>
      <w:r>
        <w:br w:type="textWrapping"/>
      </w:r>
      <w:r>
        <w:t xml:space="preserve">Quý Trần Ai đọc bài viết này, thực sự đau lòng, mấy kẻ đó không tạo bài viết, anh đi đâu để kiếm lời giá trị năng lượng đây…</w:t>
      </w:r>
      <w:r>
        <w:br w:type="textWrapping"/>
      </w:r>
      <w:r>
        <w:br w:type="textWrapping"/>
      </w:r>
      <w:r>
        <w:t xml:space="preserve">itsukahikari.wordpress.com</w:t>
      </w:r>
      <w:r>
        <w:br w:type="textWrapping"/>
      </w:r>
      <w:r>
        <w:br w:type="textWrapping"/>
      </w:r>
      <w:r>
        <w:t xml:space="preserve">Tiểu Thất mới không quan tâm nhiều vậy, hiện tại nó mỗi ngày đều thúc giục Quý Trần Ai tăng lượng giá trị, bộ dáng kia quả thực không khác Hoàng Thế Nhân* đòi nợ lắm.</w:t>
      </w:r>
      <w:r>
        <w:br w:type="textWrapping"/>
      </w:r>
      <w:r>
        <w:br w:type="textWrapping"/>
      </w:r>
      <w:r>
        <w:t xml:space="preserve">(*: Nhân vật mang tiếng xấu, hay chèn ép người khác trong bộ phim “Bạch Mao Nữ” của TQ.)</w:t>
      </w:r>
      <w:r>
        <w:br w:type="textWrapping"/>
      </w:r>
      <w:r>
        <w:br w:type="textWrapping"/>
      </w:r>
      <w:r>
        <w:t xml:space="preserve">Quý Trần Ai vốn lúc đầu cũng gấp, hiện tại ngược lại không còn, có gấp cũng vô dụng, ở đâu ra nhiều người xấu cho anh kiếm lời giá trị năng lượng thế chứ, khoảng thời gian này ngay cả tên trộm cũng không nhìn thấy.</w:t>
      </w:r>
      <w:r>
        <w:br w:type="textWrapping"/>
      </w:r>
      <w:r>
        <w:br w:type="textWrapping"/>
      </w:r>
      <w:r>
        <w:t xml:space="preserve">Sau khi đi học hơn một tháng, Quý Trần Ai thi thử lần đầu tiên, toán được 147, địa lý và lịch sử lại chỉ hơn sáu mươi, lúc nhận được bài thi Tiểu Thất đối với Quý Trần Ai chế giễu một trận. Quý Trần Ai miễn cưỡng nói: “Tôi thi thử được điểm tối đa có ích gì sao?”</w:t>
      </w:r>
      <w:r>
        <w:br w:type="textWrapping"/>
      </w:r>
      <w:r>
        <w:br w:type="textWrapping"/>
      </w:r>
      <w:r>
        <w:t xml:space="preserve">Tiểu Thất nói: “Nhất định có chỗ tốt mà.”</w:t>
      </w:r>
      <w:r>
        <w:br w:type="textWrapping"/>
      </w:r>
      <w:r>
        <w:br w:type="textWrapping"/>
      </w:r>
      <w:r>
        <w:t xml:space="preserve">Quý Trần Ai nói: “Chỗ nào cơ?”</w:t>
      </w:r>
      <w:r>
        <w:br w:type="textWrapping"/>
      </w:r>
      <w:r>
        <w:br w:type="textWrapping"/>
      </w:r>
      <w:r>
        <w:t xml:space="preserve">Tiểu Thất: “Sảng khoái!”</w:t>
      </w:r>
      <w:r>
        <w:br w:type="textWrapping"/>
      </w:r>
      <w:r>
        <w:br w:type="textWrapping"/>
      </w:r>
      <w:r>
        <w:t xml:space="preserve">Quý Trần Ai “…”</w:t>
      </w:r>
      <w:r>
        <w:br w:type="textWrapping"/>
      </w:r>
      <w:r>
        <w:br w:type="textWrapping"/>
      </w:r>
      <w:r>
        <w:t xml:space="preserve">Bởi vì bị những thứ môn khác kéo xuống, tổng điểm của Quý Trần Ai không được tốt lắm, tuy không phải xếp cuối cùng, nhưng thứ tự cũng là đếm ngược từ dưới lên, ngược lại lần này toán Lỗ Du Du thi được hơn tám mươi, khiến giáo viên toán khen ngợi không ngớt, nói mặc dù cô vẫn không đạt yêu cầu, thế nhưng tinh thần nỗ lực là có thể thấy, hi vọng các bạn học khác trong lớp học tập Lỗ Du Du.</w:t>
      </w:r>
      <w:r>
        <w:br w:type="textWrapping"/>
      </w:r>
      <w:r>
        <w:br w:type="textWrapping"/>
      </w:r>
      <w:r>
        <w:t xml:space="preserve">Được thầy giáo khen ngợi, Lỗ Du Du hiển nhiên rất cao hứng, điểm toán cao hơn bốn mươi điểm, cô rốt cục cũng không phải là người đáng thương đứng thứ nhất từ dưới lên nữa.</w:t>
      </w:r>
      <w:r>
        <w:br w:type="textWrapping"/>
      </w:r>
      <w:r>
        <w:br w:type="textWrapping"/>
      </w:r>
      <w:r>
        <w:t xml:space="preserve">Quý Trần Ai trước khi thi đã đại khái phác họa trọng điểm cho Lỗ Du Du, ví dụ như một vài dạng hình nhất định sẽ thi, anh lại càng lặp lại với Lỗ Du Du nhiều lần, đề hình cứ làm nhiều như vậy, còn lại chỉ biến đổi số một chút, Lỗ Du Du được Quý Trần Ai nhắc nhở nhiều lần tự nhiên cũng nhớ.</w:t>
      </w:r>
      <w:r>
        <w:br w:type="textWrapping"/>
      </w:r>
      <w:r>
        <w:br w:type="textWrapping"/>
      </w:r>
      <w:r>
        <w:t xml:space="preserve">Lỗ Du Du thi được một lần, cung cấp cho Quý Trần Ai hơn hai mươi điểm năng lượng tích cực, nếu là trước đây Quý Trần Ai còn có thể cao hứng một chút, thế nhưng bây giờ nhìn mốc hơn 50 vạn kinh nghiệm, Quý Trần Ai đã hoàn toàn không quan tâm hơn thua nữa…</w:t>
      </w:r>
      <w:r>
        <w:br w:type="textWrapping"/>
      </w:r>
      <w:r>
        <w:br w:type="textWrapping"/>
      </w:r>
      <w:r>
        <w:t xml:space="preserve">Thi xong, Lỗ Du Du bỗng nhiên mời cơm tối Quý Trần Ai, còn cam kết nếu như lần sau thành tích còn tăng cao hơn, sẽ mời anh một bữa lớn.</w:t>
      </w:r>
      <w:r>
        <w:br w:type="textWrapping"/>
      </w:r>
      <w:r>
        <w:br w:type="textWrapping"/>
      </w:r>
      <w:r>
        <w:t xml:space="preserve">Quý Trần Ai sau khi cơm nước xong, lại hàn huyên cùng Lỗ Du Du vài câu rồi chuẩn bị về nhà.</w:t>
      </w:r>
      <w:r>
        <w:br w:type="textWrapping"/>
      </w:r>
      <w:r>
        <w:br w:type="textWrapping"/>
      </w:r>
      <w:r>
        <w:t xml:space="preserve">Lỗ Du Du đưa Quý Trần Ai đến trạm xe buýt, mới quay người vào trường học.</w:t>
      </w:r>
      <w:r>
        <w:br w:type="textWrapping"/>
      </w:r>
      <w:r>
        <w:br w:type="textWrapping"/>
      </w:r>
      <w:r>
        <w:t xml:space="preserve">Quý Trần Ai đứng ở trạm xe buýt chờ xe, đột nhiên nghe được một âm thanh, có người gọi anh “Bạn học, em học ở đây sao?”</w:t>
      </w:r>
      <w:r>
        <w:br w:type="textWrapping"/>
      </w:r>
      <w:r>
        <w:br w:type="textWrapping"/>
      </w:r>
      <w:r>
        <w:t xml:space="preserve">Quý Trần Ai nhìn theo âm thanh, vậy mà thấy được một người vốn nên xa cuối chân trời — Hứa Vân Sùng.</w:t>
      </w:r>
      <w:r>
        <w:br w:type="textWrapping"/>
      </w:r>
      <w:r>
        <w:br w:type="textWrapping"/>
      </w:r>
      <w:r>
        <w:t xml:space="preserve">Bởi vì quan hệ với Tiểu Thất, Quý Trần Ai chỉ mới nhìn thấy khuôn mặt này ở màn sáng và trong ti vi, nhưng bây giờ người ta lại xuất trước ra trước mặt anh, còn mỉm cười chào hỏi anh?</w:t>
      </w:r>
      <w:r>
        <w:br w:type="textWrapping"/>
      </w:r>
      <w:r>
        <w:br w:type="textWrapping"/>
      </w:r>
      <w:r>
        <w:t xml:space="preserve">Cũng may Quý Trần Ai chỉ hơi sững sờ, biểu tình rất nhanh khôi phục như thường: “Có chuyện gì vậy?”</w:t>
      </w:r>
      <w:r>
        <w:br w:type="textWrapping"/>
      </w:r>
      <w:r>
        <w:br w:type="textWrapping"/>
      </w:r>
      <w:r>
        <w:t xml:space="preserve">Hứa Vân Sùng nói: “Đây là trường Nhất Trung sao?”</w:t>
      </w:r>
      <w:r>
        <w:br w:type="textWrapping"/>
      </w:r>
      <w:r>
        <w:br w:type="textWrapping"/>
      </w:r>
      <w:r>
        <w:t xml:space="preserve">Quý Trần Ai gật gật đầu.</w:t>
      </w:r>
      <w:r>
        <w:br w:type="textWrapping"/>
      </w:r>
      <w:r>
        <w:br w:type="textWrapping"/>
      </w:r>
      <w:r>
        <w:t xml:space="preserve">Hứa Vân Sùng đưa mắt nhìn Quý Trần Ai trong chốc lát, nhẹ nhàng mở miệng: “Chúng ta không phải đã gặp nhau ở đâu rồi chứ?”</w:t>
      </w:r>
      <w:r>
        <w:br w:type="textWrapping"/>
      </w:r>
      <w:r>
        <w:br w:type="textWrapping"/>
      </w:r>
      <w:r>
        <w:t xml:space="preserve">Biểu tình trên mặt Quý Trần Ai không chút vì câu nói này của Hứa Vân Sùng mà thay đổi, anh nói: “Anh là minh tinh phải không? Tôi có nhớ đã thấy anh trên TV rồi…”</w:t>
      </w:r>
      <w:r>
        <w:br w:type="textWrapping"/>
      </w:r>
      <w:r>
        <w:br w:type="textWrapping"/>
      </w:r>
      <w:r>
        <w:t xml:space="preserve">Hứa Vân Sùng nghe vậy, lại chỉ lộ ra một nụ cười vi diệu, hắn nói: “Tôi tên Hứa Vân Sùng, có thể hỏi tên của em không?”</w:t>
      </w:r>
      <w:r>
        <w:br w:type="textWrapping"/>
      </w:r>
      <w:r>
        <w:br w:type="textWrapping"/>
      </w:r>
      <w:r>
        <w:t xml:space="preserve">Quý Trần Ai nói: “Tôi tên là Chu Nghiêu Cần, anh tới trường học tìm người sao?”</w:t>
      </w:r>
      <w:r>
        <w:br w:type="textWrapping"/>
      </w:r>
      <w:r>
        <w:br w:type="textWrapping"/>
      </w:r>
      <w:r>
        <w:t xml:space="preserve">Hứa Vân Sùng nhẹ nhàng ừ một tiếng, nói: “Đúng, tìm người.”</w:t>
      </w:r>
      <w:r>
        <w:br w:type="textWrapping"/>
      </w:r>
      <w:r>
        <w:br w:type="textWrapping"/>
      </w:r>
    </w:p>
    <w:p>
      <w:pPr>
        <w:pStyle w:val="Heading2"/>
      </w:pPr>
      <w:bookmarkStart w:id="61" w:name="chương-40-nói-thật-chớ-nên-chọc-ta"/>
      <w:bookmarkEnd w:id="61"/>
      <w:r>
        <w:t xml:space="preserve">40. Chương 40: Nói Thật Chớ Nên Chọc Ta</w:t>
      </w:r>
    </w:p>
    <w:p>
      <w:pPr>
        <w:pStyle w:val="Compact"/>
      </w:pPr>
      <w:r>
        <w:br w:type="textWrapping"/>
      </w:r>
      <w:r>
        <w:br w:type="textWrapping"/>
      </w:r>
      <w:r>
        <w:t xml:space="preserve">Edit: Koliz</w:t>
      </w:r>
      <w:r>
        <w:br w:type="textWrapping"/>
      </w:r>
      <w:r>
        <w:br w:type="textWrapping"/>
      </w:r>
      <w:r>
        <w:t xml:space="preserve">Beta: Koliz [20171211]</w:t>
      </w:r>
      <w:r>
        <w:br w:type="textWrapping"/>
      </w:r>
      <w:r>
        <w:br w:type="textWrapping"/>
      </w:r>
      <w:r>
        <w:t xml:space="preserve">Hứa Vân Sùng đương nhiên sẽ không nói cho Quý Trần Ai biết hắn thật sự tới làm gì.</w:t>
      </w:r>
      <w:r>
        <w:br w:type="textWrapping"/>
      </w:r>
      <w:r>
        <w:br w:type="textWrapping"/>
      </w:r>
      <w:r>
        <w:t xml:space="preserve">Hắn đứng ở bên cạnh Quý Trần Ai, giống như lơ đãng trò chuyện cùng cậu, nhưng thực ra lại đang tinh tế quan sát thanh niên trẻ tuổi trước mặt này.</w:t>
      </w:r>
      <w:r>
        <w:br w:type="textWrapping"/>
      </w:r>
      <w:r>
        <w:br w:type="textWrapping"/>
      </w:r>
      <w:r>
        <w:t xml:space="preserve">So với mấy tháng trước, Quý Trần Ai chống gậy dưới sự chăm sóc của Vương Chi Tú đã trông khởi sắc hơn nhiều. Quý Trần Ai lớn lên không tệ, mặt mày thanh tú không quá nữ tính, dáng người so với người mẫu đang “hot” hiện giờ cũng không kém. Nếu không phải chống gậy, có lẽ cậu đã có một cuộc sống tốt đẹp.</w:t>
      </w:r>
      <w:r>
        <w:br w:type="textWrapping"/>
      </w:r>
      <w:r>
        <w:br w:type="textWrapping"/>
      </w:r>
      <w:r>
        <w:t xml:space="preserve">Hứa Vân Sùng thầm than trong lòng một câu đáng tiếc, sau đó nụ cười trên mặt càng đậm: “Em trai tôi cũng học trường này.”</w:t>
      </w:r>
      <w:r>
        <w:br w:type="textWrapping"/>
      </w:r>
      <w:r>
        <w:br w:type="textWrapping"/>
      </w:r>
      <w:r>
        <w:t xml:space="preserve">Quý Trần Ai nếu chỉ là một thiếu niên ngu ngốc, nhìn dung mạo khí chất của Hứa Vân Sùng chỉ sợ không sinh nổi cảm giác chán ghét gì, nhưng Quý Trần Ai lại biết tất cả mọi chuyện, cho nên ánh mắt nhìn Hứa Vân Sùng tuy cũng ôn hòa, chỉ có điều loại ôn hòa này giống như nhìn một đống lớn giá trị năng lượng tích cực sắp tới tay.</w:t>
      </w:r>
      <w:r>
        <w:br w:type="textWrapping"/>
      </w:r>
      <w:r>
        <w:br w:type="textWrapping"/>
      </w:r>
      <w:r>
        <w:t xml:space="preserve">Hứa Vân Sùng cũng không biết trong mắt Quý Trần Ai, anh rốt cuộc nghĩ cái gì, hắn chỉ cảm thấy thái độ của Quý Trần Ai đối với hắn ôn hòa, biểu hiện cũng không khó đối phó như trong tài liệu. Đương nhiên, cái này có thể là Quý Trần Ai ngụy trang, chẳng qua hắn cũng không để ý.</w:t>
      </w:r>
      <w:r>
        <w:br w:type="textWrapping"/>
      </w:r>
      <w:r>
        <w:br w:type="textWrapping"/>
      </w:r>
      <w:r>
        <w:t xml:space="preserve">Hai người hàn huyên câu được câu không, mãi đến tận khi xe buýt đến, Hứa Vân Sùng nhìn theo Quý Trần Ai chậm rãi lên xe.</w:t>
      </w:r>
      <w:r>
        <w:br w:type="textWrapping"/>
      </w:r>
      <w:r>
        <w:br w:type="textWrapping"/>
      </w:r>
      <w:r>
        <w:t xml:space="preserve">Đến tận lúc Quý Trần Ai đi xa, Hứa Vân Sùng mới lấy di động ra, nhàn nhạt nói: “Tôi đến, đã giáp mặt riêng với cậu ta.”</w:t>
      </w:r>
      <w:r>
        <w:br w:type="textWrapping"/>
      </w:r>
      <w:r>
        <w:br w:type="textWrapping"/>
      </w:r>
      <w:r>
        <w:t xml:space="preserve">Trong điện thoại không biết nói gì, Hứa Vân Sùng lại nói: “Yên tâm, tôi sẽ không quá đà.” Sau đó hắn cúp điện thoại, đi theo hướng ngược lại với Quý Trần Ai.</w:t>
      </w:r>
      <w:r>
        <w:br w:type="textWrapping"/>
      </w:r>
      <w:r>
        <w:br w:type="textWrapping"/>
      </w:r>
      <w:r>
        <w:t xml:space="preserve">Hứa Vân Sùng vốn nên xa cuối chân trời, Quý Trần Ai cũng không nghĩ thông được vì sao hắn đột nhiên lại xuất hiện ở thành phố này, quan trọng nhất là, hắn hiển nhiên là đã bắt đầu hoài nghi, nếu không sẽ không mượn cớ hỏi trường, tìm đến gần mình.</w:t>
      </w:r>
      <w:r>
        <w:br w:type="textWrapping"/>
      </w:r>
      <w:r>
        <w:br w:type="textWrapping"/>
      </w:r>
      <w:r>
        <w:t xml:space="preserve">Tiểu Thất nói: “Hắn cũng lớn gan thật, dám tìm tới cửa như vậy.”</w:t>
      </w:r>
      <w:r>
        <w:br w:type="textWrapping"/>
      </w:r>
      <w:r>
        <w:br w:type="textWrapping"/>
      </w:r>
      <w:r>
        <w:t xml:space="preserve">Quý Trần Ai bước từ trên xe buýt xuống, chậm rãi đi về hướng nhà, nghe Tiểu Thất nói vậy, bèn ừ một tiếng.</w:t>
      </w:r>
      <w:r>
        <w:br w:type="textWrapping"/>
      </w:r>
      <w:r>
        <w:br w:type="textWrapping"/>
      </w:r>
      <w:r>
        <w:t xml:space="preserve">Tiểu Thất nói: “Hắn là muốn dạy dỗ anh? Hay lại muốn bắt cóc anh đây…”</w:t>
      </w:r>
      <w:r>
        <w:br w:type="textWrapping"/>
      </w:r>
      <w:r>
        <w:br w:type="textWrapping"/>
      </w:r>
      <w:r>
        <w:t xml:space="preserve">Quý Trần Ai không biết Hứa Vân Sùng đến cùng muốn làm gì, nhưng binh tới tướng đỡ nước đến đất ngăn, sự việc nên giải quyết, rồi sẽ giải quyết được. Huống hồ bây giờ Hứa Vân Sùng đối với anh mà nói chính là một thanh kinh nghiệm di động.</w:t>
      </w:r>
      <w:r>
        <w:br w:type="textWrapping"/>
      </w:r>
      <w:r>
        <w:br w:type="textWrapping"/>
      </w:r>
      <w:r>
        <w:t xml:space="preserve">Sau khi Quý Trần Ai về đến nhà, ăn xong cơm tối làm thêm một chút bài tập rồi tiếp tục tạo bài viết, gần đây sinh hoạt của anh tương đối quy luật, gần như mỗi ngày đều không có gì thay đổi. Nhưng giờ Hứa Vân Sùng đến, như thoáng nói với Quý Trần Ai, sắp có chuyện xảy ra.</w:t>
      </w:r>
      <w:r>
        <w:br w:type="textWrapping"/>
      </w:r>
      <w:r>
        <w:br w:type="textWrapping"/>
      </w:r>
      <w:r>
        <w:t xml:space="preserve">Tiểu Thất vô cùng xem thường chuyện Quý Trần Ai nghiêm túc học tập, là một bàn tay vàng tráng kiện, Tiểu Thất có lý do tin tưởng Quý Trần Ai hoàn toàn không cần thiết phải tốn sức đọc sách, dù sao hiện nay nội dung thi cử của bọn họ chỉ giới hạn trong sách giáo khoa, mà đại đa số kiến thức trong sách giáo khoa, sau này Quý Trần Ai cũng không dùng tới.</w:t>
      </w:r>
      <w:r>
        <w:br w:type="textWrapping"/>
      </w:r>
      <w:r>
        <w:br w:type="textWrapping"/>
      </w:r>
      <w:r>
        <w:t xml:space="preserve">Dưới cách nhìn của Tiểu Thất, Quý Trần Ai chỉ cần học xong trung học cơ sở, là coi  như hoàn toàn tốt nghiệp được rồi. Còn cấp ba vân vân, có lên hay không không để tâm.</w:t>
      </w:r>
      <w:r>
        <w:br w:type="textWrapping"/>
      </w:r>
      <w:r>
        <w:br w:type="textWrapping"/>
      </w:r>
      <w:r>
        <w:t xml:space="preserve">Về điểm này, Quý Trần Ai và Tiểu Thất xuất hiện khác biệt, kỳ thực cũng không phải Quý Trần Ai cố ý muốn ngược đãi bản thân, nhưng thân là một người không lên tới đại học, ở phương diện này luôn có chút tiếc nuối, thậm chí trường học đối với Quý Trần Ai mà nói, biến thành tồn tại có chút thần thánh.</w:t>
      </w:r>
      <w:r>
        <w:br w:type="textWrapping"/>
      </w:r>
      <w:r>
        <w:br w:type="textWrapping"/>
      </w:r>
      <w:r>
        <w:t xml:space="preserve">Lỗ Du Du ngược lại đạt thành nhận thức chung với Quý Trần Ai, qua hơn một tháng nỗ lực, thành tích của Lỗ Du Du tiến bộ rõ ràng, bây giờ cô đối với Quý Trần Ai đã từ kính nể biến thành sùng bái mù quáng. Quý Trần Ai nói gì cô cũng cảm thấy đúng, Quý Trần Ai nói gì cô cũng cảm thấy tốt.</w:t>
      </w:r>
      <w:r>
        <w:br w:type="textWrapping"/>
      </w:r>
      <w:r>
        <w:br w:type="textWrapping"/>
      </w:r>
      <w:r>
        <w:t xml:space="preserve">itsukahikari.wordpress.com</w:t>
      </w:r>
      <w:r>
        <w:br w:type="textWrapping"/>
      </w:r>
      <w:r>
        <w:br w:type="textWrapping"/>
      </w:r>
      <w:r>
        <w:t xml:space="preserve">Trương Hiểu trơ mắt nhìn Lỗ Du Du tiến bộ, thành tích của cô ta tốt hơn rất nhiều so với Lỗ Du Du, cho nên bình thường không khỏi có chút cảm giác ưu việt, giờ mắt thấy thành tích của Lỗ Du Du chuyển biến tốt một chút xíu, trong lòng tự nhiên có chút không vui.</w:t>
      </w:r>
      <w:r>
        <w:br w:type="textWrapping"/>
      </w:r>
      <w:r>
        <w:br w:type="textWrapping"/>
      </w:r>
      <w:r>
        <w:t xml:space="preserve">Chỗ ngồi trong lớp học căn cứ vào thành tích để chia, người thi tốt, có thể chọn vị trí mình thích trước, thi kém chỉ có thể ngồi những chỗ còn dư lại.</w:t>
      </w:r>
      <w:r>
        <w:br w:type="textWrapping"/>
      </w:r>
      <w:r>
        <w:br w:type="textWrapping"/>
      </w:r>
      <w:r>
        <w:t xml:space="preserve">Thứ hạng của Trương Hiểu trong lớp xưa nay đều nằm trong mười vị trí đầu, bất quá lần này lúc kì thi kết thúc, cô lại đưa ra ý kiến với giáo viên chủ nhiệm —— cô muốn ngồi cùng bàn với Quý Trần Ai.</w:t>
      </w:r>
      <w:r>
        <w:br w:type="textWrapping"/>
      </w:r>
      <w:r>
        <w:br w:type="textWrapping"/>
      </w:r>
      <w:r>
        <w:t xml:space="preserve">Giáo viên chủ nhiệm hỏi cô tại sao, cô nói: “Em cảm thấy có thể học tập bổ sung với Chu Nghiêu Cần, cậu ấy toán học tốt, em ngữ văn tốt.”</w:t>
      </w:r>
      <w:r>
        <w:br w:type="textWrapping"/>
      </w:r>
      <w:r>
        <w:br w:type="textWrapping"/>
      </w:r>
      <w:r>
        <w:t xml:space="preserve">Giáo viên chủ nhiệm nghe Trương Hiểu đề nghị, bèn đi hỏi ý Quý Trần Ai.</w:t>
      </w:r>
      <w:r>
        <w:br w:type="textWrapping"/>
      </w:r>
      <w:r>
        <w:br w:type="textWrapping"/>
      </w:r>
      <w:r>
        <w:t xml:space="preserve">Quý Trần Ai không nghĩ tới cô nhóc này nhiều việc đến vậy, mở miệng nói: “Cô à, em thấy em vẫn muốn ngồi cùng với Lỗ Du Du, bình thường cậu ấy giúp em rất nhiều.”</w:t>
      </w:r>
      <w:r>
        <w:br w:type="textWrapping"/>
      </w:r>
      <w:r>
        <w:br w:type="textWrapping"/>
      </w:r>
      <w:r>
        <w:t xml:space="preserve">Giáo viên chủ nhiệm cũng là người hiểu tình lý, nghe lời này của Quý Trần Ai, cuối cùng nghe theo ý cá nhân anh.</w:t>
      </w:r>
      <w:r>
        <w:br w:type="textWrapping"/>
      </w:r>
      <w:r>
        <w:br w:type="textWrapping"/>
      </w:r>
      <w:r>
        <w:t xml:space="preserve">Trương Hiểu cũng âm thầm đi tìm Quý Trần Ai, hỏi tại sao anh không muốn làm bạn cùng bàn với mình. Quý Trần Ai nói anh và Lỗ Du Du khá thân, hơn nữa Lỗ Du Du cũng thường giúp anh.</w:t>
      </w:r>
      <w:r>
        <w:br w:type="textWrapping"/>
      </w:r>
      <w:r>
        <w:br w:type="textWrapping"/>
      </w:r>
      <w:r>
        <w:t xml:space="preserve">Trương Hiểu nghe Quý Trần Ai giải thích, rốt cuộc cũng không nhiều lời với Quý Trần Ai nữa, lần đổi chỗ ngồi sau đó, đổi sang vị trí đặc biệt cách xa Quý Trần Ai.</w:t>
      </w:r>
      <w:r>
        <w:br w:type="textWrapping"/>
      </w:r>
      <w:r>
        <w:br w:type="textWrapping"/>
      </w:r>
      <w:r>
        <w:t xml:space="preserve">Giáo viên chủ nhiệm tiếp nhận Quý Trần Ai, vốn nói xong với phòng giáo vụ bên kia rồi, điểm học sinh này không đưa vào điểm bình quân lớp, kết quả thành tích kì thi vừa ra, giáo viên chủ nhiệm liền trợn tròn mắt, Quý Trần Ai thi toán được 147, tuy rằng các môn khác chỉ vừa đủ đạt yêu cầu, thế nhưng toán học lại kjieens học sinh khối văn vô cùng ngưỡng mộ, Quý Trần Ai cao hơn điểm trung bình rất nhiều.</w:t>
      </w:r>
      <w:r>
        <w:br w:type="textWrapping"/>
      </w:r>
      <w:r>
        <w:br w:type="textWrapping"/>
      </w:r>
      <w:r>
        <w:t xml:space="preserve">Giáo viên toán vô cùng cao hứng, còn giáo viên các môn khác thì một mặt đau khổ.</w:t>
      </w:r>
      <w:r>
        <w:br w:type="textWrapping"/>
      </w:r>
      <w:r>
        <w:br w:type="textWrapping"/>
      </w:r>
      <w:r>
        <w:t xml:space="preserve">Vì thế, giáo viên chủ nhiệm tìm tới Quý Trần Ai tâm sự, hỏi về sau anh muốn thi vào trường nào, sau khi nhận được một đáp án khiến cô kinh ngạc, giáo viên chủ nhiệm vỗ vỗ vai Quý Trần Ai: “Cô cảm thấy mục tiêu của em rất được, mặc dù bây giờ cách mục tiêu còn có chút xa, thế nhưng không nỗ lực làm sao biết kết quả.”</w:t>
      </w:r>
      <w:r>
        <w:br w:type="textWrapping"/>
      </w:r>
      <w:r>
        <w:br w:type="textWrapping"/>
      </w:r>
      <w:r>
        <w:t xml:space="preserve">Quý Trần Ai nghe vậy, kinh ngạc cô giáo không dội cho anh gáo nước lạnh, vì trường đại học mà anh nói xếp hàng thứ hai toàn quốc, trường bọn họ hàng năm cũng chỉ có mười mấy người đỗ vào.</w:t>
      </w:r>
      <w:r>
        <w:br w:type="textWrapping"/>
      </w:r>
      <w:r>
        <w:br w:type="textWrapping"/>
      </w:r>
      <w:r>
        <w:t xml:space="preserve">Nếu như là trước đây, Quý Trần Ai còn có thể vì mục tiêu này liều mình một lần, nhưng có Tiểu Thất, anh có thể nói lại càng vững vàng hơn, cho nên ngày trôi qua phá lệ nhàn nhã. Chiều nào cũng giúp Lỗ Du Du học, kiếm chút giá trị năng lượng, sau đó, ngó qua Chu Nghiêu Uẩn một chút, cuộc sống gia đình lại càng thoải mái.</w:t>
      </w:r>
      <w:r>
        <w:br w:type="textWrapping"/>
      </w:r>
      <w:r>
        <w:br w:type="textWrapping"/>
      </w:r>
      <w:r>
        <w:t xml:space="preserve">Thời gian loáng một cái đã qua hai tháng, bọn họ cũng nghênh đón kỳ thi học kỳ lớp 11, thời gian thi tổng cộng ba ngày, nhất trí với thời gian thi đại học. Quý Trần Ai chậm rãi hoàn thành bài thi cuối cùng, trở lại phòng học thu thập cặp sách chuẩn bị về nhà, anh nói: “Lỗ Du Du, kỳ nghỉ này cậu định làm gì?”</w:t>
      </w:r>
      <w:r>
        <w:br w:type="textWrapping"/>
      </w:r>
      <w:r>
        <w:br w:type="textWrapping"/>
      </w:r>
      <w:r>
        <w:t xml:space="preserve">Lỗ Du Du cúi đầu không biết đang làm gì, nghe được lời của Quý Trần Ai, do dự một lúc: “Mẹ tớ báo lớp học thêm cho tớ…”</w:t>
      </w:r>
      <w:r>
        <w:br w:type="textWrapping"/>
      </w:r>
      <w:r>
        <w:br w:type="textWrapping"/>
      </w:r>
      <w:r>
        <w:t xml:space="preserve">Động tác thu dọn đồ đạc dừng một chút, Quý Trần Ai phát hiện đây mới là sinh hoạt bình thường của học sinh lớp 11… Cái loại đã bắt đầu lên kế hoạch đi chỗ nào với ai như anh, nếu không có Tiểu Thất… Đại khái vĩnh viễn không lên nổi đại học…</w:t>
      </w:r>
      <w:r>
        <w:br w:type="textWrapping"/>
      </w:r>
      <w:r>
        <w:br w:type="textWrapping"/>
      </w:r>
      <w:r>
        <w:t xml:space="preserve">Có lẽ bởi vì nguyên nhân thi cử, mấy ngày nay cảm xúc của Lỗ Du Du khá tệ, cũng chẳng nói chuyện với Quý Trần Ai, tan học xong là chạy.</w:t>
      </w:r>
      <w:r>
        <w:br w:type="textWrapping"/>
      </w:r>
      <w:r>
        <w:br w:type="textWrapping"/>
      </w:r>
      <w:r>
        <w:t xml:space="preserve">Quý Trần Ai hỏi cô, cô qua loa nói mệt mỏi. Thấy thế, anh cũng không hỏi nhiều.</w:t>
      </w:r>
      <w:r>
        <w:br w:type="textWrapping"/>
      </w:r>
      <w:r>
        <w:br w:type="textWrapping"/>
      </w:r>
      <w:r>
        <w:t xml:space="preserve">Mỗi ngày thời điểm đồng hồ chỉ sáu giờ, Quý Trần Ai không sai biệt lắm rời đi, nhưng ngày hôm nay  do còn phải thu dọn sách vở, thời gian ở trường kéo dài thêm một lúc, làm trì hoãn một ít thời gian.</w:t>
      </w:r>
      <w:r>
        <w:br w:type="textWrapping"/>
      </w:r>
      <w:r>
        <w:br w:type="textWrapping"/>
      </w:r>
      <w:r>
        <w:t xml:space="preserve">Cho nên khi anh đeo cặp sách, chậm rì rì ra khỏi trường, đúng lúc thấy Lỗ Du Du cùng một đám người ở phía ngoài trường học không biết chuẩn bị đi đâu.</w:t>
      </w:r>
      <w:r>
        <w:br w:type="textWrapping"/>
      </w:r>
      <w:r>
        <w:br w:type="textWrapping"/>
      </w:r>
      <w:r>
        <w:t xml:space="preserve">Lỗ Du Du và đám người kia vừa vặn đi ngang qua Quý Trần Ai, cô cũng nhìn thấy Quý Trần Ai, nhưng lại nghiêng đầu như không có chuyện gì xảy ra, phảng phất như không quen biết Quý Trần Ai.</w:t>
      </w:r>
      <w:r>
        <w:br w:type="textWrapping"/>
      </w:r>
      <w:r>
        <w:br w:type="textWrapping"/>
      </w:r>
      <w:r>
        <w:t xml:space="preserve">Quý Trần Ai vốn còn muốn chào hỏi, thấy dáng vẻ ấy của Lỗ Du Du, bèn đem lời bên miệng nuốt xuống.</w:t>
      </w:r>
      <w:r>
        <w:br w:type="textWrapping"/>
      </w:r>
      <w:r>
        <w:br w:type="textWrapping"/>
      </w:r>
      <w:r>
        <w:t xml:space="preserve">Ngay lúc đám người sắp đi qua Quý Trần Ai, nam sinh đứng bên phải Lỗ Du Du đột nhiên kêu lên: “Lỗ Du Du, đây không phải là bạn cùng bàn của mày sao?”</w:t>
      </w:r>
      <w:r>
        <w:br w:type="textWrapping"/>
      </w:r>
      <w:r>
        <w:br w:type="textWrapping"/>
      </w:r>
      <w:r>
        <w:t xml:space="preserve">Người Lỗ Du Du cứng đờ, khuôn mặt mang theo thần sắc hốt hoảng, cô nói: “Không, không, tôi không quen cậu ta.”</w:t>
      </w:r>
      <w:r>
        <w:br w:type="textWrapping"/>
      </w:r>
      <w:r>
        <w:br w:type="textWrapping"/>
      </w:r>
      <w:r>
        <w:t xml:space="preserve">Nam sinh kia xì cười một tiếng: “Không quen? Không phải nghe Trương Hiểu nói, mày và bạn cùng bàn của mày quan hệ khá tốt à?” Anh ta nói xong, liền quay đầu hướng về phía Quý Trần Ai nói: “Thằng què, quen Lỗ Du Du không hả?”</w:t>
      </w:r>
      <w:r>
        <w:br w:type="textWrapping"/>
      </w:r>
      <w:r>
        <w:br w:type="textWrapping"/>
      </w:r>
      <w:r>
        <w:t xml:space="preserve">Quý Trần Ai nghe nam sinh này hỏi, trong lòng yên lặng nghĩ, chỉ là một thằng lưu manh đang trong thời kỳ trưởng thành, nhưng anh không có trực tiếp không nể mặt mũi, mà chỉ nói: “Có việc gì?”</w:t>
      </w:r>
      <w:r>
        <w:br w:type="textWrapping"/>
      </w:r>
      <w:r>
        <w:br w:type="textWrapping"/>
      </w:r>
      <w:r>
        <w:t xml:space="preserve">Ba bốn nữ sinh đeo khuyên tai bên cạnh nam sinh kia đột nhiên ồn ào: “Lỗ Du Du, không phải mày nói mày không có tiền sao? Gọi bạn cùng bàn của mày đi cùng chứ, thành tích không tốt cũng tới học cái trường này, vậy khẳng định là người có tiền.”</w:t>
      </w:r>
      <w:r>
        <w:br w:type="textWrapping"/>
      </w:r>
      <w:r>
        <w:br w:type="textWrapping"/>
      </w:r>
      <w:r>
        <w:t xml:space="preserve">Khuôn mặt Lỗ Du Du đỏ lên, cô nói: “Mấy người đừng như vậy, tôi và cậu ta thật sự không quen biết.”</w:t>
      </w:r>
      <w:r>
        <w:br w:type="textWrapping"/>
      </w:r>
      <w:r>
        <w:br w:type="textWrapping"/>
      </w:r>
      <w:r>
        <w:t xml:space="preserve">Nam sinh kia cũng không quản Lỗ Du Du nói gì, trực tiếp đi tới bên cạnh Quý Trần Ai, nói: “Này, đi chơi với bọn tôi không? Đi không?”</w:t>
      </w:r>
      <w:r>
        <w:br w:type="textWrapping"/>
      </w:r>
      <w:r>
        <w:br w:type="textWrapping"/>
      </w:r>
      <w:r>
        <w:t xml:space="preserve">Quý Trần Ai ban đầu còn tưởng Lỗ Du Du không để ý tới anh, là sợ mất mặt, bây giờ nhìn bộ dáng này, hóa ra Lỗ Du Du sợ anh bị liên lụy, Quý Trần Ai nhìn mặt nam sinh này, đột nhiên nở nụ cười: “Được.”</w:t>
      </w:r>
      <w:r>
        <w:br w:type="textWrapping"/>
      </w:r>
      <w:r>
        <w:br w:type="textWrapping"/>
      </w:r>
      <w:r>
        <w:t xml:space="preserve">Lỗ Du Du gấp gáp nháy mắt với Quý Trần Ai, nhưng Quý Trần Ai lại làm như không thấy, miễn cưỡng nói: “Mấy người tính đi đâu chơi? Tôi biết chỗ tốt nha.”</w:t>
      </w:r>
      <w:r>
        <w:br w:type="textWrapping"/>
      </w:r>
      <w:r>
        <w:br w:type="textWrapping"/>
      </w:r>
      <w:r>
        <w:t xml:space="preserve">Nam sinh kia thấy Quý Trần Ai thức thời như vậy, giơ tay ôm vai Quý Trần Ai, cười toe toét nói: “Cậu biết chỗ nào? Bọn tôi đang chuẩn bị đi uống rượu đấy.”</w:t>
      </w:r>
      <w:r>
        <w:br w:type="textWrapping"/>
      </w:r>
      <w:r>
        <w:br w:type="textWrapping"/>
      </w:r>
      <w:r>
        <w:t xml:space="preserve">Quý Trần Ai nheo mắt lại: “Theo ý các anh.”</w:t>
      </w:r>
      <w:r>
        <w:br w:type="textWrapping"/>
      </w:r>
      <w:r>
        <w:br w:type="textWrapping"/>
      </w:r>
      <w:r>
        <w:t xml:space="preserve">Quyết định địa điểm, một đám người đón taxi ở ven đường, đi thẳng đến chỗ cần đến, giống như để phòng Quý Trần Ai chạy trốn trên đường, nam sinh kia còn cố ý ngồi cùng một chiếc taxi với Quý Trần Ai.</w:t>
      </w:r>
      <w:r>
        <w:br w:type="textWrapping"/>
      </w:r>
      <w:r>
        <w:br w:type="textWrapping"/>
      </w:r>
      <w:r>
        <w:t xml:space="preserve">“Nghi Sắc” là ktv không giới hạn hội viên vô cùng nổi danh trong thành phố này, Quý Trần Ai cũng chưa từng đến, nhưng vào thời điểm anh vẫn là Quý Trần Ai, đối với hình thức giải trí này có thể nói là rõ như lòng bàn tay.</w:t>
      </w:r>
      <w:r>
        <w:br w:type="textWrapping"/>
      </w:r>
      <w:r>
        <w:br w:type="textWrapping"/>
      </w:r>
      <w:r>
        <w:t xml:space="preserve">Đến Nghi Sắc, đám Quý Trần Ai chọn một phòng lớn, lại gọi mấy két bia và đồ nhắm, sau đó bảy, tám người bắt đầu nhảy.</w:t>
      </w:r>
      <w:r>
        <w:br w:type="textWrapping"/>
      </w:r>
      <w:r>
        <w:br w:type="textWrapping"/>
      </w:r>
      <w:r>
        <w:t xml:space="preserve">Tiểu Thất vẫn luôn vây xem, lúc này rốt cuộc vứt ra một câu: “Thật nhiều kinh nghiệm…”</w:t>
      </w:r>
      <w:r>
        <w:br w:type="textWrapping"/>
      </w:r>
      <w:r>
        <w:br w:type="textWrapping"/>
      </w:r>
      <w:r>
        <w:t xml:space="preserve">Quý Trần Ai: “…” Cậu coi những người này là quái vật mà quét à.</w:t>
      </w:r>
      <w:r>
        <w:br w:type="textWrapping"/>
      </w:r>
      <w:r>
        <w:br w:type="textWrapping"/>
      </w:r>
      <w:r>
        <w:t xml:space="preserve">Lỗ Du Du từ lúc tiến vào tới giờ vẫn luôn trầm mặc, mãi đến tận lúc mấy người kia bắt đầu chơi đùa, mới tiến đến bên cạnh Quý Trần Ai, nhỏ giọng nói: “Chu Nghiêu Cần, xin lỗi, làm liên lụy đến cậu…”</w:t>
      </w:r>
      <w:r>
        <w:br w:type="textWrapping"/>
      </w:r>
      <w:r>
        <w:br w:type="textWrapping"/>
      </w:r>
      <w:r>
        <w:t xml:space="preserve">Quý Trần Ai lắc lắc đầu.</w:t>
      </w:r>
      <w:r>
        <w:br w:type="textWrapping"/>
      </w:r>
      <w:r>
        <w:br w:type="textWrapping"/>
      </w:r>
      <w:r>
        <w:t xml:space="preserve">Lỗ Du Du nói: “Chỗ này rất đắt, tiền tiêu vặt ba cho tớ khẳng định không đủ, cậu đợi lát nữa tớ đi gọi điện thoại lấy thêm.”</w:t>
      </w:r>
      <w:r>
        <w:br w:type="textWrapping"/>
      </w:r>
      <w:r>
        <w:br w:type="textWrapping"/>
      </w:r>
      <w:r>
        <w:t xml:space="preserve">Quý Trần Ai từ khi vào vẫn luôn ngồi trên ghế sô pha, anh thấp giọng nói: “Lỗ Du Du, cậu có biết tại sao tớ lại chọn chỗ này không?”</w:t>
      </w:r>
      <w:r>
        <w:br w:type="textWrapping"/>
      </w:r>
      <w:r>
        <w:br w:type="textWrapping"/>
      </w:r>
      <w:r>
        <w:t xml:space="preserve">Lỗ Du Du hỏi: “Tại sao?”</w:t>
      </w:r>
      <w:r>
        <w:br w:type="textWrapping"/>
      </w:r>
      <w:r>
        <w:br w:type="textWrapping"/>
      </w:r>
      <w:r>
        <w:t xml:space="preserve">Quý Trần Ai nở nụ cười: “Bởi vì chỗ này, trước chỉ vào, sau đó mới phải trả tiền.”</w:t>
      </w:r>
      <w:r>
        <w:br w:type="textWrapping"/>
      </w:r>
      <w:r>
        <w:br w:type="textWrapping"/>
      </w:r>
      <w:r>
        <w:t xml:space="preserve">(*: Nhiều chỗ phải trả tiền trước.)</w:t>
      </w:r>
      <w:r>
        <w:br w:type="textWrapping"/>
      </w:r>
      <w:r>
        <w:br w:type="textWrapping"/>
      </w:r>
      <w:r>
        <w:t xml:space="preserve">Lỗ Du Du cũng không ngốc, vừa nghe Quý Trần Ai nói liền trợn to mắt, cô nói: “Cậu muốn chạy hả? Nhưng mấy người này tới trường là tìm được cậu rồi đấy.”</w:t>
      </w:r>
      <w:r>
        <w:br w:type="textWrapping"/>
      </w:r>
      <w:r>
        <w:br w:type="textWrapping"/>
      </w:r>
      <w:r>
        <w:t xml:space="preserve">Quý Trần Ai nói: “Cậu đừng xen vào, khi đó cậu cứ đi trước là được.”</w:t>
      </w:r>
      <w:r>
        <w:br w:type="textWrapping"/>
      </w:r>
      <w:r>
        <w:br w:type="textWrapping"/>
      </w:r>
      <w:r>
        <w:t xml:space="preserve">Lỗ Du Du không đồng ý: “Tớ không thể để cậu một mình ở chỗ này.”</w:t>
      </w:r>
      <w:r>
        <w:br w:type="textWrapping"/>
      </w:r>
      <w:r>
        <w:br w:type="textWrapping"/>
      </w:r>
      <w:r>
        <w:t xml:space="preserve">Quý Trần Ai nói: “Không sau đâu, cậu yên tâm đi, bất quá nói đi nói lại, tại sao cậu lại giao du với đám kia?”</w:t>
      </w:r>
      <w:r>
        <w:br w:type="textWrapping"/>
      </w:r>
      <w:r>
        <w:br w:type="textWrapping"/>
      </w:r>
      <w:r>
        <w:t xml:space="preserve">Lỗ Du Du đang muốn trả lời, đã bị cái nam sinh cưỡng bách Quý Trần Ai gọi lại, nam sinh này tên là Tiêu Tác Nguyên, tên thì nho nhã, tính cách lại sai lệch.</w:t>
      </w:r>
      <w:r>
        <w:br w:type="textWrapping"/>
      </w:r>
      <w:r>
        <w:br w:type="textWrapping"/>
      </w:r>
      <w:r>
        <w:t xml:space="preserve">Tiêu Tác Nguyên nói: “Lỗ Du Du, mày ở đó léo nhéo với bạn cái gì đấy? Mau chơi thả xúc xắc với tao đi.”</w:t>
      </w:r>
      <w:r>
        <w:br w:type="textWrapping"/>
      </w:r>
      <w:r>
        <w:br w:type="textWrapping"/>
      </w:r>
      <w:r>
        <w:t xml:space="preserve">Lỗ Du Du nói: “Tôi chơi không giỏi.”</w:t>
      </w:r>
      <w:r>
        <w:br w:type="textWrapping"/>
      </w:r>
      <w:r>
        <w:br w:type="textWrapping"/>
      </w:r>
      <w:r>
        <w:t xml:space="preserve">Tiêu Tác Nguyên cười ha ha: “Không sao hết, tao dạy mày.” Vừa nói, anh ta bèn cầm một bình rượu và một cái cốc chứa xúc xắc đi tới.</w:t>
      </w:r>
      <w:r>
        <w:br w:type="textWrapping"/>
      </w:r>
      <w:r>
        <w:br w:type="textWrapping"/>
      </w:r>
      <w:r>
        <w:t xml:space="preserve">Lỗ Du Du quả nhiên không chơi được, chơi cả ba trận đều thua, cô bị ép uống ba chén rượu, khuôn mặt càng ngày càng đỏ như quả đào.</w:t>
      </w:r>
      <w:r>
        <w:br w:type="textWrapping"/>
      </w:r>
      <w:r>
        <w:br w:type="textWrapping"/>
      </w:r>
      <w:r>
        <w:t xml:space="preserve">Còn chưa chờ Quý Trần Ai nói cái gì, trước tiên Tiểu Thất đã không nhìn nổi, nó nói: “Ai Ai! Tiến lên! Giết chết nó!”</w:t>
      </w:r>
      <w:r>
        <w:br w:type="textWrapping"/>
      </w:r>
      <w:r>
        <w:br w:type="textWrapping"/>
      </w:r>
      <w:r>
        <w:t xml:space="preserve">Quý Trần Ai: “Tôi cũng rất muốn đây, nhưng tôi chơi xúc xắc không tốt.” Hơn nữa tửu lượng cũng rất kém.</w:t>
      </w:r>
      <w:r>
        <w:br w:type="textWrapping"/>
      </w:r>
      <w:r>
        <w:br w:type="textWrapping"/>
      </w:r>
      <w:r>
        <w:t xml:space="preserve">Tiểu Thất nói: “Sợ cái *** gì, có tôi ở đây!”</w:t>
      </w:r>
      <w:r>
        <w:br w:type="textWrapping"/>
      </w:r>
      <w:r>
        <w:br w:type="textWrapping"/>
      </w:r>
      <w:r>
        <w:t xml:space="preserve">Quý Trần Ai phát hiện Tiểu Thất từ sau khi lên mạng, càng ngày càng lưu manh, bất quá, anh thích.</w:t>
      </w:r>
      <w:r>
        <w:br w:type="textWrapping"/>
      </w:r>
      <w:r>
        <w:br w:type="textWrapping"/>
      </w:r>
      <w:r>
        <w:t xml:space="preserve">Có Tiểu Thất bảo đảm, Quý Trần Ai liền quyết đoán đi lên, sau đó Tiêu Tác Nguyên phải quỳ, thua liền năm lần, Tiêu Tác Nguyên nói: “Thằng nhãi kia mày chơi kiểu gì đấy, có phải mày gian lận không hả!”</w:t>
      </w:r>
      <w:r>
        <w:br w:type="textWrapping"/>
      </w:r>
      <w:r>
        <w:br w:type="textWrapping"/>
      </w:r>
      <w:r>
        <w:t xml:space="preserve">Quý Trần Ai vô tội nhìn hắn: “Gian lận thế nào, không phải anh quăng sao?”</w:t>
      </w:r>
      <w:r>
        <w:br w:type="textWrapping"/>
      </w:r>
      <w:r>
        <w:br w:type="textWrapping"/>
      </w:r>
      <w:r>
        <w:t xml:space="preserve">Tiêu Tác Nguyên hoài nghi nhìn Quý Trần Ai, cảm thấy có chỗ không đúng nhưng lại không tìm ra được, bọn họ đoán to đoán nhỏ, hơn nữa chính hắn thả xúc xắc, theo lý thuyết người trước mắt này sao có thể gian lận được.</w:t>
      </w:r>
      <w:r>
        <w:br w:type="textWrapping"/>
      </w:r>
      <w:r>
        <w:br w:type="textWrapping"/>
      </w:r>
      <w:r>
        <w:t xml:space="preserve">Tiêu Tác Nguyên không tin vào ma quỷ, lại chơi cùng Quý Trần Ai thêm mấy lần, trong năm thua bốn lần, tuy rằng vẫn còn có chút hoài nghi, nhưng hắn ta quy điều này là Quý Trần Ai số chó ngáp phải ruồi.</w:t>
      </w:r>
      <w:r>
        <w:br w:type="textWrapping"/>
      </w:r>
      <w:r>
        <w:br w:type="textWrapping"/>
      </w:r>
      <w:r>
        <w:t xml:space="preserve">itsukahikari.wordpress.com</w:t>
      </w:r>
      <w:r>
        <w:br w:type="textWrapping"/>
      </w:r>
      <w:r>
        <w:br w:type="textWrapping"/>
      </w:r>
      <w:r>
        <w:t xml:space="preserve">Quý Trần Ai thấy bầu không khí không sai biệt lắm, nhân tiện nói: “Lỗ Du Du, cậu theo tớ đi tới nhà vệ sinh đi?”</w:t>
      </w:r>
      <w:r>
        <w:br w:type="textWrapping"/>
      </w:r>
      <w:r>
        <w:br w:type="textWrapping"/>
      </w:r>
      <w:r>
        <w:t xml:space="preserve">Lỗ Du Du đang muốn đáp ứng, lại nghe Tiêu Tác Nguyên nói: “Mày kêu một đứa con gái đi tới nhà vệ sinh với mày làm gì, muốn đi vệ sinh thì tao đi cùng mày.” Anh ta cũng không ngốc, biết chỗ này vẫn phải lưu lại một, nếu không lấy lý do đi vệ sinh chạy trốn, ai tới trả tiền đây.</w:t>
      </w:r>
      <w:r>
        <w:br w:type="textWrapping"/>
      </w:r>
      <w:r>
        <w:br w:type="textWrapping"/>
      </w:r>
      <w:r>
        <w:t xml:space="preserve">Sắc mặt Lỗ Du Du trở nên hơi khó coi, nhưng thấy Tiêu Tác Nguyên vô cùng kiên trì, cũng chỉ đành đồng ý.</w:t>
      </w:r>
      <w:r>
        <w:br w:type="textWrapping"/>
      </w:r>
      <w:r>
        <w:br w:type="textWrapping"/>
      </w:r>
      <w:r>
        <w:t xml:space="preserve">Quý Trần Ai chống gậy, mặt không đổi sắc đi cùng Tiêu Tác Nguyên vào nhà vệ sinh.</w:t>
      </w:r>
      <w:r>
        <w:br w:type="textWrapping"/>
      </w:r>
      <w:r>
        <w:br w:type="textWrapping"/>
      </w:r>
      <w:r>
        <w:t xml:space="preserve">Quý Trần Ai một tay chống gậy, một tay khác kéo khóa quần xuống để không dính nước, Tiêu Tác Nguyên ở bên cạnh hút thuốc, nhả điếu thuốc phun ra làn sương rồi nói: “Chân mày sao lại què?”</w:t>
      </w:r>
      <w:r>
        <w:br w:type="textWrapping"/>
      </w:r>
      <w:r>
        <w:br w:type="textWrapping"/>
      </w:r>
      <w:r>
        <w:t xml:space="preserve">Quý Trần Ai không lên tiếng.</w:t>
      </w:r>
      <w:r>
        <w:br w:type="textWrapping"/>
      </w:r>
      <w:r>
        <w:br w:type="textWrapping"/>
      </w:r>
      <w:r>
        <w:t xml:space="preserve">Tiêu Tác Nguyên cũng là người tính tình nóng nảy, thấy Quý Trần Ai không để ý tới anh ta, liền duỗi ta ra đẩy Quý Trần Ai một cái: “Mày điếc à? Lão tử đang hỏi mày đấy, không nghe thấy sao?”</w:t>
      </w:r>
      <w:r>
        <w:br w:type="textWrapping"/>
      </w:r>
      <w:r>
        <w:br w:type="textWrapping"/>
      </w:r>
      <w:r>
        <w:t xml:space="preserve">Sàn nhà vệ sinh vốn trơn, Quý Trần Ai lại một tay chống gậy, anh mới vừa kéo khóa quần lên, bị Tiêu Tác Nguyên đẩy một cái như thế, liền trực tiếp trượt nặng nề xuống đất.</w:t>
      </w:r>
      <w:r>
        <w:br w:type="textWrapping"/>
      </w:r>
      <w:r>
        <w:br w:type="textWrapping"/>
      </w:r>
      <w:r>
        <w:t xml:space="preserve">Nếu như chỉ ngã trên mặt đất, Quý Trần Ai cũng nhịn, nhưng cố tình lúc này, Tiêu Tác Nguyên lại bắt đầu cười ha hả, một điểm ý tứ đến nâng Quý Trần Ai dậy cũng không có, còn vừa cười vừa nói: “Ha ha ha, mày sao lại không mặt mũi mà trồng cây xả nước tiểu hả?” (Câu này là dịch bừa…)</w:t>
      </w:r>
      <w:r>
        <w:br w:type="textWrapping"/>
      </w:r>
      <w:r>
        <w:br w:type="textWrapping"/>
      </w:r>
      <w:r>
        <w:t xml:space="preserve">Quý Trần Ai ngã xuống đất vẫn giữ trầm mặc, anh nhìn nụ cười xán lạn của Tiêu Tác Nguyên, đột nhiên cũng cười, nói: “Tiêu Tác Nguyên, mày có biết tại sao tao lại muốn chống gậy không?”</w:t>
      </w:r>
      <w:r>
        <w:br w:type="textWrapping"/>
      </w:r>
      <w:r>
        <w:br w:type="textWrapping"/>
      </w:r>
      <w:r>
        <w:t xml:space="preserve">Tiêu Tác Nguyên nói: “Không phải là bởi vì mày là thằng què?”</w:t>
      </w:r>
      <w:r>
        <w:br w:type="textWrapping"/>
      </w:r>
      <w:r>
        <w:br w:type="textWrapping"/>
      </w:r>
      <w:r>
        <w:t xml:space="preserve">Sau đó, Quý Trần Ai dưới con mắt kinh ngạc của Tiêu Tác Nguyên, chậm rãi từ trên mặt đất đứng lên, anh không hề nhặt gậy lên, đi thẳng đến chỗ Tiêu Tác Nguyên.</w:t>
      </w:r>
      <w:r>
        <w:br w:type="textWrapping"/>
      </w:r>
      <w:r>
        <w:br w:type="textWrapping"/>
      </w:r>
      <w:r>
        <w:t xml:space="preserve">Chiều cao của Tiêu Tác Nguyên so với Quý Trần Ai hơn năm, sáu centimet, theo lý thuyết cũng không nên sợ Quý Trần Ai thoạt nhìn gầy yếu như vậy, nhưng không biết tại sao, thời điểm nhìn thấy Quý Trần Ai đi về phía mình, Tiêu Tác Nguyên theo bản năng lui về phía sau, mãi đến tận khi bản thân dựa đến vách tường.</w:t>
      </w:r>
      <w:r>
        <w:br w:type="textWrapping"/>
      </w:r>
      <w:r>
        <w:br w:type="textWrapping"/>
      </w:r>
      <w:r>
        <w:t xml:space="preserve">Quý Trần Ai chậm rãi đến gần Tiêu Tác Nguyên, sau đó ôn nhu nói: “Bởi vì tao sợ, tao không chống gậy, sẽ không cẩn thận giết người mất.” Nói xong, anh liền đá một cước nặng nề giữa hai chân Tiêu Tác Nguyên.</w:t>
      </w:r>
      <w:r>
        <w:br w:type="textWrapping"/>
      </w:r>
      <w:r>
        <w:br w:type="textWrapping"/>
      </w:r>
      <w:r>
        <w:t xml:space="preserve">Tiêu Tác Nguyên còn chưa phản ứng lại, đã cảm thấy giữa hai chân mình có gió lạnh đảo qua, sau đó là âm thanh gạch sứ trên vách tường vỡ vụn, hắn ta mang theo ánh mắt khó mà tin nổi, cúi đầu trừng mắt nhìn cái hố to Quý Trần Ai đá ra kia.</w:t>
      </w:r>
      <w:r>
        <w:br w:type="textWrapping"/>
      </w:r>
      <w:r>
        <w:br w:type="textWrapping"/>
      </w:r>
      <w:r>
        <w:t xml:space="preserve">Quý Trần Ai đưa tay ra, nhẹ nhàng giúp Tiêu Tác Nguyên vuốt vuốt mái tóc có chút rối loạn: “Chú ý một chút đi, lần sau vị trí tao đá, sẽ khá sát hơn đấy.”</w:t>
      </w:r>
      <w:r>
        <w:br w:type="textWrapping"/>
      </w:r>
      <w:r>
        <w:br w:type="textWrapping"/>
      </w:r>
      <w:r>
        <w:t xml:space="preserve">Tiêu Tác Nguyên, mặt lạnh cóng, chân mềm nhũn, cả người ngã trên mặt đất.</w:t>
      </w:r>
      <w:r>
        <w:br w:type="textWrapping"/>
      </w:r>
      <w:r>
        <w:br w:type="textWrapping"/>
      </w:r>
      <w:r>
        <w:t xml:space="preserve">Quý Trần Ai cong mày lên, lần thứ hai nở nụ cười với Tiêu Tác Nguyên.</w:t>
      </w:r>
      <w:r>
        <w:br w:type="textWrapping"/>
      </w:r>
      <w:r>
        <w:br w:type="textWrapping"/>
      </w:r>
      <w:r>
        <w:t xml:space="preserve">Nụ cười này của Quý Trần Ai khiến Tiêu Tác Nguyên càng nhìn tâm càng nguội lạnh, chỉ cảm thấy người trước mắt vô cùng xa lạ và khủng bố — ai lại có thể một cước đá vụn gạch sứ, chuyện này chỉ có thể xuất hiện trong trong phim ảnh võ lâm thôi chứ!</w:t>
      </w:r>
      <w:r>
        <w:br w:type="textWrapping"/>
      </w:r>
      <w:r>
        <w:br w:type="textWrapping"/>
      </w:r>
      <w:r>
        <w:t xml:space="preserve">Tiểu Thất đột nhiên lên tiếng: “Anh sao không nổ trứng nữa, nổ trứng bám đuôi đã không còn có thể tái hiện huy hoàng của ngày xưa!”</w:t>
      </w:r>
      <w:r>
        <w:br w:type="textWrapping"/>
      </w:r>
      <w:r>
        <w:br w:type="textWrapping"/>
      </w:r>
      <w:r>
        <w:t xml:space="preserve">Quý Trần Ai: “Câm miệng!”</w:t>
      </w:r>
      <w:r>
        <w:br w:type="textWrapping"/>
      </w:r>
      <w:r>
        <w:br w:type="textWrapping"/>
      </w:r>
      <w:r>
        <w:t xml:space="preserve">Đương nhiên, chuyện này chỉ là tạo danh uy, việc Quý Trần Ai phải làm sau đó, mới là mục đích ban đầu mà hôm nay anh tới nơi này, anh nói Tiêu Tác Nguyên gọi điện thoại cho Lỗ Du Du, thả cô ra khỏi đây.</w:t>
      </w:r>
      <w:r>
        <w:br w:type="textWrapping"/>
      </w:r>
      <w:r>
        <w:br w:type="textWrapping"/>
      </w:r>
      <w:r>
        <w:t xml:space="preserve">Ánh mắt Tiêu Tác Nguyên nhìn về phía Quý Trần Ai như đang nhìn ma quỷ, Quý Trần Ai nói hắn ta nào dám không làm, vì vậy run run rẩy rẩy lấy di động ra, mở khóa nhiều lần, mới bấm số điện thoại Lỗ Du Du.</w:t>
      </w:r>
      <w:r>
        <w:br w:type="textWrapping"/>
      </w:r>
      <w:r>
        <w:br w:type="textWrapping"/>
      </w:r>
      <w:r>
        <w:t xml:space="preserve">Lỗ Du Du tiếp điện thoại của Tiêu Tác Nguyên cũng rất kinh ngạc, cô còn tưởng là Quý Trần Ai đã xảy ra chuyện gì, ngắt điện thoại xong bèn vội vội vàng vàng chạy ra, kết quả thấy được Tiêu Tác Nguyên một bộ sợ vãi tè, cùng Quý Trần Ai vẫn chống gậy như trước.</w:t>
      </w:r>
      <w:r>
        <w:br w:type="textWrapping"/>
      </w:r>
      <w:r>
        <w:br w:type="textWrapping"/>
      </w:r>
      <w:r>
        <w:t xml:space="preserve">Lỗ Du Du nói: “Chu Nghiêu Cần, các cậu làm sao rồi?”</w:t>
      </w:r>
      <w:r>
        <w:br w:type="textWrapping"/>
      </w:r>
      <w:r>
        <w:br w:type="textWrapping"/>
      </w:r>
      <w:r>
        <w:t xml:space="preserve">Tiêu Tác Nguyên không dám nói lời nào, chỉ co rúm ánh mắt nhìn về phía Quý Trần Ai, Quý Trần Ai nói: “Không có chuyện gì, chỉ là thông báo cậu một tiếng, cậu đi trước đi, tớ còn có chút việc.”</w:t>
      </w:r>
      <w:r>
        <w:br w:type="textWrapping"/>
      </w:r>
      <w:r>
        <w:br w:type="textWrapping"/>
      </w:r>
      <w:r>
        <w:t xml:space="preserve">Lỗ Du Du nói: “Cậu nói cái gì cơ?” Cô không nghĩ tới Quý Trần Ai lại nói cái này ngay trước mặt Tiêu Tác Nguyên.</w:t>
      </w:r>
      <w:r>
        <w:br w:type="textWrapping"/>
      </w:r>
      <w:r>
        <w:br w:type="textWrapping"/>
      </w:r>
      <w:r>
        <w:t xml:space="preserve">Quý Trần Ai nói: “Tớ nghiêm túc, anh nói đúng không, Tiêu Tác Nguyên?”</w:t>
      </w:r>
      <w:r>
        <w:br w:type="textWrapping"/>
      </w:r>
      <w:r>
        <w:br w:type="textWrapping"/>
      </w:r>
      <w:r>
        <w:t xml:space="preserve">Tiêu Tác Nguyên lập tức gật đầu như giã tỏi, xem bộ dạng kia giống như Quý Trần Ai gọi anh ta đi □□ anh ta cũng sẽ phấn đấu quên mình vọt vào trong bồn cầu.</w:t>
      </w:r>
      <w:r>
        <w:br w:type="textWrapping"/>
      </w:r>
      <w:r>
        <w:br w:type="textWrapping"/>
      </w:r>
      <w:r>
        <w:t xml:space="preserve">Lỗ Du Du nói: “Chu Nghiêu Cần cậu… Đến cùng là chuyện gì xảy ra vậy?”</w:t>
      </w:r>
      <w:r>
        <w:br w:type="textWrapping"/>
      </w:r>
      <w:r>
        <w:br w:type="textWrapping"/>
      </w:r>
      <w:r>
        <w:t xml:space="preserve">Quý Trần Ai cũng không biết giải thích như thế nào với Lỗ Du Du, không thể làm gì khác ngoài nói: “Cậu cứ đi trước đi, sau tớ sẽ từ từ nói với cậu.”</w:t>
      </w:r>
      <w:r>
        <w:br w:type="textWrapping"/>
      </w:r>
      <w:r>
        <w:br w:type="textWrapping"/>
      </w:r>
      <w:r>
        <w:t xml:space="preserve">Lỗ Du Du sắc mặt chần chờ, nhưng nhìn Quý Trần Ai vô cùng kiên trì, cuối cùng vẫn yếu ớt đồng ý, vào phòng cầm túi sau đó do do dự dự đi trước.</w:t>
      </w:r>
      <w:r>
        <w:br w:type="textWrapping"/>
      </w:r>
      <w:r>
        <w:br w:type="textWrapping"/>
      </w:r>
      <w:r>
        <w:t xml:space="preserve">Thấy Lỗ Du Du đi, Quý Trần Ai hướng về phía Tiêu Tác Nguyên nói: “Đi thôi, người bên trong, không phải còn đang chờ sao?”</w:t>
      </w:r>
      <w:r>
        <w:br w:type="textWrapping"/>
      </w:r>
      <w:r>
        <w:br w:type="textWrapping"/>
      </w:r>
    </w:p>
    <w:p>
      <w:pPr>
        <w:pStyle w:val="Heading2"/>
      </w:pPr>
      <w:bookmarkStart w:id="62" w:name="chương-41-một-năm-mới"/>
      <w:bookmarkEnd w:id="62"/>
      <w:r>
        <w:t xml:space="preserve">41. Chương 41: Một Năm Mới</w:t>
      </w:r>
    </w:p>
    <w:p>
      <w:pPr>
        <w:pStyle w:val="Compact"/>
      </w:pPr>
      <w:r>
        <w:br w:type="textWrapping"/>
      </w:r>
      <w:r>
        <w:br w:type="textWrapping"/>
      </w:r>
      <w:r>
        <w:t xml:space="preserve">Edit: Koliz</w:t>
      </w:r>
      <w:r>
        <w:br w:type="textWrapping"/>
      </w:r>
      <w:r>
        <w:br w:type="textWrapping"/>
      </w:r>
      <w:r>
        <w:t xml:space="preserve">Beta: Koliz [20180106]</w:t>
      </w:r>
      <w:r>
        <w:br w:type="textWrapping"/>
      </w:r>
      <w:r>
        <w:br w:type="textWrapping"/>
      </w:r>
      <w:r>
        <w:t xml:space="preserve">Trước khi Lỗ Du Du rời đi, mọi người đều cho là cô đi vệ sinh. Cho nên khi Quý Trần Ai cùng Tiêu Tác Nguyên run run rẩy rẩy tiến vào, thiếu nữ đeo khuyên tai gọi Quý Trần Ai đi cùng cũng không ngẩng đầu, hướng về phía Quý Trần Ai hỏi: “Chúng mày đi ra ngoài làm gì đấy, lâu vậy? Rượu đã sắp uống xong cả rồi, Chu gì đó kia, mày đi gọi thêm đi.”</w:t>
      </w:r>
      <w:r>
        <w:br w:type="textWrapping"/>
      </w:r>
      <w:r>
        <w:br w:type="textWrapping"/>
      </w:r>
      <w:r>
        <w:t xml:space="preserve">Không phải dùng tiền của mình, cho nên đồ gọi thêm phá lệ hào phóng, trái cây gọi bốn đĩa, còn có hai két bia, ba chai rượu vang đỏ, càng không cần phải nhắc tới mấy thức ăn nhẹ khác.</w:t>
      </w:r>
      <w:r>
        <w:br w:type="textWrapping"/>
      </w:r>
      <w:r>
        <w:br w:type="textWrapping"/>
      </w:r>
      <w:r>
        <w:t xml:space="preserve">Quý Trần Ai lúc vào, đã xem qua bảng giá tiền, sau khi ước tính giá cả một chút, tiêu phí hôm nay tuyệt đối lên đến năm chữ số.</w:t>
      </w:r>
      <w:r>
        <w:br w:type="textWrapping"/>
      </w:r>
      <w:r>
        <w:br w:type="textWrapping"/>
      </w:r>
      <w:r>
        <w:t xml:space="preserve">Bất quá cũng không phải anh trả nợ, những người này thích ăn bao nhiêu thì ăn bấy nhiêu chứ.</w:t>
      </w:r>
      <w:r>
        <w:br w:type="textWrapping"/>
      </w:r>
      <w:r>
        <w:br w:type="textWrapping"/>
      </w:r>
      <w:r>
        <w:t xml:space="preserve">Quý Trần Ai không nói gì cả, chỉ là hướng về phía Tiêu Tác Nguyên cười nhẹ, Tiêu Tác Nguyên nhìn thấy nụ cười của Quý Trần Ai, cảm thấy chân vừa mới đứng lên lại có chút mềm nhũn, cậu ta nỗ lực gượng cười nói: “Có chuyện gì?”</w:t>
      </w:r>
      <w:r>
        <w:br w:type="textWrapping"/>
      </w:r>
      <w:r>
        <w:br w:type="textWrapping"/>
      </w:r>
      <w:r>
        <w:t xml:space="preserve">Quý Trần Ai nói: “Cậu đi ngừng nhạc lại đi.”</w:t>
      </w:r>
      <w:r>
        <w:br w:type="textWrapping"/>
      </w:r>
      <w:r>
        <w:br w:type="textWrapping"/>
      </w:r>
      <w:r>
        <w:t xml:space="preserve">Tiêu Tác Nguyên cũng không dám hỏi tại sao, tiến lên vài bước nhấn tắt âm thanh, nữ sinh đang hát sững sờ một lúc, rồi hét lên: “Tiêu Tác Nguyên cmn mày làm gì đây?”</w:t>
      </w:r>
      <w:r>
        <w:br w:type="textWrapping"/>
      </w:r>
      <w:r>
        <w:br w:type="textWrapping"/>
      </w:r>
      <w:r>
        <w:t xml:space="preserve">Quý Trần Ai miễn cưỡng nói: “Thật ra cũng không có gì, chỉ là có chút việc muốn nói với mọi người.”</w:t>
      </w:r>
      <w:r>
        <w:br w:type="textWrapping"/>
      </w:r>
      <w:r>
        <w:br w:type="textWrapping"/>
      </w:r>
      <w:r>
        <w:t xml:space="preserve">Mọi người nghe thấy lời này của Quý Trần Ai, đều lộ ra thần sắc kinh ngạc, bọn họ vẫn cảm thấy Quý Trần Ai là người có thể lợi dụng dễ dàng như Lỗ Du Du, đâu nghĩ đến Quý Trần Ai dám nói chuyện với họ như vậy.</w:t>
      </w:r>
      <w:r>
        <w:br w:type="textWrapping"/>
      </w:r>
      <w:r>
        <w:br w:type="textWrapping"/>
      </w:r>
      <w:r>
        <w:t xml:space="preserve">Nam sinh dẫn đầu khen ngợi một tiếng, đi tới chỗ Quý Trần Ai: “Nhãi ranh mày nói cái gì đó?”</w:t>
      </w:r>
      <w:r>
        <w:br w:type="textWrapping"/>
      </w:r>
      <w:r>
        <w:br w:type="textWrapping"/>
      </w:r>
      <w:r>
        <w:t xml:space="preserve">Quý Trần Ai không nhiều lời trực tiếp mở thánh quang của thánh nhân ra.</w:t>
      </w:r>
      <w:r>
        <w:br w:type="textWrapping"/>
      </w:r>
      <w:r>
        <w:br w:type="textWrapping"/>
      </w:r>
      <w:r>
        <w:t xml:space="preserve">itsukahikari.wordpress.com</w:t>
      </w:r>
      <w:r>
        <w:br w:type="textWrapping"/>
      </w:r>
      <w:r>
        <w:br w:type="textWrapping"/>
      </w:r>
      <w:r>
        <w:t xml:space="preserve">Vòng sáng sáng ngời quay xung quanh toàn thân Quý Trần Ai, thêm việc ánh đèn trong phòng vốn tối tăm, anh như mặt trăng tản ra ánh sáng dìu dịu.</w:t>
      </w:r>
      <w:r>
        <w:br w:type="textWrapping"/>
      </w:r>
      <w:r>
        <w:br w:type="textWrapping"/>
      </w:r>
      <w:r>
        <w:t xml:space="preserve">Đám người kia vốn mang trên mặt sự thù địch, thời điểm nhìn đến ánh sáng trên người Quý Trần Ai, tất cả đều biến sắc mặt, từ bá vương long trực tiếp biến thành thỏ trắng nhỏ.</w:t>
      </w:r>
      <w:r>
        <w:br w:type="textWrapping"/>
      </w:r>
      <w:r>
        <w:br w:type="textWrapping"/>
      </w:r>
      <w:r>
        <w:t xml:space="preserve">Tiêu Tác Nguyên cách Quý Trần Ai gần nhất, bị ảnh hưởng cũng lớn nhất, ánh mắt hắn ta cuồng nhiệt nhìn Quý Trần Ai, như một giáo đồ thành kính đợi chân thần giáo huấn.</w:t>
      </w:r>
      <w:r>
        <w:br w:type="textWrapping"/>
      </w:r>
      <w:r>
        <w:br w:type="textWrapping"/>
      </w:r>
      <w:r>
        <w:t xml:space="preserve">Quý Trần Ai bắt đầu khoái trá truyền dạy, anh nói: “Mấy người sau này không được bắt nạt bạn học, cũng cách xa Lỗ Du Du một chút.”</w:t>
      </w:r>
      <w:r>
        <w:br w:type="textWrapping"/>
      </w:r>
      <w:r>
        <w:br w:type="textWrapping"/>
      </w:r>
      <w:r>
        <w:t xml:space="preserve">Mọi người nghe vậy, toàn bộ đều gật đầu như giã tỏi, một câu phản bác cũng không có.</w:t>
      </w:r>
      <w:r>
        <w:br w:type="textWrapping"/>
      </w:r>
      <w:r>
        <w:br w:type="textWrapping"/>
      </w:r>
      <w:r>
        <w:t xml:space="preserve">Quý Trần Ai lại nói: “Trả lại toàn bộ đã tiền tiêu hết của Lỗ Du Du cho cô ấy, ừm… Phải nói là, mang tiền lấy được từ những người từng bắt nạt, trả lại toàn bộ.”</w:t>
      </w:r>
      <w:r>
        <w:br w:type="textWrapping"/>
      </w:r>
      <w:r>
        <w:br w:type="textWrapping"/>
      </w:r>
      <w:r>
        <w:t xml:space="preserve">Mọi người tiếp tục gật đầu, ánh mắt nhìn về phía Quý Trần Ai vẫn si mê mà chăm chú như vậy, Quý Trần Ai không chút nghi ngờ, nếu như anh kêu những người này đi □□, phỏng chừng bọn họ vẫn sẽ ăn rất ngon lành.</w:t>
      </w:r>
      <w:r>
        <w:br w:type="textWrapping"/>
      </w:r>
      <w:r>
        <w:br w:type="textWrapping"/>
      </w:r>
      <w:r>
        <w:t xml:space="preserve">Quý Trần Ai nói cho bọn họ một vài thứ hữu ích khác, kỳ thực tổng kết lại, đơn giản chính là bốn chữ làm người cho tốt.</w:t>
      </w:r>
      <w:r>
        <w:br w:type="textWrapping"/>
      </w:r>
      <w:r>
        <w:br w:type="textWrapping"/>
      </w:r>
      <w:r>
        <w:t xml:space="preserve">Tẩy não xong, Quý Trần Ai hủy bỏ âm thanh tĩnh lặng, tiện tay đưa micro cho Tiêu Tác Nguyên cách anh gần nhất, sau đó nói: “Mấy người tiếp tục chơi đi, tôi đi trước.”</w:t>
      </w:r>
      <w:r>
        <w:br w:type="textWrapping"/>
      </w:r>
      <w:r>
        <w:br w:type="textWrapping"/>
      </w:r>
      <w:r>
        <w:t xml:space="preserve">Mọi người thân thiện chào tạm biệt Quý Trần Ai, thời điểm Quý Trần Ai đi tới cửa, quay đầu lại nói một câu: “Nhớ thanh toán hóa đơn hôm nay đấy.”</w:t>
      </w:r>
      <w:r>
        <w:br w:type="textWrapping"/>
      </w:r>
      <w:r>
        <w:br w:type="textWrapping"/>
      </w:r>
      <w:r>
        <w:t xml:space="preserve">Mọi người nói: “Được rồi không thành vấn đề!”</w:t>
      </w:r>
      <w:r>
        <w:br w:type="textWrapping"/>
      </w:r>
      <w:r>
        <w:br w:type="textWrapping"/>
      </w:r>
      <w:r>
        <w:t xml:space="preserve">Sau đó Quý Trần Ai lưu lại một gian người làm bộ đáng thương nhìn hắn, quay người rời đi.</w:t>
      </w:r>
      <w:r>
        <w:br w:type="textWrapping"/>
      </w:r>
      <w:r>
        <w:br w:type="textWrapping"/>
      </w:r>
      <w:r>
        <w:t xml:space="preserve">Thời điểm đi ra, nhân viên quầy liếc mắt nhìn anh, bất quá trong phòng còn rất nhiều người, cũng không sợ có người trốn nợ, vì vậy Quý Trần Ai cứ như vậy rời khỏi ktv.</w:t>
      </w:r>
      <w:r>
        <w:br w:type="textWrapping"/>
      </w:r>
      <w:r>
        <w:br w:type="textWrapping"/>
      </w:r>
      <w:r>
        <w:t xml:space="preserve">Lúc ra tới phía ngoài ktv, Quý Trần Ai phát hiện Lỗ Du Du thế nhưng vẫn chưa về nhà, lúc này đang ngồi trên ghế phía ngoài, cầm điện thoại di động không biết rối rắm điều gì, đột nhiên nhìn thấy Quý Trần Ai đi từ bên trong ra, trên mặt cô đầy kinh ngạc.</w:t>
      </w:r>
      <w:r>
        <w:br w:type="textWrapping"/>
      </w:r>
      <w:r>
        <w:br w:type="textWrapping"/>
      </w:r>
      <w:r>
        <w:t xml:space="preserve">Lỗ Du Du nói: “Chu Nghiêu Cần, bọn họ cho cậu ra ngoài rồi sao?”</w:t>
      </w:r>
      <w:r>
        <w:br w:type="textWrapping"/>
      </w:r>
      <w:r>
        <w:br w:type="textWrapping"/>
      </w:r>
      <w:r>
        <w:t xml:space="preserve">Quý Trần Ai gật gật đầu.</w:t>
      </w:r>
      <w:r>
        <w:br w:type="textWrapping"/>
      </w:r>
      <w:r>
        <w:br w:type="textWrapping"/>
      </w:r>
      <w:r>
        <w:t xml:space="preserve">Lỗ Du Du vô cùng khó tin, cô nói: “Cậu, cậu làm sao làm được vậy?”</w:t>
      </w:r>
      <w:r>
        <w:br w:type="textWrapping"/>
      </w:r>
      <w:r>
        <w:br w:type="textWrapping"/>
      </w:r>
      <w:r>
        <w:t xml:space="preserve">Quý Trần Ai không hề trả lời câu hỏi của Lỗ Du Du, mà chỉ nói: “Những người kia tại sao lại quấn lấy cậu?”</w:t>
      </w:r>
      <w:r>
        <w:br w:type="textWrapping"/>
      </w:r>
      <w:r>
        <w:br w:type="textWrapping"/>
      </w:r>
      <w:r>
        <w:t xml:space="preserve">Lỗ Du Du ngập ngừng nói: “Bọn họ, bọn họ đều là bạn của anh trai tớ… Cho nên…”</w:t>
      </w:r>
      <w:r>
        <w:br w:type="textWrapping"/>
      </w:r>
      <w:r>
        <w:br w:type="textWrapping"/>
      </w:r>
      <w:r>
        <w:t xml:space="preserve">Quý Trần Ai hơi nhướng mày: “Anh trai cậu đâu?”</w:t>
      </w:r>
      <w:r>
        <w:br w:type="textWrapping"/>
      </w:r>
      <w:r>
        <w:br w:type="textWrapping"/>
      </w:r>
      <w:r>
        <w:t xml:space="preserve">Lỗ Du Du lắc lắc đầu, dường như không muốn nhiều lời về đề tài này, Quý Trần Ai thấy thế, dời sang đề tài khác: “Đi thôi, bọn họ sau này hẳn sẽ không bắt nạt cậu nữa, cũng không còn sớm, về nhà đi.”</w:t>
      </w:r>
      <w:r>
        <w:br w:type="textWrapping"/>
      </w:r>
      <w:r>
        <w:br w:type="textWrapping"/>
      </w:r>
      <w:r>
        <w:t xml:space="preserve">Lỗ Du Du ừ một tiếng, sau đó nói: “Chu Nghiêu Cần, cám ơn cậu.”</w:t>
      </w:r>
      <w:r>
        <w:br w:type="textWrapping"/>
      </w:r>
      <w:r>
        <w:br w:type="textWrapping"/>
      </w:r>
      <w:r>
        <w:t xml:space="preserve">Quý Trần Ai nhìn bộ dáng kia của Lỗ Du Du, muốn nói nhưng lại dừng, vì vậy giữa hai người trở nên trầm mặc.</w:t>
      </w:r>
      <w:r>
        <w:br w:type="textWrapping"/>
      </w:r>
      <w:r>
        <w:br w:type="textWrapping"/>
      </w:r>
      <w:r>
        <w:t xml:space="preserve">Cuối cùng vẫn là Lỗ Du Du giúp Quý Trần Ai gọi taxi, Quý Trần Ai ngồi lên nói tiếng tạm biệt xong, hai người lúc này mới tách ra.</w:t>
      </w:r>
      <w:r>
        <w:br w:type="textWrapping"/>
      </w:r>
      <w:r>
        <w:br w:type="textWrapping"/>
      </w:r>
      <w:r>
        <w:t xml:space="preserve">Lỗ Du Du nhìn xe taxi rời đi, đưa tay nặng nề lau đôi mắt có chút ướt át một cái.</w:t>
      </w:r>
      <w:r>
        <w:br w:type="textWrapping"/>
      </w:r>
      <w:r>
        <w:br w:type="textWrapping"/>
      </w:r>
      <w:r>
        <w:t xml:space="preserve">Sau khi lên xe, Quý Trần Ai cùng Tiểu Thất rỗi rãnh hàn huyên, Tiểu Thất nói: “Nhân loại mấy người tại sao lại có lúc kỳ quái như vậy chứ…”</w:t>
      </w:r>
      <w:r>
        <w:br w:type="textWrapping"/>
      </w:r>
      <w:r>
        <w:br w:type="textWrapping"/>
      </w:r>
      <w:r>
        <w:t xml:space="preserve">Quý Trần Ai biết Tiểu Thất đang nói tới Lỗ Du Du, anh nói: “Ừ, có đôi khi quả thực rất kỳ quái.”</w:t>
      </w:r>
      <w:r>
        <w:br w:type="textWrapping"/>
      </w:r>
      <w:r>
        <w:br w:type="textWrapping"/>
      </w:r>
      <w:r>
        <w:t xml:space="preserve">Tiểu Thất nói: “Bị người bắt nạt, không nên nói ra sao?”</w:t>
      </w:r>
      <w:r>
        <w:br w:type="textWrapping"/>
      </w:r>
      <w:r>
        <w:br w:type="textWrapping"/>
      </w:r>
      <w:r>
        <w:t xml:space="preserve">Quý Trần Ai nhớ tới viền mắt Lỗ Du Du có chút đỏ, cũng không biết nên nói thế nào.</w:t>
      </w:r>
      <w:r>
        <w:br w:type="textWrapping"/>
      </w:r>
      <w:r>
        <w:br w:type="textWrapping"/>
      </w:r>
      <w:r>
        <w:t xml:space="preserve">Vì sự việc của Lỗ Du Du, tối hôm đó tâm tình Quý Trần Ai cũng không tốt lắm, hơn nữa ngày hôm sau không phải đi học, anh đơn giản xem phim tới tận sáng.</w:t>
      </w:r>
      <w:r>
        <w:br w:type="textWrapping"/>
      </w:r>
      <w:r>
        <w:br w:type="textWrapping"/>
      </w:r>
      <w:r>
        <w:t xml:space="preserve">Kết quả lúc gần đến ba giờ, Tiểu Thất đột nhiên nói: “Thu về một ngàn điểm năng lượng.”</w:t>
      </w:r>
      <w:r>
        <w:br w:type="textWrapping"/>
      </w:r>
      <w:r>
        <w:br w:type="textWrapping"/>
      </w:r>
      <w:r>
        <w:t xml:space="preserve">Quý Trần Ai ngẩn người: “Từ ai?”</w:t>
      </w:r>
      <w:r>
        <w:br w:type="textWrapping"/>
      </w:r>
      <w:r>
        <w:br w:type="textWrapping"/>
      </w:r>
      <w:r>
        <w:t xml:space="preserve">Tiểu Thất nói: “Ừm… mấy tên côn đồ anh giáo huấn ngày hôm nay, cùng với…”</w:t>
      </w:r>
      <w:r>
        <w:br w:type="textWrapping"/>
      </w:r>
      <w:r>
        <w:br w:type="textWrapping"/>
      </w:r>
      <w:r>
        <w:t xml:space="preserve">Quý Trần Ai nói: “Cùng với ai?”</w:t>
      </w:r>
      <w:r>
        <w:br w:type="textWrapping"/>
      </w:r>
      <w:r>
        <w:br w:type="textWrapping"/>
      </w:r>
      <w:r>
        <w:t xml:space="preserve">Tiểu Thất nói: “Cùng với anh trai của Lỗ Du Du.”</w:t>
      </w:r>
      <w:r>
        <w:br w:type="textWrapping"/>
      </w:r>
      <w:r>
        <w:br w:type="textWrapping"/>
      </w:r>
      <w:r>
        <w:t xml:space="preserve">Quý Trần Ai nhíu mày, nói: “Cậu có thể tìm thông tin về anh trai của Lỗ Du Du không? Tôi muốn xem một chút.”</w:t>
      </w:r>
      <w:r>
        <w:br w:type="textWrapping"/>
      </w:r>
      <w:r>
        <w:br w:type="textWrapping"/>
      </w:r>
      <w:r>
        <w:t xml:space="preserve">Tiểu Thất cũng không nhiều lời, trực tiếp bày tư liệu về anh trai Lỗ Du Du ở trước mặt Quý Trần Ai. Khác với Lỗ Du Du nhìn qua đã thấy hiền lành, anh trai Lỗ Du Du Lỗ Tương Minh và cô là hai phong cách khác nhau.</w:t>
      </w:r>
      <w:r>
        <w:br w:type="textWrapping"/>
      </w:r>
      <w:r>
        <w:br w:type="textWrapping"/>
      </w:r>
      <w:r>
        <w:t xml:space="preserve">Tóc ngắn, da ngăm đen cùng hình xăm trên cánh tay, cũng đủ để khiến người khác cảm thấy người này không phải là loại dễ trêu vào, Quý Trần Ai nhìn tư liệu về Lỗ Tương Minh, nghĩ tới biểu tình xoắn xuýt của Lỗ Du Du, đã não bổ ra một trăm tập phim gia đình bi kịch.</w:t>
      </w:r>
      <w:r>
        <w:br w:type="textWrapping"/>
      </w:r>
      <w:r>
        <w:br w:type="textWrapping"/>
      </w:r>
      <w:r>
        <w:t xml:space="preserve">Tiểu Thất nói: “Hừm, dung mạo cũng không tồi, chính là quá đen…”</w:t>
      </w:r>
      <w:r>
        <w:br w:type="textWrapping"/>
      </w:r>
      <w:r>
        <w:br w:type="textWrapping"/>
      </w:r>
      <w:r>
        <w:t xml:space="preserve">Quý Trần Ai: “Cậu vẫn bị nhan khống?”</w:t>
      </w:r>
      <w:r>
        <w:br w:type="textWrapping"/>
      </w:r>
      <w:r>
        <w:br w:type="textWrapping"/>
      </w:r>
      <w:r>
        <w:t xml:space="preserve">Tiểu Thất nói: “Hừ, tôi mà là hệ thống nông cạn vậy á!”</w:t>
      </w:r>
      <w:r>
        <w:br w:type="textWrapping"/>
      </w:r>
      <w:r>
        <w:br w:type="textWrapping"/>
      </w:r>
      <w:r>
        <w:t xml:space="preserve">Quý Trần Ai: “Cậu có mà.”</w:t>
      </w:r>
      <w:r>
        <w:br w:type="textWrapping"/>
      </w:r>
      <w:r>
        <w:br w:type="textWrapping"/>
      </w:r>
      <w:r>
        <w:t xml:space="preserve">Tiểu Thất: “…”</w:t>
      </w:r>
      <w:r>
        <w:br w:type="textWrapping"/>
      </w:r>
      <w:r>
        <w:br w:type="textWrapping"/>
      </w:r>
      <w:r>
        <w:t xml:space="preserve">Nhanh đến thời điểm bốn giờ, Quý Trần Ai rốt cuộc lên giường, anh nhìn chằm chằm vào trần nhà, ngáp một cái xong, rồi trầm trầm ngủ thiếp đi.</w:t>
      </w:r>
      <w:r>
        <w:br w:type="textWrapping"/>
      </w:r>
      <w:r>
        <w:br w:type="textWrapping"/>
      </w:r>
      <w:r>
        <w:t xml:space="preserve">Mười một giờ sáng ngày hôm sau, Quý Trần Ai bị chuông điện thoại di động đánh thức, anh mơ mơ màng màng móc di động ra, nhìn thấy là Lỗ Du Du gọi tới, Quý Trần Ai nhận nghe xong, buồn ngủ mông lung alo một tiếng.</w:t>
      </w:r>
      <w:r>
        <w:br w:type="textWrapping"/>
      </w:r>
      <w:r>
        <w:br w:type="textWrapping"/>
      </w:r>
      <w:r>
        <w:t xml:space="preserve">Lỗ Du Du nói: “Chu Nghiêu Cần cậu còn chưa rời giường hả? Vậy tí nữa tớ gọi lại cho cậu.”</w:t>
      </w:r>
      <w:r>
        <w:br w:type="textWrapping"/>
      </w:r>
      <w:r>
        <w:br w:type="textWrapping"/>
      </w:r>
      <w:r>
        <w:t xml:space="preserve">Quý Trần Ai dụi dụi con mắt, nói: “Không cần, tớ cũng chuẩn bị dậy, sao thế?”</w:t>
      </w:r>
      <w:r>
        <w:br w:type="textWrapping"/>
      </w:r>
      <w:r>
        <w:br w:type="textWrapping"/>
      </w:r>
      <w:r>
        <w:t xml:space="preserve">Lỗ Du Du trầm mặc một lúc sau, mới nhỏ giọng nói: “Cậu với Nguyên Tiêu Tác bọn họ đã làm gì vậy?”</w:t>
      </w:r>
      <w:r>
        <w:br w:type="textWrapping"/>
      </w:r>
      <w:r>
        <w:br w:type="textWrapping"/>
      </w:r>
      <w:r>
        <w:t xml:space="preserve">Quý Trần Ai nghe được cái tên Tiêu Tác Nguyên này, hơi sửng sốt vài giây mới phản ứng được là ai, anh hỏi: “Sao vậy? Xảy ra chuyện gì?” Lỗ Du Du nói: “Sáng sớm hôm nay anh ta tới tìm tớ… Cho tớ thật nhiều tiền.”</w:t>
      </w:r>
      <w:r>
        <w:br w:type="textWrapping"/>
      </w:r>
      <w:r>
        <w:br w:type="textWrapping"/>
      </w:r>
      <w:r>
        <w:t xml:space="preserve">Quý Trần Ai ừ một tiếng: “Sau đó thì sao?”</w:t>
      </w:r>
      <w:r>
        <w:br w:type="textWrapping"/>
      </w:r>
      <w:r>
        <w:br w:type="textWrapping"/>
      </w:r>
      <w:r>
        <w:t xml:space="preserve">Lỗ Du Du nói: “Anh ta nói xin lỗi với tớ, nói trước đây không nên như thế…”</w:t>
      </w:r>
      <w:r>
        <w:br w:type="textWrapping"/>
      </w:r>
      <w:r>
        <w:br w:type="textWrapping"/>
      </w:r>
      <w:r>
        <w:t xml:space="preserve">Quý Trần Ai nói: “Đây là chuyện tốt mà, cậu vì cái này mà gọi điện thoại cho tớ?”</w:t>
      </w:r>
      <w:r>
        <w:br w:type="textWrapping"/>
      </w:r>
      <w:r>
        <w:br w:type="textWrapping"/>
      </w:r>
      <w:r>
        <w:t xml:space="preserve">Lỗ Du Du hạ giọng nói nhỏ: “Không phải, là anh tớ…”</w:t>
      </w:r>
      <w:r>
        <w:br w:type="textWrapping"/>
      </w:r>
      <w:r>
        <w:br w:type="textWrapping"/>
      </w:r>
      <w:r>
        <w:t xml:space="preserve">Quý Trần Ai nhớ tới tấm hình tối qua Tiểu Thất kề sát tới trước mặt anh, hỏi: “Anh cậu làm sao? Anh ta bắt nạt cậu?”</w:t>
      </w:r>
      <w:r>
        <w:br w:type="textWrapping"/>
      </w:r>
      <w:r>
        <w:br w:type="textWrapping"/>
      </w:r>
      <w:r>
        <w:t xml:space="preserve">Lỗ Du Du nói: “Không phải… Anh ấy liền đi đánh cho mấy người kia một trận, việc này nếu như bị cha tớ biết, anh ấy thảm rồi.”</w:t>
      </w:r>
      <w:r>
        <w:br w:type="textWrapping"/>
      </w:r>
      <w:r>
        <w:br w:type="textWrapping"/>
      </w:r>
      <w:r>
        <w:t xml:space="preserve">Quý Trần Ai cảm thấy nội dung vở kịch này so với anh nghĩ tới hình như có chỗ nào không giống nhau…</w:t>
      </w:r>
      <w:r>
        <w:br w:type="textWrapping"/>
      </w:r>
      <w:r>
        <w:br w:type="textWrapping"/>
      </w:r>
      <w:r>
        <w:t xml:space="preserve">Quý Trần Ai nói: “Cho nên cậu gọi cuộc điện thoại này là muốn nói gì?”</w:t>
      </w:r>
      <w:r>
        <w:br w:type="textWrapping"/>
      </w:r>
      <w:r>
        <w:br w:type="textWrapping"/>
      </w:r>
      <w:r>
        <w:t xml:space="preserve">Lỗ Du Du nói: “Tớ là muốn nói tiếng cám ơn với cậu, tuy rằng tớ không biết cậu dùng biện pháp gì khiến Tiêu Tác Nguyên bọn họ thay đổi ý nghĩ, nhưng thật sự cám ơn cậu.”</w:t>
      </w:r>
      <w:r>
        <w:br w:type="textWrapping"/>
      </w:r>
      <w:r>
        <w:br w:type="textWrapping"/>
      </w:r>
      <w:r>
        <w:t xml:space="preserve">Quý Trần Ai nghe đến đó, mới ừ một tiếng.</w:t>
      </w:r>
      <w:r>
        <w:br w:type="textWrapping"/>
      </w:r>
      <w:r>
        <w:br w:type="textWrapping"/>
      </w:r>
      <w:r>
        <w:t xml:space="preserve">Lỗ Du Du lại nói thêm vài câu với Quý Trần Ai, mới cúp điện thoại, tuy ngữ khí của cô vẫn có chút hạ thấp như trước, thế nhưng Quý Trần Ai vẫn nghe được trong đó mùi vị vui sướng.</w:t>
      </w:r>
      <w:r>
        <w:br w:type="textWrapping"/>
      </w:r>
      <w:r>
        <w:br w:type="textWrapping"/>
      </w:r>
      <w:r>
        <w:t xml:space="preserve">Không ai lại thích bị bắt nạt cả.</w:t>
      </w:r>
      <w:r>
        <w:br w:type="textWrapping"/>
      </w:r>
      <w:r>
        <w:br w:type="textWrapping"/>
      </w:r>
      <w:r>
        <w:t xml:space="preserve">Liên quan tới mấy người bắt nạt Lỗ Du Du, Quý Trần Ai rất lâu sau đó mới biết bọn họ thảm tới chừng nào.</w:t>
      </w:r>
      <w:r>
        <w:br w:type="textWrapping"/>
      </w:r>
      <w:r>
        <w:br w:type="textWrapping"/>
      </w:r>
      <w:r>
        <w:t xml:space="preserve">Buổi tối ngày hôm ấy mấy người ở ktv bởi vì không có tiền trả, suýt chút nữa bị tóm đến cục cảnh sát, đến cuối cùng vẫn là cha mẹ cầm tiền đến mang bọn họ về nhà, đương nhiên, sau khi mang về hiển nhiên không thể thiếu đánh một trận.</w:t>
      </w:r>
      <w:r>
        <w:br w:type="textWrapping"/>
      </w:r>
      <w:r>
        <w:br w:type="textWrapping"/>
      </w:r>
      <w:r>
        <w:t xml:space="preserve">Những người này đều lớn hơn so với Lỗ Du Du, hiện tại đều đã lên đại học, trước đây làm bạn bè với anh trai của Lỗ Du Du Lỗ Tương Minh, nhưng sau đó Lỗ Tương Minh không nể mặt mũi bọn họ, rốt cuộc không còn lui tới nữa. Cũng không biết thế nào lại tìm được Lỗ Du Du, đoạn thời gian đó Lỗ Tương Minh đang do đánh nhau khiến cả nhà chiến đặc biệt căng thẳng, Lỗ Du Du sợ Lỗ Tương Minh sau khi biết sẽ đi đánh người, cho nên không thể làm gì khác hơn là giấu đi.</w:t>
      </w:r>
      <w:r>
        <w:br w:type="textWrapping"/>
      </w:r>
      <w:r>
        <w:br w:type="textWrapping"/>
      </w:r>
      <w:r>
        <w:t xml:space="preserve">Nếu như cứ giấu cho qua, không thành vấn đề, nhưng cố tình lại gặp phải Quý Trần Ai.</w:t>
      </w:r>
      <w:r>
        <w:br w:type="textWrapping"/>
      </w:r>
      <w:r>
        <w:br w:type="textWrapping"/>
      </w:r>
      <w:r>
        <w:t xml:space="preserve">Khi Tiêu Tác Nguyên mang theo bộ mặt đầy hổ thẹn, tìm tới Lỗ Du Du nói xin lỗi, Lỗ Tương Minh tự nhiên cũng biết đến chuyện này, vì vậy chuyện sau đó… Chính là Tiêu Tác Nguyên suýt chút nữa được đưa đến bệnh viện.</w:t>
      </w:r>
      <w:r>
        <w:br w:type="textWrapping"/>
      </w:r>
      <w:r>
        <w:br w:type="textWrapping"/>
      </w:r>
      <w:r>
        <w:t xml:space="preserve">Vào kì nghỉ hè, thời gian của Quý Trần Ai trở nên nhàn rỗi hơn.</w:t>
      </w:r>
      <w:r>
        <w:br w:type="textWrapping"/>
      </w:r>
      <w:r>
        <w:br w:type="textWrapping"/>
      </w:r>
      <w:r>
        <w:t xml:space="preserve">Lỗ Du Du hẹn Quý Trần Ai tìm thời gian cùng đi chơi, Quý Trần Ai vốn cũng không có việc gì làm bèn đồng ý.</w:t>
      </w:r>
      <w:r>
        <w:br w:type="textWrapping"/>
      </w:r>
      <w:r>
        <w:br w:type="textWrapping"/>
      </w:r>
      <w:r>
        <w:t xml:space="preserve">Chu Nghiêu Uẩn bên kia vẫn thỉnh thoảng có gửi thư, nhưng tần suất gửi thư gần đây lại trở nên thấp, Quý Trần Ai rình coi mấy lần, sau khi phát hiện Chu Nghiêu Uẩn xác thực rất thảm, bèn an ủi Chu Nghiêu Uẩn, nói không cần quá gấp, bản thân sẽ chờ cậu trở về.</w:t>
      </w:r>
      <w:r>
        <w:br w:type="textWrapping"/>
      </w:r>
      <w:r>
        <w:br w:type="textWrapping"/>
      </w:r>
      <w:r>
        <w:t xml:space="preserve">Nhưng, Quý Trần Ai lại không biết, Hứa Vân Sùng mà anh từng gặp qua một lần ngay trong quãng thời gian trước, phát hiện ra một điểm thú vị.</w:t>
      </w:r>
      <w:r>
        <w:br w:type="textWrapping"/>
      </w:r>
      <w:r>
        <w:br w:type="textWrapping"/>
      </w:r>
      <w:r>
        <w:t xml:space="preserve">Hứa Vân Sùng đi đến thành phố nơi Quý Trần Ai, cũng không phải hoàn toàn vì Quý Trần Ai, hắn cũng có sản nghiệp ở chỗ này. Mà khoảng thời gian này vừa vặn cần bàn chuyện kinh doanh, vì vậy thẳng thắn đích thân tới.</w:t>
      </w:r>
      <w:r>
        <w:br w:type="textWrapping"/>
      </w:r>
      <w:r>
        <w:br w:type="textWrapping"/>
      </w:r>
      <w:r>
        <w:t xml:space="preserve">Sau khi gặp Quý Trần Ai một lần ở cổng trường học, Hứa Vân Sùng cũng không cảm thấy Quý Trần Ai có chỗ nào đặc biệt, cho nên tâm tư trở nên không mặn không nhạt, cũng không cố ý quan tâm nữa.</w:t>
      </w:r>
      <w:r>
        <w:br w:type="textWrapping"/>
      </w:r>
      <w:r>
        <w:br w:type="textWrapping"/>
      </w:r>
      <w:r>
        <w:t xml:space="preserve">Nhưng sự tình chính là trùng hợp như vậy, ngay ngày ấy khi Quý Trần Ai trừng trị nhóm người Tiêu Tác Nguyên ở “Nghi sắc”, Hứa Vân Sùng cũng vừa hay ở đó.</w:t>
      </w:r>
      <w:r>
        <w:br w:type="textWrapping"/>
      </w:r>
      <w:r>
        <w:br w:type="textWrapping"/>
      </w:r>
      <w:r>
        <w:t xml:space="preserve">“Nghi sắc” là do bạn của Hứa Vân Sùng mở, cho nên khi phục vụ phát hiện khách trong phòng này không có tiền trả, hiển nhiên gọi ông chủ lại đây.</w:t>
      </w:r>
      <w:r>
        <w:br w:type="textWrapping"/>
      </w:r>
      <w:r>
        <w:br w:type="textWrapping"/>
      </w:r>
      <w:r>
        <w:t xml:space="preserve">Hứa Vân Sùng lúc đó cũng ở đấy, cho nên khi hắn điều tra phát hiện trong băng ghi hình xuất hiện thân ảnh Quý Trần Ai, hắn lập tức cảm giác được bản thân dường như bắt được gì đó.</w:t>
      </w:r>
      <w:r>
        <w:br w:type="textWrapping"/>
      </w:r>
      <w:r>
        <w:br w:type="textWrapping"/>
      </w:r>
      <w:r>
        <w:t xml:space="preserve">Băng ghi hình rất bình thường, Quý Trần Ai đi ra ngoài một lần, sau khi trở về, hình như nói một chút với mọi người, rồi rời đi, mà những người còn lại thì tiếp tục chơi, mãi đến tận thời điểm muốn hóa đơn tính tiền, mới thản nhiên biểu thị bản thân không có tiền.</w:t>
      </w:r>
      <w:r>
        <w:br w:type="textWrapping"/>
      </w:r>
      <w:r>
        <w:br w:type="textWrapping"/>
      </w:r>
      <w:r>
        <w:t xml:space="preserve">Hứa Vân Sùng hỏi nam sinh cầm đầu kia một câu, hỏi cậu ta có biết Chu Nghiêu Cần hay không.</w:t>
      </w:r>
      <w:r>
        <w:br w:type="textWrapping"/>
      </w:r>
      <w:r>
        <w:br w:type="textWrapping"/>
      </w:r>
      <w:r>
        <w:t xml:space="preserve">Người nam sinh kia sững sờ, sau đó gật đầu, nói có biết, thế nhưng không quen.</w:t>
      </w:r>
      <w:r>
        <w:br w:type="textWrapping"/>
      </w:r>
      <w:r>
        <w:br w:type="textWrapping"/>
      </w:r>
      <w:r>
        <w:t xml:space="preserve">Hứa Vân Sùng lại hỏi, Chu Nghiêu Cần tại sao đi trước, những người kia nghe được câu này, lại làm ra bộ dáng mờ mịt, cách một lúc sau, mới có người trả lời: “Cậu ta có việc, nên đi trước.”</w:t>
      </w:r>
      <w:r>
        <w:br w:type="textWrapping"/>
      </w:r>
      <w:r>
        <w:br w:type="textWrapping"/>
      </w:r>
      <w:r>
        <w:t xml:space="preserve">Hứa Vân Sùng sau khi nghe, chỉ cảm thấy quái dị, đám nhóc rõ ràng không có tiền còn tới nơi này tiêu phí, tình huống như thế hiển nhiên càng giống như người nào đó muốn mời khách, kết quả nửa đường lại chạy mất hơn.</w:t>
      </w:r>
      <w:r>
        <w:br w:type="textWrapping"/>
      </w:r>
      <w:r>
        <w:br w:type="textWrapping"/>
      </w:r>
      <w:r>
        <w:t xml:space="preserve">Nhưng mà hỏi lại, cũng không hỏi ra cái gì, những người này đối với Chu Nghiêu Cần biết cũng không nhiều, giống như chỉ mới quen.</w:t>
      </w:r>
      <w:r>
        <w:br w:type="textWrapping"/>
      </w:r>
      <w:r>
        <w:br w:type="textWrapping"/>
      </w:r>
      <w:r>
        <w:t xml:space="preserve">Hứa Vân Sùng lại nhìn video một lần, cũng như trước không phát hiện được gì.</w:t>
      </w:r>
      <w:r>
        <w:br w:type="textWrapping"/>
      </w:r>
      <w:r>
        <w:br w:type="textWrapping"/>
      </w:r>
      <w:r>
        <w:t xml:space="preserve">Cuối cùng vẫn là ông chủ báo cảnh sát, gọi cha mẹ mấy đứa nhóc này tới, trả tiền xong mới thả cho đi.</w:t>
      </w:r>
      <w:r>
        <w:br w:type="textWrapping"/>
      </w:r>
      <w:r>
        <w:br w:type="textWrapping"/>
      </w:r>
      <w:r>
        <w:t xml:space="preserve">itsukahikari.wordpress.com</w:t>
      </w:r>
      <w:r>
        <w:br w:type="textWrapping"/>
      </w:r>
      <w:r>
        <w:br w:type="textWrapping"/>
      </w:r>
      <w:r>
        <w:t xml:space="preserve">Ông chủ thấy Hứa Vân Sùng quan tâm tới chuyện này như vậy, đùa cợt nói hắn phải chăng cũng muốn mở ktv.</w:t>
      </w:r>
      <w:r>
        <w:br w:type="textWrapping"/>
      </w:r>
      <w:r>
        <w:br w:type="textWrapping"/>
      </w:r>
      <w:r>
        <w:t xml:space="preserve">Hứa Vân Sùng cười hai tiếng sau xóa bỏ đề tài, giống như vô tình hỏi ông chủ nơi này có từng xuất hiện tình huống dị thường gì không.</w:t>
      </w:r>
      <w:r>
        <w:br w:type="textWrapping"/>
      </w:r>
      <w:r>
        <w:br w:type="textWrapping"/>
      </w:r>
      <w:r>
        <w:t xml:space="preserve">Ông chủ suy nghĩ một chút, nói cũng không có gì kỳ quái, lại dừng một chút, nói trong nhà vệ sinh bị người tạo hố lớn có tính không?</w:t>
      </w:r>
      <w:r>
        <w:br w:type="textWrapping"/>
      </w:r>
      <w:r>
        <w:br w:type="textWrapping"/>
      </w:r>
      <w:r>
        <w:t xml:space="preserve">Hứa Vân Sùng hỏi: “Hố lớn? Hố lớn gì cơ?”</w:t>
      </w:r>
      <w:r>
        <w:br w:type="textWrapping"/>
      </w:r>
      <w:r>
        <w:br w:type="textWrapping"/>
      </w:r>
      <w:r>
        <w:t xml:space="preserve">Lão bản nói: “Không biết làm thế nào, trong nhà vệ sinh cũng không đặt camera, gạch sứ nát tan tành, nhìn qua trông như dùng cây búa đập vậy.”</w:t>
      </w:r>
      <w:r>
        <w:br w:type="textWrapping"/>
      </w:r>
      <w:r>
        <w:br w:type="textWrapping"/>
      </w:r>
      <w:r>
        <w:t xml:space="preserve">Hứa Vân Sùng nghe vậy chỉ thoáng cảm thấy có chút kỳ quái, cũng không liên lạc chuyện này với Quý Trần Ai.</w:t>
      </w:r>
      <w:r>
        <w:br w:type="textWrapping"/>
      </w:r>
      <w:r>
        <w:br w:type="textWrapping"/>
      </w:r>
      <w:r>
        <w:t xml:space="preserve">Vì vậy Quý Trần Ai lần nữa may mắn trốn thoát một lần.</w:t>
      </w:r>
      <w:r>
        <w:br w:type="textWrapping"/>
      </w:r>
      <w:r>
        <w:br w:type="textWrapping"/>
      </w:r>
      <w:r>
        <w:t xml:space="preserve">Kết cục mấy người Tiêu Tác Nguyên tương đối thê thảm, bọn họ sau khi được cha mẹ lĩnh về nhà, lén lén lút lút trộm tiền trong nhà, đi cho những người bọn họ đã từng bắt nạt.</w:t>
      </w:r>
      <w:r>
        <w:br w:type="textWrapping"/>
      </w:r>
      <w:r>
        <w:br w:type="textWrapping"/>
      </w:r>
      <w:r>
        <w:t xml:space="preserve">Cha mẹ mấy người vốn vì việc trả nợ vô cùng tức giận, lại phát hiện con trai con gái của mình đang trộm đồ, vì vậy không chút do dự liền đánh loạn một trận, còn cảnh cáo bọn họ không được phép tụ tập lại chơi một chỗ nữa.</w:t>
      </w:r>
      <w:r>
        <w:br w:type="textWrapping"/>
      </w:r>
      <w:r>
        <w:br w:type="textWrapping"/>
      </w:r>
      <w:r>
        <w:t xml:space="preserve">Hiệu quả thánh quang của thánh nhân giằng co rất lâu mới kết thúc, sau khi kết thúc, mấy người Tiêu Tác Nguyên quả thực đầu óc quay cuồng, hoàn toàn không cách nào lý giải tại sao mình lại dám làm ra những chuyện này.</w:t>
      </w:r>
      <w:r>
        <w:br w:type="textWrapping"/>
      </w:r>
      <w:r>
        <w:br w:type="textWrapping"/>
      </w:r>
      <w:r>
        <w:t xml:space="preserve">Một nữ sinh đột nhiên nói: “Không phải chúng ta trúng tà chứ? Tao nghe nói có loại sâu độc có thể khống chế người đấy…”</w:t>
      </w:r>
      <w:r>
        <w:br w:type="textWrapping"/>
      </w:r>
      <w:r>
        <w:br w:type="textWrapping"/>
      </w:r>
      <w:r>
        <w:t xml:space="preserve">Lời này nói chưa dứt, có người lại nói, Tiêu Tác Nguyên liền nghĩ tới Quý Trần Ai cười cười đá vách tường ra một cái hố, hồn trên người dưới đều run lên, thậm chí về nhà còn sợ hãi bị bệnh nặng một thời gian.</w:t>
      </w:r>
      <w:r>
        <w:br w:type="textWrapping"/>
      </w:r>
      <w:r>
        <w:br w:type="textWrapping"/>
      </w:r>
      <w:r>
        <w:t xml:space="preserve">Đương nhiên, từ đó về sau, những người này rốt cuộc không còn tìm Lỗ Du Du gây phiền phức.</w:t>
      </w:r>
      <w:r>
        <w:br w:type="textWrapping"/>
      </w:r>
      <w:r>
        <w:br w:type="textWrapping"/>
      </w:r>
      <w:r>
        <w:t xml:space="preserve">Quý Trần Ai đối với việc này, lục tục kiếm lời hơn ba ngàn giá trị năng lượng, hơn nữa tạo bài viết và hiệu ứng dây xích một số chuyện trước đây, Quý Trần Ai lúc về nhà sau đó đã kiếm lời 10 ngàn, mặc dù cách mục tiêu năm mươi vạn còn có chút xa xôi, nhưng tóm lại là có tiến bộ.</w:t>
      </w:r>
      <w:r>
        <w:br w:type="textWrapping"/>
      </w:r>
      <w:r>
        <w:br w:type="textWrapping"/>
      </w:r>
      <w:r>
        <w:t xml:space="preserve">Lỗ Du Du tìm thời gian nhàn rỗi, mời Quý Trần Ai ra ngoài ăn cơm, quan hệ giữa cô và Quý Trần Ai bây giờ càng ngày càng tốt, nên càng thích gặp bạn học thoạt gầy gò nhỏ nhắn, lại không một chút lúng túng này.</w:t>
      </w:r>
      <w:r>
        <w:br w:type="textWrapping"/>
      </w:r>
      <w:r>
        <w:br w:type="textWrapping"/>
      </w:r>
      <w:r>
        <w:t xml:space="preserve">Vì vậy vào tuần thứ hai sau khi nghỉ hè, Quý Trần Ai lại gặp Lỗ Du Du, cùng với người anh trai cao to đen đen, đeo dây chuyền vàng tuyệt đối là lão đại hắc bang kia.</w:t>
      </w:r>
      <w:r>
        <w:br w:type="textWrapping"/>
      </w:r>
      <w:r>
        <w:br w:type="textWrapping"/>
      </w:r>
      <w:r>
        <w:t xml:space="preserve">Cân nhắc đến tình huống chân của Quý Trần Ai, Lỗ Tương Minh lái xe tới, Quý Trần Ai chào Vương Chi Tú, ra cửa, xuống lầu liền thấy Lỗ Tương Minh mở Porsche.</w:t>
      </w:r>
      <w:r>
        <w:br w:type="textWrapping"/>
      </w:r>
      <w:r>
        <w:br w:type="textWrapping"/>
      </w:r>
      <w:r>
        <w:t xml:space="preserve">Biển số xe Porsche lại còn là năm số sáu, hiển nhiên nhà Lỗ Du Du bọn họ… Cũng không giống như Lỗ Du Du thường biểu hiện ra.</w:t>
      </w:r>
      <w:r>
        <w:br w:type="textWrapping"/>
      </w:r>
      <w:r>
        <w:br w:type="textWrapping"/>
      </w:r>
      <w:r>
        <w:t xml:space="preserve">Lỗ Tương Minh vốn đang hút thuốc lá, nhìn thấy Quý Trần Ai xuống, tiện tay dập tắt khói, nói: “Du Du, bạn em đến rồi.”</w:t>
      </w:r>
      <w:r>
        <w:br w:type="textWrapping"/>
      </w:r>
      <w:r>
        <w:br w:type="textWrapping"/>
      </w:r>
      <w:r>
        <w:t xml:space="preserve">Lỗ Du Du chạy về phía Quý Trần Ai, lại đồng thời đi từ từ cùng Quý Trần Ai lại xe, cô nói: “Chu Nghiêu Uẩn, đây là anh trai tớ, vốn hôm nay không có ý định gọi anh ấy tới, kết quả anh ấy nhất định muốn theo.”</w:t>
      </w:r>
      <w:r>
        <w:br w:type="textWrapping"/>
      </w:r>
      <w:r>
        <w:br w:type="textWrapping"/>
      </w:r>
      <w:r>
        <w:t xml:space="preserve">Quý Trần Ai ừ một tiếng, ngồi vào ghế xe, Lỗ Du Du ngồi xuống bên cạnh Quý Trần Ai.</w:t>
      </w:r>
      <w:r>
        <w:br w:type="textWrapping"/>
      </w:r>
      <w:r>
        <w:br w:type="textWrapping"/>
      </w:r>
      <w:r>
        <w:t xml:space="preserve">Lỗ Tương Minh khởi động xe, hỏi: “Hôm nay muốn ăn gì?”</w:t>
      </w:r>
      <w:r>
        <w:br w:type="textWrapping"/>
      </w:r>
      <w:r>
        <w:br w:type="textWrapping"/>
      </w:r>
      <w:r>
        <w:t xml:space="preserve">Lỗ Du Du nói: “Chu Nghiêu Cần, cậu muốn ăn cái gì?”</w:t>
      </w:r>
      <w:r>
        <w:br w:type="textWrapping"/>
      </w:r>
      <w:r>
        <w:br w:type="textWrapping"/>
      </w:r>
      <w:r>
        <w:t xml:space="preserve">Quý Trần Ai nói gì cũng được, Lỗ Du Du suy nghĩ một chút, đề cử: “Tớ biết có hàng cá tuyết nướng ăn cực kỳ ngon.”</w:t>
      </w:r>
      <w:r>
        <w:br w:type="textWrapping"/>
      </w:r>
      <w:r>
        <w:br w:type="textWrapping"/>
      </w:r>
      <w:r>
        <w:t xml:space="preserve">Lỗ Tương Minh miễn cưỡng nói: “Ăn ăn ăn, cả ngày chỉ biết có ăn thôi, cũng không sợ mập chẳng ai thèm lấy.”</w:t>
      </w:r>
      <w:r>
        <w:br w:type="textWrapping"/>
      </w:r>
      <w:r>
        <w:br w:type="textWrapping"/>
      </w:r>
      <w:r>
        <w:t xml:space="preserve">Lỗ Du Du cả giận nói: “Anh nói nhăng cuội gì đấy, có tin em đánh anh không.” Nói xong cũng đưa bàn tay ra phía trước dùng sức nhéo Lỗ Tương Minh một cái.</w:t>
      </w:r>
      <w:r>
        <w:br w:type="textWrapping"/>
      </w:r>
      <w:r>
        <w:br w:type="textWrapping"/>
      </w:r>
      <w:r>
        <w:t xml:space="preserve">Lỗ Tương Minh á một tiếng, trên mặt lại mang theo ý cười.</w:t>
      </w:r>
      <w:r>
        <w:br w:type="textWrapping"/>
      </w:r>
      <w:r>
        <w:br w:type="textWrapping"/>
      </w:r>
      <w:r>
        <w:t xml:space="preserve">Quý Trần Ai nhìn hai người này, cảm thấy quan hệ hai anh em này, đại khái thật sự vô cùng tốt.</w:t>
      </w:r>
      <w:r>
        <w:br w:type="textWrapping"/>
      </w:r>
      <w:r>
        <w:br w:type="textWrapping"/>
      </w:r>
      <w:r>
        <w:t xml:space="preserve">Đến chỗ ăn cơm, Lỗ Tương Minh ngừng xe, sau đó cùng Quý Trần Ai và Lỗ Du Du tiến vào phòng ăn.</w:t>
      </w:r>
      <w:r>
        <w:br w:type="textWrapping"/>
      </w:r>
      <w:r>
        <w:br w:type="textWrapping"/>
      </w:r>
      <w:r>
        <w:t xml:space="preserve">Tóm được thực đơn xong, Lỗ Du Du thập phần vui vẻ đề cử cá tuyết nướng với Quý Trần Ai, sau đó dùng một loạt từ tính từ, biểu thị cá tuyết ở đây ăn ngon cỡ nào.</w:t>
      </w:r>
      <w:r>
        <w:br w:type="textWrapping"/>
      </w:r>
      <w:r>
        <w:br w:type="textWrapping"/>
      </w:r>
      <w:r>
        <w:t xml:space="preserve">Lỗ Tương Minh nhìn cười, không nói gì, chỉ móc ra một điếu thuốc chuẩn bị đốt.</w:t>
      </w:r>
      <w:r>
        <w:br w:type="textWrapping"/>
      </w:r>
      <w:r>
        <w:br w:type="textWrapping"/>
      </w:r>
      <w:r>
        <w:t xml:space="preserve">Lỗ Du Du thấy thế, lại nói: “Anh đừng hút thuốc nữa, cũng sắp ăn cơm, em cũng không thích khói thuốc, với lại bạn học em vẫn còn ở đây này.”</w:t>
      </w:r>
      <w:r>
        <w:br w:type="textWrapping"/>
      </w:r>
      <w:r>
        <w:br w:type="textWrapping"/>
      </w:r>
      <w:r>
        <w:t xml:space="preserve">Lỗ Tương Minh ha một tiếng, vẫn là nghe theo Lỗ Du Du, thu điếu thuốc vào hộp thuốc lá.</w:t>
      </w:r>
      <w:r>
        <w:br w:type="textWrapping"/>
      </w:r>
      <w:r>
        <w:br w:type="textWrapping"/>
      </w:r>
      <w:r>
        <w:t xml:space="preserve">Lỗ Du Du nói: “Em đi vệ sinh, hai người cứ tán gẫu đi…” Nói xong đứng dậy đi về phía nhà vệ sinh.</w:t>
      </w:r>
      <w:r>
        <w:br w:type="textWrapping"/>
      </w:r>
      <w:r>
        <w:br w:type="textWrapping"/>
      </w:r>
      <w:r>
        <w:t xml:space="preserve">Thấy Lỗ Du Du đi rồi, nụ cười trên mặt Lỗ Tương Minh cũng nhạt đi, anh ta nói: “Cậu tên là Chu Nghiêu Cần đúng không?”</w:t>
      </w:r>
      <w:r>
        <w:br w:type="textWrapping"/>
      </w:r>
      <w:r>
        <w:br w:type="textWrapping"/>
      </w:r>
      <w:r>
        <w:t xml:space="preserve">Quý Trần Ai gật đầu.</w:t>
      </w:r>
      <w:r>
        <w:br w:type="textWrapping"/>
      </w:r>
      <w:r>
        <w:br w:type="textWrapping"/>
      </w:r>
      <w:r>
        <w:t xml:space="preserve">Lỗ Tương Minh lại nói: “Quan hệ của cậu và em gái tôi rất tốt?”</w:t>
      </w:r>
      <w:r>
        <w:br w:type="textWrapping"/>
      </w:r>
      <w:r>
        <w:br w:type="textWrapping"/>
      </w:r>
      <w:r>
        <w:t xml:space="preserve">Quý Trần Ai nói chắc là vậy đi.</w:t>
      </w:r>
      <w:r>
        <w:br w:type="textWrapping"/>
      </w:r>
      <w:r>
        <w:br w:type="textWrapping"/>
      </w:r>
      <w:r>
        <w:t xml:space="preserve">Lỗ Tương Minh đạo: “Vậy có biết, nhà chúng tôi rốt cuộc làm nghề gì không?”</w:t>
      </w:r>
      <w:r>
        <w:br w:type="textWrapping"/>
      </w:r>
      <w:r>
        <w:br w:type="textWrapping"/>
      </w:r>
      <w:r>
        <w:t xml:space="preserve">Quý Trần Ai: “… Xã hội đen?”</w:t>
      </w:r>
      <w:r>
        <w:br w:type="textWrapping"/>
      </w:r>
      <w:r>
        <w:br w:type="textWrapping"/>
      </w:r>
      <w:r>
        <w:t xml:space="preserve">Lỗ Tương Minh: “… Cậu nghĩ quá rồi.”</w:t>
      </w:r>
      <w:r>
        <w:br w:type="textWrapping"/>
      </w:r>
      <w:r>
        <w:br w:type="textWrapping"/>
      </w:r>
    </w:p>
    <w:p>
      <w:pPr>
        <w:pStyle w:val="Heading2"/>
      </w:pPr>
      <w:bookmarkStart w:id="63" w:name="chương-42-chân-tướng-bất-ngờ"/>
      <w:bookmarkEnd w:id="63"/>
      <w:r>
        <w:t xml:space="preserve">42. Chương 42: Chân Tướng Bất Ngờ</w:t>
      </w:r>
    </w:p>
    <w:p>
      <w:pPr>
        <w:pStyle w:val="Compact"/>
      </w:pPr>
      <w:r>
        <w:br w:type="textWrapping"/>
      </w:r>
      <w:r>
        <w:br w:type="textWrapping"/>
      </w:r>
      <w:r>
        <w:t xml:space="preserve">Edit: Koliz</w:t>
      </w:r>
      <w:r>
        <w:br w:type="textWrapping"/>
      </w:r>
      <w:r>
        <w:br w:type="textWrapping"/>
      </w:r>
      <w:r>
        <w:t xml:space="preserve">Beta: Koliz [20180106]</w:t>
      </w:r>
      <w:r>
        <w:br w:type="textWrapping"/>
      </w:r>
      <w:r>
        <w:br w:type="textWrapping"/>
      </w:r>
      <w:r>
        <w:t xml:space="preserve">Người đàn ông cao một mét tám bảy, hình thể như thế, da dẻ ngăm đen, kiểu tóc đầu đinh, còn một mặt hung dữ, e rằng dù là ai cũng sẽ cảm thấy anh ta và xã hội đen có chút quan hệ.</w:t>
      </w:r>
      <w:r>
        <w:br w:type="textWrapping"/>
      </w:r>
      <w:r>
        <w:br w:type="textWrapping"/>
      </w:r>
      <w:r>
        <w:t xml:space="preserve">Lỗ Tương Minh chính là một người như vậy, cho nên Quý Trần Ai khi nghe câu hỏi của Lỗ Tương Minh, vô cùng tự nhiên thốt ra ba chữ “xã hội đen”.</w:t>
      </w:r>
      <w:r>
        <w:br w:type="textWrapping"/>
      </w:r>
      <w:r>
        <w:br w:type="textWrapping"/>
      </w:r>
      <w:r>
        <w:t xml:space="preserve">Lỗ Tương Minh cũng không phải lần đầu tiên gặp phải tình huống này, anh ta nâng chén trà lên uống một ngụm, nói: “Ba tôi là cảnh sát, tôi cũng vậy.”</w:t>
      </w:r>
      <w:r>
        <w:br w:type="textWrapping"/>
      </w:r>
      <w:r>
        <w:br w:type="textWrapping"/>
      </w:r>
      <w:r>
        <w:t xml:space="preserve">Quý Trần Ai chưa từng nghĩ tới nghề nghiệp của Lỗ Tương Minh lại là cái này, anh nói: “Ồ…”</w:t>
      </w:r>
      <w:r>
        <w:br w:type="textWrapping"/>
      </w:r>
      <w:r>
        <w:br w:type="textWrapping"/>
      </w:r>
      <w:r>
        <w:t xml:space="preserve">Lỗ Tương Minh tiếp tục nói: “Tôi lớn hơn Du Du bảy tuổi, nó là bé út mà nhà chúng tôi yêu thương nhất.”</w:t>
      </w:r>
      <w:r>
        <w:br w:type="textWrapping"/>
      </w:r>
      <w:r>
        <w:br w:type="textWrapping"/>
      </w:r>
      <w:r>
        <w:t xml:space="preserve">Quý Trần Ai có chút không rõ ý, anh cảm thấy Lỗ Tương Minh đối với anh có chút địch ý không rõ, những câu nói ra này cũng hết sức kỳ quái.</w:t>
      </w:r>
      <w:r>
        <w:br w:type="textWrapping"/>
      </w:r>
      <w:r>
        <w:br w:type="textWrapping"/>
      </w:r>
      <w:r>
        <w:t xml:space="preserve">Lỗ Tương Minh ngay sau đó đưa ra đáp án cho Quý Trần Ai, anh ta nói: “Tôi không tán thành yêu sớm.”</w:t>
      </w:r>
      <w:r>
        <w:br w:type="textWrapping"/>
      </w:r>
      <w:r>
        <w:br w:type="textWrapping"/>
      </w:r>
      <w:r>
        <w:t xml:space="preserve">Quý Trần Ai: “… Lần này là anh cả nghĩ quá rồi.”</w:t>
      </w:r>
      <w:r>
        <w:br w:type="textWrapping"/>
      </w:r>
      <w:r>
        <w:br w:type="textWrapping"/>
      </w:r>
      <w:r>
        <w:t xml:space="preserve">Lỗ Tương Minh hàng lông mày nhíu lại: “Tôi cả nghĩ sao?”</w:t>
      </w:r>
      <w:r>
        <w:br w:type="textWrapping"/>
      </w:r>
      <w:r>
        <w:br w:type="textWrapping"/>
      </w:r>
      <w:r>
        <w:t xml:space="preserve">Quý Trần Ai nói: “Anh thật sự nghĩ nhiều rồi, tôi và Lỗ Du Du chỉ là quan hệ bạn bè, ở trường cậu ấy thường hay giúp tôi, cho nên thỉnh thoảng tôi cũng giúp cậu ấy học bổ túc.”</w:t>
      </w:r>
      <w:r>
        <w:br w:type="textWrapping"/>
      </w:r>
      <w:r>
        <w:br w:type="textWrapping"/>
      </w:r>
      <w:r>
        <w:t xml:space="preserve">Lỗ Tương Minh cười cười, vẫn chưa đưa ra đánh giá gì về câu nói này của Quý Trần Ai, chỉ nói: “Hi vọng như vậy.”</w:t>
      </w:r>
      <w:r>
        <w:br w:type="textWrapping"/>
      </w:r>
      <w:r>
        <w:br w:type="textWrapping"/>
      </w:r>
      <w:r>
        <w:t xml:space="preserve">Quý Trần Ai nghĩ, Lỗ Tương Minh người này, quả nhiên là cuồng em gái.</w:t>
      </w:r>
      <w:r>
        <w:br w:type="textWrapping"/>
      </w:r>
      <w:r>
        <w:br w:type="textWrapping"/>
      </w:r>
      <w:r>
        <w:t xml:space="preserve">Lỗ Du Du đi vệ sinh xong trở lại, chợt thấy bầu không khí giữa hai người Quý Trần Ai và Lỗ Tương Minh có chút vi diệu, bèn hỏi: “Hai người nói cái gì vậy? Chu Nghiêu Cần, anh tớ rất thích đâm chọc người khác, cậu chớ để ở trong lòng nha.”</w:t>
      </w:r>
      <w:r>
        <w:br w:type="textWrapping"/>
      </w:r>
      <w:r>
        <w:br w:type="textWrapping"/>
      </w:r>
      <w:r>
        <w:t xml:space="preserve">Quý Trần Ai lắc đầu, cười nói: “Không có gì, chỉ nói chuyện phiếm một chút thôi.”</w:t>
      </w:r>
      <w:r>
        <w:br w:type="textWrapping"/>
      </w:r>
      <w:r>
        <w:br w:type="textWrapping"/>
      </w:r>
      <w:r>
        <w:t xml:space="preserve">Lỗ Tương Minh cũng ừ một tiếng.</w:t>
      </w:r>
      <w:r>
        <w:br w:type="textWrapping"/>
      </w:r>
      <w:r>
        <w:br w:type="textWrapping"/>
      </w:r>
      <w:r>
        <w:t xml:space="preserve">Lỗ Du Du hoài nghi trừng Lỗ Tương Minh một cái, cô vốn muốn đơn độc mời Quý Trần Ai ăn cơm, nhưng Lỗ Tương Minh lại nhất định phải theo tới, cô khuyên can đủ đường vẫn không thể từ chối nổi.</w:t>
      </w:r>
      <w:r>
        <w:br w:type="textWrapping"/>
      </w:r>
      <w:r>
        <w:br w:type="textWrapping"/>
      </w:r>
      <w:r>
        <w:t xml:space="preserve">Năm nay qua, lập tức phải đối mặt với kì thi lớp 12, Lỗ Du Du hỏi Quý Trần Ai muốn thi trường nào, Quý Trần Ai đem mục tiêu anh nói cho giáo viên chủ nhiệm nói ra.</w:t>
      </w:r>
      <w:r>
        <w:br w:type="textWrapping"/>
      </w:r>
      <w:r>
        <w:br w:type="textWrapping"/>
      </w:r>
      <w:r>
        <w:t xml:space="preserve">Nghe được trường này, Lỗ Du Du ngược lại không có vẻ kinh ngạc lắm, cô chỉ thở dài nói: “Chu Nghiêu Cần, tớ có lúc đúng là thật sự ghen tỵ với cậu nha.”</w:t>
      </w:r>
      <w:r>
        <w:br w:type="textWrapping"/>
      </w:r>
      <w:r>
        <w:br w:type="textWrapping"/>
      </w:r>
      <w:r>
        <w:t xml:space="preserve">Quý Trần Ai cũng là lần đầu tiên nghe có người nói ghen tỵ với anh, anh nói: “Ghen tỵ với tớ cái gì?”</w:t>
      </w:r>
      <w:r>
        <w:br w:type="textWrapping"/>
      </w:r>
      <w:r>
        <w:br w:type="textWrapping"/>
      </w:r>
      <w:r>
        <w:t xml:space="preserve">Lỗ Du Du nói: “Ghen tỵ cậu thông minh, không giống tớ, đầu óc như ngâm trong nước, thành tích cũng không tốt, làm người cũng dốt nát.”</w:t>
      </w:r>
      <w:r>
        <w:br w:type="textWrapping"/>
      </w:r>
      <w:r>
        <w:br w:type="textWrapping"/>
      </w:r>
      <w:r>
        <w:t xml:space="preserve">Quý Trần Ai nghe vậy lại nở nụ cười, tính cách này của Lỗ Du Du, vừa nhìn đã biết ở nhà được chăm sóc rất tốt, cô ôn hòa, thiện lương, lại như một đóa hoa trong nhà kính, phát ra màu sắc mỹ lệ.</w:t>
      </w:r>
      <w:r>
        <w:br w:type="textWrapping"/>
      </w:r>
      <w:r>
        <w:br w:type="textWrapping"/>
      </w:r>
      <w:r>
        <w:t xml:space="preserve">Chỉ cần điều kiện đủ tốt, cả đời sinh sống bên trong nhà kính, cũng tuyệt đối là chuyện hạnh phúc, Lỗ Du Du có anh trai cô yêu thương, hơn nữa căn cứ vào phản ứng của Lỗ Tương Minh, người nhà cô hẳn là cũng rất yêu chiều cô, bây giờ người nhà vì cô chống đỡ mưa gió, chờ cô tìm được người chồng của mình, lại sẽ có người tiếp tục bảo vệ cô.</w:t>
      </w:r>
      <w:r>
        <w:br w:type="textWrapping"/>
      </w:r>
      <w:r>
        <w:br w:type="textWrapping"/>
      </w:r>
      <w:r>
        <w:t xml:space="preserve">Quý Trần Ai nói: “Cậu cứ khen tớ như vậy, tớ xấu hổ đấy.”</w:t>
      </w:r>
      <w:r>
        <w:br w:type="textWrapping"/>
      </w:r>
      <w:r>
        <w:br w:type="textWrapping"/>
      </w:r>
      <w:r>
        <w:t xml:space="preserve">Còn chưa chờ Lỗ Du Du nói chuyện, Lỗ Tương Minh nhân tiện nói: “Bảo em từ sáng đến tối ăn vặt, càng ăn càng dốt nát.”</w:t>
      </w:r>
      <w:r>
        <w:br w:type="textWrapping"/>
      </w:r>
      <w:r>
        <w:br w:type="textWrapping"/>
      </w:r>
      <w:r>
        <w:t xml:space="preserve">Lỗ Du Du hừ một tiếng: “Em mới lười nói với anh ấy.”</w:t>
      </w:r>
      <w:r>
        <w:br w:type="textWrapping"/>
      </w:r>
      <w:r>
        <w:br w:type="textWrapping"/>
      </w:r>
      <w:r>
        <w:t xml:space="preserve">Món ăn rất nhanh được bê lên, ba người Quý Trần Ai vừa ăn vừa nói chuyện, từ biểu hiện của Lỗ Du Du và Lỗ Tương Minh xem ra, tình cảm anh em bọn họ so với tưởng tượng của Quý Trần Ai còn tốt hơn, Lỗ Tương Minh tuy một mặt lạnh băng, nhưng lúc nói chuyện cùng Lỗ Du Du, ánh mắt luôn nhu hòa.</w:t>
      </w:r>
      <w:r>
        <w:br w:type="textWrapping"/>
      </w:r>
      <w:r>
        <w:br w:type="textWrapping"/>
      </w:r>
      <w:r>
        <w:t xml:space="preserve">Không biết thế nào, Quý Trần Ai nhớ lại anh trai của mình Quý Tô Minh, trước lúc anh tự sát, ánh mắt Quý Tô Minh nhìn về phía anh đầy thương hại.</w:t>
      </w:r>
      <w:r>
        <w:br w:type="textWrapping"/>
      </w:r>
      <w:r>
        <w:br w:type="textWrapping"/>
      </w:r>
      <w:r>
        <w:t xml:space="preserve">Nghĩ tới đây, Quý Trần Ai đột nhiên không còn khẩu vị.</w:t>
      </w:r>
      <w:r>
        <w:br w:type="textWrapping"/>
      </w:r>
      <w:r>
        <w:br w:type="textWrapping"/>
      </w:r>
      <w:r>
        <w:t xml:space="preserve">Cơm nước xong, Lỗ Tương Minh đưa Quý Trần Ai về nhà, lúc cáo biệt, Lỗ Du Du nói có thời gian lại đến tìm Quý Trần Ai chơi, Quý Trần Ai cũng đồng ý.</w:t>
      </w:r>
      <w:r>
        <w:br w:type="textWrapping"/>
      </w:r>
      <w:r>
        <w:br w:type="textWrapping"/>
      </w:r>
      <w:r>
        <w:t xml:space="preserve">Vốn Quý Trần Ai muốn lợi dụng kỳ nghỉ đi lại xung quanh một chút, thế nhưng Vương Chi Tú nói cái gì cũng không đồng ý, cuối cùng cũng chỉ có thể trì hoãn lại. Vương Chi Tú không hi vọng thành tích của Quý Trần Ai có thể tốt được mấy, cho nên cũng không có ý định để Quý Trần Ai dùng thời gian kỳ nghỉ để học bù, nhưng bà làm sao yên lòng để Quý Trần Ai một mình ra ngoài du lịch, dựa theo lời bà giải thích là, nếu như muốn đi ra ngoài, bà sẽ xin nghỉ đi cùng Quý Trần Ai.</w:t>
      </w:r>
      <w:r>
        <w:br w:type="textWrapping"/>
      </w:r>
      <w:r>
        <w:br w:type="textWrapping"/>
      </w:r>
      <w:r>
        <w:t xml:space="preserve">Cho nên cuối cùng Quý Trần Ai vẫn đành ngoan ngoãn chờ trong nhà, anh biết Vương Chi Tú sợ anh có chuyện, cho nên cuối cùng vẫn lựa chọn ở yên.</w:t>
      </w:r>
      <w:r>
        <w:br w:type="textWrapping"/>
      </w:r>
      <w:r>
        <w:br w:type="textWrapping"/>
      </w:r>
      <w:r>
        <w:t xml:space="preserve">Chu Nhạc Lăng còn cách thi đại học sáu tháng, thời gian gặp mặt Quý Trần Ai cũng ít đi rất nhiều, ngược lại Lô Viên Viên không có việc gì sẽ tìm đến Quý Trần Ai, còn thường thường mang đồ ăn vặt đến cho Quý Trần Ai. (Sao tự dưng thấy xung quanh Tiểu Ai toàn gái vậy nè =v=)</w:t>
      </w:r>
      <w:r>
        <w:br w:type="textWrapping"/>
      </w:r>
      <w:r>
        <w:br w:type="textWrapping"/>
      </w:r>
      <w:r>
        <w:t xml:space="preserve">Sự việc lúc trước ảnh hưởng rất lớn tới Lô Viên Viên, song giờ cô đã tìm được công việc mới, đồng thời thuê một căn phòng ở bên ngoài, không có người quen, tự nhiên cũng không phải nghe những lời đàm tiếu, ngày ngược lại trôi qua rất khá.</w:t>
      </w:r>
      <w:r>
        <w:br w:type="textWrapping"/>
      </w:r>
      <w:r>
        <w:br w:type="textWrapping"/>
      </w:r>
      <w:r>
        <w:t xml:space="preserve">Quý Trần Ai rất vui khi thấy tình huống như vậy, cho nên mỗi lần Lô Viên Viên đến thăm anh, anh đều vô cùng hoan nghênh, tuy giữa hai người cũng không gì mấy để tán gẫu, những trò chuyện tóm lại là tốt đẹp.</w:t>
      </w:r>
      <w:r>
        <w:br w:type="textWrapping"/>
      </w:r>
      <w:r>
        <w:br w:type="textWrapping"/>
      </w:r>
      <w:r>
        <w:t xml:space="preserve">Vốn Quý Trần Ai cho là một năm này, sẽ bình tĩnh không gợn sóng như vậy trôi qua, thế nhưng trước một ngày ăn tết, một người không nên xuất hiện ở nơi này lại đột nhiên gõ vang cửa Chu gia.</w:t>
      </w:r>
      <w:r>
        <w:br w:type="textWrapping"/>
      </w:r>
      <w:r>
        <w:br w:type="textWrapping"/>
      </w:r>
      <w:r>
        <w:t xml:space="preserve">Lúc đó Vương Chi Tú đang nấu cơm, cho nên Quý Trần Ai đi mở cửa, thời điểm anh mở cửa ra, thấy một gương mặt vừa quen thuộc vừa xa lạ —— Chu Nghiêu Uẩn, đã trở lại.</w:t>
      </w:r>
      <w:r>
        <w:br w:type="textWrapping"/>
      </w:r>
      <w:r>
        <w:br w:type="textWrapping"/>
      </w:r>
      <w:r>
        <w:t xml:space="preserve">So với một năm trước, Chu Nghiêu Uẩn đã cao lên, hai má so với lúc rời đi cũng gầy hơn một chút, vẫn anh tuấn như trước, khí chất lại ít đi một chút ngây ngô, giữa hai lông mày đã có phong vị đàn ông thành thục, tóc cậu có chút dài, mặc một chiếc áo gió, trên bả vai còn có vết tuyết tan, Chu Nghiêu Uẩn hướng về phía Quý Trần Ai cười cười, nói: “Ca, em đã trở về.”</w:t>
      </w:r>
      <w:r>
        <w:br w:type="textWrapping"/>
      </w:r>
      <w:r>
        <w:br w:type="textWrapping"/>
      </w:r>
      <w:r>
        <w:t xml:space="preserve">Quý Trần Ai nhìn Chu Nghiêu Uẩn trước mặt mình, trong lúc nhất thời bỗng không biết nên phản ứng thế nào.</w:t>
      </w:r>
      <w:r>
        <w:br w:type="textWrapping"/>
      </w:r>
      <w:r>
        <w:br w:type="textWrapping"/>
      </w:r>
      <w:r>
        <w:t xml:space="preserve">Đến cuối cùng, vẫn là Vương Chi Tú đón Chu Nghiêu Uẩn vào.</w:t>
      </w:r>
      <w:r>
        <w:br w:type="textWrapping"/>
      </w:r>
      <w:r>
        <w:br w:type="textWrapping"/>
      </w:r>
      <w:r>
        <w:t xml:space="preserve">Quý Trần Ai nhìn thấy Chu Nghiêu Uẩn vẫn rất trầm mặc, tận</w:t>
      </w:r>
      <w:r>
        <w:br w:type="textWrapping"/>
      </w:r>
      <w:r>
        <w:br w:type="textWrapping"/>
      </w:r>
      <w:r>
        <w:t xml:space="preserve">Q11 Chu Nghiêu Uẩn thay áo khoác, cầm một chén trà nóng xong, anh mới nói: “Sao em không báo cho anh biết em sẽ quay về.”</w:t>
      </w:r>
      <w:r>
        <w:br w:type="textWrapping"/>
      </w:r>
      <w:r>
        <w:br w:type="textWrapping"/>
      </w:r>
      <w:r>
        <w:t xml:space="preserve">Chu Nghiêu Uẩn bèn nở nụ cười, nụ cười của cậu vẫn ấm áp như vậy, thật giống ánh nắng mặt trời, cậu nói: “Bởi vì em muốn cho anh một niềm vui bất ngờ nha.”</w:t>
      </w:r>
      <w:r>
        <w:br w:type="textWrapping"/>
      </w:r>
      <w:r>
        <w:br w:type="textWrapping"/>
      </w:r>
      <w:r>
        <w:t xml:space="preserve">Trong hai tháng này, Quý Trần Ai và Chu Nghiêu Uẩn vẫn luôn không liên lạc, cũng không biết Chu Nghiêu Uẩn đã trải qua như việc gì, giờ thấy Chu Nghiêu Uẩn đột nhiên đã trở lại, tâm tình sau khi vui sướng, lại có chút phức tạp.</w:t>
      </w:r>
      <w:r>
        <w:br w:type="textWrapping"/>
      </w:r>
      <w:r>
        <w:br w:type="textWrapping"/>
      </w:r>
      <w:r>
        <w:t xml:space="preserve">Vương Chi Tú luôn rất nhiệt tình bắt chuyện với Chu Nghiêu Uẩn, hỏi cậu trưa muốn ăn chút gì, còn đi nữa sao.</w:t>
      </w:r>
      <w:r>
        <w:br w:type="textWrapping"/>
      </w:r>
      <w:r>
        <w:br w:type="textWrapping"/>
      </w:r>
      <w:r>
        <w:t xml:space="preserve">Chu Nghiêu Uẩn nói: “Mẹ, ngày kia con sẽ đi.”</w:t>
      </w:r>
      <w:r>
        <w:br w:type="textWrapping"/>
      </w:r>
      <w:r>
        <w:br w:type="textWrapping"/>
      </w:r>
      <w:r>
        <w:t xml:space="preserve">Nụ cười trên mặt Vương Chi Tú cứng lại một chút: “Nhanh như vậy đã đi sao?”</w:t>
      </w:r>
      <w:r>
        <w:br w:type="textWrapping"/>
      </w:r>
      <w:r>
        <w:br w:type="textWrapping"/>
      </w:r>
      <w:r>
        <w:t xml:space="preserve">Chu Nghiêu Uẩn gật đầu.</w:t>
      </w:r>
      <w:r>
        <w:br w:type="textWrapping"/>
      </w:r>
      <w:r>
        <w:br w:type="textWrapping"/>
      </w:r>
      <w:r>
        <w:t xml:space="preserve">Vương Chi Tú không hề nói gì, chỉ miễn cưỡng cười cười, rồi đi vào trong phòng bếp. Thời điểm Vương Chi Tú nhặt được Chu Nghiêu Uẩn, Chu Nghiêu Uẩn mới chỉ mấy tháng, mà bà cũng thật sự đem Chu Nghiêu Uẩn như con trai ruột mà nuôi lớn, tuy sau đó bởi vì vụ tai nạn xe cộ, cả gia đình đột nhiên xuất hiện mâu thuẫn, nhưng nói cho cùng, Vương Chi Tú vẫn như trước mang tình cảm mẫu tử với Chu Nghiêu Uẩn.</w:t>
      </w:r>
      <w:r>
        <w:br w:type="textWrapping"/>
      </w:r>
      <w:r>
        <w:br w:type="textWrapping"/>
      </w:r>
      <w:r>
        <w:t xml:space="preserve">Quý Trần Ai nhìn thấy Chu Nghiêu Uẩn có chút xa lạ này, lại chẳng biết nên nói gì, mặc dù giữa bọn họ có thư từ qua lại, nhưng phần lớn đều là trò chuyện râu ria.</w:t>
      </w:r>
      <w:r>
        <w:br w:type="textWrapping"/>
      </w:r>
      <w:r>
        <w:br w:type="textWrapping"/>
      </w:r>
      <w:r>
        <w:t xml:space="preserve">Quý Trần Ai không nói lời nào, ngược lại Chu Nghiêu Uẩn bắt chuyện trước, cậu nói: “Ca, chân anh tốt lên từ lúc nào?”</w:t>
      </w:r>
      <w:r>
        <w:br w:type="textWrapping"/>
      </w:r>
      <w:r>
        <w:br w:type="textWrapping"/>
      </w:r>
      <w:r>
        <w:t xml:space="preserve">Quý Trần Ai cúi đầu liếc mắt nhìn chân của mình, nói: “Chuyện năm ngoái.”</w:t>
      </w:r>
      <w:r>
        <w:br w:type="textWrapping"/>
      </w:r>
      <w:r>
        <w:br w:type="textWrapping"/>
      </w:r>
      <w:r>
        <w:t xml:space="preserve">Chu Nghiêu Uẩn nói: “Thật tiếc em không có mặt.” Cậu nói tới chỗ này dừng lại một chút, “Sau này có thể không dùng gậy chứ?”</w:t>
      </w:r>
      <w:r>
        <w:br w:type="textWrapping"/>
      </w:r>
      <w:r>
        <w:br w:type="textWrapping"/>
      </w:r>
      <w:r>
        <w:t xml:space="preserve">Quý Trần Ai nói: “Khôi phục tốt, đương nhiên là có thể.”</w:t>
      </w:r>
      <w:r>
        <w:br w:type="textWrapping"/>
      </w:r>
      <w:r>
        <w:br w:type="textWrapping"/>
      </w:r>
      <w:r>
        <w:t xml:space="preserve">Sau đó hai người lại trầm mặc, cách một lúc, Chu Nghiêu Uẩn đột nhiên nhẹ giọng nói: “Ca, anh giận em?”</w:t>
      </w:r>
      <w:r>
        <w:br w:type="textWrapping"/>
      </w:r>
      <w:r>
        <w:br w:type="textWrapping"/>
      </w:r>
      <w:r>
        <w:t xml:space="preserve">Quý Trần Ai nghe vậy, chỉ chậm rãi lắc đầu, anh nói: “Không có.”</w:t>
      </w:r>
      <w:r>
        <w:br w:type="textWrapping"/>
      </w:r>
      <w:r>
        <w:br w:type="textWrapping"/>
      </w:r>
      <w:r>
        <w:t xml:space="preserve">Chu Nghiêu Uẩn nói: “Vậy tại sao anh lại không nói với em lời nào?”</w:t>
      </w:r>
      <w:r>
        <w:br w:type="textWrapping"/>
      </w:r>
      <w:r>
        <w:br w:type="textWrapping"/>
      </w:r>
      <w:r>
        <w:t xml:space="preserve">Quý Trần Ai há miệng, do dự một lúc lâu sau, mới nói: “Anh không biết nói gì với em cả.” Anh không biết em ở đâu, không biết em đang làm gì, cũng không biết chừng nào thì em trở về, khi nào thì đi.</w:t>
      </w:r>
      <w:r>
        <w:br w:type="textWrapping"/>
      </w:r>
      <w:r>
        <w:br w:type="textWrapping"/>
      </w:r>
      <w:r>
        <w:t xml:space="preserve">Chu Nghiêu Uẩn nói: “Nhưng nói thật ra thì, anh chẳng chờ em sao?” Thời điểm Chu Nghiêu Uẩn nói câu nói này, ý cười giữa chân mày phai nhạt rất nhiều, cậu nhìn về phía Quý Trần Ai, “Anh đang trách em?”</w:t>
      </w:r>
      <w:r>
        <w:br w:type="textWrapping"/>
      </w:r>
      <w:r>
        <w:br w:type="textWrapping"/>
      </w:r>
      <w:r>
        <w:t xml:space="preserve">Quý Trần Ai có vẻ khổ não, anh nói: “Không có, anh không có trách em, chỉ là không biết nói gì với em.”</w:t>
      </w:r>
      <w:r>
        <w:br w:type="textWrapping"/>
      </w:r>
      <w:r>
        <w:br w:type="textWrapping"/>
      </w:r>
      <w:r>
        <w:t xml:space="preserve">Chu Nghiêu Uẩn nói: “Ừ, em hiểu rồi.”</w:t>
      </w:r>
      <w:r>
        <w:br w:type="textWrapping"/>
      </w:r>
      <w:r>
        <w:br w:type="textWrapping"/>
      </w:r>
      <w:r>
        <w:t xml:space="preserve">Kỳ thực Quý Trần Ai cũng thấy bản thân có chút biệt nữu*, Chu Nghiêu Uẩn trước đây tốt với anh như vậy, hiện tại trở lại thăm anh một chút, vốn nên vui vẻ, nhưng không biết tại sao, nhìn bộ dáng này của Chu Nghiêu Uẩn, anh cứ cảm thấy có chút xa lạ. Cho nên những câu vốn muốn nói kia, chẳng biết phải lên tiếng thế nào.</w:t>
      </w:r>
      <w:r>
        <w:br w:type="textWrapping"/>
      </w:r>
      <w:r>
        <w:br w:type="textWrapping"/>
      </w:r>
      <w:r>
        <w:t xml:space="preserve">(*: Nghĩ một đằng nói một nẻo, nói không thật tâm.)</w:t>
      </w:r>
      <w:r>
        <w:br w:type="textWrapping"/>
      </w:r>
      <w:r>
        <w:br w:type="textWrapping"/>
      </w:r>
      <w:r>
        <w:t xml:space="preserve">Cũng may đã đến lúc ăn cơm, Vương Chi Tú bưng món ăn lên bàn ăn, gọi hai người họ tới dùng cơm.</w:t>
      </w:r>
      <w:r>
        <w:br w:type="textWrapping"/>
      </w:r>
      <w:r>
        <w:br w:type="textWrapping"/>
      </w:r>
      <w:r>
        <w:t xml:space="preserve">Ngồi vào bàn ăn rồi, bầu không khí vốn ngưng trệ, rốt cuộc cũng hơi dịu đi một chút, Quý Trần Ai lúc ăn cơm, thỉnh thoảng lại hỏi Chu Nghiêu Uẩn một ít chuyện râu ria, Vương Chi Tú ở phương diện này cũng có vẻ hơi thận trọng từng chút một, giống như rất sợ hỏi phải vấn đề không nên hỏi, làm khó dễ Chu Nghiêu Uẩn.</w:t>
      </w:r>
      <w:r>
        <w:br w:type="textWrapping"/>
      </w:r>
      <w:r>
        <w:br w:type="textWrapping"/>
      </w:r>
      <w:r>
        <w:t xml:space="preserve">Sau khi ăn xong, Chu Nghiêu Uẩn đi rửa bát, Vương Chi Tú thấy trong nhà không còn hoa quả, muốn đi ra ngoài mua, hỏi Chu Nghiêu Uẩn muốn ăn gì không. Chu Nghiêu Uẩn lại biểu thị cái gì cũng được.</w:t>
      </w:r>
      <w:r>
        <w:br w:type="textWrapping"/>
      </w:r>
      <w:r>
        <w:br w:type="textWrapping"/>
      </w:r>
      <w:r>
        <w:t xml:space="preserve">Sau khi Vương Chi Tú ra khỏi cửa, trong nhà chỉ còn sót lại Quý Trần Ai và Chu Nghiêu Uẩn.</w:t>
      </w:r>
      <w:r>
        <w:br w:type="textWrapping"/>
      </w:r>
      <w:r>
        <w:br w:type="textWrapping"/>
      </w:r>
      <w:r>
        <w:t xml:space="preserve">Trước đây lúc ngồi xe lăn không cảm giác được, hiện tại Quý Trần Ai đứng lên, phát hiện đầu anh với Chu Nghiêu Uẩn kém hơi xa, hiện tại anh nhiều nhất là một mét bảy lăm, Chu Nghiêu Uẩn thì lại cọ xát ở ngoài không ít, thẳng tới một mét chín.</w:t>
      </w:r>
      <w:r>
        <w:br w:type="textWrapping"/>
      </w:r>
      <w:r>
        <w:br w:type="textWrapping"/>
      </w:r>
      <w:r>
        <w:t xml:space="preserve">Chu Nghiêu Uẩn nói: “Ca ca, anh không có gì muốn nói với em sao?”</w:t>
      </w:r>
      <w:r>
        <w:br w:type="textWrapping"/>
      </w:r>
      <w:r>
        <w:br w:type="textWrapping"/>
      </w:r>
      <w:r>
        <w:t xml:space="preserve">Quý Trần Ai a một tiếng, cuối cùng vẫn là đem vấn đề ngột ngạt trong lòng, hỏi ra, anh nói: “Tại sao em lại đi đến đó? Em thật sự không để ý… Chu Nghiêu Cần đổi thành người khác sao?”</w:t>
      </w:r>
      <w:r>
        <w:br w:type="textWrapping"/>
      </w:r>
      <w:r>
        <w:br w:type="textWrapping"/>
      </w:r>
      <w:r>
        <w:t xml:space="preserve">Hai vấn đề này Quý Trần Ai vẫn luôn xoắn xuýt trong lòng, bởi vì từ góc độ của anh mà nói, phát hiện người trong nhà thay đổi linh hồn, đại khái là một việc không có khả năng tiếp nhận, nhưng Chu Nghiêu Uẩn lại tiếp nhận cực kỳ trơn tru, cho nên Quý Trần Ai xuất hiện một loại cảm giác không ổn.</w:t>
      </w:r>
      <w:r>
        <w:br w:type="textWrapping"/>
      </w:r>
      <w:r>
        <w:br w:type="textWrapping"/>
      </w:r>
      <w:r>
        <w:t xml:space="preserve">Chu Nghiêu Uẩn nhìn chằm chằm Quý Trần Ai, một lát sau, đột nhiên nở nụ cười, vẫn là chiêu bài nụ cười xán lạn, cậu nói: “Ca ca chỉ có hai vấn đề này thôi sao?”</w:t>
      </w:r>
      <w:r>
        <w:br w:type="textWrapping"/>
      </w:r>
      <w:r>
        <w:br w:type="textWrapping"/>
      </w:r>
      <w:r>
        <w:t xml:space="preserve">Quý Trần Ai suy nghĩ một chút, cảm thấy hiện tại hai vấn đề này quan trọng nhất, cho nên gật đầu.</w:t>
      </w:r>
      <w:r>
        <w:br w:type="textWrapping"/>
      </w:r>
      <w:r>
        <w:br w:type="textWrapping"/>
      </w:r>
      <w:r>
        <w:t xml:space="preserve">Chu Nghiêu Uẩn nói: “Anh cũng thật là trì độn đấy.” Cậu nói xong, liền giơ tay bắt đầu cởi cúc áo.</w:t>
      </w:r>
      <w:r>
        <w:br w:type="textWrapping"/>
      </w:r>
      <w:r>
        <w:br w:type="textWrapping"/>
      </w:r>
      <w:r>
        <w:t xml:space="preserve">Quý Trần Ai bị động tác của Chu Nghiêu Uẩn làm sợ hết hồn, còn tưởng Chu Nghiêu Uẩn muốn cởi áo đánh anh một trận, nhưng thấy cậu cởi càng nhiều, mắt thấy chỉ còn lại chiếc áo lót, cũng không khỏi bắt đầu nghi hoặc: “Em đây là…”</w:t>
      </w:r>
      <w:r>
        <w:br w:type="textWrapping"/>
      </w:r>
      <w:r>
        <w:br w:type="textWrapping"/>
      </w:r>
      <w:r>
        <w:t xml:space="preserve">Chu Nghiêu Uẩn cười nói: “Em cho anh đáp án.” Nói xong, cậu liền cởi cả áo lót ra.</w:t>
      </w:r>
      <w:r>
        <w:br w:type="textWrapping"/>
      </w:r>
      <w:r>
        <w:br w:type="textWrapping"/>
      </w:r>
      <w:r>
        <w:t xml:space="preserve">Một khắc Chu Nghiêu Uẩn cởi áo lót ra, Quý Trần Ai liền hít vào một ngụm khí lạnh, chỉ thấy nửa người trên xích lõa của Chu Nghiêu Uẩn, hiện ra chi chít vết sẹo khép lại sau khi lành vết thương.</w:t>
      </w:r>
      <w:r>
        <w:br w:type="textWrapping"/>
      </w:r>
      <w:r>
        <w:br w:type="textWrapping"/>
      </w:r>
      <w:r>
        <w:t xml:space="preserve">Trong đó có một vết dữ tợn nhất, trực tiếp kéo dài từ phần eo của cậu, ngang qua đến tim, vết thương này giống như một con rết rất lớn, vô cùng dễ thấy.</w:t>
      </w:r>
      <w:r>
        <w:br w:type="textWrapping"/>
      </w:r>
      <w:r>
        <w:br w:type="textWrapping"/>
      </w:r>
      <w:r>
        <w:t xml:space="preserve">Chu Nghiêu Uẩn thấy Quý Trần Ai sững sờ, ôn nhu nói: “Thoạt nhìn rất đáng sợ đi?”</w:t>
      </w:r>
      <w:r>
        <w:br w:type="textWrapping"/>
      </w:r>
      <w:r>
        <w:br w:type="textWrapping"/>
      </w:r>
      <w:r>
        <w:t xml:space="preserve">Quý Trần Ai nói: “Những vết này đều là khoảng thời gian này em có được?”</w:t>
      </w:r>
      <w:r>
        <w:br w:type="textWrapping"/>
      </w:r>
      <w:r>
        <w:br w:type="textWrapping"/>
      </w:r>
      <w:r>
        <w:t xml:space="preserve">Chu Nghiêu Uẩn chỉ chỉ vết sẹo dữ tợn nhất: “Ngoại trừ cái này, đều là khoảng thời gian rời đi này tạo ra.”</w:t>
      </w:r>
      <w:r>
        <w:br w:type="textWrapping"/>
      </w:r>
      <w:r>
        <w:br w:type="textWrapping"/>
      </w:r>
      <w:r>
        <w:t xml:space="preserve">Quý Trần Ai nói: “Vậy còn vết sẹo này?”</w:t>
      </w:r>
      <w:r>
        <w:br w:type="textWrapping"/>
      </w:r>
      <w:r>
        <w:br w:type="textWrapping"/>
      </w:r>
      <w:r>
        <w:t xml:space="preserve">Nói tới chỗ này, nụ cười trên mặt Chu Nghiêu Uẩn phai nhạt đi, cậu nói: “Vết sẹo này, là Chu Nghiêu Cần để lại cho em.”</w:t>
      </w:r>
      <w:r>
        <w:br w:type="textWrapping"/>
      </w:r>
      <w:r>
        <w:br w:type="textWrapping"/>
      </w:r>
      <w:r>
        <w:t xml:space="preserve">Quý Trần Ai đột nhiên nhớ ra, Vương Chi Tú đã từng nhắc qua vụ tai nạn xe cộ kia, trong vụ tai nạn, Chu Nghiêu Uẩn và Chu Nghiêu Cần đều bị thương, mà Vương Chi Tú cuối cùng lựa chọn tính mạng của Chu Nghiêu Uẩn, bỏ qua chân Chu Nghiêu Cần.</w:t>
      </w:r>
      <w:r>
        <w:br w:type="textWrapping"/>
      </w:r>
      <w:r>
        <w:br w:type="textWrapping"/>
      </w:r>
      <w:r>
        <w:t xml:space="preserve">Chu Nghiêu Uẩn nói: “Em rất khó mà thích Chu Nghiêu Cần.”</w:t>
      </w:r>
      <w:r>
        <w:br w:type="textWrapping"/>
      </w:r>
      <w:r>
        <w:br w:type="textWrapping"/>
      </w:r>
      <w:r>
        <w:t xml:space="preserve">Quý Trần Ai nói: “Tại sao?” Theo lý thuyết Vương Chi Tú lúc trước vì Chu Nghiêu Uẩn mà bỏ qua Chu Nghiêu Cần, Chu Nghiêu Uẩn dù thế nào cũng không nên ôm ác ý với người anh trai này đi.</w:t>
      </w:r>
      <w:r>
        <w:br w:type="textWrapping"/>
      </w:r>
      <w:r>
        <w:br w:type="textWrapping"/>
      </w:r>
      <w:r>
        <w:t xml:space="preserve">Chu Nghiêu Uẩn nói: “Bởi vì ngoại trừ em và Chu Nghiêu Cần ở, không ai biết được, vụ tai nạn xe cộ kia, chính là do Chu Nghiêu Cần gây ra.”</w:t>
      </w:r>
      <w:r>
        <w:br w:type="textWrapping"/>
      </w:r>
      <w:r>
        <w:br w:type="textWrapping"/>
      </w:r>
      <w:r>
        <w:t xml:space="preserve">Quý Trần Ai bị tin tức này làm hoa mắt váng đầu, anh nghe Chu Nghiêu Uẩn tiếp tục nói: “Khi đó hai đứa đều còn nhỏ, nói chung em đều theo Chu Nghiêu Cần chơi khắp nơi, bất quá anh ta lại không thích người em trai này, cho nên thỉnh thoảng sẽ bắt nạt em.”</w:t>
      </w:r>
      <w:r>
        <w:br w:type="textWrapping"/>
      </w:r>
      <w:r>
        <w:br w:type="textWrapping"/>
      </w:r>
      <w:r>
        <w:t xml:space="preserve">Chu Nghiêu Uẩn nói: “Bất quá dù vậy, đại đa số thời điểm em cũng rất vui vẻ, mãi đến tận khi anh ta nhất định phải lôi kéo em băng qua đường.”</w:t>
      </w:r>
      <w:r>
        <w:br w:type="textWrapping"/>
      </w:r>
      <w:r>
        <w:br w:type="textWrapping"/>
      </w:r>
      <w:r>
        <w:t xml:space="preserve">Câu này của Chu Nghiêu Uẩn giống như một chiếc chìa khóa, giải khai bộ phận ký ức Tiểu Thất khóa lại kia, đầu Quý Trần Ai đột nhiên choáng váng, từ trong trí nhớ thấy được hai đứa trẻ.</w:t>
      </w:r>
      <w:r>
        <w:br w:type="textWrapping"/>
      </w:r>
      <w:r>
        <w:br w:type="textWrapping"/>
      </w:r>
      <w:r>
        <w:t xml:space="preserve">Từ bề ngoài đứa trẻ lúc ẩn lúc hiện nhìn ra được bóng dáng Chu Nghiêu Cần và Chu Nghiêu Uẩn, hiện ra chính là bọn họ lúc nhỏ, trong trí nhớ của Quý Trần Ai, anh nhìn thấy đứa trẻ hơi lớn tuổi hơn một chút, cố tha đứa trẻ nhỏ tuổi ra giữa đường, nhìn đứa trẻ bộ dáng nhỏ tuổi không muốn băng qua đường, nhưng vẫn bất ngờ bị bắt kéo qua.</w:t>
      </w:r>
      <w:r>
        <w:br w:type="textWrapping"/>
      </w:r>
      <w:r>
        <w:br w:type="textWrapping"/>
      </w:r>
      <w:r>
        <w:t xml:space="preserve">Nhưng sự cố cũng phát sinh vô cùng đột ngột, bởi vì bên kia bọn họ vừa vặn có một chiếc xe hàng lớn đi tới, trong điểm mù tầm nhìn, một chiếc ô tô chạy như bay đến, hai cái đứa trẻ vừa vặn chạy tới điểm mù của xe chở hàng —— đánh bay, rơi xuống đất, hình ảnh đau đớn kịch liệt thay thế, Quý Trần Ai rốt cuộc không thấy rõ gì nữa.</w:t>
      </w:r>
      <w:r>
        <w:br w:type="textWrapping"/>
      </w:r>
      <w:r>
        <w:br w:type="textWrapping"/>
      </w:r>
      <w:r>
        <w:t xml:space="preserve">Chu Nghiêu Uẩn thấy Quý Trần Ai không tiếp tục nói nữa, tưởng rằng anh còn đang giật mình, cậu cúi đầu nhìn cái vết tích dữ tợn trên eo mình một chút, nhàn nhạt nói: “Em có một đoạn thời gian, rất hận Chu Nghiêu Cần.”</w:t>
      </w:r>
      <w:r>
        <w:br w:type="textWrapping"/>
      </w:r>
      <w:r>
        <w:br w:type="textWrapping"/>
      </w:r>
      <w:r>
        <w:t xml:space="preserve">Quý Trần Ai ừ một tiếng.</w:t>
      </w:r>
      <w:r>
        <w:br w:type="textWrapping"/>
      </w:r>
      <w:r>
        <w:br w:type="textWrapping"/>
      </w:r>
      <w:r>
        <w:t xml:space="preserve">Chu Nghiêu Uẩn nói: “Bởi vì duyên cớ anh ta, mẹ nói cho em biết, em không phải con ruột.” Nói tới chỗ này, Chu Nghiêu Uẩn tự giễu cười, “Em thật ghen tỵ với Chu Nghiêu Cần.”</w:t>
      </w:r>
      <w:r>
        <w:br w:type="textWrapping"/>
      </w:r>
      <w:r>
        <w:br w:type="textWrapping"/>
      </w:r>
      <w:r>
        <w:t xml:space="preserve">Quý Trần Ai nhìn biểu tình hờ hững của Chu Nghiêu Uẩn, thấp giọng nói: “Trước hết em mặc quần áo vào đi, không bị lạnh.”</w:t>
      </w:r>
      <w:r>
        <w:br w:type="textWrapping"/>
      </w:r>
      <w:r>
        <w:br w:type="textWrapping"/>
      </w:r>
      <w:r>
        <w:t xml:space="preserve">Chu Nghiêu Uẩn ngước mắt liếc nhìn Quý Trần Ai một cái: “Có phải cảm thấy rất chướng mắt không?”</w:t>
      </w:r>
      <w:r>
        <w:br w:type="textWrapping"/>
      </w:r>
      <w:r>
        <w:br w:type="textWrapping"/>
      </w:r>
      <w:r>
        <w:t xml:space="preserve">Quý Trần Ai phi một cái: “Chướng mắt cái rắm, anh là đau lòng được không? Hơn nữa, vóc người em phối hợp với vết sẹo này nhìn rất khốc, anh nếu là nữ sinh phỏng chừng đã sớm nhào tới.”</w:t>
      </w:r>
      <w:r>
        <w:br w:type="textWrapping"/>
      </w:r>
      <w:r>
        <w:br w:type="textWrapping"/>
      </w:r>
      <w:r>
        <w:t xml:space="preserve">Chu Nghiêu Uẩn nghe vậy, nhíu lông mày: “Không phải nữ sinh cũng có thể nha.”</w:t>
      </w:r>
      <w:r>
        <w:br w:type="textWrapping"/>
      </w:r>
      <w:r>
        <w:br w:type="textWrapping"/>
      </w:r>
      <w:r>
        <w:t xml:space="preserve">Quý Trần Ai ha ha hai tiếng.</w:t>
      </w:r>
      <w:r>
        <w:br w:type="textWrapping"/>
      </w:r>
      <w:r>
        <w:br w:type="textWrapping"/>
      </w:r>
      <w:r>
        <w:t xml:space="preserve">Để bầu không khí không ngưng trọng như vậy nữa, Chu Nghiêu Uẩn tiếp tục nói: “Em rất cảm ơn mẹ, nếu như không có bà, em có lẽ đã chết rồi, cho nên vì không để bà càng khó chịu hơn, em không nói cho bà biết nguyên nhân sự cố này.” Áy náy với con trai, đã khiến Vương Chi Tú hết sức thống khổ, nếu như lại để cho bà biết con trai của bà chính là kẻ cầm đầu, e rằng bà so với bây giờ còn gian nan hơn.</w:t>
      </w:r>
      <w:r>
        <w:br w:type="textWrapping"/>
      </w:r>
      <w:r>
        <w:br w:type="textWrapping"/>
      </w:r>
      <w:r>
        <w:t xml:space="preserve">Chu Nghiêu Uẩn nói: “Chuyện này, trở thành bí mật của em và Chu Nghiêu Cần, nhưng sau đó, anh ta lại giống như cảm thấy bí mật này căn bản chưa từng xảy ra, em cũng là thật sự nợ anh ta.”</w:t>
      </w:r>
      <w:r>
        <w:br w:type="textWrapping"/>
      </w:r>
      <w:r>
        <w:br w:type="textWrapping"/>
      </w:r>
      <w:r>
        <w:t xml:space="preserve">Chu Nghiêu Uẩn dừng một chút, tiếp tục nói: “Anh ta nói anh ta thích em, muốn cùng với em… Kia làm sao có khả năng, đời này em có thể chăm sóc anh ta, thế nhưng vĩnh viễn không thể ở cùng với anh ta.”</w:t>
      </w:r>
      <w:r>
        <w:br w:type="textWrapping"/>
      </w:r>
      <w:r>
        <w:br w:type="textWrapping"/>
      </w:r>
      <w:r>
        <w:t xml:space="preserve">Quý Trần Ai sâu sắc thở dài.</w:t>
      </w:r>
      <w:r>
        <w:br w:type="textWrapping"/>
      </w:r>
      <w:r>
        <w:br w:type="textWrapping"/>
      </w:r>
      <w:r>
        <w:t xml:space="preserve">Chu Nghiêu Uẩn nói: “Em đã sớm nói, em không là người tốt lành gì, lúc mới phát giác anh ta biến mất, phản ứng đầu tiên của em là vui sướng, sau đó mới phát giác có chút áy náy với mẹ.”</w:t>
      </w:r>
      <w:r>
        <w:br w:type="textWrapping"/>
      </w:r>
      <w:r>
        <w:br w:type="textWrapping"/>
      </w:r>
      <w:r>
        <w:t xml:space="preserve">Quý Trần Ai vẫn quyết định nói cho Chu Nghiêu Uẩn, anh nói: “Chu Nghiêu Cần là tự sát.”</w:t>
      </w:r>
      <w:r>
        <w:br w:type="textWrapping"/>
      </w:r>
      <w:r>
        <w:br w:type="textWrapping"/>
      </w:r>
      <w:r>
        <w:t xml:space="preserve">Chu Nghiêu Uẩn nghe vậy, trầm mặc lại, chốc lát sau, cậu mới nói: “Xin lỗi.”</w:t>
      </w:r>
      <w:r>
        <w:br w:type="textWrapping"/>
      </w:r>
      <w:r>
        <w:br w:type="textWrapping"/>
      </w:r>
      <w:r>
        <w:t xml:space="preserve">Một tiếng này xin lỗi, hiển nhiên không phải nói cho Quý Trần Ai nghe, Chu Nghiêu Uẩn lại nói: “Tôi thật sự tận lực, thế nhưng tôi không cho anh tình yêu được.” Cậu có thể chăm sóc Chu Nghiêu Cần cả đời, nhưng thứ mà Chu Nghiêu Cần mong muốn, cậu lại không cho được.</w:t>
      </w:r>
      <w:r>
        <w:br w:type="textWrapping"/>
      </w:r>
      <w:r>
        <w:br w:type="textWrapping"/>
      </w:r>
      <w:r>
        <w:t xml:space="preserve">Sự việc Chu Nghiêu Cần, Chu Nghiêu Uẩn đã cho Quý Trần Ai một đáp án cuối cùng, Quý Trần Ai coi như thoả mãn, vì vậy nhảy sang một vấn đề khác —— quãng thời gian trước, em đã làm gì.</w:t>
      </w:r>
      <w:r>
        <w:br w:type="textWrapping"/>
      </w:r>
      <w:r>
        <w:br w:type="textWrapping"/>
      </w:r>
      <w:r>
        <w:t xml:space="preserve">Vấn đề này Quý Trần Ai đã hỏi qua Chu Nghiêu Uẩn rất nhiều lần, nhưng Chu Nghiêu Uẩn đều không trả lời trực tiếp, bất quá Quý Trần Ai có Tiểu Thất bàn tay vàng như thế, đã vô cùng nhanh chóng biến thân thành tên cuồng nhìn trộm, cho nên cũng biết qua Chu Nghiêu Uẩn đang làm gì.</w:t>
      </w:r>
      <w:r>
        <w:br w:type="textWrapping"/>
      </w:r>
      <w:r>
        <w:br w:type="textWrapping"/>
      </w:r>
      <w:r>
        <w:t xml:space="preserve">Vết thương trên người Chu Nghiêu Uẩn khép lại không ít, có thể nhìn ra ngày trải qua xác thực không phải quá tốt, cậu mặt từng cái từng cái áo vào, nói: “Em đi huấn luyện.”</w:t>
      </w:r>
      <w:r>
        <w:br w:type="textWrapping"/>
      </w:r>
      <w:r>
        <w:br w:type="textWrapping"/>
      </w:r>
      <w:r>
        <w:t xml:space="preserve">Quý Trần Ai nói: “Để lăn lộn trong xã hội đen?”</w:t>
      </w:r>
      <w:r>
        <w:br w:type="textWrapping"/>
      </w:r>
      <w:r>
        <w:br w:type="textWrapping"/>
      </w:r>
      <w:r>
        <w:t xml:space="preserve">Chu Nghiêu Uẩn: “Ca anh nghĩ cái gì vậy…”</w:t>
      </w:r>
      <w:r>
        <w:br w:type="textWrapping"/>
      </w:r>
      <w:r>
        <w:br w:type="textWrapping"/>
      </w:r>
      <w:r>
        <w:t xml:space="preserve">Quý Trần Ai vỗ vỗ miệng, không biết tại sao cảm thấy có hơi thất vọng… Hiện tại không lưu hành lăn lộn trong xã hội đen sao?</w:t>
      </w:r>
      <w:r>
        <w:br w:type="textWrapping"/>
      </w:r>
      <w:r>
        <w:br w:type="textWrapping"/>
      </w:r>
      <w:r>
        <w:t xml:space="preserve">Chu Nghiêu Uẩn cũng nhìn thấu bên trong biểu tình không giải thích được của Quý Trần Ai có mùi vị thất vọng, cậu bất đắc dĩ nói: “Ca, khoảng thời gian không có em ở đây anh đã học cái gì vậy.”</w:t>
      </w:r>
      <w:r>
        <w:br w:type="textWrapping"/>
      </w:r>
      <w:r>
        <w:br w:type="textWrapping"/>
      </w:r>
      <w:r>
        <w:t xml:space="preserve">Quý Trần Ai một mặt vô tội: “Không có gì hết.”</w:t>
      </w:r>
      <w:r>
        <w:br w:type="textWrapping"/>
      </w:r>
      <w:r>
        <w:br w:type="textWrapping"/>
      </w:r>
    </w:p>
    <w:p>
      <w:pPr>
        <w:pStyle w:val="Heading2"/>
      </w:pPr>
      <w:bookmarkStart w:id="64" w:name="chương-43-giá-trị-năng-lượng-tới-rồi"/>
      <w:bookmarkEnd w:id="64"/>
      <w:r>
        <w:t xml:space="preserve">43. Chương 43: Giá Trị Năng Lượng Tới Rồi</w:t>
      </w:r>
    </w:p>
    <w:p>
      <w:pPr>
        <w:pStyle w:val="Compact"/>
      </w:pPr>
      <w:r>
        <w:br w:type="textWrapping"/>
      </w:r>
      <w:r>
        <w:br w:type="textWrapping"/>
      </w:r>
      <w:r>
        <w:t xml:space="preserve">Edit: Koliz</w:t>
      </w:r>
      <w:r>
        <w:br w:type="textWrapping"/>
      </w:r>
      <w:r>
        <w:br w:type="textWrapping"/>
      </w:r>
      <w:r>
        <w:t xml:space="preserve">Beta: Koliz [20180109]</w:t>
      </w:r>
      <w:r>
        <w:br w:type="textWrapping"/>
      </w:r>
      <w:r>
        <w:br w:type="textWrapping"/>
      </w:r>
      <w:r>
        <w:t xml:space="preserve">Chu Nghiêu Uẩn đơn giản tự thuật khoảng thời gian qua cậu phải dùng hết sức để huấn luyện và bồi dưỡng năng lực về mọi mặt vì chuyện kế thừa nhà bọn họ sau này, cho nên Quý Trần Ai mới có thể tình cờ nhìn thấy Chu Nghiêu Uẩn ôm mấy cô thỏ trong sòng bạc, hoặc ôm súng không biết thật hay giả sinh tồn trong rừng rậm nguyên thủy.</w:t>
      </w:r>
      <w:r>
        <w:br w:type="textWrapping"/>
      </w:r>
      <w:r>
        <w:br w:type="textWrapping"/>
      </w:r>
      <w:r>
        <w:t xml:space="preserve">Trải qua đoạn thời gian này, khí chất của Chu Nghiêu Uẩn có thể nói là thay đổi rõ rệt. Triệt để từ một thằng nhóc ngây ngô, biến thành người đàn ông thành thục.</w:t>
      </w:r>
      <w:r>
        <w:br w:type="textWrapping"/>
      </w:r>
      <w:r>
        <w:br w:type="textWrapping"/>
      </w:r>
      <w:r>
        <w:t xml:space="preserve">Loại biến hóa này rất kịch liệt, cho nên Quý Trần Ai thậm chí còn cảm thấy Chu Nghiêu Uẩn trở nên hơi xa lạ.</w:t>
      </w:r>
      <w:r>
        <w:br w:type="textWrapping"/>
      </w:r>
      <w:r>
        <w:br w:type="textWrapping"/>
      </w:r>
      <w:r>
        <w:t xml:space="preserve">Chu Nghiêu Uẩn nói xong chuyện của mình, hỏi Quý Trần Ai gần đây trong nhà thế nào. Quý Trần Ai nói ngắn gọn những sự tình phát sinh gần đây một lần, đại khái bao quát hai chuyện lớn về Lô Viên Viên và Trịnh Cơ Quốc.</w:t>
      </w:r>
      <w:r>
        <w:br w:type="textWrapping"/>
      </w:r>
      <w:r>
        <w:br w:type="textWrapping"/>
      </w:r>
      <w:r>
        <w:t xml:space="preserve">Chu Nghiêu Uẩn nghe xong, tiện nói: “Nếu như sau này trong nhà gặp phải chuyện mà anh xử lý không được, phải gọi điện thoại cho em, được không?”</w:t>
      </w:r>
      <w:r>
        <w:br w:type="textWrapping"/>
      </w:r>
      <w:r>
        <w:br w:type="textWrapping"/>
      </w:r>
      <w:r>
        <w:t xml:space="preserve">Quý Trần Ai gật đầu, xem như là đồng ý.</w:t>
      </w:r>
      <w:r>
        <w:br w:type="textWrapping"/>
      </w:r>
      <w:r>
        <w:br w:type="textWrapping"/>
      </w:r>
      <w:r>
        <w:t xml:space="preserve">Tuy lại phải lập tức rời đi, nhưng Chu Nghiêu Uẩn trở về, chung quy vẫn là chuyện khiến người một nhà cao hứng, đặc biệt là thời điểm ngày tết. Gia đình trong thời khắc quan trọng nhất đoàn tụ lại, còn có gì so với cái này khiến người ta vui sướng hơn sao.</w:t>
      </w:r>
      <w:r>
        <w:br w:type="textWrapping"/>
      </w:r>
      <w:r>
        <w:br w:type="textWrapping"/>
      </w:r>
      <w:r>
        <w:t xml:space="preserve">Đêm hôm ấy, Quý Trần Ai ngủ trên cùng một chiếc giường với Chu Nghiêu Uẩn, Quý Trần Ai vừa nghe giọng Chu Nghiêu Uẩn, vừa từ từ ngủ thiếp đi, Chu Nghiêu Uẩn nhìn khuôn mặt ngủ say của Quý Trần Ai, đưa tay sờ sờ hai má anh, sau đó cũng nhắm mắt lại rơi vào trong mộng đẹp.</w:t>
      </w:r>
      <w:r>
        <w:br w:type="textWrapping"/>
      </w:r>
      <w:r>
        <w:br w:type="textWrapping"/>
      </w:r>
      <w:r>
        <w:t xml:space="preserve">Ngày hôm sau, cả đại gia đình cùng ăn bữa cơm đoàn viên.</w:t>
      </w:r>
      <w:r>
        <w:br w:type="textWrapping"/>
      </w:r>
      <w:r>
        <w:br w:type="textWrapping"/>
      </w:r>
      <w:r>
        <w:t xml:space="preserve">Năm nay là nhà Vương Chi Tú làm chủ, Lô Viên Viên và Chu Nhạc Lăng đều tới, Chu Nhạc Lăng nhìn thấy Chu Nghiêu Uẩn vô cùng vui vẻ, bám riết Chu Nghiêu Uẩn hỏi hết đông tới tây, cực lực biểu thị sự nhớ thương của mình.</w:t>
      </w:r>
      <w:r>
        <w:br w:type="textWrapping"/>
      </w:r>
      <w:r>
        <w:br w:type="textWrapping"/>
      </w:r>
      <w:r>
        <w:t xml:space="preserve">Lúc Chu Nghiêu Uẩn nghe Chu Nhạc Lăng lải nhải vẫn luôn cười, tuy cậu lớn hơn Chu Nhạc Lăng không được bao nhiêu, nhưng thoạt nhìn lại thành thục hơn rất nhiều.</w:t>
      </w:r>
      <w:r>
        <w:br w:type="textWrapping"/>
      </w:r>
      <w:r>
        <w:br w:type="textWrapping"/>
      </w:r>
      <w:r>
        <w:t xml:space="preserve">Thời điểm như thế này, vốn nên để tất cả việc vặt vãnh qua một bên, ngay tại lúc Quý Trần Ai hưởng thụ thời gian tuyệt vời này, giọng Tiểu Thất bỗng nhiên vang lên, nó nói: “Ai Ai, Hứa Vân Sùng bên kia có động tĩnh lớn rồi!”</w:t>
      </w:r>
      <w:r>
        <w:br w:type="textWrapping"/>
      </w:r>
      <w:r>
        <w:br w:type="textWrapping"/>
      </w:r>
      <w:r>
        <w:t xml:space="preserve">Quý Trần Ai sững sờ, anh vẫn luôn chú ý Hứa Vân Sùng, chẳng nghĩ đúng lúc này Tiểu Thất lại tới báo tin.</w:t>
      </w:r>
      <w:r>
        <w:br w:type="textWrapping"/>
      </w:r>
      <w:r>
        <w:br w:type="textWrapping"/>
      </w:r>
      <w:r>
        <w:t xml:space="preserve">Quý Trần Ai hỏi: “Tình huống thế nào?”</w:t>
      </w:r>
      <w:r>
        <w:br w:type="textWrapping"/>
      </w:r>
      <w:r>
        <w:br w:type="textWrapping"/>
      </w:r>
      <w:r>
        <w:t xml:space="preserve">Tiểu Thất nói: “Một khoản tiền lớn được chuyển vào trong một tài khoản hắn đã rất lâu không động tới, tôi theo hướng này điều tra phát hiện người chuyển tiền vào tài khoản cho hắn dường như có quan hệ với bọn buôn người.”</w:t>
      </w:r>
      <w:r>
        <w:br w:type="textWrapping"/>
      </w:r>
      <w:r>
        <w:br w:type="textWrapping"/>
      </w:r>
      <w:r>
        <w:t xml:space="preserve">Quý Trần Ai cơ hồ đã xác định giữa Hứa Vân Sùng và bọn buôn người có quan hệ, hiện tại càng thêm tin tưởng chứng cứ bày trước mặt, anh hỏi: “Tên buôn người là ai?”</w:t>
      </w:r>
      <w:r>
        <w:br w:type="textWrapping"/>
      </w:r>
      <w:r>
        <w:br w:type="textWrapping"/>
      </w:r>
      <w:r>
        <w:t xml:space="preserve">Tiểu Thất bèn trực tiếp mở tư liệu người kia ra, người của tổ chức buôn người bắt cóc Quý Trần Ai lúc trước, phần lớn đều có quan hệ thân thích, cũng chính vì Quý Trần Ai đã đẩy em gái của họ vào ngục giam, mới gặp phải sự trả thù của những người đó. Tư liệu hiển thị về người mà Tiểu Thất cung cấp, gã và những người bắt cóc Quý Trần Ai kia, cũng là anh em họ.</w:t>
      </w:r>
      <w:r>
        <w:br w:type="textWrapping"/>
      </w:r>
      <w:r>
        <w:br w:type="textWrapping"/>
      </w:r>
      <w:r>
        <w:t xml:space="preserve">Quý Trần Ai xem tư liệu một lần: “Cậu có biết hiện tại gã đang ở đâu không?”</w:t>
      </w:r>
      <w:r>
        <w:br w:type="textWrapping"/>
      </w:r>
      <w:r>
        <w:br w:type="textWrapping"/>
      </w:r>
      <w:r>
        <w:t xml:space="preserve">Tiểu Thất đáp: “Hôm qua gã mua vé máy bay tới đây, hiện tại chắc là đã ở trong thành phố này rồi.”</w:t>
      </w:r>
      <w:r>
        <w:br w:type="textWrapping"/>
      </w:r>
      <w:r>
        <w:br w:type="textWrapping"/>
      </w:r>
      <w:r>
        <w:t xml:space="preserve">Khoản tiền lớn được chuyển vào, rất có thể mang ý nghĩa có giao dịch phát sinh, trong lòng Quý Trần Ai xuất hiện ý nghĩ, anh nói: “Cậu có thể tra được số điện thoại của gã không?”</w:t>
      </w:r>
      <w:r>
        <w:br w:type="textWrapping"/>
      </w:r>
      <w:r>
        <w:br w:type="textWrapping"/>
      </w:r>
      <w:r>
        <w:t xml:space="preserve">Tiểu Thất nói: “Đương nhiên có thể, anh chờ một chút.”</w:t>
      </w:r>
      <w:r>
        <w:br w:type="textWrapping"/>
      </w:r>
      <w:r>
        <w:br w:type="textWrapping"/>
      </w:r>
      <w:r>
        <w:t xml:space="preserve">Lúc Quý Trần Ai cùng Tiểu Thất nói chuyện, người ngoài nhìn vào giống như đang ngẩn người, giọng Chu Nghiêu Uẩn truyền tới: “Ca, anh đang nghĩ gì đấy?”</w:t>
      </w:r>
      <w:r>
        <w:br w:type="textWrapping"/>
      </w:r>
      <w:r>
        <w:br w:type="textWrapping"/>
      </w:r>
      <w:r>
        <w:t xml:space="preserve">Quý Trần Ai a một tiếng, tùy tiện đáp: “Không có gì.”</w:t>
      </w:r>
      <w:r>
        <w:br w:type="textWrapping"/>
      </w:r>
      <w:r>
        <w:br w:type="textWrapping"/>
      </w:r>
      <w:r>
        <w:t xml:space="preserve">Chu Nghiêu Uẩn hiển nhiên không tin Quý Trần Ai, cậu nói: “Em nhớ trước đây ca ca cũng thường hay ngẩn người.”</w:t>
      </w:r>
      <w:r>
        <w:br w:type="textWrapping"/>
      </w:r>
      <w:r>
        <w:br w:type="textWrapping"/>
      </w:r>
      <w:r>
        <w:t xml:space="preserve">Quý Trần Ai cười khan hai tiếng, lại không biết nên giải thích thế nào.</w:t>
      </w:r>
      <w:r>
        <w:br w:type="textWrapping"/>
      </w:r>
      <w:r>
        <w:br w:type="textWrapping"/>
      </w:r>
      <w:r>
        <w:t xml:space="preserve">Chu Nghiêu Uẩn thấy Quý Trần Ai không muốn nhiều lời, cũng không truy hỏi nữa, chỉ là gắp một miếng thịt vào trong bát Quý Trần Ai.</w:t>
      </w:r>
      <w:r>
        <w:br w:type="textWrapping"/>
      </w:r>
      <w:r>
        <w:br w:type="textWrapping"/>
      </w:r>
      <w:r>
        <w:t xml:space="preserve">Hiệu suất của Tiểu Thất rất nhanh, nó căn cứ vào vé máy bay người kia tra được thông tin chứng minh thư, sau đó lại căn cứ vào chứng minh thư, tra được số điện thoại rằng buộc của gã.</w:t>
      </w:r>
      <w:r>
        <w:br w:type="textWrapping"/>
      </w:r>
      <w:r>
        <w:br w:type="textWrapping"/>
      </w:r>
      <w:r>
        <w:t xml:space="preserve">Bây giờ trên internet tồn tại quá nhiều thông tin, hệ thống như Tiểu Thất, quả thực chính là vật nghịch thiên.</w:t>
      </w:r>
      <w:r>
        <w:br w:type="textWrapping"/>
      </w:r>
      <w:r>
        <w:br w:type="textWrapping"/>
      </w:r>
      <w:r>
        <w:t xml:space="preserve">Quý Trần Ai thấy dãy số kia, sau đó kêu Tiểu Thất nhớ nó lại.</w:t>
      </w:r>
      <w:r>
        <w:br w:type="textWrapping"/>
      </w:r>
      <w:r>
        <w:br w:type="textWrapping"/>
      </w:r>
      <w:r>
        <w:t xml:space="preserve">Quý Trần Ai tiếp tục ngẩn người, Chu Nghiêu Uẩn bèn nhìn chằm chằm vào Quý Trần Ai, cậu biết người này có quá nhiều bí mật, nếu không phải lúc trước vòng xã giao của Chu Nghiêu Cần quá mức đơn giản, cậu cũng không thể từ một vài chi tiết bề ngoài, phát hiện sự tồn tại của Quý Trần Ai.</w:t>
      </w:r>
      <w:r>
        <w:br w:type="textWrapping"/>
      </w:r>
      <w:r>
        <w:br w:type="textWrapping"/>
      </w:r>
      <w:r>
        <w:t xml:space="preserve">Chu Nghiêu Uẩn thấy được trong ánh mắt của Quý Trần Ai nhiều hơn vài thứ khác.</w:t>
      </w:r>
      <w:r>
        <w:br w:type="textWrapping"/>
      </w:r>
      <w:r>
        <w:br w:type="textWrapping"/>
      </w:r>
      <w:r>
        <w:t xml:space="preserve">Nhưng Quý Trần Ai lại bỏ toàn bộ lực chú ý lên người Hứa Vân Sùng cùng người giao dịch với hắn. Quý Trần Ai có cảm giác, nếu như anh có thể giải quyết chuyện này, như vậy cách lúc anh đứng lên, sẽ không còn xa.</w:t>
      </w:r>
      <w:r>
        <w:br w:type="textWrapping"/>
      </w:r>
      <w:r>
        <w:br w:type="textWrapping"/>
      </w:r>
      <w:r>
        <w:t xml:space="preserve">Người giao dịch với Hứa Vân Sùng gọi là Vương Minh Vũ, vốn ở khu nông thôn tương đối xa xôi, sơn cùng thủy tận* nên điêu dân, nghèo sẽ sinh biến, người sống không nổi, sẽ vì tiếp tục sống, cái gì cũng dám làm.</w:t>
      </w:r>
      <w:r>
        <w:br w:type="textWrapping"/>
      </w:r>
      <w:r>
        <w:br w:type="textWrapping"/>
      </w:r>
      <w:r>
        <w:t xml:space="preserve">(*: những nơi, những địa điểm xa xôi hẻo lánh → Tận cùng của con đường, của kế sinh nhai đồng nhất với sự bế tắc, không lối thoát và tuyệt vọng.)</w:t>
      </w:r>
      <w:r>
        <w:br w:type="textWrapping"/>
      </w:r>
      <w:r>
        <w:br w:type="textWrapping"/>
      </w:r>
      <w:r>
        <w:t xml:space="preserve">Vương Minh Vũ hiển nhiên cũng chọn con đường sống tiếp, chỉ có điều con đường này không phải tươi sáng, gã và cả gia tộc bọn họ, đều dưới sự giật dây của những người khác, lựa chọn buôn bán nhân khẩu.</w:t>
      </w:r>
      <w:r>
        <w:br w:type="textWrapping"/>
      </w:r>
      <w:r>
        <w:br w:type="textWrapping"/>
      </w:r>
      <w:r>
        <w:t xml:space="preserve">Phụ nữ thành niên có thể bán đến vùng núi làm vợ, một người có thể hơn vạn nguyên, trẻ con thì lại càng bán tốt hơn, bé trai hơn ba vạn, bé gái một, hai vạn.</w:t>
      </w:r>
      <w:r>
        <w:br w:type="textWrapping"/>
      </w:r>
      <w:r>
        <w:br w:type="textWrapping"/>
      </w:r>
      <w:r>
        <w:t xml:space="preserve">Như vậy coi như một tháng chỉ bán được một hai, cũng còn hơn nhà bọn họ nhọc nhằn khổ sở trồng trọt cả năm.</w:t>
      </w:r>
      <w:r>
        <w:br w:type="textWrapping"/>
      </w:r>
      <w:r>
        <w:br w:type="textWrapping"/>
      </w:r>
      <w:r>
        <w:t xml:space="preserve">Khi thấy lợi nhuận cao như vậy, mọi người đều nguyện ý bất chấp nguy hiểm.</w:t>
      </w:r>
      <w:r>
        <w:br w:type="textWrapping"/>
      </w:r>
      <w:r>
        <w:br w:type="textWrapping"/>
      </w:r>
      <w:r>
        <w:t xml:space="preserve">Chị hai của Vương Minh Vũ bị Quý Trần Ai tống vào ngục, chị cả cùng một người anh trai bị Quý Trần Ai giết chết, bây giờ rốt cuộc đến phiên Vương Minh Vũ, nói chính xác, còn bao gồm cả Hứa Vân Sùng.</w:t>
      </w:r>
      <w:r>
        <w:br w:type="textWrapping"/>
      </w:r>
      <w:r>
        <w:br w:type="textWrapping"/>
      </w:r>
      <w:r>
        <w:t xml:space="preserve">Buôn bán nhân khẩu giống buôn ma túy ở chỗ đều không thể tha thứ, một đứa trẻ thất lạc, có thể hoàn toàn phá huỷ một gia đình, huống hồ những người bị bán đi nếu gặp được người mua có thiện tâm thì tốt, nếu như là bị tra tấn tàn tật cuối cùng ăn xin nơi đầu đường, càng khiến người ta cảm thấy không thể nào tiếp thu được.</w:t>
      </w:r>
      <w:r>
        <w:br w:type="textWrapping"/>
      </w:r>
      <w:r>
        <w:br w:type="textWrapping"/>
      </w:r>
      <w:r>
        <w:t xml:space="preserve">Quý Trần Ai nhớ tới bé gái Dương Vũ Nghi cùng người ăn xin bộ dáng tê dại, còn có lúc anh bị bắt cóc, biểu tình của những người phụ nữ và đứa trẻ bên trong căn phòng trống kia.</w:t>
      </w:r>
      <w:r>
        <w:br w:type="textWrapping"/>
      </w:r>
      <w:r>
        <w:br w:type="textWrapping"/>
      </w:r>
      <w:r>
        <w:t xml:space="preserve">Nếu Quý Trần Ai không có Tiểu Thất, vậy anh cũng chẳng quản việc không đâu lại có thể lấy đi tính mạng của anh, nhưng hiện tại anh có Tiểu Thất, coi như là vì muốn chân mình khôi phục như cũ nhanh hơn một chút, nên mới nhảy vào vũng bùn này.</w:t>
      </w:r>
      <w:r>
        <w:br w:type="textWrapping"/>
      </w:r>
      <w:r>
        <w:br w:type="textWrapping"/>
      </w:r>
      <w:r>
        <w:t xml:space="preserve">Vương Minh Vũ đã đến thành phố này hôm qua, Quý Trần Ai không xác định gã sẽ chờ ở đây bao lâu, cho nên anh nhân lúc khoảng trống giữa bữa ăn, vào trong nhà vệ sinh gọi điện thoại.</w:t>
      </w:r>
      <w:r>
        <w:br w:type="textWrapping"/>
      </w:r>
      <w:r>
        <w:br w:type="textWrapping"/>
      </w:r>
      <w:r>
        <w:t xml:space="preserve">Gọi điện thoại là kêu Tiểu Thất gọi qua mạng internet, khỏi lo bị tra ra nguồn, Quý Trần Ai còn thuận tiện dùng máy biến giọng.</w:t>
      </w:r>
      <w:r>
        <w:br w:type="textWrapping"/>
      </w:r>
      <w:r>
        <w:br w:type="textWrapping"/>
      </w:r>
      <w:r>
        <w:t xml:space="preserve">Điện thoại Vương Minh Vũ vang lên vài tiếng, mới được nhận, đầu kia truyền tới giọng một người đàn ông mang theo vài phần khẩu âm*: “Alo.”</w:t>
      </w:r>
      <w:r>
        <w:br w:type="textWrapping"/>
      </w:r>
      <w:r>
        <w:br w:type="textWrapping"/>
      </w:r>
      <w:r>
        <w:t xml:space="preserve">(*: Có trọng âm, độ nhấn.)</w:t>
      </w:r>
      <w:r>
        <w:br w:type="textWrapping"/>
      </w:r>
      <w:r>
        <w:br w:type="textWrapping"/>
      </w:r>
      <w:r>
        <w:t xml:space="preserve">Quý Trần Ai nói: “Xin hỏi là Vương Minh Vũ tiên sinh?”</w:t>
      </w:r>
      <w:r>
        <w:br w:type="textWrapping"/>
      </w:r>
      <w:r>
        <w:br w:type="textWrapping"/>
      </w:r>
      <w:r>
        <w:t xml:space="preserve">Vương Minh Vũ nói: “Đúng, cậu là ai?”</w:t>
      </w:r>
      <w:r>
        <w:br w:type="textWrapping"/>
      </w:r>
      <w:r>
        <w:br w:type="textWrapping"/>
      </w:r>
      <w:r>
        <w:t xml:space="preserve">Quý Trần Ai nói: “Tôi có một số việc, muốn cùng anh nói chuyện riêng.”</w:t>
      </w:r>
      <w:r>
        <w:br w:type="textWrapping"/>
      </w:r>
      <w:r>
        <w:br w:type="textWrapping"/>
      </w:r>
      <w:r>
        <w:t xml:space="preserve">Vương Minh Vũ nói: “Cậu rốt cuộc là ai? Muốn nói chuyện gì?”</w:t>
      </w:r>
      <w:r>
        <w:br w:type="textWrapping"/>
      </w:r>
      <w:r>
        <w:br w:type="textWrapping"/>
      </w:r>
      <w:r>
        <w:t xml:space="preserve">Quý Trần Ai cũng không vội, anh nói: “Anh bây giờ đang ở x thị đúng không? Tôi gửi một vài thứ đến địa chỉ e-mail anh thường dùng, anh có thể xem trước một chút.”</w:t>
      </w:r>
      <w:r>
        <w:br w:type="textWrapping"/>
      </w:r>
      <w:r>
        <w:br w:type="textWrapping"/>
      </w:r>
      <w:r>
        <w:t xml:space="preserve">Ngữ khí Vương Minh Vũ trở nên hơi tức giận: “Con mẹ nó mày đến cùng ai vậy? Bảo tao là tao liền xem?”</w:t>
      </w:r>
      <w:r>
        <w:br w:type="textWrapping"/>
      </w:r>
      <w:r>
        <w:br w:type="textWrapping"/>
      </w:r>
      <w:r>
        <w:t xml:space="preserve">Quý Trần Ai nói: “Anh đương nhiên cũng có thể lựa chọn không xem, bất quá nếu như chị cả của anh vẫn còn, nhất định sẽ khuyên anh nên xem một chút.”</w:t>
      </w:r>
      <w:r>
        <w:br w:type="textWrapping"/>
      </w:r>
      <w:r>
        <w:br w:type="textWrapping"/>
      </w:r>
      <w:r>
        <w:t xml:space="preserve">Vương Minh Vũ bên kia phun ra một chuỗi thô tục dài.</w:t>
      </w:r>
      <w:r>
        <w:br w:type="textWrapping"/>
      </w:r>
      <w:r>
        <w:br w:type="textWrapping"/>
      </w:r>
      <w:r>
        <w:t xml:space="preserve">Quý Trần Ai không nhúc nhích chút nào, anh nói: “Tôi sẽ còn gọi lại cho anh, hi vọng liên hệ giữa anh và tôi chỉ có hai người chúng ta biết, nếu không tôi khó có thể bảo đảm sẽ phát sinh điều gì.” Nói xong, anh lập tức cúp điện thoại.</w:t>
      </w:r>
      <w:r>
        <w:br w:type="textWrapping"/>
      </w:r>
      <w:r>
        <w:br w:type="textWrapping"/>
      </w:r>
      <w:r>
        <w:t xml:space="preserve">Tiểu Thất nói: “Ai Ai, anh muốn đơn độc gặp gã à? Tôi cảm thấy như vậy không hoàn toàn □□…” (dạo này đọc thấy nhiều ô vuông quá…)</w:t>
      </w:r>
      <w:r>
        <w:br w:type="textWrapping"/>
      </w:r>
      <w:r>
        <w:br w:type="textWrapping"/>
      </w:r>
      <w:r>
        <w:t xml:space="preserve">Quý Trần Ai nói: “Gã là chỗ đột phá lớn nhất trong chuyện Hứa Vân Sùng, tôi không thể đợi thêm nữa.” Năm mươi vạn năng lượng tích cực là quá nhiều, nếu như anh tiếp tục chậm chạp, bỏ qua cơ hội lần này, không biết còn phải chờ đợi bao lâu nữa.</w:t>
      </w:r>
      <w:r>
        <w:br w:type="textWrapping"/>
      </w:r>
      <w:r>
        <w:br w:type="textWrapping"/>
      </w:r>
      <w:r>
        <w:t xml:space="preserve">Tiểu Thất thấy Quý Trần Ai tâm ý đã quyết, bèn nói: “Hay là anh kêu Chu Nghiêu Uẩn đi cùng anh đi?”</w:t>
      </w:r>
      <w:r>
        <w:br w:type="textWrapping"/>
      </w:r>
      <w:r>
        <w:br w:type="textWrapping"/>
      </w:r>
      <w:r>
        <w:t xml:space="preserve">Quý Trần Ai nghi ngờ nói: “Chuyện này liên quan gì tới Chu Nghiêu Uẩn?”</w:t>
      </w:r>
      <w:r>
        <w:br w:type="textWrapping"/>
      </w:r>
      <w:r>
        <w:br w:type="textWrapping"/>
      </w:r>
      <w:r>
        <w:t xml:space="preserve">Tiểu Thất nói: “Chu Nghiêu Uẩn nhânn không phải huấn luyện bình thường, chuyện trong nhà cậu ta, tôi cũng không tra được nhiều trên mạng, việc mà tôi còn không tra được, vậy khẳng định không bình thường.”</w:t>
      </w:r>
      <w:r>
        <w:br w:type="textWrapping"/>
      </w:r>
      <w:r>
        <w:br w:type="textWrapping"/>
      </w:r>
      <w:r>
        <w:t xml:space="preserve">Quý Trần Ai cũng biết rõ năng lực của Tiểu Thất, nghe nó nói như vậy, trầm mặc một hồi: “Nhưng tôi phải nói với cậu ấy về sự tồn tại của cậu như thế nào đây?”</w:t>
      </w:r>
      <w:r>
        <w:br w:type="textWrapping"/>
      </w:r>
      <w:r>
        <w:br w:type="textWrapping"/>
      </w:r>
      <w:r>
        <w:t xml:space="preserve">Tiểu Thất nói: “Anh không cần phải nhắc tới tôi, có thể căn cứ vào hệ thống thần thoại của thế giới này, sáng tạo ra một thuyết pháp càng khiến cho người ta tin phục.”</w:t>
      </w:r>
      <w:r>
        <w:br w:type="textWrapping"/>
      </w:r>
      <w:r>
        <w:br w:type="textWrapping"/>
      </w:r>
      <w:r>
        <w:t xml:space="preserve">Quý Trần Ai nói: “Ví dụ như?”</w:t>
      </w:r>
      <w:r>
        <w:br w:type="textWrapping"/>
      </w:r>
      <w:r>
        <w:br w:type="textWrapping"/>
      </w:r>
      <w:r>
        <w:t xml:space="preserve">Tiểu Thất nói: “Ví dụ như thôi miên, đối thoại với linh hồn, kỳ thực mấy cái đó chính anh tự do phát huy, nói chung, có thể đem những hoài nghi của người khác đối vật lạ anh nắm giữ, chuyển thành hoài nghi về năng lực của anh.”</w:t>
      </w:r>
      <w:r>
        <w:br w:type="textWrapping"/>
      </w:r>
      <w:r>
        <w:br w:type="textWrapping"/>
      </w:r>
      <w:r>
        <w:t xml:space="preserve">Quý Trần Ai nói: “Như vậy tôi sẽ không bị tóm đi làm vật thí nghiệm giải phẫu chứ?”</w:t>
      </w:r>
      <w:r>
        <w:br w:type="textWrapping"/>
      </w:r>
      <w:r>
        <w:br w:type="textWrapping"/>
      </w:r>
      <w:r>
        <w:t xml:space="preserve">Tiểu Thất miễn cưỡng nói: “Anh suy nghĩ quá nhiều rồi, trên thế giới này nhiều sự việc thần kì như vậy, năm đó thời điểm khí công ai đó còn làm đến sôi sùng sục lên, hắn cũng không bị kéo làm giải phẫu mà.”</w:t>
      </w:r>
      <w:r>
        <w:br w:type="textWrapping"/>
      </w:r>
      <w:r>
        <w:br w:type="textWrapping"/>
      </w:r>
      <w:r>
        <w:t xml:space="preserve">Quý Trần Ai nghe cũng thấy có lý, lĩnh vực này có liên quan đến truyền thuyết phù thủy, tuy nhiên chưa từng gặp phù thủy bói toán nào bị ban ngành liên quan nhốt lại nghiên cứu.</w:t>
      </w:r>
      <w:r>
        <w:br w:type="textWrapping"/>
      </w:r>
      <w:r>
        <w:br w:type="textWrapping"/>
      </w:r>
      <w:r>
        <w:t xml:space="preserve">Tiểu Thất tiếp tục nói: “Anh có thể gọi Chu Nghiêu Uẩn đi cùng mà không nói cho cậu ta biết nội dung cụ thể, tôi cảm thấy như vậy sẽ an toàn hơn một chút, dù sao thủ hạ của Hứa Vân Sùng quá nhiều, tôi sợ anh sẽ chịu thiệt.”</w:t>
      </w:r>
      <w:r>
        <w:br w:type="textWrapping"/>
      </w:r>
      <w:r>
        <w:br w:type="textWrapping"/>
      </w:r>
      <w:r>
        <w:t xml:space="preserve">Quý Trần Ai cũng thấy từ khi có Tiểu Thất, ý tưởng của anh trong rất nhiều mặt đều tốt hơn, giờ nghe Tiểu Thất kiến nghị phân tích, anh cảm thấy cũng có mấy phần đạo lý.</w:t>
      </w:r>
      <w:r>
        <w:br w:type="textWrapping"/>
      </w:r>
      <w:r>
        <w:br w:type="textWrapping"/>
      </w:r>
      <w:r>
        <w:t xml:space="preserve">Quý Trần Ai nói: “Cậu để tôi suy nghĩ đã, bất quá nếu như muốn mang Chu Nghiêu Uẩn theo… E rằng phải sắp xếp gặp mặt ngay vào ngày mai.”</w:t>
      </w:r>
      <w:r>
        <w:br w:type="textWrapping"/>
      </w:r>
      <w:r>
        <w:br w:type="textWrapping"/>
      </w:r>
      <w:r>
        <w:t xml:space="preserve">Tiểu Thất ừ một tiếng, sau đó nói: “Vương Minh Vũ đã xem những tư liệu tôi gửi cho gã.”</w:t>
      </w:r>
      <w:r>
        <w:br w:type="textWrapping"/>
      </w:r>
      <w:r>
        <w:br w:type="textWrapping"/>
      </w:r>
      <w:r>
        <w:t xml:space="preserve">Quý Trần Ai nói: “Phản ứng gì.”</w:t>
      </w:r>
      <w:r>
        <w:br w:type="textWrapping"/>
      </w:r>
      <w:r>
        <w:br w:type="textWrapping"/>
      </w:r>
      <w:r>
        <w:t xml:space="preserve">Tiểu Thất yên tĩnh một lúc, giống như đang quan sát, một lát sau mới nói: “Rất tức giận, vừa nãy đập cốc, hiện tại thì… Ta cũng không biết, bởi vì đập cốc xong, gã cũng đập cả máy vi tính.”</w:t>
      </w:r>
      <w:r>
        <w:br w:type="textWrapping"/>
      </w:r>
      <w:r>
        <w:br w:type="textWrapping"/>
      </w:r>
      <w:r>
        <w:t xml:space="preserve">Quý Trần Ai nghe lời nói của Tiểu Thất, lại thấp giọng nở nụ cười, anh nói: “Nhìn thấy gã tức giận, tôi yên tâm rồi.” Càng tức giận, chứng tỏ Vương Minh Vũ càng xem trọng những tư liệu kia.</w:t>
      </w:r>
      <w:r>
        <w:br w:type="textWrapping"/>
      </w:r>
      <w:r>
        <w:br w:type="textWrapping"/>
      </w:r>
    </w:p>
    <w:p>
      <w:pPr>
        <w:pStyle w:val="Heading2"/>
      </w:pPr>
      <w:bookmarkStart w:id="65" w:name="chương-44-xung-đột-chính-diện"/>
      <w:bookmarkEnd w:id="65"/>
      <w:r>
        <w:t xml:space="preserve">44. Chương 44: Xung Đột Chính Diện</w:t>
      </w:r>
    </w:p>
    <w:p>
      <w:pPr>
        <w:pStyle w:val="Compact"/>
      </w:pPr>
      <w:r>
        <w:br w:type="textWrapping"/>
      </w:r>
      <w:r>
        <w:br w:type="textWrapping"/>
      </w:r>
      <w:r>
        <w:t xml:space="preserve">Edit: Koliz</w:t>
      </w:r>
      <w:r>
        <w:br w:type="textWrapping"/>
      </w:r>
      <w:r>
        <w:br w:type="textWrapping"/>
      </w:r>
      <w:r>
        <w:t xml:space="preserve">Nếu như muốn cùng Chu Nghiêu Uẩn đi gặp Vương Minh Vũ, vậy không thể kéo dài được nữa.</w:t>
      </w:r>
      <w:r>
        <w:br w:type="textWrapping"/>
      </w:r>
      <w:r>
        <w:br w:type="textWrapping"/>
      </w:r>
      <w:r>
        <w:t xml:space="preserve">Quý Trần Ai suy tính hết hai giờ, cuối cùng vẫn là dùng ý kiến của Tiểu Thất, nhưng anh cũng không nói cụ thể thân phận của Vương Minh Vũ cho Chu Nghiêu Uẩn, chỉ nói với Chu Nghiêu Uẩn, muốn cậu đưa mình đi gặp một người.</w:t>
      </w:r>
      <w:r>
        <w:br w:type="textWrapping"/>
      </w:r>
      <w:r>
        <w:br w:type="textWrapping"/>
      </w:r>
      <w:r>
        <w:t xml:space="preserve">Chu Nghiêu Uẩn hỏi Quý Trần Ai người kia là ai, Quý Trần Ai hàm hồ nói: “Không tính là bằng hữu.”</w:t>
      </w:r>
      <w:r>
        <w:br w:type="textWrapping"/>
      </w:r>
      <w:r>
        <w:br w:type="textWrapping"/>
      </w:r>
      <w:r>
        <w:t xml:space="preserve">Nghe vậy, Chu Nghiêu Uẩn liền biết Quý Trần Ai không muốn nói, nếu Quý Trần Ai đã không muốn nói, Chu Nghiêu Uẩn sẽ không hỏi, chỉ hỏi thời gian cụ thể cùng địa điểm gặp mặt.</w:t>
      </w:r>
      <w:r>
        <w:br w:type="textWrapping"/>
      </w:r>
      <w:r>
        <w:br w:type="textWrapping"/>
      </w:r>
      <w:r>
        <w:t xml:space="preserve">Quý Trần Ai nói thời gian đại khái là ngày mai, địa điểm còn chưa xác định.</w:t>
      </w:r>
      <w:r>
        <w:br w:type="textWrapping"/>
      </w:r>
      <w:r>
        <w:br w:type="textWrapping"/>
      </w:r>
      <w:r>
        <w:t xml:space="preserve">Chu Nghiêu Uẩn nhìn Quý Trần Ai, gật đầu.</w:t>
      </w:r>
      <w:r>
        <w:br w:type="textWrapping"/>
      </w:r>
      <w:r>
        <w:br w:type="textWrapping"/>
      </w:r>
      <w:r>
        <w:t xml:space="preserve">Sau đó, Quý Trần Ai lại liên lạc với Vương Minh Vũ một chút, điện thoại nối thông xong, giọng nói của Vương Minh Vũ có chút tức giận đến nổ phổi truyền tới, gã nói: “Con mẹ nó mày đến cùng muốn làm gì?!”</w:t>
      </w:r>
      <w:r>
        <w:br w:type="textWrapping"/>
      </w:r>
      <w:r>
        <w:br w:type="textWrapping"/>
      </w:r>
      <w:r>
        <w:t xml:space="preserve">Quý Trần Ai miễn cưỡng nói: “Tức giận thương thân, ngoài mặt lẫn lộn, tại sao phải tạo lập thái độ bết bát như thế chứ.”</w:t>
      </w:r>
      <w:r>
        <w:br w:type="textWrapping"/>
      </w:r>
      <w:r>
        <w:br w:type="textWrapping"/>
      </w:r>
      <w:r>
        <w:t xml:space="preserve">Vương Minh Vũ cả giận nói: “Mày đến cùng muốn làm gì? Những thứ đó mày lấy ở đâu ra ra! Tao nhắc nhở mày, đừng để cho tao biết mày là ai, nếu không tao sẽ lấy mạng mày!”</w:t>
      </w:r>
      <w:r>
        <w:br w:type="textWrapping"/>
      </w:r>
      <w:r>
        <w:br w:type="textWrapping"/>
      </w:r>
      <w:r>
        <w:t xml:space="preserve">Giọng nói của Vương Minh Vũ chính là tức giận, nhưng phía sau loại phẫn nộ này, lại có thể cảm nhận được khủng hoảng sâu trong nội tâm mà gã lộ ra, giao dịch giữa gã và Hứa Vân Sùng là phi thường tư mật, ngay cả thủ hạ thân cận nhất của Hứa Vân Sùng cũng không biết, nhưng người bên đầu kia điện thoại, lại đem ghi chép giao dịch giữa gã và Hứa Vân Sùng, cùng một vài người không nhận ra nào đó đều đào lên toàn bộ. Qua máy biến giọng khiến thanh âm người kia phá lệ băng lãnh, Vương Minh Vũ nghe thấy đầu bên kia điện thoại nói: “Bây giờ là anh muốn mạng của tôi, hay là tôi muốn mạng của anh?”</w:t>
      </w:r>
      <w:r>
        <w:br w:type="textWrapping"/>
      </w:r>
      <w:r>
        <w:br w:type="textWrapping"/>
      </w:r>
      <w:r>
        <w:t xml:space="preserve">Vương Minh Vũ liền đổ một thân mồ hôi lạnh, gã cưỡng bách chính mình tỉnh táo lại, một lát sau, mới trấn định nói: “Mày muốn gì?” Gã biết, nếu như không phải muốn giao dịch, người kia cũng không cần phải uy hiếp mình.</w:t>
      </w:r>
      <w:r>
        <w:br w:type="textWrapping"/>
      </w:r>
      <w:r>
        <w:br w:type="textWrapping"/>
      </w:r>
      <w:r>
        <w:t xml:space="preserve">Quý Trần Ai không có cảm tình gì đối với Vương Minh Vũ, nói chính xác là đối với hết toàn bộ những người có liên quan tới buôn bán nhân khẩu đều không có cảm tình gì, nghe thấy Vương Minh Vũ đè nén tức giận xuống, giả vờ trấn định hỏi anh muốn gì, rốt cục nở nụ cười, anh nói: “Chúng ta gặp một mặt đi.”</w:t>
      </w:r>
      <w:r>
        <w:br w:type="textWrapping"/>
      </w:r>
      <w:r>
        <w:br w:type="textWrapping"/>
      </w:r>
      <w:r>
        <w:t xml:space="preserve">Vương Minh Vũ nói: “Gặp mặt? Mày muốn gì?”</w:t>
      </w:r>
      <w:r>
        <w:br w:type="textWrapping"/>
      </w:r>
      <w:r>
        <w:br w:type="textWrapping"/>
      </w:r>
      <w:r>
        <w:t xml:space="preserve">Quý Trần Ai nói: “Mười giờ sáng ngày mai, tại Cửu cầu góc phía tây nam công viên Đa Giác, anh tốt nhất đừng có mang theo những người khác, nếu không tôi không bảo đảm những thứ đó sẽ rơi vào trong tay người nào.”</w:t>
      </w:r>
      <w:r>
        <w:br w:type="textWrapping"/>
      </w:r>
      <w:r>
        <w:br w:type="textWrapping"/>
      </w:r>
      <w:r>
        <w:t xml:space="preserve">Vương Minh Vũ hừ lạnh một tiếng, trực tiếp cúp điện thoại.</w:t>
      </w:r>
      <w:r>
        <w:br w:type="textWrapping"/>
      </w:r>
      <w:r>
        <w:br w:type="textWrapping"/>
      </w:r>
      <w:r>
        <w:t xml:space="preserve">Tiểu Thất nghi ngờ nói: “Gã thật sự sẽ đi?”</w:t>
      </w:r>
      <w:r>
        <w:br w:type="textWrapping"/>
      </w:r>
      <w:r>
        <w:br w:type="textWrapping"/>
      </w:r>
      <w:r>
        <w:t xml:space="preserve">Quý Trần Ai cười cười: “Đương nhiên.”</w:t>
      </w:r>
      <w:r>
        <w:br w:type="textWrapping"/>
      </w:r>
      <w:r>
        <w:br w:type="textWrapping"/>
      </w:r>
      <w:r>
        <w:t xml:space="preserve">Kỳ thực những thứ Tiểu Thất gửi cho Vương Minh Vũ, hoàn toàn không đủ để chứng minh gã và Hứa Vân Sùng có quan hệ với bọn buôn người, chỉ có thể chứng minh hai người bọn họ đang cấu kết với nhau làm công việc gì đó trái pháp luật thu lãi kếch sù, nhưng những thứ này cũng đã đủ khiến Vương Minh Vũ hoảng lên, bởi vì nếu quả thật xảy ra chuyện, gã chính là quân cờ bị Hứa Vân Sùng vứt bỏ.</w:t>
      </w:r>
      <w:r>
        <w:br w:type="textWrapping"/>
      </w:r>
      <w:r>
        <w:br w:type="textWrapping"/>
      </w:r>
      <w:r>
        <w:t xml:space="preserve">Vương Minh Vũ rất khủng hoảng, làm cho gã sợ nhất là, gã không dám nói cho Hứa Vân Sùng chuyện này, chỉ có thể nghĩ lợi dụng cơ hội gặp mặt ngày mai, trực tiếp xử lý xong người dám cả gan uy hiếp gã này.</w:t>
      </w:r>
      <w:r>
        <w:br w:type="textWrapping"/>
      </w:r>
      <w:r>
        <w:br w:type="textWrapping"/>
      </w:r>
      <w:r>
        <w:t xml:space="preserve">Quý Trần Ai sao có khả năng không biết Vương Minh Vũ đang nghĩ gì, chó cùng rứt giậu, nếu không nhảy qua, cũng chỉ có thể bị đánh chết.</w:t>
      </w:r>
      <w:r>
        <w:br w:type="textWrapping"/>
      </w:r>
      <w:r>
        <w:br w:type="textWrapping"/>
      </w:r>
      <w:r>
        <w:t xml:space="preserve">Vé máy bay của Chu Nghiêu Uẩn, đặt vào buổi chiều, cậu không biết Quý Trần Ai đến cùng muốn làm gì, thế nhưng cũng mơ hồ nhận ra được chuyện này cùng chuyện phát sinh trước đây có điểm liên quan.</w:t>
      </w:r>
      <w:r>
        <w:br w:type="textWrapping"/>
      </w:r>
      <w:r>
        <w:br w:type="textWrapping"/>
      </w:r>
      <w:r>
        <w:t xml:space="preserve">Rạng sáng ngày hôm sau, Quý Trần Ai rất sớm đã rời khỏi giường, sau khi rửa mặt vừa ăn điểm tâm vừa nghe Tiểu Thất báo lại tình huống Vương Minh Vũ tối hôm qua.</w:t>
      </w:r>
      <w:r>
        <w:br w:type="textWrapping"/>
      </w:r>
      <w:r>
        <w:br w:type="textWrapping"/>
      </w:r>
      <w:r>
        <w:t xml:space="preserve">Vương Minh Vũ tối hôm qua gọi tổng cộng mười mấy cuộc điện thoại, có khi là thăm dò người gã cảm thấy có khả năng để lộ bí mật, nhưng cũng có thể là triệu tập bằng hữu có thể giúp được một tay hôm nay.</w:t>
      </w:r>
      <w:r>
        <w:br w:type="textWrapping"/>
      </w:r>
      <w:r>
        <w:br w:type="textWrapping"/>
      </w:r>
      <w:r>
        <w:t xml:space="preserve">Tiểu Thất còn nhắc nhở Quý Trần Ai một câu, trên người những người này có khả năng có súng, thời điểm đi gặp gã nhất định phải cẩn thận.</w:t>
      </w:r>
      <w:r>
        <w:br w:type="textWrapping"/>
      </w:r>
      <w:r>
        <w:br w:type="textWrapping"/>
      </w:r>
      <w:r>
        <w:t xml:space="preserve">itsukahikari.wordpress.com</w:t>
      </w:r>
      <w:r>
        <w:br w:type="textWrapping"/>
      </w:r>
      <w:r>
        <w:br w:type="textWrapping"/>
      </w:r>
      <w:r>
        <w:t xml:space="preserve">Quý Trần Ai sau khi nghe, do dự một chút liền nói tình huống này cho Chu Nghiêu Uẩn, Chu Nghiêu Uẩn nghe xong cư nhiên sắc mặt không đổi, cũng không hỏi Quý Trần Ai vì sao những người kia lại có súng, mà trầm ngâm một lát, hỏi: “Sẽ có mấy người? Là quân nhân?”</w:t>
      </w:r>
      <w:r>
        <w:br w:type="textWrapping"/>
      </w:r>
      <w:r>
        <w:br w:type="textWrapping"/>
      </w:r>
      <w:r>
        <w:t xml:space="preserve">Quý Trần Ai thấy Chu Nghiêu Uẩn có vẻ kỳ quái không chút nào, có chút ngạc nhiên, anh nói: “Không phải là quân nhân… Đại khái là năm, sáu người đi.”</w:t>
      </w:r>
      <w:r>
        <w:br w:type="textWrapping"/>
      </w:r>
      <w:r>
        <w:br w:type="textWrapping"/>
      </w:r>
      <w:r>
        <w:t xml:space="preserve">Chu Nghiêu Uẩn ồ một tiếng: “Cái đó cũng không có vấn đề.” Nói xong, cậu lại nói, “Em đi chuẩn bị một chút.”</w:t>
      </w:r>
      <w:r>
        <w:br w:type="textWrapping"/>
      </w:r>
      <w:r>
        <w:br w:type="textWrapping"/>
      </w:r>
      <w:r>
        <w:t xml:space="preserve">Quý Trần Ai ban đầu còn không rõ Chu Nghiêu Uẩn muốn chuẩn bị cái gì, cảm thấy Chu Nghiêu Uẩn nhiều nhất chỉ giấu mấy cây côn gì đó, kết quả lúc Chu Nghiêu Uẩn mặt không biểu cảm móc ra một đống linh kiện súng từ trong túi sau lưng cậu, Quý Trần Ai đúng là cả người cũng không ổn.</w:t>
      </w:r>
      <w:r>
        <w:br w:type="textWrapping"/>
      </w:r>
      <w:r>
        <w:br w:type="textWrapping"/>
      </w:r>
      <w:r>
        <w:t xml:space="preserve">Quý Trần Ai: “… Em không phải đã nói em không phải là xã hội đen sao?”</w:t>
      </w:r>
      <w:r>
        <w:br w:type="textWrapping"/>
      </w:r>
      <w:r>
        <w:br w:type="textWrapping"/>
      </w:r>
      <w:r>
        <w:t xml:space="preserve">Chu Nghiêu Uẩn vừa lắp ráp vừa nói: “Em đích xác không phải, em là sở hữu súng ngắn hợp pháp.”</w:t>
      </w:r>
      <w:r>
        <w:br w:type="textWrapping"/>
      </w:r>
      <w:r>
        <w:br w:type="textWrapping"/>
      </w:r>
      <w:r>
        <w:t xml:space="preserve">Quý Trần Ai: “…” Hóa ra ở quốc gia này còn có thể sở hữu súng hợp pháp à.</w:t>
      </w:r>
      <w:r>
        <w:br w:type="textWrapping"/>
      </w:r>
      <w:r>
        <w:br w:type="textWrapping"/>
      </w:r>
      <w:r>
        <w:t xml:space="preserve">Súng lắp ráp tốt sau, Chu Nghiêu Uẩn lại lấy ra một bộ quần áo, cậu nói: “Ca, anh mặc vào đi.”</w:t>
      </w:r>
      <w:r>
        <w:br w:type="textWrapping"/>
      </w:r>
      <w:r>
        <w:br w:type="textWrapping"/>
      </w:r>
      <w:r>
        <w:t xml:space="preserve">Quý Trần Ai: “Đây là cái gì?” Thoạt nhìn như áo chống đạn, thế nhưng trong ấn tượng của anh, áo chống đạn không đơn bạc như vậy á.</w:t>
      </w:r>
      <w:r>
        <w:br w:type="textWrapping"/>
      </w:r>
      <w:r>
        <w:br w:type="textWrapping"/>
      </w:r>
      <w:r>
        <w:t xml:space="preserve">Chu Nghiêu Uẩn nói: “Có chức năng chống đạn, thế nhưng dùng không tốt như vậy, ưu điểm là nhẹ nhàng, dễ dàng mang theo.”</w:t>
      </w:r>
      <w:r>
        <w:br w:type="textWrapping"/>
      </w:r>
      <w:r>
        <w:br w:type="textWrapping"/>
      </w:r>
      <w:r>
        <w:t xml:space="preserve">Quý Trần Ai nói: “Anh mặc vào vậy em làm sao bây giờ?”</w:t>
      </w:r>
      <w:r>
        <w:br w:type="textWrapping"/>
      </w:r>
      <w:r>
        <w:br w:type="textWrapping"/>
      </w:r>
      <w:r>
        <w:t xml:space="preserve">Chu Nghiêu Uẩn cười cười: “Những người kia nếu có thể bắn trúng em, vậy em uổng công luyện tập một năm này rồi.”</w:t>
      </w:r>
      <w:r>
        <w:br w:type="textWrapping"/>
      </w:r>
      <w:r>
        <w:br w:type="textWrapping"/>
      </w:r>
      <w:r>
        <w:t xml:space="preserve">Quý Trần Ai nghe vậy cũng không từ chối nữa, kỳ thực anh căn bản không có ý định tới gần những người mang theo súng ống kia, Tiểu Thất có thể khống chế tất cả camera trong công viên, hiển nhiên có thể biết rõ những người kia đang làm gì, mà Quý Trần Ai sở dĩ muốn gặp mặt Vương Minh Vũ, cũng là bởi vì phạm vi hạn chế của kỹ năng.</w:t>
      </w:r>
      <w:r>
        <w:br w:type="textWrapping"/>
      </w:r>
      <w:r>
        <w:br w:type="textWrapping"/>
      </w:r>
      <w:r>
        <w:t xml:space="preserve">Chu Nghiêu Uẩn nhét súng ngắn đã lắp ráp tốt vào trong túi, sau đó nói: “Ca, địa điểm cụ thể là?”</w:t>
      </w:r>
      <w:r>
        <w:br w:type="textWrapping"/>
      </w:r>
      <w:r>
        <w:br w:type="textWrapping"/>
      </w:r>
      <w:r>
        <w:t xml:space="preserve">Quý Trần Ai nói cho Chu Nghiêu Uẩn địa điểm anh và Vương Minh Vũ đã hẹn.</w:t>
      </w:r>
      <w:r>
        <w:br w:type="textWrapping"/>
      </w:r>
      <w:r>
        <w:br w:type="textWrapping"/>
      </w:r>
      <w:r>
        <w:t xml:space="preserve">Chu Nghiêu Uẩn nghe xong, liền móc ra một cái Ipad, mở vệ tinh cảnh xa ra, bắt đầu quan sát địa hình. Từ động tác thần thái của cậu nhìn ra được, không phải là lần đầu tiên cậu làm loại chuyện này.</w:t>
      </w:r>
      <w:r>
        <w:br w:type="textWrapping"/>
      </w:r>
      <w:r>
        <w:br w:type="textWrapping"/>
      </w:r>
      <w:r>
        <w:t xml:space="preserve">Quý Trần Ai ở bên cạnh nhìn quả thực có chút run sợ trong lòng, anh thấp giọng hỏi Tiểu Thất: “Chu Nghiêu Uẩn thật không phải là xã hội đen?”</w:t>
      </w:r>
      <w:r>
        <w:br w:type="textWrapping"/>
      </w:r>
      <w:r>
        <w:br w:type="textWrapping"/>
      </w:r>
      <w:r>
        <w:t xml:space="preserve">Tiểu Thất nói: “Rõ ràng không phải có được không, xã hội đen nào lại có cậu ta suất như vậy!”</w:t>
      </w:r>
      <w:r>
        <w:br w:type="textWrapping"/>
      </w:r>
      <w:r>
        <w:br w:type="textWrapping"/>
      </w:r>
      <w:r>
        <w:t xml:space="preserve">Quý Trần Ai: “Aiz.”</w:t>
      </w:r>
      <w:r>
        <w:br w:type="textWrapping"/>
      </w:r>
      <w:r>
        <w:br w:type="textWrapping"/>
      </w:r>
      <w:r>
        <w:t xml:space="preserve">Tiểu Thất: “???” Ngươi cảm thấy rất thất vọng sao? Ta tại sao lại có kí chủ như vậy chứ!!!</w:t>
      </w:r>
      <w:r>
        <w:br w:type="textWrapping"/>
      </w:r>
      <w:r>
        <w:br w:type="textWrapping"/>
      </w:r>
      <w:r>
        <w:t xml:space="preserve">Quý Trần Ai nói: “Ngươi không nghĩ tới nếu như cậu ấy là xã hội đen, ta sẽ có thể kiếm lời một số lượng giá trị năng lượng lớn?!” (Quả nhiên:v)</w:t>
      </w:r>
      <w:r>
        <w:br w:type="textWrapping"/>
      </w:r>
      <w:r>
        <w:br w:type="textWrapping"/>
      </w:r>
      <w:r>
        <w:t xml:space="preserve">Tiểu Thất: “Hừm, nghĩ như vậy, ngươi nói cũng thật sự có đạo lý, bằng không ngươi đi khuyên cậu ta chút đi?”</w:t>
      </w:r>
      <w:r>
        <w:br w:type="textWrapping"/>
      </w:r>
      <w:r>
        <w:br w:type="textWrapping"/>
      </w:r>
      <w:r>
        <w:t xml:space="preserve">Quý Trần Ai: “=.=” quên đi, nếu như Vương Chi Tú biết, còn không chặt rồi ăn thịt anh.</w:t>
      </w:r>
      <w:r>
        <w:br w:type="textWrapping"/>
      </w:r>
      <w:r>
        <w:br w:type="textWrapping"/>
      </w:r>
      <w:r>
        <w:t xml:space="preserve">Chu Nghiêu Uẩn bên này chuẩn bị xong, Quý Trần Ai cũng từ trong camera phát hiện Vương Minh Vũ bắt đầu bố trí người của gã, bởi vì quang cảnh công viên Đa Giác rất nhiều thảm thực vật, cho nên Vương Minh Vũ sắp xếp người của gã ở các góc Cửu cầu.</w:t>
      </w:r>
      <w:r>
        <w:br w:type="textWrapping"/>
      </w:r>
      <w:r>
        <w:br w:type="textWrapping"/>
      </w:r>
      <w:r>
        <w:t xml:space="preserve">Quý Trần Ai cũng không gấp, mãi đến tận lúc anh lên xe đi đến mục tiêu, mới gọi điện thoại cho Vương Minh Vũ.</w:t>
      </w:r>
      <w:r>
        <w:br w:type="textWrapping"/>
      </w:r>
      <w:r>
        <w:br w:type="textWrapping"/>
      </w:r>
      <w:r>
        <w:t xml:space="preserve">Vương Minh Vũ chính ở trong công viên Đa Giác tâm tình khẩn trương, tiếp điện thoại của Quý Trần Ai, giả vờ bình tĩnh: “Mày sao còn chưa tới, tao đã tới trên cầu.”</w:t>
      </w:r>
      <w:r>
        <w:br w:type="textWrapping"/>
      </w:r>
      <w:r>
        <w:br w:type="textWrapping"/>
      </w:r>
      <w:r>
        <w:t xml:space="preserve">Quý Trần Ai cũng không nói, chỉ là sâu lắng thở dài.</w:t>
      </w:r>
      <w:r>
        <w:br w:type="textWrapping"/>
      </w:r>
      <w:r>
        <w:br w:type="textWrapping"/>
      </w:r>
      <w:r>
        <w:t xml:space="preserve">Vương Minh Vũ bị hành động này của Quý Trần Ai làm phía sau lưng mát lạnh.</w:t>
      </w:r>
      <w:r>
        <w:br w:type="textWrapping"/>
      </w:r>
      <w:r>
        <w:br w:type="textWrapping"/>
      </w:r>
      <w:r>
        <w:t xml:space="preserve">Quý Trần Ai lại nói: “Bảo mấy anh em của anh đừng ở lại, trời lạnh thế này, còn có tuyết rơi đây, anh làm bằng hữu thật không tử tế nha.”</w:t>
      </w:r>
      <w:r>
        <w:br w:type="textWrapping"/>
      </w:r>
      <w:r>
        <w:br w:type="textWrapping"/>
      </w:r>
      <w:r>
        <w:t xml:space="preserve">Vương Minh Vũ sao có khả năng trực tiếp thừa nhận, nghe Quý Trần Ai nói câu này lập tức phủ nhận: “Đánh rắm! Lão tử đến một mình, đừng có léo nha léo nhéo, tao con mẹ nó còn hoài nghi mày dẫn theo người đấy!”</w:t>
      </w:r>
      <w:r>
        <w:br w:type="textWrapping"/>
      </w:r>
      <w:r>
        <w:br w:type="textWrapping"/>
      </w:r>
      <w:r>
        <w:t xml:space="preserve">Quý Trần Ai trầm mặc mấy giây, mãi đến tận lúc Vương Minh Vũ bắt đầu hốt hoảng sau, mới nói: “Tôi là thành tâm thành ý muốn đến tán gẫu với anh nha, anh lại có thái độ này, vậy tôi cảm thấy chúng ta cũng không có gì đáng để nói.” Nói xong anh liền treo điện thoại. Vương Minh Vũ nắm di động suýt chút nữa trực tiếp nện trên mặt đất, gã muốn gọi lại cho Quý Trần Ai, nhưng Quý Trần Ai dùng điện thoại qua mạng, căn bản không có cách nào gọi lại.</w:t>
      </w:r>
      <w:r>
        <w:br w:type="textWrapping"/>
      </w:r>
      <w:r>
        <w:br w:type="textWrapping"/>
      </w:r>
      <w:r>
        <w:t xml:space="preserve">Mùa đông rét lạnh, trên trời còn có bông tuyết nhỏ bay bay, trên trán Vương Minh Vũ lại nổi lên một tầng mồ hôi lạnh thật mỏng, gã càng nghĩ càng thấy sợ, cuối cùng cắn răng thông tri cho anh em của mình, bảo bọn họ ra bên ngoài công viên.</w:t>
      </w:r>
      <w:r>
        <w:br w:type="textWrapping"/>
      </w:r>
      <w:r>
        <w:br w:type="textWrapping"/>
      </w:r>
      <w:r>
        <w:t xml:space="preserve">Quý Trần Ai qua chỗ Tiểu Thất nhìn thấy Vương Minh Vũ để người rút lui, cách một lúc mới lần thứ hai gọi điện thoại cho Vương Minh Vũ.</w:t>
      </w:r>
      <w:r>
        <w:br w:type="textWrapping"/>
      </w:r>
      <w:r>
        <w:br w:type="textWrapping"/>
      </w:r>
      <w:r>
        <w:t xml:space="preserve">Lần này Vương Minh Vũ đàng hoàng hơn, cũng không dám nói thô tục nữa, chỉ hỏi lúc nào Quý Trần Ai đến.</w:t>
      </w:r>
      <w:r>
        <w:br w:type="textWrapping"/>
      </w:r>
      <w:r>
        <w:br w:type="textWrapping"/>
      </w:r>
      <w:r>
        <w:t xml:space="preserve">Quý Trần Ai nói: “Gấp cũng vô dụng, chờ đi.”</w:t>
      </w:r>
      <w:r>
        <w:br w:type="textWrapping"/>
      </w:r>
      <w:r>
        <w:br w:type="textWrapping"/>
      </w:r>
      <w:r>
        <w:t xml:space="preserve">Vương Minh Vũ bị thái độ này của Quý Trần Ai làm cho vô cùng tức giận, nhưng cũng hết cách với Quý Trần Ai rồi, cuối cùng vẫn cắn răng nhẫn nhịn xuống dưới.</w:t>
      </w:r>
      <w:r>
        <w:br w:type="textWrapping"/>
      </w:r>
      <w:r>
        <w:br w:type="textWrapping"/>
      </w:r>
      <w:r>
        <w:t xml:space="preserve">Đến công viên là dùng xe của Chu Dục Miễn, vì để tránh cho biển số xe bị người nhìn thấy, lúc cách công viên vẫn còn xa Quý Trần Ai đã gọi Chu Nghiêu Uẩn ngừng xe, chuẩn bị đi cùng anh.</w:t>
      </w:r>
      <w:r>
        <w:br w:type="textWrapping"/>
      </w:r>
      <w:r>
        <w:br w:type="textWrapping"/>
      </w:r>
      <w:r>
        <w:t xml:space="preserve">Sau khi xuống xe, Quý Trần Ai đưa cho Chu Nghiêu Uẩn một cái khẩu trang và một cái mũ, kêu cậu mang theo.</w:t>
      </w:r>
      <w:r>
        <w:br w:type="textWrapping"/>
      </w:r>
      <w:r>
        <w:br w:type="textWrapping"/>
      </w:r>
      <w:r>
        <w:t xml:space="preserve">Chu Nghiêu Uẩn ngoan ngoãn đeo mũ và khẩu trang lên, sau đó cõng Quý Trần Ai đi hướng bên kia.</w:t>
      </w:r>
      <w:r>
        <w:br w:type="textWrapping"/>
      </w:r>
      <w:r>
        <w:br w:type="textWrapping"/>
      </w:r>
      <w:r>
        <w:t xml:space="preserve">Dưới chỉ thị của Quý Trần Ai, mấy anh em của Vương Minh Vũ cũng không ở bên trong công viên, Quý Trần Ai vẫn luôn lợi dụng Tiểu Thất để quan sát hướng đi của bọn họ, trước khi anh nhìn thấy Vương Minh Vũ, nếu như không cần phải xung đột, vậy sẽ không nổi lên xung đột.</w:t>
      </w:r>
      <w:r>
        <w:br w:type="textWrapping"/>
      </w:r>
      <w:r>
        <w:br w:type="textWrapping"/>
      </w:r>
      <w:r>
        <w:t xml:space="preserve">Quá mười giờ, Quý Trần Ai mới tới địa điểm anh và Vương Minh Vũ hẹn trước đó.</w:t>
      </w:r>
      <w:r>
        <w:br w:type="textWrapping"/>
      </w:r>
      <w:r>
        <w:br w:type="textWrapping"/>
      </w:r>
      <w:r>
        <w:t xml:space="preserve">Quý Trần Ai từ trên lưng Chu Nghiêu Uẩn xuống dưới, sau đó chống gậy đi từ từ qua. Chu Nghiêu Uẩn đứng ở phía sau Quý Trần Ai, che chở Quý Trần Ai.</w:t>
      </w:r>
      <w:r>
        <w:br w:type="textWrapping"/>
      </w:r>
      <w:r>
        <w:br w:type="textWrapping"/>
      </w:r>
      <w:r>
        <w:t xml:space="preserve">Vương Minh Vũ vốn tưởng mình chọc phải người nào phía trên, nhưng bây giờ mắt thấy tới đây cũng chỉ có hai người, còn có một người là người què, vân vân… Người què? Vương Minh Vũ đột nhiên nhớ ra cái gì đó, vẻ mặt vốn chỉ có phẫn nộ và sợ hãi cũng nhiều hơn một chút biểu cảm khác.</w:t>
      </w:r>
      <w:r>
        <w:br w:type="textWrapping"/>
      </w:r>
      <w:r>
        <w:br w:type="textWrapping"/>
      </w:r>
      <w:r>
        <w:t xml:space="preserve">Vương Minh Vũ đạo: “Mày là Chu Nghiêu Cần?!”</w:t>
      </w:r>
      <w:r>
        <w:br w:type="textWrapping"/>
      </w:r>
      <w:r>
        <w:br w:type="textWrapping"/>
      </w:r>
      <w:r>
        <w:t xml:space="preserve">Quý Trần Ai không nghĩ tới Vương Minh Vũ cư nhiên liếc mắt đã nhìn ra thân phận của anh, này cũng khó trách, Quý Trần Ai đôi chân này có độ phân biệt quá cao, huống hồ khoảng thời gian này Hứa Vân Sùng đều đang chú ý tới Quý Trần Ai, ngay cả Vương Minh Vũ cũng có ấn tượng sâu sắc với Quý Trần Ai người này.</w:t>
      </w:r>
      <w:r>
        <w:br w:type="textWrapping"/>
      </w:r>
      <w:r>
        <w:br w:type="textWrapping"/>
      </w:r>
      <w:r>
        <w:t xml:space="preserve">Kỳ thực cũng khó trách, là một kẻ thù gián tiếp hoặc trực tiếp phá huỷ nhà mình, Vương Minh Vũ rất khó không nghĩ tới.</w:t>
      </w:r>
      <w:r>
        <w:br w:type="textWrapping"/>
      </w:r>
      <w:r>
        <w:br w:type="textWrapping"/>
      </w:r>
      <w:r>
        <w:t xml:space="preserve">Bị liếc mắt nhìn ra thân phận, Quý Trần Ai cũng không sốt ruột, anh đeo khẩu trang và mũ duy nhất muốn bảo vệ chỉ là, tại nhìn thấy Vương Minh Vũ lúc trước, không có ai nhìn thấy mặt của hắn.</w:t>
      </w:r>
      <w:r>
        <w:br w:type="textWrapping"/>
      </w:r>
      <w:r>
        <w:br w:type="textWrapping"/>
      </w:r>
      <w:r>
        <w:t xml:space="preserve">Mà hiện tại, mục đích của Quý Trần Ai đã đạt tới.</w:t>
      </w:r>
      <w:r>
        <w:br w:type="textWrapping"/>
      </w:r>
      <w:r>
        <w:br w:type="textWrapping"/>
      </w:r>
      <w:r>
        <w:t xml:space="preserve">itsukahikari.wordpress.com</w:t>
      </w:r>
      <w:r>
        <w:br w:type="textWrapping"/>
      </w:r>
      <w:r>
        <w:br w:type="textWrapping"/>
      </w:r>
      <w:r>
        <w:t xml:space="preserve">Quý Trần Ai quay đầu lại nói với Chu Nghiêu Uẩn: “Có thể cho anh một chút thời gian không?”</w:t>
      </w:r>
      <w:r>
        <w:br w:type="textWrapping"/>
      </w:r>
      <w:r>
        <w:br w:type="textWrapping"/>
      </w:r>
      <w:r>
        <w:t xml:space="preserve">Chu Nghiêu Uẩn nghe vậy vô cùng am hiểu lòng người lùi lại mấy bước, vừa không nghe được Quý Trần Ai cùng Vương Minh Vũ nói chuyện, lại có thể bảo đảm an toàn cho Quý Trần Ai.</w:t>
      </w:r>
      <w:r>
        <w:br w:type="textWrapping"/>
      </w:r>
      <w:r>
        <w:br w:type="textWrapping"/>
      </w:r>
      <w:r>
        <w:t xml:space="preserve">Quý Trần Ai nói: “Vương Minh Vũ, không nghĩ tới anh cư nhiên nhận ra tôi.”</w:t>
      </w:r>
      <w:r>
        <w:br w:type="textWrapping"/>
      </w:r>
      <w:r>
        <w:br w:type="textWrapping"/>
      </w:r>
      <w:r>
        <w:t xml:space="preserve">Vương Minh Vũ cắn răng nghiến lợi nói: “Mày hóa thành thành tro tao cũng biết, nói đi, mày đến cùng muốn làm gì?” Nếu như không phải Hứa Vân Sùng cản gã lại, gã sợ là đã sớm ra tay với Quý Trần Ai rồi, chị cả của gã và anh trai chết thảm như vậy, tuy không phải Quý Trần Ai làm, mà khẳng định cùng Quý Trần Ai không tránh khỏi có quan hệ.</w:t>
      </w:r>
      <w:r>
        <w:br w:type="textWrapping"/>
      </w:r>
      <w:r>
        <w:br w:type="textWrapping"/>
      </w:r>
      <w:r>
        <w:t xml:space="preserve">Quý Trần Ai nhìn Vương Minh Vũ nghiến răng nghiến lợi, bỗng nhiên cảm thấy người như thế cứ chết như vậy là tiện nghi cho gã, anh nói: “Anh có biết việc làm của anh đã phá huỷ bao nhiêu người không?”</w:t>
      </w:r>
      <w:r>
        <w:br w:type="textWrapping"/>
      </w:r>
      <w:r>
        <w:br w:type="textWrapping"/>
      </w:r>
      <w:r>
        <w:t xml:space="preserve">Vương Minh Vũ cúi đầu gắt một cái: “Phá huỷ bao nhiêu người? Tao không làm chuyện như vậy thì mày tới nuôi tao à? Đừng mẹ nó phí lời, mày đến cùng muốn làm gì?”</w:t>
      </w:r>
      <w:r>
        <w:br w:type="textWrapping"/>
      </w:r>
      <w:r>
        <w:br w:type="textWrapping"/>
      </w:r>
      <w:r>
        <w:t xml:space="preserve">Trên thế giới này đáng sợ nhất không phải là người làm việc xấu, mà là làm việc xấu, còn không hề cảm thấy bản bản thân có chỗ sai một chút nào.</w:t>
      </w:r>
      <w:r>
        <w:br w:type="textWrapping"/>
      </w:r>
      <w:r>
        <w:br w:type="textWrapping"/>
      </w:r>
      <w:r>
        <w:t xml:space="preserve">Quý Trần Ai nở nụ cười, đối với Vương Minh Vũ mở ra thánh quang của thánh nhân.</w:t>
      </w:r>
      <w:r>
        <w:br w:type="textWrapping"/>
      </w:r>
      <w:r>
        <w:br w:type="textWrapping"/>
      </w:r>
      <w:r>
        <w:t xml:space="preserve">Kỹ năng này có thể nói là Quý Trần Ai có tính sát thương lớn nhất trong hết thảy kỹ năng, đầu tiên nó không bị hạn chế đối tượng sử dụng, bên cạnh đó công hiệu của nó vô cùng mạnh mẽ, Quý Trần Ai không định cho Vương Minh Vũ bán đi cơ hội của chính mình, sau khi anh cặn kẽ hỏi toàn bộ thông tin liên quan với Hứa Vân Sùng và Vương Minh Vũ bọn buôn người, tiện nói: “Anh cảm thấy chuyện mình làm là sai, cho nên anh sẽ nói với những người anh em của anh đây là một hiểu lầm, sau đó vào chạng vạng hôm nay kết liễu tính mạng của chính mình.”</w:t>
      </w:r>
      <w:r>
        <w:br w:type="textWrapping"/>
      </w:r>
      <w:r>
        <w:br w:type="textWrapping"/>
      </w:r>
      <w:r>
        <w:t xml:space="preserve">Vương Minh Vũ nghe được lời Quý Trần Ai, cũng giống như những người lúc trước, gật đầu như giã tỏi.</w:t>
      </w:r>
      <w:r>
        <w:br w:type="textWrapping"/>
      </w:r>
      <w:r>
        <w:br w:type="textWrapping"/>
      </w:r>
      <w:r>
        <w:t xml:space="preserve">Quý Trần Ai nhìn dáng dấp Vương Minh Vũ, đột nhiên nghĩ đến, nếu như một người xấu chiếm được Tiểu Thất, không biết sẽ xuất hiện dạng tình cảnh gì.</w:t>
      </w:r>
      <w:r>
        <w:br w:type="textWrapping"/>
      </w:r>
      <w:r>
        <w:br w:type="textWrapping"/>
      </w:r>
      <w:r>
        <w:t xml:space="preserve">Dưới ảnh hưởng kỹ năng của Quý Trần Ai, Vương Minh Vũ đều trả lời tất cả câu hỏi, đồng thời bởi vì lời nói dối giả tận thế, đáp án mà gã trả lời, đều là thật.</w:t>
      </w:r>
      <w:r>
        <w:br w:type="textWrapping"/>
      </w:r>
      <w:r>
        <w:br w:type="textWrapping"/>
      </w:r>
      <w:r>
        <w:t xml:space="preserve">Vương Minh Vũ cũng không hối hận bản thân làm cái nghề đáng bị trời phạt này, gã thậm chí coi đây là vinh dực, khiến cho Quý Trần Ai quyết định muốn giết gã, một câu cảu Vương Minh Vũ, gã nói: “Người và chó lợn không phải đều giống nhau à, tao nếu không muốn mạng bọn họ, không buôn bán bọn họ, người chết chính là tao á.”</w:t>
      </w:r>
      <w:r>
        <w:br w:type="textWrapping"/>
      </w:r>
      <w:r>
        <w:br w:type="textWrapping"/>
      </w:r>
      <w:r>
        <w:t xml:space="preserve">Người nọ đã hoàn toàn hết thuốc chữa, Quý Trần Ai nhìn về phía Vương Minh Vũ, trong ánh mắt không có đồng tình cũng không có chán ghét, chỉ còn lại sắc thái lạnh lùng. Anh không phải lần đầu tiên giết người, thậm chí đã tự mình động thủ qua, mà hiện tại lại triệt để cảm giác được, nhóm người này đã thối rữa đến tận xương tủy không thể cứu vớt.</w:t>
      </w:r>
      <w:r>
        <w:br w:type="textWrapping"/>
      </w:r>
      <w:r>
        <w:br w:type="textWrapping"/>
      </w:r>
      <w:r>
        <w:t xml:space="preserve">Vương Minh Vũ còn khai ra gần đây gã mua bán hàng hóa, lúc đầu gã lấy được một vài thứ tốt, vốn đang định thông qua thành phố này chuyển ra ngoài, nhưng chất lượng đám hàng hóa này đích xác quá tốt, vì vậy phải gặp mặt một vài người cao tầng.</w:t>
      </w:r>
      <w:r>
        <w:br w:type="textWrapping"/>
      </w:r>
      <w:r>
        <w:br w:type="textWrapping"/>
      </w:r>
      <w:r>
        <w:t xml:space="preserve">Quý Trần Ai nhớ kĩ địa chỉ cụ thể, cùng thời gian quy trình giao dịch rồi, anh thấy Vương Minh Vũ dùng ánh mắt vô cùng thành kính nhìn về phía anh, nở nụ cười với Vương Minh Vũ: “Đi chết đi.”</w:t>
      </w:r>
      <w:r>
        <w:br w:type="textWrapping"/>
      </w:r>
      <w:r>
        <w:br w:type="textWrapping"/>
      </w:r>
      <w:r>
        <w:t xml:space="preserve">Vương Minh Vũ nói: “Được được được.”</w:t>
      </w:r>
      <w:r>
        <w:br w:type="textWrapping"/>
      </w:r>
      <w:r>
        <w:br w:type="textWrapping"/>
      </w:r>
      <w:r>
        <w:t xml:space="preserve">Quý Trần Ai làm xong tất cả những thứ này, cũng không quay đầu lại ly khai, anh gọi Tiểu Thất xóa đi ghi chép anh đã tới đây, sau đó cùng Chu Nghiêu Uẩn rời khỏi công viên này.</w:t>
      </w:r>
      <w:r>
        <w:br w:type="textWrapping"/>
      </w:r>
      <w:r>
        <w:br w:type="textWrapping"/>
      </w:r>
      <w:r>
        <w:t xml:space="preserve">Mà Chu Nghiêu Uẩn chuẩn bị những trang bị kia, lại không có thứ gì được dùng tới, từ chỗ này mà nói, Quý Trần có cảm giác rất thất vọng…</w:t>
      </w:r>
      <w:r>
        <w:br w:type="textWrapping"/>
      </w:r>
      <w:r>
        <w:br w:type="textWrapping"/>
      </w:r>
    </w:p>
    <w:p>
      <w:pPr>
        <w:pStyle w:val="Heading2"/>
      </w:pPr>
      <w:bookmarkStart w:id="66" w:name="chương-45-nói-nhiều-bị-tìm-được"/>
      <w:bookmarkEnd w:id="66"/>
      <w:r>
        <w:t xml:space="preserve">45. Chương 45: Nói Nhiều Bị Tìm Được</w:t>
      </w:r>
    </w:p>
    <w:p>
      <w:pPr>
        <w:pStyle w:val="Compact"/>
      </w:pPr>
      <w:r>
        <w:br w:type="textWrapping"/>
      </w:r>
      <w:r>
        <w:br w:type="textWrapping"/>
      </w:r>
      <w:r>
        <w:t xml:space="preserve">Edit: Koliz</w:t>
      </w:r>
      <w:r>
        <w:br w:type="textWrapping"/>
      </w:r>
      <w:r>
        <w:br w:type="textWrapping"/>
      </w:r>
      <w:r>
        <w:t xml:space="preserve">Mãi đến tận lúc về đến nhà, Quý Trần Ai đều không gặp phải điều gì bất ngờ. Trong lúc đó anh kêu Tiểu Thất luôn luôn quan sát camera, nhìn thấy Vương Minh Vũ đều thông báo mấy an hem gã gọi tới rời đi, bản thân sau đó cũng rời khỏi công viên.</w:t>
      </w:r>
      <w:r>
        <w:br w:type="textWrapping"/>
      </w:r>
      <w:r>
        <w:br w:type="textWrapping"/>
      </w:r>
      <w:r>
        <w:t xml:space="preserve">Không có ai bất kỳ ai phát hiện dị thường trên người Vương Minh Vũ, sau khi bị Quý Trần Ai dùng kỹ năng tẩy não, biểu hiện của gã ra ngoài hoàn toàn không hề có sự khác biệt với một người bình thường, thậm chí có thể nói là càng thêm lý trí cũng càng có trật tự.</w:t>
      </w:r>
      <w:r>
        <w:br w:type="textWrapping"/>
      </w:r>
      <w:r>
        <w:br w:type="textWrapping"/>
      </w:r>
      <w:r>
        <w:t xml:space="preserve">Sau khi nhìn thấy Vương Minh Vũ rời đi, lo lắng của Quý Trần Ai triệt để buông xuống.</w:t>
      </w:r>
      <w:r>
        <w:br w:type="textWrapping"/>
      </w:r>
      <w:r>
        <w:br w:type="textWrapping"/>
      </w:r>
      <w:r>
        <w:t xml:space="preserve">Vé máy bay của Chu Nghiêu Uẩn vào buổi chiều, nhưng cậu hiển nhiên có chút bận tâm đối với những việc Quý Trần Ai làm, cậu nói: “Nếu như ca ca có nhu cầu giúp một tay, nhất định phải nói cho em biết nha.”</w:t>
      </w:r>
      <w:r>
        <w:br w:type="textWrapping"/>
      </w:r>
      <w:r>
        <w:br w:type="textWrapping"/>
      </w:r>
      <w:r>
        <w:t xml:space="preserve">Quý Trần Ai đáp lại từng chữ, anh đối với việc Chu Nghiêu Uẩn không dò hỏi cụ thể anh đang làm gì cảm động sâu sắc, dù sao nếu như đổi thành người khác nhất định sẽ truy hỏi đến cùng anh đang làm cái gì.</w:t>
      </w:r>
      <w:r>
        <w:br w:type="textWrapping"/>
      </w:r>
      <w:r>
        <w:br w:type="textWrapping"/>
      </w:r>
      <w:r>
        <w:t xml:space="preserve">Chu Nghiêu Uẩn trước khi rời đi, vẫn để cái áo chống đạn nhỏ nhẹ lại cho Quý Trần Ai, cậu có phát giác ra Quý Trần Ai có chỗ khác biệt với người bình thường, nhưng nếu Quý Trần Ai thật sự không muốn nói, cậu cũng sẽ không can dự.</w:t>
      </w:r>
      <w:r>
        <w:br w:type="textWrapping"/>
      </w:r>
      <w:r>
        <w:br w:type="textWrapping"/>
      </w:r>
      <w:r>
        <w:t xml:space="preserve">Buổi trưa là một bàn cơm phong phú, Vương Chi Tú và Chu Dục Miễn còn rót mấy chén rượu tiễn đưa Chu Nghiêu Uẩn, bọn họ đều xem Chu Nghiêu Uẩn như con trai ruột của mình, bây giờ thấy Chu Nghiêu Uẩn có cơ hội trở lại bên cạnh cha mẹ ruột, sau khi vui mừng không khỏi có vài phần thương cảm.</w:t>
      </w:r>
      <w:r>
        <w:br w:type="textWrapping"/>
      </w:r>
      <w:r>
        <w:br w:type="textWrapping"/>
      </w:r>
      <w:r>
        <w:t xml:space="preserve">Chu Nghiêu Uẩn tiếp nhận chén rượu từ cha mẹ, cũng nói mình không lâu sau đó sẽ trở lại quốc nội.</w:t>
      </w:r>
      <w:r>
        <w:br w:type="textWrapping"/>
      </w:r>
      <w:r>
        <w:br w:type="textWrapping"/>
      </w:r>
      <w:r>
        <w:t xml:space="preserve">Viền mắt Vương Chi Tú có chút đỏ lên, bà nói: “Chân Tiểu Cần đã có thể đi, chúng ta ngày trôi qua cũng tốt hơn, nếu con cảm thấy ở bên kia bị ủy khuất… Thì…”</w:t>
      </w:r>
      <w:r>
        <w:br w:type="textWrapping"/>
      </w:r>
      <w:r>
        <w:br w:type="textWrapping"/>
      </w:r>
      <w:r>
        <w:t xml:space="preserve">Lời tuy nói phân nửa, nhưng Chu Nghiêu Uẩn cũng đã hiểu ý của Vương Chi Tú, kỳ thực Chu Nghiêu Uẩn có một người anh trai, chỉ có điều không lâu trước đã bất ngờ chết, nếu không cha mẹ ruột của cậu cũng sẽ không nóng lòng tìm cậu về như thế.</w:t>
      </w:r>
      <w:r>
        <w:br w:type="textWrapping"/>
      </w:r>
      <w:r>
        <w:br w:type="textWrapping"/>
      </w:r>
      <w:r>
        <w:t xml:space="preserve">Quý Trần Ai nhìn Chu Nghiêu Uẩn, muốn cười, nhưng không cười nổi, vì vậy cuối cùng chỉ đành nâng chén lên, sau đó đem rượu trong ly một hơi uống cạn.</w:t>
      </w:r>
      <w:r>
        <w:br w:type="textWrapping"/>
      </w:r>
      <w:r>
        <w:br w:type="textWrapping"/>
      </w:r>
      <w:r>
        <w:t xml:space="preserve">Lúc xế chiều, người một nhà đưa Chu Nghiêu Uẩn đến sân bay, Chu Nghiêu Uẩn còn đeo cái túi chứa súng kia của cậu, Quý Trần Ai đang muốn hỏi cái dạng này có thể qua an kiểm sao? Chỉ thấy Chu Nghiêu Uẩn cùng bọn họ cáo biệt xong, theo mấy người mà Quý Trần Ai tưởng là người qua đường đi mất.</w:t>
      </w:r>
      <w:r>
        <w:br w:type="textWrapping"/>
      </w:r>
      <w:r>
        <w:br w:type="textWrapping"/>
      </w:r>
      <w:r>
        <w:t xml:space="preserve">Lúc Quý Trần Ai nhìn thấy Chu Nghiêu Uẩn đi cùng bọn họ nhỏ giọng hỏi Tiểu Thất: “Những người này đến đây từ lúc nào vậy?”</w:t>
      </w:r>
      <w:r>
        <w:br w:type="textWrapping"/>
      </w:r>
      <w:r>
        <w:br w:type="textWrapping"/>
      </w:r>
      <w:r>
        <w:t xml:space="preserve">Tiểu Thất suy nghĩ một chút: “Đến rất lâu rồi, có hai người trước lúc các ngươi đến đã ở sẵn.”</w:t>
      </w:r>
      <w:r>
        <w:br w:type="textWrapping"/>
      </w:r>
      <w:r>
        <w:br w:type="textWrapping"/>
      </w:r>
      <w:r>
        <w:t xml:space="preserve">Quý Trần Ai biểu thị anh hoàn toàn không chú ý tới, bất quá điều này dường hồ đã không còn quan trọng, Chu Nghiêu Uẩn đi rồi, Quý Trần Ai còn phải tiếp tục làm chuyện của anh.</w:t>
      </w:r>
      <w:r>
        <w:br w:type="textWrapping"/>
      </w:r>
      <w:r>
        <w:br w:type="textWrapping"/>
      </w:r>
      <w:r>
        <w:t xml:space="preserve">Thời điểm bảy giờ tối, Quý Trần Ai nhận được tư liệu Vương Minh gửi phát đến hòm thư của anh, sau đó anh thông qua máy vi tính, tận mắt thấy Vương Minh Vũ kết thúc tính mạng của chính mình.</w:t>
      </w:r>
      <w:r>
        <w:br w:type="textWrapping"/>
      </w:r>
      <w:r>
        <w:br w:type="textWrapping"/>
      </w:r>
      <w:r>
        <w:t xml:space="preserve">Biểu tình của Vương Minh Vũ vào thời điểm chết đi vô cùng an tường, giống như gã không phải đi chết, mà đang làm việc thần thánh gì đó. Gã cầm lấy khẩu súng, chĩa vào đầu mình bóp cò súng một cái, sau đó máu bắn tung toé, trên mặt gã, thậm chí vốn mang theo bình tĩnh, bây giờ nhìn lại nụ cười lại cực kỳ quái dị.</w:t>
      </w:r>
      <w:r>
        <w:br w:type="textWrapping"/>
      </w:r>
      <w:r>
        <w:br w:type="textWrapping"/>
      </w:r>
      <w:r>
        <w:t xml:space="preserve">Quý Trần Ai tận mắt nhìn Vương Minh Vũ chết đi, sau khi nhìn thấy gã xác thực không còn khả năng được cứu, mới gọi Tiểu Thất tắt camera, sau đó download toàn bộ tư liệu Vương Minh Vũ gửi tới xuống, rồi xóa sạch hòm thư.</w:t>
      </w:r>
      <w:r>
        <w:br w:type="textWrapping"/>
      </w:r>
      <w:r>
        <w:br w:type="textWrapping"/>
      </w:r>
      <w:r>
        <w:t xml:space="preserve">Tư liệu từ Vương Minh Vũ, hoàn toàn xác nhận ý nghĩ của Quý Trần Ai, Hứa Vân Sùng chính là làm cái nghề buôn người này, mặc dù hắn không có tự mình thực hiện, nhưng lại giúp những tổ chức này chuẩn bị những việc cao cấp, thậm chí mua chuộc được không ít cảnh sát.</w:t>
      </w:r>
      <w:r>
        <w:br w:type="textWrapping"/>
      </w:r>
      <w:r>
        <w:br w:type="textWrapping"/>
      </w:r>
      <w:r>
        <w:t xml:space="preserve">Là một người cầm đầu gián tiếp, hành động của Hứa Vân Sùng, khiến hắn giành được lợi ích bảo đảm, chỉ như tháng này, hắn nhận được trong tay Vương Minh Vũ hơn 3 triệu hiếu kính, còn chưa tính tới những người khác.</w:t>
      </w:r>
      <w:r>
        <w:br w:type="textWrapping"/>
      </w:r>
      <w:r>
        <w:br w:type="textWrapping"/>
      </w:r>
      <w:r>
        <w:t xml:space="preserve">Mà đám hàng thượng đẳng trong miệng Vương Minh Vũ, cũng xuất hiện trong tài liệu, sau khi Quý Trần Ai vào một văn kiện, thấy được vài chục bức ảnh.</w:t>
      </w:r>
      <w:r>
        <w:br w:type="textWrapping"/>
      </w:r>
      <w:r>
        <w:br w:type="textWrapping"/>
      </w:r>
      <w:r>
        <w:t xml:space="preserve">Hầu hết những tấm hình này đều là chụp thiếu niên thiếu nữ, còn có một hai người phụ nữ trẻ phong thái thành thục.</w:t>
      </w:r>
      <w:r>
        <w:br w:type="textWrapping"/>
      </w:r>
      <w:r>
        <w:br w:type="textWrapping"/>
      </w:r>
      <w:r>
        <w:t xml:space="preserve">Trong hình, bọn họ đều lỏa thể, biểu tình hoảng sợ nhìn máy chụp, chỉ thông qua bức ảnh, cũng có thể cảm nhận được sự sợ hãi của bọn họ vào giờ phút này.</w:t>
      </w:r>
      <w:r>
        <w:br w:type="textWrapping"/>
      </w:r>
      <w:r>
        <w:br w:type="textWrapping"/>
      </w:r>
      <w:r>
        <w:t xml:space="preserve">Bên trong văn kiện chứa bức ảnh còn có một cái địa chỉ, là một cái kho nằm ở ngoại ô phía tây thành phố này, cách nội thành hơn ba tiếng đường xe, nếu như không xuất hiện chuyện ngoài ý muốn, những người này chắc hẳn bị giam ở nơi đó.</w:t>
      </w:r>
      <w:r>
        <w:br w:type="textWrapping"/>
      </w:r>
      <w:r>
        <w:br w:type="textWrapping"/>
      </w:r>
      <w:r>
        <w:t xml:space="preserve">Vương Minh Vũ một khi bị người phát hiện có chuyện, hàng hóa vô cùng có khả năng sẽ bị dời đi, Quý Trần Ai nhìn chằm chằm vào bức ảnh hồi lâu, hỏi Tiểu Thất: “Tiểu Thất, quanh địa chỉ này có camera kết nối mạng không?”</w:t>
      </w:r>
      <w:r>
        <w:br w:type="textWrapping"/>
      </w:r>
      <w:r>
        <w:br w:type="textWrapping"/>
      </w:r>
      <w:r>
        <w:t xml:space="preserve">Tiểu Thất tra xét một chút, nói camera nối mạng gần nhất, cũng phải cách hơn một nghìn mét.</w:t>
      </w:r>
      <w:r>
        <w:br w:type="textWrapping"/>
      </w:r>
      <w:r>
        <w:br w:type="textWrapping"/>
      </w:r>
      <w:r>
        <w:t xml:space="preserve">Quý Trần Ai kêu Tiểu Thất xâm nhập vào camera kia, bất cứ lúc nào cũng giám sát, nếu có xe cộ rời đi hoặc là tiến vào, thì nói cho anh biết.</w:t>
      </w:r>
      <w:r>
        <w:br w:type="textWrapping"/>
      </w:r>
      <w:r>
        <w:br w:type="textWrapping"/>
      </w:r>
      <w:r>
        <w:t xml:space="preserve">Tiểu Thất nghe vậy nhất nhất đáp lại.</w:t>
      </w:r>
      <w:r>
        <w:br w:type="textWrapping"/>
      </w:r>
      <w:r>
        <w:br w:type="textWrapping"/>
      </w:r>
      <w:r>
        <w:t xml:space="preserve">Kỹ năng thánh quang của thánh nhân của Quý Trần Ai, có thời gian làm lạnh, hơn nữa lấy tình trạng thân thể trước mắt của anh, nếu đi tới nhà kho cứu người, rất có thể ném cả mình vào. Rất nhiều giá trị năng lượng đang ở trước mắt, nhưng làm sao tóm được vào tay, lại là cả vấn đề.</w:t>
      </w:r>
      <w:r>
        <w:br w:type="textWrapping"/>
      </w:r>
      <w:r>
        <w:br w:type="textWrapping"/>
      </w:r>
      <w:r>
        <w:t xml:space="preserve">Ngay lúc Quý Trần Ai khổ sở, bên kia Hứa Vân Sùng lại nhận được tin Vương Minh Vũ qua đời.</w:t>
      </w:r>
      <w:r>
        <w:br w:type="textWrapping"/>
      </w:r>
      <w:r>
        <w:br w:type="textWrapping"/>
      </w:r>
      <w:r>
        <w:t xml:space="preserve">Thời điểm nhận được tin tức này, Hứa Vân Sùng đang bơi ở bể bơi trong nhà, hắn cầm di động lên nghe tin tức thủ hạ truyền đến, sau đó sắc mặt trong nháy mắt trở nên âm trầm, hắn nói: “Chết rồi? Chết lúc nào?”</w:t>
      </w:r>
      <w:r>
        <w:br w:type="textWrapping"/>
      </w:r>
      <w:r>
        <w:br w:type="textWrapping"/>
      </w:r>
      <w:r>
        <w:t xml:space="preserve">Đầu bên kia điện thoại báo thời nói gian phán đoán qua, bởi vì Vương Minh Vũ dùng súng tự sát, cho nên bọn họ cũng không dám báo cảnh sát, không thể làm gì khác hơn là nói chuyện này cho Hứa Vân Sùng trước.</w:t>
      </w:r>
      <w:r>
        <w:br w:type="textWrapping"/>
      </w:r>
      <w:r>
        <w:br w:type="textWrapping"/>
      </w:r>
      <w:r>
        <w:t xml:space="preserve">Hứa Vân Sùng biết được cách Vương Minh Vũ chết, biểu tình lại càng khó coi, hắn nói: “Ngươi lấy máy tính của gã thăm dò một chút, nhìn xem bên trong có manh mối gì không.”</w:t>
      </w:r>
      <w:r>
        <w:br w:type="textWrapping"/>
      </w:r>
      <w:r>
        <w:br w:type="textWrapping"/>
      </w:r>
      <w:r>
        <w:t xml:space="preserve">Thủ hạ toàn bộ đều nhất nhất đáp lại.</w:t>
      </w:r>
      <w:r>
        <w:br w:type="textWrapping"/>
      </w:r>
      <w:r>
        <w:br w:type="textWrapping"/>
      </w:r>
      <w:r>
        <w:t xml:space="preserve">Hứa Vân Sùng lại nói: “Gần đây gã đi qua những chỗ nào, nói chuyện với người nào.” Căn cứ vào sự hiểu biết của Hứa Vân Sùng về Vương Minh Vũ, hắn biết người này không dễ dàng gì sẽ tự sát, kẻ càng tham lam càng sợ cái chết, Vương Minh Vũ người như thế, vì sống sót cái gì cũng dám làm.</w:t>
      </w:r>
      <w:r>
        <w:br w:type="textWrapping"/>
      </w:r>
      <w:r>
        <w:br w:type="textWrapping"/>
      </w:r>
      <w:r>
        <w:t xml:space="preserve">Tuy dựa theo thuyết pháp bên kia, không có người đi vào nhà Vương Minh Vũ, thậm chí trên người gã cũng không có vết tích đánh nhau với người khác, nhưng Hứa Vân Sùng lại cảm thấy, Vương Minh Vũ chắc chắn không phải tự sát.</w:t>
      </w:r>
      <w:r>
        <w:br w:type="textWrapping"/>
      </w:r>
      <w:r>
        <w:br w:type="textWrapping"/>
      </w:r>
      <w:r>
        <w:t xml:space="preserve">Tin Vương Minh Vũ trước khi chết đi qua một công viên rất nhanh đưa đến tay Hứa Vân Sùng, tin tức này khiến cho Hứa Vân Sùng càng thêm vững tin vào phán đoán của mình, nhưng vấn đề bây giờ lại là, nếu như Vương Minh Vũ không phải là tự sát, vậy ai có thể dưới tình huống yên lặng không tiếng động, giết chết gã trong phòng đây.</w:t>
      </w:r>
      <w:r>
        <w:br w:type="textWrapping"/>
      </w:r>
      <w:r>
        <w:br w:type="textWrapping"/>
      </w:r>
      <w:r>
        <w:t xml:space="preserve">Mặc dù Hứa Vân Sùng là người kiên định với chủ nghĩa duy vật, vậy nhưng vẫn cảm thấy phía sau lưng có chút lạnh, hắn nhớ tới đại tỷ đã từng chết ở trong kho hàng, căn cứ vào báo cáo kiểm tra thi thể, cô ta là bị một đòn nghiêm trọng ở ngực, dẫn đến tử vong tại chỗ, mà đến nay, cảnh sát vẫn không tìm ra hung tốc độ nhanh khó có thể tin kia là cái gì.</w:t>
      </w:r>
      <w:r>
        <w:br w:type="textWrapping"/>
      </w:r>
      <w:r>
        <w:br w:type="textWrapping"/>
      </w:r>
      <w:r>
        <w:t xml:space="preserve">Hứa Vân Sùng cầm lấy khăn mặt, vừa lau tóc, vừa gọi điện thoại, hắn trước hết gọi người đi điều tra video trong công viên Vương Minh Vũ đi qua kia, rồi gọi cảnh sát bên kia hỏi thăm một chút.</w:t>
      </w:r>
      <w:r>
        <w:br w:type="textWrapping"/>
      </w:r>
      <w:r>
        <w:br w:type="textWrapping"/>
      </w:r>
      <w:r>
        <w:t xml:space="preserve">Rốt cuộc là ai? Là người hay quỷ? Hứa Vân Sùng đốt một điếu thuốc, trong làn khói thuốc lượn lờ chậm rãi nheo mắt lại, mặc kệ thứ kia là người hay quỷ, hắn đều muốn bắt nó tới.</w:t>
      </w:r>
      <w:r>
        <w:br w:type="textWrapping"/>
      </w:r>
      <w:r>
        <w:br w:type="textWrapping"/>
      </w:r>
      <w:r>
        <w:t xml:space="preserve">Vào ngày thứ hai sau khi Vương Minh Vũ có chuyện, Tiểu Thất báo cho Quý Trần Ai có xe đi tới cái kho kia, bởi vì ở ngoại ô phía tây tương đối xa xôi, bình thường hầu như có rất ít xe đi ngang qua, càng không cần phải nói đến mấy chiếc xe van dễ thấy.</w:t>
      </w:r>
      <w:r>
        <w:br w:type="textWrapping"/>
      </w:r>
      <w:r>
        <w:br w:type="textWrapping"/>
      </w:r>
      <w:r>
        <w:t xml:space="preserve">Quý Trần Ai nhìn hai, ba chiếc xe lái đi vào kho, sau đó hơn một giờ sau mới đi ra khỏi, anh bảo Tiểu Thất theo dõi camera dọc đường, xem mấy chiếc xe này rốt cuộc muốn đi đến đâu.</w:t>
      </w:r>
      <w:r>
        <w:br w:type="textWrapping"/>
      </w:r>
      <w:r>
        <w:br w:type="textWrapping"/>
      </w:r>
      <w:r>
        <w:t xml:space="preserve">Tổng cộng ba chiếc xe, một chiếc lái vào một câu lạc bộ giải trí tương đối nổi danh, hai chiếc lái đến biệt thự tư nhân nam thành.</w:t>
      </w:r>
      <w:r>
        <w:br w:type="textWrapping"/>
      </w:r>
      <w:r>
        <w:br w:type="textWrapping"/>
      </w:r>
      <w:r>
        <w:t xml:space="preserve">Camera của biệt thự tư nhân không xâm nhập được, nhưng thông qua camera của câu lạc bọ giải trí, Quý Trần Ai thấy được “hàng hóa”.</w:t>
      </w:r>
      <w:r>
        <w:br w:type="textWrapping"/>
      </w:r>
      <w:r>
        <w:br w:type="textWrapping"/>
      </w:r>
      <w:r>
        <w:t xml:space="preserve">Đó là ba thiếu niên, cùng hai cô bé, bọn họ bị người đuổi từ trong xe ra như đuổi vịt vào phòng, trên tay và chân cũng còn mang theo còng tay xích chân.</w:t>
      </w:r>
      <w:r>
        <w:br w:type="textWrapping"/>
      </w:r>
      <w:r>
        <w:br w:type="textWrapping"/>
      </w:r>
      <w:r>
        <w:t xml:space="preserve">Quý Trần Ai lo lắng nhìn, anh cũng biết bị đưa vào cái câu lạc bộ giải trí này là có ý gì, đơn giản chính người mua, tới đây chuẩn bị nhận hàng.</w:t>
      </w:r>
      <w:r>
        <w:br w:type="textWrapping"/>
      </w:r>
      <w:r>
        <w:br w:type="textWrapping"/>
      </w:r>
      <w:r>
        <w:t xml:space="preserve">Quý Trần Ai không biết thân phận của người mua, nhưng nếu quả như thật để cho bọn họ bị mua đi, cho dù sau này truy tra ra, cũng đã quá muộn.</w:t>
      </w:r>
      <w:r>
        <w:br w:type="textWrapping"/>
      </w:r>
      <w:r>
        <w:br w:type="textWrapping"/>
      </w:r>
      <w:r>
        <w:t xml:space="preserve">Ngay lúc Quý Trần Ai phi thường khổ não, anh bỗng nhiên nảy ra một ý nghĩ, anh nói: “Tiểu Thất, ngươi có thể tra được thân phận những người bị lừa bán đó không?”</w:t>
      </w:r>
      <w:r>
        <w:br w:type="textWrapping"/>
      </w:r>
      <w:r>
        <w:br w:type="textWrapping"/>
      </w:r>
      <w:r>
        <w:t xml:space="preserve">Tiểu Thất nói: “Ta thử một chút xem, nếu như trên internet có tin tức.”</w:t>
      </w:r>
      <w:r>
        <w:br w:type="textWrapping"/>
      </w:r>
      <w:r>
        <w:br w:type="textWrapping"/>
      </w:r>
      <w:r>
        <w:t xml:space="preserve">Lúc trước Dương Vũ Nghi là dựa vào Tiểu Thất mà tìm được cha mẹ, Quý Trần Ai cảm thấy nếu như có thể tìm được gia đình những người bị lừa bán đó, có lẽ có thể bắt tay từ đó.</w:t>
      </w:r>
      <w:r>
        <w:br w:type="textWrapping"/>
      </w:r>
      <w:r>
        <w:br w:type="textWrapping"/>
      </w:r>
      <w:r>
        <w:t xml:space="preserve">Tiểu Thất tìm kiếm nửa giờ, tìm được thông tin thân phận hai nam một nữ bên trong câu lạc bộ giải trí, trong đó hai cậu con trai đều là người tỉnh lân cận, chỉ có cô gái là người địa phương.</w:t>
      </w:r>
      <w:r>
        <w:br w:type="textWrapping"/>
      </w:r>
      <w:r>
        <w:br w:type="textWrapping"/>
      </w:r>
      <w:r>
        <w:t xml:space="preserve">Quý Trần Ai nhìn những thông tin này, sau đó trực tiếp tạo bài viết trên mạng, tiêu đề hiển nhiên lấy 《Các người muốn biết bọn buôn người tập đoàn □□, ném đứa con mất tích của các ngươi vào nơi nào không》 vô cùng làm người khác chú ý, sau đó thẳng thắn dứt khoát đem những tin tức Tiểu Thất tra được, toàn bộ dán vào.</w:t>
      </w:r>
      <w:r>
        <w:br w:type="textWrapping"/>
      </w:r>
      <w:r>
        <w:br w:type="textWrapping"/>
      </w:r>
      <w:r>
        <w:t xml:space="preserve">Cậu trai ở xx huyện tên là tiểu Vũ, tháng năm năm nay bị lạc đường, lại xuất hiện ở câu lạc bộ trong thành phố nào đó, đồng thời xuất hiện với cậu ta, còn có vài cô gái bị báo mất tích khác.</w:t>
      </w:r>
      <w:r>
        <w:br w:type="textWrapping"/>
      </w:r>
      <w:r>
        <w:br w:type="textWrapping"/>
      </w:r>
      <w:r>
        <w:t xml:space="preserve">Một khi bài viết này được phát ra ngoài, là lập tức phát hỏa, nhóm người trên mạng ban đầu còn cảm thấy đây chỉ là một bài viết chỉ có cái vỏ lấy lòng mọi người, lại không nghĩ rằng bên trong không chỉ có ảnh, mà còn có tư liệu vô cùng phong phú.</w:t>
      </w:r>
      <w:r>
        <w:br w:type="textWrapping"/>
      </w:r>
      <w:r>
        <w:br w:type="textWrapping"/>
      </w:r>
      <w:r>
        <w:t xml:space="preserve">Quý Trần Ai cũng không nói tới nội dung liên quan với Hứa Vân Sùng trong bài viết, hiện tại anh chỉ có ghi chép khoản tiền gửi đi từ Vương Minh Vũ tới Hứa Vân Sùng, chỉ có thể chứng minh Vương Minh Vũ và Hứa Vân Sùng có quan hệ, nhưng không trực tiếp thể hiện, Hứa Vân Sùng cũng tham dự chuyện này.</w:t>
      </w:r>
      <w:r>
        <w:br w:type="textWrapping"/>
      </w:r>
      <w:r>
        <w:br w:type="textWrapping"/>
      </w:r>
      <w:r>
        <w:t xml:space="preserve">Hứa Vân Sùng vô cùng cẩn thận trong những chuyện buôn bán nhân khẩu, xưa nay đều không tự mình động thủ, cho nên dù có là Quý Trần Ai, cũng không có chứng cứ thuyết phục.</w:t>
      </w:r>
      <w:r>
        <w:br w:type="textWrapping"/>
      </w:r>
      <w:r>
        <w:br w:type="textWrapping"/>
      </w:r>
      <w:r>
        <w:t xml:space="preserve">Lúc đầu Quý Trần Ai kỳ thực muốn trực tiếp tìm tới Hứa Vân Sùng tiến hành thôi miên, thế nhưng trên tay Quý Trần Ai lại không có thứ gì có thể khiến Hứa Vân Sùng cảm thấy uy hiếp —— ghi chép giao dịch sẽ chỉ làm Vương Minh Vũ cảm thấy sợ hãi, bởi vì một khi có chuyện, Hứa Vân Sùng có thể sẽ trực tiếp vứt bỏ gã, đi tìm một điều tuyến khác.</w:t>
      </w:r>
      <w:r>
        <w:br w:type="textWrapping"/>
      </w:r>
      <w:r>
        <w:br w:type="textWrapping"/>
      </w:r>
      <w:r>
        <w:t xml:space="preserve">Chỉ có thứ tới từ trong tay Vương Minh Vũ, Quý Trần Ai mới chắc chắn, Hứa Vân Sùng sẽ đích thân gặp mặt anh, mà không phải là cố tình vô tình chào hỏi anh ở ven đường.</w:t>
      </w:r>
      <w:r>
        <w:br w:type="textWrapping"/>
      </w:r>
      <w:r>
        <w:br w:type="textWrapping"/>
      </w:r>
      <w:r>
        <w:t xml:space="preserve">Quý Trần Ai phát bài viết này, chính là muốn khiến cho mọi người quan tâm, là chậm tốc độ giao dịch lại. Nếu người mua thân phận đều người không nhận ra, như vậy bọn họ tuyệt đối sẽ không vì một món đồ chơi mà gây án, như thế nào đi nữa cũng sẽ nghĩ qua cái này danh tiếng lại nói.</w:t>
      </w:r>
      <w:r>
        <w:br w:type="textWrapping"/>
      </w:r>
      <w:r>
        <w:br w:type="textWrapping"/>
      </w:r>
      <w:r>
        <w:t xml:space="preserve">Bài viết của Quý Trần Ai, rất nhanh bị website trực tiếp xóa bỏ, bất quá vẫn được rất nhiều người lưu tồn lại, coi như cũng đưa tới bàn tán sôi nổi không nhỏ.</w:t>
      </w:r>
      <w:r>
        <w:br w:type="textWrapping"/>
      </w:r>
      <w:r>
        <w:br w:type="textWrapping"/>
      </w:r>
      <w:r>
        <w:t xml:space="preserve">Kỳ thực khống chế dư luận trên internet vô cùng đơn giản, □□, che đậy tìm kiếm, cắt bỏ từ khóa tìm kiếm hot, cũng đủ để xoá bỏ đầu nguồn chuyện này.</w:t>
      </w:r>
      <w:r>
        <w:br w:type="textWrapping"/>
      </w:r>
      <w:r>
        <w:br w:type="textWrapping"/>
      </w:r>
      <w:r>
        <w:t xml:space="preserve">Tốc độ Hứa Vân Sùng bên kia xử lý chuyện này cực kỳ nhanh, thấy người xem bài viết không nhiều, mọi người truyền miệng cho nhau vẫn biết được chuyện này, thế nhưng biết thì thế nào, không lục ra được nội dung thiết thực trên mạng, dần dần, mọi người đều sẽ hoàn toàn quên mất.</w:t>
      </w:r>
      <w:r>
        <w:br w:type="textWrapping"/>
      </w:r>
      <w:r>
        <w:br w:type="textWrapping"/>
      </w:r>
      <w:r>
        <w:t xml:space="preserve">Người dùng mạng bình thường có lẽ sẽ quên, nhưng người dùng mạng mất đi đứa con nhìn thấy bài viết như vậy, sao có thể bình tĩnh lại.</w:t>
      </w:r>
      <w:r>
        <w:br w:type="textWrapping"/>
      </w:r>
      <w:r>
        <w:br w:type="textWrapping"/>
      </w:r>
      <w:r>
        <w:t xml:space="preserve">Ngay ngày thứ hai sau khi Quý Trần Ai phát bài viết, ở cửa câu lạc bộ kia, tụ tập một loạt các bậc cha mẹ mất con, bọn họ giơ biểu ngữ, biểu tình trên mặt đều là phẫn nộ, yêu cầu người phụ trách nơi này tự mình giải thích.</w:t>
      </w:r>
      <w:r>
        <w:br w:type="textWrapping"/>
      </w:r>
      <w:r>
        <w:br w:type="textWrapping"/>
      </w:r>
      <w:r>
        <w:t xml:space="preserve">Quý Trần Ai rất không nghĩ tới những bậc cha mẹ này lại cực đoan như vậy, bất quá như vậy cũng tốt, câu lạc bộ này trong thời gian ngắn muốn giao dịch là không thể.</w:t>
      </w:r>
      <w:r>
        <w:br w:type="textWrapping"/>
      </w:r>
      <w:r>
        <w:br w:type="textWrapping"/>
      </w:r>
      <w:r>
        <w:t xml:space="preserve">Với lại vì bất ngờ này, Quý Trần Ai liền có nhiều thời gian hơn một chút.</w:t>
      </w:r>
      <w:r>
        <w:br w:type="textWrapping"/>
      </w:r>
      <w:r>
        <w:br w:type="textWrapping"/>
      </w:r>
      <w:r>
        <w:t xml:space="preserve">Tư liệu Vương Minh Vũ cung cấp, có thể hoàn mỹ chứng minh chính gã làm nghề buôn người, nhưng lại không thể định tội Hứa Vân Sùng, bởi vì ở trong tài liệu, chỉ cho thấy gã cách mỗi đoạn thời gian lại gửi cho Hứa Vân Sùng một khoản tiền, còn số tiền kia là gì, lại không nói rõ ràng. Hứa Vân Sùng là một thương nhân, hắn có thể đưa ra một giải thích hoàn mỹ, ví dụ như hắn mượn Vương Minh Vũ một khoản tiền, những thứ này đều thanh toán qua tài khoản, còn Vương Minh Vũ đang làm gì, hắn không rõ chút nào.</w:t>
      </w:r>
      <w:r>
        <w:br w:type="textWrapping"/>
      </w:r>
      <w:r>
        <w:br w:type="textWrapping"/>
      </w:r>
      <w:r>
        <w:t xml:space="preserve">Đây chính là chỗ giảo hoạt của Hứa Vân Sùng, việc phạm tội hắn được lợi, cũng không cần phải gánh chịu nguy hiểm, không có chứng cứ có thể vạch ra hắn và Vương Minh Vũ thực chất đang tiến hành giao dịch, mà trên thực tế, hắn cung cấp cho Vương Minh Vũ, là con đường và giấy thông hành.</w:t>
      </w:r>
      <w:r>
        <w:br w:type="textWrapping"/>
      </w:r>
      <w:r>
        <w:br w:type="textWrapping"/>
      </w:r>
      <w:r>
        <w:t xml:space="preserve">Sự việc câu lạc bộ bị người làm loạn, dường như không sinh ra bất kỳ ảnh hưởng gì đối với Hứa Vân Sùng, ngay tại tin tức buổi trưa, hắn âu phục giày da tiếp nhận lấy phỏng vấn của phóng viên, đồng thời biểu thị vào mấy ngày sau, hắn sẽ tiến hành buổi họp báo, tuyên bố mới sản phẩm.</w:t>
      </w:r>
      <w:r>
        <w:br w:type="textWrapping"/>
      </w:r>
      <w:r>
        <w:br w:type="textWrapping"/>
      </w:r>
      <w:r>
        <w:t xml:space="preserve">Thái độ của phóng viên đối với hắn vô cùng nhiệt tình, hỏi rất nhiều điều liên quan tới sản phẩm mới, Hứa Vân Sùng cũng là một mặt bộ dáng quân tử khiêm tốn, trả lời từng vấn đề một.</w:t>
      </w:r>
      <w:r>
        <w:br w:type="textWrapping"/>
      </w:r>
      <w:r>
        <w:br w:type="textWrapping"/>
      </w:r>
      <w:r>
        <w:t xml:space="preserve">Quý Trần Ai ăn một miếng cơm, trong lòng suy nghĩ, giết chết người này, có thể được không ít giá trị năng lượng đi.</w:t>
      </w:r>
      <w:r>
        <w:br w:type="textWrapping"/>
      </w:r>
      <w:r>
        <w:br w:type="textWrapping"/>
      </w:r>
      <w:r>
        <w:t xml:space="preserve">Vương Minh Vũ chết rồi, Quý Trần Ai tiếp cận chừng ba vạn giá trị chính năng lượng, từ số lượng này, cũng có thể thấy được Vương Minh Vũ xác thực đáng chết, cái chết của hắn, cải biến tới hàng ngàn, hàng vạn số mạng con người.</w:t>
      </w:r>
      <w:r>
        <w:br w:type="textWrapping"/>
      </w:r>
      <w:r>
        <w:br w:type="textWrapping"/>
      </w:r>
      <w:r>
        <w:t xml:space="preserve">Ngay lúc Quý Trần Ai suy nghĩ làm thế nào để hẹn Hứa Vân Sùng ra gặp mặt riêng, anh lại nhận được một cuộc điện thoại hoàn toàn không nghĩ tới —— là Hứa Vân Sùng tự mình gọi tới, trong điện thoại, hắn nói: “Xin hỏi, là Chu Nghiêu Cần phải không?”</w:t>
      </w:r>
      <w:r>
        <w:br w:type="textWrapping"/>
      </w:r>
      <w:r>
        <w:br w:type="textWrapping"/>
      </w:r>
    </w:p>
    <w:p>
      <w:pPr>
        <w:pStyle w:val="Heading2"/>
      </w:pPr>
      <w:bookmarkStart w:id="67" w:name="chương-46-tôi-có-một-đôi-át"/>
      <w:bookmarkEnd w:id="67"/>
      <w:r>
        <w:t xml:space="preserve">46. Chương 46: Tôi Có Một Đôi Át</w:t>
      </w:r>
    </w:p>
    <w:p>
      <w:pPr>
        <w:pStyle w:val="Compact"/>
      </w:pPr>
      <w:r>
        <w:br w:type="textWrapping"/>
      </w:r>
      <w:r>
        <w:br w:type="textWrapping"/>
      </w:r>
      <w:r>
        <w:t xml:space="preserve">Edit: Koliz</w:t>
      </w:r>
      <w:r>
        <w:br w:type="textWrapping"/>
      </w:r>
      <w:r>
        <w:br w:type="textWrapping"/>
      </w:r>
      <w:r>
        <w:t xml:space="preserve">Quý Trần Ai vạn vạn lần không nghĩ tới anh cư nhiên nhận được điện thoại từ Hứa Vân Sùng.</w:t>
      </w:r>
      <w:r>
        <w:br w:type="textWrapping"/>
      </w:r>
      <w:r>
        <w:br w:type="textWrapping"/>
      </w:r>
      <w:r>
        <w:t xml:space="preserve">Anh chần chờ chốc lát, nói: “Là tôi, anh là ai?”</w:t>
      </w:r>
      <w:r>
        <w:br w:type="textWrapping"/>
      </w:r>
      <w:r>
        <w:br w:type="textWrapping"/>
      </w:r>
      <w:r>
        <w:t xml:space="preserve">Hứa Vân Sùng nói: “Tôi là Hứa Vân Sùng, tôi muốn gặp mặt cậu nói chuyện, không biết có thể không?”</w:t>
      </w:r>
      <w:r>
        <w:br w:type="textWrapping"/>
      </w:r>
      <w:r>
        <w:br w:type="textWrapping"/>
      </w:r>
      <w:r>
        <w:t xml:space="preserve">Gặp mặt nói chuyện? Cơ hội Quý Trần Ai khát vọng đã lâu lại đột nhiên đến như vậy, nhưng anh cũng không lập tức đáp ứng, mà chỉ nói: “Hứa tiên sinh, tôi hẳn là không quen biết anh, anh muốn nói chuyện gì với tôi?”</w:t>
      </w:r>
      <w:r>
        <w:br w:type="textWrapping"/>
      </w:r>
      <w:r>
        <w:br w:type="textWrapping"/>
      </w:r>
      <w:r>
        <w:t xml:space="preserve">Tiếng của Hứa Vân Sùng từ đầu bên kia điện thoại truyền đến, hắn có vẻ vô cùng bình tĩnh, giống như cũng không để ý thái độ Quý Trần Ai có chút lãnh đạm, hắn nói: “Không quen biết? Cậu nên biết tôi mới đúng.”</w:t>
      </w:r>
      <w:r>
        <w:br w:type="textWrapping"/>
      </w:r>
      <w:r>
        <w:br w:type="textWrapping"/>
      </w:r>
      <w:r>
        <w:t xml:space="preserve">Quý Trần Ai không lên tiếng.</w:t>
      </w:r>
      <w:r>
        <w:br w:type="textWrapping"/>
      </w:r>
      <w:r>
        <w:br w:type="textWrapping"/>
      </w:r>
      <w:r>
        <w:t xml:space="preserve">Hứa Vân Sùng lại nói: “Tôi chỉ muốn gặp mặt cậu, không có ý khác, đương nhiên, nếu như cậu cự tuyệt, tôi cũng có thể lý giải được.”</w:t>
      </w:r>
      <w:r>
        <w:br w:type="textWrapping"/>
      </w:r>
      <w:r>
        <w:br w:type="textWrapping"/>
      </w:r>
      <w:r>
        <w:t xml:space="preserve">Quý Trần Ai nói: “Gặp mặt thì có thể, nhưng gần đây tôi không có thời gian.” —— kỹ năng thánh quang của thánh nhân của anh, còn đang trong thời gian làm lạnh, nếu cứ như vậy tùy tiện gặp mặt Hứa Vân Sùng, chỉ sợ không phải là chuyện tốt. Bất quá cái này cũng không trở ngại anh và Hứa Vân Sùng hẹn gặp mặt sau đó.</w:t>
      </w:r>
      <w:r>
        <w:br w:type="textWrapping"/>
      </w:r>
      <w:r>
        <w:br w:type="textWrapping"/>
      </w:r>
      <w:r>
        <w:t xml:space="preserve">Đối mặt với Quý Trần Ai giống như uyển chuyển từ chối, Hứa Vân Sùng cư nhiên không hề tức giận, hắn nói: “Nếu như vậy, vậy sau này tôi lại liên hệ với cậu đi.” Nói xong, hắn cúp điện thoại.</w:t>
      </w:r>
      <w:r>
        <w:br w:type="textWrapping"/>
      </w:r>
      <w:r>
        <w:br w:type="textWrapping"/>
      </w:r>
      <w:r>
        <w:t xml:space="preserve">Quý Trần Ai cầm điện thoại kêu bíp bíp, không nghĩ tới Hứa Vân Sùng lại tốt như vậy, nhưng việc này quá dễ dàng, trái lại khiến người ta cảm thấy có chút kỳ quái.</w:t>
      </w:r>
      <w:r>
        <w:br w:type="textWrapping"/>
      </w:r>
      <w:r>
        <w:br w:type="textWrapping"/>
      </w:r>
      <w:r>
        <w:t xml:space="preserve">Căn cứ vào Tiểu Thất giám thị, bởi vì bài viết Quý Trần Ai phát trên mạng, tiến độ giao dịch quả nhiên bị chậm lại.</w:t>
      </w:r>
      <w:r>
        <w:br w:type="textWrapping"/>
      </w:r>
      <w:r>
        <w:br w:type="textWrapping"/>
      </w:r>
      <w:r>
        <w:t xml:space="preserve">Các vị phụ huynh vẫn còn náo loạn bên ngoài câu lạc bộ, nhưng ông chủ câu lạc bộ có quan hệ vững vàng, ông ta trực tiếp ra mặt cảnh cáo đám người, nếu như những người này tiếp tục gây ảnh hưởng tới việc làm ăn nhà bọn họ, thì sẽ trực tiếp ra tòa án gặp.</w:t>
      </w:r>
      <w:r>
        <w:br w:type="textWrapping"/>
      </w:r>
      <w:r>
        <w:br w:type="textWrapping"/>
      </w:r>
      <w:r>
        <w:t xml:space="preserve">Những người cha mẹ kia có nghe xong rời đi, lại có sống chết không chịu đi, trong đó có cha mẹ mấy người mà Quý Trần Ai công bố tư liệu, con trai bọn họ đã mất tích mấy năm, mắt thấy cơ hội tìm về càng ngày càng ít, lại đột nhiên có người gửi đến cho bọn họ những tài liệu này, làm cho bọn họ dấy lên hi vọng yếu ớt.</w:t>
      </w:r>
      <w:r>
        <w:br w:type="textWrapping"/>
      </w:r>
      <w:r>
        <w:br w:type="textWrapping"/>
      </w:r>
      <w:r>
        <w:t xml:space="preserve">Cũng trong thời gian đó, con của những bậc phu huynh kia cũng bị chuyển ra khỏi câu lạc bộ, dời đến giam giữ tại một quán bar nằm trong góc còn vắng vẻ hơn. Toàn bộ máy camera theo dõi trong quán bar đều kết nối mạng, cũng bởi vậy mà Tiểu Thất mỗi ngày đều có thể nhìn thấy hiện trạng của mấy đứa trẻ kia.</w:t>
      </w:r>
      <w:r>
        <w:br w:type="textWrapping"/>
      </w:r>
      <w:r>
        <w:br w:type="textWrapping"/>
      </w:r>
      <w:r>
        <w:t xml:space="preserve">Trải qua khoảng thời gian dằn vặt này, trạng thái tinh thần của những đứa trẻ này cũng không quá tốt, thậm chí có một người còn bắt đầu xuất hiện khuynh hướng tự hại mình, vì phòng ngừa cậu ta tổn thương chính mình, người bên kia không thể làm gì khác hơn ngoài nhốt cậu ta đơn độc trong một gian phòng, còn dùng dây thừng trói tay cậu ta lên.</w:t>
      </w:r>
      <w:r>
        <w:br w:type="textWrapping"/>
      </w:r>
      <w:r>
        <w:br w:type="textWrapping"/>
      </w:r>
      <w:r>
        <w:t xml:space="preserve">Nếu như Quý Trần Ai có “Thánh quang của thánh nhân” anh đại khái sẽ ngay lập tức đi gặp mặt Hứa Vân Sùng, giải quyết chuyện này, nhưng bây giờ anh lại không thể mạo hiểm như vậy, chỉ có thể tận lực trì hoãn thời gian.</w:t>
      </w:r>
      <w:r>
        <w:br w:type="textWrapping"/>
      </w:r>
      <w:r>
        <w:br w:type="textWrapping"/>
      </w:r>
      <w:r>
        <w:t xml:space="preserve">Nhưng Quý Trần Ai có thể chờ, lại có người không thể đợi, ngay thời điểm ngày nào đó Quý Trần Ai ra ngoài tản bộ như lệ thường, anh lại bị người trói lại…</w:t>
      </w:r>
      <w:r>
        <w:br w:type="textWrapping"/>
      </w:r>
      <w:r>
        <w:br w:type="textWrapping"/>
      </w:r>
      <w:r>
        <w:t xml:space="preserve">Vẫn là tản bộ, vẫn là bắt cóc, vẫn là có quan hệ với Hứa Vân Sùng. Thời điểm Quý Trần Ai bị người vứt lên xe, điều duy nhất nghĩ tới là… Anh nhất định phải giết chết Hứa Vân Sùng.</w:t>
      </w:r>
      <w:r>
        <w:br w:type="textWrapping"/>
      </w:r>
      <w:r>
        <w:br w:type="textWrapping"/>
      </w:r>
      <w:r>
        <w:t xml:space="preserve">Bất quá điều duy nhất đáng được ăn mừng chính là, lần này thái độ của người bắt cóc Quý Trần Ai cũng không tệ lắm, không hề kéo anh đi ra ngoài như bao tải, tuy rằng bị thu mất nạng, nhưng vẫn được hắn ta ôm xuống xe.</w:t>
      </w:r>
      <w:r>
        <w:br w:type="textWrapping"/>
      </w:r>
      <w:r>
        <w:br w:type="textWrapping"/>
      </w:r>
      <w:r>
        <w:t xml:space="preserve">Quý Trần Ai lúc bắt cóc còn bị một miếng vải che kín miệng mũi, tuy anh đã tận lực ngừng thở, nhưng vẫn hít vào một phần khí, cho nên khi đến đích, cả người đều chóng mặt.</w:t>
      </w:r>
      <w:r>
        <w:br w:type="textWrapping"/>
      </w:r>
      <w:r>
        <w:br w:type="textWrapping"/>
      </w:r>
      <w:r>
        <w:t xml:space="preserve">Tiểu Thất vào lúc những người kia xuất hiện đã bắt đầu nhắc nhở Quý Trần Ai, nhưng vẫn là chậm, Quý Trần Ai chống gậy không thể nào giống người thường tưởng tượng chạy đi thật nhanh.</w:t>
      </w:r>
      <w:r>
        <w:br w:type="textWrapping"/>
      </w:r>
      <w:r>
        <w:br w:type="textWrapping"/>
      </w:r>
      <w:r>
        <w:t xml:space="preserve">Đợi đến lúc Quý Trần Ai mơ mơ màng màng tỉnh lại, Tiểu Thất mới sâu kín mở miệng nói: “Ngươi sao lại không dùng vô địch phi phi phi phi phi chân chạy đi chứ…”</w:t>
      </w:r>
      <w:r>
        <w:br w:type="textWrapping"/>
      </w:r>
      <w:r>
        <w:br w:type="textWrapping"/>
      </w:r>
      <w:r>
        <w:t xml:space="preserve">Quý Trần Ai nghĩ một hồi, áy náy nói: “Ta quên mất.”</w:t>
      </w:r>
      <w:r>
        <w:br w:type="textWrapping"/>
      </w:r>
      <w:r>
        <w:br w:type="textWrapping"/>
      </w:r>
      <w:r>
        <w:t xml:space="preserve">Tiểu Thất: “…” IQ của ngươi cơ bản là nên từ biệt hệ thống.</w:t>
      </w:r>
      <w:r>
        <w:br w:type="textWrapping"/>
      </w:r>
      <w:r>
        <w:br w:type="textWrapping"/>
      </w:r>
      <w:r>
        <w:t xml:space="preserve">Chỗ Quý Trần Ai bị bắt đến là một căn phòng thoạt nhìn rất thoải mái, giường lớn mềm mại, ánh đèn ôn hòa, nhiệt độ trong phòng được chỉnh ở độ ấm vừa phải, so với bên ngoài tuyết rơi quả thực chính là khác nhau một trời một vực.</w:t>
      </w:r>
      <w:r>
        <w:br w:type="textWrapping"/>
      </w:r>
      <w:r>
        <w:br w:type="textWrapping"/>
      </w:r>
      <w:r>
        <w:t xml:space="preserve">Quý Trần Ai ngồi ở trên giường, nạng của anh đã bị người lấy đi, hiện tại tuy có thể đi, nhưng cũng nhất định phải dùng thứ gì đó để đỡ, cho nên những người này tuy cũng không dùng bất kỳ thủ đoạn giam cầm nào với anh, nhưng cũng không sợ Quý Trần Ai chạy trốn.</w:t>
      </w:r>
      <w:r>
        <w:br w:type="textWrapping"/>
      </w:r>
      <w:r>
        <w:br w:type="textWrapping"/>
      </w:r>
      <w:r>
        <w:t xml:space="preserve">Sau mười mấy phút Quý Trần Ai ngồi trên giường, có người đẩy cửa vào từ phía ngoài.</w:t>
      </w:r>
      <w:r>
        <w:br w:type="textWrapping"/>
      </w:r>
      <w:r>
        <w:br w:type="textWrapping"/>
      </w:r>
      <w:r>
        <w:t xml:space="preserve">Quý Trần Ai ngẩng đầu lên, phát hiện là một gương quen thuộc mặt, anh nói: “Hứa Vân Sùng?”</w:t>
      </w:r>
      <w:r>
        <w:br w:type="textWrapping"/>
      </w:r>
      <w:r>
        <w:br w:type="textWrapping"/>
      </w:r>
      <w:r>
        <w:t xml:space="preserve">Hứa Vân Sùng cũng không đáp lời, chỉ đi vào phòng cởi bỏ áo khoác của mình, sau đó đi về phía Quý Trần Ai đưa tay phải của hắn ra: “Hứa Vân Sùng.”</w:t>
      </w:r>
      <w:r>
        <w:br w:type="textWrapping"/>
      </w:r>
      <w:r>
        <w:br w:type="textWrapping"/>
      </w:r>
      <w:r>
        <w:t xml:space="preserve">Quý Trần Ai nhìn người trước mặt, trầm mặc hai giây sau, vẫn là nắm chặt lấy tay Hứa Vân Sùng, anh nói: “Anh có thể giải thích một chút đây là cái tình huống gì không?”</w:t>
      </w:r>
      <w:r>
        <w:br w:type="textWrapping"/>
      </w:r>
      <w:r>
        <w:br w:type="textWrapping"/>
      </w:r>
      <w:r>
        <w:t xml:space="preserve">Hứa Vân Sùng nắm chặt tay Quý Trần Ai, nhẹ nhàng lắc lắc lên xuống, sau đó quay người ngồi xuống ghế, hai chân tùy ý gác lên: “Tôi chỉ là muốn gặp mặt cậu, đương nhiên, cậu nên biết, tôi thực sự không quá thích bị người ta cự tuyệt.”</w:t>
      </w:r>
      <w:r>
        <w:br w:type="textWrapping"/>
      </w:r>
      <w:r>
        <w:br w:type="textWrapping"/>
      </w:r>
      <w:r>
        <w:t xml:space="preserve">Quý Trần Ai nói: “Được rồi, hiện tại chúng ta đã gặp mặt, anh muốn nói chuyện gì?”</w:t>
      </w:r>
      <w:r>
        <w:br w:type="textWrapping"/>
      </w:r>
      <w:r>
        <w:br w:type="textWrapping"/>
      </w:r>
      <w:r>
        <w:t xml:space="preserve">Hứa Vân Sùng nghe vậy, tiện tay lấy ra một xấp tài liệu từ trong bao, sau đó ném tới trên giường cạnh bên Quý Trần Ai, hắn nói: “Nhìn?”</w:t>
      </w:r>
      <w:r>
        <w:br w:type="textWrapping"/>
      </w:r>
      <w:r>
        <w:br w:type="textWrapping"/>
      </w:r>
      <w:r>
        <w:t xml:space="preserve">Quý Trần Ai cầm lấy tư liệu bắt đầu lật xem.</w:t>
      </w:r>
      <w:r>
        <w:br w:type="textWrapping"/>
      </w:r>
      <w:r>
        <w:br w:type="textWrapping"/>
      </w:r>
      <w:r>
        <w:t xml:space="preserve">Tư liệu liên quan với Quý Trần Ai —— không nói chính xác là Chu Nghiêu Cần, anh ta sinh ra, lớn lên, tai nạn xe cộ, còn một loạt nội dung khác đều ở trên đó, vô cùng tỉ mỉ.</w:t>
      </w:r>
      <w:r>
        <w:br w:type="textWrapping"/>
      </w:r>
      <w:r>
        <w:br w:type="textWrapping"/>
      </w:r>
      <w:r>
        <w:t xml:space="preserve">Trong đó thậm chí còn bao quát một ít nội dung về Chu Nghiêu Uẩn, có thể thấy được, Hứa Vân Sùng đối với phần tài liệu này, xác thực rất dụng tâm.</w:t>
      </w:r>
      <w:r>
        <w:br w:type="textWrapping"/>
      </w:r>
      <w:r>
        <w:br w:type="textWrapping"/>
      </w:r>
      <w:r>
        <w:t xml:space="preserve">Ở cuối tư liệu Chu Nghiêu Cần, đính một tờ giấy photo bài viết, Quý Trần Ai hơi hơi lật xem qua một lượt, mới biết bào viết này là bài viết mà anh post trên mạng kia.</w:t>
      </w:r>
      <w:r>
        <w:br w:type="textWrapping"/>
      </w:r>
      <w:r>
        <w:br w:type="textWrapping"/>
      </w:r>
      <w:r>
        <w:t xml:space="preserve">Quý Trần Ai sau khi xem xong, ngước mắt nói: “Cho nên?”</w:t>
      </w:r>
      <w:r>
        <w:br w:type="textWrapping"/>
      </w:r>
      <w:r>
        <w:br w:type="textWrapping"/>
      </w:r>
      <w:r>
        <w:t xml:space="preserve">Hứa Vân Sùng nói: “Em trai cậu Chu Nghiêu Uẩn, mấy ngày trước mới rời khỏi nơi này đi.”</w:t>
      </w:r>
      <w:r>
        <w:br w:type="textWrapping"/>
      </w:r>
      <w:r>
        <w:br w:type="textWrapping"/>
      </w:r>
      <w:r>
        <w:t xml:space="preserve">Quý Trần Ai bị câu này của Hứa Vân Sùng làm không hiểu ra sao, anh nói: “Chu Nghiêu Uẩn rời khỏi đây thì sao?”</w:t>
      </w:r>
      <w:r>
        <w:br w:type="textWrapping"/>
      </w:r>
      <w:r>
        <w:br w:type="textWrapping"/>
      </w:r>
      <w:r>
        <w:t xml:space="preserve">Ngữ khí của Hứa Vân Sùng trở nên hơi băng lãnh, hắn nói: “Hiện tại cậu ta cũng đã đến quốc gia khác, coi như có biết được cậu gặp chuyện, chạy về, chỉ sợ cũng đã chậm.”</w:t>
      </w:r>
      <w:r>
        <w:br w:type="textWrapping"/>
      </w:r>
      <w:r>
        <w:br w:type="textWrapping"/>
      </w:r>
      <w:r>
        <w:t xml:space="preserve">Quý Trần Ai lần này mới hiểu được hàm nghĩa trong lời Hứa Vân Sùng, nguyên lai hắn cho là Quý Trần Ai có thể lấy được tư liệu trong bài viết, đều là bởi vì quan hệ với Chu Nghiêu Uẩn.</w:t>
      </w:r>
      <w:r>
        <w:br w:type="textWrapping"/>
      </w:r>
      <w:r>
        <w:br w:type="textWrapping"/>
      </w:r>
      <w:r>
        <w:t xml:space="preserve">Đúng như dự đoán, lời kế tiếp của Hứa Vân Sùng chính là: “Cậu nói nếu như cậu ta trở về nhìn thấy là thi thể của cậu, sẽ có phản ứng gì?”</w:t>
      </w:r>
      <w:r>
        <w:br w:type="textWrapping"/>
      </w:r>
      <w:r>
        <w:br w:type="textWrapping"/>
      </w:r>
      <w:r>
        <w:t xml:space="preserve">Quý Trần Ai nhìn chằm chằm Vân Sùng, anh biết lời uy hiếp Hứa Vân Sùng cũng không phải nói đùa, đã có lá gan làm chuyện buôn bán nhân khẩu, mất thêm mấy cái mạng của thủ hạ, là chuyện rất bình thường.</w:t>
      </w:r>
      <w:r>
        <w:br w:type="textWrapping"/>
      </w:r>
      <w:r>
        <w:br w:type="textWrapping"/>
      </w:r>
      <w:r>
        <w:t xml:space="preserve">Hứa Vân Sùng thấy Quý Trần Ai không nói gì, lại nói: “Kỳ thực, tôi vẫn còn rất thưởng thức cậu.”</w:t>
      </w:r>
      <w:r>
        <w:br w:type="textWrapping"/>
      </w:r>
      <w:r>
        <w:br w:type="textWrapping"/>
      </w:r>
      <w:r>
        <w:t xml:space="preserve">Quý Trần Ai nói: “Ồ?”</w:t>
      </w:r>
      <w:r>
        <w:br w:type="textWrapping"/>
      </w:r>
      <w:r>
        <w:br w:type="textWrapping"/>
      </w:r>
      <w:r>
        <w:t xml:space="preserve">Hứa Vân Sùng nói: “Tôi gặp qua không ít người tàn tật, nhưng sau khi tàn tật, có thể giống như cậu thì xác thực không nhiều.” Tàn tật đối một người bình thường là một đả kích cực kỳ nặng nề, đại đa số người sẽ vì đó mà sa sút, trở nên mẫn cảm dễ bị kích thích, chỉ có số ít người không bị đánh đổ.</w:t>
      </w:r>
      <w:r>
        <w:br w:type="textWrapping"/>
      </w:r>
      <w:r>
        <w:br w:type="textWrapping"/>
      </w:r>
      <w:r>
        <w:t xml:space="preserve">Hứa Vân Sùng tiếp tục nói: “Cho nên nếu như cậu chết bất ngờ mất rồi, tôi sẽ cảm thấy rất đáng tiếc.”</w:t>
      </w:r>
      <w:r>
        <w:br w:type="textWrapping"/>
      </w:r>
      <w:r>
        <w:br w:type="textWrapping"/>
      </w:r>
      <w:r>
        <w:t xml:space="preserve">Quý Trần Ai nghe vậy, nhưng lại nở nụ cười, anh nói: “Quả thật là rất đáng tiếc.”</w:t>
      </w:r>
      <w:r>
        <w:br w:type="textWrapping"/>
      </w:r>
      <w:r>
        <w:br w:type="textWrapping"/>
      </w:r>
      <w:r>
        <w:t xml:space="preserve">Hứa Vân Sùng tiếp tục nói: “Tôi xin lỗi vì hành vi mạo phạm ban đầu của tôi đối với cậu, cho nên, chúng ta bây giờ có thể kết thúc đối địch không?”</w:t>
      </w:r>
      <w:r>
        <w:br w:type="textWrapping"/>
      </w:r>
      <w:r>
        <w:br w:type="textWrapping"/>
      </w:r>
      <w:r>
        <w:t xml:space="preserve">Quý Trần Ai nói: “Làm thế nào kết thúc được?”</w:t>
      </w:r>
      <w:r>
        <w:br w:type="textWrapping"/>
      </w:r>
      <w:r>
        <w:br w:type="textWrapping"/>
      </w:r>
      <w:r>
        <w:t xml:space="preserve">Hứa Vân Sùng đứng dậy, đi tới bên người Quý Trần Ai, mắt nhìn xuống Quý Trần Ai nói: “Cậu đừng gọi Chu Nghiêu Uẩn điều tra chuyện của tôi nữa, tôi cũng sẽ không tiếp tục làm ra hành động thương tổn cậu, đương nhiên, nếu như cậu muốn, tôi còn có thể cho cậu thù lao.”</w:t>
      </w:r>
      <w:r>
        <w:br w:type="textWrapping"/>
      </w:r>
      <w:r>
        <w:br w:type="textWrapping"/>
      </w:r>
      <w:r>
        <w:t xml:space="preserve">Cho nên… Đây là Hứa Vân Sùng đang thu mua anh? Quý Trần Ai nghe lại muốn cười: “Nếu như tôi không đáp ứng thì sao?”</w:t>
      </w:r>
      <w:r>
        <w:br w:type="textWrapping"/>
      </w:r>
      <w:r>
        <w:br w:type="textWrapping"/>
      </w:r>
      <w:r>
        <w:t xml:space="preserve">Hứa Vân Sùng ánh mắt lạnh lùng nhìn Quý Trần Ai: “Này không phải là lựa chọn sáng suốt.”</w:t>
      </w:r>
      <w:r>
        <w:br w:type="textWrapping"/>
      </w:r>
      <w:r>
        <w:br w:type="textWrapping"/>
      </w:r>
      <w:r>
        <w:t xml:space="preserve">Quý Trần Ai nói: “Để tôi suy nghĩ một chút vậy?”</w:t>
      </w:r>
      <w:r>
        <w:br w:type="textWrapping"/>
      </w:r>
      <w:r>
        <w:br w:type="textWrapping"/>
      </w:r>
      <w:r>
        <w:t xml:space="preserve">Hứa Vân Sùng ngẩng đầu nhìn đồng hồ: “Cho cậu nửa giờ, thời gian không nhiều, suy nghĩ cho thật kỹ.” Nói xong, hắn liền ngồi xuống ghế đối diện Quý Trần Ai, cứ như vậy tiếp tục nhìn Quý Trần Ai.</w:t>
      </w:r>
      <w:r>
        <w:br w:type="textWrapping"/>
      </w:r>
      <w:r>
        <w:br w:type="textWrapping"/>
      </w:r>
      <w:r>
        <w:t xml:space="preserve">Hứa Vân Sùng chắc chắn sẽ không cho Quý Trần Ai quá nhiều thời gian, bởi vì hắn nhất định phải phòng ngừa Chu Nghiêu Uẩn giữa đường trở về, tuy rằng hắn điều tra ra bối cảnh liên quan với Chu Nghiêu Uẩn, nhưng mặc dù đứng ở vị trí của hắn, cũng không tra ra được quá mức rõ ràng, thậm chí còn bị cha hắn cảnh cáo.</w:t>
      </w:r>
      <w:r>
        <w:br w:type="textWrapping"/>
      </w:r>
      <w:r>
        <w:br w:type="textWrapping"/>
      </w:r>
      <w:r>
        <w:t xml:space="preserve">Người không điều tra được, Hứa Vân Sùng đương nhiên sẽ không muốn chọc vào, bất quá Quý Trần Ai bọn họ đã gây quá nhiều trở ngại cho hắn, thông tin bại lộ trong bài viết trên mạng gì đó, cũng làm Hứa Vân Sùng không cách nào ngồi yên được.</w:t>
      </w:r>
      <w:r>
        <w:br w:type="textWrapping"/>
      </w:r>
      <w:r>
        <w:br w:type="textWrapping"/>
      </w:r>
      <w:r>
        <w:t xml:space="preserve">Hứa Vân Sùng đã xem qua tư liệu thô sơ giản lược về Chu Nghiêu Uẩn, biết cậu ta thế nào cũng không giống như sẽ quản việc không đâu, cho nên sở dĩ Chu Nghiêu Uẩn ra tay uốn nắn bọn họ như thế, quá nửa là bởi vì quan hệ với Quý Trần Ai.</w:t>
      </w:r>
      <w:r>
        <w:br w:type="textWrapping"/>
      </w:r>
      <w:r>
        <w:br w:type="textWrapping"/>
      </w:r>
      <w:r>
        <w:t xml:space="preserve">Bởi vì chọc vào Quý Trần Ai, cho nên chọc phải Chu Nghiêu Uẩn.</w:t>
      </w:r>
      <w:r>
        <w:br w:type="textWrapping"/>
      </w:r>
      <w:r>
        <w:br w:type="textWrapping"/>
      </w:r>
      <w:r>
        <w:t xml:space="preserve">Hứa Vân Sùng tuy rằng không muốn động tới Chu Nghiêu Uẩn, nhưng không có nghĩa là hắn sẽ cứ như vậy mà thỏa hiệp, cường long không áp địa đầu xà*, kể cả thế lực của Chu Nghiêu Uẩn có thâm hậu bao nhiêu, chỉ cần đến địa bàn của hắn, sẽ do hắn định đoạt.</w:t>
      </w:r>
      <w:r>
        <w:br w:type="textWrapping"/>
      </w:r>
      <w:r>
        <w:br w:type="textWrapping"/>
      </w:r>
      <w:r>
        <w:t xml:space="preserve">(*: rồng cũng khó thắng được rắn địa phương – </w:t>
      </w:r>
      <w:r>
        <w:rPr>
          <w:i/>
        </w:rPr>
        <w:t xml:space="preserve">phép vua thua lệ làng.)</w:t>
      </w:r>
      <w:r>
        <w:br w:type="textWrapping"/>
      </w:r>
      <w:r>
        <w:br w:type="textWrapping"/>
      </w:r>
      <w:r>
        <w:t xml:space="preserve">Thiếu niên trước mắt, dường như đang nghiêm túc suy nghĩ, mặc dù đã hơn hai mươi tuổi, nhưng dung mạo Quý Trần Ai vẫn còn hơi non nớt, nhưng lại khác học sinh cấp ba ở vẻ không khỏe, đôi chân tàn tật khiến thân thể anh vô cùng gầy yếu, lại phối hợp dung mạo tinh xảo, đối một vài người mà nói, Quý Trần Ai như vậy đã có đủ hấp dẫn rồi.</w:t>
      </w:r>
      <w:r>
        <w:br w:type="textWrapping"/>
      </w:r>
      <w:r>
        <w:br w:type="textWrapping"/>
      </w:r>
      <w:r>
        <w:t xml:space="preserve">Hứa Vân Sùng hi vọng Quý Trần Ai có thể thông minh một chút, dù sao nếu như Quý Trần Ai thật sự chết, e rằng hắn vẫn sẽ có phiền phức.</w:t>
      </w:r>
      <w:r>
        <w:br w:type="textWrapping"/>
      </w:r>
      <w:r>
        <w:br w:type="textWrapping"/>
      </w:r>
      <w:r>
        <w:t xml:space="preserve">Trong lúc suy tư, Quý Trần Ai vẫn luôn cãi nhau với Tiểu Thất.</w:t>
      </w:r>
      <w:r>
        <w:br w:type="textWrapping"/>
      </w:r>
      <w:r>
        <w:br w:type="textWrapping"/>
      </w:r>
      <w:r>
        <w:t xml:space="preserve">Tiểu Thất bày tỏ phẫn nộ dị thường đối với chuyện lúc trước Quý Trần Ai trước không sử dụng vô địch phi phi phi phi phi chân chạy trốn.</w:t>
      </w:r>
      <w:r>
        <w:br w:type="textWrapping"/>
      </w:r>
      <w:r>
        <w:br w:type="textWrapping"/>
      </w:r>
      <w:r>
        <w:t xml:space="preserve">Quý Trần Ai lại nói thẳng: “Không sợ bị ăn trộm chỉ sợ bị trộm nhớ, ta hôm nay chạy mất, sau này liền không ra khỏi cửa nữa? Hơn nữa nếu như bị người ta phát hiện chân của ta có thể đi lại, ngươi cảm thấy Hứa Vân Sùng sẽ làm gì với ta?”</w:t>
      </w:r>
      <w:r>
        <w:br w:type="textWrapping"/>
      </w:r>
      <w:r>
        <w:br w:type="textWrapping"/>
      </w:r>
      <w:r>
        <w:t xml:space="preserve">Tiểu Thất mắng: “Ngươi ở nhà đợi đến lúc thánh quang của thánh nhân làm lạnh xong, rồi gặp mặt Hứa Vân Sùng sẽ thành bộ dạng như hiện tại sao?”</w:t>
      </w:r>
      <w:r>
        <w:br w:type="textWrapping"/>
      </w:r>
      <w:r>
        <w:br w:type="textWrapping"/>
      </w:r>
      <w:r>
        <w:t xml:space="preserve">Quý Trần Ai: “… Tiểu Thất IQ của ngươi càng ngày càng cao lên rồi.”</w:t>
      </w:r>
      <w:r>
        <w:br w:type="textWrapping"/>
      </w:r>
      <w:r>
        <w:br w:type="textWrapping"/>
      </w:r>
      <w:r>
        <w:t xml:space="preserve">Tiểu Thất cả giận nói: “Cút!”</w:t>
      </w:r>
      <w:r>
        <w:br w:type="textWrapping"/>
      </w:r>
      <w:r>
        <w:br w:type="textWrapping"/>
      </w:r>
      <w:r>
        <w:t xml:space="preserve">Thế nhưng tranh cãi lại cãi nhau, Quý Trần Ai vẫn cảm thấy trước tiên nên chịu thua, hiện tại anh cũng không đủ trọng lượng đối kháng với Hứa Vân Sùng, bây giờ cùng hắn cứng đối cứng là vô cùng không sáng suốt.</w:t>
      </w:r>
      <w:r>
        <w:br w:type="textWrapping"/>
      </w:r>
      <w:r>
        <w:br w:type="textWrapping"/>
      </w:r>
      <w:r>
        <w:t xml:space="preserve">Sau nửa giờ, Hứa Vân Sùng nói: “Suy nghĩ thế nào rồi?”</w:t>
      </w:r>
      <w:r>
        <w:br w:type="textWrapping"/>
      </w:r>
      <w:r>
        <w:br w:type="textWrapping"/>
      </w:r>
      <w:r>
        <w:t xml:space="preserve">Quý Trần Ai nói: “Tôi đã suy nghĩ kỹ, bất quá nếu như tôi đồng ý thỏa hiệp, anh sẽ tin tưởng tôi không lật lọng sao?”</w:t>
      </w:r>
      <w:r>
        <w:br w:type="textWrapping"/>
      </w:r>
      <w:r>
        <w:br w:type="textWrapping"/>
      </w:r>
      <w:r>
        <w:t xml:space="preserve">Hứa Vân Sùng cười nói: “Con người tôi, luôn luôn không bao giờ tin được người khác, cho nên…”</w:t>
      </w:r>
      <w:r>
        <w:br w:type="textWrapping"/>
      </w:r>
      <w:r>
        <w:br w:type="textWrapping"/>
      </w:r>
      <w:r>
        <w:t xml:space="preserve">Quý Trần Ai: “Cho nên cái gì?”</w:t>
      </w:r>
      <w:r>
        <w:br w:type="textWrapping"/>
      </w:r>
      <w:r>
        <w:br w:type="textWrapping"/>
      </w:r>
      <w:r>
        <w:t xml:space="preserve">Hứa Vân Sùng cũng không đáp, mà chỉ nói: “Cậu đồng ý?”</w:t>
      </w:r>
      <w:r>
        <w:br w:type="textWrapping"/>
      </w:r>
      <w:r>
        <w:br w:type="textWrapping"/>
      </w:r>
      <w:r>
        <w:t xml:space="preserve">Quý Trần Ai nói: “Vậy phải xem nhìn ngươi cho nên nội dung phía sau.”</w:t>
      </w:r>
      <w:r>
        <w:br w:type="textWrapping"/>
      </w:r>
      <w:r>
        <w:br w:type="textWrapping"/>
      </w:r>
      <w:r>
        <w:t xml:space="preserve">Hứa Vân Sùng giống như minh bạch lựa chọn của Quý Trần Ai, hắn trực tiếp cầm điện thoại lên, bấm số, gọi người mang người vào.</w:t>
      </w:r>
      <w:r>
        <w:br w:type="textWrapping"/>
      </w:r>
      <w:r>
        <w:br w:type="textWrapping"/>
      </w:r>
      <w:r>
        <w:t xml:space="preserve">Cũng không lâu lắm, cánh cửa căn phòng bị đẩy ra, mấy thiếu niên thiếu nữ Quý Trần Ai từng nhìn thấy bên trong máy camera theo dõi kia bị bọn buôn người trói tới.</w:t>
      </w:r>
      <w:r>
        <w:br w:type="textWrapping"/>
      </w:r>
      <w:r>
        <w:br w:type="textWrapping"/>
      </w:r>
      <w:r>
        <w:t xml:space="preserve">Hứa Vân Sùng căn cứ vào hình ảnh Quý Trần Ai đăng lên trên mạng, tự nhiên biết Quý Trần Ai căn cứ camera theo dõi tìm ra tư liệu của bọn họ, hắn nói: “Tôi không biết cậu làm sao biết được những hàng hóa này, cũng không biết Vương Minh Vũ chết như thế nào, bất quá cậu đã đưa ra lựa chọn, chuyện phát sinh trước đây, tôi cũng không để ý.”</w:t>
      </w:r>
      <w:r>
        <w:br w:type="textWrapping"/>
      </w:r>
      <w:r>
        <w:br w:type="textWrapping"/>
      </w:r>
      <w:r>
        <w:t xml:space="preserve">Trên người nhóm thiếu niên thiếu nữ bị mang vào cái gì cũng không mặc, bọn họ dường như bị cho ăn loại thuốc nào đo, sau khi bị người mang vào, có chút thần trí không rõ, trên mặt trên người đều nổi lên một màu hồng nhạt mất tự nhiên.</w:t>
      </w:r>
      <w:r>
        <w:br w:type="textWrapping"/>
      </w:r>
      <w:r>
        <w:br w:type="textWrapping"/>
      </w:r>
      <w:r>
        <w:t xml:space="preserve">Hứa Vân Sùng nói: “Những hàng này đều đã được dạy dỗ, còn chưa có người hưởng qua tươi mới, cậu muốn nếm thử?”</w:t>
      </w:r>
      <w:r>
        <w:br w:type="textWrapping"/>
      </w:r>
      <w:r>
        <w:br w:type="textWrapping"/>
      </w:r>
      <w:r>
        <w:t xml:space="preserve">Trong ánh mắt Quý Trần Ai xuất hiện tâm tình chán ghét, anh nói: “Không cần.”</w:t>
      </w:r>
      <w:r>
        <w:br w:type="textWrapping"/>
      </w:r>
      <w:r>
        <w:br w:type="textWrapping"/>
      </w:r>
      <w:r>
        <w:t xml:space="preserve">Nhóm thiếu niên thiếu nữ bị mang tới, dường như đã hoàn toàn không chú ý tới người trong phòng, bọn họ ôm lấy nhau, sau đó hôn cơ thể nhau, tình cảnh này thoạt nhìn cực kỳ dâm mỹ.</w:t>
      </w:r>
      <w:r>
        <w:br w:type="textWrapping"/>
      </w:r>
      <w:r>
        <w:br w:type="textWrapping"/>
      </w:r>
      <w:r>
        <w:t xml:space="preserve">Hứa Vân Sùng nói: “Nơi này tổng cộng có bốn người, cậu muốn cứu bọn họ ra ngoài đúng không?”</w:t>
      </w:r>
      <w:r>
        <w:br w:type="textWrapping"/>
      </w:r>
      <w:r>
        <w:br w:type="textWrapping"/>
      </w:r>
      <w:r>
        <w:t xml:space="preserve">Quý Trần Ai mơ hồ minh bạch ý tứ của Hứa Vân Sùng.</w:t>
      </w:r>
      <w:r>
        <w:br w:type="textWrapping"/>
      </w:r>
      <w:r>
        <w:br w:type="textWrapping"/>
      </w:r>
      <w:r>
        <w:t xml:space="preserve">Hứa Vân Sùng nhìn về phía bốn người quấn quýt lấy nhau trên đất, ánh mắt giống như nhìn vật chết bình tĩnh không hề lay động, hắn nói: “Tôi có thể thả các hàng hóa khác, thế nhưng muốn bốn người này lưu lại chỗ này của tôi.”</w:t>
      </w:r>
      <w:r>
        <w:br w:type="textWrapping"/>
      </w:r>
      <w:r>
        <w:br w:type="textWrapping"/>
      </w:r>
      <w:r>
        <w:t xml:space="preserve">Thời điểm hắn nói câu nói này, trong giọng nói lộ ra một tia ngạo mạn không nổi bật, thật giống như đang nói cho Quý Trần Ai, cậu tưởng có thể cứu người, nhưng người cậu muốn cứu nhất, vĩnh viễn sẽ không cứu được ra ngoài.</w:t>
      </w:r>
      <w:r>
        <w:br w:type="textWrapping"/>
      </w:r>
      <w:r>
        <w:br w:type="textWrapping"/>
      </w:r>
      <w:r>
        <w:t xml:space="preserve">Quý Trần Ai nói: “Anh muốn lấy bọn họ làm con tin?”</w:t>
      </w:r>
      <w:r>
        <w:br w:type="textWrapping"/>
      </w:r>
      <w:r>
        <w:br w:type="textWrapping"/>
      </w:r>
      <w:r>
        <w:t xml:space="preserve">Hứa Vân Sùng lạnh lùng nói: “Con tin? Bọn chúng cũng xứng? Tôi chỉ đang nói cho cậu biết một sự thật, cậu lựa chọn không can thiệp chuyện của tôi nữa, tôi hiển nhiên là phải cho cậu mặt mũi, thế nhưng…”</w:t>
      </w:r>
      <w:r>
        <w:br w:type="textWrapping"/>
      </w:r>
      <w:r>
        <w:br w:type="textWrapping"/>
      </w:r>
      <w:r>
        <w:t xml:space="preserve">Quý Trần Ai nói: “Là vì phòng ngừa tôi lật lọng, anh muốn giữ bọn họ lại?”</w:t>
      </w:r>
      <w:r>
        <w:br w:type="textWrapping"/>
      </w:r>
      <w:r>
        <w:br w:type="textWrapping"/>
      </w:r>
      <w:r>
        <w:t xml:space="preserve">Hứa Vân Sùng cười cười, hắn nói: “Người trẻ tuổi, trên người luôn có những thứ dùng tốt, nội tạng, huyết dịch, □□, thậm chí là tầng da mềm mại trên người kia, đều có giá không nhỏ.”</w:t>
      </w:r>
      <w:r>
        <w:br w:type="textWrapping"/>
      </w:r>
      <w:r>
        <w:br w:type="textWrapping"/>
      </w:r>
      <w:r>
        <w:t xml:space="preserve">Biểu tình của Quý Trần Ai xuất hiện một tia vặn vẹo.</w:t>
      </w:r>
      <w:r>
        <w:br w:type="textWrapping"/>
      </w:r>
      <w:r>
        <w:br w:type="textWrapping"/>
      </w:r>
      <w:r>
        <w:t xml:space="preserve">Hứa Vân Sùng nói: “Nếu như lại để cho tôi phát hiện cậu điều tra chuyện của tôi, bốn người này, liền thay cậu trả giá thật lớn đi.”</w:t>
      </w:r>
      <w:r>
        <w:br w:type="textWrapping"/>
      </w:r>
      <w:r>
        <w:br w:type="textWrapping"/>
      </w:r>
      <w:r>
        <w:t xml:space="preserve">Bốn người trên thảm len hoàn toàn không nghe được đối thoại xung quanh, bọn họ đắm chìm bên trong thế giới của chính mình, tuổi trẻ, đẹp đẽ, chính là thứ vốn lớn nhất của bọn họ —— cũng là động cơ lớn nhất để người khác thương tổn bọn họ.</w:t>
      </w:r>
      <w:r>
        <w:br w:type="textWrapping"/>
      </w:r>
      <w:r>
        <w:br w:type="textWrapping"/>
      </w:r>
      <w:r>
        <w:t xml:space="preserve">Hứa Vân Sùng cũng không nghĩ Quý Trần Ai, có dũng khí gánh chịu bốn cái mạng người. Đây là một phương pháp rất hèn hạ, thế nhưng lại vô cùng hữu hiệu.</w:t>
      </w:r>
      <w:r>
        <w:br w:type="textWrapping"/>
      </w:r>
      <w:r>
        <w:br w:type="textWrapping"/>
      </w:r>
      <w:r>
        <w:t xml:space="preserve">Quý Trần Ai nhìn bốn người trên thảm trải sàn, lại nghĩ tới cha mẹ bọn họ ở trước cửa câu lạc bộ, khóc gần như sụp đổ, anh chậm rãi nói: “Nếu như tôi đáp ứng anh, bọn họ trải qua cuộc sống như thế nào?”</w:t>
      </w:r>
      <w:r>
        <w:br w:type="textWrapping"/>
      </w:r>
      <w:r>
        <w:br w:type="textWrapping"/>
      </w:r>
      <w:r>
        <w:t xml:space="preserve">Hứa Vân Sùng nói: “Bọn họ chỉ cần không tìm đường chết, ở dưới mắt tôi, tự nhiên là cuộc sống tốt nhất.”</w:t>
      </w:r>
      <w:r>
        <w:br w:type="textWrapping"/>
      </w:r>
      <w:r>
        <w:br w:type="textWrapping"/>
      </w:r>
      <w:r>
        <w:t xml:space="preserve">Cuộc sống tốt nhất? Là cái gì, là có tiền không dùng hết, hay là chỉ vẻn vẹn nhân cách lành mạnh, thân thể khỏe mạnh đây.</w:t>
      </w:r>
      <w:r>
        <w:br w:type="textWrapping"/>
      </w:r>
      <w:r>
        <w:br w:type="textWrapping"/>
      </w:r>
      <w:r>
        <w:t xml:space="preserve">Quý Trần Ai không biết, anh cũng không muốn biết, bởi vì cuộc sống tốt nhất mà Hứa Vân Sùng cho, cũng không phải anh mong muốn.</w:t>
      </w:r>
      <w:r>
        <w:br w:type="textWrapping"/>
      </w:r>
      <w:r>
        <w:br w:type="textWrapping"/>
      </w:r>
      <w:r>
        <w:t xml:space="preserve">Liền là một trận trầm mặc khiến người ta cảm thấy có chút hít thở không thông, Quý Trần Ai nói: “Thành giao.”</w:t>
      </w:r>
      <w:r>
        <w:br w:type="textWrapping"/>
      </w:r>
      <w:r>
        <w:br w:type="textWrapping"/>
      </w:r>
      <w:r>
        <w:t xml:space="preserve">Hứa Vân Sùng nghe vậy, lúc này mới lộ ả nụ cười, hắn vốn lớn lên anh tuấn, nụ cười này lại càng làm cho người khác cảm thấy hắn phảng phất là một quân tử khiêm tốn chân chính, trơn bóng như ngọc.</w:t>
      </w:r>
      <w:r>
        <w:br w:type="textWrapping"/>
      </w:r>
      <w:r>
        <w:br w:type="textWrapping"/>
      </w:r>
      <w:r>
        <w:t xml:space="preserve">Sau khi Quý Trần Ai đáp ứng, có mấy người đi từ bên ngoài vào, ôm bốn người ra ngoài.</w:t>
      </w:r>
      <w:r>
        <w:br w:type="textWrapping"/>
      </w:r>
      <w:r>
        <w:br w:type="textWrapping"/>
      </w:r>
      <w:r>
        <w:t xml:space="preserve">Tâm tình của Hứa Vân Sùng tốt dị thường, hắn nói: “Thật sự không muốn nếm thử? Hàng đỉnh cấp như thế, không phải lúc nào cũng có thể gặp được.”</w:t>
      </w:r>
      <w:r>
        <w:br w:type="textWrapping"/>
      </w:r>
      <w:r>
        <w:br w:type="textWrapping"/>
      </w:r>
      <w:r>
        <w:t xml:space="preserve">Quý Trần Ai nhìn Hứa Vân Sùng, bỗng nhiên bắt đầu mong đợi đến lúc có thể triệt để phá huỷ hắn.</w:t>
      </w:r>
      <w:r>
        <w:br w:type="textWrapping"/>
      </w:r>
      <w:r>
        <w:br w:type="textWrapping"/>
      </w:r>
      <w:r>
        <w:t xml:space="preserve">Hứa Vân Sùng cũng không để ý ánh mắt Quý Trần Ai có chút ác ý, hắn nhìn Quý Trần Ai mỉm cười nói: “Quấy rối cậu đến tận giờ này thật không tiện, để tôi đưa cậu về đi.”</w:t>
      </w:r>
      <w:r>
        <w:br w:type="textWrapping"/>
      </w:r>
      <w:r>
        <w:br w:type="textWrapping"/>
      </w:r>
      <w:r>
        <w:t xml:space="preserve">Quý Trần Ai nói: “Được.”</w:t>
      </w:r>
      <w:r>
        <w:br w:type="textWrapping"/>
      </w:r>
      <w:r>
        <w:br w:type="textWrapping"/>
      </w:r>
      <w:r>
        <w:t xml:space="preserve">Sau đó Hứa Vân Sùng thật sự tự mình đưa Quý Trần Ai về, hắn vừa lái xe, vừa tán gẫu với Quý Trần Ai, đương nhiên, phần lớn thời gian, đều là Hứa Vân Sùng nói, Quý Trần Ai nghe.</w:t>
      </w:r>
      <w:r>
        <w:br w:type="textWrapping"/>
      </w:r>
      <w:r>
        <w:br w:type="textWrapping"/>
      </w:r>
      <w:r>
        <w:t xml:space="preserve">Hứa Vân Sùng nói, hắn thật sự có một đứa em trai học cùng trường với Quý Trần Ai, bất quá quan hệ của bọn hắn không tốt, cho nên hàng năm hầu như lúc tết đến mới thấy mặt nhau một hai lần.</w:t>
      </w:r>
      <w:r>
        <w:br w:type="textWrapping"/>
      </w:r>
      <w:r>
        <w:br w:type="textWrapping"/>
      </w:r>
      <w:r>
        <w:t xml:space="preserve">Hứa Vân Sùng còn nói, hắn rất thích người như Quý Trần Ai, về phần tại sao thích, lại không nói rõ tường tận. (Nguy cơ:))))</w:t>
      </w:r>
      <w:r>
        <w:br w:type="textWrapping"/>
      </w:r>
      <w:r>
        <w:br w:type="textWrapping"/>
      </w:r>
      <w:r>
        <w:t xml:space="preserve">Một đường cằn nhằn linh tinh, mãi đến tận lúc Quý Trần Ai cầm nạng ra khỏi cửa xe, Hứa Vân Sùng mới nói: “Tôi đã lâu chưa nói nhiều như vậy, tán gẫu cùng cậu rất vui vẻ, tạm biệt.”</w:t>
      </w:r>
      <w:r>
        <w:br w:type="textWrapping"/>
      </w:r>
      <w:r>
        <w:br w:type="textWrapping"/>
      </w:r>
      <w:r>
        <w:t xml:space="preserve">Quý Trần Ai cũng quay đầu, hướng về phía Hứa Vân Sùng nở nụ cười, anh nói: “Tạm biệt.” —— anh tin tưởng, bọn họ thật sự sẽ rất nhanh gặp lại, chỉ có điều lần này, lại là Quý Trần Ai an bài.</w:t>
      </w:r>
      <w:r>
        <w:br w:type="textWrapping"/>
      </w:r>
      <w:r>
        <w:br w:type="textWrapping"/>
      </w:r>
      <w:r>
        <w:t xml:space="preserve">Hứa Vân Sùng nhanh chóng lái xe đi, Quý Trần Ai đứng tại chỗ, mãi đến tận khi không còn nhìn thấy Hứa Vân Sùng, mới xoay người đi.</w:t>
      </w:r>
      <w:r>
        <w:br w:type="textWrapping"/>
      </w:r>
      <w:r>
        <w:br w:type="textWrapping"/>
      </w:r>
      <w:r>
        <w:t xml:space="preserve">Vương Chi Tú thấy Quý Trần Ai đã về, còn mở miệng hỏi, tại sao lại về muộn như vậy, bà đã rất lo lắng, suýt chút nữa định báo cảnh sát.</w:t>
      </w:r>
      <w:r>
        <w:br w:type="textWrapping"/>
      </w:r>
      <w:r>
        <w:br w:type="textWrapping"/>
      </w:r>
      <w:r>
        <w:t xml:space="preserve">Ánh mắt của Quý Trần Ai, lúc nhìn đến Vương Chi Tú, mới trở nên nhu hòa hơn rất nhiều, anh tùy ý để Vương Chi Tú lấy khăn mặt đến lau khô vết tuyết trên mặt và trên vai anh, chậm rãi nói: “Mẹ, con đói.”</w:t>
      </w:r>
      <w:r>
        <w:br w:type="textWrapping"/>
      </w:r>
      <w:r>
        <w:br w:type="textWrapping"/>
      </w:r>
      <w:r>
        <w:t xml:space="preserve">Vương Chi Tú không biết Quý Trần Ai làm sao, bà chỉ cảm thấy hôm nay Quý Trần Ai có vẻ hơi kỳ quái, bà nói: “Đợi lát nữa đã, mẹ đi hâm nóng đồ ăn cho con một chút.”</w:t>
      </w:r>
      <w:r>
        <w:br w:type="textWrapping"/>
      </w:r>
      <w:r>
        <w:br w:type="textWrapping"/>
      </w:r>
      <w:r>
        <w:t xml:space="preserve">Lúc này Quý Trần Ai mới lộ ra một nụ cười nho nhỏ.</w:t>
      </w:r>
      <w:r>
        <w:br w:type="textWrapping"/>
      </w:r>
      <w:r>
        <w:br w:type="textWrapping"/>
      </w:r>
    </w:p>
    <w:p>
      <w:pPr>
        <w:pStyle w:val="Heading2"/>
      </w:pPr>
      <w:bookmarkStart w:id="68" w:name="chương-47-sự-kiện-đột-phát"/>
      <w:bookmarkEnd w:id="68"/>
      <w:r>
        <w:t xml:space="preserve">47. Chương 47: Sự Kiện Đột Phát</w:t>
      </w:r>
    </w:p>
    <w:p>
      <w:pPr>
        <w:pStyle w:val="Compact"/>
      </w:pPr>
      <w:r>
        <w:br w:type="textWrapping"/>
      </w:r>
      <w:r>
        <w:br w:type="textWrapping"/>
      </w:r>
      <w:r>
        <w:t xml:space="preserve">Edit: Koliz</w:t>
      </w:r>
      <w:r>
        <w:br w:type="textWrapping"/>
      </w:r>
      <w:r>
        <w:br w:type="textWrapping"/>
      </w:r>
      <w:r>
        <w:t xml:space="preserve">Bởi vì Hứa Vân Sùng duyên cớ, khẩu vị của Quý Trần Ai cũng không khá lắm, ăn một ít cơm rồi rửa mặt đi ngủ.</w:t>
      </w:r>
      <w:r>
        <w:br w:type="textWrapping"/>
      </w:r>
      <w:r>
        <w:br w:type="textWrapping"/>
      </w:r>
      <w:r>
        <w:t xml:space="preserve">Nằm trên giường, Quý Trần Ai liền nghĩ tới mấy thiếu niên thiếu nữ mình nhìn thấy ban ngày, cùng biểu tình mê loạn của bọn họ.</w:t>
      </w:r>
      <w:r>
        <w:br w:type="textWrapping"/>
      </w:r>
      <w:r>
        <w:br w:type="textWrapping"/>
      </w:r>
      <w:r>
        <w:t xml:space="preserve">Loại này đối với Hứa Vân Sùng mà nói, người không có giá trị lợi dụng thì còn không bằng một con chó, cho nên bất kể tra tấn như thế nào, cũng sẽ không cảm thấy có cảm giác chịu tội, những thiếu niên kia da thịt càng tươi sống, lại càng đáng giá.</w:t>
      </w:r>
      <w:r>
        <w:br w:type="textWrapping"/>
      </w:r>
      <w:r>
        <w:br w:type="textWrapping"/>
      </w:r>
      <w:r>
        <w:t xml:space="preserve">Quý Trần Ai trước kia chưa bao giờ gặp phải người như thế, hoàn cảnh sinh hoạt của anh coi như đơn thuần, căn bản không có khả năng tiếp xúc được với loại người như Hứa Vân Sùng.</w:t>
      </w:r>
      <w:r>
        <w:br w:type="textWrapping"/>
      </w:r>
      <w:r>
        <w:br w:type="textWrapping"/>
      </w:r>
      <w:r>
        <w:t xml:space="preserve">Tiểu Thất nhìn thấu Quý Trần Ai tâm tình không được tốt, liền an ủi anh: “Không sao, chờ kỹ năng của ngươi làm lạnh xong, là Hứa Vân Sùng xui xẻo rồi.”</w:t>
      </w:r>
      <w:r>
        <w:br w:type="textWrapping"/>
      </w:r>
      <w:r>
        <w:br w:type="textWrapping"/>
      </w:r>
      <w:r>
        <w:t xml:space="preserve">Quý Trần Ai ừ một tiếng, nhắm mắt lại trầm trầm ngủ thiếp đi.</w:t>
      </w:r>
      <w:r>
        <w:br w:type="textWrapping"/>
      </w:r>
      <w:r>
        <w:br w:type="textWrapping"/>
      </w:r>
      <w:r>
        <w:t xml:space="preserve">Ngày hôm sau, di động của Quý Trần Ai nhận được một tin nhắn ngắn, phía trên là một địa chỉ email, cộng thêm một câu “Tình hình sinh hoạt của những người đó sẽ định kỳ gửi đến trong email này.”</w:t>
      </w:r>
      <w:r>
        <w:br w:type="textWrapping"/>
      </w:r>
      <w:r>
        <w:br w:type="textWrapping"/>
      </w:r>
      <w:r>
        <w:t xml:space="preserve">Quý Trần Ai biết đây là ai gửi cho hắn, vì vậy sau khi đọc tin nhắn, nhớ kỹ email, liền xóa bỏ tin nhắn.</w:t>
      </w:r>
      <w:r>
        <w:br w:type="textWrapping"/>
      </w:r>
      <w:r>
        <w:br w:type="textWrapping"/>
      </w:r>
      <w:r>
        <w:t xml:space="preserve">Vương Chi Tú dường như nhìn ra trạng thái tinh thần của Quý Trần Ai không được tốt, bà hỏi Quý Trần Ai có phải là chỗ không thoải mái. Quý Trần Ai nói không có chuyện gì, chỉ là ngày hôm qua ngủ muộn.</w:t>
      </w:r>
      <w:r>
        <w:br w:type="textWrapping"/>
      </w:r>
      <w:r>
        <w:br w:type="textWrapping"/>
      </w:r>
      <w:r>
        <w:t xml:space="preserve">Vương Chi Tú nghe vậy oán giận nói: “Con cái đứa nhỏ này, thức đêm nhiều không tốt đối với thân thể, sau đừng như thế nữa.” Quý Trần Ai gật đầu tán thành.</w:t>
      </w:r>
      <w:r>
        <w:br w:type="textWrapping"/>
      </w:r>
      <w:r>
        <w:br w:type="textWrapping"/>
      </w:r>
      <w:r>
        <w:t xml:space="preserve">Chiếu cố Quý Trần Ai, Vương Chi Tú tuyên bố bữa trưa làm món lẩu, khoảng thời gian này bà dùng ngày nghỉ phép hằng năm của mình, cho nên tạm thời không để a di đến làm cơm cho Quý Trần Ai, mà là tự bản thân bà làm. Vương Chi Tú vốn đang thương lượng với Chu Dục Miễn, bằng không bà bỏ công việc, sau đó chuyên tâm chăm sóc Quý Trần Ai, Quý Trần Ai nghe xong lại cự tuyệt đề nghị của Vương Chi Tú, anh cảm thấy tự mình một người cũng được, huống hồ chân anh đang ngày càng chuyển biến tốt lên, không cần Vương Chi Tú để trống thời gian dành riêng chăm sóc cho anh.</w:t>
      </w:r>
      <w:r>
        <w:br w:type="textWrapping"/>
      </w:r>
      <w:r>
        <w:br w:type="textWrapping"/>
      </w:r>
      <w:r>
        <w:t xml:space="preserve">Vương Chi Tú thấy Quý Trần Ai không đồng ý, vì vậy suy nghĩ thêm một chút.</w:t>
      </w:r>
      <w:r>
        <w:br w:type="textWrapping"/>
      </w:r>
      <w:r>
        <w:br w:type="textWrapping"/>
      </w:r>
      <w:r>
        <w:t xml:space="preserve">Đến bữa trưa, Chu Nhạc Lăng cũng tới, hôm nay cô vừa lúc đi học thêm ở gần đây, lúc tới, còn cầm một túi sách lớn.</w:t>
      </w:r>
      <w:r>
        <w:br w:type="textWrapping"/>
      </w:r>
      <w:r>
        <w:br w:type="textWrapping"/>
      </w:r>
      <w:r>
        <w:t xml:space="preserve">Chu Nhạc Lăng nhìn thấy Quý Trần Ai, hỏi thăm anh một chút: “Cần ca, gần đây đang làm gì vậy?”</w:t>
      </w:r>
      <w:r>
        <w:br w:type="textWrapping"/>
      </w:r>
      <w:r>
        <w:br w:type="textWrapping"/>
      </w:r>
      <w:r>
        <w:t xml:space="preserve">Quý Trần Ai đang xem TV, nhìn thấy Chu Nhạc Lăng vào, tiện nói: “Tùy tiện chơi đùa một chút.”</w:t>
      </w:r>
      <w:r>
        <w:br w:type="textWrapping"/>
      </w:r>
      <w:r>
        <w:br w:type="textWrapping"/>
      </w:r>
      <w:r>
        <w:t xml:space="preserve">Chu Nhạc Lăng để sách xuống, ngồi vào bên cạnh Quý Trần Ai cầm quả táo bắt đầu gặm, cô nói: “Aiz, anh không biết, mẹ tôi vì thành tích của tôi mà sắp điên rồi, tôi nói tôi bình thường phát huy là có thể lên được đại học A, bà còn nói đại học A không tốt.”</w:t>
      </w:r>
      <w:r>
        <w:br w:type="textWrapping"/>
      </w:r>
      <w:r>
        <w:br w:type="textWrapping"/>
      </w:r>
      <w:r>
        <w:t xml:space="preserve">Quý Trần Ai nói: “Vậy mẹ em muốn em đi đâu?”</w:t>
      </w:r>
      <w:r>
        <w:br w:type="textWrapping"/>
      </w:r>
      <w:r>
        <w:br w:type="textWrapping"/>
      </w:r>
      <w:r>
        <w:t xml:space="preserve">Chu Nhạc Lăng nói: “Ai biết được, lúc chỗ này lúc chỗ kia, tôi cũng lười bất nói với bà… Đúng rồi, ca, nghe dì nói thành tích thi thử của anh không tệ nha, nhanh chia sẻ một chút kinh nghiệm học tập đi chứ.”</w:t>
      </w:r>
      <w:r>
        <w:br w:type="textWrapping"/>
      </w:r>
      <w:r>
        <w:br w:type="textWrapping"/>
      </w:r>
      <w:r>
        <w:t xml:space="preserve">Quý Trần Ai nghe đến học tập liền đau đầu, anh nào có kinh nghiệm gì, kinh nghiệm của anh chính là Tiểu Thất. Vì vậy hàm hồ ném cái đề tài này ra phía sau, hai người liền vào bàn ăn cơm.</w:t>
      </w:r>
      <w:r>
        <w:br w:type="textWrapping"/>
      </w:r>
      <w:r>
        <w:br w:type="textWrapping"/>
      </w:r>
      <w:r>
        <w:t xml:space="preserve">Trong nhà cố ý làm lẩu tứ xuyên, không quá cay, mùi vị lại cực kì ngon, Quý Trần Ai gắp một miếng thịt bò nóng hổi quen thuộc nhét vào trong miệng, ngon lành nuốt xuống.</w:t>
      </w:r>
      <w:r>
        <w:br w:type="textWrapping"/>
      </w:r>
      <w:r>
        <w:br w:type="textWrapping"/>
      </w:r>
      <w:r>
        <w:t xml:space="preserve">Vương Chi Tú thấy anh dáng dấp kia, oán giận nói: “Đừng gấp như vậy, cẩn thận nóng bỏng miệng.”</w:t>
      </w:r>
      <w:r>
        <w:br w:type="textWrapping"/>
      </w:r>
      <w:r>
        <w:br w:type="textWrapping"/>
      </w:r>
      <w:r>
        <w:t xml:space="preserve">Quý Trần Ai a a đáp lại hai tiếng.</w:t>
      </w:r>
      <w:r>
        <w:br w:type="textWrapping"/>
      </w:r>
      <w:r>
        <w:br w:type="textWrapping"/>
      </w:r>
      <w:r>
        <w:t xml:space="preserve">Chu Nhạc Lăng đem thức trong miệng nhai ăn nuốt xuống, thuận miệng nói: “Ca, anh thay đổi thật nhiều nha, trước đây anh sẽ không ăn cơm chung với chúng ta.”</w:t>
      </w:r>
      <w:r>
        <w:br w:type="textWrapping"/>
      </w:r>
      <w:r>
        <w:br w:type="textWrapping"/>
      </w:r>
      <w:r>
        <w:t xml:space="preserve">Quý Trần Ai đĩa rau động tác ngừng lại: “Đây không phải là nghĩ thông suốt sao.”</w:t>
      </w:r>
      <w:r>
        <w:br w:type="textWrapping"/>
      </w:r>
      <w:r>
        <w:br w:type="textWrapping"/>
      </w:r>
      <w:r>
        <w:t xml:space="preserve">Chu Nhạc Lăng ừ một tiếng, cũng không có hỏi nhiều nữa, mặc kệ trước đây thế nào, ngược lại cô bây giờ thật sự rất yêu thích người anh này.</w:t>
      </w:r>
      <w:r>
        <w:br w:type="textWrapping"/>
      </w:r>
      <w:r>
        <w:br w:type="textWrapping"/>
      </w:r>
      <w:r>
        <w:t xml:space="preserve">Một bữa cơm ăn hòa thuận vui vẻ, ba người đều ăn gần hết thức ăn Vương Chi Tú chuẩn bị, thời điểm Vương Chi Tú thu dọn bát đũa còn cảm thán lượng cơm Quý Trần Ai ăn nhiều lên, liệu có phải thân thể muốn lớn lên.</w:t>
      </w:r>
      <w:r>
        <w:br w:type="textWrapping"/>
      </w:r>
      <w:r>
        <w:br w:type="textWrapping"/>
      </w:r>
      <w:r>
        <w:t xml:space="preserve">Chu Nhạc Lăng cơm nước xong liền ngồi ăn cây nho, cô nghe thấy Vương Chi Tú nói như vậy, tiện nói: “Cháu cũng thấy Cần ca cao lên!”</w:t>
      </w:r>
      <w:r>
        <w:br w:type="textWrapping"/>
      </w:r>
      <w:r>
        <w:br w:type="textWrapping"/>
      </w:r>
      <w:r>
        <w:t xml:space="preserve">Vương Chi Tú sáng mắt lên, nói: “Thật sao? Bằng không đo một chút đi?”</w:t>
      </w:r>
      <w:r>
        <w:br w:type="textWrapping"/>
      </w:r>
      <w:r>
        <w:br w:type="textWrapping"/>
      </w:r>
      <w:r>
        <w:t xml:space="preserve">Hai người sau khi nghiên cứu ăn nhịp với nhau, yêu cầu Quý Trần Ai đến đo chiều cao một chút, Quý Trần Ai mặc dù có chút bất đắc dĩ, nhưng cũng không muốn mất hứng nên không thể làm gì khác hơn ngoài đồng ý.</w:t>
      </w:r>
      <w:r>
        <w:br w:type="textWrapping"/>
      </w:r>
      <w:r>
        <w:br w:type="textWrapping"/>
      </w:r>
      <w:r>
        <w:t xml:space="preserve">Vì vậy Quý Trần Ai đỡ vách tường, Vương Chi Tú đem thước cuộn ra đo chiều cao của Quý Trần Ai, bà đo xong liền ai một tiếng: “Thật sự cao lên.”</w:t>
      </w:r>
      <w:r>
        <w:br w:type="textWrapping"/>
      </w:r>
      <w:r>
        <w:br w:type="textWrapping"/>
      </w:r>
      <w:r>
        <w:t xml:space="preserve">Chu Nhạc Lăng đến gần xem, hỏi: “Cao lên bao nhiêu vậy?”</w:t>
      </w:r>
      <w:r>
        <w:br w:type="textWrapping"/>
      </w:r>
      <w:r>
        <w:br w:type="textWrapping"/>
      </w:r>
      <w:r>
        <w:t xml:space="preserve">Vương Chi Tú đem thước đo để xuống trước mặt Quý Trần Ai cùng Chu Nhạc Lăng, nói: “Tiểu Cần hiện tại một mét bảy ba.” Trước đây thời điểm vừa tới thân thể này, nhiều nhất một mét bảy, hiện tại lại cao thêm ba centimet, điều này đối với một người đã hơn hai mươi tuổi là vô cùng ít thấy.</w:t>
      </w:r>
      <w:r>
        <w:br w:type="textWrapping"/>
      </w:r>
      <w:r>
        <w:br w:type="textWrapping"/>
      </w:r>
      <w:r>
        <w:t xml:space="preserve">Không có nam giới nào không muốn bản thân cao thêm một chút, Quý Trần Ai cũng không ngoại lệ, anh nhìn thấy chiều cao tăng lên cũng rất cao hứng.</w:t>
      </w:r>
      <w:r>
        <w:br w:type="textWrapping"/>
      </w:r>
      <w:r>
        <w:br w:type="textWrapping"/>
      </w:r>
      <w:r>
        <w:t xml:space="preserve">Vương Chi Tú nói: “Không biết Tiểu Cần còn có thể lớn thêm nữa không.” Chiều cao của bà và Chu Dục Miễn cũng không thấp, nếu như không phải vì nguyên nhân tai nạn xe cộ, đoán chứng Quý Trần Ai cũng sẽ không dừng lại ở con số một mét bảy này.</w:t>
      </w:r>
      <w:r>
        <w:br w:type="textWrapping"/>
      </w:r>
      <w:r>
        <w:br w:type="textWrapping"/>
      </w:r>
      <w:r>
        <w:t xml:space="preserve">Ngày càng ngày càng trôi qua tốt hơn, tâm tình Vương Chi Tú cũng càng vui vẻ, lúc này quyết định chọn thời gian người một nhà ra ngoài chơi một chuyến.</w:t>
      </w:r>
      <w:r>
        <w:br w:type="textWrapping"/>
      </w:r>
      <w:r>
        <w:br w:type="textWrapping"/>
      </w:r>
      <w:r>
        <w:t xml:space="preserve">Quý Trần Ai cảm thấy tốt vô cùng, hiện tại kỳ nghỉ hè của anh, mỗi ngày ngoại trừ đọc sách ở ngoài, hầu như cũng không có chuyện gì khác cần phải làm.</w:t>
      </w:r>
      <w:r>
        <w:br w:type="textWrapping"/>
      </w:r>
      <w:r>
        <w:br w:type="textWrapping"/>
      </w:r>
      <w:r>
        <w:t xml:space="preserve">Thời gian làm lạnh kỹ năng thánh quang của thánh nhân là mười lăm ngày, giống với vô địch phi phi phi phi chân nhau, mà bây giờ cách lúc kỹ năng có thể sử dụng lại còn khoảng một tuần.</w:t>
      </w:r>
      <w:r>
        <w:br w:type="textWrapping"/>
      </w:r>
      <w:r>
        <w:br w:type="textWrapping"/>
      </w:r>
      <w:r>
        <w:t xml:space="preserve">Trong thời gian đợi, Quý Trần Ai vẫn như trước chú ý tới tình huống chuyện buôn bán nhân khẩu tiếp sau đó.</w:t>
      </w:r>
      <w:r>
        <w:br w:type="textWrapping"/>
      </w:r>
      <w:r>
        <w:br w:type="textWrapping"/>
      </w:r>
      <w:r>
        <w:t xml:space="preserve">Bài viết post trên mạng kia, quả nhiên bị Hứa Vân Sùng gọi người đè ép xuống, đồng thời không biết Hứa Vân Sùng sử dụng thủ đoạn gì, cư nhiên khiến một gia đình trong đó xuất hiện bác bỏ tin đồn, nói con trai của họ căn bản không có lạc mất, bài viết kia là vì bịa đặt cần trách cứ cho nên mới bị cắt bỏ. Thông tin trên internet đã thật thật giả giả, loại đột nhiên xoay ngược lại này, cũng không phải là không có, dư luận rất nhanh chạy theo hướng phát triển bất lợi cho Quý Trần Ai, đại đa số nhóm người trên mạng nhìn thấy bài viết bác bỏ tin đồn này, đều tin đây mới thực sự là cái gọi là chân tướng.</w:t>
      </w:r>
      <w:r>
        <w:br w:type="textWrapping"/>
      </w:r>
      <w:r>
        <w:br w:type="textWrapping"/>
      </w:r>
      <w:r>
        <w:t xml:space="preserve">Muốn che giấu sự thật, rất đơn giản, Quý Trần Ai tận mắt thấy chuyện này từ từ lắng xuống, những phụ huynh kéo đến trước cửa câu lạc bộ biểu tình, cũng bị cảnh sát mang đi, lấy danh nghĩa gây trở ngại cho an toàn công cộng suýt chút nữa bị giam lại.</w:t>
      </w:r>
      <w:r>
        <w:br w:type="textWrapping"/>
      </w:r>
      <w:r>
        <w:br w:type="textWrapping"/>
      </w:r>
      <w:r>
        <w:t xml:space="preserve">Nhưng đối mặt những ngăn trở này, Quý Trần Ai lại không cảm thấy một chút mất mát nào, bởi vì anh biết, anh chờ đợi, là đáng giá.</w:t>
      </w:r>
      <w:r>
        <w:br w:type="textWrapping"/>
      </w:r>
      <w:r>
        <w:br w:type="textWrapping"/>
      </w:r>
      <w:r>
        <w:t xml:space="preserve">Mỗi sản nghiệp dính tới Hứa Vân Sùng, hắn làm bất động sản, tham gia nghiên cứu phát minh sản phẩm điện thoại di động mới, hiện tại mẫu điện thoại di động hot nhất trong nước, chính là dưới tên hắn.</w:t>
      </w:r>
      <w:r>
        <w:br w:type="textWrapping"/>
      </w:r>
      <w:r>
        <w:br w:type="textWrapping"/>
      </w:r>
      <w:r>
        <w:t xml:space="preserve">Quý Trần Ai không hiểu, một người thành công như vậy, vì sao lại đi buôn người.</w:t>
      </w:r>
      <w:r>
        <w:br w:type="textWrapping"/>
      </w:r>
      <w:r>
        <w:br w:type="textWrapping"/>
      </w:r>
      <w:r>
        <w:t xml:space="preserve">Tiểu Thất lại nhìn tương đối cởi mở hơn, nó nói: “Ai cũng không chê nhiều tiền nha.” Quý Trần Ai ngẫm lại cảm thấy cũng đúng, không chi phí, thu nhập cao, rủi ro lại thấp, ngoại trừ tình cờ có chút phiền toái nhỏ, hầu như không có khuyết điểm gì.</w:t>
      </w:r>
      <w:r>
        <w:br w:type="textWrapping"/>
      </w:r>
      <w:r>
        <w:br w:type="textWrapping"/>
      </w:r>
      <w:r>
        <w:t xml:space="preserve">Quý Trần Ai liền lợi dụng Tiểu Thất điều tra tin tức liên quan với Vương Minh Vũ, phát hiện đã không điều tra ra được gì, hiển nhiên Hứa Vân Sùng lựa chọn thí tốt bảo đảm xe.</w:t>
      </w:r>
      <w:r>
        <w:br w:type="textWrapping"/>
      </w:r>
      <w:r>
        <w:br w:type="textWrapping"/>
      </w:r>
      <w:r>
        <w:t xml:space="preserve">Từ sau khi Quý Trần Ai được Hứa Vân Sùng thả ra, cách mỗi một tuần anh đều nhận được tư liệu liên quan tới bốn đứa trẻ kia, phía trên còn có thêm một vài bức ảnh, nhìn ra được so với lúc trước, bọn họ bây giờ trải qua không tồi.</w:t>
      </w:r>
      <w:r>
        <w:br w:type="textWrapping"/>
      </w:r>
      <w:r>
        <w:br w:type="textWrapping"/>
      </w:r>
      <w:r>
        <w:t xml:space="preserve">Mười mấy ngày cứ như vậy trôi qua, vào trung tuần tháng hai, Quý Trần Ai gọi cho Hứa Vân Sùng một cuộc điện thoại.</w:t>
      </w:r>
      <w:r>
        <w:br w:type="textWrapping"/>
      </w:r>
      <w:r>
        <w:br w:type="textWrapping"/>
      </w:r>
      <w:r>
        <w:t xml:space="preserve">Hứa Vân Sùng đã rời khỏi thành phố này, hắn hiện tại đang vội vàng việc những phương diện khác, nhưng thời điểm nhận được điện thoại của Quý Trần Ai, ấn tượng của hắn đối thanh niên gọi là Chu Nghiêu Cần này vẫn sâu sắc như trước.</w:t>
      </w:r>
      <w:r>
        <w:br w:type="textWrapping"/>
      </w:r>
      <w:r>
        <w:br w:type="textWrapping"/>
      </w:r>
      <w:r>
        <w:t xml:space="preserve">Hứa Vân Sùng hỏi, cậu có chuyện gì?</w:t>
      </w:r>
      <w:r>
        <w:br w:type="textWrapping"/>
      </w:r>
      <w:r>
        <w:br w:type="textWrapping"/>
      </w:r>
      <w:r>
        <w:t xml:space="preserve">Quý Trần Ai nói thẳng, tôi muốn gặp mặt anh, tốt nhất là gặp mặt trực tiếp.</w:t>
      </w:r>
      <w:r>
        <w:br w:type="textWrapping"/>
      </w:r>
      <w:r>
        <w:br w:type="textWrapping"/>
      </w:r>
      <w:r>
        <w:t xml:space="preserve">Hứa Vân Sùng nghe được yêu cầu của Quý Trần Ai, hiển nhiên cũng không hiểu tại sao Quý Trần Ai lại đưa ra một cái yêu cầu không giải thích được như thế, hắn nói: “Hiện giờ tôi không có ở thành phố chỗ cậu, hơn nữa khoảng thời gian này khá bận, chúng ta có thể đối thoại video.”</w:t>
      </w:r>
      <w:r>
        <w:br w:type="textWrapping"/>
      </w:r>
      <w:r>
        <w:br w:type="textWrapping"/>
      </w:r>
      <w:r>
        <w:t xml:space="preserve">Quý Trần Ai cười lạnh một tiếng: “Tôi cũng không ngại đối thoại video, thế nhưng nhìn anh lại lo lắng không biết video sẽ lưu lại cái gì gì?”</w:t>
      </w:r>
      <w:r>
        <w:br w:type="textWrapping"/>
      </w:r>
      <w:r>
        <w:br w:type="textWrapping"/>
      </w:r>
      <w:r>
        <w:t xml:space="preserve">Nghe câu này gần như uy hiếp, giọng Hứa Vân Sùng lập tức lạnh xuống, hắn nói: “Tôi cho là chúng ta ban đầu đã nói tốt rồi.”</w:t>
      </w:r>
      <w:r>
        <w:br w:type="textWrapping"/>
      </w:r>
      <w:r>
        <w:br w:type="textWrapping"/>
      </w:r>
      <w:r>
        <w:t xml:space="preserve">Quý Trần Ai nói: “Tôi cũng không phải đang uy hiếp anh.”</w:t>
      </w:r>
      <w:r>
        <w:br w:type="textWrapping"/>
      </w:r>
      <w:r>
        <w:br w:type="textWrapping"/>
      </w:r>
      <w:r>
        <w:t xml:space="preserve">Hứa Vân Sùng lạnh lùng nói: “Không phải uy hiếp? Tôi hi vọng cậu không muốn bởi vì những chuyện cậu làm mà hối hận.”</w:t>
      </w:r>
      <w:r>
        <w:br w:type="textWrapping"/>
      </w:r>
      <w:r>
        <w:br w:type="textWrapping"/>
      </w:r>
      <w:r>
        <w:t xml:space="preserve">Quý Trần Ai nói: “Cũng không phải uy hiếp, huống hồ bốn người kia đều ở trên tay anh, tôi có tư cách gì để uy hiếp anh?”</w:t>
      </w:r>
      <w:r>
        <w:br w:type="textWrapping"/>
      </w:r>
      <w:r>
        <w:br w:type="textWrapping"/>
      </w:r>
      <w:r>
        <w:t xml:space="preserve">Hứa Vân Sùng nói: “Tốt nhất là như vậy, việc gặp mặt ngày mai tôi sẽ cho cậu câu trả lời chắc chắn.”</w:t>
      </w:r>
      <w:r>
        <w:br w:type="textWrapping"/>
      </w:r>
      <w:r>
        <w:br w:type="textWrapping"/>
      </w:r>
      <w:r>
        <w:t xml:space="preserve">Quý Trần Ai biết Hứa Vân Sùng xem như là đáp ứng yêu cầu của anh, anh ừ một tiếng, rồi cúp điện thoại.</w:t>
      </w:r>
      <w:r>
        <w:br w:type="textWrapping"/>
      </w:r>
      <w:r>
        <w:br w:type="textWrapping"/>
      </w:r>
      <w:r>
        <w:t xml:space="preserve">Nhưng cúp điện thoại xong, Quý Trần Ai lại có một loại cảm giác không thoải mái lắm, giống như lúc ẩn lúc hiện cảm thấy sẽ xảy ra chuyện gì đó.</w:t>
      </w:r>
      <w:r>
        <w:br w:type="textWrapping"/>
      </w:r>
      <w:r>
        <w:br w:type="textWrapping"/>
      </w:r>
      <w:r>
        <w:t xml:space="preserve">Kết quả ngày hôm sau, quả nhiên liền xảy ra vấn đề.</w:t>
      </w:r>
      <w:r>
        <w:br w:type="textWrapping"/>
      </w:r>
      <w:r>
        <w:br w:type="textWrapping"/>
      </w:r>
      <w:r>
        <w:t xml:space="preserve">Internet đột nhiên lần thứ hai lan ra lượng lớn thông tin liên quan với bọn buôn người, trong đó bao gồm con đường, một loạt các thủ đoạn giao dịch tương đối riêng tư, lâu chủ mở topic thậm chí còn nói những người cao tầng có chữ cái x mở đầu cũng tham gia trong đó.</w:t>
      </w:r>
      <w:r>
        <w:br w:type="textWrapping"/>
      </w:r>
      <w:r>
        <w:br w:type="textWrapping"/>
      </w:r>
      <w:r>
        <w:t xml:space="preserve">Lúc Quý Trần Ai bị Tiểu Thất đánh thức nhìn thấy bài viết này, trực tiếp kinh sợ ra một thân mồ hôi lạnh.</w:t>
      </w:r>
      <w:r>
        <w:br w:type="textWrapping"/>
      </w:r>
      <w:r>
        <w:br w:type="textWrapping"/>
      </w:r>
      <w:r>
        <w:t xml:space="preserve">Điện thoại của Hứa Vân Sùng sau đó tới ngay, Quý Trần Ai nói thẳng: “Topic kia không phải tôi tạo.”</w:t>
      </w:r>
      <w:r>
        <w:br w:type="textWrapping"/>
      </w:r>
      <w:r>
        <w:br w:type="textWrapping"/>
      </w:r>
      <w:r>
        <w:t xml:space="preserve">Hứa Vân Sùng nói: “Tôi biết, thế nhưng bài viết này khẳng định có quan hệ với cậu.”</w:t>
      </w:r>
      <w:r>
        <w:br w:type="textWrapping"/>
      </w:r>
      <w:r>
        <w:br w:type="textWrapping"/>
      </w:r>
      <w:r>
        <w:t xml:space="preserve">Quý Trần Ai nói: “Có quan hệ với tôi? Tại sao anh lại nói như vậy? Tôi cái gì cũng không biết.”</w:t>
      </w:r>
      <w:r>
        <w:br w:type="textWrapping"/>
      </w:r>
      <w:r>
        <w:br w:type="textWrapping"/>
      </w:r>
      <w:r>
        <w:t xml:space="preserve">Hứa Vân Sùng nói: “Chu Nghiêu Cần, kiên nhẫn của tôi là có hạn, nếu như không nói cho tôi, bài viết này là ai đăng lên, chỉ sợ cậu sẽ hối hận.”</w:t>
      </w:r>
      <w:r>
        <w:br w:type="textWrapping"/>
      </w:r>
      <w:r>
        <w:br w:type="textWrapping"/>
      </w:r>
      <w:r>
        <w:t xml:space="preserve">Quý Trần Ai nắm chặt điện thoại không nói một lời, anh đích xác là không biết người đăng bài viết là ai, nhưng nếu hiện tại nói với Hứa Vân Sùng mặc kệ chuyện của hắn, e răng Hứa Vân Sùng sẽ không tin tưởng chút nào.</w:t>
      </w:r>
      <w:r>
        <w:br w:type="textWrapping"/>
      </w:r>
      <w:r>
        <w:br w:type="textWrapping"/>
      </w:r>
      <w:r>
        <w:t xml:space="preserve">Quý Trần Ai nói: “Tôi muốn gặp mặt anh, chúng ta lúc gặp sẽ đàm luận chuyện này.”</w:t>
      </w:r>
      <w:r>
        <w:br w:type="textWrapping"/>
      </w:r>
      <w:r>
        <w:br w:type="textWrapping"/>
      </w:r>
      <w:r>
        <w:t xml:space="preserve">Hứa Vân Sùng lạnh lùng nói: “Có thể, thứ sáu tuần sau tôi sẽ đến thành phố cậu tham gia tuyên bố sản phẩm mới, thứ năm có thể gặp mặt cậu.”</w:t>
      </w:r>
      <w:r>
        <w:br w:type="textWrapping"/>
      </w:r>
      <w:r>
        <w:br w:type="textWrapping"/>
      </w:r>
      <w:r>
        <w:t xml:space="preserve">Quý Trần Ai ừ một tiếng, xem như đồng ý đề nghị này.</w:t>
      </w:r>
      <w:r>
        <w:br w:type="textWrapping"/>
      </w:r>
      <w:r>
        <w:br w:type="textWrapping"/>
      </w:r>
      <w:r>
        <w:t xml:space="preserve">Cúp điện thoại sau, Quý Trần Ai kêu Tiểu Thất tra nguồn của bài viết kia, cũng không có phát hiện thứ gì hữu dụng. Kỹ thuật tin học của người tạo bài viết hiển nhiên rất tốt, hẳn phải là một hacker.</w:t>
      </w:r>
      <w:r>
        <w:br w:type="textWrapping"/>
      </w:r>
      <w:r>
        <w:br w:type="textWrapping"/>
      </w:r>
      <w:r>
        <w:t xml:space="preserve">Quý Trần Ai cẩn thận nhìn nội dung topic, anh đột nhiên có ý nghĩ: “Tiểu Thất, không phải là máy tính Vương Minh Vũ bị hack chứ?”</w:t>
      </w:r>
      <w:r>
        <w:br w:type="textWrapping"/>
      </w:r>
      <w:r>
        <w:br w:type="textWrapping"/>
      </w:r>
      <w:r>
        <w:t xml:space="preserve">Tiểu Thất sững sờ, nói: “Sao lại nghĩ vậy?”</w:t>
      </w:r>
      <w:r>
        <w:br w:type="textWrapping"/>
      </w:r>
      <w:r>
        <w:br w:type="textWrapping"/>
      </w:r>
      <w:r>
        <w:t xml:space="preserve">Quý Trần Ai nói: “Trong này có mấy nội dung giống trong tài liệu Vương Minh Vũ đưa cho ta.”</w:t>
      </w:r>
      <w:r>
        <w:br w:type="textWrapping"/>
      </w:r>
      <w:r>
        <w:br w:type="textWrapping"/>
      </w:r>
      <w:r>
        <w:t xml:space="preserve">Tiểu Thất nhìn qua phát hiện cũng đúng, nó nói: “Cho nên đây chỉ là một hiểu lầm?”</w:t>
      </w:r>
      <w:r>
        <w:br w:type="textWrapping"/>
      </w:r>
      <w:r>
        <w:br w:type="textWrapping"/>
      </w:r>
      <w:r>
        <w:t xml:space="preserve">Quý Trần Ai híp mắt một cái: “Có lẽ vậy.” Khả năng lâu chủ này, chỉ là một hacker tinh thần trọng nghĩa tăng cao, lúc nhìn đến những tư liệu kia, liền lôi ra phát biểu đi ra, bất quá nói đi nói lại, suy đoán này rốt cuộc là có phải chân tướng hay không, Quý Trần Ai cũng không biết.</w:t>
      </w:r>
      <w:r>
        <w:br w:type="textWrapping"/>
      </w:r>
      <w:r>
        <w:br w:type="textWrapping"/>
      </w:r>
      <w:r>
        <w:t xml:space="preserve">Bởi vì chuyện này làm nhạc đệm, thời gian gặp mặt giữa Quý Trần Ai và Hứa Vân Sùng buộc phải đẩy ra sau.</w:t>
      </w:r>
      <w:r>
        <w:br w:type="textWrapping"/>
      </w:r>
      <w:r>
        <w:br w:type="textWrapping"/>
      </w:r>
      <w:r>
        <w:t xml:space="preserve">Đây không phải là việc khiến Quý Trần Ai tức giận nhất, làm cho anh tức giận nhất là, ngày hôm sau anh liền nhận được một phần tư liệu Hứa Vân Sùng bên kia gửi tới, liên quan với bốn đứa trẻ kia.</w:t>
      </w:r>
      <w:r>
        <w:br w:type="textWrapping"/>
      </w:r>
      <w:r>
        <w:br w:type="textWrapping"/>
      </w:r>
      <w:r>
        <w:t xml:space="preserve">Trong đó viết, một cậu con trai xuất hiện vấn đề tâm lý, muốn cắt cổ tay tự sát, may mắn được phát hiện kịp thời.</w:t>
      </w:r>
      <w:r>
        <w:br w:type="textWrapping"/>
      </w:r>
      <w:r>
        <w:br w:type="textWrapping"/>
      </w:r>
      <w:r>
        <w:t xml:space="preserve">Quý Trần Ai nghiến răng nghiến lợi nhìn, ghê tởm nhất chính là, người của Hứa Vân Sùng còn gửi cho anh một tấm ảnh cắt cổ tay hết sức rõ ràng, vết thương dữ tợn và dòng máu đỏ tươi kia, khiến cho Quý Trần Ai cảm thấy có thứ gì đó đang rục rịch trong xương.</w:t>
      </w:r>
      <w:r>
        <w:br w:type="textWrapping"/>
      </w:r>
      <w:r>
        <w:br w:type="textWrapping"/>
      </w:r>
      <w:r>
        <w:t xml:space="preserve">Quý Trần Ai biết đây là Hứa Vân Sùng đưa ra cảnh cáo của hắn, nhưng là rốt cuộc là có phải chỉ có thiếu niên này tự hại mình hay không, nhưng có chờ thương thảo, rất có thể là những đứa trẻ kia đã sớm có hành vi tự hại mình, chỉ có điều những người này lại không nói với Quý Trần Ai, thừa dịp cơ hội lần này cố ý đem ra uy hiếp anh.</w:t>
      </w:r>
      <w:r>
        <w:br w:type="textWrapping"/>
      </w:r>
      <w:r>
        <w:br w:type="textWrapping"/>
      </w:r>
      <w:r>
        <w:t xml:space="preserve">Quý Trần Ai trong lòng phẫn nộ, nhưng vẫn cưỡng bách bản thân tỉnh táo lại, hiện tại việc duy nhất anh cần làm là chờ đợi, đợi đến khi anh nhìn thấy Hứa Vân Sùng, tất cả những việc này đều sẽ có một cái kết hoàn mỹ.</w:t>
      </w:r>
      <w:r>
        <w:br w:type="textWrapping"/>
      </w:r>
      <w:r>
        <w:br w:type="textWrapping"/>
      </w:r>
      <w:r>
        <w:t xml:space="preserve">Thời gian chờ đợi, chính là dày vò, Quý Trần Ai trong mấy ngày kế tiếp, nhận được những bức ảnh thiếu niên bị thương kia chạy chữa, nhưng dù là ai cũng đều có thể nhìn ra từ trong hình, trạng thái tinh thần của thiếu niên này không tốt.</w:t>
      </w:r>
      <w:r>
        <w:br w:type="textWrapping"/>
      </w:r>
      <w:r>
        <w:br w:type="textWrapping"/>
      </w:r>
      <w:r>
        <w:t xml:space="preserve">Quý Trần Ai lo sợ có chuyện, liền vào chủ nhật đưa ra mong muốn đến thăm cậu thiếu niên kia, Hứa Vân Sùng lần này lại dễ nói chuyện một cách dị thường, đưa địa chỉ bệnh viện thiếu niên nằm cho Quý Trần Ai, giống như không một chút lo lắng Quý Trần Ai sẽ làm gì.</w:t>
      </w:r>
      <w:r>
        <w:br w:type="textWrapping"/>
      </w:r>
      <w:r>
        <w:br w:type="textWrapping"/>
      </w:r>
      <w:r>
        <w:t xml:space="preserve">Quý Trần Ai xác thực sẽ không làm gì, ba đứa trẻ khác còn ở trong tay Hứa Vân Sùng, anh vô cùng rõ ràng, một khi vi phạm, ba thiếu niên thiếu nữ kia, sẽ không chỉ đơn giản là cắt cổ tay như vậy.</w:t>
      </w:r>
      <w:r>
        <w:br w:type="textWrapping"/>
      </w:r>
      <w:r>
        <w:br w:type="textWrapping"/>
      </w:r>
      <w:r>
        <w:t xml:space="preserve">Vị trí bệnh viện thiếu niên kia nằm cách nhà Quý Trần Ai có chút xa, Quý Trần Ai ngồi xe hơn hai giờ, mới tới cửa bệnh viện, anh cầm địa chỉ Hứa Vân Sùng đưa cho, tìm được thiếu niên ở phòng tiếp nhận bệnh nhân nội trú tầng năm.</w:t>
      </w:r>
      <w:r>
        <w:br w:type="textWrapping"/>
      </w:r>
      <w:r>
        <w:br w:type="textWrapping"/>
      </w:r>
      <w:r>
        <w:t xml:space="preserve">Thiếu niên tên là Bối Giang Thành, mới mười bốn tuổi, mặc dù tuổi nhỏ, nhưng dĩ nhiên có thể nhìn ra là mỹ nhân tiềm tàng. Bất đồng với sự tinh xảo của Quý Trần Ai, trên người cậu ta nhiều hơn một loại phong độ của người trí thức, thoạt nhìn càng thêm ôn hòa.</w:t>
      </w:r>
      <w:r>
        <w:br w:type="textWrapping"/>
      </w:r>
      <w:r>
        <w:br w:type="textWrapping"/>
      </w:r>
      <w:r>
        <w:t xml:space="preserve">Một đứa trẻ như vậy, nếu không phải bị lừa bán, ở nhà nhất định được xem như bảo bối mà yêu thương đi.</w:t>
      </w:r>
      <w:r>
        <w:br w:type="textWrapping"/>
      </w:r>
      <w:r>
        <w:br w:type="textWrapping"/>
      </w:r>
      <w:r>
        <w:t xml:space="preserve">Quý Trần Ai cầm theo một giỏ hoa quả, tiến vào phòng bệnh.</w:t>
      </w:r>
      <w:r>
        <w:br w:type="textWrapping"/>
      </w:r>
      <w:r>
        <w:br w:type="textWrapping"/>
      </w:r>
      <w:r>
        <w:t xml:space="preserve">Trong phòng bệnh chỉ có một mình Bối Giang Thành, cậu ta đang nằm trên giường ngẩn người, nghe thấy tiếng bước chân từ cửa truyền đến, nhỏ giọng nói: “Anh tìm ai?”</w:t>
      </w:r>
      <w:r>
        <w:br w:type="textWrapping"/>
      </w:r>
      <w:r>
        <w:br w:type="textWrapping"/>
      </w:r>
      <w:r>
        <w:t xml:space="preserve">Quý Trần Ai gian nan bỏ giỏ hoa quả lên bàn, ngồi xuống một chiếc ghế bên cạnh giường: “Cậu tên là Bối Giang Thành đúng không?”</w:t>
      </w:r>
      <w:r>
        <w:br w:type="textWrapping"/>
      </w:r>
      <w:r>
        <w:br w:type="textWrapping"/>
      </w:r>
      <w:r>
        <w:t xml:space="preserve">Bối Giang Thành nghe vậy, trong ánh mắt xuất hiện cảnh giác cùng chán ghét, mặc dù hiện tại cậu ở trong bệnh viện, nhưng phía ngoài phòng vẫn có người bảo vệ như cũ, muốn chạy trốn là không thể nào.</w:t>
      </w:r>
      <w:r>
        <w:br w:type="textWrapping"/>
      </w:r>
      <w:r>
        <w:br w:type="textWrapping"/>
      </w:r>
      <w:r>
        <w:t xml:space="preserve">Quý Trần Ai nói: “Tôi tên là Chu Nghiêu Cần.”</w:t>
      </w:r>
      <w:r>
        <w:br w:type="textWrapping"/>
      </w:r>
      <w:r>
        <w:br w:type="textWrapping"/>
      </w:r>
      <w:r>
        <w:t xml:space="preserve">Bối Giang Thành lạnh lùng nói: “Anh cũng là con buôn? Hay là tới mua tôi?”</w:t>
      </w:r>
      <w:r>
        <w:br w:type="textWrapping"/>
      </w:r>
      <w:r>
        <w:br w:type="textWrapping"/>
      </w:r>
      <w:r>
        <w:t xml:space="preserve">Quý Trần Ai bình tĩnh nhìn hắn: “Không, Tôi là tới thăm cậu một chút.”</w:t>
      </w:r>
      <w:r>
        <w:br w:type="textWrapping"/>
      </w:r>
      <w:r>
        <w:br w:type="textWrapping"/>
      </w:r>
      <w:r>
        <w:t xml:space="preserve">Bối Giang Thành mím chặt môi, không tiếp tục nói nữa, nhìn dáng dấp căn bản không định trò chuyện cùng Quý Trần Ai, cậu cực hận những tên buôn người này, nhưng lại sợ hãi thủ đoạn của bọn họ.</w:t>
      </w:r>
      <w:r>
        <w:br w:type="textWrapping"/>
      </w:r>
      <w:r>
        <w:br w:type="textWrapping"/>
      </w:r>
      <w:r>
        <w:t xml:space="preserve">Quý Trần Ai nói: “Cậu… Tự sát?”</w:t>
      </w:r>
      <w:r>
        <w:br w:type="textWrapping"/>
      </w:r>
      <w:r>
        <w:br w:type="textWrapping"/>
      </w:r>
      <w:r>
        <w:t xml:space="preserve">Bối Giang Thành như trước không nói lời nào, cậu đem ánh mắt từ trên người Quý Trần Ai dời đi, thật thà nhìn ra bên ngoài cửa sổ.</w:t>
      </w:r>
      <w:r>
        <w:br w:type="textWrapping"/>
      </w:r>
      <w:r>
        <w:br w:type="textWrapping"/>
      </w:r>
      <w:r>
        <w:t xml:space="preserve">Quý Trần Ai nói: “Cậu nhịn thêm đi, cuộc sống rồi sẽ càng ngày càng tốt.”</w:t>
      </w:r>
      <w:r>
        <w:br w:type="textWrapping"/>
      </w:r>
      <w:r>
        <w:br w:type="textWrapping"/>
      </w:r>
      <w:r>
        <w:t xml:space="preserve">Bối Giang Thành nói: “Anh đi đi.”</w:t>
      </w:r>
      <w:r>
        <w:br w:type="textWrapping"/>
      </w:r>
      <w:r>
        <w:br w:type="textWrapping"/>
      </w:r>
      <w:r>
        <w:t xml:space="preserve">Quý Trần Ai đưa tay ra, sờ sờ mái tóc mềm mại của Bối Giang Thành, trước khi bị tay Bối Giang Thành gạt ra, anh nói: “Tin tưởng tôi.” Nói xong, anh liền đứng dậy rời đi, biểu tình tê dại của Bối Giang Thành duy trì từ đầu vào lúc Quý Trần Ai rời đi đột nhiên giãn ra, nước mắt theo gò má của cậu không ngừng chảy xuống, cậu nức nở vùi đầu mình vào trong chăn, sau đó khẽ khàng lay động thân thể, phát ra âm thanh giống như thú nhỏ bị thương.</w:t>
      </w:r>
      <w:r>
        <w:br w:type="textWrapping"/>
      </w:r>
      <w:r>
        <w:br w:type="textWrapping"/>
      </w:r>
      <w:r>
        <w:t xml:space="preserve">Quý Trần Ai chuyến này, cũng không phải đến không, anh vào thời điểm nhìn thấy Bối Giang Thành, sử dụng “Thế giới yêu thương” với cậu, kỹ năng này có thể hô hoán ra khát vọng của con người đối với sinh mạng, khiến cho Bối Giang Thành trong thời gian ngắn sẽ không đến nỗi tự sát lần thứ hai.</w:t>
      </w:r>
      <w:r>
        <w:br w:type="textWrapping"/>
      </w:r>
      <w:r>
        <w:br w:type="textWrapping"/>
      </w:r>
      <w:r>
        <w:t xml:space="preserve">Hiện tại Quý Trần Ai có thể làm, chỉ là như vậy, nhưng anh hiểu rõ, chỉ cần gặp được Hứa Vân Sùng một lần, tất cả những thứ này đều sẽ triệt để thay đổi.</w:t>
      </w:r>
      <w:r>
        <w:br w:type="textWrapping"/>
      </w:r>
      <w:r>
        <w:br w:type="textWrapping"/>
      </w:r>
      <w:r>
        <w:t xml:space="preserve">Trước lúc rời khỏi phòng bệnh, Quý Trần Ai để lại cho Bối Giang Thành một tờ giấy, bên trên là số điện thoại của anh.</w:t>
      </w:r>
      <w:r>
        <w:br w:type="textWrapping"/>
      </w:r>
      <w:r>
        <w:br w:type="textWrapping"/>
      </w:r>
      <w:r>
        <w:t xml:space="preserve">Quý Trần Ai không biết Bối Giang Thành liệu có gọi điện thoại cho anh hay không, nhưng vào buổi tối, anh nhận được một tin nhắn từ số điện thoại xa lạ, bên trong ghi ba chữ: “Anh là ai.”</w:t>
      </w:r>
      <w:r>
        <w:br w:type="textWrapping"/>
      </w:r>
      <w:r>
        <w:br w:type="textWrapping"/>
      </w:r>
      <w:r>
        <w:t xml:space="preserve">Quý Trần Ai nhìn ba chữ này, nở nụ cười, anh viết: “Một người qua đường quản việc không đâu.”</w:t>
      </w:r>
      <w:r>
        <w:br w:type="textWrapping"/>
      </w:r>
      <w:r>
        <w:br w:type="textWrapping"/>
      </w:r>
      <w:r>
        <w:t xml:space="preserve">Tin nhắn bên kia lại tới “Anh có biết tôi như thế nào không? Anh có thể cứu tôi? Hay anh cũng chỉ là một người mua hàng?”</w:t>
      </w:r>
      <w:r>
        <w:br w:type="textWrapping"/>
      </w:r>
      <w:r>
        <w:br w:type="textWrapping"/>
      </w:r>
      <w:r>
        <w:t xml:space="preserve">Quý Trần Ai do dự một chút, nhắn lại, anh nói: “Đừng lo lắng, ngày rồi sẽ khá hơn.” Câu an ủi này, thoạt nhìn cứng nhắc vô lực, nhưng Quý Trần Ai cảm thấy, bất luận anh nói cái gì, cũng đều cứng nhắc vô lực. Nói mười nghìn câu, còn không bằng làm một việc.</w:t>
      </w:r>
      <w:r>
        <w:br w:type="textWrapping"/>
      </w:r>
      <w:r>
        <w:br w:type="textWrapping"/>
      </w:r>
      <w:r>
        <w:t xml:space="preserve">Bên kia nhận được tin nhắn của Quý Trần Ai, hồi lâu cũng không trả lời lại, mãi đến tận lúc Quý Trần Ai đã sắp đi ngủ, Bối Giang Thành mới gửi tới một câu “Các người đều nói hi vọng vào ngày mai, nhưng ngày mai mãi mãi cũng sẽ không đến.”</w:t>
      </w:r>
      <w:r>
        <w:br w:type="textWrapping"/>
      </w:r>
      <w:r>
        <w:br w:type="textWrapping"/>
      </w:r>
      <w:r>
        <w:t xml:space="preserve">Quý Trần Ai đọc chữ trên màn hình di động, hoàn toàn ngẩn cả người, anh nghĩ, cái thứ tuyệt vọng này, có lúc đúng là không có biện pháp gì tốt.</w:t>
      </w:r>
      <w:r>
        <w:br w:type="textWrapping"/>
      </w:r>
      <w:r>
        <w:br w:type="textWrapping"/>
      </w:r>
      <w:r>
        <w:t xml:space="preserve">Câu cuối cùng Quý Trần Ai nhắn lại với Bối Giang Thành, anh nói: “Ngày mai một ngày nào đó sẽ biến thành hôm nay, ngủ ngon.”</w:t>
      </w:r>
      <w:r>
        <w:br w:type="textWrapping"/>
      </w:r>
      <w:r>
        <w:br w:type="textWrapping"/>
      </w:r>
      <w:r>
        <w:t xml:space="preserve">Bối Giang Thành nói: “Ngủ ngon.”</w:t>
      </w:r>
      <w:r>
        <w:br w:type="textWrapping"/>
      </w:r>
      <w:r>
        <w:br w:type="textWrapping"/>
      </w:r>
      <w:r>
        <w:t xml:space="preserve">Quý Trần Ai thở ra một hơi, để di động vào bên cạnh, anh biết anh đối với việc này không nên quá vội, nhưng nôn nóng trong lòng căn bản không thể ức chế được.</w:t>
      </w:r>
      <w:r>
        <w:br w:type="textWrapping"/>
      </w:r>
      <w:r>
        <w:br w:type="textWrapping"/>
      </w:r>
    </w:p>
    <w:p>
      <w:pPr>
        <w:pStyle w:val="Heading2"/>
      </w:pPr>
      <w:bookmarkStart w:id="69" w:name="chương-48-quý-trần-ai-vua-nổ"/>
      <w:bookmarkEnd w:id="69"/>
      <w:r>
        <w:t xml:space="preserve">48. Chương 48: Quý Trần Ai: Vua Nổ</w:t>
      </w:r>
    </w:p>
    <w:p>
      <w:pPr>
        <w:pStyle w:val="Compact"/>
      </w:pPr>
      <w:r>
        <w:br w:type="textWrapping"/>
      </w:r>
      <w:r>
        <w:br w:type="textWrapping"/>
      </w:r>
      <w:r>
        <w:t xml:space="preserve">Edit: Koliz</w:t>
      </w:r>
      <w:r>
        <w:br w:type="textWrapping"/>
      </w:r>
      <w:r>
        <w:br w:type="textWrapping"/>
      </w:r>
      <w:r>
        <w:t xml:space="preserve">Nên đến, thì sẽ đến.</w:t>
      </w:r>
      <w:r>
        <w:br w:type="textWrapping"/>
      </w:r>
      <w:r>
        <w:br w:type="textWrapping"/>
      </w:r>
      <w:r>
        <w:t xml:space="preserve">Trong những ngày chờ đợi, Quý Trần Ai mỗi ngày đều tự gửi tin nhắn cho Bối Giang Thành, mặc dù có lúc sức mạnh ngôn từ vô cùng đơn bạc, nhưng dù sao cũng còn tốt hơn không có.</w:t>
      </w:r>
      <w:r>
        <w:br w:type="textWrapping"/>
      </w:r>
      <w:r>
        <w:br w:type="textWrapping"/>
      </w:r>
      <w:r>
        <w:t xml:space="preserve">Bối Giang Thành thỉnh thoảng sẽ hồi âm, nhưng đại đa số thời điểm, đều không có làm sao sửa sang Quý Trần Ai.</w:t>
      </w:r>
      <w:r>
        <w:br w:type="textWrapping"/>
      </w:r>
      <w:r>
        <w:br w:type="textWrapping"/>
      </w:r>
      <w:r>
        <w:t xml:space="preserve">Quý Trần Ai cũng không gấp, anh biết, có một số việc, không thể vội vàng được.</w:t>
      </w:r>
      <w:r>
        <w:br w:type="textWrapping"/>
      </w:r>
      <w:r>
        <w:br w:type="textWrapping"/>
      </w:r>
      <w:r>
        <w:t xml:space="preserve">Sáng sớm hôm Hứa Vân Sùng tuyên bố sản phẩm mới của hắn, tới thành phố này. Hắn đến sau, gặp một vài người trên phương diện làm ăn, ăn một bữa trưa phong phú, mãi đến tận chạng vạng, mới gọi điện cho Quý Trần Ai.</w:t>
      </w:r>
      <w:r>
        <w:br w:type="textWrapping"/>
      </w:r>
      <w:r>
        <w:br w:type="textWrapping"/>
      </w:r>
      <w:r>
        <w:t xml:space="preserve">Trong điện thoại, Hứa Vân Sùng ước định địa điểm gặp mặt cùng Quý Trần Ai, sau đó hắn trực tiếp gọi người đến đón Quý Trần Ai.</w:t>
      </w:r>
      <w:r>
        <w:br w:type="textWrapping"/>
      </w:r>
      <w:r>
        <w:br w:type="textWrapping"/>
      </w:r>
      <w:r>
        <w:t xml:space="preserve">Quý Trần Ai không từ chối “săn sóc” của Hứa Vân Sùng, ngược lại Hứa Vân Sùng cũng chẳng bao nhiêu cơ hội mà săn sóc.</w:t>
      </w:r>
      <w:r>
        <w:br w:type="textWrapping"/>
      </w:r>
      <w:r>
        <w:br w:type="textWrapping"/>
      </w:r>
      <w:r>
        <w:t xml:space="preserve">Trước lúc ra khỏi cửa, Quý Trần Ai vẫn thông báo với Vương Chi Tú một chút, nói buổi tối anh không trở về ăn cơm.</w:t>
      </w:r>
      <w:r>
        <w:br w:type="textWrapping"/>
      </w:r>
      <w:r>
        <w:br w:type="textWrapping"/>
      </w:r>
      <w:r>
        <w:t xml:space="preserve">Vương Chi Tú hỏi Quý Trần Ai đi đâu, Quý Trần Ai nói đi gặp vài ngườ bạn, Vương Chi Tú nghe vậy, chỉ căn dặn Quý Trần Ai trở về sớm một chút.</w:t>
      </w:r>
      <w:r>
        <w:br w:type="textWrapping"/>
      </w:r>
      <w:r>
        <w:br w:type="textWrapping"/>
      </w:r>
      <w:r>
        <w:t xml:space="preserve">Ngồi lên xe Hứa Vân Sùng rồi, Quý Trần Ai lấy điện thoại di động ra nhìn đồng hồ —— 7 giờ 15 phút tối.</w:t>
      </w:r>
      <w:r>
        <w:br w:type="textWrapping"/>
      </w:r>
      <w:r>
        <w:br w:type="textWrapping"/>
      </w:r>
      <w:r>
        <w:t xml:space="preserve">Hứa Vân Sùng chọn một nhà hàng kiểu Trung Quốc rất khá, Quý Trần Ai đi vào, dưới sự dẫn đường của phục vụ, đi vào trong phòng riêng.</w:t>
      </w:r>
      <w:r>
        <w:br w:type="textWrapping"/>
      </w:r>
      <w:r>
        <w:br w:type="textWrapping"/>
      </w:r>
      <w:r>
        <w:t xml:space="preserve">Hứa Vân Sùng đang ngồi trong phòng uống trà, nghe thấy tiếng bước chân của Quý Trần Ai cũng không ngẩng đầu, hắn nói: “Ngồi.”</w:t>
      </w:r>
      <w:r>
        <w:br w:type="textWrapping"/>
      </w:r>
      <w:r>
        <w:br w:type="textWrapping"/>
      </w:r>
      <w:r>
        <w:t xml:space="preserve">Quý Trần Ai ngồi xuống đối diện với Hứa Vân Sùng.</w:t>
      </w:r>
      <w:r>
        <w:br w:type="textWrapping"/>
      </w:r>
      <w:r>
        <w:br w:type="textWrapping"/>
      </w:r>
      <w:r>
        <w:t xml:space="preserve">Hứa Vân Sùng tiện tay rót cho Quý Trần Ai chén trà, sau đó để tay xuống bên cạnh nhìn sang, hắn nói: “Nói đi, cậu muốn nói chuyện gì với tôi.”</w:t>
      </w:r>
      <w:r>
        <w:br w:type="textWrapping"/>
      </w:r>
      <w:r>
        <w:br w:type="textWrapping"/>
      </w:r>
      <w:r>
        <w:t xml:space="preserve">Chờ đợi của Quý Trần Ai rốt cuộc có giá trị, anh nhìn Hứa Vân Sùng đối diện với mình, trên khuôn mặt vẫn luôn không biểu cảm, đột nhiên nở nụ cười, nụ cười này lại xán lạn như vậy, khiến Hứa Vân Sùng trong lúc nhất thời ngây ngẩn cả người.</w:t>
      </w:r>
      <w:r>
        <w:br w:type="textWrapping"/>
      </w:r>
      <w:r>
        <w:br w:type="textWrapping"/>
      </w:r>
      <w:r>
        <w:t xml:space="preserve">Hứa Vân Sùng cau mày nói: “Cậu cười cái gì?”</w:t>
      </w:r>
      <w:r>
        <w:br w:type="textWrapping"/>
      </w:r>
      <w:r>
        <w:br w:type="textWrapping"/>
      </w:r>
      <w:r>
        <w:t xml:space="preserve">Cậu cười cái gì? Quý Trần Ai không hề trả lời câu hỏi này của Hứa Vân Sùng, mà trực tiếp mở kỹ năng —— anh căn bản không muốn lãng phí miệng lưỡi với Hứa Vân Sùng.</w:t>
      </w:r>
      <w:r>
        <w:br w:type="textWrapping"/>
      </w:r>
      <w:r>
        <w:br w:type="textWrapping"/>
      </w:r>
      <w:r>
        <w:t xml:space="preserve">Trong nháy mắt Quý Trần Ai mở ra kỹ năng, ánh mắt cùng biểu tình của Hứa Vân Sùng nhìn về phía Quý Trần Ai đều từ nghi hoặc biến thành cuồng nhiệt, hắn phảng phất như một tín đồ thành kính, đang chuẩn bị lắng nghe thần giáo huấn.</w:t>
      </w:r>
      <w:r>
        <w:br w:type="textWrapping"/>
      </w:r>
      <w:r>
        <w:br w:type="textWrapping"/>
      </w:r>
      <w:r>
        <w:t xml:space="preserve">Quý Trần Ai nói: “Vào buổi tuyên bố sản phẩm mới ngày mai, anh sẽ tự nói ra toàn bộ tội ác của chính mình.”</w:t>
      </w:r>
      <w:r>
        <w:br w:type="textWrapping"/>
      </w:r>
      <w:r>
        <w:br w:type="textWrapping"/>
      </w:r>
      <w:r>
        <w:t xml:space="preserve">Hứa Vân Sùng nói: “Ồ.”</w:t>
      </w:r>
      <w:r>
        <w:br w:type="textWrapping"/>
      </w:r>
      <w:r>
        <w:br w:type="textWrapping"/>
      </w:r>
      <w:r>
        <w:t xml:space="preserve">Quý Trần Ai tiếp tục nói: “Tối nay, anh sẽ đem bốn người anh bắt lại kia, đều thả ra.”</w:t>
      </w:r>
      <w:r>
        <w:br w:type="textWrapping"/>
      </w:r>
      <w:r>
        <w:br w:type="textWrapping"/>
      </w:r>
      <w:r>
        <w:t xml:space="preserve">Hứa Vân Sùng nói: “Được rồi, không thành vấn đề.”</w:t>
      </w:r>
      <w:r>
        <w:br w:type="textWrapping"/>
      </w:r>
      <w:r>
        <w:br w:type="textWrapping"/>
      </w:r>
      <w:r>
        <w:t xml:space="preserve">Quý Trần Ai nói tới chỗ này, hơi hơi dừng lại một chút, sau đó lấy một loại nhẹ nhàng giọng nói: “Sau khi buổi họp báo kết thúc, anh sẽ tự sát.”</w:t>
      </w:r>
      <w:r>
        <w:br w:type="textWrapping"/>
      </w:r>
      <w:r>
        <w:br w:type="textWrapping"/>
      </w:r>
      <w:r>
        <w:t xml:space="preserve">Hứa Vân Sùng nói: “Tôi sẽ hảo hảo đi làm.”</w:t>
      </w:r>
      <w:r>
        <w:br w:type="textWrapping"/>
      </w:r>
      <w:r>
        <w:br w:type="textWrapping"/>
      </w:r>
      <w:r>
        <w:t xml:space="preserve">Giọng điệu này bảo nói chuyện, chẳng bằng nói là một phương diện thôi miên, Quý Trần Ai phân phó những việc anh nghĩ tới với Hứa Vân Sùng một lần, sau đó anh đứng lên, rời khỏi phòng.</w:t>
      </w:r>
      <w:r>
        <w:br w:type="textWrapping"/>
      </w:r>
      <w:r>
        <w:br w:type="textWrapping"/>
      </w:r>
      <w:r>
        <w:t xml:space="preserve">Tác trà Hứa Vân Sùng rót cho Quý Trần Ai, nằm cô độc trên bàn, không hề bị động qua.</w:t>
      </w:r>
      <w:r>
        <w:br w:type="textWrapping"/>
      </w:r>
      <w:r>
        <w:br w:type="textWrapping"/>
      </w:r>
      <w:r>
        <w:t xml:space="preserve">Hứa Vân Sùng ngồi ở trong phòng, nhìn Quý Trần Ai rời đi, hắn cũng không cảm thấy trên người mình xuất hiện bất thường gì, chỉ là cảm thấy cả người đều vô cùng thả lỏng, chưa từng thả lỏng đến mức như thế…</w:t>
      </w:r>
      <w:r>
        <w:br w:type="textWrapping"/>
      </w:r>
      <w:r>
        <w:br w:type="textWrapping"/>
      </w:r>
      <w:r>
        <w:t xml:space="preserve">itsukahikari.wordpress.com</w:t>
      </w:r>
      <w:r>
        <w:br w:type="textWrapping"/>
      </w:r>
      <w:r>
        <w:br w:type="textWrapping"/>
      </w:r>
      <w:r>
        <w:t xml:space="preserve">Không ăn vào bữa tối, Quý Trần Ai liền trở về nhà, vẫn là tài xế của Hứa Vân Sùng đưa anh về.</w:t>
      </w:r>
      <w:r>
        <w:br w:type="textWrapping"/>
      </w:r>
      <w:r>
        <w:br w:type="textWrapping"/>
      </w:r>
      <w:r>
        <w:t xml:space="preserve">Trên đường trở về, Quý Trần Ai gửi cho Bối Giang Thành một tin nhắn, bảo hôm nay có lẽ sẽ có chuyện tốt phát sinh.</w:t>
      </w:r>
      <w:r>
        <w:br w:type="textWrapping"/>
      </w:r>
      <w:r>
        <w:br w:type="textWrapping"/>
      </w:r>
      <w:r>
        <w:t xml:space="preserve">Bối Giang Thành ban đầu không trả lời, thẳng đến hơn mười giờ tối, cậu ta lại gọi điện thoại cho Quý Trần Ai. Quý Trần Ai nhận điện thoại, nghe được giọng nói bất khả tư nghị của Bối Giang Thành, cậu ta nói: “Làm sao anh làm được?”</w:t>
      </w:r>
      <w:r>
        <w:br w:type="textWrapping"/>
      </w:r>
      <w:r>
        <w:br w:type="textWrapping"/>
      </w:r>
      <w:r>
        <w:t xml:space="preserve">Quý Trần Ai nói: “Hả?”</w:t>
      </w:r>
      <w:r>
        <w:br w:type="textWrapping"/>
      </w:r>
      <w:r>
        <w:br w:type="textWrapping"/>
      </w:r>
      <w:r>
        <w:t xml:space="preserve">Bối Giang Thành nói: “Bọn họ thả chúng tôi ra… Anh có tin được không? Bọn họ thả chúng tôi ra rồi.”</w:t>
      </w:r>
      <w:r>
        <w:br w:type="textWrapping"/>
      </w:r>
      <w:r>
        <w:br w:type="textWrapping"/>
      </w:r>
      <w:r>
        <w:t xml:space="preserve">Quý Trần Ai nói: “Cho nên hiện tại các cậu ở đâu? Chuẩn bị về nhà hay là làm thế nào, tôi thì không tán thành các cậu đi cục cảnh sát.”</w:t>
      </w:r>
      <w:r>
        <w:br w:type="textWrapping"/>
      </w:r>
      <w:r>
        <w:br w:type="textWrapping"/>
      </w:r>
      <w:r>
        <w:t xml:space="preserve">Bối Giang Thành nói: “Tôi đương nhiên sẽ không đi đến cục cảnh sát… Nơi đó đều là một đám lừa đảo, anh, anh có thể cho tôi mượn một ít tiền không?”</w:t>
      </w:r>
      <w:r>
        <w:br w:type="textWrapping"/>
      </w:r>
      <w:r>
        <w:br w:type="textWrapping"/>
      </w:r>
      <w:r>
        <w:t xml:space="preserve">Quý Trần Ai nhìn sắc trời bên ngoài một chút, nói: “Bây giờ cậu ở đâu, tôi qua đưa tiền cho cậu.”</w:t>
      </w:r>
      <w:r>
        <w:br w:type="textWrapping"/>
      </w:r>
      <w:r>
        <w:br w:type="textWrapping"/>
      </w:r>
      <w:r>
        <w:t xml:space="preserve">Bối Giang Thành nói địa chỉ, Quý Trần Ai cầm chiếc ô, ra khỏi cửa.</w:t>
      </w:r>
      <w:r>
        <w:br w:type="textWrapping"/>
      </w:r>
      <w:r>
        <w:br w:type="textWrapping"/>
      </w:r>
      <w:r>
        <w:t xml:space="preserve">Tuyết phía nam nếu không mang theo ô thì quần áo sẽ ướt sũng, Quý Trần Ai xuống tầng gọi xe, rồi đi tới vị trí Bối Giang Thành nói.</w:t>
      </w:r>
      <w:r>
        <w:br w:type="textWrapping"/>
      </w:r>
      <w:r>
        <w:br w:type="textWrapping"/>
      </w:r>
      <w:r>
        <w:t xml:space="preserve">Đến nơi đó, Quý Trần Ai lại chỉ nhìn thấy ba người, hai nữ một nam, nam chính là Bối Giang Thành.</w:t>
      </w:r>
      <w:r>
        <w:br w:type="textWrapping"/>
      </w:r>
      <w:r>
        <w:br w:type="textWrapping"/>
      </w:r>
      <w:r>
        <w:t xml:space="preserve">Quý Trần Ai nói: “Các cậu tại sao chỉ có ba người?”</w:t>
      </w:r>
      <w:r>
        <w:br w:type="textWrapping"/>
      </w:r>
      <w:r>
        <w:br w:type="textWrapping"/>
      </w:r>
      <w:r>
        <w:t xml:space="preserve">Trên mặt Bối Giang Thành không biểu hiện gì, nghe được câu hỏi của Quý Trần Ai, nhàn nhạt nói: “Người còn lại kia không định đi.”</w:t>
      </w:r>
      <w:r>
        <w:br w:type="textWrapping"/>
      </w:r>
      <w:r>
        <w:br w:type="textWrapping"/>
      </w:r>
      <w:r>
        <w:t xml:space="preserve">Quý Trần Ai sững sờ: “Cậu nói cái gì?” Anh cư nhiên trong lúc nhất thời không thể hiểu được ý của Bối Giang Thành.</w:t>
      </w:r>
      <w:r>
        <w:br w:type="textWrapping"/>
      </w:r>
      <w:r>
        <w:br w:type="textWrapping"/>
      </w:r>
      <w:r>
        <w:t xml:space="preserve">Bối Giang Thành khuếch đại giọng nói của mình: “Cậu ta cảm thấy chỗ này rất tốt, không muốn về nhà!”</w:t>
      </w:r>
      <w:r>
        <w:br w:type="textWrapping"/>
      </w:r>
      <w:r>
        <w:br w:type="textWrapping"/>
      </w:r>
      <w:r>
        <w:t xml:space="preserve">Nghe Bối Giang Thành giải thích, Quý Trần Ai cư nhiên không còn gì để nói, mỗi người đều có lựa chọn của riêng mình, anh cũng không thể buộc người khác phải làm gì.</w:t>
      </w:r>
      <w:r>
        <w:br w:type="textWrapping"/>
      </w:r>
      <w:r>
        <w:br w:type="textWrapping"/>
      </w:r>
      <w:r>
        <w:t xml:space="preserve">Hai nữ sinh đi cùng Bối Giang Thành đều lạnh có chút run lẩy bẩy, một nữ sinh trong đó nói không đi cùng Quý Trần Ai, cô vừa mượn điện thoại người qua đường báo cho cha mẹ ở trong thành phố, bọn họ sẽ rất nhanh tới đây.</w:t>
      </w:r>
      <w:r>
        <w:br w:type="textWrapping"/>
      </w:r>
      <w:r>
        <w:br w:type="textWrapping"/>
      </w:r>
      <w:r>
        <w:t xml:space="preserve">Quý Trần Ai thấy thế, cũng không nói gì, mang theo Bối Giang Thành và một nữ sinh khác lên xe taxi.</w:t>
      </w:r>
      <w:r>
        <w:br w:type="textWrapping"/>
      </w:r>
      <w:r>
        <w:br w:type="textWrapping"/>
      </w:r>
      <w:r>
        <w:t xml:space="preserve">Sau mười mấy phút, đến sân bay phụ cận, Quý Trần Ai đặt trước một phòng ở khách sạn gần đó cho Bối Giang Thành và nữ sinh kia, rồi giúp mỗi người bọn họ mua vé máy bay gần nhất, còn giúp bọn họ liên lạc với người nhà.</w:t>
      </w:r>
      <w:r>
        <w:br w:type="textWrapping"/>
      </w:r>
      <w:r>
        <w:br w:type="textWrapping"/>
      </w:r>
      <w:r>
        <w:t xml:space="preserve">Người thân bên đầu kia điện thoại, đến cùng nói gì, Quý Trần Ai không biết, anh chỉ biết là, Bối Giang Thành bắt đầu từ giờ phút tiếp cú điện thoại đó, nước mắt không dừng lại, lời tuy chưa nói được vài câu, nhưng đôi mắt đã khóc sưng lên.</w:t>
      </w:r>
      <w:r>
        <w:br w:type="textWrapping"/>
      </w:r>
      <w:r>
        <w:br w:type="textWrapping"/>
      </w:r>
      <w:r>
        <w:t xml:space="preserve">Nữ sinh kia cũng không khá hơn Bối Giang Thành là mấy, hai người sau khi gọi điện thoại xong, đều có chút đờ đẫn ngồi ở trên giường, Bối Giang Thành đột nhiên mở miệng, cậu nói: “Tôi thật sự còn có thể trở lại như trước sao, những người kia một điểm đánh đổi cũng không cần phải trả?”</w:t>
      </w:r>
      <w:r>
        <w:br w:type="textWrapping"/>
      </w:r>
      <w:r>
        <w:br w:type="textWrapping"/>
      </w:r>
      <w:r>
        <w:t xml:space="preserve">Đã trải qua những chuyện này, thật sự còn có thể làm như cái gì cũng chưa từng phát sinh sao.</w:t>
      </w:r>
      <w:r>
        <w:br w:type="textWrapping"/>
      </w:r>
      <w:r>
        <w:br w:type="textWrapping"/>
      </w:r>
      <w:r>
        <w:t xml:space="preserve">Quý Trần Ai cái gì cũng chưa nói, anh sờ sờ đầu Bối Giang Thành, nói: “Không cần lo lắng, hết thảy đều sẽ khá hơn, ngày mai nhớ xem tin tức.”</w:t>
      </w:r>
      <w:r>
        <w:br w:type="textWrapping"/>
      </w:r>
      <w:r>
        <w:br w:type="textWrapping"/>
      </w:r>
      <w:r>
        <w:t xml:space="preserve">Bối Giang Thành kinh ngạc liếc nhìn Quý Trần Ai một cái, cậu nói: “Anh rốt cuộc là ai? Tại sao phải giúp chúng tôi? Anh thật sự không phải một phe với những người kia?”</w:t>
      </w:r>
      <w:r>
        <w:br w:type="textWrapping"/>
      </w:r>
      <w:r>
        <w:br w:type="textWrapping"/>
      </w:r>
      <w:r>
        <w:t xml:space="preserve">Quý Trần Ai nói: “Cái đó có quan trọng không?”</w:t>
      </w:r>
      <w:r>
        <w:br w:type="textWrapping"/>
      </w:r>
      <w:r>
        <w:br w:type="textWrapping"/>
      </w:r>
      <w:r>
        <w:t xml:space="preserve">Bối Giang Thành nghe vậy, cũng trầm mặc lại.</w:t>
      </w:r>
      <w:r>
        <w:br w:type="textWrapping"/>
      </w:r>
      <w:r>
        <w:br w:type="textWrapping"/>
      </w:r>
      <w:r>
        <w:t xml:space="preserve">Thời gian của chuyến bay gần nhất, là sáu giờ sáng sớm ngày hôm sau, Quý Trần Ai sợ hai đứa nhỏ xảy ra chuyện gì, liền báo với Vương Chi Tú buổi tối anh không trở về, ở đây trông một đêm.</w:t>
      </w:r>
      <w:r>
        <w:br w:type="textWrapping"/>
      </w:r>
      <w:r>
        <w:br w:type="textWrapping"/>
      </w:r>
      <w:r>
        <w:t xml:space="preserve">Bối Giang Thành không sao ngủ ngon được, chỉ có nữ sinh kia ngủ.</w:t>
      </w:r>
      <w:r>
        <w:br w:type="textWrapping"/>
      </w:r>
      <w:r>
        <w:br w:type="textWrapping"/>
      </w:r>
      <w:r>
        <w:t xml:space="preserve">Lúc năm giờ, Quý Trần Ai gọi nữ sinh dậy, sau đó liền đưa cô đến sân bay, mua bữa sáng cho cô, lại đưa cho cô mấy trăm đồng tiền khẩn cấp.</w:t>
      </w:r>
      <w:r>
        <w:br w:type="textWrapping"/>
      </w:r>
      <w:r>
        <w:br w:type="textWrapping"/>
      </w:r>
      <w:r>
        <w:t xml:space="preserve">Lúc nữ sinh đi, Bối Giang Thành đứng ở bên cạnh Quý Trần Ai, cậu nói: “Anh đối mỗi người đều tốt như vậy sao?”</w:t>
      </w:r>
      <w:r>
        <w:br w:type="textWrapping"/>
      </w:r>
      <w:r>
        <w:br w:type="textWrapping"/>
      </w:r>
      <w:r>
        <w:t xml:space="preserve">Quý Trần Ai nói: “Hả? Tốt chứ.” Tâm tình anh bây giờ không tệ, bởi vì tối hôm qua, phải được hơn 10 nghìn năng lượng giá trị, cho nên quản việc không đâu dường như không có gì là không tốt.</w:t>
      </w:r>
      <w:r>
        <w:br w:type="textWrapping"/>
      </w:r>
      <w:r>
        <w:br w:type="textWrapping"/>
      </w:r>
      <w:r>
        <w:t xml:space="preserve">Bối Giang Thành nói: “Chúng ta còn có thể gặp lại?” Thời gian máy bay của cậu trễ hơn một chút.</w:t>
      </w:r>
      <w:r>
        <w:br w:type="textWrapping"/>
      </w:r>
      <w:r>
        <w:br w:type="textWrapping"/>
      </w:r>
      <w:r>
        <w:t xml:space="preserve">Quý Trần Ai nghe vậy, lắc đầu: “Không biết.”</w:t>
      </w:r>
      <w:r>
        <w:br w:type="textWrapping"/>
      </w:r>
      <w:r>
        <w:br w:type="textWrapping"/>
      </w:r>
      <w:r>
        <w:t xml:space="preserve">Bối Giang Thành sâu sắc liếc mắt nhìn Quý Trần Ai một cái, cuối cùng không hề nói gì.</w:t>
      </w:r>
      <w:r>
        <w:br w:type="textWrapping"/>
      </w:r>
      <w:r>
        <w:br w:type="textWrapping"/>
      </w:r>
      <w:r>
        <w:t xml:space="preserve">Sáu giờ hai mươi, Bối Giang Thành đi qua cửa kiểm tra an ninh, Quý Trần Ai đứng ở cửa nhìn thân ảnh của cậu biến mất, sau đó cũng quay người đi về nhà —— buổi tuyên bố sản phẩm của Hứa Vân Sùng là vào mười giờ sáng, anh không thể bỏ qua.</w:t>
      </w:r>
      <w:r>
        <w:br w:type="textWrapping"/>
      </w:r>
      <w:r>
        <w:br w:type="textWrapping"/>
      </w:r>
      <w:r>
        <w:t xml:space="preserve">Bắt xe trở về nhà, Vương Chi Tú lại không có ở nhà, nhìn bộ dạng hẳn là đi mua thức ăn, Quý Trần Ai vào nhà tắm rửa sạch sẽ xong, tùy tiện nấu ít sủi cảo, liền mở máy tính ra, lúc này cách mười giờ còn có hơn mười phút.</w:t>
      </w:r>
      <w:r>
        <w:br w:type="textWrapping"/>
      </w:r>
      <w:r>
        <w:br w:type="textWrapping"/>
      </w:r>
      <w:r>
        <w:t xml:space="preserve">Quý Trần Ai vừa ăn sủi cảo, vừa tán gẫu với Tiểu Thất, anh nói: “Lần này có thể kiếm được chừng nào giá trị năng lượng?”</w:t>
      </w:r>
      <w:r>
        <w:br w:type="textWrapping"/>
      </w:r>
      <w:r>
        <w:br w:type="textWrapping"/>
      </w:r>
      <w:r>
        <w:t xml:space="preserve">Tiểu Thất nói: “Dựa theo Hứa Vân Sùng tên gớm ghiếc này, mấy trăm ngàn nhất định là có.”</w:t>
      </w:r>
      <w:r>
        <w:br w:type="textWrapping"/>
      </w:r>
      <w:r>
        <w:br w:type="textWrapping"/>
      </w:r>
      <w:r>
        <w:t xml:space="preserve">Quý Trần Ai nói: “Nhiều như vậy?” Anh vốn cho là đến được mười mấy vạn đã là tốt lắm rồi đây.</w:t>
      </w:r>
      <w:r>
        <w:br w:type="textWrapping"/>
      </w:r>
      <w:r>
        <w:br w:type="textWrapping"/>
      </w:r>
      <w:r>
        <w:t xml:space="preserve">Tiểu Thất nói: “Vẫn tốt chứ, ngươi cũng không nhìn những kia chuyện thất đức hắn làm ra sao, người này à, làm ra chuyện xấu nhiều vậy, lớn lên đẹp trai cũng vô dụng á…”</w:t>
      </w:r>
      <w:r>
        <w:br w:type="textWrapping"/>
      </w:r>
      <w:r>
        <w:br w:type="textWrapping"/>
      </w:r>
      <w:r>
        <w:t xml:space="preserve">Quý Trần Ai: “…” Ngươi còn nói chính mình không phải là nhan khống.</w:t>
      </w:r>
      <w:r>
        <w:br w:type="textWrapping"/>
      </w:r>
      <w:r>
        <w:br w:type="textWrapping"/>
      </w:r>
      <w:r>
        <w:t xml:space="preserve">itsukahikari.wordpress.com</w:t>
      </w:r>
      <w:r>
        <w:br w:type="textWrapping"/>
      </w:r>
      <w:r>
        <w:br w:type="textWrapping"/>
      </w:r>
      <w:r>
        <w:t xml:space="preserve">Liền tại thời điểm hai người hờ hững tán gẫu, buổi tuyên bố sản phẩm mới của Hứa Vân Sùng bắt đầu.</w:t>
      </w:r>
      <w:r>
        <w:br w:type="textWrapping"/>
      </w:r>
      <w:r>
        <w:br w:type="textWrapping"/>
      </w:r>
      <w:r>
        <w:t xml:space="preserve">Hắn so với ngày hôm qua gặp mặt không có gì khác biệt mấy, Hứa Vân Sùng mặc một thân âu phục thẳng tắp, trên mặt là nụ cười nhã nhặn, đi tới chính giữa sân khấu, sau đó làm một phần mở màn đơn giản.</w:t>
      </w:r>
      <w:r>
        <w:br w:type="textWrapping"/>
      </w:r>
      <w:r>
        <w:br w:type="textWrapping"/>
      </w:r>
      <w:r>
        <w:t xml:space="preserve">Buổi họp báo tuyên bố sản phẩm mới này, được rất nhiều người vô cùng coi trọng, số lượng kênh phát sóng trực tiếp cũng lần nữa tăng vọt, Quý Trần Ai nhét một cái sủi cảo vào trong miệng nhai chậm rãi xong nuốt xuống, nhìn Hứa Vân Sùng lấy loại mới sản phẩm ra bắt đầu tiến hành giới thiệu.</w:t>
      </w:r>
      <w:r>
        <w:br w:type="textWrapping"/>
      </w:r>
      <w:r>
        <w:br w:type="textWrapping"/>
      </w:r>
      <w:r>
        <w:t xml:space="preserve">Tất cả những việc này đều có vẻ rất tự nhiên, Hứa Vân Sùng trấn định tự nhiên, ngôn ngữ dí dỏm hài hước, là một người chủ trì hoàn mỹ, hắn giảng thuật về chức năng sản phẩm, đặc điểm, cứ như vậy, đồng thời nói cho mọi người đây là một sản phẩm mới vượt thời đại cỡ nào.</w:t>
      </w:r>
      <w:r>
        <w:br w:type="textWrapping"/>
      </w:r>
      <w:r>
        <w:br w:type="textWrapping"/>
      </w:r>
      <w:r>
        <w:t xml:space="preserve">Nếu cứ như vậy mà xong, vậy buổi tuyên bố sản phẩm mới hôm nay nhất định là thành công, nhưng đáng tiếc, Quý Trần Ai tồn tại, cho nên quyết định hôm nay là ngày Hứa Vân Sùng ngã xuống.</w:t>
      </w:r>
      <w:r>
        <w:br w:type="textWrapping"/>
      </w:r>
      <w:r>
        <w:br w:type="textWrapping"/>
      </w:r>
      <w:r>
        <w:t xml:space="preserve">Giới thiệu sản phẩm xong, mọi người ở đây cho là buổi tuyên bố sắp lúc kết thúc, Hứa Vân Sùng đột nhiên chuyển đề tài, hắn nói: “Ngày hôm nay ngoại trừ tuyên bố sản phẩm mới, tôi còn có một vài chuyện muốn tuyên bố.”</w:t>
      </w:r>
      <w:r>
        <w:br w:type="textWrapping"/>
      </w:r>
      <w:r>
        <w:br w:type="textWrapping"/>
      </w:r>
      <w:r>
        <w:t xml:space="preserve">Mọi người yên tĩnh lại, chờ bất ngờ tiếp theo của Hứa Vân Sùng.</w:t>
      </w:r>
      <w:r>
        <w:br w:type="textWrapping"/>
      </w:r>
      <w:r>
        <w:br w:type="textWrapping"/>
      </w:r>
      <w:r>
        <w:t xml:space="preserve">Hứa Vân Sùng hướng về phía ống kính lộ ra một nụ cười ôn nhuận chiêu bài, lấy tốc độ nhẹ nhàng mà nói, nói ra sự thực có sức bùng nổ cao, hắn nói: “Tôi cảm thấy vô cùng áy náy, bởi vì tôi không phải người tốt, rôi ở đây, đối với những người tôi đã từng buôn bán kia, biểu thị áy náy khắc sâu.”</w:t>
      </w:r>
      <w:r>
        <w:br w:type="textWrapping"/>
      </w:r>
      <w:r>
        <w:br w:type="textWrapping"/>
      </w:r>
      <w:r>
        <w:t xml:space="preserve">Toàn trường ồ lên, hội trường nguyên bản yên tĩnh đột nhiên sôi sùng sục, Quý Trần Ai thả đũa xuống, giật tờ giấy lau miệng.</w:t>
      </w:r>
      <w:r>
        <w:br w:type="textWrapping"/>
      </w:r>
      <w:r>
        <w:br w:type="textWrapping"/>
      </w:r>
      <w:r>
        <w:t xml:space="preserve">Một khắc Hứa Vân Sùng nói ra câu này, chính năng lượng của Quý Trần Ai, tăng lên như điên. Quý Trần Ai nhìn Hứa Vân Sùng trên màn hình, lạnh lùng nói: “Hắn xong.”</w:t>
      </w:r>
      <w:r>
        <w:br w:type="textWrapping"/>
      </w:r>
      <w:r>
        <w:br w:type="textWrapping"/>
      </w:r>
      <w:r>
        <w:t xml:space="preserve">Quý Trần Ai nói không sai, Hứa Vân Sùng, xác thực xong rồi —— hắn vĩnh viễn cũng đừng nghĩ lật người lên.</w:t>
      </w:r>
      <w:r>
        <w:br w:type="textWrapping"/>
      </w:r>
      <w:r>
        <w:br w:type="textWrapping"/>
      </w:r>
    </w:p>
    <w:p>
      <w:pPr>
        <w:pStyle w:val="Heading2"/>
      </w:pPr>
      <w:bookmarkStart w:id="70" w:name="chương-49-tạm-thời-kết-thúc"/>
      <w:bookmarkEnd w:id="70"/>
      <w:r>
        <w:t xml:space="preserve">49. Chương 49: Tạm Thời Kết Thúc</w:t>
      </w:r>
    </w:p>
    <w:p>
      <w:pPr>
        <w:pStyle w:val="Compact"/>
      </w:pPr>
      <w:r>
        <w:br w:type="textWrapping"/>
      </w:r>
      <w:r>
        <w:br w:type="textWrapping"/>
      </w:r>
      <w:r>
        <w:t xml:space="preserve">Edit: Koliz</w:t>
      </w:r>
      <w:r>
        <w:br w:type="textWrapping"/>
      </w:r>
      <w:r>
        <w:br w:type="textWrapping"/>
      </w:r>
      <w:r>
        <w:t xml:space="preserve">Không có bất kỳ ai nghĩ đến sự kiện này sẽ phát triển như vậy.</w:t>
      </w:r>
      <w:r>
        <w:br w:type="textWrapping"/>
      </w:r>
      <w:r>
        <w:br w:type="textWrapping"/>
      </w:r>
      <w:r>
        <w:t xml:space="preserve">Tất cả mọi người tại hiện trường buổi tuyên bố sản phẩm mới đều sôi sùng sục, phái truyền thông chụp ảnh như điên, cộng thêm giọng ôn hòa kia của Hứa Vân Sùng, quả thực giống như là một bữa tiệc giải trí.</w:t>
      </w:r>
      <w:r>
        <w:br w:type="textWrapping"/>
      </w:r>
      <w:r>
        <w:br w:type="textWrapping"/>
      </w:r>
      <w:r>
        <w:t xml:space="preserve">Hứa Vân Sùng lấy một loại ngữ khí bình thản giảng giải hắn buôn bán nhân khẩu là thế nào, đồng thời tuyên bố chịu trách nhiệm đối với topic buôn bán nhân khẩu kia, nói người cao tầng nói trong đó, chính là hắn.</w:t>
      </w:r>
      <w:r>
        <w:br w:type="textWrapping"/>
      </w:r>
      <w:r>
        <w:br w:type="textWrapping"/>
      </w:r>
      <w:r>
        <w:t xml:space="preserve">Không ai hiểu được Hứa Vân Sùng đến cùng muốn làm gì, là phát điên, hay là thế nào, nhưng những chuyện này lại là chính mồm hắn nói ra, thực chân tính hiển nhiên không cần phải hoài nghi.</w:t>
      </w:r>
      <w:r>
        <w:br w:type="textWrapping"/>
      </w:r>
      <w:r>
        <w:br w:type="textWrapping"/>
      </w:r>
      <w:r>
        <w:t xml:space="preserve">Mãi đến tận khi Hứa Vân Sùng bị bảo an mạnh mẽ kéo xuống, toàn bộ hội trường đều vây trong trạng thái điên loạn, các ký giả chạy lên như điên, muốn hỏi Hứa Vân Sùng mấy câu, trên mặt Hứa Vân Sùng vẫn mang theo nụ cười nhã nhặn như trước, phảng phất hoàn toàn không biết bản thân đã đại họa rơi xuống đầu. Đối mặt với phóng viên điên cuồng, hắn chỉ cười nói: “Tôi có tội, tôi đáng chết.”</w:t>
      </w:r>
      <w:r>
        <w:br w:type="textWrapping"/>
      </w:r>
      <w:r>
        <w:br w:type="textWrapping"/>
      </w:r>
      <w:r>
        <w:t xml:space="preserve">Nếu như nói lúc trước sự việc Trịnh Cơ Quốc chỉ là phát súng nổ, vậy vụ việc Hứa Vân Sùng chính là quả bom nguyên tử, buổi tuyên bố sản phẩm mới của hắn được toàn bộ giới truyền thông chú ý, cũng nhờ vậy, một khi xảy ra vấn đề gì, chính là bùng nổ tin tức.</w:t>
      </w:r>
      <w:r>
        <w:br w:type="textWrapping"/>
      </w:r>
      <w:r>
        <w:br w:type="textWrapping"/>
      </w:r>
      <w:r>
        <w:t xml:space="preserve">Phát sóng trực tiếp bị ngắt giữa chừng, nhưng Quý Trần Ai vẫn thông qua Tiểu Thất thấy được toàn bộ nội dung, bất luận thế lực Hứa gia có lớn đến mấy, bối cảnh hùng hậu đến đâu, không thể đè chuyện này xuống, toàn bộ truyền thông ở đây đã ghi lại những lời Hứa Vân Sùng nói vào tài liệu.</w:t>
      </w:r>
      <w:r>
        <w:br w:type="textWrapping"/>
      </w:r>
      <w:r>
        <w:br w:type="textWrapping"/>
      </w:r>
      <w:r>
        <w:t xml:space="preserve">Mà Quý Trần Ai, cũng nhận được thứ anh muốn, từ giờ phút Hứa Vân Sùng bắt đầu tự bạch đó, đầy đủ ba mươi vạn chính năng lượng trực tiếp vọt vào trong hệ thống, Tiểu Thất cũng thay đổi thành thanh âm hưng phấn, nó nói: “Ai ai, ngươi sắp có thể đứng lên rồi!”</w:t>
      </w:r>
      <w:r>
        <w:br w:type="textWrapping"/>
      </w:r>
      <w:r>
        <w:br w:type="textWrapping"/>
      </w:r>
      <w:r>
        <w:t xml:space="preserve">Quý Trần Ai cũng bật cười.</w:t>
      </w:r>
      <w:r>
        <w:br w:type="textWrapping"/>
      </w:r>
      <w:r>
        <w:br w:type="textWrapping"/>
      </w:r>
      <w:r>
        <w:t xml:space="preserve">Làm một nhân vật hàng đầu trong tổ chức buôn bán nhân khẩu lớn nào đó, Hứa Vân Sùng thất bại, mang ý nghĩa dây xích này hoàn toàn sụp đổ. Đứng trong đám người, ánh mắt Hứa Vân Sùng trong suốt, nụ cười ôn hòa, sau đó từng chữ giảng giải những việc ác hắn đã trải qua kia. Sự chênh lệch rõ ràng như vậy, quả thực chính là đề tài hoàn hảo để giới báo chí quan tâm.</w:t>
      </w:r>
      <w:r>
        <w:br w:type="textWrapping"/>
      </w:r>
      <w:r>
        <w:br w:type="textWrapping"/>
      </w:r>
      <w:r>
        <w:t xml:space="preserve">itsukahikari.wordpress.com</w:t>
      </w:r>
      <w:r>
        <w:br w:type="textWrapping"/>
      </w:r>
      <w:r>
        <w:br w:type="textWrapping"/>
      </w:r>
      <w:r>
        <w:t xml:space="preserve">Sau Hứa Vân Sùng bị người cha hắn gọi tới mang đi, các ký giả có mặt, cũng nhanh chóng nhận được lời giải thích về chuyện này “Hứa Vân Sùng bởi vì áp lực quá lớn, phát điên “.</w:t>
      </w:r>
      <w:r>
        <w:br w:type="textWrapping"/>
      </w:r>
      <w:r>
        <w:br w:type="textWrapping"/>
      </w:r>
      <w:r>
        <w:t xml:space="preserve">Năng lực quan hệ xã hội của Hứa gia khiến Quý Trần Ai cảm thấy kinh ngạc, bởi vì ngắn ngủi trong thời gian nửa ngày, bọn họ đã biên tạo ra được một cái cố sự nhìn như hợp lý —— Hứa Vân Sùng có một cô em họ vốn quan hệ rất tốt từ nhỏ, mà cô em họ này lại bị người bắt cóc, hai ngày nay tra ra được tung tích em họ, lại phát hiện cô đã bị người ngược đãi đến chết.</w:t>
      </w:r>
      <w:r>
        <w:br w:type="textWrapping"/>
      </w:r>
      <w:r>
        <w:br w:type="textWrapping"/>
      </w:r>
      <w:r>
        <w:t xml:space="preserve">Dưới áp lực, Hứa Vân Sùng bắt đầu xuất hiện ảo giác, lúc trước cũng đã từng tới gặp bác sĩ tâm lý.</w:t>
      </w:r>
      <w:r>
        <w:br w:type="textWrapping"/>
      </w:r>
      <w:r>
        <w:br w:type="textWrapping"/>
      </w:r>
      <w:r>
        <w:t xml:space="preserve">Tiếp theo bọn họ lấy ra một loạt chứng cứ chứng minh rõ tính chân thật, sau đó mời một nhóm thuỷ quân lớn, muốn ở tạo thế trên mạng.</w:t>
      </w:r>
      <w:r>
        <w:br w:type="textWrapping"/>
      </w:r>
      <w:r>
        <w:br w:type="textWrapping"/>
      </w:r>
      <w:r>
        <w:t xml:space="preserve">Đối mặt một cơ hội xoát năng lượng tốt như vậy, Quý Trần Ai đương nhiên sẽ không buông tha, anh trực tiếp sử dụng “Người phỉ báng cứu rỗi” trong topic này, khiến những thuỷ quân kia ngoan ngoãn phun những gì mình đã làm ra.</w:t>
      </w:r>
      <w:r>
        <w:br w:type="textWrapping"/>
      </w:r>
      <w:r>
        <w:br w:type="textWrapping"/>
      </w:r>
      <w:r>
        <w:t xml:space="preserve">Thời đại thông tin bùng nổ, một tin tức nhỏ cũng có thể trong vòng một tiếng truyền khắp toàn cầu, càng không cần phải nói loại tin tức có sức bùng nổ này. Người trong nhà Hứa Vân Sùng muốn cứu vớt thế nào đi nữa, cũng không làm nên gì, đối với chuyện này, Hứa gia nhất định là xong.</w:t>
      </w:r>
      <w:r>
        <w:br w:type="textWrapping"/>
      </w:r>
      <w:r>
        <w:br w:type="textWrapping"/>
      </w:r>
      <w:r>
        <w:t xml:space="preserve">Chính năng lượng của Quý Trần Ai xoát xoát xoát phồng lớn, năng lượng anh thu được nhanh bao nhiêu, Hứa Vân Sùng nhà bọn họ càng khổ sở bấy nhiêu.</w:t>
      </w:r>
      <w:r>
        <w:br w:type="textWrapping"/>
      </w:r>
      <w:r>
        <w:br w:type="textWrapping"/>
      </w:r>
      <w:r>
        <w:t xml:space="preserve">Phụ thân Hứa Vân Sùng sau khi biết chuyện này, lập tức chạy tới thành phố chỗ Hứa Vân Sùng, lúc nhìn đến Hứa Vân Sùng mặt không biểu cảm ngồi cạnh giường, không nói một lời, ông không tự chủ được mắng to: “Mày thằng ngu này, mày có biết mày đã làm gì không? Phá huỷ chính mình! Phá huỷ Hứa gia!”</w:t>
      </w:r>
      <w:r>
        <w:br w:type="textWrapping"/>
      </w:r>
      <w:r>
        <w:br w:type="textWrapping"/>
      </w:r>
      <w:r>
        <w:t xml:space="preserve">Hứa Vân Sùng cũng không vì cha Hứa chửi bới mà có bất kỳ phản ứng nào, vẻ mặt của hắn vẫn như trước nhàn nhạt, giống như căn bản đã nghe không lọt lời những người khác nói.</w:t>
      </w:r>
      <w:r>
        <w:br w:type="textWrapping"/>
      </w:r>
      <w:r>
        <w:br w:type="textWrapping"/>
      </w:r>
      <w:r>
        <w:t xml:space="preserve">Cha Hứa cả giận nói: “Tao cho mày biết, hiện tại tao còn tới chùi đít cho mày, mày đừng tiếp tục làm loạn tao thằng thiêu thân.”</w:t>
      </w:r>
      <w:r>
        <w:br w:type="textWrapping"/>
      </w:r>
      <w:r>
        <w:br w:type="textWrapping"/>
      </w:r>
      <w:r>
        <w:t xml:space="preserve">Hứa Vân Sùng vẫn giống như một con rối, một điểm phản ứng cũng không có.</w:t>
      </w:r>
      <w:r>
        <w:br w:type="textWrapping"/>
      </w:r>
      <w:r>
        <w:br w:type="textWrapping"/>
      </w:r>
      <w:r>
        <w:t xml:space="preserve">Cha Hứa nặng nề thở dài, thằng con nhỏ này của ông, từ nhỏ đã không chịu thua kém, bình thường cơ hồ không để cho ông lo nghĩ chút nào, nhưng lại không nghĩ tới chuyện xảy ra một cái lại là chuyện lớn như vậy, lớn đến mức ông muốn ép cũng không ép xuống được.</w:t>
      </w:r>
      <w:r>
        <w:br w:type="textWrapping"/>
      </w:r>
      <w:r>
        <w:br w:type="textWrapping"/>
      </w:r>
      <w:r>
        <w:t xml:space="preserve">Hứa Vân Sùng ngẩng đầu nhìn gian phòng trước mắt, hắn nói: “Con đi vệ sinh.”</w:t>
      </w:r>
      <w:r>
        <w:br w:type="textWrapping"/>
      </w:r>
      <w:r>
        <w:br w:type="textWrapping"/>
      </w:r>
      <w:r>
        <w:t xml:space="preserve">Cha Hứa trừng mắt liếc Hứa Vân Sùng một cái: “Đi đi.”</w:t>
      </w:r>
      <w:r>
        <w:br w:type="textWrapping"/>
      </w:r>
      <w:r>
        <w:br w:type="textWrapping"/>
      </w:r>
      <w:r>
        <w:t xml:space="preserve">Tiếp theo Hứa Vân Sùng đứng lên đi vào trong nhà vệ sinh, cha Hứa ngồi xuống bên giường, rót cốc nước uống một ngụm, ông vừa mới xuống máy bay đã “ngựa không dừng vó” chạy về đằng này, cả ngụm nước cũng không kịp uống.</w:t>
      </w:r>
      <w:r>
        <w:br w:type="textWrapping"/>
      </w:r>
      <w:r>
        <w:br w:type="textWrapping"/>
      </w:r>
      <w:r>
        <w:t xml:space="preserve">Cha Hứa cũng không biết Hứa Vân Sùng rốt cuộc xảy ra chuyện gì, nhưng bây giờ cấp bách nhất là là nghĩ ra biện pháp giải quyết, không thể để tình thế tùy ý tiếp tục phát triển như thế.</w:t>
      </w:r>
      <w:r>
        <w:br w:type="textWrapping"/>
      </w:r>
      <w:r>
        <w:br w:type="textWrapping"/>
      </w:r>
      <w:r>
        <w:t xml:space="preserve">Cha Hứa ngồi ở bên ngoài suy tư hồi lâu, chờ đến lúc ông phản ứng lại, phát hiện Hứa Vân Sùng đã ở trong nhà vệ sinh hơn nửa giờ còn chưa đi ra, cha Hứa đột nhiên cả kinh, tiến lên gõ cửa một cái: “Vân Sùng?”</w:t>
      </w:r>
      <w:r>
        <w:br w:type="textWrapping"/>
      </w:r>
      <w:r>
        <w:br w:type="textWrapping"/>
      </w:r>
      <w:r>
        <w:t xml:space="preserve">Trong nhà vệ sinh hoàn toàn yên tĩnh, không có người trả lời.</w:t>
      </w:r>
      <w:r>
        <w:br w:type="textWrapping"/>
      </w:r>
      <w:r>
        <w:br w:type="textWrapping"/>
      </w:r>
      <w:r>
        <w:t xml:space="preserve">Cha Hứa đầu nổ tung, vội vàng gọi người khẩn cấo phá tan cửa vệ sinh, nhưng sau khi cửa mở, in vào mi mắt ông, lại là một màn khiến cho ông nứt cả tim gan.</w:t>
      </w:r>
      <w:r>
        <w:br w:type="textWrapping"/>
      </w:r>
      <w:r>
        <w:br w:type="textWrapping"/>
      </w:r>
      <w:r>
        <w:t xml:space="preserve">Hứa Vân Sùng ngồi trong bồn tắm, trên cổ bị lưỡi dao cạo cắt một cái vệt sâu, máu tươi từ vết thương chảy ra, nhuộm sàn buồng tắm thành sắc đỏ ngầu, mà lúc này Hứa Vân Sùng đã nhắm chặt mắt, nhưng lại vô cùng thanh thản, giống như cái chết không hề là việc đau đớn gì.</w:t>
      </w:r>
      <w:r>
        <w:br w:type="textWrapping"/>
      </w:r>
      <w:r>
        <w:br w:type="textWrapping"/>
      </w:r>
      <w:r>
        <w:t xml:space="preserve">Cha Hứa phát ra một tiếng gào thét như dã thú, vọt vào trong nhà vệ sinh…</w:t>
      </w:r>
      <w:r>
        <w:br w:type="textWrapping"/>
      </w:r>
      <w:r>
        <w:br w:type="textWrapping"/>
      </w:r>
      <w:r>
        <w:t xml:space="preserve">Hứa Vân Sùng chết, cũng mang đến cho Quý Trần Ai giá trị chính năng lượng, anh không biết Hứa Vân Sùng chết như thế nào, thế nhưng biết hắn đã dựa theo phân phó của anh, thật sự chết đi.</w:t>
      </w:r>
      <w:r>
        <w:br w:type="textWrapping"/>
      </w:r>
      <w:r>
        <w:br w:type="textWrapping"/>
      </w:r>
      <w:r>
        <w:t xml:space="preserve">Đúng như dự đoán, lúc xế chiều, tin tức tin tức Hứa Vân Sùng tự sát được phát ra.</w:t>
      </w:r>
      <w:r>
        <w:br w:type="textWrapping"/>
      </w:r>
      <w:r>
        <w:br w:type="textWrapping"/>
      </w:r>
      <w:r>
        <w:t xml:space="preserve">Quý Trần Ai nhìn cha Hứa khóc ròng ròng trên ống kính, bỗng nhiên có loại cảm giác quái dị, anh nói: “Tiểu Thất, nếu như người nắm giữ cái hệ thống này, không muốn làm việc tốt…”</w:t>
      </w:r>
      <w:r>
        <w:br w:type="textWrapping"/>
      </w:r>
      <w:r>
        <w:br w:type="textWrapping"/>
      </w:r>
      <w:r>
        <w:t xml:space="preserve">Tiểu Thất nói: “Vậy hệ thống cũng không cần thiết phải tồn tại.”</w:t>
      </w:r>
      <w:r>
        <w:br w:type="textWrapping"/>
      </w:r>
      <w:r>
        <w:br w:type="textWrapping"/>
      </w:r>
      <w:r>
        <w:t xml:space="preserve">Mặc dù Tiểu Thất không nói quá rõ ràng, nhưng lại như ẩn như hiện nói cho Quý Trần Ai đáp án của câu hỏi kia.</w:t>
      </w:r>
      <w:r>
        <w:br w:type="textWrapping"/>
      </w:r>
      <w:r>
        <w:br w:type="textWrapping"/>
      </w:r>
      <w:r>
        <w:t xml:space="preserve">Tiểu Thất tiếp tục nói: “Là một hệ thống, sợ nhất không phải kí chủ không muốn làm việc tốt.” Mà là, lấy danh nghĩa làm việc tốt, lại là vì lợi ích của chính mình.</w:t>
      </w:r>
      <w:r>
        <w:br w:type="textWrapping"/>
      </w:r>
      <w:r>
        <w:br w:type="textWrapping"/>
      </w:r>
      <w:r>
        <w:t xml:space="preserve">Quý Trần Ai có chút ngẩn người, cũng không hề nghe rõ Tiểu Thất cụ thể nói cái gì, anh nói: “Chuyện này, hẳn tạm thời kết thúc đi.”</w:t>
      </w:r>
      <w:r>
        <w:br w:type="textWrapping"/>
      </w:r>
      <w:r>
        <w:br w:type="textWrapping"/>
      </w:r>
      <w:r>
        <w:t xml:space="preserve">Tiểu Thất nói: “Có lẽ, ngươi bây giờ cách cấp hai cũng không xa.”</w:t>
      </w:r>
      <w:r>
        <w:br w:type="textWrapping"/>
      </w:r>
      <w:r>
        <w:br w:type="textWrapping"/>
      </w:r>
      <w:r>
        <w:t xml:space="preserve">Chỉ một buổi chiều, giá trị chính năng lượng cấp hai của Quý Trần Ai liền đạt tới mức độ bốn mươi vạn, nhìn dáng dấp vẫn còn tiếp tục tăng lên, chỉ là một Hứa Vân Sùng, nhưng lại khiến Quý Trần Ai đạt tới mức mà anh nỗ lực một năm cũng không thể làm được.</w:t>
      </w:r>
      <w:r>
        <w:br w:type="textWrapping"/>
      </w:r>
      <w:r>
        <w:br w:type="textWrapping"/>
      </w:r>
      <w:r>
        <w:t xml:space="preserve">Quý Trần Ai cách lúc đứng lên, chỉ sợ cũng còn không xa.</w:t>
      </w:r>
      <w:r>
        <w:br w:type="textWrapping"/>
      </w:r>
      <w:r>
        <w:br w:type="textWrapping"/>
      </w:r>
      <w:r>
        <w:t xml:space="preserve">itsukahikari.wordpress.com</w:t>
      </w:r>
      <w:r>
        <w:br w:type="textWrapping"/>
      </w:r>
      <w:r>
        <w:br w:type="textWrapping"/>
      </w:r>
      <w:r>
        <w:t xml:space="preserve">Hứa Vân Sùng chết là một sự kiện bất ngờ, trước khi hắn chết, không có bất kỳ ai nghĩ hắn sẽ tự sát, mà sau khi hắn chết, mọi người lại không thể kìm được mà nghĩ tới.</w:t>
      </w:r>
      <w:r>
        <w:br w:type="textWrapping"/>
      </w:r>
      <w:r>
        <w:br w:type="textWrapping"/>
      </w:r>
      <w:r>
        <w:t xml:space="preserve">Bối Giang Thành gọi điện thoại cho Quý Trần Ai, nói cậu đã về đến nhà.</w:t>
      </w:r>
      <w:r>
        <w:br w:type="textWrapping"/>
      </w:r>
      <w:r>
        <w:br w:type="textWrapping"/>
      </w:r>
      <w:r>
        <w:t xml:space="preserve">Quý Trần Ai đáp lại vài tiếng, biết Bối Giang Thành đã an toàn liền yên tâm. Một nữ sinh khác không gọi điện cho anh, chỉ gửi tin nhắn ngắn đến, bất quá này đã đủ rồi.</w:t>
      </w:r>
      <w:r>
        <w:br w:type="textWrapping"/>
      </w:r>
      <w:r>
        <w:br w:type="textWrapping"/>
      </w:r>
      <w:r>
        <w:t xml:space="preserve">Bối Giang Thành báo bình an xong, trầm mặc một hồi, hỏi: “Việc xảy ra trưa hôm nay có liên quan tới anh?”</w:t>
      </w:r>
      <w:r>
        <w:br w:type="textWrapping"/>
      </w:r>
      <w:r>
        <w:br w:type="textWrapping"/>
      </w:r>
      <w:r>
        <w:t xml:space="preserve">Quý Trần Ai nghe vậy cười cười, anh nói: “Tôi chỉ là người bình thường, sao lại có liên quan tới tôi được.”</w:t>
      </w:r>
      <w:r>
        <w:br w:type="textWrapping"/>
      </w:r>
      <w:r>
        <w:br w:type="textWrapping"/>
      </w:r>
      <w:r>
        <w:t xml:space="preserve">Bối Giang Thành nói: “Vậy tại sao anh lại nhắc tôi xem tin tức?”</w:t>
      </w:r>
      <w:r>
        <w:br w:type="textWrapping"/>
      </w:r>
      <w:r>
        <w:br w:type="textWrapping"/>
      </w:r>
      <w:r>
        <w:t xml:space="preserve">Quý Trần Ai nói: “Tôi chỉ thuận miệng nói, không nghĩ tới cậu lại nhớ.”</w:t>
      </w:r>
      <w:r>
        <w:br w:type="textWrapping"/>
      </w:r>
      <w:r>
        <w:br w:type="textWrapping"/>
      </w:r>
      <w:r>
        <w:t xml:space="preserve">Bối Giang Thành nghe Quý Trần Ai nói vậy, biết Quý Trần Ai sẽ không thừa nhận, cậu nói: “Mặc kệ như thế nào, đều cám ơn anh.” Kỳ thực Bối Giang Thành cũng không biết người đứng sau những người bắt cóc cậu rốt cuộc là ai, nhưng sau khi sự việc Hứa Vân Sùng xảy ra, hơn nữa câu âm thầm kia của Quý Trần Ai có thâm ý, cậu không thể kìm được không nghĩ nhiều.</w:t>
      </w:r>
      <w:r>
        <w:br w:type="textWrapping"/>
      </w:r>
      <w:r>
        <w:br w:type="textWrapping"/>
      </w:r>
      <w:r>
        <w:t xml:space="preserve">Quý Trần Ai nói: “Về nhà, liền sống cùng người nhà cho tốt đi, bất luận trước đây như thế nào, rồi sẽ tốt lên thôi.”</w:t>
      </w:r>
      <w:r>
        <w:br w:type="textWrapping"/>
      </w:r>
      <w:r>
        <w:br w:type="textWrapping"/>
      </w:r>
      <w:r>
        <w:t xml:space="preserve">Bối Giang Thành sâu sắc ừ một tiếng, cuối cùng nói tiếng ngủ ngon, cúp điện thoại.</w:t>
      </w:r>
      <w:r>
        <w:br w:type="textWrapping"/>
      </w:r>
      <w:r>
        <w:br w:type="textWrapping"/>
      </w:r>
      <w:r>
        <w:t xml:space="preserve">Ngắt điện thoại Bối Giang Thành không bao lâu, Quý Trần Ai nhận được điện thoại từ Chu Nghiêu Uẩn, Chu Nghiêu Uẩn từ sau khi rời đi lúc tết, gần như mỗi cuối tuần đều sẽ gọi điện thoại cho Quý Trần Ai, sau khi điện thoại được chuyển tiếp, Quý Trần Ai nghe được âm thanh Chu Nghiêu Uẩn, cậu nói: “Ca ca, anh bên kia có phải đã xảy ra chuyện gì không?”</w:t>
      </w:r>
      <w:r>
        <w:br w:type="textWrapping"/>
      </w:r>
      <w:r>
        <w:br w:type="textWrapping"/>
      </w:r>
      <w:r>
        <w:t xml:space="preserve">Quý Trần Ai nói: “Anh? Anh không có xảy ra việc gì hết.”</w:t>
      </w:r>
      <w:r>
        <w:br w:type="textWrapping"/>
      </w:r>
      <w:r>
        <w:br w:type="textWrapping"/>
      </w:r>
      <w:r>
        <w:t xml:space="preserve">Chu Nghiêu Uẩn nói: “Hứa Vân Sùng?”</w:t>
      </w:r>
      <w:r>
        <w:br w:type="textWrapping"/>
      </w:r>
      <w:r>
        <w:br w:type="textWrapping"/>
      </w:r>
      <w:r>
        <w:t xml:space="preserve">Nghe được cái tên này, Quý Trần Ai nói: “Là hắn ta xảy ra vấn đề, không phải anh xảy ra vấn đề mà…”</w:t>
      </w:r>
      <w:r>
        <w:br w:type="textWrapping"/>
      </w:r>
      <w:r>
        <w:br w:type="textWrapping"/>
      </w:r>
      <w:r>
        <w:t xml:space="preserve">Chu Nghiêu Uẩn nói: “Ca ca, anh muốn làm gì, thì cứ làm đi.” Kỳ thực cậu biết việc Quý Trần Ai bị Hứa Vân Sùng mang đi, chỉ có điều lúc cậu tìm người tạo áp lực với Hứa Vân Sùng, Hứa Vân Sùng đã tự mình thả Quý Trần Ai ra rồi, Chu Nghiêu Uẩn biết Hứa Vân Sùng là người thông minh, mà người thông minh sẽ không làm những việc giết địch một ngàn tự tổn hại tám trăm.</w:t>
      </w:r>
      <w:r>
        <w:br w:type="textWrapping"/>
      </w:r>
      <w:r>
        <w:br w:type="textWrapping"/>
      </w:r>
      <w:r>
        <w:t xml:space="preserve">Chu Nghiêu Uẩn biết trên người Quý Trần Ai có bí mật, cậu cũng biết bí mật này là nguyên nhân dẫn đến Hứa Vân Sùng có kết quả như thế, nhưng cậu nguyện ý vì Quý Trần Ai mà đảm nhận trách nhiệm, nói với những người khác, cậu sẽ phụ trách chuyện này.</w:t>
      </w:r>
      <w:r>
        <w:br w:type="textWrapping"/>
      </w:r>
      <w:r>
        <w:br w:type="textWrapping"/>
      </w:r>
      <w:r>
        <w:t xml:space="preserve">Quý Trần Ai nhất định sẽ khiến người ta chú ý, cha của Hứa Vân Sùng sẽ rất nhanh phát hiện trong chuyện này có bóng dáng Chu Nghiêu Cần, bất quá chỉ cần cậu đưa mắt từ trên người Chu Nghiêu Cần dời đi là được.</w:t>
      </w:r>
      <w:r>
        <w:br w:type="textWrapping"/>
      </w:r>
      <w:r>
        <w:br w:type="textWrapping"/>
      </w:r>
      <w:r>
        <w:t xml:space="preserve">Bởi vì Chu Nghiêu Uẩn, lấy danh nghĩa gia tộc bọn họ, gửi cho Hứa Vân Sùng* một email, trên đó viết một câu “Nếu như không muốn con lớn nhất của ông phát sinh chuyện giống Hứa Vân Sùng, thì nên an phận một chút.”</w:t>
      </w:r>
      <w:r>
        <w:br w:type="textWrapping"/>
      </w:r>
      <w:r>
        <w:br w:type="textWrapping"/>
      </w:r>
      <w:r>
        <w:t xml:space="preserve">(*: Tác giả lại gõ sai, chỗ này phải là cha của Hứa Vân Sùng a…)</w:t>
      </w:r>
      <w:r>
        <w:br w:type="textWrapping"/>
      </w:r>
      <w:r>
        <w:br w:type="textWrapping"/>
      </w:r>
      <w:r>
        <w:t xml:space="preserve">Thấy được email cha Hứa giống như một con sư tử nổi giận, ông đập phá tất cả mọi thứ trong phòng, đồng thời tuyên bố muốn trả thù Chu Nghiêu Uẩn.</w:t>
      </w:r>
      <w:r>
        <w:br w:type="textWrapping"/>
      </w:r>
      <w:r>
        <w:br w:type="textWrapping"/>
      </w:r>
      <w:r>
        <w:t xml:space="preserve">Đáng tiếc thương nhân tức giận, lại chỉ trong nháy mắt, dưới nhắc nhở của những người khác, cha Hứa phát hiện, cho tới bây giờ, ông không thể hiểu rõ, Hứa Vân Sùng vì sao lại làm ra chuyện như vậy, tại sao hắn lại muốn đem tạo scandal với công chúng, và tại sao, lại chọn tự sát.</w:t>
      </w:r>
      <w:r>
        <w:br w:type="textWrapping"/>
      </w:r>
      <w:r>
        <w:br w:type="textWrapping"/>
      </w:r>
      <w:r>
        <w:t xml:space="preserve">Việc không làm rõ được, liền mang ý nghĩa uy hiếp, cha Hứa cuối cùng lựa chọn thỏa hiệp —— ít nhất trong thời gian ngắn là như vậy.</w:t>
      </w:r>
      <w:r>
        <w:br w:type="textWrapping"/>
      </w:r>
      <w:r>
        <w:br w:type="textWrapping"/>
      </w:r>
    </w:p>
    <w:p>
      <w:pPr>
        <w:pStyle w:val="Heading2"/>
      </w:pPr>
      <w:bookmarkStart w:id="71" w:name="chương-50-học-kỳ-mới"/>
      <w:bookmarkEnd w:id="71"/>
      <w:r>
        <w:t xml:space="preserve">50. Chương 50: Học Kỳ Mới</w:t>
      </w:r>
    </w:p>
    <w:p>
      <w:pPr>
        <w:pStyle w:val="Compact"/>
      </w:pPr>
      <w:r>
        <w:br w:type="textWrapping"/>
      </w:r>
      <w:r>
        <w:br w:type="textWrapping"/>
      </w:r>
      <w:r>
        <w:t xml:space="preserve">Edit: Koliz</w:t>
      </w:r>
      <w:r>
        <w:br w:type="textWrapping"/>
      </w:r>
      <w:r>
        <w:br w:type="textWrapping"/>
      </w:r>
      <w:r>
        <w:t xml:space="preserve">Quý Trần Ai cũng không biết Chu Nghiêu Uẩn ôm đồm gửi email cho cha của Hứa Vân Sùng hạ chuyện này xuống.</w:t>
      </w:r>
      <w:r>
        <w:br w:type="textWrapping"/>
      </w:r>
      <w:r>
        <w:br w:type="textWrapping"/>
      </w:r>
      <w:r>
        <w:t xml:space="preserve">Nhưng sau chuyện Hứa Vân Sùng, bên người Quý Trần Ai lại nhiều hơn vài người, những người này cứ sau khi Quý Trần Ai ra cửa sẽ đi theo bên cạnh anh, bất quá bọn họ ẩn núp vô cùng tốt, nếu không phải có Tiểu Thất nhắc nhở, Quý Trần Ai sợ rằng sẽ không phát hiện ra bọn họ.</w:t>
      </w:r>
      <w:r>
        <w:br w:type="textWrapping"/>
      </w:r>
      <w:r>
        <w:br w:type="textWrapping"/>
      </w:r>
      <w:r>
        <w:t xml:space="preserve">Quý Trần Ai ban đầu còn tưởng rằng những người này có quan hệ với Hứa Vân Sùng, nhưng lại phát hiện bọn họ không có ác ý gì với mình liền, trong lúc nhất thời còn hơi nghi hoặc, nhưng buổi tối Chu Nghiêu Uẩn lại gọi cho Quý Trần Ai, nói gần đây có thể không an toàn, cậu thuê một nhóm người bảo vệ cho Quý Trần Ai.</w:t>
      </w:r>
      <w:r>
        <w:br w:type="textWrapping"/>
      </w:r>
      <w:r>
        <w:br w:type="textWrapping"/>
      </w:r>
      <w:r>
        <w:t xml:space="preserve">Quý Trần Ai không nghĩ rằng người lại là Chu Nghiêu Uẩn phái tới, anh cũng không biết mình nên nói cám ơn hay vẫn là từ chối.</w:t>
      </w:r>
      <w:r>
        <w:br w:type="textWrapping"/>
      </w:r>
      <w:r>
        <w:br w:type="textWrapping"/>
      </w:r>
      <w:r>
        <w:t xml:space="preserve">Chu Nghiêu Uẩn đối với với xoắn xuýt của Quý Trần Ai rất rõ ràng, cậu nói: “Ca ca, em biết trên người anh có rất nhiều bí mật, em sẽ nói với những người kia để bọn họ không tới gần quá anh.”</w:t>
      </w:r>
      <w:r>
        <w:br w:type="textWrapping"/>
      </w:r>
      <w:r>
        <w:br w:type="textWrapping"/>
      </w:r>
      <w:r>
        <w:t xml:space="preserve">Quý Trần Ai nghe xong liền yên lặng tiếp nhận sự quan tâm của Chu Nghiêu Uẩn, hiện tại chân của anh vẫn chưa tốt hoàn toàn, nếu gặp phải người như Hứa Vân Sùng một lần nữa, nói không chừng căn bản không có cơ hội đợi được kỹ năng làm lạnh.</w:t>
      </w:r>
      <w:r>
        <w:br w:type="textWrapping"/>
      </w:r>
      <w:r>
        <w:br w:type="textWrapping"/>
      </w:r>
      <w:r>
        <w:t xml:space="preserve">Hứa Vân Sùng đã chết, cũng không để chuyện này dẫn tới dấu chấm hết, tuy rằng bên ngoài đã khẳng định hắn có bệnh tâm lý, nhưng Hứa Vân Sùng ở buổi tuyên bố sản phẩm nói chuyện này quá mức tỉ mỉ, chỉ cần người có tâm tra một cái liền có thể biết thật giả.</w:t>
      </w:r>
      <w:r>
        <w:br w:type="textWrapping"/>
      </w:r>
      <w:r>
        <w:br w:type="textWrapping"/>
      </w:r>
      <w:r>
        <w:t xml:space="preserve">Cho nên tuy Hứa Vân Sùng đã chết rồi, nhưng vẫn để cho kẻ thù của hắn thừa cơ hội, trong lúc nhất thời, cổ phiếu xí nghiệp dưới trướng Hứa gia trên thị trường điên cuồng hạ, đương nhiên, sản phẩm mới ban bố cũng bị ảnh hưởng nghiêm trọng.</w:t>
      </w:r>
      <w:r>
        <w:br w:type="textWrapping"/>
      </w:r>
      <w:r>
        <w:br w:type="textWrapping"/>
      </w:r>
      <w:r>
        <w:t xml:space="preserve">Lần té ngã tại buổi tuyên bố sản phẩm này đối với Hứa gia mà nói, là vô cùng nặng nề, Quý Trần Ai qua tin tức cũng có thể nhìn thấy thảm trạng lúc này của nhà bọn họ, mà với vai trò đạo diễn chuyện này, tâm tình của Quý Trần Ai chỉ có thể dùng sung sướng để hình dung.</w:t>
      </w:r>
      <w:r>
        <w:br w:type="textWrapping"/>
      </w:r>
      <w:r>
        <w:br w:type="textWrapping"/>
      </w:r>
      <w:r>
        <w:t xml:space="preserve">Sau một tuần xảy ra chuyện Hứa Vân Sùng, Quý Trần Ai trực tiếp kiếm được hơn 40 vạn giá trị năng lượng, hơn nữa công thêm một ít tích lũy trước đó, giá trị năng lượng cấp hai còn kém hơn một vạn nữa là đầy.</w:t>
      </w:r>
      <w:r>
        <w:br w:type="textWrapping"/>
      </w:r>
      <w:r>
        <w:br w:type="textWrapping"/>
      </w:r>
      <w:r>
        <w:t xml:space="preserve">Tiểu Thất hiển nhiên vô cùng hưng phấn, nó nói: “Nhặt rác thải nhiều chút là ta có thể đến cấp hai rồi!”</w:t>
      </w:r>
      <w:r>
        <w:br w:type="textWrapping"/>
      </w:r>
      <w:r>
        <w:br w:type="textWrapping"/>
      </w:r>
      <w:r>
        <w:t xml:space="preserve">Quý Trần Ai nói: “Cấp hai có kỹ năng gì?”</w:t>
      </w:r>
      <w:r>
        <w:br w:type="textWrapping"/>
      </w:r>
      <w:r>
        <w:br w:type="textWrapping"/>
      </w:r>
      <w:r>
        <w:t xml:space="preserve">Tiểu Thất nói: “Kỹ năng cấp hai rất lợi hại, quan trọng nhất là ngươi có thể mở ra mơ hồ hệ thống.”</w:t>
      </w:r>
      <w:r>
        <w:br w:type="textWrapping"/>
      </w:r>
      <w:r>
        <w:br w:type="textWrapping"/>
      </w:r>
      <w:r>
        <w:t xml:space="preserve">Dựa theo lời giải thích của Tiểu Thất, Quý Trần Ai có mơ hồ hệ thống, có thể sử dụng kỹ năng càng thêm không chút kiêng kỵ, bất quá phải sau khi thử sử dụng kỹ năng vào tình huống cụ thể một chút, mới biết đến cùng là xảy ra cái gì.</w:t>
      </w:r>
      <w:r>
        <w:br w:type="textWrapping"/>
      </w:r>
      <w:r>
        <w:br w:type="textWrapping"/>
      </w:r>
      <w:r>
        <w:t xml:space="preserve">Hứa Vân Sùng không chỉ mang tới chính năng lượng, hắn còn góp một viên gạch cho phụ năng lượng của Quý Trần Ai, Quý Trần Ai cách cấp ba phụ năng lượng, cũng không quá xa.</w:t>
      </w:r>
      <w:r>
        <w:br w:type="textWrapping"/>
      </w:r>
      <w:r>
        <w:br w:type="textWrapping"/>
      </w:r>
      <w:r>
        <w:t xml:space="preserve">itsukahikari.wordpress.com</w:t>
      </w:r>
      <w:r>
        <w:br w:type="textWrapping"/>
      </w:r>
      <w:r>
        <w:br w:type="textWrapping"/>
      </w:r>
      <w:r>
        <w:t xml:space="preserve">Tuy Vương Chi Tú định đưa Quý Trần Ai đi chơi, nhưng bởi vì cân nhắc đến chân của Quý Trần Ai, địa điểm du lịch vẫn luôn không định ra được, bọn họ chỗ này danh thắng có rất nhiều, nhưng phần lớn đều liên quan tới núi, cần phải đi bộ đoạn dài. Vương Chi lại không nỡ hành hạ Quý Trần Ai như thế, vì vậy chọn rồi lại chọn, chuyện này liền trì hoãn xuống.</w:t>
      </w:r>
      <w:r>
        <w:br w:type="textWrapping"/>
      </w:r>
      <w:r>
        <w:br w:type="textWrapping"/>
      </w:r>
      <w:r>
        <w:t xml:space="preserve">Không bao lâu, Quý Trần Ai lại phải đi học.</w:t>
      </w:r>
      <w:r>
        <w:br w:type="textWrapping"/>
      </w:r>
      <w:r>
        <w:br w:type="textWrapping"/>
      </w:r>
      <w:r>
        <w:t xml:space="preserve">Mấy ngày trước khai giảng, Lỗ Du Du gọi điện thoại cho Quý Trần Ai, hỏi anh bài tập làm thế nào rồi, Quý Trần Ai nói anh đã sớm làm xong, sau đó liền nghe thấy Lỗ Du Du hoan hô một tiếng, biểu thị cầu sao chép.</w:t>
      </w:r>
      <w:r>
        <w:br w:type="textWrapping"/>
      </w:r>
      <w:r>
        <w:br w:type="textWrapping"/>
      </w:r>
      <w:r>
        <w:t xml:space="preserve">Quý Trần Ai hỏi Lỗ Du Du trong mùa hè này không phải luôn học bù sao, tại sao lại không làm bài tập.</w:t>
      </w:r>
      <w:r>
        <w:br w:type="textWrapping"/>
      </w:r>
      <w:r>
        <w:br w:type="textWrapping"/>
      </w:r>
      <w:r>
        <w:t xml:space="preserve">Lỗ Du Du ủy khuất nói lớp là học bù, nhưng gia sư mẹ cô tìm tới kèm học cũng bố trí bài tập cho cô, còn đặc biệt nhiều, cho nên trái lại bài tập của trường thì không làm xong.</w:t>
      </w:r>
      <w:r>
        <w:br w:type="textWrapping"/>
      </w:r>
      <w:r>
        <w:br w:type="textWrapping"/>
      </w:r>
      <w:r>
        <w:t xml:space="preserve">Quý Trần Ai nghe chỉ muốn cười, vì vậy hẹn thời gian Lỗ Du Du qua đây để giúp cô làm bài tập.</w:t>
      </w:r>
      <w:r>
        <w:br w:type="textWrapping"/>
      </w:r>
      <w:r>
        <w:br w:type="textWrapping"/>
      </w:r>
      <w:r>
        <w:t xml:space="preserve">Lúc Lỗ Du Du đeo cặp sách đến nhà Quý Trần Ai, còn vô cùng săn sóc đưa túi hoa quả ra, Vương Chi Tú nhìn thấy liền nói: “Tới thì tới nha, còn hoa quả làm cái gì, dì còn mong các con đốc xúc học tập lẫn nhau đây.”</w:t>
      </w:r>
      <w:r>
        <w:br w:type="textWrapping"/>
      </w:r>
      <w:r>
        <w:br w:type="textWrapping"/>
      </w:r>
      <w:r>
        <w:t xml:space="preserve">Lỗ Du Du ngượng ngùng cười nói: “Quấy rầy…”</w:t>
      </w:r>
      <w:r>
        <w:br w:type="textWrapping"/>
      </w:r>
      <w:r>
        <w:br w:type="textWrapping"/>
      </w:r>
      <w:r>
        <w:t xml:space="preserve">Sau đó cô đi vào phòng ngủ Quý Trần Ai, bắt đầu sự nghiệp gian nan chép bài tập lớn lao.</w:t>
      </w:r>
      <w:r>
        <w:br w:type="textWrapping"/>
      </w:r>
      <w:r>
        <w:br w:type="textWrapping"/>
      </w:r>
      <w:r>
        <w:t xml:space="preserve">Học sinh đều là như vậy, mãi mãi vẫn là đến tận lúc năm học mới sắp bắt đầu mới xông vào làm bài tập như điên, Quý Trần Ai ngoại lệ trong đám này, anh ngược lại cảm thấy làm bài tập thật vui vẻ.</w:t>
      </w:r>
      <w:r>
        <w:br w:type="textWrapping"/>
      </w:r>
      <w:r>
        <w:br w:type="textWrapping"/>
      </w:r>
      <w:r>
        <w:t xml:space="preserve">Lỗ Du Du vừa chép, vừa nói chuyện phiếm với Quý Trần Ai, cô so với trước khi nghỉ không có gì khác biệt, chỉ là tóc có dài hơn.</w:t>
      </w:r>
      <w:r>
        <w:br w:type="textWrapping"/>
      </w:r>
      <w:r>
        <w:br w:type="textWrapping"/>
      </w:r>
      <w:r>
        <w:t xml:space="preserve">Quý Trần Ai nhìn cô chép bài khổ cực, liền nói: “Cậu mang về chép đi, hôm khai giảng nhớ mang tới cho tớ là được.”</w:t>
      </w:r>
      <w:r>
        <w:br w:type="textWrapping"/>
      </w:r>
      <w:r>
        <w:br w:type="textWrapping"/>
      </w:r>
      <w:r>
        <w:t xml:space="preserve">Lỗ Du Du nói: “Chu Nghiêu Cần, cậu thật đúng là người tốt… Tớ yêu cậu quá…”</w:t>
      </w:r>
      <w:r>
        <w:br w:type="textWrapping"/>
      </w:r>
      <w:r>
        <w:br w:type="textWrapping"/>
      </w:r>
      <w:r>
        <w:t xml:space="preserve">Quý Trần Ai nói: “Đừng phát phiếu người tốt cho tớ, bất quá giáo viên chắc chắn sẽ không xem kỹ bài tập nghỉ đông*, phiếu bài tập lấp kín là được.”</w:t>
      </w:r>
      <w:r>
        <w:br w:type="textWrapping"/>
      </w:r>
      <w:r>
        <w:br w:type="textWrapping"/>
      </w:r>
      <w:r>
        <w:t xml:space="preserve">(*: Bên TQ một năm học có hai kỳ, bắt đầu một kỳ học cũng được gọi là khai giảng.)</w:t>
      </w:r>
      <w:r>
        <w:br w:type="textWrapping"/>
      </w:r>
      <w:r>
        <w:br w:type="textWrapping"/>
      </w:r>
      <w:r>
        <w:t xml:space="preserve">Lỗ Du Du gật đầu như giã tỏi: “Có kinh nghiệm!”</w:t>
      </w:r>
      <w:r>
        <w:br w:type="textWrapping"/>
      </w:r>
      <w:r>
        <w:br w:type="textWrapping"/>
      </w:r>
      <w:r>
        <w:t xml:space="preserve">Mắt thấy chép đã được thời gian dài, Lỗ Du Du không thể làm gì khác hơn là bỏ phiếu bài tập của Quý Trần Ai vào trong cặp, sau đó chào tạm biệt Quý Trần Ai rồi đi về nhà.</w:t>
      </w:r>
      <w:r>
        <w:br w:type="textWrapping"/>
      </w:r>
      <w:r>
        <w:br w:type="textWrapping"/>
      </w:r>
      <w:r>
        <w:t xml:space="preserve">Lúc Lỗ Du Du đi, Quý Trần Ai nghe được âm thanh của Tiểu Thất, Tiểu Thất nói: “Chúc mừng ngài, giá trị chính năng lượng đạt đến cấp hai, mở ra kỹ năng chữa trị hoàn toàn, xa ngàn trùng vẫn như bên cạnh*, mở ra mơ hồ hệ thống, chúc mừng kí chủ thu được một cơ hội nhận thưởng.”</w:t>
      </w:r>
      <w:r>
        <w:br w:type="textWrapping"/>
      </w:r>
      <w:r>
        <w:br w:type="textWrapping"/>
      </w:r>
      <w:r>
        <w:t xml:space="preserve">(*: Nguyên văn: 天涯若比邻 – thiên nhai nhược bỉ lân.)</w:t>
      </w:r>
      <w:r>
        <w:br w:type="textWrapping"/>
      </w:r>
      <w:r>
        <w:br w:type="textWrapping"/>
      </w:r>
      <w:r>
        <w:t xml:space="preserve">Hấp dẫn Quý Trần Ai nhất, đương nhiên là “kỹ năng chữa trị hoàn toàn”, anh thậm chí không kịp quan tâm những thứ khác mà Tiểu Thất nói, không kịp chờ đợi nói: “Sử dụng kỹ năng chữa trị hoàn toàn.”</w:t>
      </w:r>
      <w:r>
        <w:br w:type="textWrapping"/>
      </w:r>
      <w:r>
        <w:br w:type="textWrapping"/>
      </w:r>
      <w:r>
        <w:t xml:space="preserve">Tiếp theo Quý Trần Ai liền cảm thấy thân thể biến hóa, thời điểm sử dụng chữa trị sơ cấp, anh không hề có một chút cảm giác nào, nhưng bây giờ anh lại cảm nhận được một loại đau nhức, giống như xương cốt ở chân anh tại một lần nữa sinh trưởng, từ từ khép vết thương cũ lại.</w:t>
      </w:r>
      <w:r>
        <w:br w:type="textWrapping"/>
      </w:r>
      <w:r>
        <w:br w:type="textWrapping"/>
      </w:r>
      <w:r>
        <w:t xml:space="preserve">Tiểu Thất nói: “Cảm giác thế nào?”</w:t>
      </w:r>
      <w:r>
        <w:br w:type="textWrapping"/>
      </w:r>
      <w:r>
        <w:br w:type="textWrapping"/>
      </w:r>
      <w:r>
        <w:t xml:space="preserve">Quý Trần Ai than thở: “Rất tốt, không có gì so với hiện tại tốt hơn.” Anh xưa nay không nghĩ tới, bản thân cư nhiên thật sự có một ngày có thể đứng lên lần nữa.</w:t>
      </w:r>
      <w:r>
        <w:br w:type="textWrapping"/>
      </w:r>
      <w:r>
        <w:br w:type="textWrapping"/>
      </w:r>
      <w:r>
        <w:t xml:space="preserve">Sau khi kỹ năng thực hiện xong xuôi, Quý Trần Ai run rẩy buông gậy của mình ra, bất quá anh rất nhanh liền phát hiện, hai chân vốn vô lực của anh thật sự có thể chống đỡ anh đi lại, không cần gậy, không cần vịn tường, anh có thể giống như người bình thường, chạy, nhảy, mà không cảm thấy một tia không còn chút sức lực nào.</w:t>
      </w:r>
      <w:r>
        <w:br w:type="textWrapping"/>
      </w:r>
      <w:r>
        <w:br w:type="textWrapping"/>
      </w:r>
      <w:r>
        <w:t xml:space="preserve">Quý Trần Ai rất khó miêu tả tâm tình của anh vào thời khắc ấy, cho tới khi anh nhìn thấy khuôn mặt đầy nước mắt của mình trong gương, anh lại lộ ra một nụ cười vô cùng xán lạn.</w:t>
      </w:r>
      <w:r>
        <w:br w:type="textWrapping"/>
      </w:r>
      <w:r>
        <w:br w:type="textWrapping"/>
      </w:r>
      <w:r>
        <w:t xml:space="preserve">Tiểu Thất tự nhiên cũng thay Quý Trần Ai cao hứng, nó đối cái kí chủ này rất hài lòng, dục vọng của Quý Trần Ai không đặc biệt nồng nặc, cho nên đương nhiên sẽ không sinh ra dã tâm khó có thể ức chế, cũng không phải loại sợ sệt làm người, ngay cả việc tối thiểu cũng không muốn làm.</w:t>
      </w:r>
      <w:r>
        <w:br w:type="textWrapping"/>
      </w:r>
      <w:r>
        <w:br w:type="textWrapping"/>
      </w:r>
      <w:r>
        <w:t xml:space="preserve">Giá trị năng lượng cấp một kỳ thực là một nấc thang, bởi vì ban đầu, cách thức để lấy được năng lượng vô cùng ít, hiển nhiên phải vô cùng nỗ lực, mới có thể đến được cấp bậc tiếp theo.</w:t>
      </w:r>
      <w:r>
        <w:br w:type="textWrapping"/>
      </w:r>
      <w:r>
        <w:br w:type="textWrapping"/>
      </w:r>
      <w:r>
        <w:t xml:space="preserve">Quý Trần Ai sau khi tỉnh táo lại, hỏi Tiểu Thất xa ngàn trùng vẫn như bên cạnh và mơ hồ hệ thống là thế nào.</w:t>
      </w:r>
      <w:r>
        <w:br w:type="textWrapping"/>
      </w:r>
      <w:r>
        <w:br w:type="textWrapping"/>
      </w:r>
      <w:r>
        <w:t xml:space="preserve">Tiểu Thất giải thích: “Xa ngàn trùng vẫn như bên cạnh là kỹ năng phụ trợ, có thể sinh ra ảnh hưởng với kỹ năng ngươi có được lúc này, nói chính xác, chính là mở rộng phạm vi kỹ năng của ngươi, mơ hồ hệ thống thì, là kỹ năng bị động, ta cũng không thể giải thích rõ lắm, dù sao thì, nếu có người hoài nghi ngươi, mà thời điểm hắn đang hoài nghi ngươi, có một số hành động mang tính nguy hại, thì mơ hồ hệ thống sẽ ảnh hưởng đến ký ức của hắn.”</w:t>
      </w:r>
      <w:r>
        <w:br w:type="textWrapping"/>
      </w:r>
      <w:r>
        <w:br w:type="textWrapping"/>
      </w:r>
      <w:r>
        <w:t xml:space="preserve">Hai kỹ năng này, đã không thể dùng từ dùng nghịch thiên để hình dung, Quý Trần Ai nghe gần như là trợn mắt ngoác mồm, bất quá Tiểu Thất rất nhanh lại nói: “Hai kỹ năng này cũng cần phải tiêu tốn điểm năng lượng, một lần sử dụng là 10 nghìn, nếu như giá trị chính năng lượng của ngươi giảm xuống quá nhanh, kỹ năng sẽ bị niêm phong.”</w:t>
      </w:r>
      <w:r>
        <w:br w:type="textWrapping"/>
      </w:r>
      <w:r>
        <w:br w:type="textWrapping"/>
      </w:r>
      <w:r>
        <w:t xml:space="preserve">Thì ra là như vậy, không giống như kỹ năng lúc trước, ngoại trừ thời gian làm lạnh, Quý Trần Ai muốn dùng là dùng, Quý Trần Ai liền hỏi thời gian làm lạnh của chữa trị hoàn toàn, phát hiện giống thánh quang của thánh nhân cũng là mười lăm ngày.</w:t>
      </w:r>
      <w:r>
        <w:br w:type="textWrapping"/>
      </w:r>
      <w:r>
        <w:br w:type="textWrapping"/>
      </w:r>
      <w:r>
        <w:t xml:space="preserve">Bất quá mười lăm ngày thì mười lăm ngày đi, kỹ năng lợi hại như vậy, thời gian làm lạnh có là một tháng Quý Trần Ai cũng thấy không sai.</w:t>
      </w:r>
      <w:r>
        <w:br w:type="textWrapping"/>
      </w:r>
      <w:r>
        <w:br w:type="textWrapping"/>
      </w:r>
      <w:r>
        <w:t xml:space="preserve">Tuy rằng sau khi đạt tới chính năng lượng cấp hai, Quý Trần Ai có thể đi lại, nhưng vì phòng ngừa quá mức đột ngột, anh vẫn quyết định tạm thời chống gậy đi học như trước, chờ qua một thời gian ngắn rồi nói cho Vương Chi Tú tin tức này.</w:t>
      </w:r>
      <w:r>
        <w:br w:type="textWrapping"/>
      </w:r>
      <w:r>
        <w:br w:type="textWrapping"/>
      </w:r>
      <w:r>
        <w:t xml:space="preserve">itsukahikari.wordpress.com</w:t>
      </w:r>
      <w:r>
        <w:br w:type="textWrapping"/>
      </w:r>
      <w:r>
        <w:br w:type="textWrapping"/>
      </w:r>
      <w:r>
        <w:t xml:space="preserve">Mang theo tâm tình khoái trá, Quý Trần Ai nghênh đón khai giảng.</w:t>
      </w:r>
      <w:r>
        <w:br w:type="textWrapping"/>
      </w:r>
      <w:r>
        <w:br w:type="textWrapping"/>
      </w:r>
      <w:r>
        <w:t xml:space="preserve">Ngày đầu tiên khai giảng, Lỗ Du Du so với Quý Trần Ai còn tới trường sớm hơn, lúc Quý Trần Ai đến, Lỗ Du Du nói cô đã đi nộp tiền, bảo Quý Trần Ai đưa học phí cho cô, cô sẽ đi nộp giúp Quý Trần Ai.</w:t>
      </w:r>
      <w:r>
        <w:br w:type="textWrapping"/>
      </w:r>
      <w:r>
        <w:br w:type="textWrapping"/>
      </w:r>
      <w:r>
        <w:t xml:space="preserve">Quý Trần Ai liếc nhìn hàng dài xếp bên ngoài, nói: “Không vội.” Ngược lại học phí cũng không chạy thoát, lúc đó đi học rồi nộp cũng vậy.</w:t>
      </w:r>
      <w:r>
        <w:br w:type="textWrapping"/>
      </w:r>
      <w:r>
        <w:br w:type="textWrapping"/>
      </w:r>
      <w:r>
        <w:t xml:space="preserve">Lỗ Du Du nói: “Cám ơn bài tập của cậu, tớ sẽ giúp cậu nộp cho đại diện lớp…”</w:t>
      </w:r>
      <w:r>
        <w:br w:type="textWrapping"/>
      </w:r>
      <w:r>
        <w:br w:type="textWrapping"/>
      </w:r>
      <w:r>
        <w:t xml:space="preserve">Quý Trần Ai đáp một tiếng, lại cùng Lỗ Du Du hàn huyên tán gẫu những sự việc trong nghỉ đông, việc lớn phát sinh trong kỳ nghỉ đông hiển nhiên bao gồm cả sự kiện Hứa Vân Sùng, Lỗ Du Du nói chuyện này với Quý Trần Ai một mặt khó mà tin nổi, cô nói: “Cậu nói người kia là điên thật sao? Tôi làm sao lại suy nghĩ không thông chút nào á.”</w:t>
      </w:r>
      <w:r>
        <w:br w:type="textWrapping"/>
      </w:r>
      <w:r>
        <w:br w:type="textWrapping"/>
      </w:r>
      <w:r>
        <w:t xml:space="preserve">Quý Trần Ai nói: “Chắc là điên rồi…”</w:t>
      </w:r>
      <w:r>
        <w:br w:type="textWrapping"/>
      </w:r>
      <w:r>
        <w:br w:type="textWrapping"/>
      </w:r>
      <w:r>
        <w:t xml:space="preserve">“Điên rồi? Ai điên cơ? Lỗ Du Du cậu điên rồi?” Một giọng nói nửa quen nửa lạ vang lên, Quý Trần Ai quay đầu lại nhìn, phát hiện người nói chuyện là Trương Hiểu.</w:t>
      </w:r>
      <w:r>
        <w:br w:type="textWrapping"/>
      </w:r>
      <w:r>
        <w:br w:type="textWrapping"/>
      </w:r>
      <w:r>
        <w:t xml:space="preserve">Cô đứng ở phía sau Lỗ Du Du, hé mồm nói: “Lỗ Du Du, một kỳ nghỉ đông không gặp, cậu béo lên nha.”</w:t>
      </w:r>
      <w:r>
        <w:br w:type="textWrapping"/>
      </w:r>
      <w:r>
        <w:br w:type="textWrapping"/>
      </w:r>
      <w:r>
        <w:t xml:space="preserve">Lỗ Du Du cả giận nói: “Cậu mới béo!”</w:t>
      </w:r>
      <w:r>
        <w:br w:type="textWrapping"/>
      </w:r>
      <w:r>
        <w:br w:type="textWrapping"/>
      </w:r>
      <w:r>
        <w:t xml:space="preserve">Trương Hiểu cười ha ha hai tiếng, xoay người rời đi, Quý Trần Ai nhìn bóng lưng Trương Hiểu, cũng không biết tại sao Trương Hiểu cứ luôn nhằm vào Lỗ Du Du như vậy.</w:t>
      </w:r>
      <w:r>
        <w:br w:type="textWrapping"/>
      </w:r>
      <w:r>
        <w:br w:type="textWrapping"/>
      </w:r>
      <w:r>
        <w:t xml:space="preserve">Lỗ Du Du trừng Trương Hiểu vài lần, mới đưa ánh mắt quay về trên người Quý Trần Ai, ncôàng nói: “Chu Nghiêu Cần, cuối tuần này cậu rảnh không?”</w:t>
      </w:r>
      <w:r>
        <w:br w:type="textWrapping"/>
      </w:r>
      <w:r>
        <w:br w:type="textWrapping"/>
      </w:r>
      <w:r>
        <w:t xml:space="preserve">Quý Trần Ai nói: “Sao vậy?”</w:t>
      </w:r>
      <w:r>
        <w:br w:type="textWrapping"/>
      </w:r>
      <w:r>
        <w:br w:type="textWrapping"/>
      </w:r>
      <w:r>
        <w:t xml:space="preserve">Lỗ Du Du cười nói: “Sinh nhật của tôi, muốn mời ngài ăn cơm.”</w:t>
      </w:r>
      <w:r>
        <w:br w:type="textWrapping"/>
      </w:r>
      <w:r>
        <w:br w:type="textWrapping"/>
      </w:r>
      <w:r>
        <w:t xml:space="preserve">Quý Trần Ai suy nghĩ một chút, cảm thấy bản thân cũng không có việc gì, liền đáp: “Được đó.”</w:t>
      </w:r>
      <w:r>
        <w:br w:type="textWrapping"/>
      </w:r>
      <w:r>
        <w:br w:type="textWrapping"/>
      </w:r>
      <w:r>
        <w:t xml:space="preserve">Lỗ Du Du tâm tình rất tốt ừ một tiếng, sau đó len lén liếc nhìn bạn học cùng bàn của cô, trước đây tại sao không phát hiện, Chu Nghiêu Cần lớn lên thật đẹp trai nha.</w:t>
      </w:r>
      <w:r>
        <w:br w:type="textWrapping"/>
      </w:r>
      <w:r>
        <w:br w:type="textWrapping"/>
      </w:r>
      <w:r>
        <w:t xml:space="preserve">Vì vậy chuyện tổ chức sinh nhật Lỗ Du Du này, cứ như vậy quyết định.</w:t>
      </w:r>
      <w:r>
        <w:br w:type="textWrapping"/>
      </w:r>
      <w:r>
        <w:br w:type="textWrapping"/>
      </w:r>
      <w:r>
        <w:t xml:space="preserve">Quý Trần Ai mua quà sinh nhật cho Lỗ Du Du ở trên mạng, vào thứ sáu, anh trai Lỗ Du Du, Lỗ Tương Minh lái xe đến trường học.</w:t>
      </w:r>
      <w:r>
        <w:br w:type="textWrapping"/>
      </w:r>
      <w:r>
        <w:br w:type="textWrapping"/>
      </w:r>
      <w:r>
        <w:t xml:space="preserve">Người trong lớp thân thiết với Lỗ Du Du kỳ thực cũng không nhiều, chủ yếu là Quý Trần Ai và mấy nữ sinh khác.</w:t>
      </w:r>
      <w:r>
        <w:br w:type="textWrapping"/>
      </w:r>
      <w:r>
        <w:br w:type="textWrapping"/>
      </w:r>
      <w:r>
        <w:t xml:space="preserve">Mấy người lên sau xe Lỗ Tương Minh, rồi được đưa tới một nhà hàng, Lỗ Du Du đã đặt được bữa tối tại chỗ đó.</w:t>
      </w:r>
      <w:r>
        <w:br w:type="textWrapping"/>
      </w:r>
      <w:r>
        <w:br w:type="textWrapping"/>
      </w:r>
    </w:p>
    <w:p>
      <w:pPr>
        <w:pStyle w:val="Heading2"/>
      </w:pPr>
      <w:bookmarkStart w:id="72" w:name="chương-51-sự-việc-lỗ-tương-minh"/>
      <w:bookmarkEnd w:id="72"/>
      <w:r>
        <w:t xml:space="preserve">51. Chương 51: Sự Việc Lỗ Tương Minh</w:t>
      </w:r>
    </w:p>
    <w:p>
      <w:pPr>
        <w:pStyle w:val="Compact"/>
      </w:pPr>
      <w:r>
        <w:br w:type="textWrapping"/>
      </w:r>
      <w:r>
        <w:br w:type="textWrapping"/>
      </w:r>
      <w:r>
        <w:t xml:space="preserve">Edit: Koliz</w:t>
      </w:r>
      <w:r>
        <w:br w:type="textWrapping"/>
      </w:r>
      <w:r>
        <w:br w:type="textWrapping"/>
      </w:r>
      <w:r>
        <w:t xml:space="preserve">Quý Trần Ai không quá quen thuộc mấy người bạn cùng lớp Lỗ Du Du mời kia, chỉ là biết tên thôi.</w:t>
      </w:r>
      <w:r>
        <w:br w:type="textWrapping"/>
      </w:r>
      <w:r>
        <w:br w:type="textWrapping"/>
      </w:r>
      <w:r>
        <w:t xml:space="preserve">Mà hiển nhiên mấy nữ sinh kia đều tương đối có hứng thú với Quý Trần Ai, thỉnh thoảng hỏi Quý Trần Ai một vài câu, bộ dáng kia ngược lại giống Lỗ Du Du hiếu kỳ đến mấy phần.</w:t>
      </w:r>
      <w:r>
        <w:br w:type="textWrapping"/>
      </w:r>
      <w:r>
        <w:br w:type="textWrapping"/>
      </w:r>
      <w:r>
        <w:t xml:space="preserve">Món ăn Lỗ Du Du gọi trước rất nhanh được bưng lên, mấy người vừa ăn vừa nói chuyện, ăn xong Lỗ Du Du lại mang ra một chiếc bánh ga tô lớn, tắt đèn, cắm cây nến vào bắt đầu hát bài mừng sinh nhật.</w:t>
      </w:r>
      <w:r>
        <w:br w:type="textWrapping"/>
      </w:r>
      <w:r>
        <w:br w:type="textWrapping"/>
      </w:r>
      <w:r>
        <w:t xml:space="preserve">Lỗ Du Du có vẻ vô cùng cao hứng, bởi vì uống một chút rượu mà toàn bộ khuôn mặt đều hồng hồng, cô nhìn mấy người nói: “Cám ơn các cậu, có các cậu cùng tớ tổ chức sinh nhật, tớ thật vui vẻ.”</w:t>
      </w:r>
      <w:r>
        <w:br w:type="textWrapping"/>
      </w:r>
      <w:r>
        <w:br w:type="textWrapping"/>
      </w:r>
      <w:r>
        <w:t xml:space="preserve">Một trong mấy nữ sinh nói: “Lỗ Du Du, cậu khách khí với bọn tớ làm gì nha, đều là bạn thân cần gì phải khách khí như vậy.”</w:t>
      </w:r>
      <w:r>
        <w:br w:type="textWrapping"/>
      </w:r>
      <w:r>
        <w:br w:type="textWrapping"/>
      </w:r>
      <w:r>
        <w:t xml:space="preserve">Lỗ Du Du nghe vậy cười ngây ngô một lúc, thổi tắt cây nến, bắt đầu cắt bánh ga tô cho mọi người.</w:t>
      </w:r>
      <w:r>
        <w:br w:type="textWrapping"/>
      </w:r>
      <w:r>
        <w:br w:type="textWrapping"/>
      </w:r>
      <w:r>
        <w:t xml:space="preserve">Ăn xong bánh ga tô, mấy người liền chuẩn bị rời đi, mặc dù là thứ sáu, nhưng ngày mai bọn họ vẫn phải đi học, chỉ là thời gian học hơi trễ hơn mà thôi.</w:t>
      </w:r>
      <w:r>
        <w:br w:type="textWrapping"/>
      </w:r>
      <w:r>
        <w:br w:type="textWrapping"/>
      </w:r>
      <w:r>
        <w:t xml:space="preserve">Quý Trần Ai đón xe về nhà, trên đường trở về, Tiểu Thất nói: “Ai ai, ta đột nhiên nhớ tới, ngươi còn chưa có bốc thăm trúng thưởng đâu…”</w:t>
      </w:r>
      <w:r>
        <w:br w:type="textWrapping"/>
      </w:r>
      <w:r>
        <w:br w:type="textWrapping"/>
      </w:r>
      <w:r>
        <w:t xml:space="preserve">Quý Trần Ai sững sờ: “Bốc thăm trúng thưởng cái gì?”</w:t>
      </w:r>
      <w:r>
        <w:br w:type="textWrapping"/>
      </w:r>
      <w:r>
        <w:br w:type="textWrapping"/>
      </w:r>
      <w:r>
        <w:t xml:space="preserve">Tiểu Thất nói: “Đến cấp hai có một cơ hội bốc thăm trúng thưởng, ngươi lúc đó cao hứng quá, nên quên.”</w:t>
      </w:r>
      <w:r>
        <w:br w:type="textWrapping"/>
      </w:r>
      <w:r>
        <w:br w:type="textWrapping"/>
      </w:r>
      <w:r>
        <w:t xml:space="preserve">Quý Trần Ai nói: “Ấy? Vậy lúc trước tại sao ngươi không nhắc ta?”</w:t>
      </w:r>
      <w:r>
        <w:br w:type="textWrapping"/>
      </w:r>
      <w:r>
        <w:br w:type="textWrapping"/>
      </w:r>
      <w:r>
        <w:t xml:space="preserve">Tiểu Thất mờ nhạt nói: “Ta đây không phải cũng quên mất sao…”</w:t>
      </w:r>
      <w:r>
        <w:br w:type="textWrapping"/>
      </w:r>
      <w:r>
        <w:br w:type="textWrapping"/>
      </w:r>
      <w:r>
        <w:t xml:space="preserve">Quý Trần Ai: “…”</w:t>
      </w:r>
      <w:r>
        <w:br w:type="textWrapping"/>
      </w:r>
      <w:r>
        <w:br w:type="textWrapping"/>
      </w:r>
      <w:r>
        <w:t xml:space="preserve">Quên mất thì quên mất đi, hiện tại nhớ ra là được, kết quả bốc thăm xong, Quý Trần Ai nhìn thấy một viên đường hiện trên màn hình, anh nói: “Đây là cái gì?”</w:t>
      </w:r>
      <w:r>
        <w:br w:type="textWrapping"/>
      </w:r>
      <w:r>
        <w:br w:type="textWrapping"/>
      </w:r>
      <w:r>
        <w:t xml:space="preserve">Tiểu Thất nói: “Ồ, ngươi sao chọn vào món đồ này, cái này gọi là ‘đường ngọt ngào’…”</w:t>
      </w:r>
      <w:r>
        <w:br w:type="textWrapping"/>
      </w:r>
      <w:r>
        <w:br w:type="textWrapping"/>
      </w:r>
      <w:r>
        <w:t xml:space="preserve">Quý Trần Ai nói: “Có tác dụng gì?”</w:t>
      </w:r>
      <w:r>
        <w:br w:type="textWrapping"/>
      </w:r>
      <w:r>
        <w:br w:type="textWrapping"/>
      </w:r>
      <w:r>
        <w:t xml:space="preserve">Tiểu Thất nói: “Ăn xong tự nhiên sẽ trở nên ngọt ngào…”</w:t>
      </w:r>
      <w:r>
        <w:br w:type="textWrapping"/>
      </w:r>
      <w:r>
        <w:br w:type="textWrapping"/>
      </w:r>
      <w:r>
        <w:t xml:space="preserve">Quý Trần Ai cảm thấy Tiểu Thất giải thích vô cùng mơ hồ, nói cũng như chưa nói, nhưng anh muốn hỏi cặn kẽ một chút, Tiểu Thất lại không chịu nói với anh, vì vậy chỉ có thể tự mình thử xem. (Có mùi nguy hiểm OvO)</w:t>
      </w:r>
      <w:r>
        <w:br w:type="textWrapping"/>
      </w:r>
      <w:r>
        <w:br w:type="textWrapping"/>
      </w:r>
      <w:r>
        <w:t xml:space="preserve">Nhét viên đường ngọt ngào vào túi, Quý Trần Ai xuống xe taxi.</w:t>
      </w:r>
      <w:r>
        <w:br w:type="textWrapping"/>
      </w:r>
      <w:r>
        <w:br w:type="textWrapping"/>
      </w:r>
      <w:r>
        <w:t xml:space="preserve">itsukahikari.wordpress.com</w:t>
      </w:r>
      <w:r>
        <w:br w:type="textWrapping"/>
      </w:r>
      <w:r>
        <w:br w:type="textWrapping"/>
      </w:r>
      <w:r>
        <w:t xml:space="preserve">Qua sinh nhật này, quan hệ giữa Quý Trần Ai và Lỗ Du Du thay đổi càng tốt hơn, Lỗ Du Du thường thường chạy đến nhà Quý Trần Ai học bổ túc toán, cũng thường mang cho Quý Trần Ai các loại đồ ăn và món quà nhỏ.</w:t>
      </w:r>
      <w:r>
        <w:br w:type="textWrapping"/>
      </w:r>
      <w:r>
        <w:br w:type="textWrapping"/>
      </w:r>
      <w:r>
        <w:t xml:space="preserve">Từ những thứ Lỗ Du Du mang cho Quý Trần Ai liền nhìn ra được, Lỗ Du Du giống như Quý Trần Ai đoán, điều kiện gia đình nhà cô vô cùng tốt.</w:t>
      </w:r>
      <w:r>
        <w:br w:type="textWrapping"/>
      </w:r>
      <w:r>
        <w:br w:type="textWrapping"/>
      </w:r>
      <w:r>
        <w:t xml:space="preserve">Không còn Hứa Vân Sùng uy hiếp, lại có thể đứng lên, Quý Trần Ai trong lúc nhất thời ngược lại có chút mùi vị mất đi mục tiêu, cứ như vậy thật yên lặng trôi qua một tháng.</w:t>
      </w:r>
      <w:r>
        <w:br w:type="textWrapping"/>
      </w:r>
      <w:r>
        <w:br w:type="textWrapping"/>
      </w:r>
      <w:r>
        <w:t xml:space="preserve">Ngay đêm trước ngày cá tháng tư, lại đột nhiên đã xảy ra một chuyện.</w:t>
      </w:r>
      <w:r>
        <w:br w:type="textWrapping"/>
      </w:r>
      <w:r>
        <w:br w:type="textWrapping"/>
      </w:r>
      <w:r>
        <w:t xml:space="preserve">Lúc đó đã qua mười một giờ, Quý Trần Ai đang chuẩn bị lên giường đi ngủ, lại nghe thấy tiếng chuông điện thoại di động vang lên, anh lấy tới nhìn qua, phát hiện hiển thị bên trên chính là tên Lỗ Du Du.</w:t>
      </w:r>
      <w:r>
        <w:br w:type="textWrapping"/>
      </w:r>
      <w:r>
        <w:br w:type="textWrapping"/>
      </w:r>
      <w:r>
        <w:t xml:space="preserve">Quý Trần Ai tiếp điện thoại, nói: “Hey, Lỗ Du Du, có chuyện gì?”</w:t>
      </w:r>
      <w:r>
        <w:br w:type="textWrapping"/>
      </w:r>
      <w:r>
        <w:br w:type="textWrapping"/>
      </w:r>
      <w:r>
        <w:t xml:space="preserve">Lỗ Du Du bên đầu kia điện thoại không nói gì cả, chỉ loáng thoáng phát ra tiếng khóc nức nở, Quý Trần Ai vừa nghe liền căng thẳng trong lòng, anh nói: “Lỗ Du Du, xảy ra chuyện gì?”</w:t>
      </w:r>
      <w:r>
        <w:br w:type="textWrapping"/>
      </w:r>
      <w:r>
        <w:br w:type="textWrapping"/>
      </w:r>
      <w:r>
        <w:t xml:space="preserve">Lỗ Du Du còn không chịu nói, mãi đến tận sau khi Quý Trần Ai hỏi vài tiếng, cô mới nói: “Chu Nghiêu Cần, tớ không biết nên làm gì bây giờ, hức hức hức, tớ thật sự không biết nên làm gì bây giờ.”</w:t>
      </w:r>
      <w:r>
        <w:br w:type="textWrapping"/>
      </w:r>
      <w:r>
        <w:br w:type="textWrapping"/>
      </w:r>
      <w:r>
        <w:t xml:space="preserve">Quý Trần Ai nói: “Cậu đừng vội, từ từ mà nói, đến cùng làm sao vậy?”</w:t>
      </w:r>
      <w:r>
        <w:br w:type="textWrapping"/>
      </w:r>
      <w:r>
        <w:br w:type="textWrapping"/>
      </w:r>
      <w:r>
        <w:t xml:space="preserve">Lỗ Du Du nức nở nói: “Anh tớ sắp chết rồi, anh ấy bị thương rất nặng …”</w:t>
      </w:r>
      <w:r>
        <w:br w:type="textWrapping"/>
      </w:r>
      <w:r>
        <w:br w:type="textWrapping"/>
      </w:r>
      <w:r>
        <w:t xml:space="preserve">Quý Trần Ai nói: “Cậu bây giờ ở đâu? Đừng nóng vội, trước tiên gọi điện thoại cấp cứu bệnh viện được chứ?”</w:t>
      </w:r>
      <w:r>
        <w:br w:type="textWrapping"/>
      </w:r>
      <w:r>
        <w:br w:type="textWrapping"/>
      </w:r>
      <w:r>
        <w:t xml:space="preserve">Lỗ Du Du oa một tiếng khóc càng thảm hại hơn, cô nói: “Không thể gọi điện thoại cho bệnh viện được, vết thương của ảnh là do súng đạn gây ra, nếu như bị cảnh sát phát hiện, sẽ bị nhốt lại.”</w:t>
      </w:r>
      <w:r>
        <w:br w:type="textWrapping"/>
      </w:r>
      <w:r>
        <w:br w:type="textWrapping"/>
      </w:r>
      <w:r>
        <w:t xml:space="preserve">Quý Trần Ai nghe vậy, tuy rằng không biết đến cùng xảy ra chuyện gì, nhưng có thể nghe ra tính nghiêm trọng từ trong đó, anh nói: “Cậu đừng hoảng loạn, bây giờ cậu ở chỗ nào, anh ấy là bị ngoại thương sao? Tớ đi mua một ít đồ chữa bệnh, rồi ghé qua chỗ cậu một chút?”</w:t>
      </w:r>
      <w:r>
        <w:br w:type="textWrapping"/>
      </w:r>
      <w:r>
        <w:br w:type="textWrapping"/>
      </w:r>
      <w:r>
        <w:t xml:space="preserve">Lỗ Du Du lắp ba lắp bắp nói địa chỉ, cô nói: “Chu Nghiêu Cần, cám ơn cậu…”</w:t>
      </w:r>
      <w:r>
        <w:br w:type="textWrapping"/>
      </w:r>
      <w:r>
        <w:br w:type="textWrapping"/>
      </w:r>
      <w:r>
        <w:t xml:space="preserve">Quý Trần Ai không nói gì, thay áo ngủ thành thường phục, sau đó báo với Vương Chi Tú một tiếng nói muốn đi ra ngoài.</w:t>
      </w:r>
      <w:r>
        <w:br w:type="textWrapping"/>
      </w:r>
      <w:r>
        <w:br w:type="textWrapping"/>
      </w:r>
      <w:r>
        <w:t xml:space="preserve">Vương Chi Tú nhìn thời gian trễ như vậy, hỏi: “Tiểu Cần, đã trễ thế này con còn muốn đi đâu hả?”</w:t>
      </w:r>
      <w:r>
        <w:br w:type="textWrapping"/>
      </w:r>
      <w:r>
        <w:br w:type="textWrapping"/>
      </w:r>
      <w:r>
        <w:t xml:space="preserve">Quý Trần Ai nói nhà bạn học xảy ra chút việc, anh đi xem xem.</w:t>
      </w:r>
      <w:r>
        <w:br w:type="textWrapping"/>
      </w:r>
      <w:r>
        <w:br w:type="textWrapping"/>
      </w:r>
      <w:r>
        <w:t xml:space="preserve">Vương Chi Tú nói: “Xảy ra chuyện gì? Có nghiêm trọng không?”</w:t>
      </w:r>
      <w:r>
        <w:br w:type="textWrapping"/>
      </w:r>
      <w:r>
        <w:br w:type="textWrapping"/>
      </w:r>
      <w:r>
        <w:t xml:space="preserve">Quý Trần Ai nói là bạn học cãi nhau với người nhà, lúc này đang ở quán Internet, qua khuyên nhủ người đó xong sẽ trở lại.</w:t>
      </w:r>
      <w:r>
        <w:br w:type="textWrapping"/>
      </w:r>
      <w:r>
        <w:br w:type="textWrapping"/>
      </w:r>
      <w:r>
        <w:t xml:space="preserve">Vương Chi Tú nghe vậy vẫn còn có chút lo lắng, dặn dò Quý Trần Ai vài câu, nói nếu không được thì mang người về, qua đêm ở bên ngoài không an toàn.</w:t>
      </w:r>
      <w:r>
        <w:br w:type="textWrapping"/>
      </w:r>
      <w:r>
        <w:br w:type="textWrapping"/>
      </w:r>
      <w:r>
        <w:t xml:space="preserve">Thấy Quý Trần Ai từng câu đáp lại xong, Vương Chi Tú cũng không nói gì nữa.</w:t>
      </w:r>
      <w:r>
        <w:br w:type="textWrapping"/>
      </w:r>
      <w:r>
        <w:br w:type="textWrapping"/>
      </w:r>
      <w:r>
        <w:t xml:space="preserve">Muộn như vậy, cửa hàng thuốc đều đã đóng cửa, cũng may trong nhà Quý Trần Ai còn có rượu thuốc và băng gạc, anh liền mang theo cây kéo, lúc này mới ra khỏi nhà bắt taxi.</w:t>
      </w:r>
      <w:r>
        <w:br w:type="textWrapping"/>
      </w:r>
      <w:r>
        <w:br w:type="textWrapping"/>
      </w:r>
      <w:r>
        <w:t xml:space="preserve">Lỗ Du Du nói hiện tại cô đang ở trong một tiểu khu, tình huống của anh cô vô cùng không ổn, nhưng cô lại không dám báo cảnh sát, thậm chí cũng không dám nói cho người trong nhà.</w:t>
      </w:r>
      <w:r>
        <w:br w:type="textWrapping"/>
      </w:r>
      <w:r>
        <w:br w:type="textWrapping"/>
      </w:r>
      <w:r>
        <w:t xml:space="preserve">Về phần tại sao Lỗ Du Du sợ sệt như thế, Quý Trần Ai suy đoán có khả năng không chỉ đơn giản là đấu súng như vậy.</w:t>
      </w:r>
      <w:r>
        <w:br w:type="textWrapping"/>
      </w:r>
      <w:r>
        <w:br w:type="textWrapping"/>
      </w:r>
      <w:r>
        <w:t xml:space="preserve">Đến tiểu khu, Quý Trần Ai sau khi xuống xe gọi điện thoại cho Lỗ Du Du, nói mình đã đến dưới tầng.</w:t>
      </w:r>
      <w:r>
        <w:br w:type="textWrapping"/>
      </w:r>
      <w:r>
        <w:br w:type="textWrapping"/>
      </w:r>
      <w:r>
        <w:t xml:space="preserve">Một lúc không lâu sao, Lỗ Du Du đi xuống mở cửa cho Quý Trần Ai, trên mặt cô tràn đầy hoang mang, thậm chí trong hốc mắt còn mang theo nước mắt.</w:t>
      </w:r>
      <w:r>
        <w:br w:type="textWrapping"/>
      </w:r>
      <w:r>
        <w:br w:type="textWrapping"/>
      </w:r>
      <w:r>
        <w:t xml:space="preserve">Quý Trần Ai nói: “Đừng sợ, đưa tớ lên xem một chút.”</w:t>
      </w:r>
      <w:r>
        <w:br w:type="textWrapping"/>
      </w:r>
      <w:r>
        <w:br w:type="textWrapping"/>
      </w:r>
      <w:r>
        <w:t xml:space="preserve">Lỗ Du Du ừ một tiếng, hai người bước vào thang máy, trực tiếp lên tới tầng mười hai.</w:t>
      </w:r>
      <w:r>
        <w:br w:type="textWrapping"/>
      </w:r>
      <w:r>
        <w:br w:type="textWrapping"/>
      </w:r>
      <w:r>
        <w:t xml:space="preserve">Sau khi vào nhà, Quý Trần Ai lập tức ngửi được mùi máu tanh tưởi, anh liếc mắt một cái liền nhìn thấy trên sàn phòng khách đầy vết máu, mà đi vào trong thêm một chút, là có thể nhìn thấy Lỗ Tương Minh mặt trắng bệch.</w:t>
      </w:r>
      <w:r>
        <w:br w:type="textWrapping"/>
      </w:r>
      <w:r>
        <w:br w:type="textWrapping"/>
      </w:r>
      <w:r>
        <w:t xml:space="preserve">Dường như là bụng trúng đạn rồi, Lỗ Tương Minh sắc mặt trắng bệch, cả người cũng lâm vào trạng thái bán hôn mê.</w:t>
      </w:r>
      <w:r>
        <w:br w:type="textWrapping"/>
      </w:r>
      <w:r>
        <w:br w:type="textWrapping"/>
      </w:r>
      <w:r>
        <w:t xml:space="preserve">Quý Trần Ai cũng không hỏi tại sao, mà trực tiếp tiến lên, chuẩn bị xử lý vết thương cho Lỗ Tương Minh.</w:t>
      </w:r>
      <w:r>
        <w:br w:type="textWrapping"/>
      </w:r>
      <w:r>
        <w:br w:type="textWrapping"/>
      </w:r>
      <w:r>
        <w:t xml:space="preserve">Lỗ Du Du vẫn sợ run cả người, cô nhỏ giọng nói: “Chu Nghiêu Cần, chúng ta nên làm gì, ca ca nói không được đến bệnh viện… Cũng không được báo cảnh sát…”</w:t>
      </w:r>
      <w:r>
        <w:br w:type="textWrapping"/>
      </w:r>
      <w:r>
        <w:br w:type="textWrapping"/>
      </w:r>
      <w:r>
        <w:t xml:space="preserve">Quý Trần Ai cúi đầu nhìn Lỗ Tương Minh, nghĩ thầm không muốn báo cảnh sát cũng không được đến bệnh viện, vậy chỉ có chờ chết. Đương nhiên, anh cũng không có nói lời này với Lỗ Du Du, anh dời bàn tay Lỗ Tương Minh đang bịt vết thương, sau đó nói: “Lỗ Du Du, lấy rượu và băng tới đây.”</w:t>
      </w:r>
      <w:r>
        <w:br w:type="textWrapping"/>
      </w:r>
      <w:r>
        <w:br w:type="textWrapping"/>
      </w:r>
      <w:r>
        <w:t xml:space="preserve">Lỗ Du Du đưa thứ Quý Trần Ai nói tới trên tay Quý Trần Ai.</w:t>
      </w:r>
      <w:r>
        <w:br w:type="textWrapping"/>
      </w:r>
      <w:r>
        <w:br w:type="textWrapping"/>
      </w:r>
      <w:r>
        <w:t xml:space="preserve">Quý Trần Ai kiểm tra vết thương của Lỗ Tương Minh, phát hiện vạn hạnh là viên đạn không có lưu lại trong thân thể của hắn, mà trực tiếp xuyên qua bụng, không thì Quý Trần Ai nếu như còn phải lấy viên đạn ra, anh sẽ thật sự không biết nên làm gì lúc này.</w:t>
      </w:r>
      <w:r>
        <w:br w:type="textWrapping"/>
      </w:r>
      <w:r>
        <w:br w:type="textWrapping"/>
      </w:r>
      <w:r>
        <w:t xml:space="preserve">Khử độc vết thương, nhìn rõ ràng cái lỗ lớn dữ tợn kia, Quý Trần Ai hỏi Tiểu Thất một câu: “Tình trạng tính mạng hắn thế nào?”</w:t>
      </w:r>
      <w:r>
        <w:br w:type="textWrapping"/>
      </w:r>
      <w:r>
        <w:br w:type="textWrapping"/>
      </w:r>
      <w:r>
        <w:t xml:space="preserve">Tiểu Thất nói: “Không được tốt lắm, nếu như không đến bệnh viện sợ rằng chỉ chống đỡ được hết buổi tối hôm nay.”</w:t>
      </w:r>
      <w:r>
        <w:br w:type="textWrapping"/>
      </w:r>
      <w:r>
        <w:br w:type="textWrapping"/>
      </w:r>
      <w:r>
        <w:t xml:space="preserve">Quý Trần Ai nói: “Sử dụng sơ cấp chữa trị xong, vết thương của hắn sẽ trực tiếp trở về bình thường?”</w:t>
      </w:r>
      <w:r>
        <w:br w:type="textWrapping"/>
      </w:r>
      <w:r>
        <w:br w:type="textWrapping"/>
      </w:r>
      <w:r>
        <w:t xml:space="preserve">Tiểu Thất nói: “Dựa trên lý luận là như vậy… Bất quá vết thương này của hắn tương đối nghiêm trọng, khả năng khôi phục có thể tương đối chậm, nhưng so với tốc độ vết thương của người bình thường trở lại bình thường, vẫn là rất nhanh.”</w:t>
      </w:r>
      <w:r>
        <w:br w:type="textWrapping"/>
      </w:r>
      <w:r>
        <w:br w:type="textWrapping"/>
      </w:r>
      <w:r>
        <w:t xml:space="preserve">Quý Trần Ai cúi đầu nhìn Lỗ Tương Minh hấp hối, hơi nhíu mày, anh nói: “Lỗ Du Du, cậu có thể nói cho tớ biết, vì sao lại xảy ra chuyện này không?”</w:t>
      </w:r>
      <w:r>
        <w:br w:type="textWrapping"/>
      </w:r>
      <w:r>
        <w:br w:type="textWrapping"/>
      </w:r>
      <w:r>
        <w:t xml:space="preserve">Thời điểm Quý Trần Ai xử lý vết thương, Lỗ Du Du vẫn luôn ngồi dưới đất bên cạnh, ánh mắt ảm đạm nhìn anh trai của mình, cô nghe được câu hỏi của Quý Trần Ai, một lát sau, mới khàn giọng nói: “Thời điểm tớ học trung học cơ sở, ca ca đã biến mất một quãng thời gian.”</w:t>
      </w:r>
      <w:r>
        <w:br w:type="textWrapping"/>
      </w:r>
      <w:r>
        <w:br w:type="textWrapping"/>
      </w:r>
      <w:r>
        <w:t xml:space="preserve">Lỗ Tương Minh so với Lỗ Du Du lớn hơn bảy tuổi, Lỗ Du Du lúc mười hai tuổi, Lỗ Tương Minh cũng đã mười chín, mà mãi đến tận năm ngoái, Lỗ Tương Minh vẫn không có tin tức.</w:t>
      </w:r>
      <w:r>
        <w:br w:type="textWrapping"/>
      </w:r>
      <w:r>
        <w:br w:type="textWrapping"/>
      </w:r>
      <w:r>
        <w:t xml:space="preserve">Ròng rã năm năm, Lỗ Tương Minh làm con trai cả trong nhà, lại không có bất kỳ liên hệ nào với người nhà, ký ức của Lỗ Du Du về Lỗ Tương Minh, cũng dừng lại ở chỗ bản thân có người anh trai yêu thương cô vô cùng, đã bắt đầu làm cảnh sát.</w:t>
      </w:r>
      <w:r>
        <w:br w:type="textWrapping"/>
      </w:r>
      <w:r>
        <w:br w:type="textWrapping"/>
      </w:r>
      <w:r>
        <w:t xml:space="preserve">Lỗ Du Du nói: “Tớ vẫn luôn không biết anh ấy làm việc gì, cha cũng không chịu nói cho tớ biết, thế nhưng tớ biết anh ấy khẳng định không phải làm cảnh sát.”</w:t>
      </w:r>
      <w:r>
        <w:br w:type="textWrapping"/>
      </w:r>
      <w:r>
        <w:br w:type="textWrapping"/>
      </w:r>
      <w:r>
        <w:t xml:space="preserve">Nói tới chỗ này, Lỗ Du Du liền khóc lên, cô nức nở nói: “Người trong nhà cũng coi tớ là đứa ngốc, có cảnh sát nào, lại xăm đầy hình trên cánh tay đâu?”</w:t>
      </w:r>
      <w:r>
        <w:br w:type="textWrapping"/>
      </w:r>
      <w:r>
        <w:br w:type="textWrapping"/>
      </w:r>
      <w:r>
        <w:t xml:space="preserve">Quý Trần Ai lúc này mới nhớ tới, lúc trước anh xem tư liệu về Lỗ Tương Minh, thấy rõ ràng trên cánh tay Lỗ Tương Minh xăm hình xăm.</w:t>
      </w:r>
      <w:r>
        <w:br w:type="textWrapping"/>
      </w:r>
      <w:r>
        <w:br w:type="textWrapping"/>
      </w:r>
      <w:r>
        <w:t xml:space="preserve">Lỗ Du Du nói: “Tớ biết bọn họ không nghĩ là tớ biết, cho nên tớ sẽ giả bộ bản thân thật sự không biết, nhưng mà Quý Trần Ai… Tớ tuy đầu óc không thông minh, thế nhưng cũng không có ngốc đến mức cái gì cũng không thấy.”</w:t>
      </w:r>
      <w:r>
        <w:br w:type="textWrapping"/>
      </w:r>
      <w:r>
        <w:br w:type="textWrapping"/>
      </w:r>
      <w:r>
        <w:t xml:space="preserve">Lỗ Du Du nói: “Tớ biết, anh của tớ có khả năng… Đi làm chuyện xấu…”</w:t>
      </w:r>
      <w:r>
        <w:br w:type="textWrapping"/>
      </w:r>
      <w:r>
        <w:br w:type="textWrapping"/>
      </w:r>
      <w:r>
        <w:t xml:space="preserve">Quý Trần Ai nói: “Làm chuyện xấu?”</w:t>
      </w:r>
      <w:r>
        <w:br w:type="textWrapping"/>
      </w:r>
      <w:r>
        <w:br w:type="textWrapping"/>
      </w:r>
      <w:r>
        <w:t xml:space="preserve">Lỗ Du Du nói: “Đúng, sau khi về nhà, quan hệ giữa anh tớ và người nhà vẫn luôn rất căng thẳng, tớ không biết tại sao, anh tớ mặc dù trên danh nghĩa làm ở cục cảnh sát, nhưng lại giao du với một vài lưu manh, tớ ban đầu cũng không hiểu, mãi đến một ngày tớ phát hiện, trong túi anh tớ có một túi bột phấn màu trắng.”</w:t>
      </w:r>
      <w:r>
        <w:br w:type="textWrapping"/>
      </w:r>
      <w:r>
        <w:br w:type="textWrapping"/>
      </w:r>
      <w:r>
        <w:t xml:space="preserve">Ma tuý? Quý Trần Ai trong lòng căng thẳng, anh cảm thấy bản thân có hai loại tôi phạm không thể khoan dung nhất, một trong số đó là ma tuý, thứ hai chính là buôn bán nhân khẩu.</w:t>
      </w:r>
      <w:r>
        <w:br w:type="textWrapping"/>
      </w:r>
      <w:r>
        <w:br w:type="textWrapping"/>
      </w:r>
      <w:r>
        <w:t xml:space="preserve">Lỗ Du Du nói: “Đúng, chính là như cậu nghĩ, tớ phát hiện đồ trong túi là ma tuý.” Cô nói tới chỗ này, ánh mắt đã hoàn toàn ảm đạm đi, “Sau đó, ngay hôm nay, anh tớ đột nhiên bị người bắn.”</w:t>
      </w:r>
      <w:r>
        <w:br w:type="textWrapping"/>
      </w:r>
      <w:r>
        <w:br w:type="textWrapping"/>
      </w:r>
      <w:r>
        <w:t xml:space="preserve">Vì vậy liền có một dãy chuyện kế tiếp, Lỗ Du Du dưới bước đường cùng, cũng không dám nói cho người nhà, cũng không dám báo cảnh sát với gọi bác sĩ, cuối cùng tìm được Quý Trần Ai.</w:t>
      </w:r>
      <w:r>
        <w:br w:type="textWrapping"/>
      </w:r>
      <w:r>
        <w:br w:type="textWrapping"/>
      </w:r>
      <w:r>
        <w:t xml:space="preserve">Quý Trần Ai giờ phút này trong lòng lại nghĩ tới, nếu như Lỗ Tương Minh thật sự buôn ma túy, vậy anh… Liệu còn muốn liều lĩnh bại lộ gây nguy hiểm cho mình, sử dụng kỹ năng chữa trị với Lỗ Tương Minh không. Nhìn vẻ mặt thống khổ dại ra của Lỗ Du Du, Quý Trần Ai lần đầu tiên cảm nhận được tình cảnh tiến thoái lưỡng nan.</w:t>
      </w:r>
      <w:r>
        <w:br w:type="textWrapping"/>
      </w:r>
      <w:r>
        <w:br w:type="textWrapping"/>
      </w:r>
      <w:r>
        <w:t xml:space="preserve">Lỗ Du Du nói: “Chu Nghiêu Cần, tớ rất sợ hãi, ca ca sẽ chết sao? Nếu anh ấy thật sự chết rồi, tớ nên làm gì…”</w:t>
      </w:r>
      <w:r>
        <w:br w:type="textWrapping"/>
      </w:r>
      <w:r>
        <w:br w:type="textWrapping"/>
      </w:r>
      <w:r>
        <w:t xml:space="preserve">Quý Trần Ai nhìn bộ dáng Lỗ Du Du thống khổ không thể tả, nhẹ nhàng hỏi một câu: “Người đả thương anh trai cậu đâu?”</w:t>
      </w:r>
      <w:r>
        <w:br w:type="textWrapping"/>
      </w:r>
      <w:r>
        <w:br w:type="textWrapping"/>
      </w:r>
      <w:r>
        <w:t xml:space="preserve">Lỗ Du Du lắc lắc đầu: “Tớ không biết, lúc đó tớ đang ở trong vệ sinh, liền nghe được tiếng bắn súng, đợi đến lúc tớ đi ra ngoài xem, thì phát hiện ca ca đã ngã trên mặt đất.”</w:t>
      </w:r>
      <w:r>
        <w:br w:type="textWrapping"/>
      </w:r>
      <w:r>
        <w:br w:type="textWrapping"/>
      </w:r>
      <w:r>
        <w:t xml:space="preserve">Quý Trần Ai nói: “Làm sao một mình cậu mang anh ta tới đây được?”</w:t>
      </w:r>
      <w:r>
        <w:br w:type="textWrapping"/>
      </w:r>
      <w:r>
        <w:br w:type="textWrapping"/>
      </w:r>
      <w:r>
        <w:t xml:space="preserve">Lỗ Du Du nói: “Lúc đó ca ca vẫn chưa đánh mất ý thức, là anh ấy cho tớ địa chỉ chỗ này…”</w:t>
      </w:r>
      <w:r>
        <w:br w:type="textWrapping"/>
      </w:r>
      <w:r>
        <w:br w:type="textWrapping"/>
      </w:r>
      <w:r>
        <w:t xml:space="preserve">Quý Trần Ai hít sâu một hơi, anh biết, nếu như anh không cứu Lỗ Tương Minh, vậy Lỗ Tương Minh tuyệt đối không sống qua nổi buổi tối ngày hôm nay, nhưng đối mặt với một người đã gặp mặt mấy lần thậm chí có thể là người buôn ma túy, Quý Trần Ai lại thấy có chút do dự trong lòng.</w:t>
      </w:r>
      <w:r>
        <w:br w:type="textWrapping"/>
      </w:r>
      <w:r>
        <w:br w:type="textWrapping"/>
      </w:r>
      <w:r>
        <w:t xml:space="preserve">itsukahikari.wordpress.com</w:t>
      </w:r>
      <w:r>
        <w:br w:type="textWrapping"/>
      </w:r>
      <w:r>
        <w:br w:type="textWrapping"/>
      </w:r>
      <w:r>
        <w:t xml:space="preserve">Cuối cùng, anh nói với Tiểu Thất: “Tiểu Thất, ngươi lại tra tư liệu về Lỗ Tương Minh đi, lần này cần chi tiết hơn.”</w:t>
      </w:r>
      <w:r>
        <w:br w:type="textWrapping"/>
      </w:r>
      <w:r>
        <w:br w:type="textWrapping"/>
      </w:r>
      <w:r>
        <w:t xml:space="preserve">Tiểu Thất đáp một tiếng, cũng không lâu sau liền đưa tư liệu Lỗ Tương Minh lại, lần này nội dung nhiều hơn rất nhiều, Quý Trần Ai cặn kẽ xem qua, lại phát hiện một chuyện kì quái, ròng rã thời gian năm năm, hồ sơ thông tin về Lỗ Tương Minh, không có bất kỳ đổi mới nào, giống như tin tức về người này, giống như triệt để ngưng đọng, Quý Trần Ai nhìn thông tin như vậy, trong lòng bỗng nhiên có một suy đoán.</w:t>
      </w:r>
      <w:r>
        <w:br w:type="textWrapping"/>
      </w:r>
      <w:r>
        <w:br w:type="textWrapping"/>
      </w:r>
      <w:r>
        <w:t xml:space="preserve">Quý Trần Ai nói: “Tiểu Thất, trên thân thể người này có phụ năng lượng không?”</w:t>
      </w:r>
      <w:r>
        <w:br w:type="textWrapping"/>
      </w:r>
      <w:r>
        <w:br w:type="textWrapping"/>
      </w:r>
      <w:r>
        <w:t xml:space="preserve">Tiểu Thất nói: “Không có phụ năng lượng, theo cảm giác của ta là người tốt.”</w:t>
      </w:r>
      <w:r>
        <w:br w:type="textWrapping"/>
      </w:r>
      <w:r>
        <w:br w:type="textWrapping"/>
      </w:r>
      <w:r>
        <w:t xml:space="preserve">Quý Trần Ai nói: “Sử dụng kỹ năng chữa trị với hắn đi.”</w:t>
      </w:r>
      <w:r>
        <w:br w:type="textWrapping"/>
      </w:r>
      <w:r>
        <w:br w:type="textWrapping"/>
      </w:r>
      <w:r>
        <w:t xml:space="preserve">Tiểu Thất nói: “Ngươi định cứ như thế mà dùng? Vạn nhất hắn là người xấu thì làm sao đây?”</w:t>
      </w:r>
      <w:r>
        <w:br w:type="textWrapping"/>
      </w:r>
      <w:r>
        <w:br w:type="textWrapping"/>
      </w:r>
      <w:r>
        <w:t xml:space="preserve">Quý Trần Ai lạnh lùng nói: “Nếu như hắn là người xấu ngay cả ngươi cũng có thể lừa gạt được, vậy ta cũng là nhận thức ngã xuống.”</w:t>
      </w:r>
      <w:r>
        <w:br w:type="textWrapping"/>
      </w:r>
      <w:r>
        <w:br w:type="textWrapping"/>
      </w:r>
      <w:r>
        <w:t xml:space="preserve">Đương nhiên, Quý Trần Ai cũng hãy nói một chút mà thôi, nếu như Lỗ Tương Minh thật sự dự định làm ra chuyện gì tổn hại đến anh, Quý Trần Ai chắc chắn sẽ không nương tay.</w:t>
      </w:r>
      <w:r>
        <w:br w:type="textWrapping"/>
      </w:r>
      <w:r>
        <w:br w:type="textWrapping"/>
      </w:r>
      <w:r>
        <w:t xml:space="preserve">Quý Trần Ai dùng băng quấn kín vết thương của Lỗ Tương Minh lại, xong lúc này mới sử dụng kỹ năng chữa trị, anh nói: “Lỗ Du Du, anh cậu* sẽ không có chuyện gì, cậu đừng quá lo lắng.”</w:t>
      </w:r>
      <w:r>
        <w:br w:type="textWrapping"/>
      </w:r>
      <w:r>
        <w:br w:type="textWrapping"/>
      </w:r>
      <w:r>
        <w:t xml:space="preserve">(*: Nguyên gốc là “ngươi” chứ không phải “ngươi ca ca”… Tác giả lại gõ thiếu đi =.=)</w:t>
      </w:r>
      <w:r>
        <w:br w:type="textWrapping"/>
      </w:r>
      <w:r>
        <w:br w:type="textWrapping"/>
      </w:r>
      <w:r>
        <w:t xml:space="preserve">Lỗ Du Du biết Quý Trần Ai đang an ủi cô, cô muốn cười, rồi lại không cười nổi, cô nói đứt quãng: “Tại sao lại thành như vậy chứ, vì sao lại như vậy chứ… Ca ca tớ, trước kia là người có tinh thần trọng nghĩa cỡ nào, hiện tại vì sao lại thành như vậy chứ…”</w:t>
      </w:r>
      <w:r>
        <w:br w:type="textWrapping"/>
      </w:r>
      <w:r>
        <w:br w:type="textWrapping"/>
      </w:r>
      <w:r>
        <w:t xml:space="preserve">Sự việc của Lỗ Tương Minh, là một đả kích nặng nề đối với Lỗ Du Du, cô không hiểu tại sao anh trai của mình lại thay đổi thành người như vậy, thậm chí lúc phát hiện trong túi anh ấy có ma tuý, cũng không dám hỏi anh trai cô đó là cái gì, cô sợ phải nghe được đáp án cô không dám thừa nhận.</w:t>
      </w:r>
      <w:r>
        <w:br w:type="textWrapping"/>
      </w:r>
      <w:r>
        <w:br w:type="textWrapping"/>
      </w:r>
      <w:r>
        <w:t xml:space="preserve">Việc Quý Trần Ai buổi tối ra ngoài, bị theo người sau anh báo cho Chu Nghiêu Uẩn.</w:t>
      </w:r>
      <w:r>
        <w:br w:type="textWrapping"/>
      </w:r>
      <w:r>
        <w:br w:type="textWrapping"/>
      </w:r>
      <w:r>
        <w:t xml:space="preserve">Không bao lâu sau khi Quý Trần Ai xử lý tốt vết thương, Chu Nghiêu Uẩn bên kia gọi điện tới, cậu nói: “Ca ca hiện tại không có sao chứ?”</w:t>
      </w:r>
      <w:r>
        <w:br w:type="textWrapping"/>
      </w:r>
      <w:r>
        <w:br w:type="textWrapping"/>
      </w:r>
      <w:r>
        <w:t xml:space="preserve">Quý Trần Ai nói: “Không có chuyện gì, em tại sao lại gọi điện cho anh?”</w:t>
      </w:r>
      <w:r>
        <w:br w:type="textWrapping"/>
      </w:r>
      <w:r>
        <w:br w:type="textWrapping"/>
      </w:r>
      <w:r>
        <w:t xml:space="preserve">Chu Nghiêu Uẩn nói: “Người mà Ca ca đi xem kia… Gọi là Lỗ Tương Minh đúng không?”</w:t>
      </w:r>
      <w:r>
        <w:br w:type="textWrapping"/>
      </w:r>
      <w:r>
        <w:br w:type="textWrapping"/>
      </w:r>
      <w:r>
        <w:t xml:space="preserve">Quý Trần Ai không nghĩ tới Chu Nghiêu Uẩn sẽ nhắc đến Lỗ Tương Minh, anh nói: “Làm sao vậy?”</w:t>
      </w:r>
      <w:r>
        <w:br w:type="textWrapping"/>
      </w:r>
      <w:r>
        <w:br w:type="textWrapping"/>
      </w:r>
      <w:r>
        <w:t xml:space="preserve">Chu Nghiêu Uẩn nói: “Người này, hiện tại giá trên trên chợ đen rất cao nha, có người muốn tính mạng của anh ta.”</w:t>
      </w:r>
      <w:r>
        <w:br w:type="textWrapping"/>
      </w:r>
      <w:r>
        <w:br w:type="textWrapping"/>
      </w:r>
      <w:r>
        <w:t xml:space="preserve">Quý Trần Ai sững sờ: “Em nói cái gì?”</w:t>
      </w:r>
      <w:r>
        <w:br w:type="textWrapping"/>
      </w:r>
      <w:r>
        <w:br w:type="textWrapping"/>
      </w:r>
      <w:r>
        <w:t xml:space="preserve">Chu Nghiêu Uẩn nói: “Anh ta phá hỏng sinh ý một vụ buôn ma túy lớn, hiện tại đang có người treo giải thưởng cho tính mạng của anh ta, năm triệu đô la mỹ, giá tiền không phải rất mê người sao?”</w:t>
      </w:r>
      <w:r>
        <w:br w:type="textWrapping"/>
      </w:r>
      <w:r>
        <w:br w:type="textWrapping"/>
      </w:r>
      <w:r>
        <w:t xml:space="preserve">Quý Trần Ai nói: “Cho nên… Anh ta là nằm vùng?” Quý Trần Ai lúc trước có suy đoán đến phương diện này, lại không nghĩ rằng cư nhiên xác nhận được thông qua Chu Nghiêu Uẩn.</w:t>
      </w:r>
      <w:r>
        <w:br w:type="textWrapping"/>
      </w:r>
      <w:r>
        <w:br w:type="textWrapping"/>
      </w:r>
      <w:r>
        <w:t xml:space="preserve">Chu Nghiêu Uẩn nói: “Không sai, bất quá ca ca không cần quá lo lắng, em đã giúp bọn anh dọn sạch mấy cái đuôi rồi, nhưng bệnh viện thì đừng đi, cần em phái một bác sĩ tin tưởng được lại đấy không?”</w:t>
      </w:r>
      <w:r>
        <w:br w:type="textWrapping"/>
      </w:r>
      <w:r>
        <w:br w:type="textWrapping"/>
      </w:r>
      <w:r>
        <w:t xml:space="preserve">Quý Trần Ai đối mặt với ý thực sự tốt của Chu Nghiêu Uẩn, vô cùng không có gì để nói, anh nghĩ điện thoại Chu Nghiêu Uẩn tại sao không gọi tới sớm hơn một chút, nếu thế anh cũng không cần sử dụng kỹ năng với Lỗ Tương Minh nha.</w:t>
      </w:r>
      <w:r>
        <w:br w:type="textWrapping"/>
      </w:r>
      <w:r>
        <w:br w:type="textWrapping"/>
      </w:r>
      <w:r>
        <w:t xml:space="preserve">Bất quá câu nói tiếp theo của Chu Nghiêu Uẩn lại làm Quý Trần Ai bỏ đi ý nghĩ, bởi vì gia hỏa này vô cùng không chịu trách nhiệm nói: “Thế nhưng có thể cứu sống hay không cũng không biết, nghe nói anh ra là bụng trúng đạn đúng không.”</w:t>
      </w:r>
      <w:r>
        <w:br w:type="textWrapping"/>
      </w:r>
      <w:r>
        <w:br w:type="textWrapping"/>
      </w:r>
      <w:r>
        <w:t xml:space="preserve">Quý Trần Ai: “… Không cần, anh đã giúp anh ta xử lý.”</w:t>
      </w:r>
      <w:r>
        <w:br w:type="textWrapping"/>
      </w:r>
      <w:r>
        <w:br w:type="textWrapping"/>
      </w:r>
      <w:r>
        <w:t xml:space="preserve">Chu Nghiêu Uẩn nói: “Ca ca, anh như vậy sẽ khiến em rất đố kị nha.”</w:t>
      </w:r>
      <w:r>
        <w:br w:type="textWrapping"/>
      </w:r>
      <w:r>
        <w:br w:type="textWrapping"/>
      </w:r>
      <w:r>
        <w:t xml:space="preserve">Quý Trần Ai nghĩ thầm em đố kị cái gì, đố kị anh ta được trúng đạn à, chờ sau đó kỹ năng phụ cd tốt rồi, cho em bị bắn đạn vào trong thân thể một lần em sẽ không ghen tỵ?</w:t>
      </w:r>
      <w:r>
        <w:br w:type="textWrapping"/>
      </w:r>
      <w:r>
        <w:br w:type="textWrapping"/>
      </w:r>
      <w:r>
        <w:t xml:space="preserve">Chu Nghiêu Uẩn cuối cùng nói: “Ca ca, nếu như anh có chuyện gì, nhất định phải nói cho em biết, được không?”</w:t>
      </w:r>
      <w:r>
        <w:br w:type="textWrapping"/>
      </w:r>
      <w:r>
        <w:br w:type="textWrapping"/>
      </w:r>
      <w:r>
        <w:t xml:space="preserve">Quý Trần Ai đáp lại xong, cúp điện thoại, lúc này mới đưa mắt dời đến trên người Lỗ Tương Minh.</w:t>
      </w:r>
      <w:r>
        <w:br w:type="textWrapping"/>
      </w:r>
      <w:r>
        <w:br w:type="textWrapping"/>
      </w:r>
      <w:r>
        <w:t xml:space="preserve">Lỗ Du Du vẫn luôn ngẩn người, hoàn toàn không chú ý tới nội dung Quý Trần Ai gọi điện thoại, mãi đến tận lúc Quý Trần Ai cúp điện thoại, cách một lúc sau, cô mới nhỏ giọng nói: “Chu Nghiêu Cần, ca ca tớ sẽ chết?”</w:t>
      </w:r>
      <w:r>
        <w:br w:type="textWrapping"/>
      </w:r>
      <w:r>
        <w:br w:type="textWrapping"/>
      </w:r>
      <w:r>
        <w:t xml:space="preserve">Quý Trần Ai liếc nhìn Lỗ Du Du một cái, nói: “Lỗ Du Du… Cậu có biết, ca ca cậu nằm vùng không?”</w:t>
      </w:r>
      <w:r>
        <w:br w:type="textWrapping"/>
      </w:r>
      <w:r>
        <w:br w:type="textWrapping"/>
      </w:r>
      <w:r>
        <w:t xml:space="preserve">Lỗ Du Du sắc mặt ngẩn ngơ: “Cái này không thể nào…”</w:t>
      </w:r>
      <w:r>
        <w:br w:type="textWrapping"/>
      </w:r>
      <w:r>
        <w:br w:type="textWrapping"/>
      </w:r>
      <w:r>
        <w:t xml:space="preserve">Quý Trần Ai nói: “Tại sao không thể?”</w:t>
      </w:r>
      <w:r>
        <w:br w:type="textWrapping"/>
      </w:r>
      <w:r>
        <w:br w:type="textWrapping"/>
      </w:r>
      <w:r>
        <w:t xml:space="preserve">Lỗ Du Du nói: “Nếu như ca ca nằm vùng, vậy tại sao thái độ cha đối với anh ấy lại kém như vậy đây?”</w:t>
      </w:r>
      <w:r>
        <w:br w:type="textWrapping"/>
      </w:r>
      <w:r>
        <w:br w:type="textWrapping"/>
      </w:r>
      <w:r>
        <w:t xml:space="preserve">Quý Trần Ai nói: “Nếu như cha cậu cũng không biết anh trai cậu nằm vùng?”</w:t>
      </w:r>
      <w:r>
        <w:br w:type="textWrapping"/>
      </w:r>
      <w:r>
        <w:br w:type="textWrapping"/>
      </w:r>
      <w:r>
        <w:t xml:space="preserve">Lỗ Du Du lộ ra biểu tình kinh ngạc không dám tin, cô nói: “Ca ca tớ nằm vùng? Nhưng tại sao anh ấy lại không dám đi bệnh viện, cũng không dám báo cảnh sát chứ?” Nếu như Lỗ Tương Minh không làm chuyện gì phạm pháp, sau khi hắn bị đánh thương, hiển nhiên có thể đi báo cảnh sát nhập bệnh viện tiếp nhận chữa trị và bảo vệ, tại sao Lỗ Tương Minh lại trốn ở tòa nhà trong khu cư dân, không dám lộ diện chứ.</w:t>
      </w:r>
      <w:r>
        <w:br w:type="textWrapping"/>
      </w:r>
      <w:r>
        <w:br w:type="textWrapping"/>
      </w:r>
      <w:r>
        <w:t xml:space="preserve">Quý Trần Ai suy nghĩ một chút, nói: “Có lẽ là bởi vì những chỗ kia cũng không an toàn?” Bởi vì cảnh sát cũng không phải người có thể hoàn toàn tín nhiệm.</w:t>
      </w:r>
      <w:r>
        <w:br w:type="textWrapping"/>
      </w:r>
      <w:r>
        <w:br w:type="textWrapping"/>
      </w:r>
      <w:r>
        <w:t xml:space="preserve">Lỗ Du Du đã triệt để choáng váng, cô cũng không hỏi Quý Trần Ai lấy được tin tức từ đâu, nặng nề thở ra một hơi, đặt xuống trái tim chứa đầy trách nhiệm áp lực bên trong.</w:t>
      </w:r>
      <w:r>
        <w:br w:type="textWrapping"/>
      </w:r>
      <w:r>
        <w:br w:type="textWrapping"/>
      </w:r>
      <w:r>
        <w:t xml:space="preserve">Nói cho cùng, Lỗ Du Du là một cô gái tốt, cho nên mặc dù là anh trai của mình, sau khi biết Lỗ Tương Minh buôn ma túy, tâm tình của cô đối với người anh trai này cũng rất phức tạp.</w:t>
      </w:r>
      <w:r>
        <w:br w:type="textWrapping"/>
      </w:r>
      <w:r>
        <w:br w:type="textWrapping"/>
      </w:r>
      <w:r>
        <w:t xml:space="preserve">Cô không biết phải lựa chọn cho đúng, nhưng lại không muốn thấy anh trai của mình cứ như vậy chết đi trước mặt mình.</w:t>
      </w:r>
      <w:r>
        <w:br w:type="textWrapping"/>
      </w:r>
      <w:r>
        <w:br w:type="textWrapping"/>
      </w:r>
      <w:r>
        <w:t xml:space="preserve">Quý Trần Ai nói: “Ngày mai xin nghỉ một ngày đi, trước khi anh trai cậu tỉnh lại, cậu không được lộ diện, tớ sợ có người theo dõi cậu.”</w:t>
      </w:r>
      <w:r>
        <w:br w:type="textWrapping"/>
      </w:r>
      <w:r>
        <w:br w:type="textWrapping"/>
      </w:r>
      <w:r>
        <w:t xml:space="preserve">Lỗ Du Du gật gật đầu, cô nói: “Chu Nghiêu Cần, cám ơn cậu, nếu như không có cậu, tớ cũng không biết phải làm gì.”</w:t>
      </w:r>
      <w:r>
        <w:br w:type="textWrapping"/>
      </w:r>
      <w:r>
        <w:br w:type="textWrapping"/>
      </w:r>
      <w:r>
        <w:t xml:space="preserve">Quý Trần Ai nhìn Lỗ Tương Minh vẫn hôn mê bất tỉnh như trước, lại nhìn mắt Lỗ Du Du, lắc đầu nói: “Không có chuyện gì, hiện tại đã muộn lắm rồi, cậu đi tắm ngủ sớm một chút, tớ đến xem anh ấy.”</w:t>
      </w:r>
      <w:r>
        <w:br w:type="textWrapping"/>
      </w:r>
      <w:r>
        <w:br w:type="textWrapping"/>
      </w:r>
      <w:r>
        <w:t xml:space="preserve">Lỗ Du Du gượng cười nói: “Tớ không buồn ngủ, cậu nghỉ ngơi một chút đi.”</w:t>
      </w:r>
      <w:r>
        <w:br w:type="textWrapping"/>
      </w:r>
      <w:r>
        <w:br w:type="textWrapping"/>
      </w:r>
      <w:r>
        <w:t xml:space="preserve">Quý Trần Ai nói: “Đi thôi, đừng cậy mạnh, thay quần áo dính máu trên người ra, ngủ một lúc đi, ngày mai không phải còn hi vọng vào cậu sao.”</w:t>
      </w:r>
      <w:r>
        <w:br w:type="textWrapping"/>
      </w:r>
      <w:r>
        <w:br w:type="textWrapping"/>
      </w:r>
      <w:r>
        <w:t xml:space="preserve">Lỗ Du Du nhìn ánh mắt ôn hòa của Quý Trần Ai, trong hốc mắt tràn ra nước mắt, cô chậm rãi đứng lên, bám vách tường đi vào phòng tắm.</w:t>
      </w:r>
      <w:r>
        <w:br w:type="textWrapping"/>
      </w:r>
      <w:r>
        <w:br w:type="textWrapping"/>
      </w:r>
    </w:p>
    <w:p>
      <w:pPr>
        <w:pStyle w:val="Heading2"/>
      </w:pPr>
      <w:bookmarkStart w:id="73" w:name="chương-52-sự-kiện-lỗ-tương-minh-2"/>
      <w:bookmarkEnd w:id="73"/>
      <w:r>
        <w:t xml:space="preserve">52. Chương 52: Sự Kiện Lỗ Tương Minh (2)</w:t>
      </w:r>
    </w:p>
    <w:p>
      <w:pPr>
        <w:pStyle w:val="Compact"/>
      </w:pPr>
      <w:r>
        <w:br w:type="textWrapping"/>
      </w:r>
      <w:r>
        <w:br w:type="textWrapping"/>
      </w:r>
      <w:r>
        <w:t xml:space="preserve">Edit: Koliz</w:t>
      </w:r>
      <w:r>
        <w:br w:type="textWrapping"/>
      </w:r>
      <w:r>
        <w:br w:type="textWrapping"/>
      </w:r>
      <w:r>
        <w:t xml:space="preserve">Tối hôm đó, Quý Trần Ai và Lỗ Du Du nhất định đều không ngủ ngon.</w:t>
      </w:r>
      <w:r>
        <w:br w:type="textWrapping"/>
      </w:r>
      <w:r>
        <w:br w:type="textWrapping"/>
      </w:r>
      <w:r>
        <w:t xml:space="preserve">Sau khi Quý Trần Ai sử dụng kỹ năng, trình trạng của Lỗ Tương Minh rất nhanh ổn định lại, thế nhưng mất đi lượng máu lớn vẫn khiến cho hắn tạm thời không thể tỉnh lại.</w:t>
      </w:r>
      <w:r>
        <w:br w:type="textWrapping"/>
      </w:r>
      <w:r>
        <w:br w:type="textWrapping"/>
      </w:r>
      <w:r>
        <w:t xml:space="preserve">Lỗ Du Du giữ quá nửa đêm, Quý Trần Ai liền gọi cô đi ngủ một lúc, bởi vì ngày mai còn không biết sẽ có chuyện gì, chung quy phải giữ tinh thần cho tốt miễn cho thời khắc then chốt làm hỏng chuyện.</w:t>
      </w:r>
      <w:r>
        <w:br w:type="textWrapping"/>
      </w:r>
      <w:r>
        <w:br w:type="textWrapping"/>
      </w:r>
      <w:r>
        <w:t xml:space="preserve">Bởi vì buổi tối không về, Quý Trần Ai gọi điện cho Vương Chi Tú, Vương Chi Tú hỏi Quý Trần Ai ở đâu, có cần tiền hay không, Quý Trần Ai nói anh đang ở nhà bạn học, ngày mai trực tiếp đi học không về qua nhà. Nghe được Quý Trần Ai nói như vậy, Vương Chi Tú tuy vẫn có vẻ hơi lo lắng, nhưng cuối cùng cũng không hề nói gì, chỉ căn dặn Quý Trần Ai có chuyện nhất định phải gọi điện cho bà, Quý Trần Ai đáp lại từng lời dặn của Vương Chi Tú xong, lúc này mới cúp điện thoại.</w:t>
      </w:r>
      <w:r>
        <w:br w:type="textWrapping"/>
      </w:r>
      <w:r>
        <w:br w:type="textWrapping"/>
      </w:r>
      <w:r>
        <w:t xml:space="preserve">Lỗ Tương Minh vào lúc bốn giờ sáng tỉnh lại, sắc trời bên ngoài vẫn là một mảnh đen kịt, Quý Trần Ai đang ngồi trên ghế chơi điện thoại di động, liền nghe thấy Lỗ Tương Minh nằm ở trên giường phát ra tiếng rên nhẹ.</w:t>
      </w:r>
      <w:r>
        <w:br w:type="textWrapping"/>
      </w:r>
      <w:r>
        <w:br w:type="textWrapping"/>
      </w:r>
      <w:r>
        <w:t xml:space="preserve">Quý Trần Ai ngẩng đầu lên, thuận lợi bật ngọn đèn nhỏ ở đầu giường.</w:t>
      </w:r>
      <w:r>
        <w:br w:type="textWrapping"/>
      </w:r>
      <w:r>
        <w:br w:type="textWrapping"/>
      </w:r>
      <w:r>
        <w:t xml:space="preserve">“A…” Lỗ Tương Minh vừa mở mắt còn hơi mờ mịt, dường như trong lúc nhất thời cũng không thể phân biệt được mình rốt cuộc ở đâu, thế nhưng hắn rất nhanh tỉnh táo lại, cũng nhìn thấy Quý Trần Ai chống gậy đứng ở một bên.</w:t>
      </w:r>
      <w:r>
        <w:br w:type="textWrapping"/>
      </w:r>
      <w:r>
        <w:br w:type="textWrapping"/>
      </w:r>
      <w:r>
        <w:t xml:space="preserve">Lỗ Tương Minh nói: “Cậu là… Bạn học của Du Du, Chu Nghiêu Cần?”</w:t>
      </w:r>
      <w:r>
        <w:br w:type="textWrapping"/>
      </w:r>
      <w:r>
        <w:br w:type="textWrapping"/>
      </w:r>
      <w:r>
        <w:t xml:space="preserve">Quý Trần Ai nói: “Ừm… Anh đã tỉnh, muốn uống nước không?”</w:t>
      </w:r>
      <w:r>
        <w:br w:type="textWrapping"/>
      </w:r>
      <w:r>
        <w:br w:type="textWrapping"/>
      </w:r>
      <w:r>
        <w:t xml:space="preserve">Lỗ Tương Minh không nghe câu hỏi Quý Trần Ai, nói: “Tại sao cậu lại ở đây? Du Du đâu?”</w:t>
      </w:r>
      <w:r>
        <w:br w:type="textWrapping"/>
      </w:r>
      <w:r>
        <w:br w:type="textWrapping"/>
      </w:r>
      <w:r>
        <w:t xml:space="preserve">Quý Trần Ai biết Lỗ Tương Minh đang lo lắng cho Lỗ Du Du, anh nói: “Cô ấy quá mệt, tôi bảo cô ấy đi ngủ một lúc, anh mất máu quá nhiều, trước tiên bổ sung thêm nước đi.” Nói xong, Quý Trần Ai liền quay người ra khỏi phòng, tới nhà bếp rót một cốc nước nóng cho Lỗ Tương Minh.</w:t>
      </w:r>
      <w:r>
        <w:br w:type="textWrapping"/>
      </w:r>
      <w:r>
        <w:br w:type="textWrapping"/>
      </w:r>
      <w:r>
        <w:t xml:space="preserve">Lỗ Tương Minh thấy Quý Trần Ai thẳng thắn dứt khoát quay người đi, không khỏi đưa tay ra sờ sờ chỗ vẫn còn đau đớn ở bụng, bởi vì được băng bó lại, cho nên không nhìn thấy vết thương, nhưng vẫn có thể cảm giác được rõ ràng nơi đó truyền tới từng cơn lại từng cơn đau đớn.</w:t>
      </w:r>
      <w:r>
        <w:br w:type="textWrapping"/>
      </w:r>
      <w:r>
        <w:br w:type="textWrapping"/>
      </w:r>
      <w:r>
        <w:t xml:space="preserve">Lỗ Tương Minh vào một khắc bị bắn trúng kia, còn tưởng bản thân sẽ cứ như vậy mà chết đi. Thế nhưng không nghĩ tới hắn còn có cơ hội mở mắt, tuy rằng người đầu tiên nhìn thấy sau khi mở mắt không phải là Lỗ Du Du mà hắn lo lắng nhất.</w:t>
      </w:r>
      <w:r>
        <w:br w:type="textWrapping"/>
      </w:r>
      <w:r>
        <w:br w:type="textWrapping"/>
      </w:r>
      <w:r>
        <w:t xml:space="preserve">Quý Trần Ai bê nước đi tới, từ từ giúp Lỗ Tương Minh nửa ngồi dậy, Lỗ Tương Minh tiếp nhận cốc nước, nhưng cũng không uống, ánh mắt của hắn hơi lộ ra mùi vị do dự, hắn nói: “Cậu gọi Lỗ Du Du đến, tôi có việc muốn nói với nó.”</w:t>
      </w:r>
      <w:r>
        <w:br w:type="textWrapping"/>
      </w:r>
      <w:r>
        <w:br w:type="textWrapping"/>
      </w:r>
      <w:r>
        <w:t xml:space="preserve">Quý Trần Ai không ngu ngốc, hiển nhiên cũng nhìn thấy hoài nghi trong ánh mắt Lỗ Tương Minh, bất quá anh không nói gì, mà xoay người đi gọi Lỗ Du Du còn đang ngủ dậy.</w:t>
      </w:r>
      <w:r>
        <w:br w:type="textWrapping"/>
      </w:r>
      <w:r>
        <w:br w:type="textWrapping"/>
      </w:r>
      <w:r>
        <w:t xml:space="preserve">Kỳ thực Lỗ Tương Minh đa nghi cũng không lạ, dù sao tuy đã gặp qua Quý Trần Ai một lần, nhưng hắn cũng chưa quá quen thuộc người bạn học này của Lỗ Du Du, muốn cứ như vậy tin tưởng Quý Trần Ai, cũng không phải chuyện dễ dàng. Huống hồ Lỗ Tương Minh đã nằm vùng mấy năm, rất khó để mà dễ dàng buông xuống cảnh giác với người khác.</w:t>
      </w:r>
      <w:r>
        <w:br w:type="textWrapping"/>
      </w:r>
      <w:r>
        <w:br w:type="textWrapping"/>
      </w:r>
      <w:r>
        <w:t xml:space="preserve">itsukahikari.wordpress.com</w:t>
      </w:r>
      <w:r>
        <w:br w:type="textWrapping"/>
      </w:r>
      <w:r>
        <w:br w:type="textWrapping"/>
      </w:r>
      <w:r>
        <w:t xml:space="preserve">Lỗ Du Du sau khi bị Quý Trần Ai kêu dậy, vội vội vàng vàng vào phòng, nhìn thấy Lỗ Tương Minh ngồi ở trên giường, òa khóc một tiếng, vừa khóc còn vừa nói: “Anh đồ chán ghét chết tiệt, em ghét anh nhất, anh có biết em lo lắng cho anh bao nhiêu không!! Em rất sợ anh sẽ không tỉnh lại, em lo anh chết đi được!!”</w:t>
      </w:r>
      <w:r>
        <w:br w:type="textWrapping"/>
      </w:r>
      <w:r>
        <w:br w:type="textWrapping"/>
      </w:r>
      <w:r>
        <w:t xml:space="preserve">Lỗ Du Du rốt cuộc cũng là đứa trẻ còn chưa trưởng thành, lúc trước vẫn luôn giả vờ kiên cường, bây giờ thấy Lỗ Tương Minh đã tỉnh, khủng hoảng trong lòng lập tức bạo phát.</w:t>
      </w:r>
      <w:r>
        <w:br w:type="textWrapping"/>
      </w:r>
      <w:r>
        <w:br w:type="textWrapping"/>
      </w:r>
      <w:r>
        <w:t xml:space="preserve">Lỗ Tương Minh thấy thế cũng luống cuống tay chân, vừa nói xin lỗi vừa xoa dịu Lỗ Du Du, còn thỉnh thoảng đưa ánh mắt áy náy đến chỗ Quý Trần Ai.</w:t>
      </w:r>
      <w:r>
        <w:br w:type="textWrapping"/>
      </w:r>
      <w:r>
        <w:br w:type="textWrapping"/>
      </w:r>
      <w:r>
        <w:t xml:space="preserve">Quý Trần Ai ở bên cạnh nhìn anh em hai người, không biết thế nào lại có chút buồn cười.</w:t>
      </w:r>
      <w:r>
        <w:br w:type="textWrapping"/>
      </w:r>
      <w:r>
        <w:br w:type="textWrapping"/>
      </w:r>
      <w:r>
        <w:t xml:space="preserve">Bạo phát xong, tâm tình Lỗ Du Du mới khôi phục bình thường.</w:t>
      </w:r>
      <w:r>
        <w:br w:type="textWrapping"/>
      </w:r>
      <w:r>
        <w:br w:type="textWrapping"/>
      </w:r>
      <w:r>
        <w:t xml:space="preserve">Lỗ Du Du nói với Lỗ Tương Minh: “Ca ca, đây là Chu Nghiêu Cần, anh đã biết rồi đi… Lúc đó em rất sợ, anh không cho em gọi cảnh sát hay bệnh viện, em liền tìm cậu ấy giúp đỡ…”</w:t>
      </w:r>
      <w:r>
        <w:br w:type="textWrapping"/>
      </w:r>
      <w:r>
        <w:br w:type="textWrapping"/>
      </w:r>
      <w:r>
        <w:t xml:space="preserve">Trong ánh mắt Lỗ Tương Minh tràn ngập bất đắc dĩ, hắn râu dài cả tấc, vóc người hết sức cường tráng nhưng mỗi khi đối mặt với Lỗ Du Du, dường như cũng có chút tay chân luống cuống, hắn nói: “Xin lỗi Chu Nghiêu Cần, khiến cậu liên lụy vào.”</w:t>
      </w:r>
      <w:r>
        <w:br w:type="textWrapping"/>
      </w:r>
      <w:r>
        <w:br w:type="textWrapping"/>
      </w:r>
      <w:r>
        <w:t xml:space="preserve">Quý Trần Ai lắc lắc đầu: “Không sao, Du Du cũng nói cho tôi biết một ít chuyện, tại sao anh không chọn báo cảnh sát chứ.”</w:t>
      </w:r>
      <w:r>
        <w:br w:type="textWrapping"/>
      </w:r>
      <w:r>
        <w:br w:type="textWrapping"/>
      </w:r>
      <w:r>
        <w:t xml:space="preserve">Lỗ Tương Minh không biết Quý Trần Ai biết ít nhiều thế nào, nhưng hắn cũng rõ ràng, chuyện như vậy, người biết càng ít càng tốt, hắn nói: “Bởi vì người nổ súng bắn tôi, chính là cảnh sát.”</w:t>
      </w:r>
      <w:r>
        <w:br w:type="textWrapping"/>
      </w:r>
      <w:r>
        <w:br w:type="textWrapping"/>
      </w:r>
      <w:r>
        <w:t xml:space="preserve">Bởi vì câu này, bầu không khí giữa ba người trong nháy mắt căng thẳng lên.</w:t>
      </w:r>
      <w:r>
        <w:br w:type="textWrapping"/>
      </w:r>
      <w:r>
        <w:br w:type="textWrapping"/>
      </w:r>
      <w:r>
        <w:t xml:space="preserve">Lỗ Du Du một mặt khó mà tin nổi: “Cảnh sát? Người đả thương ca ca là cảnh sát? Bởi vì ca ca nằm vùng?”</w:t>
      </w:r>
      <w:r>
        <w:br w:type="textWrapping"/>
      </w:r>
      <w:r>
        <w:br w:type="textWrapping"/>
      </w:r>
      <w:r>
        <w:t xml:space="preserve">Nghe được Lỗ Du Du nói câu này, ngữ khí của Lỗ Tương Minh trong nháy mắt thay đổi, hắn nói: “Du Du, tại sao em lại biết anh nằm vùng?”</w:t>
      </w:r>
      <w:r>
        <w:br w:type="textWrapping"/>
      </w:r>
      <w:r>
        <w:br w:type="textWrapping"/>
      </w:r>
      <w:r>
        <w:t xml:space="preserve">Lỗ Du Du thấy biểu tình nghiêm túc của Lỗ Tương Minh, không thể làm gì khác hơn nói: “Là Chu Nghiêu Cần… Nói cho em biết.”</w:t>
      </w:r>
      <w:r>
        <w:br w:type="textWrapping"/>
      </w:r>
      <w:r>
        <w:br w:type="textWrapping"/>
      </w:r>
      <w:r>
        <w:t xml:space="preserve">Nghe vậy, ánh mắt Lỗ Tương Minh nhìn về phía Quý Trần Ai lần thứ hai mang theo cảnh giác nồng nặc: “Là cậu nói cho Lỗ Du Du?”</w:t>
      </w:r>
      <w:r>
        <w:br w:type="textWrapping"/>
      </w:r>
      <w:r>
        <w:br w:type="textWrapping"/>
      </w:r>
      <w:r>
        <w:t xml:space="preserve">Quý Trần Ai nói: “Đúng.”</w:t>
      </w:r>
      <w:r>
        <w:br w:type="textWrapping"/>
      </w:r>
      <w:r>
        <w:br w:type="textWrapping"/>
      </w:r>
      <w:r>
        <w:t xml:space="preserve">Lỗ Tương Minh nói: “Cho nên, cậu có thể nói cho tôi biết cậu làm sao mà biết được không?” Hắn ban đầu vốn cho là chuyện mình nằm vùng vô cùng bí mật, thế nhưng sự kiện đấu súng lại cảnh cáo có tin tức được tiết lộ ra ngoài, hơn nữa bên trong cục cảnh sát có nội gian, hắn không định chết không minh bạch trong bệnh viện, cho nên mới bảo Lỗ Du Du không muốn báo cảnh sát cũng không cần đưa hắn đi bệnh viện.</w:t>
      </w:r>
      <w:r>
        <w:br w:type="textWrapping"/>
      </w:r>
      <w:r>
        <w:br w:type="textWrapping"/>
      </w:r>
      <w:r>
        <w:t xml:space="preserve">Quý Trần Ai nói: “Bởi vì có người nói cho tôi biết anh được treo giải thưởng là năm triệu, đô la mỹ.”</w:t>
      </w:r>
      <w:r>
        <w:br w:type="textWrapping"/>
      </w:r>
      <w:r>
        <w:br w:type="textWrapping"/>
      </w:r>
      <w:r>
        <w:t xml:space="preserve">Ánh mắt Lỗ Tương Minh càng thêm không quen.</w:t>
      </w:r>
      <w:r>
        <w:br w:type="textWrapping"/>
      </w:r>
      <w:r>
        <w:br w:type="textWrapping"/>
      </w:r>
      <w:r>
        <w:t xml:space="preserve">Quý Trần Ai nói: “Cho nên anh đến cùng đang lo lắng cái gì chứ, nếu như tôi thật sự muốn hại chết anh, hà tất gì nhọc nhằn khổ sở đợi đến anh tỉnh lại như thế?”</w:t>
      </w:r>
      <w:r>
        <w:br w:type="textWrapping"/>
      </w:r>
      <w:r>
        <w:br w:type="textWrapping"/>
      </w:r>
      <w:r>
        <w:t xml:space="preserve">Lỗ Tương Minh sững sờ, hắn ngược lại không nghĩ tới điểm này, bởi vì chuyện đột nhiên xảy ra, lại bị thương, cho nên bây giờ tư duy của hắn đều có chút ngưng trệ, rất sợ Lỗ Du Du vì hắn bị thương.</w:t>
      </w:r>
      <w:r>
        <w:br w:type="textWrapping"/>
      </w:r>
      <w:r>
        <w:br w:type="textWrapping"/>
      </w:r>
      <w:r>
        <w:t xml:space="preserve">Lỗ Tương Minh cũng không phải người không hiểu chuyện, sau khi nghĩ thông suốt, liền xin lỗi Quý Trần Ai, đồng thời đối với Quý Trần Ai bày tỏ cảm tạ.</w:t>
      </w:r>
      <w:r>
        <w:br w:type="textWrapping"/>
      </w:r>
      <w:r>
        <w:br w:type="textWrapping"/>
      </w:r>
      <w:r>
        <w:t xml:space="preserve">Quý Trần Ai nghe xong tùy ý khoát tay một cái, anh nói: “Anh có thể nói qua sự tình không, tôi có lẽ có thể giúp đỡ một chút.”</w:t>
      </w:r>
      <w:r>
        <w:br w:type="textWrapping"/>
      </w:r>
      <w:r>
        <w:br w:type="textWrapping"/>
      </w:r>
      <w:r>
        <w:t xml:space="preserve">Lỗ Tương Minh cau mày, nói: “Chuyện tôi nằm vùng này, người biết rất ít.” Thậm chí bao gồm cả người nhà của Lỗ Tương Minh cũng không biết rõ chuyện này.</w:t>
      </w:r>
      <w:r>
        <w:br w:type="textWrapping"/>
      </w:r>
      <w:r>
        <w:br w:type="textWrapping"/>
      </w:r>
      <w:r>
        <w:t xml:space="preserve">Lỗ Tương Minh lại nói: “Thế nhưng, ngay tại ngày hôm qua, tin tức này bị người biết bán đi.” Hắn nằm vùng trong tổ chức buôn ma túy càng lâu, càng rõ việc nằm vùng nếu như bị những tên buôn ma túy kia biết được, là việc nghiêm trọng cỡ nào.</w:t>
      </w:r>
      <w:r>
        <w:br w:type="textWrapping"/>
      </w:r>
      <w:r>
        <w:br w:type="textWrapping"/>
      </w:r>
      <w:r>
        <w:t xml:space="preserve">Kẻ buôn ma túy đều là người chút điên rồ, bởi vì biết một khi bị bắt được, hầu như không có năng sống tiếp, cho nên thời điểm phạm tội lòng dạ sẽ phá lệ độc ác.</w:t>
      </w:r>
      <w:r>
        <w:br w:type="textWrapping"/>
      </w:r>
      <w:r>
        <w:br w:type="textWrapping"/>
      </w:r>
      <w:r>
        <w:t xml:space="preserve">Thời điểm Lỗ Tương Minh nằm vùng ở bên kia, tự nhiên cũng biết được tình hình thực tế không ít người nằm vùng bị tóm được, mà thứ những người nằm vùng kia gặp phải, để lại cho Lỗ Tương Minh hồi ức không mong muốn. Nhẹ thì bỏ mạng, nặng thì liên luỵ tới người nhà, huống hồ cha của Lỗ Tương Minh còn là cảnh sát, cái này càng dễ dàng khiến cho những người kẻ ma túy thù hận.</w:t>
      </w:r>
      <w:r>
        <w:br w:type="textWrapping"/>
      </w:r>
      <w:r>
        <w:br w:type="textWrapping"/>
      </w:r>
      <w:r>
        <w:t xml:space="preserve">Sau đó đến cùng sẽ xảy ra chuyện gì, Lỗ Tương Minh nghĩ cũng không dám nghĩ tới.</w:t>
      </w:r>
      <w:r>
        <w:br w:type="textWrapping"/>
      </w:r>
      <w:r>
        <w:br w:type="textWrapping"/>
      </w:r>
      <w:r>
        <w:t xml:space="preserve">Lỗ Tương Minh nói: “Du Du, em lấy di động cho anh, anh gọi điện cho cha.”</w:t>
      </w:r>
      <w:r>
        <w:br w:type="textWrapping"/>
      </w:r>
      <w:r>
        <w:br w:type="textWrapping"/>
      </w:r>
      <w:r>
        <w:t xml:space="preserve">Lỗ Du Du ừ một tiếng, đưa điện thoại di động tới trước mặt Lỗ Tương Minh.</w:t>
      </w:r>
      <w:r>
        <w:br w:type="textWrapping"/>
      </w:r>
      <w:r>
        <w:br w:type="textWrapping"/>
      </w:r>
      <w:r>
        <w:t xml:space="preserve">itsukahikari.wordpress.com</w:t>
      </w:r>
      <w:r>
        <w:br w:type="textWrapping"/>
      </w:r>
      <w:r>
        <w:br w:type="textWrapping"/>
      </w:r>
      <w:r>
        <w:t xml:space="preserve">Vào thời điểm Lỗ Tương Minh bị thương, Lỗ Du Du cũng cân nhắc có nên gọi điện thoại cho người nhà không, thế nhưng lúc đó cô cũng không biết Lỗ Tương Minh nằm vùng, mà lại cảm thấy anh cô làm ra việc phạm pháp, bởi vì sợ gọi điện thoại cho cha ngược lại sẽ khiến ca ca của mình trực tiếp bị tóm, Lỗ Du Du cuối cùng vẫn lựa chọn Quý Trần Ai.</w:t>
      </w:r>
      <w:r>
        <w:br w:type="textWrapping"/>
      </w:r>
      <w:r>
        <w:br w:type="textWrapping"/>
      </w:r>
      <w:r>
        <w:t xml:space="preserve">Nhưng bây giờ Lỗ Du Du lại nghĩ khác đi, thân phận của Lỗ Tương Minh cũng không phải không thấy được ánh sáng, bọn họ có thể tìm sự giúp đỡ từ người nhà.</w:t>
      </w:r>
      <w:r>
        <w:br w:type="textWrapping"/>
      </w:r>
      <w:r>
        <w:br w:type="textWrapping"/>
      </w:r>
      <w:r>
        <w:t xml:space="preserve">Nhưng điện thoại vang lên đã lâu, lại không có người bắt máy, tâm tình Lỗ Tương Minh cũng theo tiếng “đô đô” của điện thoại mà khẩn trương lên, cuối cùng khi nghe được điện thoại không có người bắt máy, Lỗ Tương Minh trong lòng trầm xuống.</w:t>
      </w:r>
      <w:r>
        <w:br w:type="textWrapping"/>
      </w:r>
      <w:r>
        <w:br w:type="textWrapping"/>
      </w:r>
      <w:r>
        <w:t xml:space="preserve">Lỗ Du Du nói: “Sao vậy ca ca?”</w:t>
      </w:r>
      <w:r>
        <w:br w:type="textWrapping"/>
      </w:r>
      <w:r>
        <w:br w:type="textWrapping"/>
      </w:r>
      <w:r>
        <w:t xml:space="preserve">Lỗ Tương Minh lắc đầu: “Cha không nghe điện thoại.”</w:t>
      </w:r>
      <w:r>
        <w:br w:type="textWrapping"/>
      </w:r>
      <w:r>
        <w:br w:type="textWrapping"/>
      </w:r>
      <w:r>
        <w:t xml:space="preserve">Biểu tình của Lỗ Du Du lập tức căng thẳng, cô nói: “Không phải là cha xảy ra chuyện rồi đi? Ca, chúng ta làm sao bây giờ.”</w:t>
      </w:r>
      <w:r>
        <w:br w:type="textWrapping"/>
      </w:r>
      <w:r>
        <w:br w:type="textWrapping"/>
      </w:r>
      <w:r>
        <w:t xml:space="preserve">Lỗ Tương Minh nói: “Đừng sợ, anh lại gọi về nhà.” Nói xong hắn bấm số điện thoại bàn trong nhà.</w:t>
      </w:r>
      <w:r>
        <w:br w:type="textWrapping"/>
      </w:r>
      <w:r>
        <w:br w:type="textWrapping"/>
      </w:r>
      <w:r>
        <w:t xml:space="preserve">Lần này vận may tốt hơn, rất nhanh liền tiếp thông, nhận điện thoại là mẹ của hai người, Lỗ Tương Minh nói: “Mẹ, cha đâu?”</w:t>
      </w:r>
      <w:r>
        <w:br w:type="textWrapping"/>
      </w:r>
      <w:r>
        <w:br w:type="textWrapping"/>
      </w:r>
      <w:r>
        <w:t xml:space="preserve">Mẹ Lỗ Tương Minh nói: “Con và Du Du đi cái nơi quỷ nào, cả buổi tối cũng không trở về, cha con đi làm mà.”</w:t>
      </w:r>
      <w:r>
        <w:br w:type="textWrapping"/>
      </w:r>
      <w:r>
        <w:br w:type="textWrapping"/>
      </w:r>
      <w:r>
        <w:t xml:space="preserve">Lỗ Tương Minh nói: “Con thế nào lại không gọi được điện thoại của ông ấy?”</w:t>
      </w:r>
      <w:r>
        <w:br w:type="textWrapping"/>
      </w:r>
      <w:r>
        <w:br w:type="textWrapping"/>
      </w:r>
      <w:r>
        <w:t xml:space="preserve">Mẹ Lỗ Tương Minh nói: “Có thể là đang họp mở chế độ im lặng đi, làm sao vậy? Xảy ra chuyện gì?”</w:t>
      </w:r>
      <w:r>
        <w:br w:type="textWrapping"/>
      </w:r>
      <w:r>
        <w:br w:type="textWrapping"/>
      </w:r>
      <w:r>
        <w:t xml:space="preserve">Lỗ Tương Minh biết lúc này còn giấu diếm sự tình đã không có ý nghĩa, vì vậy hắn đơn giản nói qua sự tình một lần, đồng thời nhiều lần nhắc lại nếu có người lạ gõ cửa nhất định không được mở ra.</w:t>
      </w:r>
      <w:r>
        <w:br w:type="textWrapping"/>
      </w:r>
      <w:r>
        <w:br w:type="textWrapping"/>
      </w:r>
      <w:r>
        <w:t xml:space="preserve">Mẹ của Lỗ Tương Minh hoàn toàn không nghĩ tới sự việc lại phát triển như vậy, bà vô cùng tín nhiệm Lỗ Tương Minh, cho nên tuy rằng mất tin tức Lỗ Tương Minh ròng rã năm năm, nhưng bà cũng không cảm thấy Lỗ Tương Minh đi làm chuyện gì xấu.</w:t>
      </w:r>
      <w:r>
        <w:br w:type="textWrapping"/>
      </w:r>
      <w:r>
        <w:br w:type="textWrapping"/>
      </w:r>
      <w:r>
        <w:t xml:space="preserve">Mẹ Lỗ nói: “Vậy làm sao bây giờ? Du Du đâu, Du Du ở bên cạnh con sao? Con không có bị thương chứ?”</w:t>
      </w:r>
      <w:r>
        <w:br w:type="textWrapping"/>
      </w:r>
      <w:r>
        <w:br w:type="textWrapping"/>
      </w:r>
      <w:r>
        <w:t xml:space="preserve">Bởi vì sợ mẹ lo lắng, cho nên Lỗ Tương Minh giấu đi chuyện bản thân bị bắn, hắn nói: “Con không sao, Du Du bị dọa, bây giờ con chuẩn bị liên hệ với cha, xem có thể mau chóng giải quyết sự tình hay không.”</w:t>
      </w:r>
      <w:r>
        <w:br w:type="textWrapping"/>
      </w:r>
      <w:r>
        <w:br w:type="textWrapping"/>
      </w:r>
      <w:r>
        <w:t xml:space="preserve">Mẹ Lỗ nói: “Được rồi, con nhất định phải chú ý an toàn đấy…”</w:t>
      </w:r>
      <w:r>
        <w:br w:type="textWrapping"/>
      </w:r>
      <w:r>
        <w:br w:type="textWrapping"/>
      </w:r>
      <w:r>
        <w:t xml:space="preserve">Lỗ Tương Minh đáp lại dặn dò của mẹ, tuy rằng thời điểm hắn gọi điện thoại nói qua chuyện này vô cùng đơn giản, nhưng trong lòng hắn cũng hiểu rõ, chuyện thông tin bị tiết lộ này, tuyệt đối sẽ không đơn giản.</w:t>
      </w:r>
      <w:r>
        <w:br w:type="textWrapping"/>
      </w:r>
      <w:r>
        <w:br w:type="textWrapping"/>
      </w:r>
      <w:r>
        <w:t xml:space="preserve">Những kẻ buôn ma túy kia, tuyệt đối không thể cứ như vậy buông tha cho người phản bội.</w:t>
      </w:r>
      <w:r>
        <w:br w:type="textWrapping"/>
      </w:r>
      <w:r>
        <w:br w:type="textWrapping"/>
      </w:r>
      <w:r>
        <w:t xml:space="preserve">Cúp điện thoại, biểu tình của Lỗ Tương Minh lại càng ngưng trọng, hắn nói với Lỗ Du Du và Quý Trần Ai: “Hai đứa đã liện lạc với giáo viên chưa? Anh gọi cho cô xin nghỉ, các em hôm nay trước đừng đi trường học.”</w:t>
      </w:r>
      <w:r>
        <w:br w:type="textWrapping"/>
      </w:r>
      <w:r>
        <w:br w:type="textWrapping"/>
      </w:r>
      <w:r>
        <w:t xml:space="preserve">Lỗ Du Du có ngốc cũng nhìn ra được biểu tình căng thẳng của Lỗ Tương Minh, cô nói: “Ca, sự việc rất nghiêm trọng?”</w:t>
      </w:r>
      <w:r>
        <w:br w:type="textWrapping"/>
      </w:r>
      <w:r>
        <w:br w:type="textWrapping"/>
      </w:r>
      <w:r>
        <w:t xml:space="preserve">Lỗ Tương Minh nghe vậy nhưng lại cười sờ sờ đầu Lỗ Du Du, hắn nói: “Đừng sợ, ca sẽ giải quyết sự việc.” Kể cả có dùng cái mạng này của hắn để đánh đổi.</w:t>
      </w:r>
      <w:r>
        <w:br w:type="textWrapping"/>
      </w:r>
      <w:r>
        <w:br w:type="textWrapping"/>
      </w:r>
    </w:p>
    <w:p>
      <w:pPr>
        <w:pStyle w:val="Heading2"/>
      </w:pPr>
      <w:bookmarkStart w:id="74" w:name="chương-53-sự-kiện-lỗ-tương-minh-3"/>
      <w:bookmarkEnd w:id="74"/>
      <w:r>
        <w:t xml:space="preserve">53. Chương 53: Sự Kiện Lỗ Tương Minh (3)</w:t>
      </w:r>
    </w:p>
    <w:p>
      <w:pPr>
        <w:pStyle w:val="Compact"/>
      </w:pPr>
      <w:r>
        <w:br w:type="textWrapping"/>
      </w:r>
      <w:r>
        <w:br w:type="textWrapping"/>
      </w:r>
      <w:r>
        <w:t xml:space="preserve">Edit: Koliz</w:t>
      </w:r>
      <w:r>
        <w:br w:type="textWrapping"/>
      </w:r>
      <w:r>
        <w:br w:type="textWrapping"/>
      </w:r>
      <w:r>
        <w:t xml:space="preserve">Mong ước từ nhỏ của Lỗ Tương Minh, chính là giống như cha của hắn Lỗ Dư Quang, trở thành một cảnh sát.</w:t>
      </w:r>
      <w:r>
        <w:br w:type="textWrapping"/>
      </w:r>
      <w:r>
        <w:br w:type="textWrapping"/>
      </w:r>
      <w:r>
        <w:t xml:space="preserve">Cho nên thời điểm tốt nghiệp trung học, nguyện vọng một của Lỗ Tương Minh, chính là một trường cảnh sát nổi danh toàn quốc.</w:t>
      </w:r>
      <w:r>
        <w:br w:type="textWrapping"/>
      </w:r>
      <w:r>
        <w:br w:type="textWrapping"/>
      </w:r>
      <w:r>
        <w:t xml:space="preserve">Nếu như dựa theo quỹ đạo thông thường, Lỗ Tương Minh sau khi học xong đại học, có lẽ sẽ tiến vào cục cảnh sát, làm một cảnh sát tiếp tục giấc mộng của mình.</w:t>
      </w:r>
      <w:r>
        <w:br w:type="textWrapping"/>
      </w:r>
      <w:r>
        <w:br w:type="textWrapping"/>
      </w:r>
      <w:r>
        <w:t xml:space="preserve">Thế nhưng vận mệnh của Lỗ Tương Minh, lại bởi vì một vài trùng hợp, đã xảy chệch đi nghiêm trọng.</w:t>
      </w:r>
      <w:r>
        <w:br w:type="textWrapping"/>
      </w:r>
      <w:r>
        <w:br w:type="textWrapping"/>
      </w:r>
      <w:r>
        <w:t xml:space="preserve">Trước lúc tiếp nhận công việc này, Lỗ Tương Minh chưa bao giờ nghĩ tới hắn sẽ đi nằm vùng —— lại là nằm vùng tổ chức ma túy.</w:t>
      </w:r>
      <w:r>
        <w:br w:type="textWrapping"/>
      </w:r>
      <w:r>
        <w:br w:type="textWrapping"/>
      </w:r>
      <w:r>
        <w:t xml:space="preserve">Mẹ Lỗ Tương Minh, La Thư mặc dù không phản đối giấc mơ làm cảnh sát này của Lỗ Tương Minh, nhưng vẫn hi vọng con trai mình được bình an cả đời —— từ chỗ bà muốn tìm quan hệ chỗ cha Lỗ Tương Minh, điều Lỗ Tương Minh đến cục cảnh sát bọn họ là có thể nhìn ra được.</w:t>
      </w:r>
      <w:r>
        <w:br w:type="textWrapping"/>
      </w:r>
      <w:r>
        <w:br w:type="textWrapping"/>
      </w:r>
      <w:r>
        <w:t xml:space="preserve">Lỗ Tương Minh biết mẹ mình tuyệt đối sẽ không phản đối sự lựa chọn của mình, nhưng mà, hắn là bởi vì nhân nguyên cá nhân mà lựa chọn —— đi làm gián điệp buôn ma túy.</w:t>
      </w:r>
      <w:r>
        <w:br w:type="textWrapping"/>
      </w:r>
      <w:r>
        <w:br w:type="textWrapping"/>
      </w:r>
      <w:r>
        <w:t xml:space="preserve">Sự lựa chọn này cũng không phải do Lỗ Tương Minh nhiệt huyết sôi trào, nhất thời hứng khởi, vào lúc hắn nhìn thấy giáo viên vẫn luôn mang theo của chính mình, chết vào thời điểm đấu tranh với ma túy, hắn đã quyết định.</w:t>
      </w:r>
      <w:r>
        <w:br w:type="textWrapping"/>
      </w:r>
      <w:r>
        <w:br w:type="textWrapping"/>
      </w:r>
      <w:r>
        <w:t xml:space="preserve">itsukahikari.wordpress.com</w:t>
      </w:r>
      <w:r>
        <w:br w:type="textWrapping"/>
      </w:r>
      <w:r>
        <w:br w:type="textWrapping"/>
      </w:r>
      <w:r>
        <w:t xml:space="preserve">Cha Lỗ Tương Minh, Lỗ Dư Quang không biết chuyện này, mẹ của Lỗ Tương Minh, La Thư cũng không biết chuyện này, Lỗ Tương Minh đi dứt khoát, trong thời gian năm năm nằm vùng đều không liên hệ với người nhà.</w:t>
      </w:r>
      <w:r>
        <w:br w:type="textWrapping"/>
      </w:r>
      <w:r>
        <w:br w:type="textWrapping"/>
      </w:r>
      <w:r>
        <w:t xml:space="preserve">Vì vậy trong mắt Lỗ Dư Quang, thằng con trai vốn ưu tú của mình, lại trong thời gian mấy năm đại học trở nên nhàn nhã, thậm chí còn lười liên hệ với người nhà, mà ông sau nhiều lần hỏi dò đều không có được đáp án, sự phẫn nộ đối với Lỗ Tương Minh cũng từ từ hóa thành hờ hững.</w:t>
      </w:r>
      <w:r>
        <w:br w:type="textWrapping"/>
      </w:r>
      <w:r>
        <w:br w:type="textWrapping"/>
      </w:r>
      <w:r>
        <w:t xml:space="preserve">Lỗ Dư Quang là cảnh sát, tính tình vốn là nóng nảy, huống hồ biểu hiện của Lỗ Tương Minh cũng làm ông thất vọng cực độ.</w:t>
      </w:r>
      <w:r>
        <w:br w:type="textWrapping"/>
      </w:r>
      <w:r>
        <w:br w:type="textWrapping"/>
      </w:r>
      <w:r>
        <w:t xml:space="preserve">Năm năm sau, Lỗ Tương Minh thành công lui thân trở về, mang theo một thân thương tích cùng hình xăm, mà người làm cha cũng là cảnh sát Lỗ Dư Quang, đương nhiên cũng không thể phản ứng thiện chí đối với đứa con trai như vậy, mâu thuẫn gia đình càng ngày càng rõ rệt hơn.</w:t>
      </w:r>
      <w:r>
        <w:br w:type="textWrapping"/>
      </w:r>
      <w:r>
        <w:br w:type="textWrapping"/>
      </w:r>
      <w:r>
        <w:t xml:space="preserve">Mấy người bắt nạt Lỗ Du Du kia, cũng là bởi vì Lỗ Du Du sợ Lỗ Tương Minh, mà dùng bạo lực giải quyết lại khiến cha bất mãn, cho nên mới gạt không dám nói cho người khác biết.</w:t>
      </w:r>
      <w:r>
        <w:br w:type="textWrapping"/>
      </w:r>
      <w:r>
        <w:br w:type="textWrapping"/>
      </w:r>
      <w:r>
        <w:t xml:space="preserve">Bất quá những việc này đều đã là chuyện lúc trước, hiện tại thân phận Lỗ Tương Minh đã bị tiết lộ, hắn giấu giếm tiếp cũng không có ý nghĩa, việc hắn không muốn xảy ra nhất, vẫn đã xảy ra.</w:t>
      </w:r>
      <w:r>
        <w:br w:type="textWrapping"/>
      </w:r>
      <w:r>
        <w:br w:type="textWrapping"/>
      </w:r>
      <w:r>
        <w:t xml:space="preserve">Sau khi tự gọi điện cho phụ thân Lỗ Dư Quang, Lỗ Tương Minh cắn răng muốn đứng lên, Quý Trần Ai nhìn hắn bộ dạng kia, không thể làm gì khác hơn là nói: “Anh xác định cứ như vậy ra ngoài? Để tôi và Du Du ở lại chỗ này?”</w:t>
      </w:r>
      <w:r>
        <w:br w:type="textWrapping"/>
      </w:r>
      <w:r>
        <w:br w:type="textWrapping"/>
      </w:r>
      <w:r>
        <w:t xml:space="preserve">Lỗ Tương Minh nghe vậy động tác ngừng lại, hắn hiện tại bị thương, sức chiến đấu hiển nhiên giảm đi rất nhiều, huống hồ nơi này tuy rằng tạm thời an toàn, nhưng cũng không thể bảo đảm tình huống sau này.</w:t>
      </w:r>
      <w:r>
        <w:br w:type="textWrapping"/>
      </w:r>
      <w:r>
        <w:br w:type="textWrapping"/>
      </w:r>
      <w:r>
        <w:t xml:space="preserve">Quý Trần Ai nói: “Nếu không thì như vậy đi, tôi đi qua đơn vị của cha hai người hỏi thăm tình huống, thuận tiện mua chút thuốc về, ngược lại cũng không có ai quen biết tôi.”</w:t>
      </w:r>
      <w:r>
        <w:br w:type="textWrapping"/>
      </w:r>
      <w:r>
        <w:br w:type="textWrapping"/>
      </w:r>
      <w:r>
        <w:t xml:space="preserve">Lỗ Tương Minh lộ vẻ chần chờ, hắn vẫn không quá muốn cuốn Quý Trần Ai vào chuyện này, thế nhưng Quý Trần Ai nếu có thể biết chuyện hắn nằm vùng, như vậy hiển nhiên thân phận của Quý Trần Ai cũng không đơn giản.</w:t>
      </w:r>
      <w:r>
        <w:br w:type="textWrapping"/>
      </w:r>
      <w:r>
        <w:br w:type="textWrapping"/>
      </w:r>
      <w:r>
        <w:t xml:space="preserve">Quý Trần Ai an ủi: “Anh đừng lo lắng, tôi không sao, địa chỉ đơn vị cha anh?”</w:t>
      </w:r>
      <w:r>
        <w:br w:type="textWrapping"/>
      </w:r>
      <w:r>
        <w:br w:type="textWrapping"/>
      </w:r>
      <w:r>
        <w:t xml:space="preserve">Lỗ Tương Minh có vẻ hơi chần chờ, nhưng dưới sự thúc giục khuyên bảo của Quý Trần Ai, cuối cùng hắn vẫn đưa địa chỉ đơn vị của Lỗ Dư Quang cho Quý Trần Ai, sau đó Lỗ Tương Minh lại dặn dò Quý Trần Ai, nếu như phát hiện tình huống không ổn, nhất định phải lập tức rời đi.</w:t>
      </w:r>
      <w:r>
        <w:br w:type="textWrapping"/>
      </w:r>
      <w:r>
        <w:br w:type="textWrapping"/>
      </w:r>
      <w:r>
        <w:t xml:space="preserve">Quý Trần Ai nghe vậy đều nhất nhất đáp lại.</w:t>
      </w:r>
      <w:r>
        <w:br w:type="textWrapping"/>
      </w:r>
      <w:r>
        <w:br w:type="textWrapping"/>
      </w:r>
      <w:r>
        <w:t xml:space="preserve">Lúc Lỗ Tương Minh và Quý Trần Ai đối thoại, Lỗ Du Du luôn ở bên nhìn, đến lúc này, cô mới nói: “Chu Nghiêu Cần, cậu thật sự muốn đi?” Cô so với Lỗ Tương Minh còn lo lắng cho an toàn của Chu Nghiêu Cần hơn.</w:t>
      </w:r>
      <w:r>
        <w:br w:type="textWrapping"/>
      </w:r>
      <w:r>
        <w:br w:type="textWrapping"/>
      </w:r>
      <w:r>
        <w:t xml:space="preserve">Quý Trần Ai hướng về phía Lỗ Du Du cười cười, anh nói: “Đừng sợ, sẽ không có chuyện gì đâu.”</w:t>
      </w:r>
      <w:r>
        <w:br w:type="textWrapping"/>
      </w:r>
      <w:r>
        <w:br w:type="textWrapping"/>
      </w:r>
      <w:r>
        <w:t xml:space="preserve">Sau đó anh không dài dòng nữa, chống gậy trực tiếp xuống tầng bắt xe, đi thẳng đến địa chỉ Lỗ Tương Minh đưa cho anh.</w:t>
      </w:r>
      <w:r>
        <w:br w:type="textWrapping"/>
      </w:r>
      <w:r>
        <w:br w:type="textWrapping"/>
      </w:r>
      <w:r>
        <w:t xml:space="preserve">Quý Trần Ai đi rồi, Lỗ Tương Minh hỏi Lỗ Du Du một ít việc liên quan tới Quý Trần Ai, nhưng Lỗ Du Du lại nói trên người Quý Trần Ai không có nào chỗ kỳ quái, thoạt nhìn chỉ như một học sinh bình thường, nếu như không phải là vì chuyện lần này, cô cũng sẽ không cảm thấy Quý Trần Ai có bối cảnh gì.</w:t>
      </w:r>
      <w:r>
        <w:br w:type="textWrapping"/>
      </w:r>
      <w:r>
        <w:br w:type="textWrapping"/>
      </w:r>
      <w:r>
        <w:t xml:space="preserve">Nghe lời này của Lỗ Du Du, Lỗ Tương Minh trở nên trầm tư, Quý Trần Ai nếu có thể biết tin hắn bị treo giải thưởng trong xã hội đen, vậy khẳng định có con đường riêng của mình, huống hồ mục tiêu của những người đó là mình, Quý Trần Ai hẳn là sẽ không hấp dẫn quá nhiều ánh mắt.</w:t>
      </w:r>
      <w:r>
        <w:br w:type="textWrapping"/>
      </w:r>
      <w:r>
        <w:br w:type="textWrapping"/>
      </w:r>
      <w:r>
        <w:t xml:space="preserve">Quý Trần Ai một tiếng sau, tới được đơn vị của cha Lỗ Tương Minh.</w:t>
      </w:r>
      <w:r>
        <w:br w:type="textWrapping"/>
      </w:r>
      <w:r>
        <w:br w:type="textWrapping"/>
      </w:r>
      <w:r>
        <w:t xml:space="preserve">Sau khi anh hỏi thăm tình huống của cha Lỗ Tương Minh, lấy được đáp án lại là Lỗ Dư Quang cùng người đi ra ngoài, không ở văn phòng, Quý Trần Ai liền bấm số điện thoại Lỗ Dư Quang, lần này không phải không ai nghe, mà là trực tiếp tắt máy.</w:t>
      </w:r>
      <w:r>
        <w:br w:type="textWrapping"/>
      </w:r>
      <w:r>
        <w:br w:type="textWrapping"/>
      </w:r>
      <w:r>
        <w:t xml:space="preserve">Dự cảm không tốt của Quý Trần Ai càng ngày càng mãnh liệt, anh gọi điện thoại cho Lỗ Tương Minh gọi, nói rõ tình huống, rồi đi ra ngoài.</w:t>
      </w:r>
      <w:r>
        <w:br w:type="textWrapping"/>
      </w:r>
      <w:r>
        <w:br w:type="textWrapping"/>
      </w:r>
      <w:r>
        <w:t xml:space="preserve">Vốn Quý Trần Ai muốn rời khỏi chỗ này, đi hiệu thuốc lân cận mua chút thuốc, nhưng anh vừa mới chống gậy ra khỏi cửa, Tiểu Thất liền gọi: “Ai ai, cùng lân cận có người xấu.”</w:t>
      </w:r>
      <w:r>
        <w:br w:type="textWrapping"/>
      </w:r>
      <w:r>
        <w:br w:type="textWrapping"/>
      </w:r>
      <w:r>
        <w:t xml:space="preserve">Bước chân của Quý Trần Ai dừng lại, hỏi: “Người xấu? Ở chỗ nào?”</w:t>
      </w:r>
      <w:r>
        <w:br w:type="textWrapping"/>
      </w:r>
      <w:r>
        <w:br w:type="textWrapping"/>
      </w:r>
      <w:r>
        <w:t xml:space="preserve">Tiểu Thất nói vị trí, Quý Trần Ai giống như vô tình nhìn sang chỗ Tiểu Thất nói, lại phát hiện có hai người đứng ở ven đường, một nam một nữ, giống như đang nói chuyện.</w:t>
      </w:r>
      <w:r>
        <w:br w:type="textWrapping"/>
      </w:r>
      <w:r>
        <w:br w:type="textWrapping"/>
      </w:r>
      <w:r>
        <w:t xml:space="preserve">Hai người này thoạt nhìn cũng không có khác lạ gì, nếu không phải Tiểu Thất nhắc, Quý Trần Ai chỉ sợ cũng sẽ không phát hiện.</w:t>
      </w:r>
      <w:r>
        <w:br w:type="textWrapping"/>
      </w:r>
      <w:r>
        <w:br w:type="textWrapping"/>
      </w:r>
      <w:r>
        <w:t xml:space="preserve">Quý Trần Ai chống gậy, cũng không khiến hai người chú ý, mãi đến tận lúc Quý Trần Ai lên xe taxi, hai người kia đều không có phản ứng.</w:t>
      </w:r>
      <w:r>
        <w:br w:type="textWrapping"/>
      </w:r>
      <w:r>
        <w:br w:type="textWrapping"/>
      </w:r>
      <w:r>
        <w:t xml:space="preserve">Quý Trần Ai sau khi lên xe nói qua tình huống bên này một lượt cho Lỗ Tương Minh, đoán cha hắn có khả năng đã xảy ra chuyện rồi, hai người kia là đang tìm hắn.</w:t>
      </w:r>
      <w:r>
        <w:br w:type="textWrapping"/>
      </w:r>
      <w:r>
        <w:br w:type="textWrapping"/>
      </w:r>
      <w:r>
        <w:t xml:space="preserve">Lỗ Tương Minh sau khi nhận điện thoại, biểu thị mình đã biết, kêu Quý Trần Ai nhất định phải chú ý an toàn.</w:t>
      </w:r>
      <w:r>
        <w:br w:type="textWrapping"/>
      </w:r>
      <w:r>
        <w:br w:type="textWrapping"/>
      </w:r>
      <w:r>
        <w:t xml:space="preserve">Quý Trần Ai đến hiệu thuốc, mua một ít thuốc chống viêm và bông băng bình thường, còn mang một chút ăn, thời điểm đang chuẩn bị về, chuông điện thoại di động lại đột nhiên vang lên.</w:t>
      </w:r>
      <w:r>
        <w:br w:type="textWrapping"/>
      </w:r>
      <w:r>
        <w:br w:type="textWrapping"/>
      </w:r>
      <w:r>
        <w:t xml:space="preserve">Quý Trần Ai cầm điện thoại di động lên nhìn, phát hiện là Lỗ Du Du gọi đến, liền nhấn nút nhận cuộc gọi.</w:t>
      </w:r>
      <w:r>
        <w:br w:type="textWrapping"/>
      </w:r>
      <w:r>
        <w:br w:type="textWrapping"/>
      </w:r>
      <w:r>
        <w:t xml:space="preserve">Trong giọng Lỗ Du Du mang theo tiếng khóc nức nở cùng lo lắng, cô nói: “Chu Nghiêu Cần, làm sao bây giờ, đám người kia bắt được cha tớ, lúc ca ca gọi điện tới, vừa vặn được những người kia nhận.”</w:t>
      </w:r>
      <w:r>
        <w:br w:type="textWrapping"/>
      </w:r>
      <w:r>
        <w:br w:type="textWrapping"/>
      </w:r>
      <w:r>
        <w:t xml:space="preserve">Quý Trần Ai nói: “Anh cậu tiếp điện thoại? Anh ấy ở đâu?”</w:t>
      </w:r>
      <w:r>
        <w:br w:type="textWrapping"/>
      </w:r>
      <w:r>
        <w:br w:type="textWrapping"/>
      </w:r>
      <w:r>
        <w:t xml:space="preserve">Lỗ Du Du vừa khóc vừa nói: “Ảnh tiếp điện thoại xong liền đi ra ngoài, còn nhốt tớ ở trong nhà, hu hu hu hu.”</w:t>
      </w:r>
      <w:r>
        <w:br w:type="textWrapping"/>
      </w:r>
      <w:r>
        <w:br w:type="textWrapping"/>
      </w:r>
      <w:r>
        <w:t xml:space="preserve">Quý Trần Ai trầm ngâm chốc lát: “Du Du, cậu đừng vội, tớ đi chỗ anh cậu bên kia xem, cậu đừng vội, sẽ không có chuyện gì.”</w:t>
      </w:r>
      <w:r>
        <w:br w:type="textWrapping"/>
      </w:r>
      <w:r>
        <w:br w:type="textWrapping"/>
      </w:r>
      <w:r>
        <w:t xml:space="preserve">Lỗ Du Du nói: “Nhưng mà tớ cũng không biết ca ca đi chỗ nào…”</w:t>
      </w:r>
      <w:r>
        <w:br w:type="textWrapping"/>
      </w:r>
      <w:r>
        <w:br w:type="textWrapping"/>
      </w:r>
      <w:r>
        <w:t xml:space="preserve">Quý Trần Ai nói: “Anh ấy vừa ra cửa đúng không? Số điện thoại di động của anh ấy là bao nhiêu.”</w:t>
      </w:r>
      <w:r>
        <w:br w:type="textWrapping"/>
      </w:r>
      <w:r>
        <w:br w:type="textWrapping"/>
      </w:r>
      <w:r>
        <w:t xml:space="preserve">Lỗ Du Du nói số điện thoại của Lỗ Tương Minh, lại nói với Quý Trần Ai, cô qua cửa sổ nhìn thấy Lỗ Tương Minh bắt taxi đi về hướng đường Thông Du.</w:t>
      </w:r>
      <w:r>
        <w:br w:type="textWrapping"/>
      </w:r>
      <w:r>
        <w:br w:type="textWrapping"/>
      </w:r>
      <w:r>
        <w:t xml:space="preserve">itsukahikari.wordpress.com</w:t>
      </w:r>
      <w:r>
        <w:br w:type="textWrapping"/>
      </w:r>
      <w:r>
        <w:br w:type="textWrapping"/>
      </w:r>
      <w:r>
        <w:t xml:space="preserve">Quý Trần Ai nhận được những tin tức này xong, lập tức gọi cho Lỗ Tương Minh.</w:t>
      </w:r>
      <w:r>
        <w:br w:type="textWrapping"/>
      </w:r>
      <w:r>
        <w:br w:type="textWrapping"/>
      </w:r>
      <w:r>
        <w:t xml:space="preserve">Sau khi Lỗ Tương Minh nhận điện thoại, Quý Trần Ai hỏi: “Anh muốn đi đâu?”</w:t>
      </w:r>
      <w:r>
        <w:br w:type="textWrapping"/>
      </w:r>
      <w:r>
        <w:br w:type="textWrapping"/>
      </w:r>
      <w:r>
        <w:t xml:space="preserve">Lỗ Tương Minh nói: “Chuyện này cậu không cần phải để ý, cậu có thể trở lại bồi Lỗ Du Du không? Chìa khóa cửa phòng tôi để ở chỗ bảo an đó.”</w:t>
      </w:r>
      <w:r>
        <w:br w:type="textWrapping"/>
      </w:r>
      <w:r>
        <w:br w:type="textWrapping"/>
      </w:r>
      <w:r>
        <w:t xml:space="preserve">Quý Trần Ai nói: “Anh là chuẩn bị một mình đi chịu chết sao?”</w:t>
      </w:r>
      <w:r>
        <w:br w:type="textWrapping"/>
      </w:r>
      <w:r>
        <w:br w:type="textWrapping"/>
      </w:r>
      <w:r>
        <w:t xml:space="preserve">Lỗ Tương Minh nói: “Cậu có biết tại sao tôi lại không báo cảnh sát không.”</w:t>
      </w:r>
      <w:r>
        <w:br w:type="textWrapping"/>
      </w:r>
      <w:r>
        <w:br w:type="textWrapping"/>
      </w:r>
      <w:r>
        <w:t xml:space="preserve">Quý Trần Ai nói: “Tại sao?”</w:t>
      </w:r>
      <w:r>
        <w:br w:type="textWrapping"/>
      </w:r>
      <w:r>
        <w:br w:type="textWrapping"/>
      </w:r>
      <w:r>
        <w:t xml:space="preserve">Lỗ Tương Minh nói: “Bởi vì tôi sợ tôi sẽ chết trên tay cảnh sát.” Hắn không sợ bị bọn buôn ma túy giết, thế nhưng, hắn lại không muốn chết trên tay người cùng mặc cảnh phục, hắn còn chưa tìm ra thân phận của những người đó, cho nên căn bản không thể tin tưởng cảnh sát.</w:t>
      </w:r>
      <w:r>
        <w:br w:type="textWrapping"/>
      </w:r>
      <w:r>
        <w:br w:type="textWrapping"/>
      </w:r>
      <w:r>
        <w:t xml:space="preserve">Quý Trần Ai nắm điện thoại trầm mặc chốc lát, anh nói: “Lỗ Tương Minh, tôi biết anh và tôi không thân quen, thế nhưng tin tưởng tôi một lần được chứ?”</w:t>
      </w:r>
      <w:r>
        <w:br w:type="textWrapping"/>
      </w:r>
      <w:r>
        <w:br w:type="textWrapping"/>
      </w:r>
      <w:r>
        <w:t xml:space="preserve">Lỗ Tương Minh không nói lời nào.</w:t>
      </w:r>
      <w:r>
        <w:br w:type="textWrapping"/>
      </w:r>
      <w:r>
        <w:br w:type="textWrapping"/>
      </w:r>
      <w:r>
        <w:t xml:space="preserve">Quý Trần Ai nói: “Lỗ Tương Minh, ngoại trừ tôi, anh cũng không còn ai có thể tin tưởng.”</w:t>
      </w:r>
      <w:r>
        <w:br w:type="textWrapping"/>
      </w:r>
      <w:r>
        <w:br w:type="textWrapping"/>
      </w:r>
      <w:r>
        <w:t xml:space="preserve">Lỗ Tương Minh liền trầm mặc hồi lâu, hắn giọng khàn khàn nói: “Số 72 phố Tây Hà, nếu như cậu muốn tới, trước tiên xác nhận an toàn của mình đã.”</w:t>
      </w:r>
      <w:r>
        <w:br w:type="textWrapping"/>
      </w:r>
      <w:r>
        <w:br w:type="textWrapping"/>
      </w:r>
      <w:r>
        <w:t xml:space="preserve">Quý Trần Ai ừ một tiếng, anh nói: “Anh có thể chờ tôi không? Tôi có khả năng có biện pháp khác.”</w:t>
      </w:r>
      <w:r>
        <w:br w:type="textWrapping"/>
      </w:r>
      <w:r>
        <w:br w:type="textWrapping"/>
      </w:r>
      <w:r>
        <w:t xml:space="preserve">Có biện pháp khác? Lỗ Tương Minh không quá tin tưởng Quý Trần Ai, nhưng lại giống như Quý Trần Ai nói, hầu như ngoại trừ Quý Trần Ai ra, hắn cũng không còn ai có thể tin tưởng được.</w:t>
      </w:r>
      <w:r>
        <w:br w:type="textWrapping"/>
      </w:r>
      <w:r>
        <w:br w:type="textWrapping"/>
      </w:r>
      <w:r>
        <w:t xml:space="preserve">Lỗ Tương Minh cúp điện thoại, mặt không biểu cảm nhìn ra ngoài cửa sổ.</w:t>
      </w:r>
      <w:r>
        <w:br w:type="textWrapping"/>
      </w:r>
      <w:r>
        <w:br w:type="textWrapping"/>
      </w:r>
      <w:r>
        <w:t xml:space="preserve">Quý Trần Ai biết được địa chỉ, vội vàng bắt xe chuẩn bị đi qua cùng Lỗ Tương Minh.</w:t>
      </w:r>
      <w:r>
        <w:br w:type="textWrapping"/>
      </w:r>
      <w:r>
        <w:br w:type="textWrapping"/>
      </w:r>
      <w:r>
        <w:t xml:space="preserve">Phố Tây Hà cách chỗ này hơi xa, xe taxi chạy cũng phải hơn một giờ, Quý Trần Ai sau khi lên xe đi về hướng bên kia, phát hiện cư nhiên có người bám theo anh, thế nhưng Tiểu Thất cũng không có cảnh báo, Quý Trần Ai suy đoán những người này hẳn là người của Chu Nghiêu Cần, vì phòng ngừa anh xuất hiện việc bất ngờ, cố ý bám theo anh.</w:t>
      </w:r>
      <w:r>
        <w:br w:type="textWrapping"/>
      </w:r>
      <w:r>
        <w:br w:type="textWrapping"/>
      </w:r>
      <w:r>
        <w:t xml:space="preserve">Nhiều thêm mấy người trợ giúp, cũng không có gì không tốt, Quý Trần Ai nắm lấy tiền xu trong túi, nặng nề mím mím môi.</w:t>
      </w:r>
      <w:r>
        <w:br w:type="textWrapping"/>
      </w:r>
      <w:r>
        <w:br w:type="textWrapping"/>
      </w:r>
      <w:r>
        <w:t xml:space="preserve">Lỗ Tương Minh tới trước Quý Trần Ai, hắn sau khi đến phố Tây Hà, không lập tức đi vào, mà vào một siêu thị nhỏ gần đó, mua một con dao gọt hoa quả và một cuộn băng dính trong, hỏi ông chủ thêm bìa các tông, sau đó tìm chỗ quấn băng dính trong ngoài bìa các tông quanh chỗ bụng bị thương.</w:t>
      </w:r>
      <w:r>
        <w:br w:type="textWrapping"/>
      </w:r>
      <w:r>
        <w:br w:type="textWrapping"/>
      </w:r>
      <w:r>
        <w:t xml:space="preserve">Loại biện pháp phòng bị này gần như bằng không có, nhưng sau khi Lỗ Tương Minh nghỉ việc, súng ống cùng toàn bộ mọi thứ đều phải giao lại, hiện bên người hắn không có bất cứ vũ khí gì.</w:t>
      </w:r>
      <w:r>
        <w:br w:type="textWrapping"/>
      </w:r>
      <w:r>
        <w:br w:type="textWrapping"/>
      </w:r>
      <w:r>
        <w:t xml:space="preserve">Mười phút sau khi Lỗ Tương Minh đến, Quý Trần Ai cũng đến, anh vẫn chống gậy, một bộ dáng dấp gầy yếu không thể tả, khiến Lỗ Tương Minh mặc dù tin tưởng thân phận của anh không bình thường, nhưng vẫn hết sức lo lắng đối với anh.</w:t>
      </w:r>
      <w:r>
        <w:br w:type="textWrapping"/>
      </w:r>
      <w:r>
        <w:br w:type="textWrapping"/>
      </w:r>
      <w:r>
        <w:t xml:space="preserve">Quý Trần Ai sau khi xuống xe, liền thấy Lỗ Tương Minh đứng ở ven đường đang hút thuốc lá, anh sau khi xuống xe, không nhanh không chậm trả tiền tài xế, sau đó càng thêm chậm rì rì đi tới trước Lỗ Tương Minh.</w:t>
      </w:r>
      <w:r>
        <w:br w:type="textWrapping"/>
      </w:r>
      <w:r>
        <w:br w:type="textWrapping"/>
      </w:r>
      <w:r>
        <w:t xml:space="preserve">Lỗ Tương Minh hướng về phía Quý Trần Ai nhướn nhướn mày: “Cậu thật sự đến.”</w:t>
      </w:r>
      <w:r>
        <w:br w:type="textWrapping"/>
      </w:r>
      <w:r>
        <w:br w:type="textWrapping"/>
      </w:r>
      <w:r>
        <w:t xml:space="preserve">Quý Trần Ai biểu tình có chút phức tạp, anh nói: “Anh lừa tôi.”</w:t>
      </w:r>
      <w:r>
        <w:br w:type="textWrapping"/>
      </w:r>
      <w:r>
        <w:br w:type="textWrapping"/>
      </w:r>
      <w:r>
        <w:t xml:space="preserve">Lỗ Tương Minh: “Hả?”</w:t>
      </w:r>
      <w:r>
        <w:br w:type="textWrapping"/>
      </w:r>
      <w:r>
        <w:br w:type="textWrapping"/>
      </w:r>
      <w:r>
        <w:t xml:space="preserve">Quý Trần Ai biểu tình rất chăm chú, hắn nói: “Tôi lần đầu tiên hỏi nghề nghiệp của anh, anh nói anh không phải xã hội đen, anh lừa tôi.” —— rõ ràng chính là xã hội đen.</w:t>
      </w:r>
      <w:r>
        <w:br w:type="textWrapping"/>
      </w:r>
      <w:r>
        <w:br w:type="textWrapping"/>
      </w:r>
      <w:r>
        <w:t xml:space="preserve">Lỗ Tương Minh: “…” Cho nên hiện tại cậu đang xoắn xuýt, lại là vấn đề này à.</w:t>
      </w:r>
      <w:r>
        <w:br w:type="textWrapping"/>
      </w:r>
      <w:r>
        <w:br w:type="textWrapping"/>
      </w:r>
      <w:r>
        <w:t xml:space="preserve">Quý Trần Ai thấy Lỗ Tương Minh một mặt biểu tình im lặng, lại nở nụ cười, anh nói: “Đừng nói nhiều vậy, đi, đi vào thôi.”</w:t>
      </w:r>
      <w:r>
        <w:br w:type="textWrapping"/>
      </w:r>
      <w:r>
        <w:br w:type="textWrapping"/>
      </w:r>
      <w:r>
        <w:t xml:space="preserve">Lỗ Tương Minh gật đầu, sau đó bước bước đầu tiên vào.</w:t>
      </w:r>
      <w:r>
        <w:br w:type="textWrapping"/>
      </w:r>
      <w:r>
        <w:br w:type="textWrapping"/>
      </w:r>
    </w:p>
    <w:p>
      <w:pPr>
        <w:pStyle w:val="Heading2"/>
      </w:pPr>
      <w:bookmarkStart w:id="75" w:name="chương-54-lại-chết-lần-nữa"/>
      <w:bookmarkEnd w:id="75"/>
      <w:r>
        <w:t xml:space="preserve">54. Chương 54: Lại Chết Lần Nữa</w:t>
      </w:r>
    </w:p>
    <w:p>
      <w:pPr>
        <w:pStyle w:val="Compact"/>
      </w:pPr>
      <w:r>
        <w:br w:type="textWrapping"/>
      </w:r>
      <w:r>
        <w:br w:type="textWrapping"/>
      </w:r>
      <w:r>
        <w:t xml:space="preserve">Edit: Koliz</w:t>
      </w:r>
      <w:r>
        <w:br w:type="textWrapping"/>
      </w:r>
      <w:r>
        <w:br w:type="textWrapping"/>
      </w:r>
      <w:r>
        <w:t xml:space="preserve">Số 72 phố Tây Hà ở ngay trước mặt, Quý Trần Ai và Lỗ Tương Minh đứng ở bên ngoài, đánh giá căn nhà nhìn như bình thường này, Lỗ Tương Minh tiện tay ném tàn thuốc trong tay vào thùng rác bên cạnh, sau đó hướng về phía Quý Trần Ai nhướn nhướn cằm lên, hắn nói: “Nếu như cậu thật sự tới một mình, tôi cảm thấy tôi còn có thể sẽ đồng ý cho cậu đi vào cùng tôi.”</w:t>
      </w:r>
      <w:r>
        <w:br w:type="textWrapping"/>
      </w:r>
      <w:r>
        <w:br w:type="textWrapping"/>
      </w:r>
      <w:r>
        <w:t xml:space="preserve">Quý Trần Ai nghe câu này của Lỗ Tương Minh cảm thấy có chút kỳ quái, anh nói: “Lẽ nào tôi không tới một mình?”</w:t>
      </w:r>
      <w:r>
        <w:br w:type="textWrapping"/>
      </w:r>
      <w:r>
        <w:br w:type="textWrapping"/>
      </w:r>
      <w:r>
        <w:t xml:space="preserve">Lỗ Tương Minh nói: “Mấy người đằng sau kia không phải cùng với cậu sao?”</w:t>
      </w:r>
      <w:r>
        <w:br w:type="textWrapping"/>
      </w:r>
      <w:r>
        <w:br w:type="textWrapping"/>
      </w:r>
      <w:r>
        <w:t xml:space="preserve">Quý Trần Ai nghe vậy liếc nhìn phía sau, phát hiện lúc này cách chỗ anh không xa, có mấy người đàn ông đứng, mấy người này vốn nên không đáng chú ý, nhưng ở chỗ này tương đối ít người trên đường phố, nên trở thành chói mắt hẳn, anh biết mấy người này là người Chu Nghiêu Uẩn gọi tới bảo vệ anh, không nghĩ rằng lúc này lại khiến cho Lỗ Tương Minh hiểu lầm.</w:t>
      </w:r>
      <w:r>
        <w:br w:type="textWrapping"/>
      </w:r>
      <w:r>
        <w:br w:type="textWrapping"/>
      </w:r>
      <w:r>
        <w:t xml:space="preserve">Quý Trần Ai lắc lắc đầu, anh nói: “Nhưng tôi không định để mấy người này đi vào.”</w:t>
      </w:r>
      <w:r>
        <w:br w:type="textWrapping"/>
      </w:r>
      <w:r>
        <w:br w:type="textWrapping"/>
      </w:r>
      <w:r>
        <w:t xml:space="preserve">Lỗ Tương Minh sững sờ: “Cái gì?”</w:t>
      </w:r>
      <w:r>
        <w:br w:type="textWrapping"/>
      </w:r>
      <w:r>
        <w:br w:type="textWrapping"/>
      </w:r>
      <w:r>
        <w:t xml:space="preserve">Quý Trần Ai nói: “Tôi cũng không có ý định để anh và tôi đi vào chung.” Anh không chút nào để ý việc bại lộ năng lực đặc thù của mình trước mặt bọn buôn ma túy, bởi vì người chết sẽ không nói chuyện.</w:t>
      </w:r>
      <w:r>
        <w:br w:type="textWrapping"/>
      </w:r>
      <w:r>
        <w:br w:type="textWrapping"/>
      </w:r>
      <w:r>
        <w:t xml:space="preserve">Lỗ Tương Minh lại không thể nào hiểu được ý trong lời nói của Quý Trần Ai, hắn nói: “Chu Nghiêu Cần, cậu biết mình đang nói cái gì không?”</w:t>
      </w:r>
      <w:r>
        <w:br w:type="textWrapping"/>
      </w:r>
      <w:r>
        <w:br w:type="textWrapping"/>
      </w:r>
      <w:r>
        <w:t xml:space="preserve">Quý Trần Ai nói: “Lỗ Tương Minh, có lẽ anh nên xem qua vết thương của anh?”</w:t>
      </w:r>
      <w:r>
        <w:br w:type="textWrapping"/>
      </w:r>
      <w:r>
        <w:br w:type="textWrapping"/>
      </w:r>
      <w:r>
        <w:t xml:space="preserve">Lỗ Tương Minh mang theo biểu tình do dự, kéo áo của mình lên, nhìn về phía vết thương chỗ bụng bị băng quấn kín lại kia, hắn nói: “Làm sao?”</w:t>
      </w:r>
      <w:r>
        <w:br w:type="textWrapping"/>
      </w:r>
      <w:r>
        <w:br w:type="textWrapping"/>
      </w:r>
      <w:r>
        <w:t xml:space="preserve">Quý Trần Ai nói: “Anh có biết, trên thế giới này vẫn là có vài việc thần kỳ.”</w:t>
      </w:r>
      <w:r>
        <w:br w:type="textWrapping"/>
      </w:r>
      <w:r>
        <w:br w:type="textWrapping"/>
      </w:r>
      <w:r>
        <w:t xml:space="preserve">itsukahikari.wordpress.com</w:t>
      </w:r>
      <w:r>
        <w:br w:type="textWrapping"/>
      </w:r>
      <w:r>
        <w:br w:type="textWrapping"/>
      </w:r>
      <w:r>
        <w:t xml:space="preserve">Lỗ Tương Minh càng phát giác lời nói của Quý Trần Ai có chút cố làm ra vẻ bí ẩn, song khi hắn cau mày cởi băng dính bên hông ra, lại bỗng trợn to mắt. Là một cảnh sát, vết thương do súng đạn gây ra đối với Lỗ Tương Minh mà nói không thể quen thuộc hơn, hắn vào một khắc bị bắn trúng kia, còn tưởng rằng bản thân sẽ cứ như vậy chết đi, song lúc hắn tỉnh lại, lại phát hiện vết thương của mình không nghiêm trọng như trong tưởng tượng. Lỗ Tương Minh lúc đó còn tưởng do đã quá sốt sắng phóng đại tình huống của mình, hiện tại lại phát hiện, căn bản không phải là như vậy…</w:t>
      </w:r>
      <w:r>
        <w:br w:type="textWrapping"/>
      </w:r>
      <w:r>
        <w:br w:type="textWrapping"/>
      </w:r>
      <w:r>
        <w:t xml:space="preserve">Miệng vết thương ở bụng tuy rằng ở chỗ cũ, nhưng rõ ràng đã bắt đầu khép lại, Lỗ Tương Minh biết mình không hề đi bệnh viện, càng không có cách nào khâu vết thương, trừ phi phát sinh kỳ tích, bằng không vết thương này tuyệt đối không thể khép lại ngắn ngủi trong vòng hai ngày.</w:t>
      </w:r>
      <w:r>
        <w:br w:type="textWrapping"/>
      </w:r>
      <w:r>
        <w:br w:type="textWrapping"/>
      </w:r>
      <w:r>
        <w:t xml:space="preserve">Quý Trần Ai nói: “Cho nên, anh có thể để cho tôi đi vào một mình không?”</w:t>
      </w:r>
      <w:r>
        <w:br w:type="textWrapping"/>
      </w:r>
      <w:r>
        <w:br w:type="textWrapping"/>
      </w:r>
      <w:r>
        <w:t xml:space="preserve">Lỗ Tương Minh nhìn Quý Trần Ai, ánh mắt vô cùng phức tạp, có rất nhiền vấn đề hắn muốn hỏi, nhưng lại hỏi ra, hắn nói: “Cậu nói chuyện này cho tôi biết…”</w:t>
      </w:r>
      <w:r>
        <w:br w:type="textWrapping"/>
      </w:r>
      <w:r>
        <w:br w:type="textWrapping"/>
      </w:r>
      <w:r>
        <w:t xml:space="preserve">Quý Trần Ai đánh gãy lời Lỗ Tương Minh, anh nói: “Tôi hi vọng anh sẽ không để tôi thất vọng.”</w:t>
      </w:r>
      <w:r>
        <w:br w:type="textWrapping"/>
      </w:r>
      <w:r>
        <w:br w:type="textWrapping"/>
      </w:r>
      <w:r>
        <w:t xml:space="preserve">Thời điểm nói lời này, trên mặt Quý Trần Ai là một loại biểu tình lạnh lùng, so với nhu hòa thường ngày, anh lúc này thoạt nhìn lại càng lạnh lùng, cho nên khiến Lỗ Tương Minh nuốt xuống toàn bộ.</w:t>
      </w:r>
      <w:r>
        <w:br w:type="textWrapping"/>
      </w:r>
      <w:r>
        <w:br w:type="textWrapping"/>
      </w:r>
      <w:r>
        <w:t xml:space="preserve">Quý Trần Ai nói: “Tôi không phải loại thích uy hiếp người khác, nhưng mà Lỗ Tương Minh, tôi cũng không phải loại người không tiếc bất cứ giá nào cũng phải làm việc tốt.” Anh đã từng nếm thử tình hướng bởi vì thiện ý trái lại lại bị thương tổn, tuyệt đối sẽ không thể để xảy ra chuyện như vậy nữa.</w:t>
      </w:r>
      <w:r>
        <w:br w:type="textWrapping"/>
      </w:r>
      <w:r>
        <w:br w:type="textWrapping"/>
      </w:r>
      <w:r>
        <w:t xml:space="preserve">Quý Trần Ai tiếp tục nói: “Nếu để tôi biết, anh đem tin tức này tiết lộ cho người khác, không chỉ là anh, mà bao gồm cả Lỗ Du Du và toàn bộ người nhà của anh, đều sẽ bị liên lụy, tôi hi vọng anh sẽ không làm ra chuyện khiến mình hối hận.”</w:t>
      </w:r>
      <w:r>
        <w:br w:type="textWrapping"/>
      </w:r>
      <w:r>
        <w:br w:type="textWrapping"/>
      </w:r>
      <w:r>
        <w:t xml:space="preserve">Lỗ Tương Minh nghe được lời của Quý Trần Ai, nhưng lại không hề sinh ra một tia phản cảm, hắn nhìn đôi mắt Quý Trần Ai, sau đó trấn trùng việc rất đúng Quý Trần Ai nói một tiếng: “Cảm tạ.”</w:t>
      </w:r>
      <w:r>
        <w:br w:type="textWrapping"/>
      </w:r>
      <w:r>
        <w:br w:type="textWrapping"/>
      </w:r>
      <w:r>
        <w:t xml:space="preserve">Quý Trần Ai hơi gật đầu, sau đó chống gậy, đi vào trong ngõ hẻm, số 72 phố Tây Hà là ở bên trong, Lỗ Tương Minh đứng phía sau Quý Trần Ai, muốn chuyển bước đuổi theo Quý Trần Ai, nhưng hắn lại nghĩ tới ánh mắt vừa nãy của Quý Trần Ai —— băng lãnh, trực tiếp, không có một tia ấm áp, loại ánh mắt này, Lỗ Tương Minh chỉ từng thấy trên người kẻ liều mạng —— không biết là vì ánh mắt, hay bởi vì sự tự tin của Quý Trần Ai, cũng có thể vì vết thương đã bắt đầu khép lại một cách thần kỳ trên người hắn, Lỗ Tương Minh cuối cùng dừng bước chân của mình lại.</w:t>
      </w:r>
      <w:r>
        <w:br w:type="textWrapping"/>
      </w:r>
      <w:r>
        <w:br w:type="textWrapping"/>
      </w:r>
      <w:r>
        <w:t xml:space="preserve">Không ai sẽ tin được Quý Trần Ai từng giết người, càng không thể có người tin Quý Trần Ai sẽ ngược đãi rồi giết người, bất kể trong mắt giáo viên, bạn học, hay là bậc phụ huynh, Quý Trần Ai đều là một bảo bảo ngoan ngoãn thoạt nhìn có chút nhu nhược.</w:t>
      </w:r>
      <w:r>
        <w:br w:type="textWrapping"/>
      </w:r>
      <w:r>
        <w:br w:type="textWrapping"/>
      </w:r>
      <w:r>
        <w:t xml:space="preserve">Nhưng bản thân Quý Trần Ai lại hiểu rõ, anh không chút nào để ý, đem những người cần phải chết kia, từng chút xé thành mảnh nhỏ. Lúc trước khi giết chết người đàn ông tổ chức bọn buôn người kia, Quý Trần Ai cũng không hề có một chút không khỏe nào, hiện tại, anh cũng không cảm thấy hành động của mình sai chỗ nào.</w:t>
      </w:r>
      <w:r>
        <w:br w:type="textWrapping"/>
      </w:r>
      <w:r>
        <w:br w:type="textWrapping"/>
      </w:r>
      <w:r>
        <w:t xml:space="preserve">Cửa sắt ở ngay trước mắt, Quý Trần Ai tiện tay ném gậy sang bên cạnh, nhấn chuông cửa.</w:t>
      </w:r>
      <w:r>
        <w:br w:type="textWrapping"/>
      </w:r>
      <w:r>
        <w:br w:type="textWrapping"/>
      </w:r>
      <w:r>
        <w:t xml:space="preserve">Mấy giây sau, bên trong truyền đến tiếng nói: “Ai?”</w:t>
      </w:r>
      <w:r>
        <w:br w:type="textWrapping"/>
      </w:r>
      <w:r>
        <w:br w:type="textWrapping"/>
      </w:r>
      <w:r>
        <w:t xml:space="preserve">Quý Trần Ai nói: “Tao là Lỗ Tương Minh, mở cửa.”</w:t>
      </w:r>
      <w:r>
        <w:br w:type="textWrapping"/>
      </w:r>
      <w:r>
        <w:br w:type="textWrapping"/>
      </w:r>
      <w:r>
        <w:t xml:space="preserve">Cánh cửa lập tức được mở ra, là một người đàn ông trần nửa người trên, trên người gã xăm hình xăm, gã hùng hùng hổ hổ mở cửa, sau khi nhìn thấy Quý Trần Ai liền nói: “Mày là Lỗ Tương Minh? Thả người mẹ nó cái rắm, cái thằng vô dụng kia không dám đến đây? Ngay cả cha mình cũng không cần hả?”</w:t>
      </w:r>
      <w:r>
        <w:br w:type="textWrapping"/>
      </w:r>
      <w:r>
        <w:br w:type="textWrapping"/>
      </w:r>
      <w:r>
        <w:t xml:space="preserve">Nhìn bộ dáng hắn cũng là khẳng định Lỗ Tương Minh không dám báo cảnh sát, bất đồng với bọn cướp, mấy tên buôn ma bọn họ túy hầu hết đều là kẻ có chút liều mạng, một khi nhìn tung tích thấy cảnh sát, rất dễ dàng thực hiện hành vi giết con tin đang bắt giữ.</w:t>
      </w:r>
      <w:r>
        <w:br w:type="textWrapping"/>
      </w:r>
      <w:r>
        <w:br w:type="textWrapping"/>
      </w:r>
      <w:r>
        <w:t xml:space="preserve">Lỗ Tương Minh không dám mạo hiểm như vậy.</w:t>
      </w:r>
      <w:r>
        <w:br w:type="textWrapping"/>
      </w:r>
      <w:r>
        <w:br w:type="textWrapping"/>
      </w:r>
      <w:r>
        <w:t xml:space="preserve">Người kia vẫn chưa để Quý Trần Ai ở trong mắt, trong miệng gã còn ngậm thuốc lá, hướng về Quý Trần Ai nói: “Lỗ Tương Minh đâu? Không muốn cha nó sao?”</w:t>
      </w:r>
      <w:r>
        <w:br w:type="textWrapping"/>
      </w:r>
      <w:r>
        <w:br w:type="textWrapping"/>
      </w:r>
      <w:r>
        <w:t xml:space="preserve">Quý Trần Ai nhìn người này, trực tiếp mở ra “Thánh quang của thánh nhân”.</w:t>
      </w:r>
      <w:r>
        <w:br w:type="textWrapping"/>
      </w:r>
      <w:r>
        <w:br w:type="textWrapping"/>
      </w:r>
      <w:r>
        <w:t xml:space="preserve">Tất cả mọi chuyện tiếp theo, đơn giản là khiến cho không ai có thể tưởng tượng được, Quý Trần Ai để Tiểu Thất giải quyết hết toàn bộ camera theo dõi trong phòng, đồng thời hỏi vị trí cha của Lỗ Tương Minh.</w:t>
      </w:r>
      <w:r>
        <w:br w:type="textWrapping"/>
      </w:r>
      <w:r>
        <w:br w:type="textWrapping"/>
      </w:r>
      <w:r>
        <w:t xml:space="preserve">Những người này căn bản không có ý định giao cha Lỗ Tương Minh cho hắn ở đây, cái địa điểm mà bọn họ nói này, cũng chỉ là một cái bẫy —— không chỉ muốn đánh chết Lỗ Tương Minh, còn muốn khiến hắn chết vô cùng thảm.</w:t>
      </w:r>
      <w:r>
        <w:br w:type="textWrapping"/>
      </w:r>
      <w:r>
        <w:br w:type="textWrapping"/>
      </w:r>
      <w:r>
        <w:t xml:space="preserve">Trong phòng tổng cộng có bốn người, tên mở cửa cho Quý Trần Ai kia dường như còn bị Lỗ Tương Minh bán đứng một lần, cũng vì vậy, giá trị cừu hận của gã đối với Lỗ Tương Minh phi thường cao.</w:t>
      </w:r>
      <w:r>
        <w:br w:type="textWrapping"/>
      </w:r>
      <w:r>
        <w:br w:type="textWrapping"/>
      </w:r>
      <w:r>
        <w:t xml:space="preserve">Quý Trần Ai không định lãng phí thời gian, trực tiếp hỏi bọn họ làm sao biết được thông tin liên quan với Lỗ Tương Minh, người bán đi tin tức Lỗ Tương Minh là ai, còn có một vài thứ liên quan tới □□ buôn ma túy bọn họ.</w:t>
      </w:r>
      <w:r>
        <w:br w:type="textWrapping"/>
      </w:r>
      <w:r>
        <w:br w:type="textWrapping"/>
      </w:r>
      <w:r>
        <w:t xml:space="preserve">Đối mặt với kỹ năng của Quý Trần Ai, những người kia không hề có chút sức chống cự nói ra những việc bọn họ biết, bọn họ nói bọn họ cũng không biết bán thân phận cụ thể người bán thông tin Lỗ Tương Minh, chỉ biết người kia là cảnh sát còn là cấp cao, bởi vì bị lão đại bọn họ tóm được khuyết điểm, lúc này mới đưa ra tin tức về Lỗ Tương Minh.</w:t>
      </w:r>
      <w:r>
        <w:br w:type="textWrapping"/>
      </w:r>
      <w:r>
        <w:br w:type="textWrapping"/>
      </w:r>
      <w:r>
        <w:t xml:space="preserve">Quý Trần Ai hỏi lão đại bọn họ là ai, những người kia cũng nói ra tất cả thông tin về lão đại bọn họ.</w:t>
      </w:r>
      <w:r>
        <w:br w:type="textWrapping"/>
      </w:r>
      <w:r>
        <w:br w:type="textWrapping"/>
      </w:r>
      <w:r>
        <w:t xml:space="preserve">Người này Quý Trần Ai hiển nhiên là chưa từng nghe qua, thế nhưng Lỗ Tương Minh hẳn phải biết, hỏi tin tức xong, Quý Trần Ai nói với bốn người này: “Bên người bọn mày còn có ma tuý?”</w:t>
      </w:r>
      <w:r>
        <w:br w:type="textWrapping"/>
      </w:r>
      <w:r>
        <w:br w:type="textWrapping"/>
      </w:r>
      <w:r>
        <w:t xml:space="preserve">Người mở cửa cho Quý Trần Ai nói: “Có, bọn tao lúc tới đây còn mang theo một chút hàng khá tốt.”</w:t>
      </w:r>
      <w:r>
        <w:br w:type="textWrapping"/>
      </w:r>
      <w:r>
        <w:br w:type="textWrapping"/>
      </w:r>
      <w:r>
        <w:t xml:space="preserve">Quý Trần Ai nói: “Mang theo rất nhiều hàng? Là chuẩn bị bán cho ai?”</w:t>
      </w:r>
      <w:r>
        <w:br w:type="textWrapping"/>
      </w:r>
      <w:r>
        <w:br w:type="textWrapping"/>
      </w:r>
      <w:r>
        <w:t xml:space="preserve">Người kia nói: “Không phải, là để cho Lỗ Tương Minh tên kia, nó không phải gián điệp sao? Vậy hãy để chính nó nếm thử.”</w:t>
      </w:r>
      <w:r>
        <w:br w:type="textWrapping"/>
      </w:r>
      <w:r>
        <w:br w:type="textWrapping"/>
      </w:r>
      <w:r>
        <w:t xml:space="preserve">Chuyện như vậy, cũng không phải lần đầu tiên Quý Trần Ai nghe thấy, trước đây anh còn nghe nói qua một cảnh sát nằm vùng, bị người bắt thường xuyên hút thuốc lá chứa ma túy bên trong kết quả bị nghiện thuốc.</w:t>
      </w:r>
      <w:r>
        <w:br w:type="textWrapping"/>
      </w:r>
      <w:r>
        <w:br w:type="textWrapping"/>
      </w:r>
      <w:r>
        <w:t xml:space="preserve">Những người này, vì trả thù có thể nói là dùng bất cứ thủ đoạn tệ hại nào.</w:t>
      </w:r>
      <w:r>
        <w:br w:type="textWrapping"/>
      </w:r>
      <w:r>
        <w:br w:type="textWrapping"/>
      </w:r>
      <w:r>
        <w:t xml:space="preserve">itsukahikari.wordpress.com</w:t>
      </w:r>
      <w:r>
        <w:br w:type="textWrapping"/>
      </w:r>
      <w:r>
        <w:br w:type="textWrapping"/>
      </w:r>
      <w:r>
        <w:t xml:space="preserve">Quý Trần Ai nói: “Ha, vậy bọn mày ăn toàn bộ ma tuý mang theo đi.”</w:t>
      </w:r>
      <w:r>
        <w:br w:type="textWrapping"/>
      </w:r>
      <w:r>
        <w:br w:type="textWrapping"/>
      </w:r>
      <w:r>
        <w:t xml:space="preserve">Những người kia nghe Quý Trần Ai nói, cũng không hề phản bác, mà trực tiếp đi tới bên giường, lấy ma túy giấu ở ván giường ra.</w:t>
      </w:r>
      <w:r>
        <w:br w:type="textWrapping"/>
      </w:r>
      <w:r>
        <w:br w:type="textWrapping"/>
      </w:r>
      <w:r>
        <w:t xml:space="preserve">Bổn quốc đối ma tuý cân nhắc mức hình phạt là phi thường nghiêm khắc, Quý Trần Ai tuy rằng không rõ ràng luật hình sự, thế nhưng cũng biết này đó phân lượng đầy đủ đối mấy người này xử tử hình.</w:t>
      </w:r>
      <w:r>
        <w:br w:type="textWrapping"/>
      </w:r>
      <w:r>
        <w:br w:type="textWrapping"/>
      </w:r>
      <w:r>
        <w:t xml:space="preserve">Mức phạt cân nhắc cho việc chơi ma túy và buôn bán ma tuý là khác nhau, Quý Trần Ai nhìn mấy người này đem ống tiêm mang theo trên người tiêm ma tuý vào động mạch một lượt, sau đó thuận miệng nói: “Lại tiêm không khí vào trong một lần nữa đi.”</w:t>
      </w:r>
      <w:r>
        <w:br w:type="textWrapping"/>
      </w:r>
      <w:r>
        <w:br w:type="textWrapping"/>
      </w:r>
      <w:r>
        <w:t xml:space="preserve">Bọn buôn ma túy đều gật gật đầu, dựa theo lời Quý Trần Ai nói mà làm —— bọn họ cũng không cảm thấy lời Quý Trần Ai nói là lạ ở chỗ nào, thần bảo ngươi chết đi, ngươi liền một chút khí lực giãy dụa cũng không có.</w:t>
      </w:r>
      <w:r>
        <w:br w:type="textWrapping"/>
      </w:r>
      <w:r>
        <w:br w:type="textWrapping"/>
      </w:r>
      <w:r>
        <w:t xml:space="preserve">Sau khi ba người tiêm không khí vào bên trong kinh mạch của mình, Quý Trần Ai gọi lại lần cuối cùng, anh nói: “Mày gọi điện thoại cho cha của Lỗ Tương Minh bên kia, nói Lỗ Tương Minh đã bị bắt, bọn mày đợi lát nữa sẽ qua.”</w:t>
      </w:r>
      <w:r>
        <w:br w:type="textWrapping"/>
      </w:r>
      <w:r>
        <w:br w:type="textWrapping"/>
      </w:r>
      <w:r>
        <w:t xml:space="preserve">Người kia gật đầu, nghe theo chỉ thị của Quý Trần Ai gọi điện thoại cho bên kia, đồng thời dựa theo lời Quý Trần Ai nói, báo cáo tình huống.</w:t>
      </w:r>
      <w:r>
        <w:br w:type="textWrapping"/>
      </w:r>
      <w:r>
        <w:br w:type="textWrapping"/>
      </w:r>
      <w:r>
        <w:t xml:space="preserve">Bên kia cũng không có bất kỳ hoài nghi gì, xác nhận thời gian xong, liền cúp điện thoại.</w:t>
      </w:r>
      <w:r>
        <w:br w:type="textWrapping"/>
      </w:r>
      <w:r>
        <w:br w:type="textWrapping"/>
      </w:r>
      <w:r>
        <w:t xml:space="preserve">Nói chuyện điện thoại xong, người kia liền hướng về phía Quý Trần Ai lộ ra nụ cười lấy lòng, nét cười của gã thoạt nhìn thấp kém mà lại thân thiết, thật giống như gã là người vô tội, nghe theo chỉ thị của Quý Trần Ai đi hại người đáng thương.</w:t>
      </w:r>
      <w:r>
        <w:br w:type="textWrapping"/>
      </w:r>
      <w:r>
        <w:br w:type="textWrapping"/>
      </w:r>
      <w:r>
        <w:t xml:space="preserve">Nhưng thật đáng tiếc, Quý Trần Ai đối với người như thế, không hề có lòng thương hại.</w:t>
      </w:r>
      <w:r>
        <w:br w:type="textWrapping"/>
      </w:r>
      <w:r>
        <w:br w:type="textWrapping"/>
      </w:r>
      <w:r>
        <w:t xml:space="preserve">Lượng lớn không khí sau khi tiêm vào huyết dịch sẽ hình thành tắc mạch máu, bởi vậy lúc chết đi, sẽ vô cùng thống khổ, Quý Trần Ai không hề chờ đợi tình cảnh này, mà chậm rãi đi ra ngoài cửa, sau đó đóng cửa lại.</w:t>
      </w:r>
      <w:r>
        <w:br w:type="textWrapping"/>
      </w:r>
      <w:r>
        <w:br w:type="textWrapping"/>
      </w:r>
      <w:r>
        <w:t xml:space="preserve">Bốn người trong nhà, hoàn toàn không giống như người sắp chết, vẻ mặt và mặt mũi bọn họ, đều mang hương vị hạnh phúc, giống như sắp đi tới là thiên đường chứ không phải địa ngục.</w:t>
      </w:r>
      <w:r>
        <w:br w:type="textWrapping"/>
      </w:r>
      <w:r>
        <w:br w:type="textWrapping"/>
      </w:r>
      <w:r>
        <w:t xml:space="preserve">Quý Trần Ai bỏ con dao mấy người này cầm vào trong túi quần, đi tới cửa, nhặt gậy của mình lên, sau đó chậm rì rì đi ra đầu ngõ hẻm.</w:t>
      </w:r>
      <w:r>
        <w:br w:type="textWrapping"/>
      </w:r>
      <w:r>
        <w:br w:type="textWrapping"/>
      </w:r>
      <w:r>
        <w:t xml:space="preserve">Anh không biết những người kia lúc chết đi bộ dáng thê thảm cỡ nào, anh cũng không muốn biết.</w:t>
      </w:r>
      <w:r>
        <w:br w:type="textWrapping"/>
      </w:r>
      <w:r>
        <w:br w:type="textWrapping"/>
      </w:r>
      <w:r>
        <w:t xml:space="preserve">Lỗ Tương Minh đứng ở đầu hẻm nhìn Quý Trần Ai từng bước một đi tới, Quý Trần Ai thân ảnh ngược sáng, như một bóng dáng đơn bạc, nhưng Lỗ Tương Minh lại cảm thấy bóng dáng này, có một loại mùi vị không miêu tả được.</w:t>
      </w:r>
      <w:r>
        <w:br w:type="textWrapping"/>
      </w:r>
      <w:r>
        <w:br w:type="textWrapping"/>
      </w:r>
      <w:r>
        <w:t xml:space="preserve">Quý Trần Ai đi đến bên ngoài, nói: “Cha anh không có ở bên trong.” Sau đó anh nói địa chỉ chính xác cho Lỗ Tương Minh.</w:t>
      </w:r>
      <w:r>
        <w:br w:type="textWrapping"/>
      </w:r>
      <w:r>
        <w:br w:type="textWrapping"/>
      </w:r>
      <w:r>
        <w:t xml:space="preserve">Lỗ Tương Minh nói: “Người ở bên trong đâu?”</w:t>
      </w:r>
      <w:r>
        <w:br w:type="textWrapping"/>
      </w:r>
      <w:r>
        <w:br w:type="textWrapping"/>
      </w:r>
      <w:r>
        <w:t xml:space="preserve">Quý Trần Ai nghe được câu này, từ từ nghiêng đầu nhìn Lỗ Tương Minh, mặt không biểu cảm phun ra hai chữ: “Chết rồi.”</w:t>
      </w:r>
      <w:r>
        <w:br w:type="textWrapping"/>
      </w:r>
      <w:r>
        <w:br w:type="textWrapping"/>
      </w:r>
      <w:r>
        <w:t xml:space="preserve">Ánh mắt Lỗ Tương Minh nhìn về phía Quý Trần Ai lại càng thêm phức tạp.</w:t>
      </w:r>
      <w:r>
        <w:br w:type="textWrapping"/>
      </w:r>
      <w:r>
        <w:br w:type="textWrapping"/>
      </w:r>
    </w:p>
    <w:p>
      <w:pPr>
        <w:pStyle w:val="Heading2"/>
      </w:pPr>
      <w:bookmarkStart w:id="76" w:name="chương-55-lựa-chọn-khó-khăn"/>
      <w:bookmarkEnd w:id="76"/>
      <w:r>
        <w:t xml:space="preserve">55. Chương 55: Lựa Chọn Khó Khăn</w:t>
      </w:r>
    </w:p>
    <w:p>
      <w:pPr>
        <w:pStyle w:val="Compact"/>
      </w:pPr>
      <w:r>
        <w:br w:type="textWrapping"/>
      </w:r>
      <w:r>
        <w:br w:type="textWrapping"/>
      </w:r>
      <w:r>
        <w:t xml:space="preserve">Edit: Koliz</w:t>
      </w:r>
      <w:r>
        <w:br w:type="textWrapping"/>
      </w:r>
      <w:r>
        <w:br w:type="textWrapping"/>
      </w:r>
      <w:r>
        <w:t xml:space="preserve">Lỗ Tương Minh không nghĩ tới hắn sẽ nghe được hai chữ này từ trong miệng Quý Trần Ai, nhưng thực tế sau khi nghe xong, lại không cảm thấy kinh ngạc quá lớn.</w:t>
      </w:r>
      <w:r>
        <w:br w:type="textWrapping"/>
      </w:r>
      <w:r>
        <w:br w:type="textWrapping"/>
      </w:r>
      <w:r>
        <w:t xml:space="preserve">Hắn nhìn Quý Trần Ai, nói: “Cậu không có bị thương chứ?”</w:t>
      </w:r>
      <w:r>
        <w:br w:type="textWrapping"/>
      </w:r>
      <w:r>
        <w:br w:type="textWrapping"/>
      </w:r>
      <w:r>
        <w:t xml:space="preserve">Quý Trần Ai lắc lắc đầu, rút khẩu súng từ trong túi quần ra ném cho Lỗ Tương Minh: “Đi thôi, qua chỗ cha anh bên kia.”</w:t>
      </w:r>
      <w:r>
        <w:br w:type="textWrapping"/>
      </w:r>
      <w:r>
        <w:br w:type="textWrapping"/>
      </w:r>
      <w:r>
        <w:t xml:space="preserve">Lỗ Tương Minh sâu sắc liếc nhìn Quý Trần Ai một cái, sau đó gật đầu.</w:t>
      </w:r>
      <w:r>
        <w:br w:type="textWrapping"/>
      </w:r>
      <w:r>
        <w:br w:type="textWrapping"/>
      </w:r>
      <w:r>
        <w:t xml:space="preserve">Lỗ Tương Minh không biết Quý Trần Ai dùng phương pháp gì để lấy được những tin tức này, cũng không biết người ở bên trong rốt cuộc chết như thế nào, nhưng hắn lại không một chút quan tâm, bởi vì mỗi người đều có bí mật, rất nhiều lúc, quan tâm kết quả cũng là đủ rồi.</w:t>
      </w:r>
      <w:r>
        <w:br w:type="textWrapping"/>
      </w:r>
      <w:r>
        <w:br w:type="textWrapping"/>
      </w:r>
      <w:r>
        <w:t xml:space="preserve">Quý Trần Ai cùng Lỗ Tương Minh đi bắt taxi, sau đó đuổi tới vị trí của cha Lỗ Tương Minh.</w:t>
      </w:r>
      <w:r>
        <w:br w:type="textWrapping"/>
      </w:r>
      <w:r>
        <w:br w:type="textWrapping"/>
      </w:r>
      <w:r>
        <w:t xml:space="preserve">Từ chỗ những người đó biết được, cha của Lỗ Tương Minh đã gặp phải không ít tội, tình huống cụ thể Quý Trần Ai nhưng không có hỏi, bởi vì anh biết, dù cho anh có hỏi cũng sẽ không thay đổi được gì.</w:t>
      </w:r>
      <w:r>
        <w:br w:type="textWrapping"/>
      </w:r>
      <w:r>
        <w:br w:type="textWrapping"/>
      </w:r>
      <w:r>
        <w:t xml:space="preserve">Chỉ cần biết cha Lỗ Tương Minh, Lỗ Dư Quang còn sống, như vậy là đủ rồi.</w:t>
      </w:r>
      <w:r>
        <w:br w:type="textWrapping"/>
      </w:r>
      <w:r>
        <w:br w:type="textWrapping"/>
      </w:r>
      <w:r>
        <w:t xml:space="preserve">Lỗ Dư Quang bị giam ở vùng ngoại ô tương đối xa xôi, dựa theo kế hoạch của những kẻ buôn ma túy kia, bọn họ dự định giải quyết Lỗ Tương Minh tại đây, sau đó sẽ ra tay với người nhà của hắn, cuối cùng đạt được mục đích thị uy đối với người nằm vùng.</w:t>
      </w:r>
      <w:r>
        <w:br w:type="textWrapping"/>
      </w:r>
      <w:r>
        <w:br w:type="textWrapping"/>
      </w:r>
      <w:r>
        <w:t xml:space="preserve">Bất quá toàn bộ mọi thứ hiện tại đều bị Quý Trần Ai làm rối loạn, Lỗ Tương Minh chẳng những không chết ở chỗ này, trái lại còn hỏi ra vị trí của cha hắn.</w:t>
      </w:r>
      <w:r>
        <w:br w:type="textWrapping"/>
      </w:r>
      <w:r>
        <w:br w:type="textWrapping"/>
      </w:r>
      <w:r>
        <w:t xml:space="preserve">Lúc trên xe taxi, Quý Trần Ai nói cho Lỗ Tương Minh những việc liên quan tới người bán đứng hắn.</w:t>
      </w:r>
      <w:r>
        <w:br w:type="textWrapping"/>
      </w:r>
      <w:r>
        <w:br w:type="textWrapping"/>
      </w:r>
      <w:r>
        <w:t xml:space="preserve">Bởi vì sự tình những kia người biết cũng không nhiều, cho nên vẫn chưa có quá nhiều manh mối, thế nhưng những tin tức này, đối với Lỗ Tương Minh mà nói đã vô cùng quan trọng.</w:t>
      </w:r>
      <w:r>
        <w:br w:type="textWrapping"/>
      </w:r>
      <w:r>
        <w:br w:type="textWrapping"/>
      </w:r>
      <w:r>
        <w:t xml:space="preserve">Tiểu Thất còn thừa dịp công phu này nói cho Quý Trần Ai, nói anh lại có giá trị năng lượng nhập trướng.</w:t>
      </w:r>
      <w:r>
        <w:br w:type="textWrapping"/>
      </w:r>
      <w:r>
        <w:br w:type="textWrapping"/>
      </w:r>
      <w:r>
        <w:t xml:space="preserve">Sau khi giá trị năng lượng đạt đến cấp hai, Quý Trần Ai vẫn luôn không thể nhìn thấy mốc kinh nghiệm năng lượng cấp ba, cho nên hiện tại tạm thời không biết chính năng lượng cấp ba cần bao nhiêu.</w:t>
      </w:r>
      <w:r>
        <w:br w:type="textWrapping"/>
      </w:r>
      <w:r>
        <w:br w:type="textWrapping"/>
      </w:r>
      <w:r>
        <w:t xml:space="preserve">Tiểu Thất nhắc anh sau khi mấy người kia chết đi, có tới trên dưới 10 nghìn giá trị chính năng lượng gia nhập, nhưng Quý Trần Ai vẫn không nhìn thấy mốc kinh nghiệm cấp ba, bởi vậy có thể thấy được, kinh nghiệm cấp ba cần chỉ sợ là gấp mấy lần hai cấp.</w:t>
      </w:r>
      <w:r>
        <w:br w:type="textWrapping"/>
      </w:r>
      <w:r>
        <w:br w:type="textWrapping"/>
      </w:r>
      <w:r>
        <w:t xml:space="preserve">Người của Chu Nghiêu Cần vẫn còn tiếp tục bám theo Quý Trần Ai, bọn họ nhận được mệnh lệnh không cần can thiệp vào Quý Trần Ai, trừ phi tự bản thân Quý Trần Ai yêu cầu, hoặc là thời điểm có nguy hiểm rõ rệt.</w:t>
      </w:r>
      <w:r>
        <w:br w:type="textWrapping"/>
      </w:r>
      <w:r>
        <w:br w:type="textWrapping"/>
      </w:r>
      <w:r>
        <w:t xml:space="preserve">Lỗ Tương Minh nhìn thấu thân phận của Quý Trần Ai không đơn giản, nhưng lại không nghĩ rằng, trên người bạn học của em gái cư nhiên lại có nhiều bí mật như vậy.</w:t>
      </w:r>
      <w:r>
        <w:br w:type="textWrapping"/>
      </w:r>
      <w:r>
        <w:br w:type="textWrapping"/>
      </w:r>
      <w:r>
        <w:t xml:space="preserve">itsukahikari.wordpress.com</w:t>
      </w:r>
      <w:r>
        <w:br w:type="textWrapping"/>
      </w:r>
      <w:r>
        <w:br w:type="textWrapping"/>
      </w:r>
      <w:r>
        <w:t xml:space="preserve">Trước lúc đến vùng ngoại thành, Quý Trần Ai gọi điện cho Chu Nghiêu Uẩn.</w:t>
      </w:r>
      <w:r>
        <w:br w:type="textWrapping"/>
      </w:r>
      <w:r>
        <w:br w:type="textWrapping"/>
      </w:r>
      <w:r>
        <w:t xml:space="preserve">Chu Nghiêu Uẩn nhận được điện thoại của Quý Trần Ai quả thực có chút được sủng mà kinh sợ, cậu nói: “Ca ca, xảy ra chuyện gì?”</w:t>
      </w:r>
      <w:r>
        <w:br w:type="textWrapping"/>
      </w:r>
      <w:r>
        <w:br w:type="textWrapping"/>
      </w:r>
      <w:r>
        <w:t xml:space="preserve">Quý Trần Ai nói: “Mấy người em phái tới kia, biết đánh nhau chứ?”</w:t>
      </w:r>
      <w:r>
        <w:br w:type="textWrapping"/>
      </w:r>
      <w:r>
        <w:br w:type="textWrapping"/>
      </w:r>
      <w:r>
        <w:t xml:space="preserve">Chu Nghiêu Uẩn ôn nhu nói: “Người phái tới chỗ ca ca, đều là tốt nhất.”</w:t>
      </w:r>
      <w:r>
        <w:br w:type="textWrapping"/>
      </w:r>
      <w:r>
        <w:br w:type="textWrapping"/>
      </w:r>
      <w:r>
        <w:t xml:space="preserve">Quý Trần Ai ừ một tiếng, lại nói: “Có thể bảo bọn họ giúp một chuyện không?”</w:t>
      </w:r>
      <w:r>
        <w:br w:type="textWrapping"/>
      </w:r>
      <w:r>
        <w:br w:type="textWrapping"/>
      </w:r>
      <w:r>
        <w:t xml:space="preserve">Chu Nghiêu Uẩn nói: “Đương nhiên có thể, nếu không bọn họ có tác dụng gì.”</w:t>
      </w:r>
      <w:r>
        <w:br w:type="textWrapping"/>
      </w:r>
      <w:r>
        <w:br w:type="textWrapping"/>
      </w:r>
      <w:r>
        <w:t xml:space="preserve">Lại cùng Chu Nghiêu Uẩn tán gẫu một chút có không, Chu Nghiêu Uẩn nói cậu sẽ rất nhanh trở về nước, nhưng thời gian cụ thể còn chưa biết, đến lúc đó sẽ gọi Quý Trần Ai đi đón cậu.</w:t>
      </w:r>
      <w:r>
        <w:br w:type="textWrapping"/>
      </w:r>
      <w:r>
        <w:br w:type="textWrapping"/>
      </w:r>
      <w:r>
        <w:t xml:space="preserve">Quý Trần Ai toàn bộ đều nhất nhất đáp lại, rồi nói mình còn có việc, hai ngày nữa lại gọi điện chậm rãi tán gẫu.</w:t>
      </w:r>
      <w:r>
        <w:br w:type="textWrapping"/>
      </w:r>
      <w:r>
        <w:br w:type="textWrapping"/>
      </w:r>
      <w:r>
        <w:t xml:space="preserve">Lỗ Tương Minh nghe Quý Trần Ai bình tĩnh đối thoại như thế, tâm tình phá lệ phức tạp, nhớ rõ năm đó lúc hắn lần đầu tiên làm nhiệm vụ thời, tay run đến mức súng cũng cầm không chắc, chớ nói chi là bình tĩnh tự nhiên.</w:t>
      </w:r>
      <w:r>
        <w:br w:type="textWrapping"/>
      </w:r>
      <w:r>
        <w:br w:type="textWrapping"/>
      </w:r>
      <w:r>
        <w:t xml:space="preserve">Quý Trần Ai chú ý tới ánh mắt của Lỗ Tương Minh, anh bất đắc dĩ nói: “Lỗ Du Du có phải không nói cho anh biết, ta cũng đã hơn hai mươi tuổi?” Anh tuy rằng lớn lên non nớt, nhưng xác thực không phải học sinh.</w:t>
      </w:r>
      <w:r>
        <w:br w:type="textWrapping"/>
      </w:r>
      <w:r>
        <w:br w:type="textWrapping"/>
      </w:r>
      <w:r>
        <w:t xml:space="preserve">Lỗ Tương Minh sững sờ: “Cậu hơn hai mươi tuổi?” Nếu nói Quý Trần Ai nhỏ hơn Lỗ Du Du hắn cũng hoàn toàn tin tưởng.</w:t>
      </w:r>
      <w:r>
        <w:br w:type="textWrapping"/>
      </w:r>
      <w:r>
        <w:br w:type="textWrapping"/>
      </w:r>
      <w:r>
        <w:t xml:space="preserve">Quý Trần Ai nói: “Không sai, hơn hai mươi.” Anh dừng lại một chút, sau đó lại nói, “Cho nên dựa theo tuổi tác mà nói, kỳ thực tôi và anh cũng không kém là bao nhiêu.”</w:t>
      </w:r>
      <w:r>
        <w:br w:type="textWrapping"/>
      </w:r>
      <w:r>
        <w:br w:type="textWrapping"/>
      </w:r>
      <w:r>
        <w:t xml:space="preserve">Lỗ Tương Minh tuy nhìn vẻ người lớn, nhưng thực ra cũng chỉ lớn hơn Lỗ Du Du bảy tuổi, hiện tại là hai mươi bốn, khôg so với Quý Trần Ai không hề quá lớn.</w:t>
      </w:r>
      <w:r>
        <w:br w:type="textWrapping"/>
      </w:r>
      <w:r>
        <w:br w:type="textWrapping"/>
      </w:r>
      <w:r>
        <w:t xml:space="preserve">Lỗ Tương Minh lại không tin Quý Trần Ai, hắn nói: “Cậu thật sự thành niên?”</w:t>
      </w:r>
      <w:r>
        <w:br w:type="textWrapping"/>
      </w:r>
      <w:r>
        <w:br w:type="textWrapping"/>
      </w:r>
      <w:r>
        <w:t xml:space="preserve">Quý Trần Ai nói: “Đương nhiên.” —— được rồi, thật ra anh xác thực mới mười mấy tuổi, thế nhưng cái này có quan trọng không?</w:t>
      </w:r>
      <w:r>
        <w:br w:type="textWrapping"/>
      </w:r>
      <w:r>
        <w:br w:type="textWrapping"/>
      </w:r>
      <w:r>
        <w:t xml:space="preserve">Vì vậy biểu tình của Lỗ Tương Minh càng thêm không được tự nhiên, hắn muốn nói gì đó, cũng đành đem lời nuốt xuống.</w:t>
      </w:r>
      <w:r>
        <w:br w:type="textWrapping"/>
      </w:r>
      <w:r>
        <w:br w:type="textWrapping"/>
      </w:r>
      <w:r>
        <w:t xml:space="preserve">Quý Trần Ai nói: “Tại sao anh lại muốn nằm vùng?” Từ chi phí ăn mặc của Lỗ Du Du có thể nhìn ra, điều kiện gia đình bọn họ khẳng định không tệ, hơn nữa vị trí thành phố bọn họ cũng không gần biên cảnh, theo lý thuyết dù là làm cảnh sát, cũng không cần làm một cảnh sát nằm vùng.</w:t>
      </w:r>
      <w:r>
        <w:br w:type="textWrapping"/>
      </w:r>
      <w:r>
        <w:br w:type="textWrapping"/>
      </w:r>
      <w:r>
        <w:t xml:space="preserve">Lỗ Tương Minh nghe vậy, trong ánh mắt lại dấy lên một ngọn lửa, hắn nói: “Thầy giáo của tôi, là bị bọn buôn ma túy bắn chết.”</w:t>
      </w:r>
      <w:r>
        <w:br w:type="textWrapping"/>
      </w:r>
      <w:r>
        <w:br w:type="textWrapping"/>
      </w:r>
      <w:r>
        <w:t xml:space="preserve">Quý Trần Ai nhìn biểu tình của Lỗ Tương Minh, cũng đã hiểu tại sao hắn lại cố chấp muốn đi nằm vùng.</w:t>
      </w:r>
      <w:r>
        <w:br w:type="textWrapping"/>
      </w:r>
      <w:r>
        <w:br w:type="textWrapping"/>
      </w:r>
      <w:r>
        <w:t xml:space="preserve">Lỗ Tương Minh nói: “Tôi cũng không nghĩ rằng, chính mình sẽ đi vào con đường như vậy, thế nhưng nếu như trở lại lúc trước, tôi cũng sẽ lựa chọn giống vậy.” Chống lại áp lực gia đình tiếp tục kiên trì tín ngưỡng của chính mình.</w:t>
      </w:r>
      <w:r>
        <w:br w:type="textWrapping"/>
      </w:r>
      <w:r>
        <w:br w:type="textWrapping"/>
      </w:r>
      <w:r>
        <w:t xml:space="preserve">Ngón tay Quý Trần Ai nhẹ nhàng gõ lên cửa kính xe, càng thêm đồng ý với cái nhìn của Tiểu Thất —— nhân loại quả nhiên là sinh vật phức tạp, có người nghĩ tất cả biện pháp để làm việc xấu, cũng có người nghĩ tất cả biện pháp bắt lấy người làm việc xấu.</w:t>
      </w:r>
      <w:r>
        <w:br w:type="textWrapping"/>
      </w:r>
      <w:r>
        <w:br w:type="textWrapping"/>
      </w:r>
      <w:r>
        <w:t xml:space="preserve">Trước lúc đến mục tiêu, Quý Trần Ai để Tiểu Thất tuần tra địa điểm những người kia nói có camera thu hình hay không, Tiểu Thất kiểm tra một chút, nói là lối đi bộ gần đó có, thế nhưng cách địa điểm khá xa.</w:t>
      </w:r>
      <w:r>
        <w:br w:type="textWrapping"/>
      </w:r>
      <w:r>
        <w:br w:type="textWrapping"/>
      </w:r>
      <w:r>
        <w:t xml:space="preserve">Quý Trần Ai lại để cho Tiểu Thất kiểm tra video mấy ngày trước, cuối cùng xác nhận trong phòng hiện tại đến cùng có mấy người.</w:t>
      </w:r>
      <w:r>
        <w:br w:type="textWrapping"/>
      </w:r>
      <w:r>
        <w:br w:type="textWrapping"/>
      </w:r>
      <w:r>
        <w:t xml:space="preserve">Người trong trong ngõ hẻm số 72 phố Tây Hà, nói với Quý Trần Ai lần này bọn họ tổng cộng có mười mấy người, bốn người bọn họ ở chỗ đó tóm Lỗ Tương Minh, có hai người mang Lỗ Dư Quang đi, còn những người khác ở đây bọn họ cũng không rõ.</w:t>
      </w:r>
      <w:r>
        <w:br w:type="textWrapping"/>
      </w:r>
      <w:r>
        <w:br w:type="textWrapping"/>
      </w:r>
      <w:r>
        <w:t xml:space="preserve">Bất quá tuy rằng bọn họ biết không nhiều, thế nhưng cũng khai ra người cầm đầu lần hành động này, nói bọn họ gọi người kia là Trần ca, là tâm phúc của lão đại bọn họ, có người nói vẫn thường hành động với Lỗ Tương Minh một đoạn thời gian, lần này là cố ý tới lấy mạng Lỗ Tương Minh.</w:t>
      </w:r>
      <w:r>
        <w:br w:type="textWrapping"/>
      </w:r>
      <w:r>
        <w:br w:type="textWrapping"/>
      </w:r>
      <w:r>
        <w:t xml:space="preserve">Lúc Quý Trần Ai nói đến cái tên “Trần Giang”, biểu tình của Lỗ Tương Minh lần thứ hai có biến hóa, thần sắc hắn lập tức căng thẳng lên, giống như vô cùng mẫn cảm với cái tên này.</w:t>
      </w:r>
      <w:r>
        <w:br w:type="textWrapping"/>
      </w:r>
      <w:r>
        <w:br w:type="textWrapping"/>
      </w:r>
      <w:r>
        <w:t xml:space="preserve">Quý Trần Ai nói: “Người quen?”</w:t>
      </w:r>
      <w:r>
        <w:br w:type="textWrapping"/>
      </w:r>
      <w:r>
        <w:br w:type="textWrapping"/>
      </w:r>
      <w:r>
        <w:t xml:space="preserve">Lỗ Tương Minh buồn buồn ừ một tiếng, hắn nói: “Thời điểm tôi vừa mới tiến vào, chính là anh ta mang tôi.” —— vừa mới tiến vào, là chỉ Lỗ Tương Minh vừa bắt đầu nằm vùng.</w:t>
      </w:r>
      <w:r>
        <w:br w:type="textWrapping"/>
      </w:r>
      <w:r>
        <w:br w:type="textWrapping"/>
      </w:r>
      <w:r>
        <w:t xml:space="preserve">Quý Trần Ai nhàn nhạt nói: “Sẽ rất khó xử.” Là người đều có tình cảm, thời gian năm năm, coi như là nằm vùng, cũng đủ để sinh ra một ít ràng buộc, thế nhưng loại ràng buộc này cũng không thể ngăn cản Lỗ Tương Minh tiến bước.</w:t>
      </w:r>
      <w:r>
        <w:br w:type="textWrapping"/>
      </w:r>
      <w:r>
        <w:br w:type="textWrapping"/>
      </w:r>
      <w:r>
        <w:t xml:space="preserve">Lỗ Tương Minh nói: “Cũng khó trách.” Kỳ thực lúc hắn quyết định nằm vùng, cũng đã có giác ngộ, chuyện này một khi đưa ra ngoài ánh sáng, khả năng tuyệt không dễ dàng.</w:t>
      </w:r>
      <w:r>
        <w:br w:type="textWrapping"/>
      </w:r>
      <w:r>
        <w:br w:type="textWrapping"/>
      </w:r>
      <w:r>
        <w:t xml:space="preserve">Quý Trần Ai thở dài, không hỏi lại Lỗ Tương Minh thứ liên quan với chuyện này, anh đã dùng thánh quang của thánh nhân vừa nãy mất rồi, cho nên sau này dù thời gian cấp bách, anh cũng không thể mở ra thứ gian lận nghịch thiên này, điều này cũng làm cho chỉnh chuyện tràn đầy sự không chắc chắn.</w:t>
      </w:r>
      <w:r>
        <w:br w:type="textWrapping"/>
      </w:r>
      <w:r>
        <w:br w:type="textWrapping"/>
      </w:r>
      <w:r>
        <w:t xml:space="preserve">Sau khi hai người trầm mặc nửa phút, Quý Trần Ai mới lại nói: “Vừa nãy tôi dò xét qua, chỗ cha anh đang ở, có khoảng năm người.” —— một nam một nữ phía ngoài cục cảnh sát kia, cũng là hai trong số mười mấy người kia, cho nên hiện nay trông coi cha của Lỗ Tương Minh, nhiều nhất cũng chỉ là năm.</w:t>
      </w:r>
      <w:r>
        <w:br w:type="textWrapping"/>
      </w:r>
      <w:r>
        <w:br w:type="textWrapping"/>
      </w:r>
      <w:r>
        <w:t xml:space="preserve">Lỗ Tương Minh gật đầu, Quý Trần Ai đưa cho hắn một khẩu súng, cũng coi như là có vũ khí.</w:t>
      </w:r>
      <w:r>
        <w:br w:type="textWrapping"/>
      </w:r>
      <w:r>
        <w:br w:type="textWrapping"/>
      </w:r>
      <w:r>
        <w:t xml:space="preserve">Trên xe taxi, âm thanh đối thoại của hai người đều rất nhỏ, tận lực không khiến tài xế taxi chú ý tới, Quý Trần Ai hạ kính xe xuống nhìn về phía sau, sau đó nói với Lỗ Tương Minh: “Đợi lát nữa còn có mấy người đến giúp, lúc đó các anh thương lượng qua xem xử lý như thế nào đi.” Quý Trần Ai cũng không phải người thích cậy mạnh, anh về phương diện này khẳng định không lành nghề như Lỗ Tương Minh.</w:t>
      </w:r>
      <w:r>
        <w:br w:type="textWrapping"/>
      </w:r>
      <w:r>
        <w:br w:type="textWrapping"/>
      </w:r>
      <w:r>
        <w:t xml:space="preserve">Lỗ Tương Minh nghe vậy sững sờ: “Người giống như cậu?”</w:t>
      </w:r>
      <w:r>
        <w:br w:type="textWrapping"/>
      </w:r>
      <w:r>
        <w:br w:type="textWrapping"/>
      </w:r>
      <w:r>
        <w:t xml:space="preserve">Quý Trần Ai nghe thấy câu này, có chút dở khóc dở cười, cái gì gọi là người giống như anh chứ, anh nói: “Tôi giống như anh, cũng là người bình thường.”</w:t>
      </w:r>
      <w:r>
        <w:br w:type="textWrapping"/>
      </w:r>
      <w:r>
        <w:br w:type="textWrapping"/>
      </w:r>
      <w:r>
        <w:t xml:space="preserve">Lỗ Tương Minh tỏ vẻ lúng túng, muốn giải thích bản thân không phải là ý đó, lại sợ Quý Trần Ai cả nghĩ quá.</w:t>
      </w:r>
      <w:r>
        <w:br w:type="textWrapping"/>
      </w:r>
      <w:r>
        <w:br w:type="textWrapping"/>
      </w:r>
      <w:r>
        <w:t xml:space="preserve">Quý Trần Ai cũng không dễ giận như vậy, nhìn thấy sắc mặt Lỗ Tương Minh, chỉ cười cười, anh nhẹ giọng nói: “Được rồi, bị anh phát hiện, vậy thì không có biện pháp, thực ra tôi là người ngoài hành tinh…”</w:t>
      </w:r>
      <w:r>
        <w:br w:type="textWrapping"/>
      </w:r>
      <w:r>
        <w:br w:type="textWrapping"/>
      </w:r>
      <w:r>
        <w:t xml:space="preserve">Biểu tình của Lỗ Tương Minh càng thêm kỳ quái, có chút muốn cười, lại không thể cười lớn ra. Hắn không phải là người cổ hủ, cho nên hiển nhiên cũng có thể tiếp thu trên thế giới này vài việc bản thân không hiểu biết, miệng vết thương trên người hắn, chính là đáp án có thành ý nhất mà Quý Trần Ai cho hắn.</w:t>
      </w:r>
      <w:r>
        <w:br w:type="textWrapping"/>
      </w:r>
      <w:r>
        <w:br w:type="textWrapping"/>
      </w:r>
      <w:r>
        <w:t xml:space="preserve">Quý Trần Ai đứng ở bên phía hắn, như vậy là đủ rồi.</w:t>
      </w:r>
      <w:r>
        <w:br w:type="textWrapping"/>
      </w:r>
      <w:r>
        <w:br w:type="textWrapping"/>
      </w:r>
      <w:r>
        <w:t xml:space="preserve">Ngày đó, chỉ là tiền taxi bỏ ra mất mấy trăm, lúc xuống xe Quý Trần Ai còn đùa với Lỗ Tương Minh, hỏi anh có thể không chi trả tiền vé hay không, Lỗ Tương Minh nói lấy hóa đơn ra không phải không có cách nào quỵt.</w:t>
      </w:r>
      <w:r>
        <w:br w:type="textWrapping"/>
      </w:r>
      <w:r>
        <w:br w:type="textWrapping"/>
      </w:r>
      <w:r>
        <w:t xml:space="preserve">Quý Trần Ai bất đắc dĩ nói mình cũng không có hóa đơn, Lỗ Tương Minh lúc này biểu thị không có hóa đơn là không được.</w:t>
      </w:r>
      <w:r>
        <w:br w:type="textWrapping"/>
      </w:r>
      <w:r>
        <w:br w:type="textWrapping"/>
      </w:r>
      <w:r>
        <w:t xml:space="preserve">Mặc dù đang nói đùa, nhưng bầu không khí giữa hai người cũng không thoải mái, số điện thoại đám người đi theo Quý Trần Ai mà Chu Nghiêu Uẩn cho, Quý Trần Ai sau khi xuống xe liền bấm số này.</w:t>
      </w:r>
      <w:r>
        <w:br w:type="textWrapping"/>
      </w:r>
      <w:r>
        <w:br w:type="textWrapping"/>
      </w:r>
      <w:r>
        <w:t xml:space="preserve">Tiếp đến người Quý Trần Ai gọi dường như cũng không kinh sợ, hỏi Quý Trần Ai tình huống cụ thể xong, liền nói xin chờ một chút.</w:t>
      </w:r>
      <w:r>
        <w:br w:type="textWrapping"/>
      </w:r>
      <w:r>
        <w:br w:type="textWrapping"/>
      </w:r>
      <w:r>
        <w:t xml:space="preserve">Sau ba phút, đám người kia đã tới trước mặt Quý Trần Ai.</w:t>
      </w:r>
      <w:r>
        <w:br w:type="textWrapping"/>
      </w:r>
      <w:r>
        <w:br w:type="textWrapping"/>
      </w:r>
      <w:r>
        <w:t xml:space="preserve">Lỗ Tương Minh là cảnh sát, ánh mắt đương nhiên sắc bén, lúc nhìn đến mấy người Quý Trần Ai gọi tới, liền nhìn ra rõ ràng thân phận của mấy người này tuyệt đối không phải bảo tiêu đơn giản —— ít nhất không phải bảo tiêu bình thường, bởi vì bảo tiêu bình thường, tuyệt đối sẽ không giết người.</w:t>
      </w:r>
      <w:r>
        <w:br w:type="textWrapping"/>
      </w:r>
      <w:r>
        <w:br w:type="textWrapping"/>
      </w:r>
      <w:r>
        <w:t xml:space="preserve">Quý Trần Ai ngược lại không cảm thấy mấy người này có cái gì đặc biệt, bất quá Chu Nghiêu Uẩn trong điện thoại thể hiện ra tự tin đối với thực lực của mấy người này, nói với Quý Trần Ai, muốn xử lý tiểu đội mười người trở xuống là hoàn toàn không có vấn đề, còn nói Quý Trần Ai đừng tham gia, chờ sự tình kết thúc rồi hẵng đi vào miễn cho bị ngộ thương.</w:t>
      </w:r>
      <w:r>
        <w:br w:type="textWrapping"/>
      </w:r>
      <w:r>
        <w:br w:type="textWrapping"/>
      </w:r>
      <w:r>
        <w:t xml:space="preserve">Chu Nghiêu Uẩn nhưng đã nói qua với mấy người này, sau khi Quý Trần Ai đơn giản miêu tả sự việc một lần, bốn người kia bắt đầu lập ra kế hoạch.</w:t>
      </w:r>
      <w:r>
        <w:br w:type="textWrapping"/>
      </w:r>
      <w:r>
        <w:br w:type="textWrapping"/>
      </w:r>
      <w:r>
        <w:t xml:space="preserve">Lỗ Tương Minh thế nhưng lại không được tính vào bên trong kế hoạch của bọn họ, hắn vốn còn có điều muốn nói, nhưng lúc nhìn những người kia lấy vũ khí cấm ra, hắn liền quyết định hay là như trước cái gì cũng đừng nói nữa.</w:t>
      </w:r>
      <w:r>
        <w:br w:type="textWrapping"/>
      </w:r>
      <w:r>
        <w:br w:type="textWrapping"/>
      </w:r>
      <w:r>
        <w:t xml:space="preserve">Lúc này đã là buổi chiều, mặt trời xán lạn sau một ngày bắt đầu từ từ rơi vào bên trong đường chân trời, mặt đất bị nướng tỏa ra khí nóng khiến người có chút váng đầu hoa mắt, Quý Trần Ai, nhìn mấy người kia dăm ba câu nói xong, rồi chuẩn bị lên.</w:t>
      </w:r>
      <w:r>
        <w:br w:type="textWrapping"/>
      </w:r>
      <w:r>
        <w:br w:type="textWrapping"/>
      </w:r>
      <w:r>
        <w:t xml:space="preserve">Ngược lại Lỗ Tương Minh lúc cuối cùng hỏi một câu có cần hắn hỗ trợ không?</w:t>
      </w:r>
      <w:r>
        <w:br w:type="textWrapping"/>
      </w:r>
      <w:r>
        <w:br w:type="textWrapping"/>
      </w:r>
      <w:r>
        <w:t xml:space="preserve">Mấy người kia liếc nhìn Lỗ Tương Minh một cái, sau đó nói: “Cậu bảo vệ tốt cậu ấy là được rồi.” Cậu ấy này, dĩ nhiên là chỉ Quý Trần Ai.</w:t>
      </w:r>
      <w:r>
        <w:br w:type="textWrapping"/>
      </w:r>
      <w:r>
        <w:br w:type="textWrapping"/>
      </w:r>
      <w:r>
        <w:t xml:space="preserve">Lỗ Tương Minh liếc mắt nhìn Quý Trần Ai một cái, chỉ thấy nụ cười xán lạn trên mặt Quý Trần Ai, nhưng không biết thế nào, hắn lại không giải thích được mà cảm thấy nụ cười của Quý Trần Ai có chút khiến sau lưng hắn lạnh cả người, hơn nữa hiện tại xem ra, hắn cũng không thấy Quý Trần Ai cần hắn hỗ trợ.</w:t>
      </w:r>
      <w:r>
        <w:br w:type="textWrapping"/>
      </w:r>
      <w:r>
        <w:br w:type="textWrapping"/>
      </w:r>
      <w:r>
        <w:t xml:space="preserve">Hiệu suất của mấy người này đến cùng thế nào, Quý Trần Ai rất nhanh có được đáp án.</w:t>
      </w:r>
      <w:r>
        <w:br w:type="textWrapping"/>
      </w:r>
      <w:r>
        <w:br w:type="textWrapping"/>
      </w:r>
      <w:r>
        <w:t xml:space="preserve">Hai mươi phút, thêm vào mấy tiếng súng vang xong, một người trong đó đi ra, trên mặt anh ta còn dính vết máu, nhưng biểu tình lại thoải mái, anh ta nói: “Làm xong, vào đi.”</w:t>
      </w:r>
      <w:r>
        <w:br w:type="textWrapping"/>
      </w:r>
      <w:r>
        <w:br w:type="textWrapping"/>
      </w:r>
      <w:r>
        <w:t xml:space="preserve">Quý Trần Ai và Lỗ Tương Minh một trước một sau đi vào.</w:t>
      </w:r>
      <w:r>
        <w:br w:type="textWrapping"/>
      </w:r>
      <w:r>
        <w:br w:type="textWrapping"/>
      </w:r>
      <w:r>
        <w:t xml:space="preserve">Vốn là cho là sự tình sẽ rất gian nan, hoàn thành dễ dàng như vậy, Lỗ Tương Minh có suy nghĩ nát óc cũng không nghĩ tới sẽ phát triển thành thế, hắn còn tưởng rằng bản thân tối thiểu phải trải qua một hồi huyết chiến, mới có thể mở một đường máu.</w:t>
      </w:r>
      <w:r>
        <w:br w:type="textWrapping"/>
      </w:r>
      <w:r>
        <w:br w:type="textWrapping"/>
      </w:r>
      <w:r>
        <w:t xml:space="preserve">Cảm giác này thật giống như chuẩn bị mười mấy năm vì một cuộc chiến tranh, kết quả lên chiến trường mới phát hiện kẻ địch là vườn trẻ.</w:t>
      </w:r>
      <w:r>
        <w:br w:type="textWrapping"/>
      </w:r>
      <w:r>
        <w:br w:type="textWrapping"/>
      </w:r>
      <w:r>
        <w:t xml:space="preserve">itsukahikari.wordpress.com</w:t>
      </w:r>
      <w:r>
        <w:br w:type="textWrapping"/>
      </w:r>
      <w:r>
        <w:br w:type="textWrapping"/>
      </w:r>
      <w:r>
        <w:t xml:space="preserve">Trong phòng tản ra mùi máu tanh nồng nặc, Quý Trần Ai chống gậy chậm rãi đi theo sau Lỗ Tương Minh vào phòng, anh liếc mắt liền thấy được một tên buôn ma túy đã chết ở trong phòng khách, còn có mấy tên bị trói lại.</w:t>
      </w:r>
      <w:r>
        <w:br w:type="textWrapping"/>
      </w:r>
      <w:r>
        <w:br w:type="textWrapping"/>
      </w:r>
      <w:r>
        <w:t xml:space="preserve">Những người kia hiển nhiên cũng không khác Lỗ Tương Minh lắm, không hiểu vì sao chuyện sẽ thành như vậy, mấy người đàn ông sức chiến đấu tăng mạnh này là nhảy ra từ chỗ nào, bất quá lúc nhìn đến mặt Lỗ Tương Minh, một người trong đó trực tiếp bạo phát, gã mắng: “Tần Hữu, mày thằng chó tạp chủng, tao mẹ nó thật mắt chó đui mù!”</w:t>
      </w:r>
      <w:r>
        <w:br w:type="textWrapping"/>
      </w:r>
      <w:r>
        <w:br w:type="textWrapping"/>
      </w:r>
      <w:r>
        <w:t xml:space="preserve">Lỗ Tương Minh bị như thế mắng, vẫn không thay đổi sắc mặt là bao, hắn nói: “Con tin đâu?”</w:t>
      </w:r>
      <w:r>
        <w:br w:type="textWrapping"/>
      </w:r>
      <w:r>
        <w:br w:type="textWrapping"/>
      </w:r>
      <w:r>
        <w:t xml:space="preserve">Người gọi Quý Trần Ai và Lỗ Tương Minh vào nhướn nhướn cằm lên: “Ở trong phòng ngủ, đi xem đi, phỏng chừng sắp không sống được nữa.”</w:t>
      </w:r>
      <w:r>
        <w:br w:type="textWrapping"/>
      </w:r>
      <w:r>
        <w:br w:type="textWrapping"/>
      </w:r>
      <w:r>
        <w:t xml:space="preserve">Lỗ Tương Minh biến sắc mặt, lập tức vọt vào phòng ngủ.</w:t>
      </w:r>
      <w:r>
        <w:br w:type="textWrapping"/>
      </w:r>
      <w:r>
        <w:br w:type="textWrapping"/>
      </w:r>
      <w:r>
        <w:t xml:space="preserve">Quý Trần Ai cũng đi theo phía sau Lỗ Tương Minh, tiến vào.</w:t>
      </w:r>
      <w:r>
        <w:br w:type="textWrapping"/>
      </w:r>
      <w:r>
        <w:br w:type="textWrapping"/>
      </w:r>
      <w:r>
        <w:t xml:space="preserve">Giống như người kia vừa nói lúc nãy, cha của Lỗ Tương Minh, Lỗ Dư Quang, đúng là sắp không sống được. Ông mặc dù đã được cởi trói, nhưng nằm trên giường hô hấp đã vô cùng yếu ớt, từ □ trên da có thể nhìn ra ông bị ngược đãi đến thế nào.</w:t>
      </w:r>
      <w:r>
        <w:br w:type="textWrapping"/>
      </w:r>
      <w:r>
        <w:br w:type="textWrapping"/>
      </w:r>
      <w:r>
        <w:t xml:space="preserve">Lỗ Tương Minh chỉ cảm thấy có thứ gì đó khiến hắn nghẹn ở cổ họng, hắn muốn nói, rồi lại không nói ra được gì hết, chỉ có thể vài bước tiến lên nắm chặt lấy tay Lỗ Dư Quang, run giọng kêu lên: “Cha…”</w:t>
      </w:r>
      <w:r>
        <w:br w:type="textWrapping"/>
      </w:r>
      <w:r>
        <w:br w:type="textWrapping"/>
      </w:r>
      <w:r>
        <w:t xml:space="preserve">Quý Trần Ai cũng nhìn thấy thảm trạng của Lỗ Dư Quang, nhưng kỹ năng chữa trị của anh vẫn còn đang trong thời gian làm lạnh, căn bản không có cách nào sử dụng, anh hỏi Tiểu Thất tình huống cụ thể, Tiểu Thất lại nói: “Hết thuốc chữa, lấy khoa học kỹ thuật trái đất bây giờ, cứu không được.”</w:t>
      </w:r>
      <w:r>
        <w:br w:type="textWrapping"/>
      </w:r>
      <w:r>
        <w:br w:type="textWrapping"/>
      </w:r>
      <w:r>
        <w:t xml:space="preserve">Quý Trần Ai mím chặt môi: “Thật sự không có biện pháp?”</w:t>
      </w:r>
      <w:r>
        <w:br w:type="textWrapping"/>
      </w:r>
      <w:r>
        <w:br w:type="textWrapping"/>
      </w:r>
      <w:r>
        <w:t xml:space="preserve">Tiểu Thất nói: “Biện pháp ngược lại thì có, nhưng phải xem ngươi có bỏ được hay không.”</w:t>
      </w:r>
      <w:r>
        <w:br w:type="textWrapping"/>
      </w:r>
      <w:r>
        <w:br w:type="textWrapping"/>
      </w:r>
      <w:r>
        <w:t xml:space="preserve">Quý Trần Ai nói: “Biện pháp gì?”</w:t>
      </w:r>
      <w:r>
        <w:br w:type="textWrapping"/>
      </w:r>
      <w:r>
        <w:br w:type="textWrapping"/>
      </w:r>
      <w:r>
        <w:t xml:space="preserve">Tiểu Thất nói: “Ngươi có thể dùng ngươi mười vạn giá trị chính năng lượng đổi lấy một lần thời gian làm lạnh kỹ năng.”</w:t>
      </w:r>
      <w:r>
        <w:br w:type="textWrapping"/>
      </w:r>
      <w:r>
        <w:br w:type="textWrapping"/>
      </w:r>
      <w:r>
        <w:t xml:space="preserve">Mười vạn chính năng lượng, đối với Quý Trần Ai mà nói là một con số vô cùng lớn, mặc dù trong sự kiện Hứa Vân Sùng, anh kiếm lời hơn 40 vạn, nhưng có bao nhiêu Hứa Vân Sùng để cho anh kiếm lời điểm đây.</w:t>
      </w:r>
      <w:r>
        <w:br w:type="textWrapping"/>
      </w:r>
      <w:r>
        <w:br w:type="textWrapping"/>
      </w:r>
      <w:r>
        <w:t xml:space="preserve">Quý Trần Ai nói: “Không còn mười vạn giá trị, ta sẽ quay về chính năng lượng cấp một?”</w:t>
      </w:r>
      <w:r>
        <w:br w:type="textWrapping"/>
      </w:r>
      <w:r>
        <w:br w:type="textWrapping"/>
      </w:r>
      <w:r>
        <w:t xml:space="preserve">Tiểu Thất nói: “Đúng, sẽ quay trở lại, đồng thời sử dụng kỹ năng này xong, hết thảy kỹ năng cấp hai đều không thể sử dụng nữa.”</w:t>
      </w:r>
      <w:r>
        <w:br w:type="textWrapping"/>
      </w:r>
      <w:r>
        <w:br w:type="textWrapping"/>
      </w:r>
      <w:r>
        <w:t xml:space="preserve">Quý Trần Ai nói: “Dùng đi.”</w:t>
      </w:r>
      <w:r>
        <w:br w:type="textWrapping"/>
      </w:r>
      <w:r>
        <w:br w:type="textWrapping"/>
      </w:r>
      <w:r>
        <w:t xml:space="preserve">Tiểu Thất nói: “Ngươi chắc chắn chứ?”</w:t>
      </w:r>
      <w:r>
        <w:br w:type="textWrapping"/>
      </w:r>
      <w:r>
        <w:br w:type="textWrapping"/>
      </w:r>
      <w:r>
        <w:t xml:space="preserve">Quý Trần Ai nói: “Dùng đi, lần này bắt được bọn buôn ma túy, có thể kiếm lời không ít năng lượng giá trị đâu.” Giá trị chính năng lượng có thể kiếm lại, nhưng mạng người đã mất, thì thật sự không còn.</w:t>
      </w:r>
      <w:r>
        <w:br w:type="textWrapping"/>
      </w:r>
      <w:r>
        <w:br w:type="textWrapping"/>
      </w:r>
      <w:r>
        <w:t xml:space="preserve">Quý Trần Ai vẫn luôn ước ao có một gia đình hoàn chỉnh, anh cũng hi vọng có một người cha nghiêm khắc, có một người mẹ từ ái, lúc anh còn là Quý Trần Ai, hi vọng này vẫn luôn chỉ là giấc mộng, nhưng sau khi anh trở thành Chu Nghiêu Cần, giấc mộng này, mới rốt cuộc biến thành hiện thực.</w:t>
      </w:r>
      <w:r>
        <w:br w:type="textWrapping"/>
      </w:r>
      <w:r>
        <w:br w:type="textWrapping"/>
      </w:r>
      <w:r>
        <w:t xml:space="preserve">Vương Chi Tú đối với Quý Trần Ai rất tốt, Chu Dục Miễn đối với Quý Trần Ai rất tốt, cho nên suy bụng ta ra bụng người, Quý Trần Ai không thể nào tưởng tượng được nếu một ngày nào đó anh nhìn thấy Vương Chi gặp nguy hiểm, anh sẽ phản ứng thế nào.</w:t>
      </w:r>
      <w:r>
        <w:br w:type="textWrapping"/>
      </w:r>
      <w:r>
        <w:br w:type="textWrapping"/>
      </w:r>
      <w:r>
        <w:t xml:space="preserve">Lỗ Tương Minh bởi vì thảm trạng của Lỗ Dư Quang, cả người run rẩy lợi hại, hắn hít sâu một hơi, hướng về Quý Trần Ai quăng tới ánh mắt nhờ giúp đỡ —— hắn biết Quý Trần Ai có thể chữa khỏi vết thương trên người hắn, như vậy có nghĩa Quý Trần Ai cũng có thể chữa trị cho những người khác.</w:t>
      </w:r>
      <w:r>
        <w:br w:type="textWrapping"/>
      </w:r>
      <w:r>
        <w:br w:type="textWrapping"/>
      </w:r>
      <w:r>
        <w:t xml:space="preserve">Nhưng Quý Trần Ai tuy rằng đã quyết định, cũng không trực tiếp nói với Lỗ Tương Minh, mà chỉ nói: “Tôi cứu anh, cũng không phải không cần trả cái giá lớn.”</w:t>
      </w:r>
      <w:r>
        <w:br w:type="textWrapping"/>
      </w:r>
      <w:r>
        <w:br w:type="textWrapping"/>
      </w:r>
      <w:r>
        <w:t xml:space="preserve">Lỗ Tương Minh sững sờ: “Cậu muốn cái gì…”</w:t>
      </w:r>
      <w:r>
        <w:br w:type="textWrapping"/>
      </w:r>
      <w:r>
        <w:br w:type="textWrapping"/>
      </w:r>
      <w:r>
        <w:t xml:space="preserve">Quý Trần Ai cúi đầu nhìn Lỗ Tương Minh, ánh mắt kia bình tĩnh như hồ nước lặng: “Thứ tôi muốn, anh không có.”</w:t>
      </w:r>
      <w:r>
        <w:br w:type="textWrapping"/>
      </w:r>
      <w:r>
        <w:br w:type="textWrapping"/>
      </w:r>
      <w:r>
        <w:t xml:space="preserve">Hô hấp của Lỗ Tương Minh trở nên hơi gấp gáp, hắn muốn nói, lại không biết nên nói cái gì.</w:t>
      </w:r>
      <w:r>
        <w:br w:type="textWrapping"/>
      </w:r>
      <w:r>
        <w:br w:type="textWrapping"/>
      </w:r>
      <w:r>
        <w:t xml:space="preserve">Quý Trần Ai nói: “Tôi chữa trị cho một người, sẽ ngắn đi vài năm tuổi thọ.” —— này thuần túy là Quý Trần Ai nói bừa, thế nhưng anh không chút nào cảm thấy lời nói dối này có chỗ nào không ổn, con người luôn sẽ đối với thứ miễn phí tỏ thái độ khinh miệt, ngược lại thứ càng khó có được, lại càng trở nên coi trọng.</w:t>
      </w:r>
      <w:r>
        <w:br w:type="textWrapping"/>
      </w:r>
      <w:r>
        <w:br w:type="textWrapping"/>
      </w:r>
      <w:r>
        <w:t xml:space="preserve">Lỗ Tương Minh đã sắp nghiến chặt hàm răng ra máu, hắn nói: “Xin lỗi.” Hắn không thể yêu cầu Quý Trần Ai dùng tính mạng của mình để đổi lại Lỗ Dư Quang, cho nên mặc dù lòng như lửa đốt, nhưng vẫn chỉ trầm giọng nói câu xin lỗi.</w:t>
      </w:r>
      <w:r>
        <w:br w:type="textWrapping"/>
      </w:r>
      <w:r>
        <w:br w:type="textWrapping"/>
      </w:r>
      <w:r>
        <w:t xml:space="preserve">Quý Trần Ai nói: “Bất quá, tôi rất thích anh.” (Ặc, Tiểu Uẩn em êi………)</w:t>
      </w:r>
      <w:r>
        <w:br w:type="textWrapping"/>
      </w:r>
      <w:r>
        <w:br w:type="textWrapping"/>
      </w:r>
      <w:r>
        <w:t xml:space="preserve">Lỗ Tương Minh trợn to mắt.</w:t>
      </w:r>
      <w:r>
        <w:br w:type="textWrapping"/>
      </w:r>
      <w:r>
        <w:br w:type="textWrapping"/>
      </w:r>
      <w:r>
        <w:t xml:space="preserve">Quý Trần Ai nói: “Cũng rất thích Lỗ Du Du, cho nên, nếu đã phá lệ một lần, vậy có ngoại lệ một lần nữa cũng không quan hệ.”</w:t>
      </w:r>
      <w:r>
        <w:br w:type="textWrapping"/>
      </w:r>
      <w:r>
        <w:br w:type="textWrapping"/>
      </w:r>
      <w:r>
        <w:t xml:space="preserve">Lỗ Tương Minh đã không biết nên nói cái gì nữa, hắn muốn nói cảm ơn, nhưng lúc này, phân lượng hai chữ cảm ơn này quá nhẹ, đến hắn cũng bất giác hai chữ này không thể biểu đạt tâm tình của mình lúc này.</w:t>
      </w:r>
      <w:r>
        <w:br w:type="textWrapping"/>
      </w:r>
      <w:r>
        <w:br w:type="textWrapping"/>
      </w:r>
      <w:r>
        <w:t xml:space="preserve">Quý Trần Ai bỗng nhiên có hứng thú xấu xa, anh đi tới, từ trên cao nhìn xuống Lỗ Tương Minh đang quỳ một chân trên đất, nắm chặt tay Lỗ Dư Quang, sau đó đưa tay ra nắm lấy cằm Lỗ Tương Minh, mở miệng nói: “Cho nên anh, phải cố gắng báo đáp tôi nha.” (Triệu hồi Tiểu Uẩn!!!! K về là mất người đấyyyyy &gt;///&lt;)</w:t>
      </w:r>
      <w:r>
        <w:br w:type="textWrapping"/>
      </w:r>
      <w:r>
        <w:br w:type="textWrapping"/>
      </w:r>
      <w:r>
        <w:t xml:space="preserve">Lỗ Tương Minh gật đầu lia lịa.</w:t>
      </w:r>
      <w:r>
        <w:br w:type="textWrapping"/>
      </w:r>
      <w:r>
        <w:br w:type="textWrapping"/>
      </w:r>
      <w:r>
        <w:t xml:space="preserve">Quý Trần Ai lúc này mới nở nụ cười.</w:t>
      </w:r>
      <w:r>
        <w:br w:type="textWrapping"/>
      </w:r>
      <w:r>
        <w:br w:type="textWrapping"/>
      </w:r>
      <w:r>
        <w:t xml:space="preserve">Bất quá, anh còn chưa cười xong, liền nghe thấy Lỗ Tương Minh ngơ ngác hỏi một câu: “Cậu không cần gậy cũng có thể đi được sao.”</w:t>
      </w:r>
      <w:r>
        <w:br w:type="textWrapping"/>
      </w:r>
      <w:r>
        <w:br w:type="textWrapping"/>
      </w:r>
      <w:r>
        <w:t xml:space="preserve">Nụ cười của Quý Trần Ai cứng đờ, mới phát hiện mình đùa đùa giỡn đem gậy làm mất rồi: “… Này không phải đi được liên tục.”</w:t>
      </w:r>
      <w:r>
        <w:br w:type="textWrapping"/>
      </w:r>
      <w:r>
        <w:br w:type="textWrapping"/>
      </w:r>
      <w:r>
        <w:t xml:space="preserve">Lỗ Tương Minh ồ một tiếng, giống như thật sự tin.</w:t>
      </w:r>
      <w:r>
        <w:br w:type="textWrapping"/>
      </w:r>
      <w:r>
        <w:br w:type="textWrapping"/>
      </w:r>
    </w:p>
    <w:p>
      <w:pPr>
        <w:pStyle w:val="Heading2"/>
      </w:pPr>
      <w:bookmarkStart w:id="77" w:name="chương-56-kết-quả-sự-kiện"/>
      <w:bookmarkEnd w:id="77"/>
      <w:r>
        <w:t xml:space="preserve">56. Chương 56: Kết Quả Sự Kiện</w:t>
      </w:r>
    </w:p>
    <w:p>
      <w:pPr>
        <w:pStyle w:val="Compact"/>
      </w:pPr>
      <w:r>
        <w:br w:type="textWrapping"/>
      </w:r>
      <w:r>
        <w:br w:type="textWrapping"/>
      </w:r>
      <w:r>
        <w:t xml:space="preserve">Edit: Koliz</w:t>
      </w:r>
      <w:r>
        <w:br w:type="textWrapping"/>
      </w:r>
      <w:r>
        <w:br w:type="textWrapping"/>
      </w:r>
      <w:r>
        <w:t xml:space="preserve">Sau khi dùng mười vạn giá trị năng lượng đổi lấy một lần làm lạnh, Quý Trần Ai sử dụng kỹ năng chữa trị với cha Lỗ Tương Minh.</w:t>
      </w:r>
      <w:r>
        <w:br w:type="textWrapping"/>
      </w:r>
      <w:r>
        <w:br w:type="textWrapping"/>
      </w:r>
      <w:r>
        <w:t xml:space="preserve">Lúc mấy tên buôn ma túy này ngược đãi Lỗ Dư Quang, căn bản không nghĩ đến sẽ để ông sống mà đi khỏi, cho nên sử dụng thủ đoạn phá lệ độc ác, hoàn toàn không hề e dè đến thân thể Lỗ Dư Quang.</w:t>
      </w:r>
      <w:r>
        <w:br w:type="textWrapping"/>
      </w:r>
      <w:r>
        <w:br w:type="textWrapping"/>
      </w:r>
      <w:r>
        <w:t xml:space="preserve">Kỹ năng sử dụng xong sau, vết thương ngoài da trên người Lỗ Dư Quang bắt đầu lấy tốc độ mắt thường có thể thấy được chuyển biến tốt, sắc mặt tái nhợt của ông cũng không còn âm u đầy tử khí, tuy vẫn tái nhợt như cũ, nhưng vẫn bắt đầu mơ hồ lộ ra sức sống.</w:t>
      </w:r>
      <w:r>
        <w:br w:type="textWrapping"/>
      </w:r>
      <w:r>
        <w:br w:type="textWrapping"/>
      </w:r>
      <w:r>
        <w:t xml:space="preserve">Quý Trần Ai kêu Lỗ Tương Minh dùng drap trải giường cuộn Lỗ Dư Quang lại một chút, miễn cho bị người bên ngoài nhìn thấy sinh lòng hoài nghi.</w:t>
      </w:r>
      <w:r>
        <w:br w:type="textWrapping"/>
      </w:r>
      <w:r>
        <w:br w:type="textWrapping"/>
      </w:r>
      <w:r>
        <w:t xml:space="preserve">Lỗ Tương Minh lúc này trong ánh mắt nhìn về phía Quý Trần Ai tất cả đều là kinh ngạc cùng bội phục, đương nhiên còn có cảm kích nồng đậm, hắn nghe lời dặn của Quý Trần Ai, liền theo lời dùng drap trải giường che Lỗ Dư Quang lại rồi nới lỏng một chút, miễn cho bị người khác nhìn thấy bất thường.</w:t>
      </w:r>
      <w:r>
        <w:br w:type="textWrapping"/>
      </w:r>
      <w:r>
        <w:br w:type="textWrapping"/>
      </w:r>
      <w:r>
        <w:t xml:space="preserve">Quý Trần Ai nói: “Cha anh tạm thời không có chuyện gì, đi thôi, ra ngoài xem mấy tên buôn ma túy kia.”</w:t>
      </w:r>
      <w:r>
        <w:br w:type="textWrapping"/>
      </w:r>
      <w:r>
        <w:br w:type="textWrapping"/>
      </w:r>
      <w:r>
        <w:t xml:space="preserve">Đi ra chỗ buôn ma túy bên ngoài sắc mặt, Lỗ Tương Minh trở nên hơi vi diệu, hắn đi theo phía sau Quý Trần Ai vào phòng khách, nhìn thấy mấy tên buôn ma túy bị trói lại, mà trong đó, còn có đã từng bằng hữu với hắn —— Trần Giang.</w:t>
      </w:r>
      <w:r>
        <w:br w:type="textWrapping"/>
      </w:r>
      <w:r>
        <w:br w:type="textWrapping"/>
      </w:r>
      <w:r>
        <w:t xml:space="preserve">Thời điểm Lỗ Tương Minh mới vừa bắt đầu nằm vùng, chính là được Trần Giang nhận làm đàn em, mãi đến tận sau này được đại lão phía trên vừa ý, mới bị điều đi.</w:t>
      </w:r>
      <w:r>
        <w:br w:type="textWrapping"/>
      </w:r>
      <w:r>
        <w:br w:type="textWrapping"/>
      </w:r>
      <w:r>
        <w:t xml:space="preserve">Nếu như Trần Giang không làm loại việc buôn ma túy thương thiên hại lý này, vậy hắn ta đại khái chính là đại ca chuẩn, nghĩa khí, sảng khoái, còn vô cùng săn sóc Lỗ Tương Minh.</w:t>
      </w:r>
      <w:r>
        <w:br w:type="textWrapping"/>
      </w:r>
      <w:r>
        <w:br w:type="textWrapping"/>
      </w:r>
      <w:r>
        <w:t xml:space="preserve">Bất quá kể cả Trần Giang có mị lực như thế nào đi nữa, một chữ “độc”*, cũng đủ để triệt để xóa bỏ ưu điểm khác của hắn ta.</w:t>
      </w:r>
      <w:r>
        <w:br w:type="textWrapping"/>
      </w:r>
      <w:r>
        <w:br w:type="textWrapping"/>
      </w:r>
      <w:r>
        <w:t xml:space="preserve">(*: nghĩa là ‘chất độc’, cũng có thể hiểu là ‘ma túy’, bởi từ «buôn ma túy – 毒贩» được ghép từ hai từ «buôn – 贩» và «chất độc – 毒».)</w:t>
      </w:r>
      <w:r>
        <w:br w:type="textWrapping"/>
      </w:r>
      <w:r>
        <w:br w:type="textWrapping"/>
      </w:r>
      <w:r>
        <w:t xml:space="preserve">Làm nằm vùng, Lỗ Tương Minh đã thấy nhiều bộ dạng những người nghiện ma túy phát tác, cũng vì vậy mà càng thêm sinh lòng căm hận đối với ma tuý, hắn đi vào phòng khách, liền nhìn thấy ánh mắt tràn đầy ác ý của Trần Giang, nếu như ánh mắt có thể giết người, Lỗ Tương Minh đại khái đã chết mấy trăm lần.</w:t>
      </w:r>
      <w:r>
        <w:br w:type="textWrapping"/>
      </w:r>
      <w:r>
        <w:br w:type="textWrapping"/>
      </w:r>
      <w:r>
        <w:t xml:space="preserve">Lúc Quý Trần Ai đi ra, nhặt gậy của mình lên, chậm rãi đi tới ghế sô pha ở một bên ngồi xuống, anh thấy vết bầm tím trên mặt Trần Giang, nhẹ nhàng oài một tiếng, dáng dấp kia thoạt nhìn lạnh lùng lại khinh bỉ, sau đó nói về phía bốn người đứng trong phòng mà Chu Nghiêu Cần phái tới: “Các anh đi ra ngoài trước đi.”</w:t>
      </w:r>
      <w:r>
        <w:br w:type="textWrapping"/>
      </w:r>
      <w:r>
        <w:br w:type="textWrapping"/>
      </w:r>
      <w:r>
        <w:t xml:space="preserve">Bốn người kia nhìn nhau, nói Quý Trần Ai nếu như có chuyện thì lớn tiếng gọi, bọn họ ở ngay ngoài cửa.</w:t>
      </w:r>
      <w:r>
        <w:br w:type="textWrapping"/>
      </w:r>
      <w:r>
        <w:br w:type="textWrapping"/>
      </w:r>
      <w:r>
        <w:t xml:space="preserve">Quý Trần Ai nghe vậy gật đầu, sau khi bọn họ đi ra ngoài, nhìn về phía Trần Giang bị trói trên đất.</w:t>
      </w:r>
      <w:r>
        <w:br w:type="textWrapping"/>
      </w:r>
      <w:r>
        <w:br w:type="textWrapping"/>
      </w:r>
      <w:r>
        <w:t xml:space="preserve">itsukahikari.wordpress.com</w:t>
      </w:r>
      <w:r>
        <w:br w:type="textWrapping"/>
      </w:r>
      <w:r>
        <w:br w:type="textWrapping"/>
      </w:r>
      <w:r>
        <w:t xml:space="preserve">Không biết có phải bị ánh mắt của Quý Trần Ai kích thích hay không, Trần Giang lại bắt đầu chửi ầm lên, trước hắn ta vẫn cho là Lỗ Tương Minh chết rồi, lại không nghĩ rằng người anh em của mình lại trở thành nằm vùng, còn gọn gàng nhanh lẹ bán đứng bọn họ.</w:t>
      </w:r>
      <w:r>
        <w:br w:type="textWrapping"/>
      </w:r>
      <w:r>
        <w:br w:type="textWrapping"/>
      </w:r>
      <w:r>
        <w:t xml:space="preserve">Nghe tiếng mắng của Trần Giang, Quý Trần Ai vứt cho Lỗ Tương Minh ánh mắt dò hỏi.</w:t>
      </w:r>
      <w:r>
        <w:br w:type="textWrapping"/>
      </w:r>
      <w:r>
        <w:br w:type="textWrapping"/>
      </w:r>
      <w:r>
        <w:t xml:space="preserve">Mặt Lỗ Tương Minh như ngập nước: “Trần Giang, là ai bán tin tức về tôi cho lão đại?”</w:t>
      </w:r>
      <w:r>
        <w:br w:type="textWrapping"/>
      </w:r>
      <w:r>
        <w:br w:type="textWrapping"/>
      </w:r>
      <w:r>
        <w:t xml:space="preserve">Trần Giang sao có khả năng trả lời, hắn ta hiện tại quả thực chỉ hận không thể ăn thịt Lỗ Tương Minh, gặm xương cốt Lỗ Tương Minh, bọn họ cái nghề buôn ma túy này một khi bị bắt được thì tuyệt đối không còn đường sống, coi như bán đi anh em xử tù chung thân, đó so với chết cũng không khác biệt gì.</w:t>
      </w:r>
      <w:r>
        <w:br w:type="textWrapping"/>
      </w:r>
      <w:r>
        <w:br w:type="textWrapping"/>
      </w:r>
      <w:r>
        <w:t xml:space="preserve">Tâm tình của Lỗ Tương Minh đối với Trần Giang rất phức tạp, nếu như nói lúc trước nhìn tới Trần Giang, trong lòng còn có một tia rung động, nhưng sau khi xem thảm trạng của Lỗ Dư Quang, rung động kia liền biến thành lạnh lùng.</w:t>
      </w:r>
      <w:r>
        <w:br w:type="textWrapping"/>
      </w:r>
      <w:r>
        <w:br w:type="textWrapping"/>
      </w:r>
      <w:r>
        <w:t xml:space="preserve">Con người không phải động vật, càng không thể khống chế tình cảm của mình, thời gian năm năm, tuy rằng Lỗ Tương Minh vẫn luôn kiên trì mục đích của chính mình, nhưng nhưng vẫn bắt đầu này sinh ra một ít tình cảm với nhóm người Trần Giang.</w:t>
      </w:r>
      <w:r>
        <w:br w:type="textWrapping"/>
      </w:r>
      <w:r>
        <w:br w:type="textWrapping"/>
      </w:r>
      <w:r>
        <w:t xml:space="preserve">Trần Giang không thể trả lời câu hỏi của Lỗ Tương Minh, nhóm người Quý Trần Ai mang tới lúc xông vào, liền động thủ giết một người, đả thương ba người, Trần Giang coi như có nói cho Lỗ Tương Minh biết, hắn ta cũng thấy chính mình không còn khả năng sống tiếp.</w:t>
      </w:r>
      <w:r>
        <w:br w:type="textWrapping"/>
      </w:r>
      <w:r>
        <w:br w:type="textWrapping"/>
      </w:r>
      <w:r>
        <w:t xml:space="preserve">Trần Giang đã đúng, Quý Trần Ai căn bản không định để bọn họ sống sót.</w:t>
      </w:r>
      <w:r>
        <w:br w:type="textWrapping"/>
      </w:r>
      <w:r>
        <w:br w:type="textWrapping"/>
      </w:r>
      <w:r>
        <w:t xml:space="preserve">Sau khi dùng một cái “Tận thế của kẻ nói dối” với Trần Giang, Quý Trần Ai chậm rãi hỏi: “Trần Giang, là ai bán đứng Lỗ Tương Minh?”</w:t>
      </w:r>
      <w:r>
        <w:br w:type="textWrapping"/>
      </w:r>
      <w:r>
        <w:br w:type="textWrapping"/>
      </w:r>
      <w:r>
        <w:t xml:space="preserve">Dựa theo lẽ thường, Trần Giang sao có thể trả lời câu hỏi này của Quý Trần Ai, nhưng miệng của hắn ta lại giống như không chịu sự điều khiển của hắn ta, nói ra ba chữ đáp án kia.</w:t>
      </w:r>
      <w:r>
        <w:br w:type="textWrapping"/>
      </w:r>
      <w:r>
        <w:br w:type="textWrapping"/>
      </w:r>
      <w:r>
        <w:t xml:space="preserve">Đó là một cái tên vô cùng xa lạ đối với Quý Trần Ai, thế nhưng Lỗ Tương Minh lại như không xa lạ gì với cái tên này, bởi vì khi hắn nghe đến ba chữ này, sắc mặt lập tức trở nên vô cùng khó coi.</w:t>
      </w:r>
      <w:r>
        <w:br w:type="textWrapping"/>
      </w:r>
      <w:r>
        <w:br w:type="textWrapping"/>
      </w:r>
      <w:r>
        <w:t xml:space="preserve">Quý Trần Ai lại hỏi: “Bọn mày tóm được nhược điểm ở hắn ta? Lão đại bọn mày hiện tại thế nào rồi?”</w:t>
      </w:r>
      <w:r>
        <w:br w:type="textWrapping"/>
      </w:r>
      <w:r>
        <w:br w:type="textWrapping"/>
      </w:r>
      <w:r>
        <w:t xml:space="preserve">Nghe câu hỏi của Quý Trần Ai, trong ánh mắt của Trần Giang đột nhiên tràn đầy sợ hãi, hắn ta không biết tại sao bản thân lại không khống chế được cứ như vậy trả lời câu hỏi ủa Quý Trần Ai, điều này đã vượt khỏi thường thức của hắn ta.</w:t>
      </w:r>
      <w:r>
        <w:br w:type="textWrapping"/>
      </w:r>
      <w:r>
        <w:br w:type="textWrapping"/>
      </w:r>
      <w:r>
        <w:t xml:space="preserve">Nhưng tuy không muốn, Trần Giang vẫn trả lời câu hỏi của Quý Trần Ai, hắn ta nói: “Hắn ta nhận hối lộ lớn, bị bọn tao tóm được nhược điểm, lão đại, lão đại…” Sau khi nói đến đây, biểu tình của Trần Giang tràn đầy giãy dụa, hắn ta hiển nhiên không muốn trả lời câu hỏi của Quý Trần Ai, nhưng lại không khống chế được miệng mình, cuối cùng, hắn ta vẫn là nói ra, “Lão đại, bị Lỗ Tương Minh thằng tạp chủng này, hại chết.”</w:t>
      </w:r>
      <w:r>
        <w:br w:type="textWrapping"/>
      </w:r>
      <w:r>
        <w:br w:type="textWrapping"/>
      </w:r>
      <w:r>
        <w:t xml:space="preserve">Trong phòng xuất hiện một giây yên tĩnh, chỉ chốc lát sau, giọng Lỗ Tương Minh nhẹ nhàng vang lên: “Ông ta đã chết?”</w:t>
      </w:r>
      <w:r>
        <w:br w:type="textWrapping"/>
      </w:r>
      <w:r>
        <w:br w:type="textWrapping"/>
      </w:r>
      <w:r>
        <w:t xml:space="preserve">Trần Giang gắt gao cắn răng, dòng máu theo khóe miệng hắn ta chảy xuống, hắn ta trừng mắt nhìn Lỗ Tương Minh, giống như nhìn kẻ thù giết cha, ánh mắt điên cuồng kia khiến người ta cảm thấy có chút kinh hồn bạt vía.</w:t>
      </w:r>
      <w:r>
        <w:br w:type="textWrapping"/>
      </w:r>
      <w:r>
        <w:br w:type="textWrapping"/>
      </w:r>
      <w:r>
        <w:t xml:space="preserve">Bốn người trong phòng, chết một, bị thương ba, ngoại trừ Trần Giang, hai người còn lại đều ở trạng thái hôn mê.</w:t>
      </w:r>
      <w:r>
        <w:br w:type="textWrapping"/>
      </w:r>
      <w:r>
        <w:br w:type="textWrapping"/>
      </w:r>
      <w:r>
        <w:t xml:space="preserve">Quý Trần Ai còn dự định hỏi Trần Giang thêm mấy thứ, nhưng còn chưa đợi anh mở miệng, miệng Trần Giang tràn ra từng dòng từng dòng máu tươi, ánh mắt Lỗ Tương Minh cả kinh: “Trần Giang!” Hắn vài bước tiến lên, muốn ngăn cản động tác của Trần Giang, thế nhưng đã quá muộn, Trần Giang đã cắn lưỡi tự sát.</w:t>
      </w:r>
      <w:r>
        <w:br w:type="textWrapping"/>
      </w:r>
      <w:r>
        <w:br w:type="textWrapping"/>
      </w:r>
      <w:r>
        <w:t xml:space="preserve">Lỗ Tương Minh ôm đầu Trần Giang, không nói một lời, ánh mắt Trần Giang nhìn Lỗ Tương Minh còn tràn đầy oán hận cùng phẫn nộ, hắn ta không biết vì sao mình lại nói ra những lời không nên nói kia, nhưng bây giờ, người chết thì sẽ không nói chuyện.</w:t>
      </w:r>
      <w:r>
        <w:br w:type="textWrapping"/>
      </w:r>
      <w:r>
        <w:br w:type="textWrapping"/>
      </w:r>
      <w:r>
        <w:t xml:space="preserve">Quý Trần Ai nói: “Lỗ Tương Minh, anh mềm lòng?”</w:t>
      </w:r>
      <w:r>
        <w:br w:type="textWrapping"/>
      </w:r>
      <w:r>
        <w:br w:type="textWrapping"/>
      </w:r>
      <w:r>
        <w:t xml:space="preserve">Lỗ Tương Minh lắc lắc đầu, giọng nói khàn khàn: “Thời điểm quyết định nằm vùng, tôi đã không còn tư cách để mềm lòng.” —— từ khi hắn bắt đầu đoạn hữu nghị này, liền quyết định sẽ phản bội đoạn hữu nghị này.</w:t>
      </w:r>
      <w:r>
        <w:br w:type="textWrapping"/>
      </w:r>
      <w:r>
        <w:br w:type="textWrapping"/>
      </w:r>
      <w:r>
        <w:t xml:space="preserve">Người bình thường, nhìn tình cảnh này tâm tình đại khái đều sẽ khá phức tạp, nhưng Quý Trần Ai lại vô cùng bình tĩnh, anh nói: “Làm hai người kia tỉnh lại đi, không phải còn có vấn đề chưa hỏi sao.”</w:t>
      </w:r>
      <w:r>
        <w:br w:type="textWrapping"/>
      </w:r>
      <w:r>
        <w:br w:type="textWrapping"/>
      </w:r>
      <w:r>
        <w:t xml:space="preserve">Lỗ Tương Minh liếc mắt nhìn Quý Trần Ai một cái, sau đó chậm rãi gật đầu.</w:t>
      </w:r>
      <w:r>
        <w:br w:type="textWrapping"/>
      </w:r>
      <w:r>
        <w:br w:type="textWrapping"/>
      </w:r>
      <w:r>
        <w:t xml:space="preserve">Hai người còn lại, không có kiên cường như Trần Giang, sau khi nhìn đến hai người đồng bọn đã chết, bọn họ đều có vẻ hơi sợ hãi, hơn nữa “Tận thế của kẻ nói dối”, Quý Trần Ai và Lỗ Tương Minh rất nhanh biết được thứ bọn họ muốn biết.</w:t>
      </w:r>
      <w:r>
        <w:br w:type="textWrapping"/>
      </w:r>
      <w:r>
        <w:br w:type="textWrapping"/>
      </w:r>
      <w:r>
        <w:t xml:space="preserve">Hóa ra, bởi vì Lỗ Tương Minh phản bội, lúc lão đại bọn họ đã đuổi theo bắt bị giết chết. Mà mấy người Trần Giang thất bại không thể tả, lại tăng thêm cừu hận đối với Lỗ Tương Minh, nghĩ hết mọi biện pháp muốn Đông Sơn tái khởi*.</w:t>
      </w:r>
      <w:r>
        <w:br w:type="textWrapping"/>
      </w:r>
      <w:r>
        <w:br w:type="textWrapping"/>
      </w:r>
      <w:r>
        <w:t xml:space="preserve">(*: thành ngữ Trung Quốc. Dựa trên điển cố về danh sĩ Tạ An đời Đông Tấn, thành ngữ “Đông Sơn tái khởi” được dùng như một điển cố văn học để chỉ những người thất thế mà trùng hưng được thanh thế.)</w:t>
      </w:r>
      <w:r>
        <w:br w:type="textWrapping"/>
      </w:r>
      <w:r>
        <w:br w:type="textWrapping"/>
      </w:r>
      <w:r>
        <w:t xml:space="preserve">Mà lúc này, vô cùng trùng hợp lại có người phát hiện nhược điểm của một quan chức cấp cao sĩ quan cảnh sát nào đó, lợi dụng nhược điểm này, Trần Giang bọn họ đầu phục lão đại mới, sau đó liền đào ra tin tức về Lỗ Tương Minh, muốn rửa sạch nhục nhã.</w:t>
      </w:r>
      <w:r>
        <w:br w:type="textWrapping"/>
      </w:r>
      <w:r>
        <w:br w:type="textWrapping"/>
      </w:r>
      <w:r>
        <w:t xml:space="preserve">Nếu như không có Quý Trần Ai, kế hoạch của bọn họ sẽ vô cùng thuận lợi, lợi dụng Lỗ Dư Quang lừa Lỗ Tương Minh ra, lại một lưới bắt hết người nhà Lỗ Tương Minh, khiến Lỗ Tương Minh nếm thử mùi vị muốn sống không được muốn chết không xong.</w:t>
      </w:r>
      <w:r>
        <w:br w:type="textWrapping"/>
      </w:r>
      <w:r>
        <w:br w:type="textWrapping"/>
      </w:r>
      <w:r>
        <w:t xml:space="preserve">Đáng tiếc, nơi này lại nhiều hơn người tên là Quý Trần Ai.</w:t>
      </w:r>
      <w:r>
        <w:br w:type="textWrapping"/>
      </w:r>
      <w:r>
        <w:br w:type="textWrapping"/>
      </w:r>
      <w:r>
        <w:t xml:space="preserve">Hỏi xong câu hỏi của mình, Quý Trần Ai nói: “Mấy người này không thể giữ lại.”</w:t>
      </w:r>
      <w:r>
        <w:br w:type="textWrapping"/>
      </w:r>
      <w:r>
        <w:br w:type="textWrapping"/>
      </w:r>
      <w:r>
        <w:t xml:space="preserve">Lỗ Tương Minh nói: “Ừm.”</w:t>
      </w:r>
      <w:r>
        <w:br w:type="textWrapping"/>
      </w:r>
      <w:r>
        <w:br w:type="textWrapping"/>
      </w:r>
      <w:r>
        <w:t xml:space="preserve">Quý Trần Ai nghiêng đầu: “Cho nên để người đến động thủ… Hay vẫn là…”</w:t>
      </w:r>
      <w:r>
        <w:br w:type="textWrapping"/>
      </w:r>
      <w:r>
        <w:br w:type="textWrapping"/>
      </w:r>
      <w:r>
        <w:t xml:space="preserve">Ánh mắt Lỗ Tương Minh ảm đạm liếc nhìn Quý Trần Ai một cái, hắn lại nhìn Trần Giang trên đất đã không còn tiếng động: “Tôi đến đi.”</w:t>
      </w:r>
      <w:r>
        <w:br w:type="textWrapping"/>
      </w:r>
      <w:r>
        <w:br w:type="textWrapping"/>
      </w:r>
      <w:r>
        <w:t xml:space="preserve">Quý Trần Ai cười cười, nói: “Vậy anh tới đi.”</w:t>
      </w:r>
      <w:r>
        <w:br w:type="textWrapping"/>
      </w:r>
      <w:r>
        <w:br w:type="textWrapping"/>
      </w:r>
      <w:r>
        <w:t xml:space="preserve">Những người này chết rồi, coi như bị người phát hiện ra xác chết, cũng rất khó lập án, bởi vì bọn họ nhất định là sử dụng thân phận giả, kể cả bị phát hiện, cũng không có thân phận hợp pháp, nhiều nhất tính là người mất tích.</w:t>
      </w:r>
      <w:r>
        <w:br w:type="textWrapping"/>
      </w:r>
      <w:r>
        <w:br w:type="textWrapping"/>
      </w:r>
      <w:r>
        <w:t xml:space="preserve">Huống hồ nơi này là vùng ngoại ô xa xôi, hơn nữa này trên người mấy người đó có đồ trái phép, lực lượng cảnh sát đại khái sẽ quy cái này về đấu tranh nội bộ xã hội đen.</w:t>
      </w:r>
      <w:r>
        <w:br w:type="textWrapping"/>
      </w:r>
      <w:r>
        <w:br w:type="textWrapping"/>
      </w:r>
      <w:r>
        <w:t xml:space="preserve">Lỗ Tương Minh dùng con dao gọt hoa quả hắn mua tại siêu thị, giải quyết hai mạng người còn dư lại, Quý Trần Ai giúp hắn đã đủ nhiều, chính hắn dù sao cũng nên làm gì đó.</w:t>
      </w:r>
      <w:r>
        <w:br w:type="textWrapping"/>
      </w:r>
      <w:r>
        <w:br w:type="textWrapping"/>
      </w:r>
      <w:r>
        <w:t xml:space="preserve">Xử lý xong mấy người xong, Quý Trần Ai phát hiện Lỗ Tương Minh có chút thất thần, anh nói: “Lỗ Tương Minh, người bán đứng anh kia…”</w:t>
      </w:r>
      <w:r>
        <w:br w:type="textWrapping"/>
      </w:r>
      <w:r>
        <w:br w:type="textWrapping"/>
      </w:r>
      <w:r>
        <w:t xml:space="preserve">Lỗ Tương Minh nói: “Là thủ trưởng trước kia của tôi.”</w:t>
      </w:r>
      <w:r>
        <w:br w:type="textWrapping"/>
      </w:r>
      <w:r>
        <w:br w:type="textWrapping"/>
      </w:r>
      <w:r>
        <w:t xml:space="preserve">Quý Trần Ai ồ một tiếng, lại hỏi Lỗ Tương Minh một ít chi tiết nhỏ liên quan với thủ trưởng của hắn.</w:t>
      </w:r>
      <w:r>
        <w:br w:type="textWrapping"/>
      </w:r>
      <w:r>
        <w:br w:type="textWrapping"/>
      </w:r>
      <w:r>
        <w:t xml:space="preserve">Lỗ Tương Minh không biết Quý Trần Ai hỏi cái này có ích lợi gì, nhưng vẫn trả lời từng câu.</w:t>
      </w:r>
      <w:r>
        <w:br w:type="textWrapping"/>
      </w:r>
      <w:r>
        <w:br w:type="textWrapping"/>
      </w:r>
      <w:r>
        <w:t xml:space="preserve">Xử lý xong chuyện này, Quý Trần Ai liền gọi mấy người chờ ở bên ngoài vào, để bọn họ sửa lại hiện trường chỗ này một chút —— dứt khoát cho căn phòng này một ngọn lửa.</w:t>
      </w:r>
      <w:r>
        <w:br w:type="textWrapping"/>
      </w:r>
      <w:r>
        <w:br w:type="textWrapping"/>
      </w:r>
      <w:r>
        <w:t xml:space="preserve">Camera xung quanh đây, Quý Trần Ai cũng gọi Tiểu Thất động tay động chân, tiêu diệt toàn bộ vết tích bọn họ đã tới đây.</w:t>
      </w:r>
      <w:r>
        <w:br w:type="textWrapping"/>
      </w:r>
      <w:r>
        <w:br w:type="textWrapping"/>
      </w:r>
      <w:r>
        <w:t xml:space="preserve">Cuối cùng, Lỗ Tương Minh ôm Lỗ Dư Quang bị chăn bọc lại lên xe bốn người kia, bốn người kia hiển nhiên đều cho là Lỗ Dư Quang đã không xong rồi cho nên mới dùng chăn bọc lại, ngược lại cũng không hỏi gì.</w:t>
      </w:r>
      <w:r>
        <w:br w:type="textWrapping"/>
      </w:r>
      <w:r>
        <w:br w:type="textWrapping"/>
      </w:r>
      <w:r>
        <w:t xml:space="preserve">itsukahikari.wordpress.com</w:t>
      </w:r>
      <w:r>
        <w:br w:type="textWrapping"/>
      </w:r>
      <w:r>
        <w:br w:type="textWrapping"/>
      </w:r>
      <w:r>
        <w:t xml:space="preserve">Ngày đó cứ như vậy bận bận rộn rộn trôi qua, Quý Trần Ai trước tiên kêu bọn họ dừng xe ở nhà Lỗ Tương Minh, đưa Lỗ Dư Quang về.</w:t>
      </w:r>
      <w:r>
        <w:br w:type="textWrapping"/>
      </w:r>
      <w:r>
        <w:br w:type="textWrapping"/>
      </w:r>
      <w:r>
        <w:t xml:space="preserve">Trên đường về nhà, Lỗ Tương Minh liền gọi điện cho Lỗ Du Du, đem tình huống ở bên này nói qua đơn giản một chút.</w:t>
      </w:r>
      <w:r>
        <w:br w:type="textWrapping"/>
      </w:r>
      <w:r>
        <w:br w:type="textWrapping"/>
      </w:r>
      <w:r>
        <w:t xml:space="preserve">Lỗ Du Du nghe thấy bọn họ nói chuyện đã xử lý xong, hiển nhiên vô cùng cao hứng, Lỗ Tương Minh lúc này mới gọi điện cho bảo an, để bảo an thả Lỗ Du Du bị giam ở nhà ra.</w:t>
      </w:r>
      <w:r>
        <w:br w:type="textWrapping"/>
      </w:r>
      <w:r>
        <w:br w:type="textWrapping"/>
      </w:r>
      <w:r>
        <w:t xml:space="preserve">Lỗ Tương Minh bảo Lỗ Du Du đón xe về nhà, ở nhà chờ bọn họ.</w:t>
      </w:r>
      <w:r>
        <w:br w:type="textWrapping"/>
      </w:r>
      <w:r>
        <w:br w:type="textWrapping"/>
      </w:r>
      <w:r>
        <w:t xml:space="preserve">Tiểu Thất đang xử lý camera ghi hình bỗng nhiên nói: “Ai Ai*, hai người ngồi chồm hổm ở cục cảnh sát trông người kia thì quản thế nào?”</w:t>
      </w:r>
      <w:r>
        <w:br w:type="textWrapping"/>
      </w:r>
      <w:r>
        <w:br w:type="textWrapping"/>
      </w:r>
      <w:r>
        <w:t xml:space="preserve">(*: Trước giờ không chú ý, cứ tưởng tiếng thở dài, giờ đính chính lại là một cách gọi tên bạn Quý Trần Ai nhé ^.^)</w:t>
      </w:r>
      <w:r>
        <w:br w:type="textWrapping"/>
      </w:r>
      <w:r>
        <w:br w:type="textWrapping"/>
      </w:r>
      <w:r>
        <w:t xml:space="preserve">Quý Trần Ai lúc này mới nhớ tới ở cửa cục cảnh sát còn có hai con cá lọt lưới, bởi vì bên kia vẫn luôn không có được tin tức, cho nên vẫn còn ngồi chồm hổm trông coi, ý định tìm ra tung tích của Lỗ Tương Minh.</w:t>
      </w:r>
      <w:r>
        <w:br w:type="textWrapping"/>
      </w:r>
      <w:r>
        <w:br w:type="textWrapping"/>
      </w:r>
      <w:r>
        <w:t xml:space="preserve">Quý Trần Ai kêu Tiểu Thất gửi hình hai người kia đến điện thoại di động của mình, sau đó anh lấy điện thoại ra cho Lỗ Tương Minh xem bức ảnh hai người kia: “Hai người kia vẫn còn ở cửa cục cảnh sát chờ anh, anh định làm thế nào?”</w:t>
      </w:r>
      <w:r>
        <w:br w:type="textWrapping"/>
      </w:r>
      <w:r>
        <w:br w:type="textWrapping"/>
      </w:r>
      <w:r>
        <w:t xml:space="preserve">Lỗ Tương Minh không nghĩ tới Quý Trần Ai thậm chí ngay cả bức ảnh cũng có thể lấy được, bất quá ngày hôm nay số lần hắn kinh ngạc đã đủ nhiều rồi, lúc này dĩ nhiên đối với năng lực của Quý Trần Ai có chút tê dại, hắn nói: “Trực tiếp báo cảnh sát… Bọn họ có án cũ ở cục cảnh sát.”</w:t>
      </w:r>
      <w:r>
        <w:br w:type="textWrapping"/>
      </w:r>
      <w:r>
        <w:br w:type="textWrapping"/>
      </w:r>
      <w:r>
        <w:t xml:space="preserve">Quý Trần Ai: “…” Có án cũ còn dám ngồi xổm trước cửa cục cảnh sát, đúng là bội phục.</w:t>
      </w:r>
      <w:r>
        <w:br w:type="textWrapping"/>
      </w:r>
      <w:r>
        <w:br w:type="textWrapping"/>
      </w:r>
      <w:r>
        <w:t xml:space="preserve">Lỗ Tương Minh nhìn thấu suy nghĩ của Quý Trần Ai, cũng không biết nên nói cái gì, không thể làm gì khác hơn là nhún vai một cái.</w:t>
      </w:r>
      <w:r>
        <w:br w:type="textWrapping"/>
      </w:r>
      <w:r>
        <w:br w:type="textWrapping"/>
      </w:r>
      <w:r>
        <w:t xml:space="preserve">Mấy tiếng sau, mấy người đã tới nhà Lỗ Tương Minh, Lỗ Tương Minh ôm Lỗ Dư Quang bị chăn phủ lên đi lên tầng, Quý Trần Ai đi phía sau hắn, còn thuận tiện giúp hắn gõ cửa.</w:t>
      </w:r>
      <w:r>
        <w:br w:type="textWrapping"/>
      </w:r>
      <w:r>
        <w:br w:type="textWrapping"/>
      </w:r>
      <w:r>
        <w:t xml:space="preserve">Cửa là Lỗ Du Du mở, mẹ của Lỗ Du Du đứng ở sau lưng cô, lúc này trên mặt tràn ngập lo lắng, bà sau khi nhìn đến Lỗ Tương Minh cùng với Lỗ Dư Quang được Lỗ Tương Minh ôm trong lồng ngực, sắc mặt lập tức thay đổi, có thể nói là hết sức khó coi, bà nói: “Tương Minh, này, đây là ai?”</w:t>
      </w:r>
      <w:r>
        <w:br w:type="textWrapping"/>
      </w:r>
      <w:r>
        <w:br w:type="textWrapping"/>
      </w:r>
      <w:r>
        <w:t xml:space="preserve">Lỗ Tương Minh vẫn luôn căng thẳng, lúc này rốt cuộc thư giãn xuống, không có chú ý tới thần sắc quái dị của mẹ hắn, vì vậy dửng dưng nói: “Mẹ, đây là cha mà.”</w:t>
      </w:r>
      <w:r>
        <w:br w:type="textWrapping"/>
      </w:r>
      <w:r>
        <w:br w:type="textWrapping"/>
      </w:r>
      <w:r>
        <w:t xml:space="preserve">Mẹ Lỗ Tương Minh, khi nghe được đáp án này trong nháy mắt, cả người trực tiếp ngã trên mặt đất.</w:t>
      </w:r>
      <w:r>
        <w:br w:type="textWrapping"/>
      </w:r>
      <w:r>
        <w:br w:type="textWrapping"/>
      </w:r>
      <w:r>
        <w:t xml:space="preserve">Lỗ Tương Minh sững sờ: “Mẹ? Mẹ làm sao vậy!”</w:t>
      </w:r>
      <w:r>
        <w:br w:type="textWrapping"/>
      </w:r>
      <w:r>
        <w:br w:type="textWrapping"/>
      </w:r>
      <w:r>
        <w:t xml:space="preserve">Mẹ Lỗ oa một tiếng khóc lớn, bà kêu lên: “Lão Lỗ, lão Lỗ ông mau tỉnh lại đi, ông đi người một nhà chúng tôi làm sao bây giờ…”</w:t>
      </w:r>
      <w:r>
        <w:br w:type="textWrapping"/>
      </w:r>
      <w:r>
        <w:br w:type="textWrapping"/>
      </w:r>
      <w:r>
        <w:t xml:space="preserve">Lỗ Tương Minh này mới phản ứng được mẹ hắn hiểu lầm cái gì, hắn dở khóc dở cười nói: “Mẹ, cha không có chuyện gì, chỉ là bị thương nhẹ, mẹ đừng khóc.”</w:t>
      </w:r>
      <w:r>
        <w:br w:type="textWrapping"/>
      </w:r>
      <w:r>
        <w:br w:type="textWrapping"/>
      </w:r>
      <w:r>
        <w:t xml:space="preserve">Lỗ Du Du vốn cũng theo mẹ cô khóc lớn, nghe thấy Lỗ Tương Minh giải thích, lúc này mới khóc thút thít nói: “Ca, cha thật sự không có chuyện gì? Không có chuyện gì anh lại dùng chăn bọc lại như thế, anh làm em sợ muốn chết.”</w:t>
      </w:r>
      <w:r>
        <w:br w:type="textWrapping"/>
      </w:r>
      <w:r>
        <w:br w:type="textWrapping"/>
      </w:r>
      <w:r>
        <w:t xml:space="preserve">Lỗ Tương Minh vội vàng nói: “Đây không phải là cha bị thương nhẹ, anh sợ ông ấy lạnh sao.” —— lời giải thích này, cũng vô cùng hỏng bét, bất quá bây giờ cũng không có ai quan tâm giải thích của Lỗ Tương Minh đến cùng có ổn hay không, mẹ con hai người vội vàng nghênh đón Quý Trần Ai cùng Lỗ Tương Minh vào phòng, để Lỗ Tương Minh đặt Lỗ Dư Quang lên giường.</w:t>
      </w:r>
      <w:r>
        <w:br w:type="textWrapping"/>
      </w:r>
      <w:r>
        <w:br w:type="textWrapping"/>
      </w:r>
      <w:r>
        <w:t xml:space="preserve">Drap trải giường vừa lấy ra, liền lộ ra Lỗ Dư Quang còn đang say giấc nồng, vết thương trên mặt ông đã khôi phục rất nhiều, tuy vẫn còn có thể mơ hồ nhìn thấy dấu, nhưng tình trạng hô hấp và thân thể cũng đã bình thường.</w:t>
      </w:r>
      <w:r>
        <w:br w:type="textWrapping"/>
      </w:r>
      <w:r>
        <w:br w:type="textWrapping"/>
      </w:r>
      <w:r>
        <w:t xml:space="preserve">Lỗ Tương Minh thấy thế, cũng thở phào nhẹ nhõm.</w:t>
      </w:r>
      <w:r>
        <w:br w:type="textWrapping"/>
      </w:r>
      <w:r>
        <w:br w:type="textWrapping"/>
      </w:r>
      <w:r>
        <w:t xml:space="preserve">Mẹ Lỗ quả thực chính là thở mạnh, mới vừa rồi bị Lỗ Tương Minh doạ lên cơn đau tim, lúc này cũng buông lỏng xuống, bà nhìn chồng mình nằm ở trên giường, lại nhìn Lỗ Tương Minh đầy mặt mệt mỏi, thấp giọng nói: “Tương Minh, vị này là?” Bà chỉ vào Quý Trần Ai, vừa nãy quá khẩn trương, không chú ý tới bên cạnh Lỗ Tương Minh còn có một người đứng.</w:t>
      </w:r>
      <w:r>
        <w:br w:type="textWrapping"/>
      </w:r>
      <w:r>
        <w:br w:type="textWrapping"/>
      </w:r>
      <w:r>
        <w:t xml:space="preserve">Lỗ Tương Minh nói: “Mẹ, đây là bạn học của Lỗ Du Du, đã giúp chúng ta ân lớn.”</w:t>
      </w:r>
      <w:r>
        <w:br w:type="textWrapping"/>
      </w:r>
      <w:r>
        <w:br w:type="textWrapping"/>
      </w:r>
      <w:r>
        <w:t xml:space="preserve">Mẹ Lỗ nói: “Cháu ngồi đi, hai đứa ăn cơm chưa? Ta đi chuẩn bị chút thức ăn cho hai đứa.”</w:t>
      </w:r>
      <w:r>
        <w:br w:type="textWrapping"/>
      </w:r>
      <w:r>
        <w:br w:type="textWrapping"/>
      </w:r>
      <w:r>
        <w:t xml:space="preserve">Quý Trần Ai và Lỗ Tương Minh chạy đông chạy tây một ngày, quả thực không sao ăn nổi đồ ăn, hiện tại yên ổn, thành ra có chút đói bụng.</w:t>
      </w:r>
      <w:r>
        <w:br w:type="textWrapping"/>
      </w:r>
      <w:r>
        <w:br w:type="textWrapping"/>
      </w:r>
      <w:r>
        <w:t xml:space="preserve">Mẹ Lỗ đi vào trong phòng bếp vội vội vàng vàng xào món ăn, lại nấu sủi cảo, bưng ra bàn ăn, gọi Quý Trần Ai và Lỗ Tương Minh đến ăn.</w:t>
      </w:r>
      <w:r>
        <w:br w:type="textWrapping"/>
      </w:r>
      <w:r>
        <w:br w:type="textWrapping"/>
      </w:r>
      <w:r>
        <w:t xml:space="preserve">Lỗ Tương Minh nói: “Đi thôi, đi trước lấp đầy bụng, cậu hôm nay bận bịu cả ngày, hẳn là cũng chưa ăn cái gì đi.”</w:t>
      </w:r>
      <w:r>
        <w:br w:type="textWrapping"/>
      </w:r>
      <w:r>
        <w:br w:type="textWrapping"/>
      </w:r>
      <w:r>
        <w:t xml:space="preserve">Quý Trần Ai đáp một tiếng, hai người liền ngồi vào bàn, ăn món ăn đầu tiên của hôm nay.</w:t>
      </w:r>
      <w:r>
        <w:br w:type="textWrapping"/>
      </w:r>
      <w:r>
        <w:br w:type="textWrapping"/>
      </w:r>
    </w:p>
    <w:p>
      <w:pPr>
        <w:pStyle w:val="Heading2"/>
      </w:pPr>
      <w:bookmarkStart w:id="78" w:name="chương-57-cái-chết-xấu-hổ"/>
      <w:bookmarkEnd w:id="78"/>
      <w:r>
        <w:t xml:space="preserve">57. Chương 57: Cái Chết Xấu Hổ</w:t>
      </w:r>
    </w:p>
    <w:p>
      <w:pPr>
        <w:pStyle w:val="Compact"/>
      </w:pPr>
      <w:r>
        <w:br w:type="textWrapping"/>
      </w:r>
      <w:r>
        <w:br w:type="textWrapping"/>
      </w:r>
      <w:r>
        <w:t xml:space="preserve">Edit: Koliz</w:t>
      </w:r>
      <w:r>
        <w:br w:type="textWrapping"/>
      </w:r>
      <w:r>
        <w:br w:type="textWrapping"/>
      </w:r>
      <w:r>
        <w:t xml:space="preserve">Bầu không khí bữa cơm này có chút ngưng trệ, Quý Trần Ai nghiêm túc ăn, Lỗ Tương Minh đại đa số thời gian lại thất thần.</w:t>
      </w:r>
      <w:r>
        <w:br w:type="textWrapping"/>
      </w:r>
      <w:r>
        <w:br w:type="textWrapping"/>
      </w:r>
      <w:r>
        <w:t xml:space="preserve">Đợi đến cơm ăn gần xong, Lỗ Du Du múc cho hai người bát canh, ngồi ở bên cạnh nhìn hai người đem canh uống cạn.</w:t>
      </w:r>
      <w:r>
        <w:br w:type="textWrapping"/>
      </w:r>
      <w:r>
        <w:br w:type="textWrapping"/>
      </w:r>
      <w:r>
        <w:t xml:space="preserve">Thấy hai người cơm nước xong, mẹ Lỗ lúc này mới lên tiếng gặng hỏi đến cùng xảy ra chuyện gì, Lỗ Tương Minh gọi điện cho bà tuy rằng đã tự thuật qua đại thể tình huống một chút, nhưng cụ thể đến cùng là thế nào, mẹ Lỗ vẫn còn có chút mơ hồ.</w:t>
      </w:r>
      <w:r>
        <w:br w:type="textWrapping"/>
      </w:r>
      <w:r>
        <w:br w:type="textWrapping"/>
      </w:r>
      <w:r>
        <w:t xml:space="preserve">Lỗ Tương Minh đem chuyện đã xảy ra miêu tả một chút, hắn biết chuyện này khẳng định vẫn chưa xong, mà một bước khó khăn nhất đã đi tới.</w:t>
      </w:r>
      <w:r>
        <w:br w:type="textWrapping"/>
      </w:r>
      <w:r>
        <w:br w:type="textWrapping"/>
      </w:r>
      <w:r>
        <w:t xml:space="preserve">Mẹ Lỗ càng nghe sắc mặt càng khó nhìn, nghe đến đoạn Lỗ Tương Minh và Quý Trần Ai hai người cùng cứu Lỗ Dư Quang ra, tâm tình rốt cục có hơi không khống chế được, bà nói: “Lỗ Tương Minh, con là người trưởng thành, con rốt cuộc muốn làm gì chúng ta không quản được, cha con làm cảnh sát nhiều năm như vậy, ta cũng không nói gì, nhưng tại sao con lại muốn sau lưng ta và cha con đi làm chuyện nguy hiểm như vậy? Con không nghĩ tới nếu như con xảy ra chuyện thì ta và cha con sẽ như thế nào ư?”</w:t>
      </w:r>
      <w:r>
        <w:br w:type="textWrapping"/>
      </w:r>
      <w:r>
        <w:br w:type="textWrapping"/>
      </w:r>
      <w:r>
        <w:t xml:space="preserve">Việc Lỗ Tương Minh nằm vùng, là gạt mẹ hắn, hắn biết mẹ hắn tuyệt đối sẽ không ủng hộ hắn, có một người chồng làm cảnh sát đã khiến bà lo lắng mấy chục năm, hiện tại lại thêm đứa con trai đi làm nằm vùng, khiến cho bà trong lúc nhất thời căn bản khó có thể tiếp thu.</w:t>
      </w:r>
      <w:r>
        <w:br w:type="textWrapping"/>
      </w:r>
      <w:r>
        <w:br w:type="textWrapping"/>
      </w:r>
      <w:r>
        <w:t xml:space="preserve">Lỗ Tương Minh nghe vậy trầm mặc một hồi rồi nói: “Mẹ, thầy Từ chết rồi, là bọn buôn ma túy hại chết.”</w:t>
      </w:r>
      <w:r>
        <w:br w:type="textWrapping"/>
      </w:r>
      <w:r>
        <w:br w:type="textWrapping"/>
      </w:r>
      <w:r>
        <w:t xml:space="preserve">Mẹ Lỗ sững sờ, run giọng nói: “Ông ấy… Con…” Bà muốn nói, nhưng lời nói đến bên mép, lại nuốt xuống.</w:t>
      </w:r>
      <w:r>
        <w:br w:type="textWrapping"/>
      </w:r>
      <w:r>
        <w:br w:type="textWrapping"/>
      </w:r>
      <w:r>
        <w:t xml:space="preserve">Lỗ Tương Minh tiếp tục nói: “Mẹ, xin lỗi.”</w:t>
      </w:r>
      <w:r>
        <w:br w:type="textWrapping"/>
      </w:r>
      <w:r>
        <w:br w:type="textWrapping"/>
      </w:r>
      <w:r>
        <w:t xml:space="preserve">Trong phòng trầm mặc xuống, Quý Trần Ai là một người ngoài, cũng không tiện xen vào sự tình nhà bọn họ, không thể làm gì khác ngoài bưng cốc uống trà, nhìn mẹ con hai người nhìn nhau không nói gì.</w:t>
      </w:r>
      <w:r>
        <w:br w:type="textWrapping"/>
      </w:r>
      <w:r>
        <w:br w:type="textWrapping"/>
      </w:r>
      <w:r>
        <w:t xml:space="preserve">Cuối cùng vẫn là Lỗ Du Du phá vỡ yên tĩnh, cô nói: “Mẹ, sự tình cũng đã như vậy, mẹ đừng trách ca ca.”</w:t>
      </w:r>
      <w:r>
        <w:br w:type="textWrapping"/>
      </w:r>
      <w:r>
        <w:br w:type="textWrapping"/>
      </w:r>
      <w:r>
        <w:t xml:space="preserve">Mẹ Lỗ than thở lắc đầu, bà vẫn luôn không phải bà mẹ nghiêm khắc, hiện tại tuy bởi vì sự việc Lỗ Dư Quang cùng Lỗ Tương Minh gặp phải mà tâm tình có chút nóng nảy, nhưng vẫn rất nhanh bình tĩnh lại, bà nói: “Con đi thì đi đi, tại sao lại mang bạn học của Du Du tới?”</w:t>
      </w:r>
      <w:r>
        <w:br w:type="textWrapping"/>
      </w:r>
      <w:r>
        <w:br w:type="textWrapping"/>
      </w:r>
      <w:r>
        <w:t xml:space="preserve">Trong mắt hết thảy những người không biết Quý Trần Ai, đại khái đều sẽ cảm thấy anh là một người trẻ tuổi thanh tú thậm chí có chút nhu nhược, huống hồ thân phận bạn học của Lỗ Du Du này, mẹ Lỗ trực tiếp định nghĩa Quý Trần Ai thành một học sinh cấp ba thành tích tốt, nhưng tình trạng thân thể không được tốt.</w:t>
      </w:r>
      <w:r>
        <w:br w:type="textWrapping"/>
      </w:r>
      <w:r>
        <w:br w:type="textWrapping"/>
      </w:r>
      <w:r>
        <w:t xml:space="preserve">Lỗ Tương Minh nghe được lời này của mẹ Lỗ, sắc mặt có chút khó xử, thế nhưng lại không biết nên giải thích thế nào, hắn cũng không thể nói chuyện này là dựa vào Quý Trần Ai mà giải quyết đi.</w:t>
      </w:r>
      <w:r>
        <w:br w:type="textWrapping"/>
      </w:r>
      <w:r>
        <w:br w:type="textWrapping"/>
      </w:r>
      <w:r>
        <w:t xml:space="preserve">itsukahikari.wordpress.com</w:t>
      </w:r>
      <w:r>
        <w:br w:type="textWrapping"/>
      </w:r>
      <w:r>
        <w:br w:type="textWrapping"/>
      </w:r>
      <w:r>
        <w:t xml:space="preserve">Mẹ Lỗ thấy Lỗ Tương Minh không nói lời nào, lông mày hơi nhíu lại, bà nói: “Tương Minh, chuyện như vậy, vạn nhất sau này có việc gì…”</w:t>
      </w:r>
      <w:r>
        <w:br w:type="textWrapping"/>
      </w:r>
      <w:r>
        <w:br w:type="textWrapping"/>
      </w:r>
      <w:r>
        <w:t xml:space="preserve">Quý Trần Ai thấy thế, không thể làm gì khác hơn nói: “Bác gái, cháu kỳ thực không sao tham gia vào được, chỉ đưa cho Lỗ ca chút thuốc, không giúp đỡ được gì.”</w:t>
      </w:r>
      <w:r>
        <w:br w:type="textWrapping"/>
      </w:r>
      <w:r>
        <w:br w:type="textWrapping"/>
      </w:r>
      <w:r>
        <w:t xml:space="preserve">Mẹ Lỗ nói: “Tiểu Chu, cháu đừng hiểu lầm ý bác, ta chỉ là sợ chuyện này liên lụy đến cháu, cha Du Du làm cảnh sát mấy chục năm, ta liền lo lắng sợ hãi mấy chục năm, ta là sợ vạn nhất cháu… Vậy bác thật sự không biết nên làm gì.”</w:t>
      </w:r>
      <w:r>
        <w:br w:type="textWrapping"/>
      </w:r>
      <w:r>
        <w:br w:type="textWrapping"/>
      </w:r>
      <w:r>
        <w:t xml:space="preserve">Quý Trần Ai nói: “Bác gái, cháu thật sự không sao…” Anh nói thì nói như thế, nhưng người ở chỗ này ngoại trừ Lỗ Tương Minh ra, cũng không ai tin, đặc biệt là mẹ Lỗ Tương Minh, lúc này đã triệt triệt để để cho rằng Quý Trần Ai một người ngoài vô tội bị liên lụy.</w:t>
      </w:r>
      <w:r>
        <w:br w:type="textWrapping"/>
      </w:r>
      <w:r>
        <w:br w:type="textWrapping"/>
      </w:r>
      <w:r>
        <w:t xml:space="preserve">Đối mặt với lo lắng của bà mẹ, Lỗ Tương Minh thật sự không biết nên giải thích thế nào, ngược lại Lỗ Du Du nhanh trí xóa bỏ đề tài, cô nói: “Ca, vết thương của anh ra sao?”</w:t>
      </w:r>
      <w:r>
        <w:br w:type="textWrapping"/>
      </w:r>
      <w:r>
        <w:br w:type="textWrapping"/>
      </w:r>
      <w:r>
        <w:t xml:space="preserve">Mẹ Lỗ nói: “Vết thương? Vết thương nào?”</w:t>
      </w:r>
      <w:r>
        <w:br w:type="textWrapping"/>
      </w:r>
      <w:r>
        <w:br w:type="textWrapping"/>
      </w:r>
      <w:r>
        <w:t xml:space="preserve">Lỗ Tương Minh trong lúc tự thuật, cố ý mơ hồ chuyện hắn bị thương, không nghĩ tới vẫn bị Lỗ Du Du lôi ra.</w:t>
      </w:r>
      <w:r>
        <w:br w:type="textWrapping"/>
      </w:r>
      <w:r>
        <w:br w:type="textWrapping"/>
      </w:r>
      <w:r>
        <w:t xml:space="preserve">Lỗ Tương Minh nói: “Không sao, chỉ là mấy vết thương nhỏ, đã không còn vấn đề.” Sắc mặt Lỗ Tương Minh vẫn như thường, không thấy được một điểm hư nhược, cũng khó trách mẹ Lỗ không phát hiện ra trên người hắn có thương tích.</w:t>
      </w:r>
      <w:r>
        <w:br w:type="textWrapping"/>
      </w:r>
      <w:r>
        <w:br w:type="textWrapping"/>
      </w:r>
      <w:r>
        <w:t xml:space="preserve">Lỗ Du Du còn muốn nói, lại bị Lỗ Tương Minh trừng mắt một cái, cô không thể làm gì khác hơn ngoài thở dài, lộ ra biểu tình ủy khuất.</w:t>
      </w:r>
      <w:r>
        <w:br w:type="textWrapping"/>
      </w:r>
      <w:r>
        <w:br w:type="textWrapping"/>
      </w:r>
      <w:r>
        <w:t xml:space="preserve">Mẹ Lỗ còn là muốn xem vết thương một chút, Lỗ Tương Minh lại nghĩ nên làm sao để qua loa một chút, liền nghe thấy Quý Trần Ai nói: “Trong phòng ngủ hình như có tiếng động, có phải là là cha anh tỉnh rồi không?”</w:t>
      </w:r>
      <w:r>
        <w:br w:type="textWrapping"/>
      </w:r>
      <w:r>
        <w:br w:type="textWrapping"/>
      </w:r>
      <w:r>
        <w:t xml:space="preserve">Lỗ Tương Minh lập tức nói: “Mẹ, con thật sự không có chuyện gì, cha tỉnh rồi, mẹ mau đi xem cha một chút đi!”</w:t>
      </w:r>
      <w:r>
        <w:br w:type="textWrapping"/>
      </w:r>
      <w:r>
        <w:br w:type="textWrapping"/>
      </w:r>
      <w:r>
        <w:t xml:space="preserve">Mẹ Lỗ thấy Lỗ Tương Minh cố chấp như vậy, không thể làm gì khác hơn nói: “Ta cho con biết, con cũng đừng có cậy mạnh, bị thương thì đi bệnh viện, hiểu chưa?”</w:t>
      </w:r>
      <w:r>
        <w:br w:type="textWrapping"/>
      </w:r>
      <w:r>
        <w:br w:type="textWrapping"/>
      </w:r>
      <w:r>
        <w:t xml:space="preserve">Lỗ Tương Minh gật đầu, may mà Lỗ Du Du chưa nói đây là vết thương do súng đạn gây ra…</w:t>
      </w:r>
      <w:r>
        <w:br w:type="textWrapping"/>
      </w:r>
      <w:r>
        <w:br w:type="textWrapping"/>
      </w:r>
      <w:r>
        <w:t xml:space="preserve">Mấy người đi vào trong phòng ngủ, nhìn thấy Lỗ Dư Quang quả nhiên đã tỉnh, ông năm nay đã hơn năm mươi tuổi, chịu những dằn vặt kia, nếu như không có Quý Trần Ai đại khái là không chịu nổi.</w:t>
      </w:r>
      <w:r>
        <w:br w:type="textWrapping"/>
      </w:r>
      <w:r>
        <w:br w:type="textWrapping"/>
      </w:r>
      <w:r>
        <w:t xml:space="preserve">Lỗ Dư Quang sau khi tỉnh lại, chỉ cảm thấy toàn thân đều đau, ông thấy người nhà đi tới bên cạnh ông, thở dốc một lát xong, mới khó nhọc nói: “Lỗ Tương Minh, mày cái thằng nhóc này.”</w:t>
      </w:r>
      <w:r>
        <w:br w:type="textWrapping"/>
      </w:r>
      <w:r>
        <w:br w:type="textWrapping"/>
      </w:r>
      <w:r>
        <w:t xml:space="preserve">Lỗ Tương Minh cũng là người trưởng thành hơn hai mươi tuổi rồi, nhưng hắn nghe thấy tiếng Lỗ Dư Quang mắng tiếng hắn, chỉ là trầm giọng kêu một tiếng cha.</w:t>
      </w:r>
      <w:r>
        <w:br w:type="textWrapping"/>
      </w:r>
      <w:r>
        <w:br w:type="textWrapping"/>
      </w:r>
      <w:r>
        <w:t xml:space="preserve">Lỗ Dư Quang lắc đầu, ánh mắt vốn nghiêm nghị lại trở nên hơi dịu lại, ông nói: “Ta có phải là không được rồi không?”</w:t>
      </w:r>
      <w:r>
        <w:br w:type="textWrapping"/>
      </w:r>
      <w:r>
        <w:br w:type="textWrapping"/>
      </w:r>
      <w:r>
        <w:t xml:space="preserve">Lỗ Tương Minh nói: “Cha, cha đang nói gì đấy!”</w:t>
      </w:r>
      <w:r>
        <w:br w:type="textWrapping"/>
      </w:r>
      <w:r>
        <w:br w:type="textWrapping"/>
      </w:r>
      <w:r>
        <w:t xml:space="preserve">Lỗ Dư Quang nói: “Thân thể của chính mình, tự mình rõ ràng.” —— này cũng khó trách, sau khi sử dụng kỹ năng chữa trị, sẽ sinh ra cảm giác đau đớn vô cùng nghiêm trọng, hơn nữa vốn bị thương, Lỗ Dư Quang cảm thấy bản thân sắp chết rồi, cũng là chuyện bình thường.</w:t>
      </w:r>
      <w:r>
        <w:br w:type="textWrapping"/>
      </w:r>
      <w:r>
        <w:br w:type="textWrapping"/>
      </w:r>
      <w:r>
        <w:t xml:space="preserve">Lỗ Tương Minh có chút dở khóc dở cười còn muốn nói gì đó, xong nhìn đến Lỗ Dư Quang, lại ngừng miệng.</w:t>
      </w:r>
      <w:r>
        <w:br w:type="textWrapping"/>
      </w:r>
      <w:r>
        <w:br w:type="textWrapping"/>
      </w:r>
      <w:r>
        <w:t xml:space="preserve">Lỗ Dư Quang trong trí nhớ, cha hắn xưa nay đều vô cùng nghiêm khắc, hầu như rất ít khi khích lệ hắn, mặc dù là khen, cũng mang theo chút không được tự nhiên.</w:t>
      </w:r>
      <w:r>
        <w:br w:type="textWrapping"/>
      </w:r>
      <w:r>
        <w:br w:type="textWrapping"/>
      </w:r>
      <w:r>
        <w:t xml:space="preserve">Nhưng khi cảm thấy mình không xong rồi, trong ánh mắt Lỗ Dư Quang nhìn về phía Lỗ Tương Minh, chỉ còn dư lại từ ái cùng tiếc nuối, ông nói: “Lỗ Tương Minh, ta vì con mà cảm thấy kiêu ngạo.”</w:t>
      </w:r>
      <w:r>
        <w:br w:type="textWrapping"/>
      </w:r>
      <w:r>
        <w:br w:type="textWrapping"/>
      </w:r>
      <w:r>
        <w:t xml:space="preserve">Lỗ Tương Minh mím chặt môi, ngồi xổm xuống nắm chặt tay Lỗ Dư Quang.</w:t>
      </w:r>
      <w:r>
        <w:br w:type="textWrapping"/>
      </w:r>
      <w:r>
        <w:br w:type="textWrapping"/>
      </w:r>
      <w:r>
        <w:t xml:space="preserve">Lỗ Dư Quang ho khan vài tiếng, sau đó nhẹ nhàng dùng một bàn tay khác vỗ vỗ mu bàn tay Lỗ Tương Minh, ông nói: “Ta vẫn cho là, tiểu tử con hồ đồ lao vào… Là hiểu lầm con, Tương Minh, sau này trong nhà, liền nhờ vào con.”</w:t>
      </w:r>
      <w:r>
        <w:br w:type="textWrapping"/>
      </w:r>
      <w:r>
        <w:br w:type="textWrapping"/>
      </w:r>
      <w:r>
        <w:t xml:space="preserve">Câu này vừa nói ra, Lỗ Tương Minh còn không nói gì, mẹ Lỗ cùng Lỗ Du Du liền trực tiếp khóc lớn, mẹ Lỗ nói: “Chúng ta đi bệnh viện, chúng ta đi bệnh viện! Du Du con nhanh đi gọi 120… Lỗ Dư Quang tôi cho ông biết, nếu ông dám đi, ngày mai tôi sẽ mang theo bọn nhỏ tái giá.”</w:t>
      </w:r>
      <w:r>
        <w:br w:type="textWrapping"/>
      </w:r>
      <w:r>
        <w:br w:type="textWrapping"/>
      </w:r>
      <w:r>
        <w:t xml:space="preserve">Mẹ Lỗ vừa nói, làm cho Lỗ Dư Quang ho lên, ông nói: “Tiểu Tịnh, đời tôi, may mắn nhất chính là gặp được bà.” Lỗ Dư Quang đời này đều chưa từng nói lời tâm tình gì, ông và mẹ Lỗ là kết thân rồi mới tìm hiểu, tự nhiên cũng không lãng mạn mà nói, nhưng vào lúc cho là mình sắp rời khỏi nhân thế, Lỗ Dư Quang đem những lời luôn dằn xuống đáy lòng, tất cả nói ra, ông nói: “Bà sinh cho tôi một trai một gái, tôi đều thích, đều thích… Ta đi xong, nếu như bà gặp được thích hợp…”</w:t>
      </w:r>
      <w:r>
        <w:br w:type="textWrapping"/>
      </w:r>
      <w:r>
        <w:br w:type="textWrapping"/>
      </w:r>
      <w:r>
        <w:t xml:space="preserve">Mẹ Lỗ a một tiếng, trên mặt bà đều là nước mắt, nghẹn ngào không còn gì để nói.</w:t>
      </w:r>
      <w:r>
        <w:br w:type="textWrapping"/>
      </w:r>
      <w:r>
        <w:br w:type="textWrapping"/>
      </w:r>
      <w:r>
        <w:t xml:space="preserve">Lỗ Tương Minh nghe Lỗ Dư Quang, viền mắt cũng đã ươn ướt.</w:t>
      </w:r>
      <w:r>
        <w:br w:type="textWrapping"/>
      </w:r>
      <w:r>
        <w:br w:type="textWrapping"/>
      </w:r>
      <w:r>
        <w:t xml:space="preserve">Lỗ Dư Quang nói: “Tương Minh, chuyện này không trách con, thế nhưng nếu như sau này con có tính toán gì, nhất định phải thương lượng cùng người trong nhà một chút, cha mẹ, mấy năm qua, đều lo lắng cho con…”</w:t>
      </w:r>
      <w:r>
        <w:br w:type="textWrapping"/>
      </w:r>
      <w:r>
        <w:br w:type="textWrapping"/>
      </w:r>
      <w:r>
        <w:t xml:space="preserve">Lỗ Tương Minh nặng nề gật đầu, mặc dù hắn biết Lỗ Dư Quang sẽ không chết, nhưng vẫn hết sức cảm động.</w:t>
      </w:r>
      <w:r>
        <w:br w:type="textWrapping"/>
      </w:r>
      <w:r>
        <w:br w:type="textWrapping"/>
      </w:r>
      <w:r>
        <w:t xml:space="preserve">Ngược lại Tiểu Thất vẫn luôn không nói lời nào ở trong đầu Quý Trần Ai lạnh nhạt vứt câu: “Đây giống như lúc nói cáo biệt những lời cuối cùng, kết quả phát hiện tàu hỏa đến muộn, cư nhiên còn chậm mấy ngày.”</w:t>
      </w:r>
      <w:r>
        <w:br w:type="textWrapping"/>
      </w:r>
      <w:r>
        <w:br w:type="textWrapping"/>
      </w:r>
      <w:r>
        <w:t xml:space="preserve">Quý Trần Ai: “… Phải trách ta rồi.”</w:t>
      </w:r>
      <w:r>
        <w:br w:type="textWrapping"/>
      </w:r>
      <w:r>
        <w:br w:type="textWrapping"/>
      </w:r>
      <w:r>
        <w:t xml:space="preserve">itsukahikari.wordpress.com</w:t>
      </w:r>
      <w:r>
        <w:br w:type="textWrapping"/>
      </w:r>
      <w:r>
        <w:br w:type="textWrapping"/>
      </w:r>
      <w:r>
        <w:t xml:space="preserve">Lỗ Dư Quang cảm thấy tinh thần của mình càng ngày càng tốt, sau đó hơi hơi nghĩ, lại cảm thấy mình là đang hồi quang phản chiếu* —— Mẹ Lỗ và Lỗ Du Du cũng nghĩ như vậy, cho nên lúc sắc mặt Lỗ Dư Quang càng hồng hào, bọn họ khóc càng thương tâm.</w:t>
      </w:r>
      <w:r>
        <w:br w:type="textWrapping"/>
      </w:r>
      <w:r>
        <w:br w:type="textWrapping"/>
      </w:r>
      <w:r>
        <w:t xml:space="preserve">(*: Hiện tượng trước giây phút đối mặt với sinh – tử, con người thường trở nên khỏe mạnh và minh mẫn lạ  thường. Thường 2 tiếng sau đó sẽ chết.)</w:t>
      </w:r>
      <w:r>
        <w:br w:type="textWrapping"/>
      </w:r>
      <w:r>
        <w:br w:type="textWrapping"/>
      </w:r>
      <w:r>
        <w:t xml:space="preserve">Sau đó? Liền không có sau đó.</w:t>
      </w:r>
      <w:r>
        <w:br w:type="textWrapping"/>
      </w:r>
      <w:r>
        <w:br w:type="textWrapping"/>
      </w:r>
      <w:r>
        <w:t xml:space="preserve">Sau đến hai giờ đồng hồ sau di ngôn lâm chung, Lỗ Dư Quang ngạc nhiên phát hiện mình lại có khí lực ngồi dậy, ông cũng thấy có chút kỳ quái —— kể cả là hồi quang phản chiếu, thời gian phản chiếu cũng quá dài đi.</w:t>
      </w:r>
      <w:r>
        <w:br w:type="textWrapping"/>
      </w:r>
      <w:r>
        <w:br w:type="textWrapping"/>
      </w:r>
      <w:r>
        <w:t xml:space="preserve">Lỗ Du Du khóc sưng cả hai mắt, kết quả lại phát hiện sắc mặt cha cô từ cứng nhắc càng lúc càng hồng hào, cô nức nở nói: “Cha, cha có chỗ nào không thoải mái không?”</w:t>
      </w:r>
      <w:r>
        <w:br w:type="textWrapping"/>
      </w:r>
      <w:r>
        <w:br w:type="textWrapping"/>
      </w:r>
      <w:r>
        <w:t xml:space="preserve">Lỗ Dư Quang dừng lại một hồi, mới âm thầm nói câu: “Giống như, cũng không chỗ nào đau.”</w:t>
      </w:r>
      <w:r>
        <w:br w:type="textWrapping"/>
      </w:r>
      <w:r>
        <w:br w:type="textWrapping"/>
      </w:r>
      <w:r>
        <w:t xml:space="preserve">Tiếng khóc của mẹ Lỗ im bặt đi, bà nói: “Tương Minh, lúc con cứu cha con, trên người cha con có nhiều ít thương tổn thế nào?”</w:t>
      </w:r>
      <w:r>
        <w:br w:type="textWrapping"/>
      </w:r>
      <w:r>
        <w:br w:type="textWrapping"/>
      </w:r>
      <w:r>
        <w:t xml:space="preserve">Lỗ Tương Minh liếc mắt nhìn Quý Trần Ai đứng ở bên cạnh hắn, rồi vẫn quyết định nói dối, vì vậy hắn nói: “Trên người cha chỉ bị thương ngoài da một chút thôi.”</w:t>
      </w:r>
      <w:r>
        <w:br w:type="textWrapping"/>
      </w:r>
      <w:r>
        <w:br w:type="textWrapping"/>
      </w:r>
      <w:r>
        <w:t xml:space="preserve">Một trận yên tĩnh khiến người hít thở không thông, một loại tâm tình tên là lúng túng, tràn lan trên mặt Lỗ Dư Quang, ông vội ho một tiếng, nhỏ giọng nói: “Tại sao ta lại nhớ ta bị đánh rất thảm mà…”</w:t>
      </w:r>
      <w:r>
        <w:br w:type="textWrapping"/>
      </w:r>
      <w:r>
        <w:br w:type="textWrapping"/>
      </w:r>
      <w:r>
        <w:t xml:space="preserve">Đương nhiên, vào giờ phút này, đã không còn người tin lời của Lỗ Dư Quang, mẹ Lỗ rất ít khi nổi giận trên mặt cũng xuất hiện tâm tình tức giận, bà trực tiếp tiến tới xốc quần áo Lỗ Dư Quang lên, phát hiện mặt người giống như Lỗ Tương Minh nói, nhiều nhất là một vài vết bầm tím hơi sung lên, hoàn toàn không đến nỗi chết người.</w:t>
      </w:r>
      <w:r>
        <w:br w:type="textWrapping"/>
      </w:r>
      <w:r>
        <w:br w:type="textWrapping"/>
      </w:r>
      <w:r>
        <w:t xml:space="preserve">Lỗ Dư Quang: “…”</w:t>
      </w:r>
      <w:r>
        <w:br w:type="textWrapping"/>
      </w:r>
      <w:r>
        <w:br w:type="textWrapping"/>
      </w:r>
      <w:r>
        <w:t xml:space="preserve">Mẹ Lỗ nói: “Lỗ Dư Quang, ông dám à, cái này gọi là bị đánh rất thảm?” Nói xong bà bóp một khối thịt mềm trên người Lỗ Dư Quang, sau đó dùng sức vặn một cái, “Có cái gì thảm?”</w:t>
      </w:r>
      <w:r>
        <w:br w:type="textWrapping"/>
      </w:r>
      <w:r>
        <w:br w:type="textWrapping"/>
      </w:r>
      <w:r>
        <w:t xml:space="preserve">Lỗ Dư Quang sắc mặt cứng đờ, tốt xấu là đem tiếng kêu áp tiến vào trong bụng, một lát sau, mới xin khoan dung kêu một tiếng: “Tiểu Tịnh.”</w:t>
      </w:r>
      <w:r>
        <w:br w:type="textWrapping"/>
      </w:r>
      <w:r>
        <w:br w:type="textWrapping"/>
      </w:r>
      <w:r>
        <w:t xml:space="preserve">Bất quá mẹ Lỗ hiện tại lại không dễ buông tha Lỗ Dư Quang như vậy, bà nói: “Doạ tôi rất vui đúng không? Lỗ Dư Quang, ông có biết tôi suýt nữa bị ông doạ ngất đi rồi không?”</w:t>
      </w:r>
      <w:r>
        <w:br w:type="textWrapping"/>
      </w:r>
      <w:r>
        <w:br w:type="textWrapping"/>
      </w:r>
      <w:r>
        <w:t xml:space="preserve">Lỗ Dư Quang nhìn ánh mắt khiển trách của vợ cùng con gái, không thể làm gì hơn ngoài lúng túng cười hai tiếng: “Tương Minh, ta không sao con tại sao không nói với ta chứ…”</w:t>
      </w:r>
      <w:r>
        <w:br w:type="textWrapping"/>
      </w:r>
      <w:r>
        <w:br w:type="textWrapping"/>
      </w:r>
      <w:r>
        <w:t xml:space="preserve">Lỗ Tương Minh nói: “Cha, không phải con không nói với cha, là con không tiện đánh gãy lời mà…”</w:t>
      </w:r>
      <w:r>
        <w:br w:type="textWrapping"/>
      </w:r>
      <w:r>
        <w:br w:type="textWrapping"/>
      </w:r>
      <w:r>
        <w:t xml:space="preserve">Lỗ Dư Quang lần này không có biện pháp, tưởng tượng ông vừa mới nói những câu kia, lúc này trên mặt người đàn ông nghiêm nghị hiện ra hai vệt đỏ ửng, cuối cùng nói: “Ai nha, đau đầu quá, ta lại nằm xuống…” Nói xong cọ co chui vào ổ chăn.</w:t>
      </w:r>
      <w:r>
        <w:br w:type="textWrapping"/>
      </w:r>
      <w:r>
        <w:br w:type="textWrapping"/>
      </w:r>
      <w:r>
        <w:t xml:space="preserve">Mẹ Lỗ bị ông chồng hiếm thấy phát tác tính trẻ con làm dở khóc dở cười, mặc dù có phần tức giận, nhưng lúc biết Lỗ Dư Quang xác thực không sao, trong lòng bà nhiều hơn một loại thả lỏng cùng vui sướng.</w:t>
      </w:r>
      <w:r>
        <w:br w:type="textWrapping"/>
      </w:r>
      <w:r>
        <w:br w:type="textWrapping"/>
      </w:r>
      <w:r>
        <w:t xml:space="preserve">Bất quá Lỗ Dư Quang trốn trong ổ chăn lại không nhìn thấy nụ cười trên mặt mẹ Lỗ.</w:t>
      </w:r>
      <w:r>
        <w:br w:type="textWrapping"/>
      </w:r>
      <w:r>
        <w:br w:type="textWrapping"/>
      </w:r>
      <w:r>
        <w:t xml:space="preserve">Tiểu Thất mới vừa phùn tào xong lại thêm một câu nữa: “Cũng có điểm lúng túng.”</w:t>
      </w:r>
      <w:r>
        <w:br w:type="textWrapping"/>
      </w:r>
      <w:r>
        <w:br w:type="textWrapping"/>
      </w:r>
      <w:r>
        <w:t xml:space="preserve">Quý Trần Ai: “… Đúng vậy.”</w:t>
      </w:r>
      <w:r>
        <w:br w:type="textWrapping"/>
      </w:r>
      <w:r>
        <w:br w:type="textWrapping"/>
      </w:r>
    </w:p>
    <w:p>
      <w:pPr>
        <w:pStyle w:val="Heading2"/>
      </w:pPr>
      <w:bookmarkStart w:id="79" w:name="chương-58-sự-kiện-lỗ-du-du"/>
      <w:bookmarkEnd w:id="79"/>
      <w:r>
        <w:t xml:space="preserve">58. Chương 58: Sự Kiện Lỗ Du Du</w:t>
      </w:r>
    </w:p>
    <w:p>
      <w:pPr>
        <w:pStyle w:val="Compact"/>
      </w:pPr>
      <w:r>
        <w:br w:type="textWrapping"/>
      </w:r>
      <w:r>
        <w:br w:type="textWrapping"/>
      </w:r>
      <w:r>
        <w:t xml:space="preserve">Edit: Koliz</w:t>
      </w:r>
      <w:r>
        <w:br w:type="textWrapping"/>
      </w:r>
      <w:r>
        <w:br w:type="textWrapping"/>
      </w:r>
      <w:r>
        <w:t xml:space="preserve">Tuy bởi vì duyên cớ Lỗ Dư Quang, bầu không khí trở nên hơi lúng túng, nhưng tổng thể mà nói, sau khi biết Lỗ Dư Quang không có chuyện gì, mẹ Lỗ và Lỗ Du Du đều thở phào nhẹ nhõm.</w:t>
      </w:r>
      <w:r>
        <w:br w:type="textWrapping"/>
      </w:r>
      <w:r>
        <w:br w:type="textWrapping"/>
      </w:r>
      <w:r>
        <w:t xml:space="preserve">Mẹ Lỗ nhìn Lỗ Dư Quang co vào ổ chăn, thở dài sau đó đi ra ngoài chuẩn bị cơm tối cho Lỗ Dư Quang, ba người còn lại cũng rời khỏi phòng ngủ, để Lỗ Dư Quang tiếp tục ở trên giường nghỉ ngơi.</w:t>
      </w:r>
      <w:r>
        <w:br w:type="textWrapping"/>
      </w:r>
      <w:r>
        <w:br w:type="textWrapping"/>
      </w:r>
      <w:r>
        <w:t xml:space="preserve">Ngồi trên ghế sô pha phòng khách, Lỗ Tương Minh kêu Lỗ Du Du đi ngủ, sau đó nói hắn một lúc nữa sẽ lái xe đưa Quý Trần Ai về.</w:t>
      </w:r>
      <w:r>
        <w:br w:type="textWrapping"/>
      </w:r>
      <w:r>
        <w:br w:type="textWrapping"/>
      </w:r>
      <w:r>
        <w:t xml:space="preserve">Lỗ Du Du nghe vậy tuy còn có chút không muốn, nhưng vẫn đứng dậy ma ma thặng thặng trở về phòng ngủ.</w:t>
      </w:r>
      <w:r>
        <w:br w:type="textWrapping"/>
      </w:r>
      <w:r>
        <w:br w:type="textWrapping"/>
      </w:r>
      <w:r>
        <w:t xml:space="preserve">Nếu như không có Quý Trần Ai, vậy Lỗ Tương Minh hiện tại tuyệt đối không thể hoàn hảo không chút tổn hại ngồi trên ghế sô pha tán gẫu cùng Quý Trần Ai, thương tổn của Lỗ Tương Minh là ở chỗ hiểm, dù có đi bệnh viện, cũng không nhất định có thể được chữa trị hữu hiệu.</w:t>
      </w:r>
      <w:r>
        <w:br w:type="textWrapping"/>
      </w:r>
      <w:r>
        <w:br w:type="textWrapping"/>
      </w:r>
      <w:r>
        <w:t xml:space="preserve">Nhưng bây giờ hết thảy đều thay đổi, Lỗ Tương Minh vốn đã chết đi vẫn còn ngồi ở chỗ này, cùng Quý Trần Ai thảo luận chuyện sau này.</w:t>
      </w:r>
      <w:r>
        <w:br w:type="textWrapping"/>
      </w:r>
      <w:r>
        <w:br w:type="textWrapping"/>
      </w:r>
      <w:r>
        <w:t xml:space="preserve">Chuyện trả thù Lỗ Tương Minh này, người cầm đầu thật ra lại là Trần Giang, bởi vì nguyên nhân Lỗ Tương Minh, lão đại của bọn họ đã bị đánh gục, còn dư lại đều là mấy người tầng dưới chót, ngoại trừ Trần Giang ra, rốt cuộc không còn lực liên kết, sau khi Trần Giang chết rồi, chuyện này cuối cùng có cái kết thúc tạm thời.</w:t>
      </w:r>
      <w:r>
        <w:br w:type="textWrapping"/>
      </w:r>
      <w:r>
        <w:br w:type="textWrapping"/>
      </w:r>
      <w:r>
        <w:t xml:space="preserve">Hơn nữa chuyện quan trọng nhất là, hiện tại Lỗ Tương Minh đã biết người bán đứng hắn rốt cuộc là ai, điều này cũng mang ý nghĩa ở những lần đối đầu sau này, Lỗ Tương Minh sẽ không còn bị động như vậy, thậm chí còn có thể rảnh tay phản kích.</w:t>
      </w:r>
      <w:r>
        <w:br w:type="textWrapping"/>
      </w:r>
      <w:r>
        <w:br w:type="textWrapping"/>
      </w:r>
      <w:r>
        <w:t xml:space="preserve">Hiện tại việc duy nhất cần lo lắng, chính là giải thưởng treo thưởng Lỗ Tương Minh cao tới năm triệu kia, Quý Trần Ai cũng không bao nhiêu do dự, anh trực tiếp gọi điện thoại cho Chu Nghiêu Uẩn, hỏi cậu có biện pháp gì giải quyết chuyện này không.</w:t>
      </w:r>
      <w:r>
        <w:br w:type="textWrapping"/>
      </w:r>
      <w:r>
        <w:br w:type="textWrapping"/>
      </w:r>
      <w:r>
        <w:t xml:space="preserve">Chu Nghiêu Uẩn tiếp đến điện thoại, hỏi thăm tình huống trước mắt của Quý Trần Ai, sau khi biết người treo giải thưởng Trần Giang đã cắn lưỡi tự sát, cậu liền cam kết mình sẽ giải quyết xong chuyện này trong vòng hai ngày.</w:t>
      </w:r>
      <w:r>
        <w:br w:type="textWrapping"/>
      </w:r>
      <w:r>
        <w:br w:type="textWrapping"/>
      </w:r>
      <w:r>
        <w:t xml:space="preserve">Quý Trần Ai lại hỏi câu lúc nào cậu trở về, Chu Nghiêu Uẩn nói cũng nhanh thôi, nhưng thời gian cụ thể vẫn chưa biết chính xác.</w:t>
      </w:r>
      <w:r>
        <w:br w:type="textWrapping"/>
      </w:r>
      <w:r>
        <w:br w:type="textWrapping"/>
      </w:r>
      <w:r>
        <w:t xml:space="preserve">Quý Trần Ai à một tiếng, lúc này mới cúp điện thoại.</w:t>
      </w:r>
      <w:r>
        <w:br w:type="textWrapping"/>
      </w:r>
      <w:r>
        <w:br w:type="textWrapping"/>
      </w:r>
      <w:r>
        <w:t xml:space="preserve">Lỗ Tương Minh nhìn Quý Trần Ai gọi điện thoại, sau khi Quý Trần Ai ngắt, nghe thấy Quý Trần Ai nói: “Vụ treo thưởng đã giải quyết, còn cái người bán đứng anh chuẩn bị xử lý thế nào?”</w:t>
      </w:r>
      <w:r>
        <w:br w:type="textWrapping"/>
      </w:r>
      <w:r>
        <w:br w:type="textWrapping"/>
      </w:r>
      <w:r>
        <w:t xml:space="preserve">Lỗ Tương Minh nói: “Tạm thời còn chưa biết.” Hắn mặc dù nói chưa biết, nhưng sát ý cùng lửa giận ánh mắt tiết lộ ra ngoài lại hết sức rõ ràng, Quý Trần Ai nhìn ẩn nhẫn không bùng phát Lỗ Tương Minh, lại hơi nở nụ cười, anh nói: “Hừm, nếu có cái gì bận rộn, cứ việc nói.” —— ai cũng sẽ không thoát khỏi giá trị năng lượng được.</w:t>
      </w:r>
      <w:r>
        <w:br w:type="textWrapping"/>
      </w:r>
      <w:r>
        <w:br w:type="textWrapping"/>
      </w:r>
      <w:r>
        <w:t xml:space="preserve">Nếu là trước đây Lỗ Tương Minh còn sẽ lo lắng Quý Trần Ai bị hắn kéo vào chuyện này, sẽ bị liên lụy, nhưng sau khi nhìn Quý Trần Ai bày ra thực lực, việc mà Lỗ Tương Minh lo lắng lại biến thành làm thế nào để trả cái ân tình vô cùng lớn này.</w:t>
      </w:r>
      <w:r>
        <w:br w:type="textWrapping"/>
      </w:r>
      <w:r>
        <w:br w:type="textWrapping"/>
      </w:r>
      <w:r>
        <w:t xml:space="preserve">Việc Quý Trần Ai làm, có thể nói là cứu vớt một nhà bọn họ, nếu hắn và Lỗ Dư Quang xảy ra vấn đề, vậy mẹ của hắn cùng Lỗ Du Du cũng tuyệt đối trốn không thoát.</w:t>
      </w:r>
      <w:r>
        <w:br w:type="textWrapping"/>
      </w:r>
      <w:r>
        <w:br w:type="textWrapping"/>
      </w:r>
      <w:r>
        <w:t xml:space="preserve">Quý Trần Ai gật đầu, nói: “Vậy cứ như vậy đi, tôi đi về trước.”</w:t>
      </w:r>
      <w:r>
        <w:br w:type="textWrapping"/>
      </w:r>
      <w:r>
        <w:br w:type="textWrapping"/>
      </w:r>
      <w:r>
        <w:t xml:space="preserve">Lỗ Tương Minh ừ một tiếng: “Tôi đưa cậu.”</w:t>
      </w:r>
      <w:r>
        <w:br w:type="textWrapping"/>
      </w:r>
      <w:r>
        <w:br w:type="textWrapping"/>
      </w:r>
      <w:r>
        <w:t xml:space="preserve">Vì vậy Quý Trần Ai cáo biệt mẹ Lỗ, cùng Lỗ Tương Minh đi ra ngoài.</w:t>
      </w:r>
      <w:r>
        <w:br w:type="textWrapping"/>
      </w:r>
      <w:r>
        <w:br w:type="textWrapping"/>
      </w:r>
      <w:r>
        <w:t xml:space="preserve">Lỗ Tương Minh lái đưa Quý Trần Ai về hướng nhà anh, Quý Trần Ai ngồi ghế phó lái có chút ngủ gà ngủ gật, hai người bôn ba một ngày, Quý Trần Ai buổi tối cũng không sao ngủ được, lúc này buồn ngủ cũng là chuyện bình thường.</w:t>
      </w:r>
      <w:r>
        <w:br w:type="textWrapping"/>
      </w:r>
      <w:r>
        <w:br w:type="textWrapping"/>
      </w:r>
      <w:r>
        <w:t xml:space="preserve">Mười mấy phút sau, xe lái đến dưới tầng nhà Quý Trần Ai, Quý Trần Ai vốn sắp ngủ, thấy xe dừng lại, mạnh mẽ xốc tinh thần, miễn cưỡng nói: “Vậy tôi đi trước, hẹn gặp lại.”</w:t>
      </w:r>
      <w:r>
        <w:br w:type="textWrapping"/>
      </w:r>
      <w:r>
        <w:br w:type="textWrapping"/>
      </w:r>
      <w:r>
        <w:t xml:space="preserve">Lỗ Tương Minh nói: “Tôi đưa cậu lên đi.”</w:t>
      </w:r>
      <w:r>
        <w:br w:type="textWrapping"/>
      </w:r>
      <w:r>
        <w:br w:type="textWrapping"/>
      </w:r>
      <w:r>
        <w:t xml:space="preserve">Quý Trần Ai lắc đầu, anh cũng không dám để Vương Chi Tú nhìn thấy Lỗ Tương Minh, hiện tại là mùa hè, vốn mặc ít, hình xăm trên người Lỗ Tương Minh sẽ khiến Vương Chi Tú nghi ngờ ——trước mặt mẫu thân đang thương con sốt ruột, lớn lên trông đẹp trai cũng không có tác dụng gì.</w:t>
      </w:r>
      <w:r>
        <w:br w:type="textWrapping"/>
      </w:r>
      <w:r>
        <w:br w:type="textWrapping"/>
      </w:r>
      <w:r>
        <w:t xml:space="preserve">Tuy Quý Trần Ai cự tuyệt ý tốt của Lỗ Tương Minh, nhưng Lỗ Tương Minh vẫn nhìn Quý Trần Ai vào trong thang máy xong mới quay người rời đi, tuy bộ dáng hắn cao lớn thô kệch, nhưng trên một số chuyện lại vô cùng tỉ mỉ, nếu không cảnh sát bên kia cũng sẽ không lựa chọn hắn đi nằm vùng.</w:t>
      </w:r>
      <w:r>
        <w:br w:type="textWrapping"/>
      </w:r>
      <w:r>
        <w:br w:type="textWrapping"/>
      </w:r>
      <w:r>
        <w:t xml:space="preserve">Quý Trần Ai lên tầng, vừa mới chuẩn bị giơ tay gõ cửa, đã thấy cửa mở ra, Vương Chi Tú cầm theo một túi rác nhìn thấy Quý Trần Ai đứng ở ngoài cửa lộ ra vẻ mặt kinh ngạc, bà nói: “Về rồi à.”</w:t>
      </w:r>
      <w:r>
        <w:br w:type="textWrapping"/>
      </w:r>
      <w:r>
        <w:br w:type="textWrapping"/>
      </w:r>
      <w:r>
        <w:t xml:space="preserve">Quý Trần Ai gật gật đầu.</w:t>
      </w:r>
      <w:r>
        <w:br w:type="textWrapping"/>
      </w:r>
      <w:r>
        <w:br w:type="textWrapping"/>
      </w:r>
      <w:r>
        <w:t xml:space="preserve">Vương Chi Tú nói: “Mẹ đi vứt rác, con đi vào trước đi.”</w:t>
      </w:r>
      <w:r>
        <w:br w:type="textWrapping"/>
      </w:r>
      <w:r>
        <w:br w:type="textWrapping"/>
      </w:r>
      <w:r>
        <w:t xml:space="preserve">Quý Trần Ai cởi giày vào trong phòng, ngồi ở trên ghế sa lon mở TV ra, lúc này đã hơn mười giờ, anh nghỉ ngơi một chút, cảm thấy nên lên giường ngủ.</w:t>
      </w:r>
      <w:r>
        <w:br w:type="textWrapping"/>
      </w:r>
      <w:r>
        <w:br w:type="textWrapping"/>
      </w:r>
      <w:r>
        <w:t xml:space="preserve">Vương Chi Tú vứt rác, trở lại rửa tay xong hỏi: “Bạn học của con thế nào? Con đã ăn cơm chưa? Sao lại muộn như vậy mới về.”</w:t>
      </w:r>
      <w:r>
        <w:br w:type="textWrapping"/>
      </w:r>
      <w:r>
        <w:br w:type="textWrapping"/>
      </w:r>
      <w:r>
        <w:t xml:space="preserve">Quý Trần Ai nói: “Bạn ấy không sao rồi, con đã ăn cơm, mẹ, mẹ đi nghỉ ngơi đi.”</w:t>
      </w:r>
      <w:r>
        <w:br w:type="textWrapping"/>
      </w:r>
      <w:r>
        <w:br w:type="textWrapping"/>
      </w:r>
      <w:r>
        <w:t xml:space="preserve">Vương Chi Tú lúc nãy vẫn luôn lo lắng cho Quý Trần Ai, thấy anh đã trễ thế này còn chưa trở lại, đang nghĩ ngợi vứt rác xong về gọi điện thoại hỏi xem tình huống thế nào, thì phát hiện Quý Trần Ai đang chuẩn bị cẩn thận gõ cửa.</w:t>
      </w:r>
      <w:r>
        <w:br w:type="textWrapping"/>
      </w:r>
      <w:r>
        <w:br w:type="textWrapping"/>
      </w:r>
      <w:r>
        <w:t xml:space="preserve">Nếu con trai đã trở lại, vậy Vương Chi Tú yên tâm, dặn dò thêm Quý Trần Ai vài câu, lúc này mới quay về phòng ngủ đi ngủ.</w:t>
      </w:r>
      <w:r>
        <w:br w:type="textWrapping"/>
      </w:r>
      <w:r>
        <w:br w:type="textWrapping"/>
      </w:r>
      <w:r>
        <w:t xml:space="preserve">Quý Trần Ai cầm áo ngủ vọt vào tắm xong, lúc này mới nằm vật xuống giường bắt đầu nhắm mắt dưỡng thần chuẩn bị ngủ.</w:t>
      </w:r>
      <w:r>
        <w:br w:type="textWrapping"/>
      </w:r>
      <w:r>
        <w:br w:type="textWrapping"/>
      </w:r>
      <w:r>
        <w:t xml:space="preserve">Tiểu Thất đột nhiên nói: “Ai Ai, mười vạn giá trị năng lượng của ngươi bù đắp lại rồi.”</w:t>
      </w:r>
      <w:r>
        <w:br w:type="textWrapping"/>
      </w:r>
      <w:r>
        <w:br w:type="textWrapping"/>
      </w:r>
      <w:r>
        <w:t xml:space="preserve">Quý Trần Ai nghe vậy cả kinh, anh vốn tưởng rằng chuyện này tối đa là năm, sáu vạn giá trị năng lượng, không nghĩ rằng ngắn ngủi trong vòng mấy tiếng, giá trị năng lượng của anh đã kiếm về.</w:t>
      </w:r>
      <w:r>
        <w:br w:type="textWrapping"/>
      </w:r>
      <w:r>
        <w:br w:type="textWrapping"/>
      </w:r>
      <w:r>
        <w:t xml:space="preserve">Quý Trần Ai nói: “Mười vạn giá trị năng lượng bù lại? Làm sao lại nhanh như vậy?”</w:t>
      </w:r>
      <w:r>
        <w:br w:type="textWrapping"/>
      </w:r>
      <w:r>
        <w:br w:type="textWrapping"/>
      </w:r>
      <w:r>
        <w:t xml:space="preserve">Tiểu Thất nói: “Bởi vì ngươi đã làm chuyện thật tốt nha.”</w:t>
      </w:r>
      <w:r>
        <w:br w:type="textWrapping"/>
      </w:r>
      <w:r>
        <w:br w:type="textWrapping"/>
      </w:r>
      <w:r>
        <w:t xml:space="preserve">Quý Trần Ai nói: “Nói chi tiết một chút?”</w:t>
      </w:r>
      <w:r>
        <w:br w:type="textWrapping"/>
      </w:r>
      <w:r>
        <w:br w:type="textWrapping"/>
      </w:r>
      <w:r>
        <w:t xml:space="preserve">Tiểu Thất nói: “Ngươi có nghĩ tới hay không, nếu như Lỗ Du Du không gọi điện thoại cho ngươi tìm giúp đỡ, nhà bọn họ sẽ gặp phải chuyện gì.”</w:t>
      </w:r>
      <w:r>
        <w:br w:type="textWrapping"/>
      </w:r>
      <w:r>
        <w:br w:type="textWrapping"/>
      </w:r>
      <w:r>
        <w:t xml:space="preserve">Một khắc Lỗ Du Du gọi điện thoại cho Quý Trần Ai kia, quỹ tích chuyện này, đã xảy ra thay đổi.</w:t>
      </w:r>
      <w:r>
        <w:br w:type="textWrapping"/>
      </w:r>
      <w:r>
        <w:br w:type="textWrapping"/>
      </w:r>
      <w:r>
        <w:t xml:space="preserve">Quý Trần Ai nói: “Cho nên… Nếu như Lỗ Du Du không gọi cú điện thoại kia, một nhà bọn họ…”</w:t>
      </w:r>
      <w:r>
        <w:br w:type="textWrapping"/>
      </w:r>
      <w:r>
        <w:br w:type="textWrapping"/>
      </w:r>
      <w:r>
        <w:t xml:space="preserve">Tiểu Thất không nói, mà trực tiếp điều màn sáng ra.</w:t>
      </w:r>
      <w:r>
        <w:br w:type="textWrapping"/>
      </w:r>
      <w:r>
        <w:br w:type="textWrapping"/>
      </w:r>
      <w:r>
        <w:t xml:space="preserve">Quý Trần Ai định thần lại nhìn, mới phát hiện đang hiện trên màn sáng là một cỗ thi thể —— xác chết Lỗ Tương Minh.</w:t>
      </w:r>
      <w:r>
        <w:br w:type="textWrapping"/>
      </w:r>
      <w:r>
        <w:br w:type="textWrapping"/>
      </w:r>
      <w:r>
        <w:t xml:space="preserve">Lỗ Tương Minh trên màn sáng, đã không còn sự sống, khắp toàn thân hắn đều là vết thương ghê rợn, mắt bán trợn tròn, phảng phất như không cam lòng chết đi như vậy.</w:t>
      </w:r>
      <w:r>
        <w:br w:type="textWrapping"/>
      </w:r>
      <w:r>
        <w:br w:type="textWrapping"/>
      </w:r>
      <w:r>
        <w:t xml:space="preserve">Tiếp theo Quý Trần Ai lại thấy được kết cục giống như Lỗ Tương Minh của Lỗ Dư Quang, ông hơi thở thoi thóp bị nhét vào một thùng dầu, cùng với đá ném xuống sông.</w:t>
      </w:r>
      <w:r>
        <w:br w:type="textWrapping"/>
      </w:r>
      <w:r>
        <w:br w:type="textWrapping"/>
      </w:r>
      <w:r>
        <w:t xml:space="preserve">Còn có Lỗ Du Du, cô và mẹ cô bị người giết chết Lỗ Tương Minh và Lỗ Dư Quang trực tiếp trói từ trong nhà ra, sau đó gặp phải cái gì, Quý Trần Ai đã không muốn tiếp tục xem.</w:t>
      </w:r>
      <w:r>
        <w:br w:type="textWrapping"/>
      </w:r>
      <w:r>
        <w:br w:type="textWrapping"/>
      </w:r>
      <w:r>
        <w:t xml:space="preserve">Tiểu Thất biểu tình âm trầm nói với Quý Trần Ai: “Nếu như Trần Giang không chết, hắn ta nửa đời sau sẽ trải qua trong vinh hoa phú quý, còn việc hắn còn có thể bán bao nhiêu ma tuý, hại chết bao nhiêu người… Không ai biết được.”</w:t>
      </w:r>
      <w:r>
        <w:br w:type="textWrapping"/>
      </w:r>
      <w:r>
        <w:br w:type="textWrapping"/>
      </w:r>
      <w:r>
        <w:t xml:space="preserve">Quý Trần Ai nói: “Không ai biết được? Kể cả ngươi cũng không biết?”</w:t>
      </w:r>
      <w:r>
        <w:br w:type="textWrapping"/>
      </w:r>
      <w:r>
        <w:br w:type="textWrapping"/>
      </w:r>
      <w:r>
        <w:t xml:space="preserve">Tiểu Thất nghe vậy ngạo kiều lên, nó hừ nói: “Ta đương nhiên là biết, bất quá nhiều đường đi như vậy, ai biết hắn chọn thế nào, mà dù sao đi nữa, số mệnh của hắn cũng sẽ không bết bát bằng hiện tại.”</w:t>
      </w:r>
      <w:r>
        <w:br w:type="textWrapping"/>
      </w:r>
      <w:r>
        <w:br w:type="textWrapping"/>
      </w:r>
      <w:r>
        <w:t xml:space="preserve">Quý Trần Ai đã hiểu ý tứ của Tiểu Thất, dựa theo lời nó nói, nhân sinh là là một cuộc chơi có vô số điểm phân nhánh, bất luận lựa chọn nào cũng có thể ảnh hưởng tới kết cục.</w:t>
      </w:r>
      <w:r>
        <w:br w:type="textWrapping"/>
      </w:r>
      <w:r>
        <w:br w:type="textWrapping"/>
      </w:r>
      <w:r>
        <w:t xml:space="preserve">Nếu như Lỗ Du Du không gọi điện thoại cho Quý Trần Ai, vậy một nhà Lỗ Tương Minh đại khái sẽ chết bi thảm. Bất quá bây giờ, cái nếu như này đã không còn ý nghĩa gì.</w:t>
      </w:r>
      <w:r>
        <w:br w:type="textWrapping"/>
      </w:r>
      <w:r>
        <w:br w:type="textWrapping"/>
      </w:r>
      <w:r>
        <w:t xml:space="preserve">Dễ dàng đạt tới cấp hai lần thứ hai, tâm tình Quý Trần Ai cũng không khỏi tốt lên, bất quá ngày hôm nay anh quá mệt mỏi, nghe xong Tiểu Thất, liền mơ mơ hồ hồ ngủ thiếp đi, ngủ một giấc đến đại hừng đông.</w:t>
      </w:r>
      <w:r>
        <w:br w:type="textWrapping"/>
      </w:r>
      <w:r>
        <w:br w:type="textWrapping"/>
      </w:r>
      <w:r>
        <w:t xml:space="preserve">Ngày hôm sau, là một ngày đẹp trời.</w:t>
      </w:r>
      <w:r>
        <w:br w:type="textWrapping"/>
      </w:r>
      <w:r>
        <w:br w:type="textWrapping"/>
      </w:r>
      <w:r>
        <w:t xml:space="preserve">Quý Trần Ai ăn bữa sáng dinh dưỡng Vương Chi Tú chuẩn bị xong, đeo cặp sách đi học, đến lớp học, phát hiện Lỗ Du Du còn tới trước anh.</w:t>
      </w:r>
      <w:r>
        <w:br w:type="textWrapping"/>
      </w:r>
      <w:r>
        <w:br w:type="textWrapping"/>
      </w:r>
      <w:r>
        <w:t xml:space="preserve">Trải qua những chuyện ngày hôm qua, tình cảm của Lỗ Du Du đối với Quý Trần Ai trở nên phức tạp hơn, cô nín nửa ngày chỉ xuất ra một câu cảm ơn, sau đó còn nặng giọng nói với Quý Trần Ai, nếu như sau này có chỗ nào có thể giúp một tay, Quý Trần Ai cứ việc nói.</w:t>
      </w:r>
      <w:r>
        <w:br w:type="textWrapping"/>
      </w:r>
      <w:r>
        <w:br w:type="textWrapping"/>
      </w:r>
      <w:r>
        <w:t xml:space="preserve">Quý Trần Ai nhìn Lỗ Du Du cười xấu hổ trước mặt, nhớ lại tình cảnh tối hôm qua thấy bên trong màn sáng, sau đó nhịn không được đưa tay sờ đầu Lỗ Du Du.</w:t>
      </w:r>
      <w:r>
        <w:br w:type="textWrapping"/>
      </w:r>
      <w:r>
        <w:br w:type="textWrapping"/>
      </w:r>
      <w:r>
        <w:t xml:space="preserve">Lỗ Du Du bị Quý Trần Ai xoa đầu sửng sốt một chút, sau đó mặt xoát một cái liền đỏ lên, cô lắp bắp nói: “Chu Nghiêu Cần cậu, cậu làm cái gì vậy.”</w:t>
      </w:r>
      <w:r>
        <w:br w:type="textWrapping"/>
      </w:r>
      <w:r>
        <w:br w:type="textWrapping"/>
      </w:r>
      <w:r>
        <w:t xml:space="preserve">Quý Trần Ai cười nói: “Thật có lỗi, nhìn cậu đáng yêu quá, nhịn không được.”</w:t>
      </w:r>
      <w:r>
        <w:br w:type="textWrapping"/>
      </w:r>
      <w:r>
        <w:br w:type="textWrapping"/>
      </w:r>
      <w:r>
        <w:t xml:space="preserve">Mặt Lỗ Du Du lại càng đỏ hơn, cô chỗ nào nghĩ đến Quý Trần Ai cư nhiên cứ như vậy nói ra, còn nói thản nhiên như vậy, khiến cô không biết đáp lời thế nào.</w:t>
      </w:r>
      <w:r>
        <w:br w:type="textWrapping"/>
      </w:r>
      <w:r>
        <w:br w:type="textWrapping"/>
      </w:r>
      <w:r>
        <w:t xml:space="preserve">Ngược lại Quý Trần Ai không có gì phản ứng, nói câu học đi rồi bắt đầu lấy sách giáo khoa.</w:t>
      </w:r>
      <w:r>
        <w:br w:type="textWrapping"/>
      </w:r>
      <w:r>
        <w:br w:type="textWrapping"/>
      </w:r>
      <w:r>
        <w:t xml:space="preserve">Lỗ Du Du cúi đầu tìm sách dùng tiết này, cô thừa dịp Quý Trần Ai cũng tìm sách, lén lén lút lút quay đầu liếc mắt nhìn anh, sau đó lại nhanh chóng quay lại, làm một bộ không có gì xảy ra.</w:t>
      </w:r>
      <w:r>
        <w:br w:type="textWrapping"/>
      </w:r>
      <w:r>
        <w:br w:type="textWrapping"/>
      </w:r>
      <w:r>
        <w:t xml:space="preserve">Quý Trần Ai cũng không phát hiện tâm tình của Lỗ Du Du biến hóa, anh chỉ cảm thấy hôm nay tâm tình phá lệ tốt, nội dung vốn khô khan liên quan cũng có hứng thú hơn.</w:t>
      </w:r>
      <w:r>
        <w:br w:type="textWrapping"/>
      </w:r>
      <w:r>
        <w:br w:type="textWrapping"/>
      </w:r>
      <w:r>
        <w:t xml:space="preserve">Sự tình ngày hôm qua, trở thành bí mật giữa hai người Quý Trần Ai và Lỗ Du Du, quan hệ giữa bọn họ vốn rất tốt, hiện tại lại càng thêm thân mật hơn, biểu hiện cụ thể chính là Lỗ Du Du bất luận lúc nào ăn thức ăn, đều sẽ mang cho Quý Trần Ai một phần.</w:t>
      </w:r>
      <w:r>
        <w:br w:type="textWrapping"/>
      </w:r>
      <w:r>
        <w:br w:type="textWrapping"/>
      </w:r>
      <w:r>
        <w:t xml:space="preserve">Cấp ba vốn là thời gian tình cảm hồ đồ nảy mầm, hơn một tuần lễ như vậy trôi qua, lớp học bắt đầu xuất hiện tin đồn Quý Trần Ai và Lỗ Du Du yêu nhau.</w:t>
      </w:r>
      <w:r>
        <w:br w:type="textWrapping"/>
      </w:r>
      <w:r>
        <w:br w:type="textWrapping"/>
      </w:r>
      <w:r>
        <w:t xml:space="preserve">Quý Trần Ai đối với mấy lời đồn từ trước đến giờ luôn giữ thái độ coi thường, người khác thích nói cái gì anh không xen vào, chỉ cần không đưa đến trước mặt anh là được.</w:t>
      </w:r>
      <w:r>
        <w:br w:type="textWrapping"/>
      </w:r>
      <w:r>
        <w:br w:type="textWrapping"/>
      </w:r>
      <w:r>
        <w:t xml:space="preserve">Nhưng mà Quý Trần Ai bình tĩnh, Lỗ Du Du lại không làm được, tại một buổi chiều thứ sáu nào đó, cô đỏ mặt thấp giọng hỏi Quý Trần Ai có đi xem phim hay không.</w:t>
      </w:r>
      <w:r>
        <w:br w:type="textWrapping"/>
      </w:r>
      <w:r>
        <w:br w:type="textWrapping"/>
      </w:r>
      <w:r>
        <w:t xml:space="preserve">Quý Trần Ai ngược lại cũng không nghĩ nhiều, cho rằng Lỗ Du Du chỉ là tìm bạn đi chơi, vì vậy dứt khoát đồng ý.</w:t>
      </w:r>
      <w:r>
        <w:br w:type="textWrapping"/>
      </w:r>
      <w:r>
        <w:br w:type="textWrapping"/>
      </w:r>
      <w:r>
        <w:t xml:space="preserve">Nghe được Quý Trần Ai đáp ứng, Lỗ Du Du có vẻ phá lệ hài lòng, trong lớp học cũng ngân nga khẽ hát.</w:t>
      </w:r>
      <w:r>
        <w:br w:type="textWrapping"/>
      </w:r>
      <w:r>
        <w:br w:type="textWrapping"/>
      </w:r>
    </w:p>
    <w:p>
      <w:pPr>
        <w:pStyle w:val="Heading2"/>
      </w:pPr>
      <w:bookmarkStart w:id="80" w:name="chương-59-lỗ-du-du-trương-hiểu"/>
      <w:bookmarkEnd w:id="80"/>
      <w:r>
        <w:t xml:space="preserve">59. Chương 59: Lỗ Du Du, Trương Hiểu</w:t>
      </w:r>
    </w:p>
    <w:p>
      <w:pPr>
        <w:pStyle w:val="Compact"/>
      </w:pPr>
      <w:r>
        <w:br w:type="textWrapping"/>
      </w:r>
      <w:r>
        <w:br w:type="textWrapping"/>
      </w:r>
      <w:r>
        <w:t xml:space="preserve">Edit: Koliz</w:t>
      </w:r>
      <w:r>
        <w:br w:type="textWrapping"/>
      </w:r>
      <w:r>
        <w:br w:type="textWrapping"/>
      </w:r>
      <w:r>
        <w:t xml:space="preserve">Sau khi mua bỏng ở rạp chiếu phim, Quý Trần Ai cùng Lỗ Du Du liền tìm tới chỗ ngồi xuống chờ bộ phim bắt đầu.</w:t>
      </w:r>
      <w:r>
        <w:br w:type="textWrapping"/>
      </w:r>
      <w:r>
        <w:br w:type="textWrapping"/>
      </w:r>
      <w:r>
        <w:t xml:space="preserve">Tuần lễ này vừa vặn có một bộ phim hoạt hình Lỗ Du Du mong đợi rất lâu, hai người đều tương đối hứng thú.</w:t>
      </w:r>
      <w:r>
        <w:br w:type="textWrapping"/>
      </w:r>
      <w:r>
        <w:br w:type="textWrapping"/>
      </w:r>
      <w:r>
        <w:t xml:space="preserve">Xem phim xong, một túi bỏng cũng thấy đáy, lúc hai người đi ra khỏi rạp chiếu phim, đã sắp đến chín giờ tối.</w:t>
      </w:r>
      <w:r>
        <w:br w:type="textWrapping"/>
      </w:r>
      <w:r>
        <w:br w:type="textWrapping"/>
      </w:r>
      <w:r>
        <w:t xml:space="preserve">Lỗ Du Du nói muốn đi vệ sinh, Quý Trần Ai ở bên ngoài nhà vệ sinh chờ Lỗ Du Du.</w:t>
      </w:r>
      <w:r>
        <w:br w:type="textWrapping"/>
      </w:r>
      <w:r>
        <w:br w:type="textWrapping"/>
      </w:r>
      <w:r>
        <w:t xml:space="preserve">Ngày hôm nay là thứ sáu, tương đối nhiều người xem phim, Quý Trần Ai ngồi trên ghế cúi đầu chơi di động, đột nhiên cảm thấy một người đứng ở trước mặt anh che ánh sáng chỗ anh, anh ngẩng đầu nhìn lên, phát hiện lại là người luôn tìm Lỗ Du Du gây phiền toái, Trương Hiểu.</w:t>
      </w:r>
      <w:r>
        <w:br w:type="textWrapping"/>
      </w:r>
      <w:r>
        <w:br w:type="textWrapping"/>
      </w:r>
      <w:r>
        <w:t xml:space="preserve">“Tại sao cậu lại ở chỗ này.” Trương Hiểu nói, “Cũng xem phim?”</w:t>
      </w:r>
      <w:r>
        <w:br w:type="textWrapping"/>
      </w:r>
      <w:r>
        <w:br w:type="textWrapping"/>
      </w:r>
      <w:r>
        <w:t xml:space="preserve">Quý Trần Ai liếc Trương Hiểu, thuận miệng ừ một tiếng.</w:t>
      </w:r>
      <w:r>
        <w:br w:type="textWrapping"/>
      </w:r>
      <w:r>
        <w:br w:type="textWrapping"/>
      </w:r>
      <w:r>
        <w:t xml:space="preserve">Nói thật, cô gái Trương Hiểu này lớn lên khá xinh đẹp, mỗi tội miệng cùng tính cách không ra sao, lại thích khiêu khích Lỗ Du Du, khiến ấn tượng của Quý Trần Ai đối với cô ta cũng kém đi.</w:t>
      </w:r>
      <w:r>
        <w:br w:type="textWrapping"/>
      </w:r>
      <w:r>
        <w:br w:type="textWrapping"/>
      </w:r>
      <w:r>
        <w:t xml:space="preserve">Trương Hiểu thấy Quý Trần Ai không để ý đến cô ta, cư nhiên không nói gì, lại chỉ nói: “Một mình cậu xem phim?”</w:t>
      </w:r>
      <w:r>
        <w:br w:type="textWrapping"/>
      </w:r>
      <w:r>
        <w:br w:type="textWrapping"/>
      </w:r>
      <w:r>
        <w:t xml:space="preserve">Quý Trần Ai đang định nói, Lỗ Du Du đi vệ sinh đã trở lại, cô nhìn thấy Trương Hiểu thì nhíu nhíu mày, đi tới trước mặt Quý Trần Ai nói: “Chu Nghiêu Cần, chúng ta đi thôi.”</w:t>
      </w:r>
      <w:r>
        <w:br w:type="textWrapping"/>
      </w:r>
      <w:r>
        <w:br w:type="textWrapping"/>
      </w:r>
      <w:r>
        <w:t xml:space="preserve">Quý Trần Ai chống gậy đứng lên, thuận miệng nói câu tạm biệt với Trương Hiểu, rồi định cùng Lỗ Du Du rời đi.</w:t>
      </w:r>
      <w:r>
        <w:br w:type="textWrapping"/>
      </w:r>
      <w:r>
        <w:br w:type="textWrapping"/>
      </w:r>
      <w:r>
        <w:t xml:space="preserve">Ngay tại lúc bọn họ đi ra ngoài, Trương Hiểu lại kéo tay Lỗ Du Du lại, cô ta lớn tiếng nói: “Lỗ Du Du, cậu thật sự đang cùng Chu Nghiêu Uẩn yêu đương?”</w:t>
      </w:r>
      <w:r>
        <w:br w:type="textWrapping"/>
      </w:r>
      <w:r>
        <w:br w:type="textWrapping"/>
      </w:r>
      <w:r>
        <w:t xml:space="preserve">Lỗ Du Du một trương mặt đỏ bừng lên, cũng không biết là tức giận hay thẹn thùng, cô nói: “Trương Hiểu cậu làm gì chứ! Buông tay ra!”</w:t>
      </w:r>
      <w:r>
        <w:br w:type="textWrapping"/>
      </w:r>
      <w:r>
        <w:br w:type="textWrapping"/>
      </w:r>
      <w:r>
        <w:t xml:space="preserve">Trương Hiểu nói: “Các cậu là không phải đang yêu nhau?!”</w:t>
      </w:r>
      <w:r>
        <w:br w:type="textWrapping"/>
      </w:r>
      <w:r>
        <w:br w:type="textWrapping"/>
      </w:r>
      <w:r>
        <w:t xml:space="preserve">Lỗ Du Du cả giận nói: “Tớ với ai yêu nhau có quan hệ gì tới cậu! Cậu phiền chết đi được!”</w:t>
      </w:r>
      <w:r>
        <w:br w:type="textWrapping"/>
      </w:r>
      <w:r>
        <w:br w:type="textWrapping"/>
      </w:r>
      <w:r>
        <w:t xml:space="preserve">Lỗ Du Du vừa nói câu này, Trương Hiểu trực tiếp thả tay, cô ta cau mày cắn môi dưới, nhìn chòng chọc vào Quý Trần Ai cùng Lỗ Du Du, một câu nói cũng không nói.</w:t>
      </w:r>
      <w:r>
        <w:br w:type="textWrapping"/>
      </w:r>
      <w:r>
        <w:br w:type="textWrapping"/>
      </w:r>
      <w:r>
        <w:t xml:space="preserve">Lỗ Du Du nói xong lời này liền quay người cùng Quý Trần Ai đi ra ngoài, dường như cũng không tính tiếp tục để ý tới Trương Hiểu.</w:t>
      </w:r>
      <w:r>
        <w:br w:type="textWrapping"/>
      </w:r>
      <w:r>
        <w:br w:type="textWrapping"/>
      </w:r>
      <w:r>
        <w:t xml:space="preserve">itsukahikari.wordpress.com</w:t>
      </w:r>
      <w:r>
        <w:br w:type="textWrapping"/>
      </w:r>
      <w:r>
        <w:br w:type="textWrapping"/>
      </w:r>
      <w:r>
        <w:t xml:space="preserve">Quý Trần Ai thật sự không hiểu tại sao Trương Hiểu nhìn thấy anh và Lỗ Du Du xem phim lại phản ứng thế này, nếu quả thật ghét hai người bọn họ, cũng có thể làm bộ không quen biết mà.</w:t>
      </w:r>
      <w:r>
        <w:br w:type="textWrapping"/>
      </w:r>
      <w:r>
        <w:br w:type="textWrapping"/>
      </w:r>
      <w:r>
        <w:t xml:space="preserve">Còn chưa chờ Quý Trần Ai nghĩ ra đáp án, đã thấy Lỗ Tương Minh đứng chờ ở cửa.</w:t>
      </w:r>
      <w:r>
        <w:br w:type="textWrapping"/>
      </w:r>
      <w:r>
        <w:br w:type="textWrapping"/>
      </w:r>
      <w:r>
        <w:t xml:space="preserve">Lỗ Tương Minh vài bước tiến lên phía trước nói: “Xem xong rồi? Ăn tối chưa? Du Du tay em làm sao vậy?”</w:t>
      </w:r>
      <w:r>
        <w:br w:type="textWrapping"/>
      </w:r>
      <w:r>
        <w:br w:type="textWrapping"/>
      </w:r>
      <w:r>
        <w:t xml:space="preserve">Cổ tay Lỗ Du Du bị Trương Hiểu tóm lấy để lại vệt màu hồng, cô nói qua loa: “Không sao, vừa nãy không cẩn thận bị cánh cửa đè một chút, em với Chu Nghiêu Cần còn chưa ăn cơm nữa.”</w:t>
      </w:r>
      <w:r>
        <w:br w:type="textWrapping"/>
      </w:r>
      <w:r>
        <w:br w:type="textWrapping"/>
      </w:r>
      <w:r>
        <w:t xml:space="preserve">Lỗ Tương Minh hoài nghi liếc nhìn Lỗ Du Du, nhưng hắn cũng biết Quý Trần Ai chắc chắn sẽ không để Lỗ Du Du bị bắt nạt, cho nên dừng lại một chút, rồi không tiếp tục truy hỏi nữa.</w:t>
      </w:r>
      <w:r>
        <w:br w:type="textWrapping"/>
      </w:r>
      <w:r>
        <w:br w:type="textWrapping"/>
      </w:r>
      <w:r>
        <w:t xml:space="preserve">Ba người tìm chỗ chuẩn bị ăn cơm tối, Lỗ Du Du tâm tình xấu do Trương Hiểu cũng bởi vì bữa cơm này mà từ từ tốt lên.</w:t>
      </w:r>
      <w:r>
        <w:br w:type="textWrapping"/>
      </w:r>
      <w:r>
        <w:br w:type="textWrapping"/>
      </w:r>
      <w:r>
        <w:t xml:space="preserve">Cơm nước xong, Lỗ Tương Minh đưa Quý Trần Ai về nhà, sau đó mới mang theo Lỗ Du Du đi.</w:t>
      </w:r>
      <w:r>
        <w:br w:type="textWrapping"/>
      </w:r>
      <w:r>
        <w:br w:type="textWrapping"/>
      </w:r>
      <w:r>
        <w:t xml:space="preserve">Quý Trần Ai trở về nhà, dựa theo thường lệ mở ti vi nhìn bản tin thời sự một lúc.</w:t>
      </w:r>
      <w:r>
        <w:br w:type="textWrapping"/>
      </w:r>
      <w:r>
        <w:br w:type="textWrapping"/>
      </w:r>
      <w:r>
        <w:t xml:space="preserve">Trên tin tức báo cáo vụ hỏa hoạn xảy ra ở vùng ngoại ô mấy ngày trước, nhưng lại nói là không có nhân viên thương vong, không biết là ai xử lý mấy thi thể kia.</w:t>
      </w:r>
      <w:r>
        <w:br w:type="textWrapping"/>
      </w:r>
      <w:r>
        <w:br w:type="textWrapping"/>
      </w:r>
      <w:r>
        <w:t xml:space="preserve">Mấy tên buôn ma túy tự sát cũng bị phát hiện, bất quá tất cả đều được nhận định là do chơi ma túy quá độ dẫn đến suy tim, trên tin tức cũng không liên hệ mấy người này với vụ hỏa hoạn, cũng không biết lực lượng cảnh sát có phát hiện liên quan trong đó không.</w:t>
      </w:r>
      <w:r>
        <w:br w:type="textWrapping"/>
      </w:r>
      <w:r>
        <w:br w:type="textWrapping"/>
      </w:r>
      <w:r>
        <w:t xml:space="preserve">Ngay lúc Quý Trần Ai cho là chuyện ngày hôm nay không có điểm gì tiến triển, anh lại chú ý tới một tin tức đặc biệt, nội dung tin tức nói về cố sự một đứa con trai được cha nhọc nhằn khổ sở nuôi lớn, sau lại bỏ rơi người cha độc thân, đồng thời cướp đoạt tài sản của cha, thậm chí còn muốn tống cha vào bệnh viện tâm thần.</w:t>
      </w:r>
      <w:r>
        <w:br w:type="textWrapping"/>
      </w:r>
      <w:r>
        <w:br w:type="textWrapping"/>
      </w:r>
      <w:r>
        <w:t xml:space="preserve">Mà xem tin tức, phỏng chừng tất cả mọi người sẽ chửi một câu đứa con bất hiếu, nhưng cố sự này đối với Quý Trần Ai mà nói lại hoàn toàn không hiểu theo cách như vậy, bởi vì người cha trong tin tức kia tên là Quý Minh Trung, đứa con trai tên là Quý Tô Minh.</w:t>
      </w:r>
      <w:r>
        <w:br w:type="textWrapping"/>
      </w:r>
      <w:r>
        <w:br w:type="textWrapping"/>
      </w:r>
      <w:r>
        <w:t xml:space="preserve">Quý Trần Ai nhìn thấy tin tức này, cơ hồ bật cười lớn tiếng.</w:t>
      </w:r>
      <w:r>
        <w:br w:type="textWrapping"/>
      </w:r>
      <w:r>
        <w:br w:type="textWrapping"/>
      </w:r>
      <w:r>
        <w:t xml:space="preserve">Quý Trần Ai là quả hồng nhuyễn, Quý Minh Trung muốn bóp thế nào thì bóp, thế nhưng Quý Tô Minh lại không phải, nếu như nói Quý Tô Minh đối với đứa em trai Quý Trần Ai này không có tình cảm gì, vậy có thể nói Quý Tô Minh đối với người cha Quý Minh Trung này cũng chỉ còn sót lại cảm xúc gọi là căm hận.</w:t>
      </w:r>
      <w:r>
        <w:br w:type="textWrapping"/>
      </w:r>
      <w:r>
        <w:br w:type="textWrapping"/>
      </w:r>
      <w:r>
        <w:t xml:space="preserve">Bởi vì Quý Minh Trung, mẹ của Quý Tô Minh âu sầu mà chết, bởi vì Quý Minh Trung, Trầm Thư Nhã vốn là tiểu tam lại đăng đường nhập thất, còn khiến Quý Tô Minh nhiều hơn một đứa em trai không lý giải được.</w:t>
      </w:r>
      <w:r>
        <w:br w:type="textWrapping"/>
      </w:r>
      <w:r>
        <w:br w:type="textWrapping"/>
      </w:r>
      <w:r>
        <w:t xml:space="preserve">Mà Quý Tô Minh bộc lộ chuyện này, càng khiến cho quan hệ cha con của hai người bọn họ trở nên phá lệ lúng túng, hiện tại Quý Minh Trung đã sắp sáu mươi, muốn sinh thêm một đứa con trai, chỉ sợ cũng không phải chuyện dễ dàng.</w:t>
      </w:r>
      <w:r>
        <w:br w:type="textWrapping"/>
      </w:r>
      <w:r>
        <w:br w:type="textWrapping"/>
      </w:r>
      <w:r>
        <w:t xml:space="preserve">Quý Trần Ai thấy được tin tức này, hiển nhiên đại diện cho việc quan hệ cha con giữa Quý Tô Minh và Quý Minh Trung triệt để tan vỡ, đồng thời trong những lần đối đầu, Quý Minh Trung vẫn có thể chiếm được ưu thế, không kể đến mặt mũi ông ta, cũng sẽ lợi dụng truyền thông tạo áp lực với Quý Tô Minh.</w:t>
      </w:r>
      <w:r>
        <w:br w:type="textWrapping"/>
      </w:r>
      <w:r>
        <w:br w:type="textWrapping"/>
      </w:r>
      <w:r>
        <w:t xml:space="preserve">Tại quốc gia này, hiếu đạo đúng là gông xiềng nặng nề của con cái, bất luận cha mẹ ban đầu đối xử với đứa trẻ ra sao, đánh chửi cũng được, ngược đãi cũng được, chỉ cần chờ bọn họ già rồi, nói với con cái một tiếng xin lỗi, ta sai rồi. Con cái nếu không tha thứ, sẽ trở thành tội nhân.</w:t>
      </w:r>
      <w:r>
        <w:br w:type="textWrapping"/>
      </w:r>
      <w:r>
        <w:br w:type="textWrapping"/>
      </w:r>
      <w:r>
        <w:t xml:space="preserve">Tin tức này không được đưa tin cặn kẽ, mười mấy giây, cũng đủ để Quý Trần Ai lần thứ hai cảm nhận được loại cảm giác buồn nôn Quý Minh Trung mang tới.</w:t>
      </w:r>
      <w:r>
        <w:br w:type="textWrapping"/>
      </w:r>
      <w:r>
        <w:br w:type="textWrapping"/>
      </w:r>
      <w:r>
        <w:t xml:space="preserve">Đối với gia đình đã từng là, Quý Trần Ai đã không còn nhiều tình cảm, Vương Chi Tú cùng Chu Dục Miễn đã từ từ xoa lên vết thương sâu trong nội tâm Quý Trần Ai, bọn họ yêu thương anh, anh cũng yêu thương bọn họ.</w:t>
      </w:r>
      <w:r>
        <w:br w:type="textWrapping"/>
      </w:r>
      <w:r>
        <w:br w:type="textWrapping"/>
      </w:r>
      <w:r>
        <w:t xml:space="preserve">Quý Minh Trung trên màn hình, có vẻ rất già nua, ông ta nước mắt giàn giụa nói con trai bất hiếu, nói chính mình nhọc nhằn khổ sở một mình nuôi anh ta lớn lên, đến già, anh ta lại tính kế tất cả mọi thứ với mình.</w:t>
      </w:r>
      <w:r>
        <w:br w:type="textWrapping"/>
      </w:r>
      <w:r>
        <w:br w:type="textWrapping"/>
      </w:r>
      <w:r>
        <w:t xml:space="preserve">Mấy câu ngắn này cũng đủ để biểu hiện ra hoàn cảnh khó khăn lúc này của Quý Minh Trung, Quý Tô Minh cũng không biết dùng cách gì, mới khiến Quý Minh Trung thảm như vậy.</w:t>
      </w:r>
      <w:r>
        <w:br w:type="textWrapping"/>
      </w:r>
      <w:r>
        <w:br w:type="textWrapping"/>
      </w:r>
      <w:r>
        <w:t xml:space="preserve">Xem xong tin tức, Quý Trần Ai lên giường ngủ, anh không quan tâm tới việc Quý Minh Trung, cũng không muốn đúc kết đi vào.</w:t>
      </w:r>
      <w:r>
        <w:br w:type="textWrapping"/>
      </w:r>
      <w:r>
        <w:br w:type="textWrapping"/>
      </w:r>
      <w:r>
        <w:t xml:space="preserve">itsukahikari.wordpress.com</w:t>
      </w:r>
      <w:r>
        <w:br w:type="textWrapping"/>
      </w:r>
      <w:r>
        <w:br w:type="textWrapping"/>
      </w:r>
      <w:r>
        <w:t xml:space="preserve">Sáu tháng sau, là thời gian thuộc loại học sinh cấp ba, mấy trận khảo thí cũng đủ để quyết định vận mệnh của bọn họ, Chu Nhạc Lăng là thí sinh năm nay, cho nên người trong nhà đều phá lệ coi trọng.</w:t>
      </w:r>
      <w:r>
        <w:br w:type="textWrapping"/>
      </w:r>
      <w:r>
        <w:br w:type="textWrapping"/>
      </w:r>
      <w:r>
        <w:t xml:space="preserve">Giờ này sang năm, sẽ đến phiên Quý Trần Ai khẩn trương, bất quá kỳ thực cũng không có gì để mà khẩn trương, ngược lại đã có Tiểu Thất bàn tay vàng tráng kiện này.</w:t>
      </w:r>
      <w:r>
        <w:br w:type="textWrapping"/>
      </w:r>
      <w:r>
        <w:br w:type="textWrapping"/>
      </w:r>
      <w:r>
        <w:t xml:space="preserve">Sau ngày Quý Trần Ai cùng Lỗ Du Du xem phim, Trương Hiểu lại cùng Lỗ Du Du ầm ĩ một trận, bất quá Quý Trần Ai không có mặt lúc bọn họ cãi nhau, chờ khi anh đến phòng học, chỉ có thấy Lỗ Du Du đang len lén lau nước mắt.</w:t>
      </w:r>
      <w:r>
        <w:br w:type="textWrapping"/>
      </w:r>
      <w:r>
        <w:br w:type="textWrapping"/>
      </w:r>
      <w:r>
        <w:t xml:space="preserve">Cô nhóc Lỗ Du Du này tính tình quá mềm nhẹ, một khi gặp phải người thích trêu chọc liền không có biện pháp, cũng khó trách Lỗ Tương Minh đặc biệt yêu chiều cô.</w:t>
      </w:r>
      <w:r>
        <w:br w:type="textWrapping"/>
      </w:r>
      <w:r>
        <w:br w:type="textWrapping"/>
      </w:r>
      <w:r>
        <w:t xml:space="preserve">Nhìn Lỗ Du Du lau nước mắt, Quý Trần Ai không thể làm gì khác hơn là hỏi người bên cạnh xảy ra chuyện gì, bạn học bên cạnh nói cho Quý Trần Ai chuyện Trương Hiểu và Lỗ Du Du cãi nhau, còn nhỏ giọng hỏi một câu anh và Lỗ Du Du có phải đang yêu nhau thật không.</w:t>
      </w:r>
      <w:r>
        <w:br w:type="textWrapping"/>
      </w:r>
      <w:r>
        <w:br w:type="textWrapping"/>
      </w:r>
      <w:r>
        <w:t xml:space="preserve">Quý Trần Ai có chút bất đắc dĩ, nói anh với Lỗ Du Du chỉ là đi xem phim, không phải yêu đương.</w:t>
      </w:r>
      <w:r>
        <w:br w:type="textWrapping"/>
      </w:r>
      <w:r>
        <w:br w:type="textWrapping"/>
      </w:r>
      <w:r>
        <w:t xml:space="preserve">Bạn học bát quái kia tuy rằng à à vài tiếng, nhưng nhìn biểu tình hiển nhiên là không tin.</w:t>
      </w:r>
      <w:r>
        <w:br w:type="textWrapping"/>
      </w:r>
      <w:r>
        <w:br w:type="textWrapping"/>
      </w:r>
      <w:r>
        <w:t xml:space="preserve">Quý Trần Ai an ủi Lỗ Du Du một lúc, anh cũng không biết Trương Hiểu đến cùng nói cái gì lại khiến Lỗ Du Du khóc thành như vậy, bất quá nếu như cô nhóc kia cứ tiếp tục như vậy, Quý Trần Ai cũng không có ý định nhịn xuống, anh cũng không phải ninja rùa, cho dù có phong độ thân sĩ, cũng sẽ nhanh chóng bị làm hao mòn đi.</w:t>
      </w:r>
      <w:r>
        <w:br w:type="textWrapping"/>
      </w:r>
      <w:r>
        <w:br w:type="textWrapping"/>
      </w:r>
      <w:r>
        <w:t xml:space="preserve">Kết quả còn không đợi Quý Trần Ai tức giận, Trương Hiểu liền thừa lúc Lỗ Du Du đi vệ sinh, chạy đến chỗ Quý Trần Ai yêu cầu sau khi tan học nói chuyện với Quý Trần Ai nói chuyện.</w:t>
      </w:r>
      <w:r>
        <w:br w:type="textWrapping"/>
      </w:r>
      <w:r>
        <w:br w:type="textWrapping"/>
      </w:r>
      <w:r>
        <w:t xml:space="preserve">Quý Trần Ai nói cẩn thận a, sau đó hai người định thời gian địa điểm.</w:t>
      </w:r>
      <w:r>
        <w:br w:type="textWrapping"/>
      </w:r>
      <w:r>
        <w:br w:type="textWrapping"/>
      </w:r>
      <w:r>
        <w:t xml:space="preserve">Bởi vì nguyên nhân cãi nhau, tâm tình Lỗ Du Du hôm đó rất thấp, tan học cũng về sớm, cả tự học buổi tối cũng không đến.</w:t>
      </w:r>
      <w:r>
        <w:br w:type="textWrapping"/>
      </w:r>
      <w:r>
        <w:br w:type="textWrapping"/>
      </w:r>
      <w:r>
        <w:t xml:space="preserve">Quý Trần Ai đeo cặp sách đến cửa hàng trà sữa đã hẹn với Trương Hiểu, gọi cốc trà sữa bắt đầu uống, chốc lát sau nhìn thấy Trương Hiểu buộc tóc đuôi ngựa âm một trương mặt đi vào.</w:t>
      </w:r>
      <w:r>
        <w:br w:type="textWrapping"/>
      </w:r>
      <w:r>
        <w:br w:type="textWrapping"/>
      </w:r>
      <w:r>
        <w:t xml:space="preserve">Cô nhóc này cũng thực là, há mồm câu đầu tiên là: “Cậu không xứng với Lỗ Du Du.”</w:t>
      </w:r>
      <w:r>
        <w:br w:type="textWrapping"/>
      </w:r>
      <w:r>
        <w:br w:type="textWrapping"/>
      </w:r>
      <w:r>
        <w:t xml:space="preserve">Quý Trần Ai suýt chút nữa trực tiếp phun trà sữa ra ngoài.</w:t>
      </w:r>
      <w:r>
        <w:br w:type="textWrapping"/>
      </w:r>
      <w:r>
        <w:br w:type="textWrapping"/>
      </w:r>
      <w:r>
        <w:t xml:space="preserve">Trương Hiểu cũng không ngại Quý Trần Ai thất thố, cô ngồi xuống ghế, trong ánh mắt nhìn về phía Quý Trần Ai tràn đầy ghét bỏ, cô nói: “Chu Nghiêu Cần, cậu dựa vào cái gì dám yêu đương với Lỗ Du Du?!”</w:t>
      </w:r>
      <w:r>
        <w:br w:type="textWrapping"/>
      </w:r>
      <w:r>
        <w:br w:type="textWrapping"/>
      </w:r>
      <w:r>
        <w:t xml:space="preserve">Nhìn dáng dấp của Trương Hiểu kia, Quý Trần Ai thận trọng nói câu: “Bằng thành tích toán học tớ so với cậu ấy tốt hơn?”</w:t>
      </w:r>
      <w:r>
        <w:br w:type="textWrapping"/>
      </w:r>
      <w:r>
        <w:br w:type="textWrapping"/>
      </w:r>
      <w:r>
        <w:t xml:space="preserve">Trương Hiểu xì cười một tiếng: “Thành tích toán học của tôi cũng tốt hơn cậu ấy.”</w:t>
      </w:r>
      <w:r>
        <w:br w:type="textWrapping"/>
      </w:r>
      <w:r>
        <w:br w:type="textWrapping"/>
      </w:r>
      <w:r>
        <w:t xml:space="preserve">Quý Trần Ai thành thực nói: “Nhưng thành tích của cậu không có thật tốt bằng tớ nha.”</w:t>
      </w:r>
      <w:r>
        <w:br w:type="textWrapping"/>
      </w:r>
      <w:r>
        <w:br w:type="textWrapping"/>
      </w:r>
      <w:r>
        <w:t xml:space="preserve">Biểu tình của Trương Hiểu xuất hiện một trận vặn vẹo, bất quá cô rất nhanh khôi phục lại, sau đó hừ một tiếng, cô nói: “Chu Nghiêu Cần, cậu đã hơn hai mươi tuổi mới lên lớp 12, thi lên đại học hay không cũng không xác định, cậu lấy cái gì để làm Lỗ Du Du hạnh phúc?”</w:t>
      </w:r>
      <w:r>
        <w:br w:type="textWrapping"/>
      </w:r>
      <w:r>
        <w:br w:type="textWrapping"/>
      </w:r>
      <w:r>
        <w:t xml:space="preserve">Biểu tình của Quý Trần Ai càng thêm kỳ quái, lời này nếu như đổi thành con trai nói với anh, anh đại khái sẽ cho là người nọ là đang ăn dấm Lỗ Du Du với anh, nhưng cô nhóc Trương Hiểu này là vấn đề gì chớ, tại sao anh lại có cảm giác kỳ quái như vậy.</w:t>
      </w:r>
      <w:r>
        <w:br w:type="textWrapping"/>
      </w:r>
      <w:r>
        <w:br w:type="textWrapping"/>
      </w:r>
      <w:r>
        <w:t xml:space="preserve">Có lẽ là biểu tình của Quý Trần Ai ảnh hưởng đến Trương Hiểu, trên mặt cô cũng có chút lúng túng, vội ho một tiếng rồi nói: “Tôi chính là đến nói cho cậu biết, cậu đừng mong cùng Lỗ Du Du ở bên nhau, nếu như cậu tiếp tục ảnh hưởng cậu ấy, tôi sẽ báo cho giáo viên chủ nhiệm biết các cậu đang yêu nhau!”</w:t>
      </w:r>
      <w:r>
        <w:br w:type="textWrapping"/>
      </w:r>
      <w:r>
        <w:br w:type="textWrapping"/>
      </w:r>
      <w:r>
        <w:t xml:space="preserve">Quý Trần Ai nói: “… Ừm.”</w:t>
      </w:r>
      <w:r>
        <w:br w:type="textWrapping"/>
      </w:r>
      <w:r>
        <w:br w:type="textWrapping"/>
      </w:r>
      <w:r>
        <w:t xml:space="preserve">Trương Hiểu nói: “Cậu liền ừm sao? Cậu phản ứng kiểu gì vậy!”</w:t>
      </w:r>
      <w:r>
        <w:br w:type="textWrapping"/>
      </w:r>
      <w:r>
        <w:br w:type="textWrapping"/>
      </w:r>
      <w:r>
        <w:t xml:space="preserve">Quý Trần Ai nói: “Tớ nên có phản ứng gì?”</w:t>
      </w:r>
      <w:r>
        <w:br w:type="textWrapping"/>
      </w:r>
      <w:r>
        <w:br w:type="textWrapping"/>
      </w:r>
      <w:r>
        <w:t xml:space="preserve">Trương Hiểu nói: “Cậu có còn là đàn ông hay không hả! Lỗ Du Du đã khóc thành như vậy, cậu cư nhiên chỉ ừm một tiếng?! Lỗ Du Du thực sự là mắt chó đui mù mới coi trọng cậu!”</w:t>
      </w:r>
      <w:r>
        <w:br w:type="textWrapping"/>
      </w:r>
      <w:r>
        <w:br w:type="textWrapping"/>
      </w:r>
      <w:r>
        <w:t xml:space="preserve">Quý Trần Ai nói: “Hóa ra là cậu nói với Lỗ Du Du tớ không xứng với cậu ấy, mới khiến cho cậu ấy khóc thảm như vậy.”</w:t>
      </w:r>
      <w:r>
        <w:br w:type="textWrapping"/>
      </w:r>
      <w:r>
        <w:br w:type="textWrapping"/>
      </w:r>
      <w:r>
        <w:t xml:space="preserve">Trương Hiểu nghe vậy biểu tình có một tia không được tự nhiên, cô lầm bầm nói: “Tôi, tôi cũng không định khiến cậu ấy khóc, là bản thân cậu ấy quá yếu đuối không tiếp thụ được sự thật.” (Trương Hiểu cưng à…)</w:t>
      </w:r>
      <w:r>
        <w:br w:type="textWrapping"/>
      </w:r>
      <w:r>
        <w:br w:type="textWrapping"/>
      </w:r>
      <w:r>
        <w:t xml:space="preserve">Quý Trần Ai lúc này nếu còn không hiểu, đúng là thằng ngu, anh nhìn Trương Hiểu, dở khóc dở cười nói: “Nhưng mà Trương Hiểu, coi như tớ không cùng Lỗ Du Du cùng nhau, cậu ấy không thể cùng cậu ở bên nhau mà.”</w:t>
      </w:r>
      <w:r>
        <w:br w:type="textWrapping"/>
      </w:r>
      <w:r>
        <w:br w:type="textWrapping"/>
      </w:r>
      <w:r>
        <w:t xml:space="preserve">Trương Hiểu nghe lời này, khuôn mặt trong nháy mắt trở nên khó coi, cô nói: “Cậu nói nhăng cuội gì đấy, ai, ai muốn cùng với Lỗ Du Du ở bên nhau!”</w:t>
      </w:r>
      <w:r>
        <w:br w:type="textWrapping"/>
      </w:r>
      <w:r>
        <w:br w:type="textWrapping"/>
      </w:r>
    </w:p>
    <w:p>
      <w:pPr>
        <w:pStyle w:val="Heading2"/>
      </w:pPr>
      <w:bookmarkStart w:id="81" w:name="chương-60-em-trai-cục-cưng"/>
      <w:bookmarkEnd w:id="81"/>
      <w:r>
        <w:t xml:space="preserve">60. Chương 60: Em Trai Cục Cưng</w:t>
      </w:r>
    </w:p>
    <w:p>
      <w:pPr>
        <w:pStyle w:val="Compact"/>
      </w:pPr>
      <w:r>
        <w:br w:type="textWrapping"/>
      </w:r>
      <w:r>
        <w:br w:type="textWrapping"/>
      </w:r>
      <w:r>
        <w:t xml:space="preserve">Edit: Koliz</w:t>
      </w:r>
      <w:r>
        <w:br w:type="textWrapping"/>
      </w:r>
      <w:r>
        <w:br w:type="textWrapping"/>
      </w:r>
      <w:r>
        <w:t xml:space="preserve">Quý Trần Ai vẫn luôn không thể nào hiểu được loại suy nghĩ bởi vì yêu một người, cho nên đi bắt nạt này. Dưới cái nhìn của anh, nếu tình huống giữa Trương Hiểu và Lỗ Du Du xảy ra ở tiểu học, vậy còn có thể thông cảm được, thế nhưng hiện tại mọi người đều đã là học sinh cấp ba sẽ sớm thành niên, lại xảy ra chuyện như vậy, sẽ chỉ làm người ta cảm thấy dở khóc dở cười.</w:t>
      </w:r>
      <w:r>
        <w:br w:type="textWrapping"/>
      </w:r>
      <w:r>
        <w:br w:type="textWrapping"/>
      </w:r>
      <w:r>
        <w:t xml:space="preserve">Huống hồ, đối với việc này, chỉ sợ là Trương Hiểu đơn phương mong muốn mà thôi.</w:t>
      </w:r>
      <w:r>
        <w:br w:type="textWrapping"/>
      </w:r>
      <w:r>
        <w:br w:type="textWrapping"/>
      </w:r>
      <w:r>
        <w:t xml:space="preserve">Căn cứ vào nhân tố trên, Quý Trần Ai sau khi nghe Trương Hiểu nói cũng không nói gì, chỉ nở nụ cười. Trương Hiểu bị Quý Trần Ai cười như thế, tức thiếu chút nữa đánh rơi cốc, cô không nghĩ tới Quý Trần Ai sẽ trực tiếp lôi chuyện này ra, không những chỉ điểm ra, còn cười vui vẻ như vậy, tuy rằng không giống như đang cười nhạo cô, thế nhưng nụ cười này khiến Trương Hiểu thấy thế nào cũng không thoải mái.</w:t>
      </w:r>
      <w:r>
        <w:br w:type="textWrapping"/>
      </w:r>
      <w:r>
        <w:br w:type="textWrapping"/>
      </w:r>
      <w:r>
        <w:t xml:space="preserve">Quý Trần Ai cười đủ, thu nét cười của mình lại, mặt không biểu cảm nhìn về phía Trương Hiểu, anh nói: “Trương Hiểu, cậu nói tớ không xứng với Lỗ Du Du, vậy cậu thì xứng?”</w:t>
      </w:r>
      <w:r>
        <w:br w:type="textWrapping"/>
      </w:r>
      <w:r>
        <w:br w:type="textWrapping"/>
      </w:r>
      <w:r>
        <w:t xml:space="preserve">Trương Hiểu bị lời này làm nghẹn.</w:t>
      </w:r>
      <w:r>
        <w:br w:type="textWrapping"/>
      </w:r>
      <w:r>
        <w:br w:type="textWrapping"/>
      </w:r>
      <w:r>
        <w:t xml:space="preserve">Quý Trần Ai tiếp tục nói: “Cậu sẽ không cho là Lỗ Du Du sẽ bởi vì bị cậu nhằm vào mà có ấn tượng tốt với cậu đi? Hay là bây giờ cậu đi hỏi một chút xem Lỗ Du Du có thích cậu hay không… Không, tớ còn cảm thấy cậu đi hỏi Lỗ Du Du không ghét cậu không tương đối đáng tin hơn.”</w:t>
      </w:r>
      <w:r>
        <w:br w:type="textWrapping"/>
      </w:r>
      <w:r>
        <w:br w:type="textWrapping"/>
      </w:r>
      <w:r>
        <w:t xml:space="preserve">Quý Trần Ai, trực tiếp phá tan một tia ảo tưởng của Trương Hiểu, mặt cô bởi vì phẫn nộ mà đỏ bừng lên, tay chỉ vào Quý Trần Ai không ngừng run rẩy.</w:t>
      </w:r>
      <w:r>
        <w:br w:type="textWrapping"/>
      </w:r>
      <w:r>
        <w:br w:type="textWrapping"/>
      </w:r>
      <w:r>
        <w:t xml:space="preserve">Quý Trần Ai nói: “Cho nên, bất luận tớ với Lỗ Du Du có ở bên nhau, tớ có thích cậu ấy hay không, đều không hề có một chút quan hệ với cậu.”</w:t>
      </w:r>
      <w:r>
        <w:br w:type="textWrapping"/>
      </w:r>
      <w:r>
        <w:br w:type="textWrapping"/>
      </w:r>
      <w:r>
        <w:t xml:space="preserve">Thời điểm Quý Trần Ai nói những câu này một chút cũng không có lưu tình, cùng anh ban đầu biểu hiện trì độn hoàn toàn là hai người, anh và Trương Hiểu vốn không phải là bạn bè, anh đối cô bé này lại càng không có cảm tình gì, cho nên khi nói chuyện hoàn toàn không nể mặt mũi.</w:t>
      </w:r>
      <w:r>
        <w:br w:type="textWrapping"/>
      </w:r>
      <w:r>
        <w:br w:type="textWrapping"/>
      </w:r>
      <w:r>
        <w:t xml:space="preserve">Trong hốc mắt Trương Hiểu đã bắt đầu tích nước mắt, cô nghẹn ngào hai tiếng, dường như muốn nói gì đó, nhưng đến cuối cùng lại không nói, trực tiếp đứng dậy rời đi.</w:t>
      </w:r>
      <w:r>
        <w:br w:type="textWrapping"/>
      </w:r>
      <w:r>
        <w:br w:type="textWrapping"/>
      </w:r>
      <w:r>
        <w:t xml:space="preserve">Quý Trần Ai nhìn bóng lưng Trương Hiểu, chậm rãi uống hết ly trà sữa.</w:t>
      </w:r>
      <w:r>
        <w:br w:type="textWrapping"/>
      </w:r>
      <w:r>
        <w:br w:type="textWrapping"/>
      </w:r>
      <w:r>
        <w:t xml:space="preserve">Nếu như là trước khi sống lại, Quý Trần Ai đại khái còn có thể khắc chế tâm tình của mình một chút, thế nhưng sau khi biến thành Chu Nghiêu Cần, một số tâm tình tiêu cực của Quý Trần Ai hoàn toàn được kích phát —— lấy đức báo oán, lấy gì trả ơn?</w:t>
      </w:r>
      <w:r>
        <w:br w:type="textWrapping"/>
      </w:r>
      <w:r>
        <w:br w:type="textWrapping"/>
      </w:r>
      <w:r>
        <w:t xml:space="preserve">Uống trà sữa xong, Quý Trần Ai liền trở về nhà.</w:t>
      </w:r>
      <w:r>
        <w:br w:type="textWrapping"/>
      </w:r>
      <w:r>
        <w:br w:type="textWrapping"/>
      </w:r>
      <w:r>
        <w:t xml:space="preserve">Lúc này cách thời điểm Quý Trần Ai nhìn thấy tin tức về xích mích giữa Quý Tô Minh và Quý Minh Trung, đã được một đoạn thời gian. Bởi vì không quan tâm, cho nên Quý Trần Ai cũng không có đi thăm dò sau đó.</w:t>
      </w:r>
      <w:r>
        <w:br w:type="textWrapping"/>
      </w:r>
      <w:r>
        <w:br w:type="textWrapping"/>
      </w:r>
      <w:r>
        <w:t xml:space="preserve">Ngay lúc tối hôm đó, chuyện này lại có tiến triển mới.</w:t>
      </w:r>
      <w:r>
        <w:br w:type="textWrapping"/>
      </w:r>
      <w:r>
        <w:br w:type="textWrapping"/>
      </w:r>
      <w:r>
        <w:t xml:space="preserve">Quý Minh Trung chó cùng rứt giậu, kéo thêm cả Trầm Thư Nhã vào. Quý Trần Ai vào lúc nghe được giọng của Trầm Thư Nhã trên tin tức, tay đang lột vỏ quít dừng một chút.</w:t>
      </w:r>
      <w:r>
        <w:br w:type="textWrapping"/>
      </w:r>
      <w:r>
        <w:br w:type="textWrapping"/>
      </w:r>
      <w:r>
        <w:t xml:space="preserve">Giọng Trầm Thư Nhã từ màn hình truyền đến, bà nói: “Tôi và hắn ta đã ly hôn, giữa chúng tôi căn bản không còn quan hệ.”</w:t>
      </w:r>
      <w:r>
        <w:br w:type="textWrapping"/>
      </w:r>
      <w:r>
        <w:br w:type="textWrapping"/>
      </w:r>
      <w:r>
        <w:t xml:space="preserve">Phóng viên nói: “Xin hỏi là cô mang đi phần lớn tài sản?”</w:t>
      </w:r>
      <w:r>
        <w:br w:type="textWrapping"/>
      </w:r>
      <w:r>
        <w:br w:type="textWrapping"/>
      </w:r>
      <w:r>
        <w:t xml:space="preserve">Trầm Thư Nhã cười lạnh một tiếng: “Tôi mang tài sản đi hay không các người tại sao không đi hỏi tòa án?”</w:t>
      </w:r>
      <w:r>
        <w:br w:type="textWrapping"/>
      </w:r>
      <w:r>
        <w:br w:type="textWrapping"/>
      </w:r>
      <w:r>
        <w:t xml:space="preserve">Phóng viên lại nói: “Quý tiên sinh nói đứa con trai nhỏ của hai người là bởi vì bà mới tử vong, đối với cách nói này cô cảm thấy thế nào đây?”</w:t>
      </w:r>
      <w:r>
        <w:br w:type="textWrapping"/>
      </w:r>
      <w:r>
        <w:br w:type="textWrapping"/>
      </w:r>
      <w:r>
        <w:t xml:space="preserve">Trầm Thư Nhã trầm mặc mấy giây, sau đó mới lạnh lùng nói: “Không sai, đều là do tôi sai, mới để cho con trai của tôi chết đi.”</w:t>
      </w:r>
      <w:r>
        <w:br w:type="textWrapping"/>
      </w:r>
      <w:r>
        <w:br w:type="textWrapping"/>
      </w:r>
      <w:r>
        <w:t xml:space="preserve">Động tác của Quý Trần Ai hoàn toàn dừng lại, anh nhìn về phía TV, chỉ có thấy một khuôn mặt bị đánh thượng gạch men mặt, Trầm Thư Nhã liền tại gạch men mặt sau, hời hợt thừa nhận sai lầm của mình.</w:t>
      </w:r>
      <w:r>
        <w:br w:type="textWrapping"/>
      </w:r>
      <w:r>
        <w:br w:type="textWrapping"/>
      </w:r>
      <w:r>
        <w:t xml:space="preserve">itsukahikari.wordpress.com</w:t>
      </w:r>
      <w:r>
        <w:br w:type="textWrapping"/>
      </w:r>
      <w:r>
        <w:br w:type="textWrapping"/>
      </w:r>
      <w:r>
        <w:t xml:space="preserve">Trầm Thư Nhã tiếp tục nói: “Nếu như không phải tôi miễn cưỡng muốn gả vào, nếu như không phải tôi nói với con trai tôi phải làm người tốt, con trai của tôi cũng sẽ không chết.”</w:t>
      </w:r>
      <w:r>
        <w:br w:type="textWrapping"/>
      </w:r>
      <w:r>
        <w:br w:type="textWrapping"/>
      </w:r>
      <w:r>
        <w:t xml:space="preserve">Phóng viên ngẩn người, dường như có chút không biết nói cái gì cho phải.</w:t>
      </w:r>
      <w:r>
        <w:br w:type="textWrapping"/>
      </w:r>
      <w:r>
        <w:br w:type="textWrapping"/>
      </w:r>
      <w:r>
        <w:t xml:space="preserve">Trầm Thư Nhã lại nói: “Các người phỏng vấn tôi cũng vô dụng, tôi kể cả có nhận nước bọt của tất cả mọi người cũng sẽ không xen vào chuyện hắn ta nữa, đây đều là hắn ta nên gặp phải, đều là báo ứng.”</w:t>
      </w:r>
      <w:r>
        <w:br w:type="textWrapping"/>
      </w:r>
      <w:r>
        <w:br w:type="textWrapping"/>
      </w:r>
      <w:r>
        <w:t xml:space="preserve">Phỏng vấn tới đây là kết thúc, sau đó phóng viên nói thêm gì Quý Trần Ai đều không nhớ rõ, anh duy nhất nhớ, chính là câu nói kia của Trầm Thư Nhã: “Không sai, đều là do tôi sai, mới để cho con trai của tôi chết đi.” Tuy rằng lúc trước anh biết Trầm Thư Nhã đã thay đổi, thế nhưng lại không biết bà cư nhiên thay đổi nhiều như vậy, trở nên, anh có chút không nhận ra.</w:t>
      </w:r>
      <w:r>
        <w:br w:type="textWrapping"/>
      </w:r>
      <w:r>
        <w:br w:type="textWrapping"/>
      </w:r>
      <w:r>
        <w:t xml:space="preserve">Quý Trần Ai nhét một miếng cam vào trong miệng, cả người đều có chút thất thần, anh nói: “Tiểu Thất, ngươi đi thăm dò đến cùng hai người Quý Minh Trung với Quý Tô Minh là làm sao đi.”</w:t>
      </w:r>
      <w:r>
        <w:br w:type="textWrapping"/>
      </w:r>
      <w:r>
        <w:br w:type="textWrapping"/>
      </w:r>
      <w:r>
        <w:t xml:space="preserve">Lúc trước anh không định điều tra, là vì anh không quan tâm Quý Minh Trung với Quý Tô Minh hai người đó đến cùng làm sao, thế nhưng sự việc lại không hiểu sao kéo cả Trầm Thư Nhã vào.</w:t>
      </w:r>
      <w:r>
        <w:br w:type="textWrapping"/>
      </w:r>
      <w:r>
        <w:br w:type="textWrapping"/>
      </w:r>
      <w:r>
        <w:t xml:space="preserve">Chuyện này đã huyên náo khá lớn, Tiểu Thất rất nhanh nói cho Quý Trần Ai tình huống cụ thể.</w:t>
      </w:r>
      <w:r>
        <w:br w:type="textWrapping"/>
      </w:r>
      <w:r>
        <w:br w:type="textWrapping"/>
      </w:r>
      <w:r>
        <w:t xml:space="preserve">Hóa ra sau khi Quý Tô Minh ở trong nhà bộc lộ, quan hệ với Quý Minh Trung liền trở nên vô cùng gay go, Quý Minh Trung trong nhà từ trước đến giờ đều nói một không hai, lại bị đả kích liên tiếp. Đầu tiên là Trầm Thư Nhã nhất định phải ly hôn với ông ta, cho dù là người không rời đi* cũng kiên quyết muốn ly, sau đó là Quý Tô Minh công khai bộc lộ, làm cho ông ta triệt để không còn mặt mũi.</w:t>
      </w:r>
      <w:r>
        <w:br w:type="textWrapping"/>
      </w:r>
      <w:r>
        <w:br w:type="textWrapping"/>
      </w:r>
      <w:r>
        <w:t xml:space="preserve">(*: gốc “tịnh thân xuất hộ”, ý là bên ly hôn không mang theo bất kỳ tài sản nào rời đi, dựa theo thỏa thuận giữa hai người, không do pháp luật.)</w:t>
      </w:r>
      <w:r>
        <w:br w:type="textWrapping"/>
      </w:r>
      <w:r>
        <w:br w:type="textWrapping"/>
      </w:r>
      <w:r>
        <w:t xml:space="preserve">Có thể nói, cái chết của Quý Trần Ai, là mồi dẫn lửa đưa tới gia đình này chia năm xẻ bảy, Trầm Thư Nhã bởi vì chuyện này hoàn toàn tỉnh lại từ trong mộng đẹp lừa mình dối người, mà Quý Tô Minh cũng nhìn rõ cha anh ta bạc tình cỡ nào —— đổi thành anh ta chết, e rằng chuyện đầu tiên mà Quý Minh Trung làm không phải thương tâm mà là lo lắng bị làm mất mặt mũi.</w:t>
      </w:r>
      <w:r>
        <w:br w:type="textWrapping"/>
      </w:r>
      <w:r>
        <w:br w:type="textWrapping"/>
      </w:r>
      <w:r>
        <w:t xml:space="preserve">Bất quá Quý Tô Minh cũng không vô dục vô cầu như Trầm Thư Nhã, ông ngoại anh ta chính là hậu thuẫn kiên cố của anh ta, thời điểm mẹ Quý Tô Minh qua đời, một nhà ông ngoại Quý Tô Minh suýt chút nữa làm loạn lên với Quý Minh Trung, nếu không phải cố kỵ Quý Tô Minh còn ẩn nhẫn, sợ là đã sớm từ thông gia biến thành cừu gia.</w:t>
      </w:r>
      <w:r>
        <w:br w:type="textWrapping"/>
      </w:r>
      <w:r>
        <w:br w:type="textWrapping"/>
      </w:r>
      <w:r>
        <w:t xml:space="preserve">Bất quá bây giờ Quý Tô Minh đã lớn, có ý chí của riêng mình, lại cũng không cần cân nhắc Quý Minh Trung, lúc nhìn đến Quý Tô Minh và Quý Minh Trung làm loạn lên, ông ngoại anh ta tự nhiên vô cùng nguyện ý vươn tay viện trợ.</w:t>
      </w:r>
      <w:r>
        <w:br w:type="textWrapping"/>
      </w:r>
      <w:r>
        <w:br w:type="textWrapping"/>
      </w:r>
      <w:r>
        <w:t xml:space="preserve">Quý Tô Minh mang theo tài sản của mẹ anh ta thoát khỏi nhà này, mà Quý Minh Trung bởi vì một vài chuyện lại rơi xuống đáy cốc.</w:t>
      </w:r>
      <w:r>
        <w:br w:type="textWrapping"/>
      </w:r>
      <w:r>
        <w:br w:type="textWrapping"/>
      </w:r>
      <w:r>
        <w:t xml:space="preserve">Đầu tiên là sinh ý đột nhiên xảy ra vấn đề, một vài khách hàng hợp tác từ rất lâu đột nhiên rút lại tiền, sau đó là sản phẩm bị phát hiện có vấn đề, trực tiếp bị người kiện lên tòa án, cuối cùng, dưới áp lực nặng nề, Quý Minh Trung đột phát chảy máu não vào bệnh viện, sau khi tỉnh lại toàn thân đã không còn đứng lên nổi.</w:t>
      </w:r>
      <w:r>
        <w:br w:type="textWrapping"/>
      </w:r>
      <w:r>
        <w:br w:type="textWrapping"/>
      </w:r>
      <w:r>
        <w:t xml:space="preserve">Tuy nói phòng gặp ngày lộ liên miên vũ, nhưng là phát sinh ở Quý Minh Trung trên người sự tình, đích xác cũng là thật trùng hợp một điểm.</w:t>
      </w:r>
      <w:r>
        <w:br w:type="textWrapping"/>
      </w:r>
      <w:r>
        <w:br w:type="textWrapping"/>
      </w:r>
      <w:r>
        <w:t xml:space="preserve">Một loạt đả kích này, khiến Quý Minh Trung không chỉ thành người cô độc, còn mất đi tất cả, vợ ly dị, con trai chạy mất, tài sản mất, không còn hết thảy Quý Minh Trung thẳng thắn phá quán tử phá suất*, lợi dụng dư luận muốn tạo áp lực cho Quý Tô Minh, làm cho anh ta không dám cứ như vậy vứt bỏ mình.</w:t>
      </w:r>
      <w:r>
        <w:br w:type="textWrapping"/>
      </w:r>
      <w:r>
        <w:br w:type="textWrapping"/>
      </w:r>
      <w:r>
        <w:t xml:space="preserve">(*: Bình sứt chẳng cần giữ gìn → Những việc đã hỏng rồi thì không cần để ý nữa, mặc kệ.)</w:t>
      </w:r>
      <w:r>
        <w:br w:type="textWrapping"/>
      </w:r>
      <w:r>
        <w:br w:type="textWrapping"/>
      </w:r>
      <w:r>
        <w:t xml:space="preserve">Trong giá trị của Quý Minh Trung, mặt mũi là thứ vô cùng quan trọng, nhưng đáng tiếc Quý Tô Minh lại không mảy may di truyền từ người cha này, nếu như anh ta coi trọng mặt mũi như vậy, cũng sẽ không công khai bộc lộ.</w:t>
      </w:r>
      <w:r>
        <w:br w:type="textWrapping"/>
      </w:r>
      <w:r>
        <w:br w:type="textWrapping"/>
      </w:r>
      <w:r>
        <w:t xml:space="preserve">Cái chết của mẹ, khiến Quý Tô Minh đối với người cha Quý Minh Trung này tràn đầy căm hận đè nén, cái chết của Quý Trần Ai, lại khiến cho anh ta nhìn rõ Quý Minh Trung tuyệt tình, đã như vậy, tình cảm của Quý Tô Minh đối với Quý Minh Trung, cơ hồ toàn bộ biến mất hầu như không còn.</w:t>
      </w:r>
      <w:r>
        <w:br w:type="textWrapping"/>
      </w:r>
      <w:r>
        <w:br w:type="textWrapping"/>
      </w:r>
      <w:r>
        <w:t xml:space="preserve">Quý Trần Ai nói: “Bọn họ hiện tại thế nào?”</w:t>
      </w:r>
      <w:r>
        <w:br w:type="textWrapping"/>
      </w:r>
      <w:r>
        <w:br w:type="textWrapping"/>
      </w:r>
      <w:r>
        <w:t xml:space="preserve">Tiểu Thất nói: “Quý Minh Trung quá không biết xấu hổ, ông ta không phải đã liệt? Hiện tại mỗi ngày gọi người chặn đẩy ở cửa công ty Quý Tô Minh, có lúc còn tìm đi tìm Trầm Thư Nhã gây phiền phức.”</w:t>
      </w:r>
      <w:r>
        <w:br w:type="textWrapping"/>
      </w:r>
      <w:r>
        <w:br w:type="textWrapping"/>
      </w:r>
      <w:r>
        <w:t xml:space="preserve">Quý Trần Ai nói: “Tìm Trầm Thư Nhã gây phiền phức? Trầm Thư Nhã… Bà ấy hiện tại thế nào rồi?”</w:t>
      </w:r>
      <w:r>
        <w:br w:type="textWrapping"/>
      </w:r>
      <w:r>
        <w:br w:type="textWrapping"/>
      </w:r>
      <w:r>
        <w:t xml:space="preserve">Trước lúc rời khỏi toà thành thị này, Quý Trần Ai cho Trầm Thư Nhã một số tiền lớn, sau đó rốt cuộc không còn quá quan tâm tới tin tức của Trầm Thư Nhã.</w:t>
      </w:r>
      <w:r>
        <w:br w:type="textWrapping"/>
      </w:r>
      <w:r>
        <w:br w:type="textWrapping"/>
      </w:r>
      <w:r>
        <w:t xml:space="preserve">Tiểu Thất nói: “Bà ấy à… Hiện tại, vẫn ổn đi.”</w:t>
      </w:r>
      <w:r>
        <w:br w:type="textWrapping"/>
      </w:r>
      <w:r>
        <w:br w:type="textWrapping"/>
      </w:r>
      <w:r>
        <w:t xml:space="preserve">Quý Trần Ai nghe ra chần chờ trong giọng nói của Tiểu Thất, anh nói: “Cái gì gọi là vẫn ổn?”</w:t>
      </w:r>
      <w:r>
        <w:br w:type="textWrapping"/>
      </w:r>
      <w:r>
        <w:br w:type="textWrapping"/>
      </w:r>
      <w:r>
        <w:t xml:space="preserve">Tiểu Thất nói: “Bà ấy không có dùng tiền ngươi đưa cho, hiện tại thường thường làm công ở cô nhi viện, với nhân loại các ngươi tiêu chuẩn rất tốt hay không tốt quá kỳ quái, cho nên ta cũng không thể phán đoán.”</w:t>
      </w:r>
      <w:r>
        <w:br w:type="textWrapping"/>
      </w:r>
      <w:r>
        <w:br w:type="textWrapping"/>
      </w:r>
      <w:r>
        <w:t xml:space="preserve">Quý Trần Ai trầm mặc một lát rồi nói: “Quý Minh Trung, thường thường đi gây sự với bà ấy?”</w:t>
      </w:r>
      <w:r>
        <w:br w:type="textWrapping"/>
      </w:r>
      <w:r>
        <w:br w:type="textWrapping"/>
      </w:r>
      <w:r>
        <w:t xml:space="preserve">Tiểu Thất ừ một tiếng, sau đó nói: “Đúng thế.”</w:t>
      </w:r>
      <w:r>
        <w:br w:type="textWrapping"/>
      </w:r>
      <w:r>
        <w:br w:type="textWrapping"/>
      </w:r>
      <w:r>
        <w:t xml:space="preserve">Trầm Thư Nhã không giống như với Quý Tô Minh, có bối cảnh thâm hậu hoàn toàn không sợ Quý Minh Trung chơi xấu, nhưng mà bà lúc trước mềm lòng cỡ nào, hiện tại liền có lòng dạ ác độc cỡ ấy.</w:t>
      </w:r>
      <w:r>
        <w:br w:type="textWrapping"/>
      </w:r>
      <w:r>
        <w:br w:type="textWrapping"/>
      </w:r>
      <w:r>
        <w:t xml:space="preserve">Dựa theo lời Tiểu Thất giải thích là, Quý Minh Trung chặn bà ở cửa, bà cũng có thể mặt không biểu cảm làm như không nhìn thấy.</w:t>
      </w:r>
      <w:r>
        <w:br w:type="textWrapping"/>
      </w:r>
      <w:r>
        <w:br w:type="textWrapping"/>
      </w:r>
      <w:r>
        <w:t xml:space="preserve">Quý Trần Ai chưa bao giờ nghĩ tới anh có thể nhìn thấy Trầm Thư Nhã như vậy, ở trong ký ức của anh, Trầm Thư Nhã chỉ là cái người phụ nữ nhỏ, từ sớm làm căng quan hệ trong nhà, cùng Quý Minh Trung đi vào cung điện hôn nhân.</w:t>
      </w:r>
      <w:r>
        <w:br w:type="textWrapping"/>
      </w:r>
      <w:r>
        <w:br w:type="textWrapping"/>
      </w:r>
      <w:r>
        <w:t xml:space="preserve">Mà hiện tại đây, người phụ nữ nhỏ này lại bị cuộc sống làm biến đổi hoàn toàn, bà bị ủy khuất không chỉ không còn gào khóc, mà còn lựa chọn phản kích sắc bén, đối mặt hùng hổ doạ người bên truyền thông cùng Quý Minh Trung vô sỉ, Trầm Thư Nhã chưa hề lựa chọn thỏa hiệp.</w:t>
      </w:r>
      <w:r>
        <w:br w:type="textWrapping"/>
      </w:r>
      <w:r>
        <w:br w:type="textWrapping"/>
      </w:r>
      <w:r>
        <w:t xml:space="preserve">Quý Trần Ai nói: “Tiểu Thất, ngươi xem sự việc Quý Minh Trung, là ai nhúng tay.” Anh không tin trên thế giới có chuyện báo ứng như vậy, một lần cũng tốt, hai lần cũng được, nếu nói trong khoảng thời gian ngắn Quý Minh Trung đột nhiên gặp phải những việc này, hiển nhiên không thể lấy hai chữ thiên ý mà khái quát.</w:t>
      </w:r>
      <w:r>
        <w:br w:type="textWrapping"/>
      </w:r>
      <w:r>
        <w:br w:type="textWrapping"/>
      </w:r>
      <w:r>
        <w:t xml:space="preserve">Tiểu Thất nói: “Ta cảm thấy nha, ta cảm thấy là Chu Nghiêu Uẩn động tay chân.” Bên người Quý Trần Ai, người biết chuyện lúc trước của Quý Trần Ai, đồng thời có năng lực này, hình như chỉ có Chu Nghiêu Uẩn.</w:t>
      </w:r>
      <w:r>
        <w:br w:type="textWrapping"/>
      </w:r>
      <w:r>
        <w:br w:type="textWrapping"/>
      </w:r>
      <w:r>
        <w:t xml:space="preserve">Quý Trần Ai ánh mắt chuyển động, nói: “Ờ, ta gọi điện thoại cho cậu ấy.”</w:t>
      </w:r>
      <w:r>
        <w:br w:type="textWrapping"/>
      </w:r>
      <w:r>
        <w:br w:type="textWrapping"/>
      </w:r>
      <w:r>
        <w:t xml:space="preserve">Đối với sự tình của Chu Nghiêu Uẩn, Quý Trần Ai cũng không muốn tốn công đi suy đoán lung tung, so với xoắn xuýt như thế, chẳng bằng trực tiếp gọi điện thoại hỏi rõ.</w:t>
      </w:r>
      <w:r>
        <w:br w:type="textWrapping"/>
      </w:r>
      <w:r>
        <w:br w:type="textWrapping"/>
      </w:r>
      <w:r>
        <w:t xml:space="preserve">Chu Nghiêu Uẩn rất nhanh nhận điện thoại, Quý Trần Ai đầu tiên là cùng Chu Nghiêu Uẩn nhắc qua việc nhà, sau đó mới chuyển vào vấn đề chính, anh nói: “Chu Nghiêu Uẩn, sự việc Quý Minh Trung, là em làm ra?”</w:t>
      </w:r>
      <w:r>
        <w:br w:type="textWrapping"/>
      </w:r>
      <w:r>
        <w:br w:type="textWrapping"/>
      </w:r>
      <w:r>
        <w:t xml:space="preserve">Chu Nghiêu Uẩn không trả lời trực tiếp câu hỏi của Quý Trần Ai, mà hỏi ngược lại: “Ca ca không cao hứng?” —— cũng coi như là xác nhận suy đoán của Quý Trần Ai.</w:t>
      </w:r>
      <w:r>
        <w:br w:type="textWrapping"/>
      </w:r>
      <w:r>
        <w:br w:type="textWrapping"/>
      </w:r>
      <w:r>
        <w:t xml:space="preserve">Quý Trần Ai bất đắc dĩ nói: “Trước lúc em làm chuyện này, không thể thương lượng với anh một chút sao.”</w:t>
      </w:r>
      <w:r>
        <w:br w:type="textWrapping"/>
      </w:r>
      <w:r>
        <w:br w:type="textWrapping"/>
      </w:r>
      <w:r>
        <w:t xml:space="preserve">Chu Nghiêu Uẩn nói: “Em sợ ca ca nhẹ dạ.” Sau khi xác định thân phận của Quý Trần Ai xong, Chu Nghiêu Uẩn hiển nhiên cũng tìm người tra xét toàn bộ liên quan với cái tên này, cũng biết những việc Quý Trần Ai trải qua là dạng gì, người đứng bên cạnh anh, đã đối với anh làm những gì. Làm việc tốt, tàn tật, tự sát, những nhân tố rõ ràng không nên hợp lại cùng nhau, lại trời xui đất khiến dẫn đến cái chết của Quý Trần Ai —— nhưng từ một phương diện khác Chu Nghiêu Uẩn lại có chút vui mừng, bởi vì nếu như Quý Trần Ai không chết, bọn họ sẽ không gặp nhau.</w:t>
      </w:r>
      <w:r>
        <w:br w:type="textWrapping"/>
      </w:r>
      <w:r>
        <w:br w:type="textWrapping"/>
      </w:r>
      <w:r>
        <w:t xml:space="preserve">Quý Trần Ai nghe thấy câu “Em sợ ca ca nhẹ dạ” của Chu Nghiêu Uẩn thì chỉ muốn cười khổ, anh nói: “Anh thoạt nhìn, lòng dạ mềm nhẹ?”</w:t>
      </w:r>
      <w:r>
        <w:br w:type="textWrapping"/>
      </w:r>
      <w:r>
        <w:br w:type="textWrapping"/>
      </w:r>
      <w:r>
        <w:t xml:space="preserve">Chu Nghiêu Uẩn mềm mại ừm một tiếng, mang theo mùi vị nũng nịu dày đặc, cậu nói: “Ca ca nếu không hài lòng, em sẽ không làm.”</w:t>
      </w:r>
      <w:r>
        <w:br w:type="textWrapping"/>
      </w:r>
      <w:r>
        <w:br w:type="textWrapping"/>
      </w:r>
      <w:r>
        <w:t xml:space="preserve">Quý Trần Ai nói: “Cho nên mục tiêu của em, thật ra là hai người Quý Minh Trung và Quý Tô Minh đúng không?”</w:t>
      </w:r>
      <w:r>
        <w:br w:type="textWrapping"/>
      </w:r>
      <w:r>
        <w:br w:type="textWrapping"/>
      </w:r>
      <w:r>
        <w:t xml:space="preserve">Chu Nghiêu Uẩn liền đáp một tiếng, cậu không nói cho Quý Trần Ai, Trầm Thư Nhã cũng nằm trong phạm vi cậu ghét cay ghét đắng. Là một người mẹ, Trầm Thư Nhã tuyệt đối không thể chấp nhận, nếu như bà ta cứng rắn hơn một chút, thực tế hơn một chút, Quý Trần Ai cũng chắc chắn sẽ không phải lấy phương thức như thế chết đi.</w:t>
      </w:r>
      <w:r>
        <w:br w:type="textWrapping"/>
      </w:r>
      <w:r>
        <w:br w:type="textWrapping"/>
      </w:r>
      <w:r>
        <w:t xml:space="preserve">itsukahikari.wordpress.com</w:t>
      </w:r>
      <w:r>
        <w:br w:type="textWrapping"/>
      </w:r>
      <w:r>
        <w:br w:type="textWrapping"/>
      </w:r>
      <w:r>
        <w:t xml:space="preserve">Quý Trần Ai nói: “Ừm… Em chuẩn bị lúc nào trở về?”</w:t>
      </w:r>
      <w:r>
        <w:br w:type="textWrapping"/>
      </w:r>
      <w:r>
        <w:br w:type="textWrapping"/>
      </w:r>
      <w:r>
        <w:t xml:space="preserve">Chu Nghiêu Uẩn sững sờ, cậu còn tưởng rằng Quý Trần Ai sẽ trách cậu vài câu, lại không nghĩ rằng anh cứ như vậy ném chuyện nào ra sau.</w:t>
      </w:r>
      <w:r>
        <w:br w:type="textWrapping"/>
      </w:r>
      <w:r>
        <w:br w:type="textWrapping"/>
      </w:r>
      <w:r>
        <w:t xml:space="preserve">Quý Trần Ai nói: “Nói chuyện đi.”</w:t>
      </w:r>
      <w:r>
        <w:br w:type="textWrapping"/>
      </w:r>
      <w:r>
        <w:br w:type="textWrapping"/>
      </w:r>
      <w:r>
        <w:t xml:space="preserve">Chu Nghiêu Uẩn hưng phấn nói: “Rất nhanh rất nhanh, ca ca nhớ em rồi? Em cũng muốn ca ca.”</w:t>
      </w:r>
      <w:r>
        <w:br w:type="textWrapping"/>
      </w:r>
      <w:r>
        <w:br w:type="textWrapping"/>
      </w:r>
      <w:r>
        <w:t xml:space="preserve">Quý Trần Ai liền ừ một tiếng, mới nói: “Giải quyết Quý Minh Trung đi, đừng để cho ông ta đi ra làm mất mặt xấu hổ.” Mặc dù là chó cắn chó, thế nhưng nhìn ở trong mắt luôn cảm thấy có chút không thoải mái.</w:t>
      </w:r>
      <w:r>
        <w:br w:type="textWrapping"/>
      </w:r>
      <w:r>
        <w:br w:type="textWrapping"/>
      </w:r>
      <w:r>
        <w:t xml:space="preserve">Chu Nghiêu Uẩn tuy rằng trong lòng có chút không muốn, nhưng người trong cuộc Quý Trần Ai đã nói như vậy, cậu tự nhiên cũng không tiện nói thêm gì nữa.</w:t>
      </w:r>
      <w:r>
        <w:br w:type="textWrapping"/>
      </w:r>
      <w:r>
        <w:br w:type="textWrapping"/>
      </w:r>
      <w:r>
        <w:t xml:space="preserve">Quý Trần Ai nghe ra không tình nguyện trong giọng Chu Nghiêu Uẩn, anh có chút dở khóc dở cười: “Em tỏ vẻ oan ức cái gì chứ, theo lý thuyết người tức giận nên là anh nha.”</w:t>
      </w:r>
      <w:r>
        <w:br w:type="textWrapping"/>
      </w:r>
      <w:r>
        <w:br w:type="textWrapping"/>
      </w:r>
      <w:r>
        <w:t xml:space="preserve">Chu Nghiêu Uẩn nói: “Ca ca chính là quá mềm lòng, hừ, chuyện này nếu đổi là em…”</w:t>
      </w:r>
      <w:r>
        <w:br w:type="textWrapping"/>
      </w:r>
      <w:r>
        <w:br w:type="textWrapping"/>
      </w:r>
      <w:r>
        <w:t xml:space="preserve">Quý Trần Ai nói: “Nếu đổi là em thì sao rồi?”</w:t>
      </w:r>
      <w:r>
        <w:br w:type="textWrapping"/>
      </w:r>
      <w:r>
        <w:br w:type="textWrapping"/>
      </w:r>
      <w:r>
        <w:t xml:space="preserve">Chu Nghiêu Uẩn nói: “Nếu đổi là em, ông ta cả đời cũng đừng mong được yên tĩnh!” Chu Nghiêu Uẩn tuy rằng ngày thường biểu hiện ra là hình tượng một chàng trai như ánh mặt trời người người yêu thích, nhưng trong xương lại có chút bầu không khí không lành mạnh người không nhận ra, cậu khác với Quý Trần Ai, Quý Trần Ai là người không phạm ta ta không phạm người, Chu Nghiêu Uẩn lại là ngươi không động ta thì tốt, phạm vào ta ta chỉnh ngươi cả đời.</w:t>
      </w:r>
      <w:r>
        <w:br w:type="textWrapping"/>
      </w:r>
      <w:r>
        <w:br w:type="textWrapping"/>
      </w:r>
      <w:r>
        <w:t xml:space="preserve">Quý Trần Ai nghe Chu Nghiêu Uẩn giở tính trẻ con, trầm giọng nở nụ cười, anh liền nói tại sao Quý Minh Trung bị chỉnh thảm như vậy còn có thể lực hò hét với Quý Tô Minh, truyền thông cũng dám đưa tin những chuyện này, hóa ra là Chu Nghiêu Uẩn ở giữa làm khó dễ.</w:t>
      </w:r>
      <w:r>
        <w:br w:type="textWrapping"/>
      </w:r>
      <w:r>
        <w:br w:type="textWrapping"/>
      </w:r>
      <w:r>
        <w:t xml:space="preserve">Chu Nghiêu Uẩn nói: “Ca ca, em sẽ bảo vệ anh.”</w:t>
      </w:r>
      <w:r>
        <w:br w:type="textWrapping"/>
      </w:r>
      <w:r>
        <w:br w:type="textWrapping"/>
      </w:r>
      <w:r>
        <w:t xml:space="preserve">Quý Trần Ai nhàn nhạt ừm một tiếng, sau đó nói: “Anh biết rồi, cho nên gọi em về sớm một chút, đừng tiếp tục dằn vặt những chuyện kia.”</w:t>
      </w:r>
      <w:r>
        <w:br w:type="textWrapping"/>
      </w:r>
      <w:r>
        <w:br w:type="textWrapping"/>
      </w:r>
      <w:r>
        <w:t xml:space="preserve">Chu Nghiêu Uẩn nghe vậy rốt cuộc trở nên cao hứng, cậu nói: “Được, em nghe ca ca.”</w:t>
      </w:r>
      <w:r>
        <w:br w:type="textWrapping"/>
      </w:r>
      <w:r>
        <w:br w:type="textWrapping"/>
      </w:r>
      <w:r>
        <w:t xml:space="preserve">Quý Trần Ai trong mắt cũng có ý cười nhạt, anh nói: “Có rảnh, em theo anh trở về một chuyến xem một chút đi.”</w:t>
      </w:r>
      <w:r>
        <w:br w:type="textWrapping"/>
      </w:r>
      <w:r>
        <w:br w:type="textWrapping"/>
      </w:r>
      <w:r>
        <w:t xml:space="preserve">Chu Nghiêu Uẩn đương nhiên sảng khoái đồng ý.</w:t>
      </w:r>
      <w:r>
        <w:br w:type="textWrapping"/>
      </w:r>
      <w:r>
        <w:br w:type="textWrapping"/>
      </w:r>
      <w:r>
        <w:t xml:space="preserve">Quý Trần Ai sau khi cúp điện thoại, bỗng nhiên nghĩ tới điều gì, anh nói: “Tiểu Thất, ngươi nói Quý Tô Minh có thể quen biết Chu Nghiêu Uẩn không?”</w:t>
      </w:r>
      <w:r>
        <w:br w:type="textWrapping"/>
      </w:r>
      <w:r>
        <w:br w:type="textWrapping"/>
      </w:r>
      <w:r>
        <w:t xml:space="preserve">Tiểu Thất nói: “Hả? Tại sao ngươi lại nói như thế?”</w:t>
      </w:r>
      <w:r>
        <w:br w:type="textWrapping"/>
      </w:r>
      <w:r>
        <w:br w:type="textWrapping"/>
      </w:r>
      <w:r>
        <w:t xml:space="preserve">Quý Trần Ai nói: “Không biết, chỉ là có cảm giác…”</w:t>
      </w:r>
      <w:r>
        <w:br w:type="textWrapping"/>
      </w:r>
      <w:r>
        <w:br w:type="textWrapping"/>
      </w:r>
      <w:r>
        <w:t xml:space="preserve">Tiểu Thất thở dài nói: “Ai Ai à, ngươi cái đệ đệ này cắt ra bên trong tuyệt đối là hắc nha.”</w:t>
      </w:r>
      <w:r>
        <w:br w:type="textWrapping"/>
      </w:r>
      <w:r>
        <w:br w:type="textWrapping"/>
      </w:r>
      <w:r>
        <w:t xml:space="preserve">Quý Trần Ai giật giật khóe miệng: “Ngươi nói gì đó, cái gì gọi là cắt ra bên trong là hắc?”</w:t>
      </w:r>
      <w:r>
        <w:br w:type="textWrapping"/>
      </w:r>
      <w:r>
        <w:br w:type="textWrapping"/>
      </w:r>
      <w:r>
        <w:t xml:space="preserve">Tiểu Thất gần đây lên mạng rất nhiều, cũng không học mấy từ ngữ này từ đây, nó ngữ trọng tâm trường phổ cập khoa học cho Quý Trần Ai: “Ngươi nói, nếu như ngươi không gọi điện thoại cho cậu ta, ngươi chẳng phải là vẫn luôn không biết cậu ta tham dự chuyện này? Phá huỷ danh dự của Quý Minh Trung, nhưng Quý Tô Minh với Trầm Thư Nhã cũng không tốt hơn chỗ nào a.”</w:t>
      </w:r>
      <w:r>
        <w:br w:type="textWrapping"/>
      </w:r>
      <w:r>
        <w:br w:type="textWrapping"/>
      </w:r>
      <w:r>
        <w:t xml:space="preserve">Trong đầu Quý Trần Ai bỗng nhiên lóe lên linh quang: “A, ngươi đi thăm dò thông tin đứa trẻ ta cứu lúc trước đi.”</w:t>
      </w:r>
      <w:r>
        <w:br w:type="textWrapping"/>
      </w:r>
      <w:r>
        <w:br w:type="textWrapping"/>
      </w:r>
      <w:r>
        <w:t xml:space="preserve">Tiểu Thất nói: “Hả?”</w:t>
      </w:r>
      <w:r>
        <w:br w:type="textWrapping"/>
      </w:r>
      <w:r>
        <w:br w:type="textWrapping"/>
      </w:r>
      <w:r>
        <w:t xml:space="preserve">Quý Trần Ai nói: “Nếu như Chu Nghiêu Uẩn hữu tâm giúp ta trả thù, không có khả năng sẽ buông tha cho một nhà người này.”</w:t>
      </w:r>
      <w:r>
        <w:br w:type="textWrapping"/>
      </w:r>
      <w:r>
        <w:br w:type="textWrapping"/>
      </w:r>
      <w:r>
        <w:t xml:space="preserve">Nói thật, tại thời điểm trọng sinh, Quý Trần Ai đối đối với đứa bé trai anh cứu kia rất khó không ôm cừu hận, nhưng theo thời gian trôi qua, chuyện xảy ra xung quanh lại làm cho Quý Trần Ai tạm thời quên mất cừu hận, cho nên anh thậm chí còn có chút không nhớ rõ bộ dáng đứa trẻ kia.</w:t>
      </w:r>
      <w:r>
        <w:br w:type="textWrapping"/>
      </w:r>
      <w:r>
        <w:br w:type="textWrapping"/>
      </w:r>
    </w:p>
    <w:p>
      <w:pPr>
        <w:pStyle w:val="Heading2"/>
      </w:pPr>
      <w:bookmarkStart w:id="82" w:name="chương-61-chu-nghiêu-uẩn-trả-thù"/>
      <w:bookmarkEnd w:id="82"/>
      <w:r>
        <w:t xml:space="preserve">61. Chương 61: Chu Nghiêu Uẩn Trả Thù</w:t>
      </w:r>
    </w:p>
    <w:p>
      <w:pPr>
        <w:pStyle w:val="Compact"/>
      </w:pPr>
      <w:r>
        <w:br w:type="textWrapping"/>
      </w:r>
      <w:r>
        <w:br w:type="textWrapping"/>
      </w:r>
      <w:r>
        <w:t xml:space="preserve">Edit: Koliz</w:t>
      </w:r>
      <w:r>
        <w:br w:type="textWrapping"/>
      </w:r>
      <w:r>
        <w:br w:type="textWrapping"/>
      </w:r>
      <w:r>
        <w:t xml:space="preserve">Kỳ thực từ chuyện này, có thể thể hiện ra điểm khác biệt lớn nhất giữa Chu Nghiêu Uẩn và Quý Trần Ai.</w:t>
      </w:r>
      <w:r>
        <w:br w:type="textWrapping"/>
      </w:r>
      <w:r>
        <w:br w:type="textWrapping"/>
      </w:r>
      <w:r>
        <w:t xml:space="preserve">Việc này nếu như đặt ở trên người Chu Nghiêu Uẩn, nếu cậu được trọng sinh trước tiên sẽ chọn trả thù, có Tiểu Thất cái thứ gian lận này, muốn trả thù lại thành là việc phi thường đơn giản, mà ở Quý Trần Ai xem ra, so với tốn đi hận thù người khác, ngược lại đơn giản là quên đi quá khứ.</w:t>
      </w:r>
      <w:r>
        <w:br w:type="textWrapping"/>
      </w:r>
      <w:r>
        <w:br w:type="textWrapping"/>
      </w:r>
      <w:r>
        <w:t xml:space="preserve">Sự thực chứng minh, Quý Trần Ai đối với suy đoán qua tính cách của Chu Nghiêu Uẩn vô cùng đáng tin, bởi vì sau khi Tiểu Thất kiểm tra phát hiện một nhà đứa trẻ đã được Quý Trần Ai cứu kia, quá mức bi thảm.</w:t>
      </w:r>
      <w:r>
        <w:br w:type="textWrapping"/>
      </w:r>
      <w:r>
        <w:br w:type="textWrapping"/>
      </w:r>
      <w:r>
        <w:t xml:space="preserve">Mẹ đứa nhỏ là công nhân, người cha lấy vốn làm ăn nhỏ, cuộc sống vẫn luôn được cho khá giả, thế nhưng ngay không lâu trước đây, cửa hàng của cha cậu ta đột nhiên gặp hỏa hoạn, hàng hóa tồn trữ cùng phòng ở đồng thời bị thiêu thành tro tàn, vạn hạnh là không người có người bị thương. Trải qua điều tra của lực lượng cảnh sát, phát hiện là do đường bộ lão hóa tạo thành hỏa hoạn. Nhưng bởi vì không mua bảo hiểm, bọn họ nhất định phải gánh chịu lượng tổn thất lớn.</w:t>
      </w:r>
      <w:r>
        <w:br w:type="textWrapping"/>
      </w:r>
      <w:r>
        <w:br w:type="textWrapping"/>
      </w:r>
      <w:r>
        <w:t xml:space="preserve">Đương nhiên, chuyện này đối với nhà bọn họ mà nói, chỉ là vừa mới bắt đầu, rất nhanh, hành vi lấy trộm đồ bên trong nhà xưởng của mẹ đứa nhỏ bị người phát hiện, cô ta trực tiếp bị nhà xưởng đuổi đi.</w:t>
      </w:r>
      <w:r>
        <w:br w:type="textWrapping"/>
      </w:r>
      <w:r>
        <w:br w:type="textWrapping"/>
      </w:r>
      <w:r>
        <w:t xml:space="preserve">Bởi vì chút biến cố này, sinh hoạt của một nhà bọn họ trực tiếp từ thiên đường biến thành địa ngục, đứa nhỏ trong lúc nhất thời không có cách nào chịu đựng được biến hóa lớn như vậy, lựa chọn rời nhà trốn đi, kết quả buổi tối hôm cậu ta rời nhà, cậu ta gặp phải một vụ tai nạn xe cộ —— mất đi đôi chân.</w:t>
      </w:r>
      <w:r>
        <w:br w:type="textWrapping"/>
      </w:r>
      <w:r>
        <w:br w:type="textWrapping"/>
      </w:r>
      <w:r>
        <w:t xml:space="preserve">Hỏa hoạn, sa thải, tai nạn xe cộ, Quý Trần Ai không biết bên trong còn có bao nhiêu trùng hợp, nhưng Chu Nghiêu Uẩn trong việc này, tuyệt đối đóng vai trò không nhỏ.</w:t>
      </w:r>
      <w:r>
        <w:br w:type="textWrapping"/>
      </w:r>
      <w:r>
        <w:br w:type="textWrapping"/>
      </w:r>
      <w:r>
        <w:t xml:space="preserve">Giờ khắc này, tâm tình Quý Trần Ai vốn nên cao hứng, nhìn thấy người hại anh biến thành tàn tật bị báo ứng, kết cục hả hê lòng người như thế, vốn nên khiến người ta muốn nhếch khóe miệng. Nhưng lại không giống sảng khoái trong tưởng tượng, Quý Trần Ai tâm tình lúc này vô cùng bình tĩnh, giống như nhìn cố sự không hề liên quan gì tới anh, nhiều nhất chỉ là cười cười vô vị.</w:t>
      </w:r>
      <w:r>
        <w:br w:type="textWrapping"/>
      </w:r>
      <w:r>
        <w:br w:type="textWrapping"/>
      </w:r>
      <w:r>
        <w:t xml:space="preserve">Tiểu Thất nói: “Ai Ai, ngươi không cao hứng?”</w:t>
      </w:r>
      <w:r>
        <w:br w:type="textWrapping"/>
      </w:r>
      <w:r>
        <w:br w:type="textWrapping"/>
      </w:r>
      <w:r>
        <w:t xml:space="preserve">Quý Trần Ai nói: “Thời gian đã cách quá lâu… Ta không còn cảm giác gì cả.”</w:t>
      </w:r>
      <w:r>
        <w:br w:type="textWrapping"/>
      </w:r>
      <w:r>
        <w:br w:type="textWrapping"/>
      </w:r>
      <w:r>
        <w:t xml:space="preserve">Tiểu Thất trầm mặc một hồi, lại nói: “Ta rất ghét Lưu Hi.”</w:t>
      </w:r>
      <w:r>
        <w:br w:type="textWrapping"/>
      </w:r>
      <w:r>
        <w:br w:type="textWrapping"/>
      </w:r>
      <w:r>
        <w:t xml:space="preserve">Quý Trần Ai nói: “Ai? Ai là Lưu Hi?”</w:t>
      </w:r>
      <w:r>
        <w:br w:type="textWrapping"/>
      </w:r>
      <w:r>
        <w:br w:type="textWrapping"/>
      </w:r>
      <w:r>
        <w:t xml:space="preserve">Tiểu Thất nói: “Chính là đứa bé trai làm bộ cầu cứu kia…”</w:t>
      </w:r>
      <w:r>
        <w:br w:type="textWrapping"/>
      </w:r>
      <w:r>
        <w:br w:type="textWrapping"/>
      </w:r>
      <w:r>
        <w:t xml:space="preserve">Lưu Hi, Quý Trần Ai bây giờ mới biết tên đứa bé trai anh cứu, sau khi anh bị thương, người nhà kia cũng chưa từng đến thăm anh, lần gặp mặt duy nhất là ở cục cảnh sát, bất quá lần gặp gỡ kia cũng là cãi vã từ đầu tới đuôi.</w:t>
      </w:r>
      <w:r>
        <w:br w:type="textWrapping"/>
      </w:r>
      <w:r>
        <w:br w:type="textWrapping"/>
      </w:r>
      <w:r>
        <w:t xml:space="preserve">Cha mẹ Lưu Hi cũng không nhận ra con trai mình sai chỗ nào, dưới cái nhìn của bọn họ, Quý Trần Ai chính là một người đi đường quản việc không đâu, trái lại mang đến cho gia đình bọn họ không ít phiền phức.</w:t>
      </w:r>
      <w:r>
        <w:br w:type="textWrapping"/>
      </w:r>
      <w:r>
        <w:br w:type="textWrapping"/>
      </w:r>
      <w:r>
        <w:t xml:space="preserve">Ranh con xấc xược* để có thể trở thành thằng ranh con xấc xược, là vì bọn chúng có một cha mẹ so với bọn chúng còn xấc xược hơn.</w:t>
      </w:r>
      <w:r>
        <w:br w:type="textWrapping"/>
      </w:r>
      <w:r>
        <w:br w:type="textWrapping"/>
      </w:r>
      <w:r>
        <w:t xml:space="preserve">(*: Nguyên văn là ‘hùng hài tử’, ý chỉ những đứa trẻ không nghe lời, nagng bướng, khiến người khác ghét.)</w:t>
      </w:r>
      <w:r>
        <w:br w:type="textWrapping"/>
      </w:r>
      <w:r>
        <w:br w:type="textWrapping"/>
      </w:r>
      <w:r>
        <w:t xml:space="preserve">Quý Trần Ai đối với việc này hoàn toàn được trải nghiệm bản chất con người đáng ghê tởm, anh lúc đó lại không hiểu tại sao, tại sao làm chuyện tốt mà anh lại có kết quả như thế.</w:t>
      </w:r>
      <w:r>
        <w:br w:type="textWrapping"/>
      </w:r>
      <w:r>
        <w:br w:type="textWrapping"/>
      </w:r>
      <w:r>
        <w:t xml:space="preserve">Bất quá bây giờ, có hiểu hay không đã không còn vấn đề.</w:t>
      </w:r>
      <w:r>
        <w:br w:type="textWrapping"/>
      </w:r>
      <w:r>
        <w:br w:type="textWrapping"/>
      </w:r>
      <w:r>
        <w:t xml:space="preserve">itsukahikari.wordpress.com</w:t>
      </w:r>
      <w:r>
        <w:br w:type="textWrapping"/>
      </w:r>
      <w:r>
        <w:br w:type="textWrapping"/>
      </w:r>
      <w:r>
        <w:t xml:space="preserve">Chu Nghiêu Uẩn không hề dò hỏi ý kiến Quý Trần Ai, mà trực tiếp lựa chọn giúp anh báo thù, nếu như không phải là bởi vì sự việc Quý Minh Trung mà Quý Trần Ai đột nhiên nghĩ tới, e rằng Quý Trần Ai vĩnh viễn cũng sẽ không biết.</w:t>
      </w:r>
      <w:r>
        <w:br w:type="textWrapping"/>
      </w:r>
      <w:r>
        <w:br w:type="textWrapping"/>
      </w:r>
      <w:r>
        <w:t xml:space="preserve">Từ trong tài liệu tiểu Thất tra ra có thể biết, một nhà Lưu Hi vô cùng thê thảm, cha làm ăn thất bại, mẹ bị sa thải, cố tình vào lúc này chân Lưu Hi lại bị thương, tài xế gây chuyện vẫn chưa bắt được, cho nên toàn bộ tiền chữa bệnh đều phải tự mình gánh chịu.</w:t>
      </w:r>
      <w:r>
        <w:br w:type="textWrapping"/>
      </w:r>
      <w:r>
        <w:br w:type="textWrapping"/>
      </w:r>
      <w:r>
        <w:t xml:space="preserve">Tiểu Thất thậm chí còn phát một đoạn video bệnh viện liên quan tới Lưu Hi cho Quý Trần Ai xem, bên trong video, Lưu Hi đang phát nóng giận vứt đồ đạc trên đất, mẹ cậu ta đứng một bên gào khóc, cha thì lại cau mày hút thuốc lá, từ trên nét mặt có thể nhìn ra một mặt sầu khổ.</w:t>
      </w:r>
      <w:r>
        <w:br w:type="textWrapping"/>
      </w:r>
      <w:r>
        <w:br w:type="textWrapping"/>
      </w:r>
      <w:r>
        <w:t xml:space="preserve">Giọng mẹ đứa bé truyền tới, cô ta nói: “Lão Lưu, chúng ta gặp phải những chuyện này, có lẽ đều là báo ứng a.”</w:t>
      </w:r>
      <w:r>
        <w:br w:type="textWrapping"/>
      </w:r>
      <w:r>
        <w:br w:type="textWrapping"/>
      </w:r>
      <w:r>
        <w:t xml:space="preserve">Lão Lưu sau khi nghe cũng không nói gì, chỉ tiếp tục yên lặng hút thuốc.</w:t>
      </w:r>
      <w:r>
        <w:br w:type="textWrapping"/>
      </w:r>
      <w:r>
        <w:br w:type="textWrapping"/>
      </w:r>
      <w:r>
        <w:t xml:space="preserve">Mẹ đứa bé lại nói: “Em đã tự mình đi thăm dò điều tra chuyện kia, phát hiện cậu ta sau khi tàn tật không lâu đã chết rồi…” Cô ta lúc nói lời này, là thì thầm cùng với cha đứa bé, giống như sợ bị đứa trẻ bị thương nghe được.</w:t>
      </w:r>
      <w:r>
        <w:br w:type="textWrapping"/>
      </w:r>
      <w:r>
        <w:br w:type="textWrapping"/>
      </w:r>
      <w:r>
        <w:t xml:space="preserve">“Cô nói mò gì đây!” Lão Lưu nói, “Đừng có mẹ nhà nó nói lung tung.”</w:t>
      </w:r>
      <w:r>
        <w:br w:type="textWrapping"/>
      </w:r>
      <w:r>
        <w:br w:type="textWrapping"/>
      </w:r>
      <w:r>
        <w:t xml:space="preserve">Mẹ của đứa bé lầm bầm: “Nếu không chúng ta đi mời một đạo sĩ tới làm…? Chúng ta như bây giờ… Cũng quá…”</w:t>
      </w:r>
      <w:r>
        <w:br w:type="textWrapping"/>
      </w:r>
      <w:r>
        <w:br w:type="textWrapping"/>
      </w:r>
      <w:r>
        <w:t xml:space="preserve">Chân mày lão chồng nhíu chặt hơn, nhưng không hề phản bác mẹ đứa bé, lúc trước hắn ta không có để ý, bây giờ nghĩ lại, những chuyện này đồng thời phát sinh, dường như cũng thật trùng hợp không ít, đặc biệt sau khi Lưu Hi thối tàn phế, hắn ta nhanh chóng gọi người đi hỏi tin tức thiếu niên bởi vì Lưu Hi mà tàn phế kia.</w:t>
      </w:r>
      <w:r>
        <w:br w:type="textWrapping"/>
      </w:r>
      <w:r>
        <w:br w:type="textWrapping"/>
      </w:r>
      <w:r>
        <w:t xml:space="preserve">Mà sau khi biết tin thiếu niên kia đã chết, ý nghĩ là người nhà thiếu niên kia đang gây chuyện là vô lý, hắn ta vốn muốn thở một hơi, nhưng một câu của mẹ đứa bé, lại làm cho phía sau lưng hắn ta đột nhiên có chút lạnh người.</w:t>
      </w:r>
      <w:r>
        <w:br w:type="textWrapping"/>
      </w:r>
      <w:r>
        <w:br w:type="textWrapping"/>
      </w:r>
      <w:r>
        <w:t xml:space="preserve">Nếu như không phải là do người mà là thiên tai, e rằng đối với bọn họ mà nói còn bết bát hơn, cái thứ vận thế này, tuy rằng ngươi có thể không tin, thế nhưng sự tình phát sinh hiện thực lại ngươi không thể tiếp tục không tin.</w:t>
      </w:r>
      <w:r>
        <w:br w:type="textWrapping"/>
      </w:r>
      <w:r>
        <w:br w:type="textWrapping"/>
      </w:r>
      <w:r>
        <w:t xml:space="preserve">Lão Lưu cuối cùng thỏa hiệp nói: “Làm một chút đi.”</w:t>
      </w:r>
      <w:r>
        <w:br w:type="textWrapping"/>
      </w:r>
      <w:r>
        <w:br w:type="textWrapping"/>
      </w:r>
      <w:r>
        <w:t xml:space="preserve">Mẹ đứa bé lại nói: “Em đã hỏi thăm một chút ông ta sống ở chỗ nào, tìm thời gian đi xem xem…”</w:t>
      </w:r>
      <w:r>
        <w:br w:type="textWrapping"/>
      </w:r>
      <w:r>
        <w:br w:type="textWrapping"/>
      </w:r>
      <w:r>
        <w:t xml:space="preserve">Lão Lưu lại gật đầu một cái, còn muốn nói, lại bị một trận khóc nháo của đứa trẻ cắt đứt. Lưu Hi với Quý Trần Ai khác nhau, cậu ta là từ nhỏ được yêu chiều lớn lên, chưa từng chịu qua ủy khuất gì, nếu không cũng sẽ không làm nên trò đùa dai ác liệt như vậy, nhưng biến đổi lớn trong nhà cùng với thân thể tàn tật lại làm cho cậu ta trong lúc nhất thời không thể nào tiếp thu được, vì vậy tính cách trở nên ngày càng nóng nảy.</w:t>
      </w:r>
      <w:r>
        <w:br w:type="textWrapping"/>
      </w:r>
      <w:r>
        <w:br w:type="textWrapping"/>
      </w:r>
      <w:r>
        <w:t xml:space="preserve">Cùng Quý Trần Ai sau khi tàn tật so ra, tình huống của cậu ta càng thêm không xong.</w:t>
      </w:r>
      <w:r>
        <w:br w:type="textWrapping"/>
      </w:r>
      <w:r>
        <w:br w:type="textWrapping"/>
      </w:r>
      <w:r>
        <w:t xml:space="preserve">Xem đến đây, video liền hết, Quý Trần Ai nói: “Bọn họ thật sự đi?”</w:t>
      </w:r>
      <w:r>
        <w:br w:type="textWrapping"/>
      </w:r>
      <w:r>
        <w:br w:type="textWrapping"/>
      </w:r>
      <w:r>
        <w:t xml:space="preserve">Tiểu Thất nói: “Ta cũng thật tò mò về vấn đề này, cho nên cứ tiếp tục vây xem thêm…”</w:t>
      </w:r>
      <w:r>
        <w:br w:type="textWrapping"/>
      </w:r>
      <w:r>
        <w:br w:type="textWrapping"/>
      </w:r>
      <w:r>
        <w:t xml:space="preserve">Quý Trần Ai nghe đến đó bỗng nhiên cảm thấy có chỗ không đúng, anh cau mày lại: “Tiểu Thất, ngươi nói ngươi tiếp tục vây xem, ý là ngươi kỳ thật vẫn luôn biết Chu Nghiêu Uẩn đang làm cái gì?”</w:t>
      </w:r>
      <w:r>
        <w:br w:type="textWrapping"/>
      </w:r>
      <w:r>
        <w:br w:type="textWrapping"/>
      </w:r>
      <w:r>
        <w:t xml:space="preserve">Tiểu Thất ho khan hai tiếng: “Này, đây không phải là do ngươi không có hỏi sao…”</w:t>
      </w:r>
      <w:r>
        <w:br w:type="textWrapping"/>
      </w:r>
      <w:r>
        <w:br w:type="textWrapping"/>
      </w:r>
      <w:r>
        <w:t xml:space="preserve">Quý Trần Ai nói: “Ngươi dám à Tiểu Thất, này cũng có thể gạt ta.”</w:t>
      </w:r>
      <w:r>
        <w:br w:type="textWrapping"/>
      </w:r>
      <w:r>
        <w:br w:type="textWrapping"/>
      </w:r>
      <w:r>
        <w:t xml:space="preserve">Tiểu Thất liền hết sức khó xử cười hai tiếng, sau đó cứng rắn chuyển đề tài: “Ngươi có còn muốn biết chuyện sau đó sao.”</w:t>
      </w:r>
      <w:r>
        <w:br w:type="textWrapping"/>
      </w:r>
      <w:r>
        <w:br w:type="textWrapping"/>
      </w:r>
      <w:r>
        <w:t xml:space="preserve">Quý Trần Ai nói: “Nói.”</w:t>
      </w:r>
      <w:r>
        <w:br w:type="textWrapping"/>
      </w:r>
      <w:r>
        <w:br w:type="textWrapping"/>
      </w:r>
      <w:r>
        <w:t xml:space="preserve">Tiểu Thất nói: “Sau đó bọn họ đi tìm Quý Minh Trung, muốn hỏi ra vị trí phần mộ ngươi…”</w:t>
      </w:r>
      <w:r>
        <w:br w:type="textWrapping"/>
      </w:r>
      <w:r>
        <w:br w:type="textWrapping"/>
      </w:r>
      <w:r>
        <w:t xml:space="preserve">Quý Trần Ai nói: “Quý Minh Trung? Sau đó thì sao?”</w:t>
      </w:r>
      <w:r>
        <w:br w:type="textWrapping"/>
      </w:r>
      <w:r>
        <w:br w:type="textWrapping"/>
      </w:r>
      <w:r>
        <w:t xml:space="preserve">Tiểu Thất nói: “Khi đó Trầm Thư Nhã mới ly hôn với Quý Minh Trung không lâu, Quý Tô Minh lại ở nhà bộc lộ, tâm tình Quý Minh Trung hiển nhiên là vô cùng căng thẳng, sau đó ông ta trực tiếp gọi người đánh hai người kia đuổi ra ngoài.”</w:t>
      </w:r>
      <w:r>
        <w:br w:type="textWrapping"/>
      </w:r>
      <w:r>
        <w:br w:type="textWrapping"/>
      </w:r>
      <w:r>
        <w:t xml:space="preserve">Phát triển này Quý Trần Ai có thể đoán được.</w:t>
      </w:r>
      <w:r>
        <w:br w:type="textWrapping"/>
      </w:r>
      <w:r>
        <w:br w:type="textWrapping"/>
      </w:r>
      <w:r>
        <w:t xml:space="preserve">Tiểu Thất nói: “Sau khi bị đánh đuổi ra ngoài, bọn họ đương nhiên không cam lòng, lại không biết từ đâu lấy được địa chỉ của Trầm Thư Nhã, chạy đến nhà Trầm Thư Nhã hỏi…”</w:t>
      </w:r>
      <w:r>
        <w:br w:type="textWrapping"/>
      </w:r>
      <w:r>
        <w:br w:type="textWrapping"/>
      </w:r>
      <w:r>
        <w:t xml:space="preserve">Quý Trần Ai nói: “Trầm Thư Nhã phản ứng thế nào?”</w:t>
      </w:r>
      <w:r>
        <w:br w:type="textWrapping"/>
      </w:r>
      <w:r>
        <w:br w:type="textWrapping"/>
      </w:r>
      <w:r>
        <w:t xml:space="preserve">Tiểu Thất nói: “Ha, cái này rất đặc sắc, ta còn ghi lại đây!” —— Thấy Tiểu Thất nói tự hào như thế, Quý Trần Ai cũng không biết nên mắng nó cái gì, tên này sau lưng anh không biết rình coi bao nhiêu người, mãi đến tận khi sự việc bại lộ mới nói cho anh biết những thứ này.</w:t>
      </w:r>
      <w:r>
        <w:br w:type="textWrapping"/>
      </w:r>
      <w:r>
        <w:br w:type="textWrapping"/>
      </w:r>
      <w:r>
        <w:t xml:space="preserve">Sau đó Tiểu Thất liền lấy video lợi dụng camera máy tính trong nhà Trầm Thư Nhã quay lại cho Quý Trần Ai xem.</w:t>
      </w:r>
      <w:r>
        <w:br w:type="textWrapping"/>
      </w:r>
      <w:r>
        <w:br w:type="textWrapping"/>
      </w:r>
      <w:r>
        <w:t xml:space="preserve">Trầm Thư Nhã lúc đó cũng không đi xử lý chuyện này, cho nên chưa từng thấy cha mẹ Lưu Hi, ban đầu còn nhiệt tình nghênh đón hai vợ chồng này vào trong phòng, kết quả sai khi biết nguyên lai bọn họ chính là cha mẹ của đứa nhóc xấc xược kia, Trầm Thư Nhã lập tức đổi sắc mặt, bà vốn đang pha trà cho hai người kia, khi biết thông tin này, lập tức đập ấm trà lên bàn một cái, mặt âm trầm thu cốc uống trà đi.</w:t>
      </w:r>
      <w:r>
        <w:br w:type="textWrapping"/>
      </w:r>
      <w:r>
        <w:br w:type="textWrapping"/>
      </w:r>
      <w:r>
        <w:t xml:space="preserve">Trầm Thư Nhã nói: “Các người tới đây làm gì?”</w:t>
      </w:r>
      <w:r>
        <w:br w:type="textWrapping"/>
      </w:r>
      <w:r>
        <w:br w:type="textWrapping"/>
      </w:r>
      <w:r>
        <w:t xml:space="preserve">Biểu tình của mẹ Lưu Hi có chút lúng túng, cô ta nói: “Là như vậy, chúng ta cảm thấy vô cùng xấu hổ đối với chuyện lúc trước, cho nên… Muốn hỏi một chút, ừm… Quý Trần Ai chôn ở chỗ nào.”</w:t>
      </w:r>
      <w:r>
        <w:br w:type="textWrapping"/>
      </w:r>
      <w:r>
        <w:br w:type="textWrapping"/>
      </w:r>
      <w:r>
        <w:t xml:space="preserve">Trầm Thư Nhã cười lạnh nói: “Chôn ở chỗ nào? Chôn ở chỗ cái rắm nhà mày!”</w:t>
      </w:r>
      <w:r>
        <w:br w:type="textWrapping"/>
      </w:r>
      <w:r>
        <w:br w:type="textWrapping"/>
      </w:r>
      <w:r>
        <w:t xml:space="preserve">Cha Lưu Hi nói: “Chị sao lại tỏ thái độ đấy, chúng tôi cũng biết sai rồi mà, nếu không tại sao lại chạy tới hỏi chị cái này!” —— hắn ta cũng không phải thật sự cảm thấy bản thân sai, mà là sau khi hỏi thăm đạo sĩ phong thủy, bị người ta kiến nghị tốt nhất đi tới mộ phần thì đổi vận mới tương đối dễ dàng.</w:t>
      </w:r>
      <w:r>
        <w:br w:type="textWrapping"/>
      </w:r>
      <w:r>
        <w:br w:type="textWrapping"/>
      </w:r>
      <w:r>
        <w:t xml:space="preserve">Trầm Thư Nhã nói: “Các người cút đi, tôi không có gì đáng nói với các người hết.” Lúc bà nói lời này, trong ánh mắt với trên mặt đều là xem thường cùng trào phúng, nhìn hai người trước mặt mình kia phảng phất như đang nhìn vật bẩn thỉu, hận không thể lấy giấy ăn ném hai người kia từ trong nhà ra ngoài!</w:t>
      </w:r>
      <w:r>
        <w:br w:type="textWrapping"/>
      </w:r>
      <w:r>
        <w:br w:type="textWrapping"/>
      </w:r>
      <w:r>
        <w:t xml:space="preserve">Quý Trần Ai chưa từng gặp Trầm Thư Nhã có tính công kích như thế bao giờ, mặc dù anh biết Quý Minh Trung và Trầm Thư Nhã đã ly hôn, cũng biết Trầm Thư Nhã đối với sự quấy rầy của truyền thông hết sức xem thường, nhưng khi nhìn đến Trầm Thư Nhã trên mặt không chút che giấu xem thường cùng tức giận, anh mới chính thức cảm giác được, Trầm Thư Nhã đã thay đổi.</w:t>
      </w:r>
      <w:r>
        <w:br w:type="textWrapping"/>
      </w:r>
      <w:r>
        <w:br w:type="textWrapping"/>
      </w:r>
      <w:r>
        <w:t xml:space="preserve">Từ thỏ con trắng nhỏ nhu thuận, biến thành con nhím không chút do dự đánh trả, chỉ cần có người dám xâm phạm đến lãnh địa của bà, bà liền dám tức giận đâm ngược lại.</w:t>
      </w:r>
      <w:r>
        <w:br w:type="textWrapping"/>
      </w:r>
      <w:r>
        <w:br w:type="textWrapping"/>
      </w:r>
      <w:r>
        <w:t xml:space="preserve">Mẹ Lưu Hi cũng có hơi bốc hỏa, giống như cha Lưu Hi, cô ta đồng dạng không cảm thấy bản thân sai chỗ nào, dưới cái nhìn của cô ta, hành động của Quý Trần Ai chính là loại ngu xuẩn điển hình —— không sai, trong mắt của cô ta, người bởi vì làm việc tốt mà gặp bất hạnh, đều là ngu xuẩn.</w:t>
      </w:r>
      <w:r>
        <w:br w:type="textWrapping"/>
      </w:r>
      <w:r>
        <w:br w:type="textWrapping"/>
      </w:r>
      <w:r>
        <w:t xml:space="preserve">itsukahikari.wordpress.com</w:t>
      </w:r>
      <w:r>
        <w:br w:type="textWrapping"/>
      </w:r>
      <w:r>
        <w:br w:type="textWrapping"/>
      </w:r>
      <w:r>
        <w:t xml:space="preserve">Mẹ Lưu Hi mạnh mẽ đè nén tức giận xuống, giả cười nói: “Em biết chị nóng tính, thế nhưng sự việc đã xảy ra rồi, ai cũng không muốn như vậy, chúng em đây không phải là muốn bồi thường chị một chút sao.”</w:t>
      </w:r>
      <w:r>
        <w:br w:type="textWrapping"/>
      </w:r>
      <w:r>
        <w:br w:type="textWrapping"/>
      </w:r>
      <w:r>
        <w:t xml:space="preserve">Trầm Thư Nhã lạnh lùng nhìn hai người: “Bồi thường? Cô bồi thường tôi? Cũng đúng là tiện nhân sinh tiện chủng, lúc trước khi con trai tôi vì cứu tên tiểu tạp chủng nhà cô bị thương tại sao cô không có tới bồi thường, hiện tại con trai tôi mất, các người muốn tới trước mộ phần coi như bồi thường xong? Cô đi mà mơ với quỷ đi!”</w:t>
      </w:r>
      <w:r>
        <w:br w:type="textWrapping"/>
      </w:r>
      <w:r>
        <w:br w:type="textWrapping"/>
      </w:r>
      <w:r>
        <w:t xml:space="preserve">Quý Trần Ai lớn tới vậy, xưa nay chưa từng nghe Trầm Thư Nhã nói một câu thô tục, thế nhưng hôm nay lại rõ ràng từ trong miệng Trầm Thư Nhã nghe được câu thô tục thằng con hoang cùng tiện nhân, anh cũng không nói được bản thân có cảm giác gì, chỉ là nặng nề mím môi.</w:t>
      </w:r>
      <w:r>
        <w:br w:type="textWrapping"/>
      </w:r>
      <w:r>
        <w:br w:type="textWrapping"/>
      </w:r>
      <w:r>
        <w:t xml:space="preserve">Mẹ Lưu Hi cả giận nói: “Mày nói chuyện kiểu gì đấy! Ai là thằng con hoang! Có tin tao tát cái miệng rộng của mày không!”</w:t>
      </w:r>
      <w:r>
        <w:br w:type="textWrapping"/>
      </w:r>
      <w:r>
        <w:br w:type="textWrapping"/>
      </w:r>
      <w:r>
        <w:t xml:space="preserve">Trầm Thư Nhã đối mặt với hai người đang tức giận cái gì cũng không nói, trực tiếp quay người đi vào nhà bếp, mấy giây sau mang theo con dao thái rau đi tới phòng khách, sau đó dùng đao chỉ vào hai người nói: “Bọn mày cút hay không cút? Có tin tao một đao chém chết hai người bọn mày không?”</w:t>
      </w:r>
      <w:r>
        <w:br w:type="textWrapping"/>
      </w:r>
      <w:r>
        <w:br w:type="textWrapping"/>
      </w:r>
      <w:r>
        <w:t xml:space="preserve">Lúc bà nói lời này, trong ánh mắt là một loại tối tăm cùng phẫn nộ khiến người kinh hồn táng đảm*, khiến người khác không chút hoài nghi nào rằng bà chỉ là đang đe dọa.</w:t>
      </w:r>
      <w:r>
        <w:br w:type="textWrapping"/>
      </w:r>
      <w:r>
        <w:br w:type="textWrapping"/>
      </w:r>
      <w:r>
        <w:t xml:space="preserve">Cha Lưu Hi còn muốn nói điều gì đó, lại bị mẹ Lưu Hi kéo lại, cô ta nhổ nước bọt xuống đất, cười lạnh nói: “Đi thì đi, uy hiếp bọn tao có ích lợi gì, mẹ kiếp còn không phải đều đã chết!” (T không thích dịch mấy đoạn này, khó dịch quớ QAQ)</w:t>
      </w:r>
      <w:r>
        <w:br w:type="textWrapping"/>
      </w:r>
      <w:r>
        <w:br w:type="textWrapping"/>
      </w:r>
      <w:r>
        <w:t xml:space="preserve">Lời này xem như hoàn toàn đâm vào tim Trầm Thư Nhã, bà trực tiếp giơ dao lên đâm về phía mẹ Lưu Hi, mẹ Lưu Hi hét lên một tiếng, nghiêng mình né tránh, dao kia vừa vặn cắm trên ghế sô pha bên người cô ta.</w:t>
      </w:r>
      <w:r>
        <w:br w:type="textWrapping"/>
      </w:r>
      <w:r>
        <w:br w:type="textWrapping"/>
      </w:r>
      <w:r>
        <w:t xml:space="preserve">Trầm Thư Nhã giận dữ hét: “Cút hay không cút?”</w:t>
      </w:r>
      <w:r>
        <w:br w:type="textWrapping"/>
      </w:r>
      <w:r>
        <w:br w:type="textWrapping"/>
      </w:r>
      <w:r>
        <w:t xml:space="preserve">Hai người nhìn về phía Trầm Thư Nhã, trong ánh mắt toàn bộ đều là sợ hãi, sau đó ngã lộn nhào chạy mất.</w:t>
      </w:r>
      <w:r>
        <w:br w:type="textWrapping"/>
      </w:r>
      <w:r>
        <w:br w:type="textWrapping"/>
      </w:r>
      <w:r>
        <w:t xml:space="preserve">Trầm Thư Nhã nhìn bóng lưng hai người, bộ dáng trầm mặc không biết đang suy nghĩ gì, bà đứng tại chỗ một hồi, rồi mới chậm rãi đi tới cạnh ghế sô pha, từ từ ngồi xuống.</w:t>
      </w:r>
      <w:r>
        <w:br w:type="textWrapping"/>
      </w:r>
      <w:r>
        <w:br w:type="textWrapping"/>
      </w:r>
      <w:r>
        <w:t xml:space="preserve">Cũng không quản bên cạnh còn cắm dao thái rau, Trầm Thư Nhã móc ví tiền từ trong túi sách gần đó ra, sau đó tay run run lấy ra một bức ảnh từ trong ví —— bức ảnh kia, lại bất ngờ chính là Quý Trần Ai.</w:t>
      </w:r>
      <w:r>
        <w:br w:type="textWrapping"/>
      </w:r>
      <w:r>
        <w:br w:type="textWrapping"/>
      </w:r>
      <w:r>
        <w:t xml:space="preserve">Không nói tiếng nào, một giọt nước mắt Trầm Thư Nhã rơi vào trong hình, bà nghẹn ngào vuốt ve đứa con trong hình vẫn còn trẻ tuổi, lại đã chết, sau đó nhẹ giọng kêu: “Ai Ai, mẹ rất nhớ con.”</w:t>
      </w:r>
      <w:r>
        <w:br w:type="textWrapping"/>
      </w:r>
      <w:r>
        <w:br w:type="textWrapping"/>
      </w:r>
      <w:r>
        <w:t xml:space="preserve">Quý Trần Ai thấy cảnh này, hầu kết hơi giật giật lên xuống.</w:t>
      </w:r>
      <w:r>
        <w:br w:type="textWrapping"/>
      </w:r>
      <w:r>
        <w:br w:type="textWrapping"/>
      </w:r>
      <w:r>
        <w:t xml:space="preserve">Vận mệnh hỏng bét của cha mẹ Lưu Hi, cũng không bởi vì bọn họ giả vờ thỏa hiệp mà dừng lại, bởi vì không lâu sau khi bọn họ quấy rầy Trầm Thư Nhã, trong nhà liền gặp trộm, ngoại trừ sổ tiết kiệm ra, tất cả những vật đáng tiền đều bị đánh cắp đi, mà gia cụ lớn không thể mang đi, toàn bộ đều bị đập phá, trong nhà khắp nơi đều bừa bộn.</w:t>
      </w:r>
      <w:r>
        <w:br w:type="textWrapping"/>
      </w:r>
      <w:r>
        <w:br w:type="textWrapping"/>
      </w:r>
      <w:r>
        <w:t xml:space="preserve">Sau khi cảnh sát điều tra, đưa ra kết luận là vụ trốn phạm gây án, tính khả thi có thể bắt được tên trộm vô cùng nhỏ —— nói cách khác, chính là muốn bắt được tội phạm, khả năng rất thấp.</w:t>
      </w:r>
      <w:r>
        <w:br w:type="textWrapping"/>
      </w:r>
      <w:r>
        <w:br w:type="textWrapping"/>
      </w:r>
      <w:r>
        <w:t xml:space="preserve">Mẹ Lưu Hi bởi vì chuyện này mà bạo phát cãi vã quy mô lớn với cha Lưu Hi, cô ta nói nhất định là cha Lưu Hi chọc phải người nào, mới có thể dính phải trả thù này, cha Lưu Hi thì lại phản bác nói nhất định là tính tình mẹ Lưu Hi quá quái gở, mới ở bên ngoài đắc tội người ta.</w:t>
      </w:r>
      <w:r>
        <w:br w:type="textWrapping"/>
      </w:r>
      <w:r>
        <w:br w:type="textWrapping"/>
      </w:r>
      <w:r>
        <w:t xml:space="preserve">Một gia đình vốn hài hòa hoàn toàn bị phá vỡ, Lưu Hi bởi vì trong nhà không chi trả nổi tiền chữa bệnh, không thể không xuất viện sớm, chân triệt để đã không còn khả năng hồi phục.</w:t>
      </w:r>
      <w:r>
        <w:br w:type="textWrapping"/>
      </w:r>
      <w:r>
        <w:br w:type="textWrapping"/>
      </w:r>
      <w:r>
        <w:t xml:space="preserve">Đương nhiên, người chỉ cần sống, tổng sẽ phát hiện sự tình vẫn còn có thể càng gay go thêm, sau khi trong nhà bị trộm, cha Lưu Hi đột nhiên phát hiện thân thể mình giống như có vấn đề, đi bệnh viện kiểm tra mới phát hiện mình cư nhiên bị ung thư phổi.</w:t>
      </w:r>
      <w:r>
        <w:br w:type="textWrapping"/>
      </w:r>
      <w:r>
        <w:br w:type="textWrapping"/>
      </w:r>
      <w:r>
        <w:t xml:space="preserve">Chuyện như vậy, không phải là Chu Nghiêu Uẩn có thể điều khiển, hiển nhiên là trời cao cũng không nhìn nổi, trực tiếp khiến cha Lưu Hi gặp một kiếp này.</w:t>
      </w:r>
      <w:r>
        <w:br w:type="textWrapping"/>
      </w:r>
      <w:r>
        <w:br w:type="textWrapping"/>
      </w:r>
      <w:r>
        <w:t xml:space="preserve">Mẹ Lưu Hi đến lúc này muốn không tin số mệnh cũng không được, cô ta cảm thấy những việc làm mình nhất định là sai rồi, nhưng trên thế giới lại không có thuốc hối hận.</w:t>
      </w:r>
      <w:r>
        <w:br w:type="textWrapping"/>
      </w:r>
      <w:r>
        <w:br w:type="textWrapping"/>
      </w:r>
      <w:r>
        <w:t xml:space="preserve">Quý Trần Ai xem như triệt để kiến thức được thủ đoạn trả thù của Chu Nghiêu Uẩn, dựa theo logic của Chu Nghiêu Uẩn chính là —— chết gì đó thì quá dễ dàng, quả thực chính là tiện nghi cho người muốn trả thù, chỉ có sống, tiếp tục sống, mới sẽ biết được, dưới đáy địa ngục, còn có thể có một địa ngục khác.</w:t>
      </w:r>
      <w:r>
        <w:br w:type="textWrapping"/>
      </w:r>
      <w:r>
        <w:br w:type="textWrapping"/>
      </w:r>
    </w:p>
    <w:p>
      <w:pPr>
        <w:pStyle w:val="Heading2"/>
      </w:pPr>
      <w:bookmarkStart w:id="83" w:name="chương-62-chu-nghiêu-uẩn-trở-về"/>
      <w:bookmarkEnd w:id="83"/>
      <w:r>
        <w:t xml:space="preserve">62. Chương 62: Chu Nghiêu Uẩn Trở Về</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Edit: Koliz</w:t>
      </w:r>
    </w:p>
    <w:p>
      <w:pPr>
        <w:pStyle w:val="BodyText"/>
      </w:pPr>
      <w:r>
        <w:t xml:space="preserve">Sau lần Trần Ai gọi điện thoại cho Chu Nghiêu Uẩn gọi, anh rồi cũng không hề nhìn thấy tin tức liên quan với Quý Minh Trung trên bản tin nữa.</w:t>
      </w:r>
    </w:p>
    <w:p>
      <w:pPr>
        <w:pStyle w:val="BodyText"/>
      </w:pPr>
      <w:r>
        <w:t xml:space="preserve">Sau đó Tiểu Thất mới nói cho anh biết, Chu Nghiêu Uẩn trực tiếp khiến người đưa Quý Minh Trung vào viện dưỡng lão, tùy tiện tìm người chăm sóc xong, rồi không hề quản ông ta nữa.</w:t>
      </w:r>
    </w:p>
    <w:p>
      <w:pPr>
        <w:pStyle w:val="BodyText"/>
      </w:pPr>
      <w:r>
        <w:t xml:space="preserve">Nói là viện dưỡng lão, nhưng trên thực tế Quý Minh Trung cũng không có quyền tự mình lựa chọn. Hiện tại ông ta địa vị cao liệt nửa người, không có ai chiếu cố, chính là người tàn phế, nếu Quý Tô Minh đã mặc kệ ông ta, vậy bị người đưa vào viện dưỡng lão, dường như cũng là lựa chọn không tồi.</w:t>
      </w:r>
    </w:p>
    <w:p>
      <w:pPr>
        <w:pStyle w:val="BodyText"/>
      </w:pPr>
      <w:r>
        <w:t xml:space="preserve">Về phần tại sao Chu Nghiêu Uẩn đột nhiên đối với Quý Minh Trung tốt như vậy, cũng là việc khiến người ta phải nghi ngờ, nhưng mà Quý Trần Ai đối với cái này cũng không có quá chú ý, sau khi tìm hiểu tình huống từ chỗ tiểu Thất xong, liền ném chuyện này ra sau đầu.</w:t>
      </w:r>
    </w:p>
    <w:p>
      <w:pPr>
        <w:pStyle w:val="BodyText"/>
      </w:pPr>
      <w:r>
        <w:t xml:space="preserve">Thời gian rất nhanh sau liền đến tuần đầu sáu tháng, Chu Nhạc Lăng cũng dưới sự chờ đợi của người nhà bước lên phòng thi. Năm nay khí trời so với năm trước mát mẻ hơn rất nhiều, nhưng vẫn được cho nóng bức như trước, Chu Nhạc Lăng thi xong ở nhà tàn nhẫn ngủ ba ngày, sau đó chạy đến tìm Quý Trần Ai chơi, hỏi anh nghỉ hè có dự định gì.</w:t>
      </w:r>
    </w:p>
    <w:p>
      <w:pPr>
        <w:pStyle w:val="BodyText"/>
      </w:pPr>
      <w:r>
        <w:t xml:space="preserve">Quý Trần Ai nhìn bộ dáng Chu Nhạc Lăng vui mừng hớn hở, nói đùa: “Em thì đã thi xong, nhưng anh lại lập tức tới lớp 12 đấy.”</w:t>
      </w:r>
    </w:p>
    <w:p>
      <w:pPr>
        <w:pStyle w:val="BodyText"/>
      </w:pPr>
      <w:r>
        <w:t xml:space="preserve">Chu Nhạc Lăng vừa nghe lời này, như quả bóng bị đâm thủng, xẹp miệng nửa ngày sau mới nói: “Kia, vậy sang năm tôi lại tới tìm anh chơi nha.”</w:t>
      </w:r>
    </w:p>
    <w:p>
      <w:pPr>
        <w:pStyle w:val="BodyText"/>
      </w:pPr>
      <w:r>
        <w:t xml:space="preserve">Quý Trần Ai bắt đầu cười ha hả, anh nói: “Không sao, trái lại nếu không thi nổi, còn có thể học lại mà.”</w:t>
      </w:r>
    </w:p>
    <w:p>
      <w:pPr>
        <w:pStyle w:val="BodyText"/>
      </w:pPr>
      <w:r>
        <w:t xml:space="preserve">Kỳ thực người trong nhà đều hoàn toàn chưa hề tạo áp lực cho Quý Trần Ai, bất kể là Chu Dục Miễn hay là Vương Chi Tú, thứ cân nhắc đầu tiên đều là thân thể Quý Trần Ai, đối với thành tích của anh cũng không có gây bất kỳ áp lực nào.</w:t>
      </w:r>
    </w:p>
    <w:p>
      <w:pPr>
        <w:pStyle w:val="BodyText"/>
      </w:pPr>
      <w:r>
        <w:t xml:space="preserve">Đối với gia đình đã từng chịu đựng bất hạnh này mà nói, chỉ cần nhìn đứa con vui vẻ cả đời, chính là nguyện vọng lớn nhất.</w:t>
      </w:r>
    </w:p>
    <w:p>
      <w:pPr>
        <w:pStyle w:val="BodyText"/>
      </w:pPr>
      <w:r>
        <w:t xml:space="preserve">Sau khi Chu Nhạc Lăng thi xong, Quý Trần Ai cũng rất nahnh nghênh đón thi học kỳ.</w:t>
      </w:r>
    </w:p>
    <w:p>
      <w:pPr>
        <w:pStyle w:val="BodyText"/>
      </w:pPr>
      <w:r>
        <w:t xml:space="preserve">Sau lần trải qua vụ Trương Hiểu, quan hệ giữa Lỗ Du Du và Trương Hiểu không hề cải thiện chút nào, nói chính xác là Lỗ Du Du càng ghét Trương Hiểu hơn. Tính cách cô mềm nhẹ, rất khó đối phó Trương Hiểu loại người hùng hổ doạ người ta này. Cho nên thẳng thắn chọn cách không chịu nổi trêu chọc thì lẩn đi, vừa nhìn thấy Trương Hiểu lại gần là kiếm cớ đi vệ sinh, vừa tan học là chuồn còn nhanh hơn cả thỏ.</w:t>
      </w:r>
    </w:p>
    <w:p>
      <w:pPr>
        <w:pStyle w:val="BodyText"/>
      </w:pPr>
      <w:r>
        <w:t xml:space="preserve">Quý Trần Ai thấy thế hoàn toàn không định tham gia vào.</w:t>
      </w:r>
    </w:p>
    <w:p>
      <w:pPr>
        <w:pStyle w:val="BodyText"/>
      </w:pPr>
      <w:r>
        <w:t xml:space="preserve">Trương Hiểu thích Lỗ Du Du thì sao, loại phương thức thích này của cô ta còn không bằng không thích. Lỗ Du Du dưới sự giúp đỡ của Quý Trần Ai, thành tích tăng lên rất nhiều, mà lại bởi vì sự việc Lỗ Tương Minh, Quý Trần Ai hoàn toàn thành ân nhân cứu mạng của Lỗ gia.</w:t>
      </w:r>
    </w:p>
    <w:p>
      <w:pPr>
        <w:pStyle w:val="BodyText"/>
      </w:pPr>
      <w:r>
        <w:t xml:space="preserve">Thành tích toán học của Lỗ Du Du có tiến bộ, là giáo viên chủ nhiệm đương nhiên vô cùng tình nguyện nhìn thấy, loại tin đồn nghe nói Lỗ Du Du với Quý Trần Ai đang yêu nhau, cũng được giáo viên chủ nhiệm hữu ý vô ý xem nhẹ.</w:t>
      </w:r>
    </w:p>
    <w:p>
      <w:pPr>
        <w:pStyle w:val="BodyText"/>
      </w:pPr>
      <w:r>
        <w:t xml:space="preserve">itsukahikari.wordpress.com</w:t>
      </w:r>
    </w:p>
    <w:p>
      <w:pPr>
        <w:pStyle w:val="BodyText"/>
      </w:pPr>
      <w:r>
        <w:t xml:space="preserve">Thi học kỳ xong, Lỗ Tương Minh tìm cái cớ mời Quý Trần Ai đi ăn cơm, sau đó lái xe chở Quý Trần Ai tới một nhà hàng.</w:t>
      </w:r>
    </w:p>
    <w:p>
      <w:pPr>
        <w:pStyle w:val="BodyText"/>
      </w:pPr>
      <w:r>
        <w:t xml:space="preserve">Vụ tổ chức buôn ma túy kia, Quý Trần Ai cũng không hỏi dò thêm sau đó, nếu như Lỗ Tương Minh sửa sang không được, anh có thể giúp một tay, nhưng nếu Lỗ Tương Minh không mở miệng, vậy anh cũng không cần tiếp tục nhúng tay.</w:t>
      </w:r>
    </w:p>
    <w:p>
      <w:pPr>
        <w:pStyle w:val="BodyText"/>
      </w:pPr>
      <w:r>
        <w:t xml:space="preserve">Lúc trước chuyện kia xảy ra quá đột ngột, mà Lỗ Tương Minh cũng quá bị động, bởi vậy mới tạo thành cục diện hắn yếu thế, hiện tại đã lấy được thân phận của nhân vật cấp cao kia cùng một ít chứng cứ, Lỗ Tương Minh tuyệt đối sẽ không thể thua dễ dàng.</w:t>
      </w:r>
    </w:p>
    <w:p>
      <w:pPr>
        <w:pStyle w:val="BodyText"/>
      </w:pPr>
      <w:r>
        <w:t xml:space="preserve">Món ăn biển hiệu của nhà hàng này là bít tết shimofuri*, Quý Trần Ai cùng Lỗ Tương Minh chọn món xong liền có chút mùi vị nhìn nhau không nói.</w:t>
      </w:r>
    </w:p>
    <w:p>
      <w:pPr>
        <w:pStyle w:val="BodyText"/>
      </w:pPr>
      <w:r>
        <w:t xml:space="preserve">(* : phần thịt với những dải mỡ lẫn trong thịt trông như làn sương hoặc bông tuyết, giá tương đối cao, ít thấy dùng làm bít tết (khoảng 4tr4 cho một phần 2400g, nghĩa là ~ 1tr8/kg), thường làm sashimi thôi &gt;”&lt; hổng="" hiểu="" sao="" hai="" anh="" lại="" lăn="" vô="" nhà="" hàng="" này="" nữa=""&gt;</w:t>
      </w:r>
    </w:p>
    <w:p>
      <w:pPr>
        <w:pStyle w:val="BodyText"/>
      </w:pPr>
      <w:r>
        <w:t xml:space="preserve">Quý Trần Ai nói: “Anh cố ý đến mời tôi đi ăn cơm? Tại sao không gọi Du Du theo?”</w:t>
      </w:r>
    </w:p>
    <w:p>
      <w:pPr>
        <w:pStyle w:val="BodyText"/>
      </w:pPr>
      <w:r>
        <w:t xml:space="preserve">Biểu tình của Lỗ Tương Minh có chút xoắn xuýt, cách một lúc sau, mới nói: “Chu Nghiêu Cần, tôi coi cậu là anh em của tôi.”</w:t>
      </w:r>
    </w:p>
    <w:p>
      <w:pPr>
        <w:pStyle w:val="BodyText"/>
      </w:pPr>
      <w:r>
        <w:t xml:space="preserve">Quý Trần Ai trên đầu bốc lên mấy dấu hỏi.</w:t>
      </w:r>
    </w:p>
    <w:p>
      <w:pPr>
        <w:pStyle w:val="BodyText"/>
      </w:pPr>
      <w:r>
        <w:t xml:space="preserve">Lỗ Tương Minh lại nói: “Nếu như cậu cùng Du Du ở bên nhau… Nhất định phải đối xử tốt với em ấy.” —— đối với một tên cuồng em gái mà nói, phát hiện em gái yêu đương trước tiên không phải đe dọa đối tượng yêu đương, cũng đã vô cùng khó mà làm được.</w:t>
      </w:r>
    </w:p>
    <w:p>
      <w:pPr>
        <w:pStyle w:val="BodyText"/>
      </w:pPr>
      <w:r>
        <w:t xml:space="preserve">Quý Trần Ai dở khóc dở cười: “Anh đang nói gì đấy.”</w:t>
      </w:r>
    </w:p>
    <w:p>
      <w:pPr>
        <w:pStyle w:val="BodyText"/>
      </w:pPr>
      <w:r>
        <w:t xml:space="preserve">Biểu tình của Lỗ Tương Minh càng thêm xoắn xuýt, hắn lấy một lá thư màu hồng ra trước mặt Quý Trần Ai: “Cậu đừng gạt tôi, tôi đều đã biết.”</w:t>
      </w:r>
    </w:p>
    <w:p>
      <w:pPr>
        <w:pStyle w:val="BodyText"/>
      </w:pPr>
      <w:r>
        <w:t xml:space="preserve">Quý Trần Ai bất đắc dĩ cầm lá thư lên, sau đó mở ra, phát hiện bên trong chữ viết của Lỗ Du Du, mặc dù chỉ nhìn lướt qua, nhưng cũng đủ biết đây là thư tình.</w:t>
      </w:r>
    </w:p>
    <w:p>
      <w:pPr>
        <w:pStyle w:val="BodyText"/>
      </w:pPr>
      <w:r>
        <w:t xml:space="preserve">Lỗ Tương Minh noi: “Chu Nghiêu Cần… Tôi nói thật, cậu…”</w:t>
      </w:r>
    </w:p>
    <w:p>
      <w:pPr>
        <w:pStyle w:val="BodyText"/>
      </w:pPr>
      <w:r>
        <w:t xml:space="preserve">Hắn còn chưa nói hết lời, đã bị Quý Trần Ai đánh gãy, Quý Trần Ai nói: ” Lỗ Tương Minh, nếu như tôi nói, tôi trước giờ chưa từng nhận được lá thư của Du Du… Cùng với Du Du cũng không phải quan hệ yêu đương gì.”</w:t>
      </w:r>
    </w:p>
    <w:p>
      <w:pPr>
        <w:pStyle w:val="BodyText"/>
      </w:pPr>
      <w:r>
        <w:t xml:space="preserve">Lỗ Tương Minh va đụng nện vào dưới gầm bàn, sau đó biểu tình nghiêm túc: “Thật sự?”</w:t>
      </w:r>
    </w:p>
    <w:p>
      <w:pPr>
        <w:pStyle w:val="BodyText"/>
      </w:pPr>
      <w:r>
        <w:t xml:space="preserve">Này nếu là người bình thường, chỉ sợ cũng bị Lỗ Tương Minh dọa, cũng may Quý Trần Ai từng thấy qua cảnh tượng hoành tráng, cho nên chỉ gật gật đầu.</w:t>
      </w:r>
    </w:p>
    <w:p>
      <w:pPr>
        <w:pStyle w:val="BodyText"/>
      </w:pPr>
      <w:r>
        <w:t xml:space="preserve">Không nghĩ tới động tác kế tiếp của Lỗ Tương Minh lại là thận trọng thu lá thư đó về, đồng thời nói: “Vậy tôi an tâm.”</w:t>
      </w:r>
    </w:p>
    <w:p>
      <w:pPr>
        <w:pStyle w:val="BodyText"/>
      </w:pPr>
      <w:r>
        <w:t xml:space="preserve">Quý Trần Ai: “… Tôi có thể hỏi một chút anh lấy lá thư đó từ đâu không.”</w:t>
      </w:r>
    </w:p>
    <w:p>
      <w:pPr>
        <w:pStyle w:val="BodyText"/>
      </w:pPr>
      <w:r>
        <w:t xml:space="preserve">Lỗ Tương Minh xuất hiện chút lúng túng, nhưng rất nhanh liền khôi phục tự nhiên, hắn nói: “Ồ, tôi quét dọn vệ sinh cho Du Du, nhặt được trên đất.”</w:t>
      </w:r>
    </w:p>
    <w:p>
      <w:pPr>
        <w:pStyle w:val="BodyText"/>
      </w:pPr>
      <w:r>
        <w:t xml:space="preserve">Quý Trần Ai biểu thị anh rất khó tưởng tượng ra bộ dáng người đàn ông ngũ đại tam thô trước mắt này đeo tạp dề quét dọn vệ sinh.</w:t>
      </w:r>
    </w:p>
    <w:p>
      <w:pPr>
        <w:pStyle w:val="BodyText"/>
      </w:pPr>
      <w:r>
        <w:t xml:space="preserve">Lỗ Tương Minh nói: “Thật không tiện, tôi cũng có chút gấp gáp, này không phải là Du Du còn nhỏ, tôi sợ em ấy bị người bắt nạt…”</w:t>
      </w:r>
    </w:p>
    <w:p>
      <w:pPr>
        <w:pStyle w:val="BodyText"/>
      </w:pPr>
      <w:r>
        <w:t xml:space="preserve">Quý Trần Ai nhìn Lỗ Tương Minh, còn muốn nói gì nữa lại nghe thấy chuông điện thoại di động vang lên.</w:t>
      </w:r>
    </w:p>
    <w:p>
      <w:pPr>
        <w:pStyle w:val="BodyText"/>
      </w:pPr>
      <w:r>
        <w:t xml:space="preserve">Quý Trần Ai cầm di động lên nhìn, mới phát hiện là số điện thoại Chu Nghiêu Uẩn, anh nhận điện thoại nói: “Làm sao vậy?”</w:t>
      </w:r>
    </w:p>
    <w:p>
      <w:pPr>
        <w:pStyle w:val="BodyText"/>
      </w:pPr>
      <w:r>
        <w:t xml:space="preserve">Chu Nghiêu Uẩn nói: “Ca, anh ở đâu đấy.”</w:t>
      </w:r>
    </w:p>
    <w:p>
      <w:pPr>
        <w:pStyle w:val="BodyText"/>
      </w:pPr>
      <w:r>
        <w:t xml:space="preserve">Quý Trần Ai nói: “Ở bên ngoài cùng ăn cơm với người ta, làm sao vậy?”</w:t>
      </w:r>
    </w:p>
    <w:p>
      <w:pPr>
        <w:pStyle w:val="BodyText"/>
      </w:pPr>
      <w:r>
        <w:t xml:space="preserve">Chu Nghiêu Uẩn nói: “Ăn cơm cùng với ai đấy?”</w:t>
      </w:r>
    </w:p>
    <w:p>
      <w:pPr>
        <w:pStyle w:val="BodyText"/>
      </w:pPr>
      <w:r>
        <w:t xml:space="preserve">Quý Trần Ai cảm thấy ngữ khí của Chu Nghiêu Uẩn có chút kỳ quái, nhưng lại không cảm thấy không đúng chỗ nào, vì vậy kiên trì hỏi: “Em đến cùng làm sao vậy? Hỏi chuyện này để làm gì?”</w:t>
      </w:r>
    </w:p>
    <w:p>
      <w:pPr>
        <w:pStyle w:val="BodyText"/>
      </w:pPr>
      <w:r>
        <w:t xml:space="preserve">Đầu bên kia điện thoại hoàn toàn yên tĩnh, giống như không nghe thấy câu hỏi của Quý Trần Ai, Quý Trần Ai nghi ngờ nhìn di động một chút, này này vài tiếng, cho là di động xảy ra vấn đề.</w:t>
      </w:r>
    </w:p>
    <w:p>
      <w:pPr>
        <w:pStyle w:val="BodyText"/>
      </w:pPr>
      <w:r>
        <w:t xml:space="preserve">Ngay một giây sau, một đôi tay thon dài đặt lên trên bả vai Quý Trần Ai, một giọng nói nên xuất hiện tại đầu bên kia điện thoại lại xuất hiện bên tai Quý Trần Ai, giọng nói kia ôn nhu nói: “Ca ca.”</w:t>
      </w:r>
    </w:p>
    <w:p>
      <w:pPr>
        <w:pStyle w:val="BodyText"/>
      </w:pPr>
      <w:r>
        <w:t xml:space="preserve">Quý Trần Ai đột nhiên giật cả mình.</w:t>
      </w:r>
    </w:p>
    <w:p>
      <w:pPr>
        <w:pStyle w:val="BodyText"/>
      </w:pPr>
      <w:r>
        <w:t xml:space="preserve">Anh vừa nghiêng đầu, liền không chút ngạc nhiên thấy được chủ nhân của giọng nói —— Chu Nghiêu Uẩn vốn nên ở nước ngoài, lúc này lại hiện ra trước mặt anh, còn mang theo một mặt cười ôn nhu, bất quá nụ cười này thấy thế nào lại có chút giả.</w:t>
      </w:r>
    </w:p>
    <w:p>
      <w:pPr>
        <w:pStyle w:val="BodyText"/>
      </w:pPr>
      <w:r>
        <w:t xml:space="preserve">Quý Trần Ai nói: “Tiểu Uẩn, tại sao em lại trở về?!”</w:t>
      </w:r>
    </w:p>
    <w:p>
      <w:pPr>
        <w:pStyle w:val="BodyText"/>
      </w:pPr>
      <w:r>
        <w:t xml:space="preserve">Chu Nghiêu Uẩn động tác tự nhiên ngồi xuống bên cạnh Quý Trần Ai, không để ý đến câu hỏi của Quý Trần Ai, mà là hướng về phía Lỗ Tương Minh đưa tay ra nói: “Xin chào, tôi là em trai Chu Nghiêu Cần, Chu Nghiêu Uẩn, anh là?”</w:t>
      </w:r>
    </w:p>
    <w:p>
      <w:pPr>
        <w:pStyle w:val="BodyText"/>
      </w:pPr>
      <w:r>
        <w:t xml:space="preserve">Lỗ Tương Minh cảm thấy Chu Nghiêu Uẩn có chút kỳ quái, thế nhưng vẫn chưa suy nghĩ nhiều, mãi đến tận khi hắn đưa tay ra nắm chặt tay Chu Nghiêu Uẩn: “Lỗ Tương Minh.”</w:t>
      </w:r>
    </w:p>
    <w:p>
      <w:pPr>
        <w:pStyle w:val="BodyText"/>
      </w:pPr>
      <w:r>
        <w:t xml:space="preserve">Chu Nghiêu Uẩn vẫn cười như trước, chỉ có điều tay bắt đầu phát lực, cậu nói: “Tôi vẫn thường nghe ca ca nhắc đến anh.”</w:t>
      </w:r>
    </w:p>
    <w:p>
      <w:pPr>
        <w:pStyle w:val="BodyText"/>
      </w:pPr>
      <w:r>
        <w:t xml:space="preserve">Lỗ Tương Minh hoàn toàn không hiểu địch ý của Chu Nghiêu Uẩn từ đâu mà đến, hai người bọn họ mới chỉ là lần đầu tiên gặp mặt, nhưng lực độ Chu Nghiêu Uẩn xuất ra lại quả thực giống như hai kẻ thù đã lâu không gặp.</w:t>
      </w:r>
    </w:p>
    <w:p>
      <w:pPr>
        <w:pStyle w:val="BodyText"/>
      </w:pPr>
      <w:r>
        <w:t xml:space="preserve">itsukahikari.wordpress.com</w:t>
      </w:r>
    </w:p>
    <w:p>
      <w:pPr>
        <w:pStyle w:val="BodyText"/>
      </w:pPr>
      <w:r>
        <w:t xml:space="preserve">Quý Trần Ai chỗ nào sẽ không nhìn ra bầu không khí nắm tay giữa hai người có chỗ kỳ quái, anh nói: “Tiểu Uẩn…”</w:t>
      </w:r>
    </w:p>
    <w:p>
      <w:pPr>
        <w:pStyle w:val="BodyText"/>
      </w:pPr>
      <w:r>
        <w:t xml:space="preserve">Chu Nghiêu Uẩn lúc này mới buông lỏng tay, nhẹ nhàng kêu à.</w:t>
      </w:r>
    </w:p>
    <w:p>
      <w:pPr>
        <w:pStyle w:val="BodyText"/>
      </w:pPr>
      <w:r>
        <w:t xml:space="preserve">Quý Trần Ai nói: “Tại sao em không nói cho anh biết em đã trở về? Anh có thể đến sân bay đón em mà.”</w:t>
      </w:r>
    </w:p>
    <w:p>
      <w:pPr>
        <w:pStyle w:val="BodyText"/>
      </w:pPr>
      <w:r>
        <w:t xml:space="preserve">Chu Nghiêu Uẩn cười nói: “Vốn muốn cho ca ca một niềm vui bất ngờ, lại không nghĩ rằng ca ca không ở nhà, mà ở bên ngoài ăn cơm.” Cậu sau khi nói đến đây, ánh mắt dời đến lá thư hồng nhạt đặt ở trên bàn kia, “Còn nhận thư tình nữa.”</w:t>
      </w:r>
    </w:p>
    <w:p>
      <w:pPr>
        <w:pStyle w:val="BodyText"/>
      </w:pPr>
      <w:r>
        <w:t xml:space="preserve">Quý Trần Ai há miệng, muốn nói thư tình kia không phải Lỗ Tương Minh cho anh, nhưng nghiêm túc suy nghĩ một chút, phát hiện lá thư tình này quả thật là cho anh…</w:t>
      </w:r>
    </w:p>
    <w:p>
      <w:pPr>
        <w:pStyle w:val="BodyText"/>
      </w:pPr>
      <w:r>
        <w:t xml:space="preserve">Lời đã nói đến chỗ này, Lỗ Tương Minh nếu còn không hiểu, thì đúng là não bùn, nhưng hắn lại như cũng không quá lưu ý tới địch ý của Chu Nghiêu Uẩn, như không có chuyện gì xảy ra nâng tách trà lên uống một hớp.</w:t>
      </w:r>
    </w:p>
    <w:p>
      <w:pPr>
        <w:pStyle w:val="BodyText"/>
      </w:pPr>
      <w:r>
        <w:t xml:space="preserve">Chu Nghiêu Uẩn nói: “Ca ca có bạn gái rồi sao?”</w:t>
      </w:r>
    </w:p>
    <w:p>
      <w:pPr>
        <w:pStyle w:val="BodyText"/>
      </w:pPr>
      <w:r>
        <w:t xml:space="preserve">Quý Trần Ai bị câu mà Chu Nghiêu Uẩn hỏi suýt chút nữa bị sặc, anh nói: “Em về nhà một lần liền nói nhăng cuội gì đấy.”</w:t>
      </w:r>
    </w:p>
    <w:p>
      <w:pPr>
        <w:pStyle w:val="BodyText"/>
      </w:pPr>
      <w:r>
        <w:t xml:space="preserve">Chu Nghiêu Uẩn nhưng lại không chút để ý, cậu tiếp tục nói: “Không bạn gái? Vậy là có bạn trai?”</w:t>
      </w:r>
    </w:p>
    <w:p>
      <w:pPr>
        <w:pStyle w:val="BodyText"/>
      </w:pPr>
      <w:r>
        <w:t xml:space="preserve">Quý Trần Ai ho khan càng thêm lợi hại, anh hướng về phía Chu Nghiêu Uẩn khoát tay một cái, thật vất vả mới bình tĩnh lại, nói: “Em đang nói gì đấy!”</w:t>
      </w:r>
    </w:p>
    <w:p>
      <w:pPr>
        <w:pStyle w:val="BodyText"/>
      </w:pPr>
      <w:r>
        <w:t xml:space="preserve">Chu Nghiêu Uẩn nói: “Không có gì, có thể là quá lâu không gặp ca ca, quá kích động đi.” Lập tức hắn động tác tự nhiên kêu nhân viên phục vụ, sau đó càng thêm tự nhiên vì chính mình kêu thực đơn.</w:t>
      </w:r>
    </w:p>
    <w:p>
      <w:pPr>
        <w:pStyle w:val="BodyText"/>
      </w:pPr>
      <w:r>
        <w:t xml:space="preserve">Kẻ trong cuộc thì mê, Quý Trần Ai còn không hiểu cái thái độ kỳ quái này của Chu Nghiêu Uẩn là do nguyên nhân gì, trái lại Lỗ Tương Minh thức thời nói: “Tôi còn có việc, đi trước.”</w:t>
      </w:r>
    </w:p>
    <w:p>
      <w:pPr>
        <w:pStyle w:val="BodyText"/>
      </w:pPr>
      <w:r>
        <w:t xml:space="preserve">Chu Nghiêu Uẩn đang xem thực đơn, nghe được câu này của Lỗ Tương Minh không hề ngẩng đầu: “Đừng quên mang Thư tình đi nha.”</w:t>
      </w:r>
    </w:p>
    <w:p>
      <w:pPr>
        <w:pStyle w:val="BodyText"/>
      </w:pPr>
      <w:r>
        <w:t xml:space="preserve">Quý Trần Ai: “… Tiểu Uẩn*!”</w:t>
      </w:r>
    </w:p>
    <w:p>
      <w:pPr>
        <w:pStyle w:val="BodyText"/>
      </w:pPr>
      <w:r>
        <w:t xml:space="preserve">(* : Gốc là ‘Tiểu Cần’. Biết tác giả gõ sai nhưng vẫn cứ chú thích vào cho chắc ăn ^.^)</w:t>
      </w:r>
    </w:p>
    <w:p>
      <w:pPr>
        <w:pStyle w:val="BodyText"/>
      </w:pPr>
      <w:r>
        <w:t xml:space="preserve">Này nếu đổi bình thường, bạo tỳ khí Lỗ Tương Minh tuyệt đối sẽ đối đầu với Chu Nghiêu Uẩn, thế nhưng hôm nay là ngoại lệ, cho nên hắn chỉ là mang theo biểu tình cổ quái rời đi, còn thuận tiện trả tiền.</w:t>
      </w:r>
    </w:p>
    <w:p>
      <w:pPr>
        <w:pStyle w:val="BodyText"/>
      </w:pPr>
      <w:r>
        <w:t xml:space="preserve">Mãi đến tận lúc Lỗ Tương Minh đi, Chu Nghiêu Uẩn mới bỏ thực đơn xuống, ánh mắt u buồn nhìn Quý Trần Ai: “Ca ca, em đi lâu như vậy, anh cũng không nhớ em sao?”</w:t>
      </w:r>
    </w:p>
    <w:p>
      <w:pPr>
        <w:pStyle w:val="BodyText"/>
      </w:pPr>
      <w:r>
        <w:t xml:space="preserve">Quý Trần Ai bất đắc dĩ nói: “Chúng ta gọi điện thoại mỗi ngày, có cái gì có thể tưởng tượng.”</w:t>
      </w:r>
    </w:p>
    <w:p>
      <w:pPr>
        <w:pStyle w:val="BodyText"/>
      </w:pPr>
      <w:r>
        <w:t xml:space="preserve">Chu Nghiêu Uẩn bất mãn nói: “Gọi điện thoại có ích lợi gì chứ, anh cũng không nhìn thấy người em, nếu không phải em đã trở về, ca ca hẳn là nhận lá thư tình đầu tiên đi.”</w:t>
      </w:r>
    </w:p>
    <w:p>
      <w:pPr>
        <w:pStyle w:val="BodyText"/>
      </w:pPr>
      <w:r>
        <w:t xml:space="preserve">Quý Trần Ai như có điều suy nghĩ liếc mắt nhìn Chu Nghiêu Uẩn một cái: “Làm sao em biết, lá thư này là đầu tiên của anh?”</w:t>
      </w:r>
    </w:p>
    <w:p>
      <w:pPr>
        <w:pStyle w:val="BodyText"/>
      </w:pPr>
      <w:r>
        <w:t xml:space="preserve">Chu Nghiêu Uẩn lập tức làm bộ sinh khí: “Lẽ nào trước đây ca ca còn nhận được thư tình của người khác?”</w:t>
      </w:r>
    </w:p>
    <w:p>
      <w:pPr>
        <w:pStyle w:val="BodyText"/>
      </w:pPr>
      <w:r>
        <w:t xml:space="preserve">Quý Trần Ai nói câu không có, sau đó thở dài: “Được được, em hôm nay mới trở về, đừng nóng giận.”</w:t>
      </w:r>
    </w:p>
    <w:p>
      <w:pPr>
        <w:pStyle w:val="BodyText"/>
      </w:pPr>
      <w:r>
        <w:t xml:space="preserve">Chu Nghiêu Uẩn nghe vậy, lúc này mới hài lòng, liền vung kiều nói muốn ăn điểm tâm ngọt —— trái lại chỉ cần cậu giở thái độ mềm nhũn, Quý Trần Ai liền không có biện pháp nào với cậu.</w:t>
      </w:r>
    </w:p>
    <w:p>
      <w:pPr>
        <w:pStyle w:val="BodyText"/>
      </w:pPr>
      <w:r>
        <w:t xml:space="preserve">Quý Trần Ai cũng không cảm thấy có không đúng chỗ nào, giống như anh chuyện gì cũng phải nói cho Chu Nghiêu Uẩn, chuyện này giống như đã trở thành ước định.</w:t>
      </w:r>
    </w:p>
    <w:p>
      <w:pPr>
        <w:pStyle w:val="BodyText"/>
      </w:pPr>
      <w:r>
        <w:t xml:space="preserve">——o0o——</w:t>
      </w:r>
    </w:p>
    <w:p>
      <w:pPr>
        <w:pStyle w:val="BodyText"/>
      </w:pPr>
      <w:r>
        <w:t xml:space="preserve">Tác giả có lời muốn nói: Đã về rồi, mở ra một màn kế tiếp</w:t>
      </w:r>
    </w:p>
    <w:p>
      <w:pPr>
        <w:pStyle w:val="BodyText"/>
      </w:pPr>
      <w:r>
        <w:t xml:space="preserve">——o0o——</w:t>
      </w:r>
    </w:p>
    <w:p>
      <w:pPr>
        <w:pStyle w:val="BodyText"/>
      </w:pPr>
      <w:r>
        <w:t xml:space="preserve">Tiểu Uẩn về rồi</w:t>
      </w:r>
    </w:p>
    <w:p>
      <w:pPr>
        <w:pStyle w:val="BodyText"/>
      </w:pPr>
      <w:r>
        <w:t xml:space="preserve">~~Bonus ảnh giữa đêm ❤</w:t>
      </w:r>
    </w:p>
    <w:p>
      <w:pPr>
        <w:pStyle w:val="BodyText"/>
      </w:pPr>
      <w:r>
        <w:t xml:space="preserve">_Thịt shimofuri:</w:t>
      </w:r>
    </w:p>
    <w:p>
      <w:pPr>
        <w:pStyle w:val="BodyText"/>
      </w:pPr>
      <w:r>
        <w:t xml:space="preserve">_Bít tết shimofuri:</w:t>
      </w:r>
    </w:p>
    <w:p>
      <w:pPr>
        <w:pStyle w:val="Compact"/>
      </w:pPr>
      <w:r>
        <w:drawing>
          <wp:inline>
            <wp:extent cx="5334000" cy="4005349"/>
            <wp:effectExtent b="0" l="0" r="0" t="0"/>
            <wp:docPr descr="" title="" id="1" name="Picture"/>
            <a:graphic>
              <a:graphicData uri="http://schemas.openxmlformats.org/drawingml/2006/picture">
                <pic:pic>
                  <pic:nvPicPr>
                    <pic:cNvPr descr="http://sstruyen.com/images/data/15762/chuong-62-chu-nghieu-uan-tro-ve-1518451426.5632.jpg" id="0" name="Picture"/>
                    <pic:cNvPicPr>
                      <a:picLocks noChangeArrowheads="1" noChangeAspect="1"/>
                    </pic:cNvPicPr>
                  </pic:nvPicPr>
                  <pic:blipFill>
                    <a:blip r:embed="rId86"/>
                    <a:stretch>
                      <a:fillRect/>
                    </a:stretch>
                  </pic:blipFill>
                  <pic:spPr bwMode="auto">
                    <a:xfrm>
                      <a:off x="0" y="0"/>
                      <a:ext cx="5334000" cy="4005349"/>
                    </a:xfrm>
                    <a:prstGeom prst="rect">
                      <a:avLst/>
                    </a:prstGeom>
                    <a:noFill/>
                    <a:ln w="9525">
                      <a:noFill/>
                      <a:headEnd/>
                      <a:tailEnd/>
                    </a:ln>
                  </pic:spPr>
                </pic:pic>
              </a:graphicData>
            </a:graphic>
          </wp:inline>
        </w:drawing>
      </w:r>
    </w:p>
    <w:p>
      <w:pPr>
        <w:pStyle w:val="Compact"/>
      </w:pPr>
      <w:r>
        <w:drawing>
          <wp:inline>
            <wp:extent cx="5334000" cy="3606084"/>
            <wp:effectExtent b="0" l="0" r="0" t="0"/>
            <wp:docPr descr="" title="" id="1" name="Picture"/>
            <a:graphic>
              <a:graphicData uri="http://schemas.openxmlformats.org/drawingml/2006/picture">
                <pic:pic>
                  <pic:nvPicPr>
                    <pic:cNvPr descr="http://sstruyen.com/images/data/15762/chuong-62-chu-nghieu-uan-tro-ve-1518451427.949.jpg" id="0" name="Picture"/>
                    <pic:cNvPicPr>
                      <a:picLocks noChangeArrowheads="1" noChangeAspect="1"/>
                    </pic:cNvPicPr>
                  </pic:nvPicPr>
                  <pic:blipFill>
                    <a:blip r:embed="rId89"/>
                    <a:stretch>
                      <a:fillRect/>
                    </a:stretch>
                  </pic:blipFill>
                  <pic:spPr bwMode="auto">
                    <a:xfrm>
                      <a:off x="0" y="0"/>
                      <a:ext cx="5334000" cy="360608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0" w:name="chương-63-bất-ngờ-nho-nhỏ"/>
      <w:bookmarkEnd w:id="90"/>
      <w:r>
        <w:t xml:space="preserve">63. Chương 63: Bất Ngờ Nho Nhỏ</w:t>
      </w:r>
    </w:p>
    <w:p>
      <w:pPr>
        <w:pStyle w:val="Compact"/>
      </w:pPr>
      <w:r>
        <w:br w:type="textWrapping"/>
      </w:r>
      <w:r>
        <w:br w:type="textWrapping"/>
      </w:r>
      <w:r>
        <w:t xml:space="preserve">Edit: Koliz</w:t>
      </w:r>
      <w:r>
        <w:br w:type="textWrapping"/>
      </w:r>
      <w:r>
        <w:br w:type="textWrapping"/>
      </w:r>
      <w:r>
        <w:t xml:space="preserve">Quý Trần Ai không nghĩ tới Chu Nghiêu Uẩn lại đột nhiên trở về, tuy rằng Chu Nghiêu Uẩn đột nhiên trở về lại tràn đầy địch ý với Lỗ Tương Minh, nhưng tổng thể mà nói, chuyện Chu Nghiêu Uẩn về nước này, vẫn khiến Quý Trần Ai thật cao hứng.</w:t>
      </w:r>
      <w:r>
        <w:br w:type="textWrapping"/>
      </w:r>
      <w:r>
        <w:br w:type="textWrapping"/>
      </w:r>
      <w:r>
        <w:t xml:space="preserve">Chu Nghiêu Uẩn là người đầu tiên Quý Trần Ai nhận thức sau khi trọng sinh đến thân thể này, hơn nữa Chu Nghiêu Uẩn đã biết thân phận thực sự của anh, nói là tình tiết chim non cũng được, Quý Trần Ai luôn cảm thấy Chu Nghiêu Uẩn đối với anh mà nói là sự tồn tại đặc thù.</w:t>
      </w:r>
      <w:r>
        <w:br w:type="textWrapping"/>
      </w:r>
      <w:r>
        <w:br w:type="textWrapping"/>
      </w:r>
      <w:r>
        <w:t xml:space="preserve">Lỗ Tương Minh đi rồi, Chu Nghiêu Uẩn cũng kêu một phần sườn bò bắt đầu từ từ ăn, Lỗ Tương Minh vừa rời đi, khí thế ở Chu Nghiêu Uẩn lập tức không còn bén nhọn như trước nữa, Quý Trần Ai cũng có thể nhàn rỗi có thể nhìn cho tốt đứa em trai này.</w:t>
      </w:r>
      <w:r>
        <w:br w:type="textWrapping"/>
      </w:r>
      <w:r>
        <w:br w:type="textWrapping"/>
      </w:r>
      <w:r>
        <w:t xml:space="preserve">So với thời điểm ăn tết thời, Chu Nghiêu Uẩn lại gầy đi một ít, bất quá gầy thế này lại làm cho cả người cậu thoạt nhìn càng thêm sắc sảo, lúc không cười, cả người đều lộ ra vẻ lạnh lùng. Bộ dạng này của Chu Nghiêu Uẩn, cùng với cậu hồi đại học lúc đó cười đặc biệt ôn nhu, nhìn qua hoàn toàn đã là hai người khác nhau. Bất quá lúc đối mặt với Quý Trần Ai, Chu Nghiêu Uẩn vẫn biết biểu lộ ra mặt ôn nhu nhất —— làm nũng gì đó, quả thực chính là tiện tay lôi ra.</w:t>
      </w:r>
      <w:r>
        <w:br w:type="textWrapping"/>
      </w:r>
      <w:r>
        <w:br w:type="textWrapping"/>
      </w:r>
      <w:r>
        <w:t xml:space="preserve">Ăn xong sườn bò, lại ngồi nghỉ ngơi chốc lát, hai người lúc này mới đi ra ngoài.</w:t>
      </w:r>
      <w:r>
        <w:br w:type="textWrapping"/>
      </w:r>
      <w:r>
        <w:br w:type="textWrapping"/>
      </w:r>
      <w:r>
        <w:t xml:space="preserve">Quý Trần Ai vẫn chống gậy, tuy rằng anh bây giờ xác thực có thể đi lại không trở ngại, bất quá anh cũng không tính nói cho người khác biết.</w:t>
      </w:r>
      <w:r>
        <w:br w:type="textWrapping"/>
      </w:r>
      <w:r>
        <w:br w:type="textWrapping"/>
      </w:r>
      <w:r>
        <w:t xml:space="preserve">Chu Nghiêu Uẩn đứng ở bên cạnh Quý Trần Ai, cố ý thả chậm bước chân, nói: “Ca ca, chân của anh còn chưa khỏe?” Cậu biết Quý Trần Ai có bí mật mà cậu không biết.</w:t>
      </w:r>
      <w:r>
        <w:br w:type="textWrapping"/>
      </w:r>
      <w:r>
        <w:br w:type="textWrapping"/>
      </w:r>
      <w:r>
        <w:t xml:space="preserve">Quý Trần Ai nhìn chân mình một chút, lại nhìn Chu Nghiêu Uẩn một chút, vẫn là quyết định nói thật: “Đã tốt rồi.”</w:t>
      </w:r>
      <w:r>
        <w:br w:type="textWrapping"/>
      </w:r>
      <w:r>
        <w:br w:type="textWrapping"/>
      </w:r>
      <w:r>
        <w:t xml:space="preserve">Đôi mắt Chu Nghiêu Uẩn trợn to, nhưng cậu chỉ là kinh ngạc trong chốc lát, rồi cong mi mắt lên: “Vậy thật sự là quá tốt.” Giữa hai người ngầm hiểu, chính là anh/cậu không nói, tôi sẽ không hỏi.</w:t>
      </w:r>
      <w:r>
        <w:br w:type="textWrapping"/>
      </w:r>
      <w:r>
        <w:br w:type="textWrapping"/>
      </w:r>
      <w:r>
        <w:t xml:space="preserve">Quý Trần Ai nói: “Em còn đi nữa sao?”</w:t>
      </w:r>
      <w:r>
        <w:br w:type="textWrapping"/>
      </w:r>
      <w:r>
        <w:br w:type="textWrapping"/>
      </w:r>
      <w:r>
        <w:t xml:space="preserve">Chu Nghiêu Uẩn lắc đầu: “Không đi, bất quá cũng không thể ở nhà, bên kia còn có một số việc chưa xử lý xong.”</w:t>
      </w:r>
      <w:r>
        <w:br w:type="textWrapping"/>
      </w:r>
      <w:r>
        <w:br w:type="textWrapping"/>
      </w:r>
      <w:r>
        <w:t xml:space="preserve">Chu Nghiêu Uẩn thật ra nhỏ hơn Chu Nghiêu Cần một tuổi, nhưng mặt Chu Nghiêu Cần vốn nhìn khá non, làm một học sinh cấp ba cũng không hề cảm giác không ổn chút nào. Mà trong thời gian Chu Nghiêu Uẩn đi ra ngoài lại cao lớn thêm một chút, lúc này nhìn qua càng có cảm giác ngột ngạt, cậu đứng ở bên cạnh Quý Trần Ai, người xung quanh xem ra đoán chừng đại đa số đều sẽ cho rằng cậu mới là anh trai.</w:t>
      </w:r>
      <w:r>
        <w:br w:type="textWrapping"/>
      </w:r>
      <w:r>
        <w:br w:type="textWrapping"/>
      </w:r>
      <w:r>
        <w:t xml:space="preserve">Quý Trần Ai lại hỏi mấy vấn đề trong sinh hoạt, ví dụ như Chu Nghiêu Uẩn bây giờ chuẩn bị ở đâu, đã về qua nhà trước chưa.</w:t>
      </w:r>
      <w:r>
        <w:br w:type="textWrapping"/>
      </w:r>
      <w:r>
        <w:br w:type="textWrapping"/>
      </w:r>
      <w:r>
        <w:t xml:space="preserve">Chu Nghiêu Uẩn nói cậu vừa đến thì trực tiếp tới tìm Quý Trần Ai, còn chưa về xem, bất quá tuy cậu nói như vậy, nhưng trong giọng lại tràn đầy vị chua đối với việc Quý Trần Ai ra ngoài ăn cơm một mình với Lỗ Tương Minh.</w:t>
      </w:r>
      <w:r>
        <w:br w:type="textWrapping"/>
      </w:r>
      <w:r>
        <w:br w:type="textWrapping"/>
      </w:r>
      <w:r>
        <w:t xml:space="preserve">Quý Trần Ai nghe Chu Nghiêu Uẩn đến buồn cười, anh nói: “Em hẹp hòi vậy còn chạy xa như thế, anh với Lỗ Tương Minh đều đã ăn qua vài bữa cơm.”</w:t>
      </w:r>
      <w:r>
        <w:br w:type="textWrapping"/>
      </w:r>
      <w:r>
        <w:br w:type="textWrapping"/>
      </w:r>
      <w:r>
        <w:t xml:space="preserve">Chu Nghiêu Uẩn sâu xa nói: “Còn nhận mấy lá thư tình?”</w:t>
      </w:r>
      <w:r>
        <w:br w:type="textWrapping"/>
      </w:r>
      <w:r>
        <w:br w:type="textWrapping"/>
      </w:r>
      <w:r>
        <w:t xml:space="preserve">Quý Trần Ai bất đắc dĩ nói: “Đã nói đấy không phải là thư tình anh ta cho anh, em cả nghĩ quá rồi.”</w:t>
      </w:r>
      <w:r>
        <w:br w:type="textWrapping"/>
      </w:r>
      <w:r>
        <w:br w:type="textWrapping"/>
      </w:r>
      <w:r>
        <w:t xml:space="preserve">Chu Nghiêu Uẩn hừ một tiếng: “Sao lại là em nghĩ nhiều chứ, cái người Lỗ Tương Minh kia vừa nhìn đã biết không phải là người tốt lành gì, đều là ca ca quá nhẹ dạ…”</w:t>
      </w:r>
      <w:r>
        <w:br w:type="textWrapping"/>
      </w:r>
      <w:r>
        <w:br w:type="textWrapping"/>
      </w:r>
      <w:r>
        <w:t xml:space="preserve">Quý Trần Ai thấy Chu Nghiêu Uẩn bộ dạng tâm tính trẻ con này, cũng không biện pháp gì bắt cậu, lời nói nặng thì không nỡ nói, vì vậy chỉ có thể cười khổ nhìn Chu Nghiêu Uẩn giở tính tình nhỏ đùa giỡn.</w:t>
      </w:r>
      <w:r>
        <w:br w:type="textWrapping"/>
      </w:r>
      <w:r>
        <w:br w:type="textWrapping"/>
      </w:r>
      <w:r>
        <w:t xml:space="preserve">itsukahikari.wordpress.com</w:t>
      </w:r>
      <w:r>
        <w:br w:type="textWrapping"/>
      </w:r>
      <w:r>
        <w:br w:type="textWrapping"/>
      </w:r>
      <w:r>
        <w:t xml:space="preserve">Kỳ thực Quý Trần Ai cũng nhìn ra được, tính cách của Chu Nghiêu Uẩn, không phải trước mặt ai cũng đều như vậy.</w:t>
      </w:r>
      <w:r>
        <w:br w:type="textWrapping"/>
      </w:r>
      <w:r>
        <w:br w:type="textWrapping"/>
      </w:r>
      <w:r>
        <w:t xml:space="preserve">Chu Nghiêu Uẩn là lái xe tới, cậu mang theo Quý Trần Ai vừa tán gẫu, vừa trở về nhà.</w:t>
      </w:r>
      <w:r>
        <w:br w:type="textWrapping"/>
      </w:r>
      <w:r>
        <w:br w:type="textWrapping"/>
      </w:r>
      <w:r>
        <w:t xml:space="preserve">Về đến nhà, phản ứng của Vương Chi Tú không khác biệt lắm so với Quý Trần Ai, bà cũng không nghĩ tới Chu Nghiêu Uẩn lại đột nhiên trở về, vì vậy sau khi nhìn thấy Chu Nghiêu Uẩn giống như oán giận nói: “Con thằng nhóc này, tại sao trở về cũng không nói với trong nhà một tiếng.”</w:t>
      </w:r>
      <w:r>
        <w:br w:type="textWrapping"/>
      </w:r>
      <w:r>
        <w:br w:type="textWrapping"/>
      </w:r>
      <w:r>
        <w:t xml:space="preserve">Chu Nghiêu Uẩn cười nói: “Không phải là thời gian không xác định, sợ vạn nhất có biến cố gì, để cho mọi người phải chờ sao.”</w:t>
      </w:r>
      <w:r>
        <w:br w:type="textWrapping"/>
      </w:r>
      <w:r>
        <w:br w:type="textWrapping"/>
      </w:r>
      <w:r>
        <w:t xml:space="preserve">Vương Chi Tú nghe vậy, lại hỏi cậu ăn cơm chưa, ngày hôm nay không trả đi à.</w:t>
      </w:r>
      <w:r>
        <w:br w:type="textWrapping"/>
      </w:r>
      <w:r>
        <w:br w:type="textWrapping"/>
      </w:r>
      <w:r>
        <w:t xml:space="preserve">Chu Nghiêu Uẩn nói mình đã ăn cơm, tối nay không đi. Vương Chi Tú nghe, cũng hiểu rõ ý của Chu Nghiêu Uẩn —— đêm nay không đi, nhưng ngày mai thì không nhất định.</w:t>
      </w:r>
      <w:r>
        <w:br w:type="textWrapping"/>
      </w:r>
      <w:r>
        <w:br w:type="textWrapping"/>
      </w:r>
      <w:r>
        <w:t xml:space="preserve">Kỳ thực sau khi đồng ý để Chu Nghiêu Uẩn đi tìm cha mẹ ruột của cậu, Vương Chi Tú liền dự cảm được một ngày sẽ đến. Nhưng bà cũng không có lập trường yêu cầu Chu Nghiêu Uẩn cái gì, bà tuy đã tưởng tượng sẽ đối xử với Chu Nghiêu Uẩn giống như đối xử với Quý Trần Ai, nhưng có một số việc, không phải bà nghĩ, là có thể.</w:t>
      </w:r>
      <w:r>
        <w:br w:type="textWrapping"/>
      </w:r>
      <w:r>
        <w:br w:type="textWrapping"/>
      </w:r>
      <w:r>
        <w:t xml:space="preserve">Chu Nghiêu Uẩn ngồi máy bay mười mấy tiếng, tuy rằng cả người thoạt nhìn vẫn tương đối có tinh thần, nhưng Quý Trần Ai vẫn giục cậu anh đi tắm rồi ngủ.</w:t>
      </w:r>
      <w:r>
        <w:br w:type="textWrapping"/>
      </w:r>
      <w:r>
        <w:br w:type="textWrapping"/>
      </w:r>
      <w:r>
        <w:t xml:space="preserve">Chu Nghiêu Uẩn chậm chạp lề mề tắm rửa sạch sẽ, rồi chậm chạp đi tới phòng Quý Trần Ai, cậu nằm xuống giường Quý Trần Ai một cái, sau đó nói: “Ca, em mệt mỏi quá à…”</w:t>
      </w:r>
      <w:r>
        <w:br w:type="textWrapping"/>
      </w:r>
      <w:r>
        <w:br w:type="textWrapping"/>
      </w:r>
      <w:r>
        <w:t xml:space="preserve">Quý Trần Ai đang ngồi trong phòng ngủ chơi máy tính, quay đầu liếc nhìn Chu Nghiêu Uẩn: “Mệt thì đi ngủ sớm một chút đi.”</w:t>
      </w:r>
      <w:r>
        <w:br w:type="textWrapping"/>
      </w:r>
      <w:r>
        <w:br w:type="textWrapping"/>
      </w:r>
      <w:r>
        <w:t xml:space="preserve">Chu Nghiêu Uẩn nói: “Nhưng mà em không muốn ngủ, muốn nói chuyện phiếm với anh.”</w:t>
      </w:r>
      <w:r>
        <w:br w:type="textWrapping"/>
      </w:r>
      <w:r>
        <w:br w:type="textWrapping"/>
      </w:r>
      <w:r>
        <w:t xml:space="preserve">Tay cầm con chuột của Quý Trần Ai dừng một chút, sau đó nói: “Ngày mai tán gẫu không phải cũng giống vậy sao.”</w:t>
      </w:r>
      <w:r>
        <w:br w:type="textWrapping"/>
      </w:r>
      <w:r>
        <w:br w:type="textWrapping"/>
      </w:r>
      <w:r>
        <w:t xml:space="preserve">Chu Nghiêu Uẩn nói: “Em… không… muốn…” Cậu kéo dài giọng lấy ngữ khí cực kỳ u oán biểu đạt sự bất mãn của bản thân.</w:t>
      </w:r>
      <w:r>
        <w:br w:type="textWrapping"/>
      </w:r>
      <w:r>
        <w:br w:type="textWrapping"/>
      </w:r>
      <w:r>
        <w:t xml:space="preserve">Quý Trần Ai liếc nhìn cánh cửa đã đóng lại, không hề chống gậy đi tới bên cạnh Chu Nghiêu Uẩn, ngồi xuống nói: “Được rồi được rồi, tán gẫu thì tán gẫu, em muốn tán gẫu cái gì?”</w:t>
      </w:r>
      <w:r>
        <w:br w:type="textWrapping"/>
      </w:r>
      <w:r>
        <w:br w:type="textWrapping"/>
      </w:r>
      <w:r>
        <w:t xml:space="preserve">Chu Nghiêu Uẩn nhìn Quý Trần Ai, chậm rãi nói: “Ca, anh có cảm thấy một loại cảm giác, trước đây đã gặp nhau ở chỗ nào giống em không?”</w:t>
      </w:r>
      <w:r>
        <w:br w:type="textWrapping"/>
      </w:r>
      <w:r>
        <w:br w:type="textWrapping"/>
      </w:r>
      <w:r>
        <w:t xml:space="preserve">Quý Trần Ai cảm thấy câu hỏi này của Chu Nghiêu Uẩn rất kỳ quái, anh nói: “Có ý gì?”</w:t>
      </w:r>
      <w:r>
        <w:br w:type="textWrapping"/>
      </w:r>
      <w:r>
        <w:br w:type="textWrapping"/>
      </w:r>
      <w:r>
        <w:t xml:space="preserve">Chu Nghiêu Uẩn lắc đầu: “Em cũng không nói rõ ràng được, thì là một loại cảm giác…”</w:t>
      </w:r>
      <w:r>
        <w:br w:type="textWrapping"/>
      </w:r>
      <w:r>
        <w:br w:type="textWrapping"/>
      </w:r>
      <w:r>
        <w:t xml:space="preserve">Quý Trần Ai nghe Chu Nghiêu Uẩn nói, đưa tay sờ sờ trán Chu Nghiêu Uẩn: “Không phát sốt mà.”</w:t>
      </w:r>
      <w:r>
        <w:br w:type="textWrapping"/>
      </w:r>
      <w:r>
        <w:br w:type="textWrapping"/>
      </w:r>
      <w:r>
        <w:t xml:space="preserve">Chu Nghiêu Uẩn bất đắc dĩ nói: “Được rồi, xem ra là anh không tin em…”</w:t>
      </w:r>
      <w:r>
        <w:br w:type="textWrapping"/>
      </w:r>
      <w:r>
        <w:br w:type="textWrapping"/>
      </w:r>
      <w:r>
        <w:t xml:space="preserve">Quý Trần Ai cười nói “Em mệt mỏi rồi, ngày mai nói sau đi.” Tuy rằng Chu Nghiêu Uẩn không thể hiện mình mệt mỏi, nhưng dưới đáy mắt cậu vẫn là lộ ra vành thâm đen nhàn nhạt. Sau khi nghe thấy Quý Trần Ai khuyên cậu đi ngủ, Chu Nghiêu Uẩn đưa mắt nhìn Quý Trần Ai vài giây, lúc này mới mơ hồ à một tiếng, đem mặt chôn ở trong gối của Quý Trần Ai, nhìn bộ dáng là định nghe lời Quý Trần Ai đi ngủ đây.</w:t>
      </w:r>
      <w:r>
        <w:br w:type="textWrapping"/>
      </w:r>
      <w:r>
        <w:br w:type="textWrapping"/>
      </w:r>
      <w:r>
        <w:t xml:space="preserve">Thấy Chu Nghiêu Uẩn nhắm chặt mắt lại, nụ cười trên mặt Quý Trần Ai, lại phai nhạt đi. Ngay lúc vừa nãy, anh thấy được một tin tức được chuyển tiếp điên cuồng trên weibo.</w:t>
      </w:r>
      <w:r>
        <w:br w:type="textWrapping"/>
      </w:r>
      <w:r>
        <w:br w:type="textWrapping"/>
      </w:r>
      <w:r>
        <w:t xml:space="preserve">Tin tức nói là một đứa nhỏ mười ba mười bốn bị người trong nhà ngược đãi, nhưng cầu viện cảnh sát và ban ngành liên quan, cũng không ai nguyện ý tiếp nhận sự việc. Mà chuyện này sở dĩ đối với Quý Trần Ai tới mà vô cùng đặc biệt, là bởi vì Quý Trần Ai đã từng thấy đứa nhỏ bị ngược đãi trong tin tức kia —— trong vụ bọn buôn người, một cô gái trong ba đứa nhỏ mà Quý Trần Ai cứu ra.</w:t>
      </w:r>
      <w:r>
        <w:br w:type="textWrapping"/>
      </w:r>
      <w:r>
        <w:br w:type="textWrapping"/>
      </w:r>
      <w:r>
        <w:t xml:space="preserve">Lúc mới nhìn đến tướng mạo cô gái, Quý Trần Ai chỉ cảm thấy nhìn quen mắt, bất quá Tiểu Thất lại làm anh tỉnh ra, nói đây không phải là cô gái lần trước anh cứu sao.</w:t>
      </w:r>
      <w:r>
        <w:br w:type="textWrapping"/>
      </w:r>
      <w:r>
        <w:br w:type="textWrapping"/>
      </w:r>
      <w:r>
        <w:t xml:space="preserve">Quý Trần Ai nhìn tin tức nhíu nhíu mày, anh nói: “Đến cùng là xảy ra chuyện gì?”</w:t>
      </w:r>
      <w:r>
        <w:br w:type="textWrapping"/>
      </w:r>
      <w:r>
        <w:br w:type="textWrapping"/>
      </w:r>
      <w:r>
        <w:t xml:space="preserve">Tiểu Thất sử dụng chức năng tìm kiếm của bản thân, rất nhanh cho Quý Trần Ai đáp án, cô gái kia quả thật là bị người nhà ngược đãi. Mà nguyên nhân bị ngược đãi lại khiến cho Quý Trần Ai không cách nào nhịn được —— người nhà bọn họ cư nhiên cảm thấy cô gái bị bọn buôn người trói đi đã không còn sạch sẽ, so với sống sót, chẳng bằng chết đi sớm một chút.</w:t>
      </w:r>
      <w:r>
        <w:br w:type="textWrapping"/>
      </w:r>
      <w:r>
        <w:br w:type="textWrapping"/>
      </w:r>
      <w:r>
        <w:t xml:space="preserve">Đối với cách nói này, Quý Trần Ai xưa nay vẫn không thể nào hiểu được.</w:t>
      </w:r>
      <w:r>
        <w:br w:type="textWrapping"/>
      </w:r>
      <w:r>
        <w:br w:type="textWrapping"/>
      </w:r>
      <w:r>
        <w:t xml:space="preserve">Tại Lô Viên Viên bị cưỡng gian chuyện này thượng, một số ác ý của xã hội đối với phái nữ, liền lộ ra. Nếu như bạn xảy ra chuyện gì, thì nhất định nó là vấn đề của chính bạn.</w:t>
      </w:r>
      <w:r>
        <w:br w:type="textWrapping"/>
      </w:r>
      <w:r>
        <w:br w:type="textWrapping"/>
      </w:r>
      <w:r>
        <w:t xml:space="preserve">itsukahikari.wordpress.com</w:t>
      </w:r>
      <w:r>
        <w:br w:type="textWrapping"/>
      </w:r>
      <w:r>
        <w:br w:type="textWrapping"/>
      </w:r>
      <w:r>
        <w:t xml:space="preserve">Quý Trần Ai nhớ tới anh ở trên mạng đã từng xem qua một câu nói “Tôi bỏ ra hai mươi năm dạy con gái của tôi bảo vệ mình, bạn bỏ ra bao nhiêu thời gian dạy con trai của bạn đừng tổn thương người khác?” Anh nhìn tin tức trước mặt, hít sâu một hơi: “Tiểu Thất, cô bé này hiện tại thế nào rồi?”</w:t>
      </w:r>
      <w:r>
        <w:br w:type="textWrapping"/>
      </w:r>
      <w:r>
        <w:br w:type="textWrapping"/>
      </w:r>
      <w:r>
        <w:t xml:space="preserve">Tiểu Thất nói: “Xem tình huống trên tin tức có vẻ không được tốt lắm, đúng rồi, kỹ năng mới của ngươi còn chưa có sử dụng tới đâu.”</w:t>
      </w:r>
      <w:r>
        <w:br w:type="textWrapping"/>
      </w:r>
      <w:r>
        <w:br w:type="textWrapping"/>
      </w:r>
      <w:r>
        <w:t xml:space="preserve">Bởi vì chân đã tốt, Quý Trần Ai kiếm chính năng lượng cũng không còn tích cực giống như trước kia, cho nên khoảng thời gian này đều không đem tâm tư đặt ở mặt trên, bị Tiểu Thất như thế vừa đề tỉnh, mới nhớ tới chính mình còn có kỹ năng không thí nghiệm qua.</w:t>
      </w:r>
      <w:r>
        <w:br w:type="textWrapping"/>
      </w:r>
      <w:r>
        <w:br w:type="textWrapping"/>
      </w:r>
      <w:r>
        <w:t xml:space="preserve">Quý Trần Ai nói: “Cái xa ngàn trùng vẫn như bên cạnh kia là kỹ năng mở rộng phạm vi?”</w:t>
      </w:r>
      <w:r>
        <w:br w:type="textWrapping"/>
      </w:r>
      <w:r>
        <w:br w:type="textWrapping"/>
      </w:r>
      <w:r>
        <w:t xml:space="preserve">Tiểu Thất nói: “Nói chính xác là thao tác từ xa, ngươi ở nơi này, nhưng có thể sử dụng kỹ năng với những người ở nơi khác.”</w:t>
      </w:r>
      <w:r>
        <w:br w:type="textWrapping"/>
      </w:r>
      <w:r>
        <w:br w:type="textWrapping"/>
      </w:r>
      <w:r>
        <w:t xml:space="preserve">Quý Trần Ai nói: “Kỹ năng này sẽ tiêu hao giá trị năng lượng đúng không?”</w:t>
      </w:r>
      <w:r>
        <w:br w:type="textWrapping"/>
      </w:r>
      <w:r>
        <w:br w:type="textWrapping"/>
      </w:r>
      <w:r>
        <w:t xml:space="preserve">Tiểu Thất nói: “Đúng thế.” Quý Trần Ai sử dụng chữa trị với xa ngàn trùng vẫn như bên cạnh đều sẽ tiêu hao giá trị năng lượng, cho nên không thể nào sử dụng không chút hạn chế như các kỹ năng khác.</w:t>
      </w:r>
      <w:r>
        <w:br w:type="textWrapping"/>
      </w:r>
      <w:r>
        <w:br w:type="textWrapping"/>
      </w:r>
      <w:r>
        <w:t xml:space="preserve">Quý Trần Ai nói: “Có thể tra tình huống bây giờ của cô bé kia không?”</w:t>
      </w:r>
      <w:r>
        <w:br w:type="textWrapping"/>
      </w:r>
      <w:r>
        <w:br w:type="textWrapping"/>
      </w:r>
      <w:r>
        <w:t xml:space="preserve">Tiểu Thất nói: “Có thể thì có thể, bất quá đoán chường sau mấy tiếng mới có thể có kết quả, bằng không ngươi ngủ trước đi?”</w:t>
      </w:r>
      <w:r>
        <w:br w:type="textWrapping"/>
      </w:r>
      <w:r>
        <w:br w:type="textWrapping"/>
      </w:r>
      <w:r>
        <w:t xml:space="preserve">Quý Trần Ai quay đầu nhìn Chu Nghiêu Uẩn ở trên giường đã quen thuộc ngủ thiếp đi, suy nghĩ một chút rồi nói: “Cũng được.” Nếu sự việc đã xảy ra rồi, vậy cũng không cần nhất thời nóng lòng.</w:t>
      </w:r>
      <w:r>
        <w:br w:type="textWrapping"/>
      </w:r>
      <w:r>
        <w:br w:type="textWrapping"/>
      </w:r>
      <w:r>
        <w:t xml:space="preserve">Từ trên weibo xem được, tình cảnh cô bé kia vô cùng gay go. Bị bọn buôn người bắt cóc vốn là một đả kích nghiêm trọng đối với tinh thần, nhưng sau khi về đến nhà, người nhà chẳng những không có dành cho cô lời an ủi, còn trái lại càng dùng sức chọc một dao vào cô. Quý Trần Ai không hiểu nổi người nhà cô bé kia đang suy nghĩ gì, bất quá trên thế giới này thứ không thiếu nhất, chính là kẻ cặn bã.</w:t>
      </w:r>
      <w:r>
        <w:br w:type="textWrapping"/>
      </w:r>
      <w:r>
        <w:br w:type="textWrapping"/>
      </w:r>
      <w:r>
        <w:t xml:space="preserve">Chu Nghiêu Uẩn chiếm hơn nửa cái giường của Quý Trần Ai, Quý Trần Ai chỉ có thể rút lại ở một bên, ngay lúc anh suy nghĩ có nên ra phòng khách ngủ ghế sô pha hay không, Chu Nghiêu Uẩn đã ngủ lại vô cùng hào phóng nhường ra một nửa giường.</w:t>
      </w:r>
      <w:r>
        <w:br w:type="textWrapping"/>
      </w:r>
      <w:r>
        <w:br w:type="textWrapping"/>
      </w:r>
      <w:r>
        <w:t xml:space="preserve">Quý Trần Ai đang chuẩn bị chen chen vào trong, thì bị tay Chu Nghiêu Uẩn ôm lấy.</w:t>
      </w:r>
      <w:r>
        <w:br w:type="textWrapping"/>
      </w:r>
      <w:r>
        <w:br w:type="textWrapping"/>
      </w:r>
      <w:r>
        <w:t xml:space="preserve">Mặc dù hiện tại đã là tháng bảy, nhưng trong nhà có máy điều hòa cũng không nóng, Quý Trần Ai cân nhắc đến việc Chu Nghiêu Uẩn ngồi máy bay mệt mỏi, cũng không đánh thức cậu dậy, mà lựa chọn chấp nhận đi ngủ.</w:t>
      </w:r>
      <w:r>
        <w:br w:type="textWrapping"/>
      </w:r>
      <w:r>
        <w:br w:type="textWrapping"/>
      </w:r>
      <w:r>
        <w:t xml:space="preserve">Không nghĩ tới Quý Trần Ai thỏa hiệp khiến hành vi của Chu Nghiêu Uẩn lại tăng cường thêm, cậu tựa cằm vào đỉnh đầu Quý Trần Ai, còn lẩm bẩm cọ cọ. Quý Trần Ai chỉ có thể bất đắc dĩ như giống con gấu bị chơi đùa, bị Chu Nghiêu Uẩn ôm thật chặt vào trong ngực.</w:t>
      </w:r>
      <w:r>
        <w:br w:type="textWrapping"/>
      </w:r>
      <w:r>
        <w:br w:type="textWrapping"/>
      </w:r>
      <w:r>
        <w:t xml:space="preserve">Nếu như là bình thường, với loại này tư thế Quý Trần Ai tuyệt đối ngủ không được, vậy mà hôm nay lại ngoại lệ, cũng không lâu lắm, Quý Trần Ai mơ mơ màng màng ngủ thiếp đi, ngay cả Chu Nghiêu Uẩn mở mắt ra, nhẹ nhàng hôn một cái lên khóe miệng của anh cũng không bị phát hiện.</w:t>
      </w:r>
      <w:r>
        <w:br w:type="textWrapping"/>
      </w:r>
      <w:r>
        <w:br w:type="textWrapping"/>
      </w:r>
      <w:r>
        <w:t xml:space="preserve">Đối với người tin tưởng ở bên người, Quý Trần Ai từ trước đến giờ đều không hề cảnh giác, này cũng cho Chu Nghiêu Uẩn cơ hội càng tốt.</w:t>
      </w:r>
      <w:r>
        <w:br w:type="textWrapping"/>
      </w:r>
      <w:r>
        <w:br w:type="textWrapping"/>
      </w:r>
    </w:p>
    <w:p>
      <w:pPr>
        <w:pStyle w:val="Heading2"/>
      </w:pPr>
      <w:bookmarkStart w:id="91" w:name="chương-64-ăn-dấm-chua-bay-bay-nha"/>
      <w:bookmarkEnd w:id="91"/>
      <w:r>
        <w:t xml:space="preserve">64. Chương 64: Ăn Dấm Chua Bay Bay Nha</w:t>
      </w:r>
    </w:p>
    <w:p>
      <w:pPr>
        <w:pStyle w:val="Compact"/>
      </w:pPr>
      <w:r>
        <w:br w:type="textWrapping"/>
      </w:r>
      <w:r>
        <w:br w:type="textWrapping"/>
      </w:r>
      <w:r>
        <w:t xml:space="preserve">Edit: Koliz</w:t>
      </w:r>
      <w:r>
        <w:br w:type="textWrapping"/>
      </w:r>
      <w:r>
        <w:br w:type="textWrapping"/>
      </w:r>
      <w:r>
        <w:t xml:space="preserve">Quý Trần Ai đối với Chu Nghiêu Uẩn mà nói, là một tồn tại rất thần bí.</w:t>
      </w:r>
      <w:r>
        <w:br w:type="textWrapping"/>
      </w:r>
      <w:r>
        <w:br w:type="textWrapping"/>
      </w:r>
      <w:r>
        <w:t xml:space="preserve">Bắt đầu từ một khắc anh biến thành Chu Nghiêu Cần, Quý Trần Ai liền mang tới cho Chu Nghiêu Uẩn kinh hỉ vô hạn. Đồng dạng, đối với Quý Trần Ai mà nói, trên người Chu Nghiêu Uẩn cũng có rất nhiều bí ẩn chưa có lời đáp, anh không biết gia thế Chu Nghiêu Uẩn rốt cuộc ra sao, cũng không biết tất cả những việc Chu Nghiêu Uẩn làm sau khi cậu rời đi có ý nghĩa gì, mà Quý Trần Ai vô cùng rõ ràng, giữa hai người anh và Chu Nghiêu Uẩn hiểu ngầm, không ai có thể địch.</w:t>
      </w:r>
      <w:r>
        <w:br w:type="textWrapping"/>
      </w:r>
      <w:r>
        <w:br w:type="textWrapping"/>
      </w:r>
      <w:r>
        <w:t xml:space="preserve">Sau khi Chu Nghiêu Uẩn trở về, sinh hoạt của Quý Trần Ai đã xảy ra một ít biến hóa.</w:t>
      </w:r>
      <w:r>
        <w:br w:type="textWrapping"/>
      </w:r>
      <w:r>
        <w:br w:type="textWrapping"/>
      </w:r>
      <w:r>
        <w:t xml:space="preserve">Thi học kỳ kết thúc, chính là kỳ nghỉ hè chờ đợi đã lâu. Vương Chi Tú bọn họ phải đi làm, không thể cả ngày ở nhà với Quý Trần Ai, vì vậy liền biến thành tình huống Chu Nghiêu Uẩn làm một ngày ba bữa cho Quý Trần Ai.</w:t>
      </w:r>
      <w:r>
        <w:br w:type="textWrapping"/>
      </w:r>
      <w:r>
        <w:br w:type="textWrapping"/>
      </w:r>
      <w:r>
        <w:t xml:space="preserve">Chu Nghiêu Uẩn cũng không phải là sáng đến tối đều rảnh rỗi ở nhà, cậu có lúc sẽ ra ngoài, mà đại đa số thời điểm, đềy sẽ chạy về lúc ăn cơm.</w:t>
      </w:r>
      <w:r>
        <w:br w:type="textWrapping"/>
      </w:r>
      <w:r>
        <w:br w:type="textWrapping"/>
      </w:r>
      <w:r>
        <w:t xml:space="preserve">Trong khoảng thời gian Chu Nghiêu Uẩn rời khỏi Quý Trần Ai này, cơ hồ có thể nói là đi khắp toàn thế giới. Thường xuyên cùng Quý Trần Ai nói về một vài sự việc thú vị nhỏ, Quý Trần Ai cũng đều nghe rất nhiệt tình.</w:t>
      </w:r>
      <w:r>
        <w:br w:type="textWrapping"/>
      </w:r>
      <w:r>
        <w:br w:type="textWrapping"/>
      </w:r>
      <w:r>
        <w:t xml:space="preserve">Chu Nghiêu Uẩn hỏi Quý Trần Ai, nghỉ hè có dự định gì, có muốn ra ngoài chơi hay không? Hai người bọn họ có thể cùng nhau đi.</w:t>
      </w:r>
      <w:r>
        <w:br w:type="textWrapping"/>
      </w:r>
      <w:r>
        <w:br w:type="textWrapping"/>
      </w:r>
      <w:r>
        <w:t xml:space="preserve">Nếu như là Vương Chi Tú đưa ra ý muốn đi du lịch, vậy Quý Trần Ai đại khái sẽ không đồng ý, bởi vì anh tạm thời không có định nói việc chân anh đã hoàn toàn hồi phục cho Vương Chi Tú, cho nên đi du lịch nhất định sẽ có rất nhiều bất tiện. Thế nhưng nếu như đi cùng Chu Nghiêu Uẩn mà nói, thì sẽ không phải suy tính này đó, trước mặt Chu Nghiêu Uẩn, anh không cần che giấu gì cả.</w:t>
      </w:r>
      <w:r>
        <w:br w:type="textWrapping"/>
      </w:r>
      <w:r>
        <w:br w:type="textWrapping"/>
      </w:r>
      <w:r>
        <w:t xml:space="preserve">Chu Nghiêu Uẩn đã trở lại, sinh hoạt Quý Trần Ai hướng về hướng phát triển ngày càng tươi đẹp hơn. Nhưng mà, bên trong tốt đẹp này, vẫn còn có như vậy một vài thứ khiến người ra cảm thấy không quá vừa ý —— trình trạng của cô gái Quý Trần Ai thấy trên tin tức kia, vẫn chưa có bất kỳ chuyển biến tốt nào.</w:t>
      </w:r>
      <w:r>
        <w:br w:type="textWrapping"/>
      </w:r>
      <w:r>
        <w:br w:type="textWrapping"/>
      </w:r>
      <w:r>
        <w:t xml:space="preserve">Quyền giám hộ đứa trẻ trong nước và nước ngoài có sự bất đồng rất lớn, nếu như ở nước ngoài, sự việc ngược đãi đứa trẻ một khi bị phát hiện, không riêng gì quyền giám hộ hội bị tước đoạt, cha mẹ thậm chí có khả năng sẽ bị khởi tố. Mà ở trong nước, kể cả cha mẹ ngược đãi đứa con, cũng nhiều nhất là bộ ngành liên quan tiến hành khuyên can, cũng không thể dựa trên pháp luật mà tiến hành bảo vệ đứa trẻ.</w:t>
      </w:r>
      <w:r>
        <w:br w:type="textWrapping"/>
      </w:r>
      <w:r>
        <w:br w:type="textWrapping"/>
      </w:r>
      <w:r>
        <w:t xml:space="preserve">Một bé gái mười ba mười bốn tuổi, nói lớn không lớn, nói nhỏ cũng không nhỏ, sau khi trải qua sự kiện bọn buôn người, vốn nên được người nhà chăm sóc, nhưng cô bé đối mặt, lại là tình huống so với bị buôn bán còn tồi tệ hơn.</w:t>
      </w:r>
      <w:r>
        <w:br w:type="textWrapping"/>
      </w:r>
      <w:r>
        <w:br w:type="textWrapping"/>
      </w:r>
      <w:r>
        <w:t xml:space="preserve">itsukahikari.wordpress.com</w:t>
      </w:r>
      <w:r>
        <w:br w:type="textWrapping"/>
      </w:r>
      <w:r>
        <w:br w:type="textWrapping"/>
      </w:r>
      <w:r>
        <w:t xml:space="preserve">Quý Trần Ai từ sau khi sống lại, xưa nay cũng không phải là người ẩn nhẫn, anh sau khi nhìn đến tin tức, tiếp tục mật thiết chú ý tới tình trạng của cô bé này, rất nhanh nhận được phản hồi từ tiểu Thất —— người nhà bé gái, cũng không hối cải tâm ý, nên đánh thì đánh, nên mắng thì mắng. Bất quá áp lực từ dư luận trên mạng cường đại xen vào, người nhà này tiến hành công khai xin lỗi, rồi đồng thời bảo đảm sẽ không lại ngược đãi đứa trẻ.</w:t>
      </w:r>
      <w:r>
        <w:br w:type="textWrapping"/>
      </w:r>
      <w:r>
        <w:br w:type="textWrapping"/>
      </w:r>
      <w:r>
        <w:t xml:space="preserve">Mà trên thực tế thì —— bọn họ chỉ là bắt đầu sử dụng phương thức càng thêm ác liệt, đồng thời vì không để cho người khác phát hiện ra ác ý của bọn họ, không hề lưu lại vết thương trên cô bé.</w:t>
      </w:r>
      <w:r>
        <w:br w:type="textWrapping"/>
      </w:r>
      <w:r>
        <w:br w:type="textWrapping"/>
      </w:r>
      <w:r>
        <w:t xml:space="preserve">Một ngày chỉ cho bữa cơm, việc nhà trong nhà đều bắt cô làm, làm không tốt hay dùng kim đâm vào mông (囧), những việc này đều là Tiểu Thất giám sát thông qua máy vi tính hoặc là camera trên điện thoại di động nhà bọn họ.</w:t>
      </w:r>
      <w:r>
        <w:br w:type="textWrapping"/>
      </w:r>
      <w:r>
        <w:br w:type="textWrapping"/>
      </w:r>
      <w:r>
        <w:t xml:space="preserve">Bé gái cũng từng nghĩ tới chạy trốn, mà sau khi bị tóm trở lại, cha cô liền chỉ về phía cô mắng: “Chạy à, mày cái đồ tốn tiền cơm gạo*, bên ngoài rất nhiều bọn buôn người, lại bị bắt để tao xem ai tới cứu mày.”</w:t>
      </w:r>
      <w:r>
        <w:br w:type="textWrapping"/>
      </w:r>
      <w:r>
        <w:br w:type="textWrapping"/>
      </w:r>
      <w:r>
        <w:t xml:space="preserve">(* : 赔钱货 – bồi tiền hóa : món hàng phải bù thêm tiền, ở đây mang nghĩa mắng là đồ tốn tiền cơm gạo nuôi lớn xong chẳng được cái gì.)</w:t>
      </w:r>
      <w:r>
        <w:br w:type="textWrapping"/>
      </w:r>
      <w:r>
        <w:br w:type="textWrapping"/>
      </w:r>
      <w:r>
        <w:t xml:space="preserve">Cô bé nghe vậy, càng thêm co rúm lại, cả người như một đóa hoa khô héo, hầu như không nhìn thấy ra một chút tức giận nào.</w:t>
      </w:r>
      <w:r>
        <w:br w:type="textWrapping"/>
      </w:r>
      <w:r>
        <w:br w:type="textWrapping"/>
      </w:r>
      <w:r>
        <w:t xml:space="preserve">Mấy ngày sau khi những chuyện xảy ra được Quý Trần Ai quan tâm, ngay lúc anh chuẩn bị ra tay, lại phát hiện chỉnh kiện chuyện xuất hiện bước ngoặt lớn.</w:t>
      </w:r>
      <w:r>
        <w:br w:type="textWrapping"/>
      </w:r>
      <w:r>
        <w:br w:type="textWrapping"/>
      </w:r>
      <w:r>
        <w:t xml:space="preserve">Sự việc cô bé tiếp tục bị lén lút ngược đãi bị đưa ra ngoài ánh sáng, người cha xin lỗi, nhưng vẫn lén lút ngược đãi bé gái nhiên ra tai nạn xe cộ —— chân tàn phế. Mẹ và anh trai cô bé trong một đêm đều phát điên, nói trong nhà có quỷ, nói cô bé là yêu quái, nói người chung quanh toàn bộ đều là quái vật.</w:t>
      </w:r>
      <w:r>
        <w:br w:type="textWrapping"/>
      </w:r>
      <w:r>
        <w:br w:type="textWrapping"/>
      </w:r>
      <w:r>
        <w:t xml:space="preserve">Tất cả những thứ này phát sinh đột ngột như vậy, cũng như vậy khiến người ta cảm thấy nhìn thuận mắt, nếu như là người không biết, có lẽ sẽ cảm thấy người nhà này gặp báo ứng, nhưng Quý Trần Ai nhìn vào, anh chỉ có thể đem ánh mắt hoài nghi bỏ lên người Chu Nghiêu Uẩn.</w:t>
      </w:r>
      <w:r>
        <w:br w:type="textWrapping"/>
      </w:r>
      <w:r>
        <w:br w:type="textWrapping"/>
      </w:r>
      <w:r>
        <w:t xml:space="preserve">Bất quá theo lý thuyết, Quý Trần Ai còn chưa nói chuyện này ra, Chu Nghiêu Uẩn làm sao sẽ biết được, anh cũng lười tự mình xoắn xuýt, thẳng thắn hỏi Chu Nghiêu Uẩn gần đây có phải là đã làm gì không.</w:t>
      </w:r>
      <w:r>
        <w:br w:type="textWrapping"/>
      </w:r>
      <w:r>
        <w:br w:type="textWrapping"/>
      </w:r>
      <w:r>
        <w:t xml:space="preserve">Đối mặt với câu hỏi của Quý Trần Ai, Chu Nghiêu Uẩn có vẻ vô cùng vô tội, cậu nói: “Em không hề làm gì cả mà, tại sao ca ca lại hỏi như vậy? Chẳng lẽ xảy ra chuyện gì?”</w:t>
      </w:r>
      <w:r>
        <w:br w:type="textWrapping"/>
      </w:r>
      <w:r>
        <w:br w:type="textWrapping"/>
      </w:r>
      <w:r>
        <w:t xml:space="preserve">Sắc mặt Quý Trần Ai có chút xoắn xuýt, anh nói: “Em thật sự không làm gì cả?”</w:t>
      </w:r>
      <w:r>
        <w:br w:type="textWrapping"/>
      </w:r>
      <w:r>
        <w:br w:type="textWrapping"/>
      </w:r>
      <w:r>
        <w:t xml:space="preserve">Chu Nghiêu Uẩn hiển nhiên có chút mất hứng, giọng điệu lạnh nhạt đi: “Em vẫn chưa hề làm việc gì không dám để cho ca ca biết đâu.”</w:t>
      </w:r>
      <w:r>
        <w:br w:type="textWrapping"/>
      </w:r>
      <w:r>
        <w:br w:type="textWrapping"/>
      </w:r>
      <w:r>
        <w:t xml:space="preserve">Quý Trần Ai biết mình oan uổng người ta là không đúng, nhưng nghiêm túc nghĩ lại, anh không làm, Chu Nghiêu Uẩn cũng không có làm, lẽ nào việc này thật sự là trùng hợp, anh nói: “Em có biết cái tên Hoàng Dịch Tuyền không.” Hoàng Dịch Tuyền chính cô bé bị ngược đãi kia.</w:t>
      </w:r>
      <w:r>
        <w:br w:type="textWrapping"/>
      </w:r>
      <w:r>
        <w:br w:type="textWrapping"/>
      </w:r>
      <w:r>
        <w:t xml:space="preserve">Chu Nghiêu Uẩn lắc đầu: “Không biết.”</w:t>
      </w:r>
      <w:r>
        <w:br w:type="textWrapping"/>
      </w:r>
      <w:r>
        <w:br w:type="textWrapping"/>
      </w:r>
      <w:r>
        <w:t xml:space="preserve">Quý Trần Ai thở ra một hơi, xem như là chấp nhận lời giải thích của Chu Nghiêu Uẩn, anh nói: “Anh vốn muốn đi thăm cô bé này, lại không nghĩ tới nhà cô bé đột nhiên xảy ra chuyện, anh chỉ muốn biết có phải em làm hay không thôi.”</w:t>
      </w:r>
      <w:r>
        <w:br w:type="textWrapping"/>
      </w:r>
      <w:r>
        <w:br w:type="textWrapping"/>
      </w:r>
      <w:r>
        <w:t xml:space="preserve">Chu Nghiêu Uẩn nói: “Kể cả là em làm, em cũng sẽ không gạt ca ca.”</w:t>
      </w:r>
      <w:r>
        <w:br w:type="textWrapping"/>
      </w:r>
      <w:r>
        <w:br w:type="textWrapping"/>
      </w:r>
      <w:r>
        <w:t xml:space="preserve">Quý Trần Ai tin tưởng Chu Nghiêu Uẩn, anh cũng tin Chu Nghiêu Uẩn sẽ không lừa anh, bởi vì Chu Nghiêu Uẩn cũng không có động cơ giấu giếm, nếu như quả thật là Chu Nghiêu Uẩn động người, Quý Trần Ai cũng không cảm thấy để ý chút nào.</w:t>
      </w:r>
      <w:r>
        <w:br w:type="textWrapping"/>
      </w:r>
      <w:r>
        <w:br w:type="textWrapping"/>
      </w:r>
      <w:r>
        <w:t xml:space="preserve">Sự việc Hoàng Dịch Tuyền phảng phất đúng là ngoài ý muốn, sau khi cha cô tàn tật, mẹ và anh trai trực tiếp bị đưa vào bệnh viện tâm thần, mà cô cũng được một nhà nhận nuôi, người nhà kia là một đôi vợ chồng hơn bốn mươi tuổi, không có khả năng sinh con, sau khi biết được tình huống của Hoàng Dịch Tuyền, liền đi xin với chính phủ nhận nuôi cô.</w:t>
      </w:r>
      <w:r>
        <w:br w:type="textWrapping"/>
      </w:r>
      <w:r>
        <w:br w:type="textWrapping"/>
      </w:r>
      <w:r>
        <w:t xml:space="preserve">Về phần thủ tục cùng điều kiện nhận nuôi, có hay không phù hợp với yêu cầu của luật pháp hay không, Quý Trần Ai cũng không đi nghiên cứu kỹ càng, bởi vì anh chỉ quan tâm tới kết quả, còn những người đáng chết kia chết như thế nào, chết thảm cỡ nào, Quý Trần Ai không chút quan tâm.</w:t>
      </w:r>
      <w:r>
        <w:br w:type="textWrapping"/>
      </w:r>
      <w:r>
        <w:br w:type="textWrapping"/>
      </w:r>
      <w:r>
        <w:t xml:space="preserve">Thậm chí Quý Trần Ai hoài nghi, lúc trước Hoàng Dịch Tuyền căn bản cũng không phải là bị bọn buôn người bắt cóc, mà là bị cha mẹ cô, trực tiếp bán mất.</w:t>
      </w:r>
      <w:r>
        <w:br w:type="textWrapping"/>
      </w:r>
      <w:r>
        <w:br w:type="textWrapping"/>
      </w:r>
      <w:r>
        <w:t xml:space="preserve">Chuyện như vậy tuy rằng khó có thể khiến người ta lý giải được, nhưng cũng không phải chưa từng xảy ra.</w:t>
      </w:r>
      <w:r>
        <w:br w:type="textWrapping"/>
      </w:r>
      <w:r>
        <w:br w:type="textWrapping"/>
      </w:r>
      <w:r>
        <w:t xml:space="preserve">Dung nhan Hoàng Dịch Tuyền rất đáng yêu, buộc một cái đuôi ngựa, nhưng lại mặc một thân quần áo cũ, nhìn ai cũng đều co rúm lại, lúc cô được bố mẹ nuôi nhận đi, cũng không có truyền thông lộ diện, không phải truyền thông không muốn đến, mà là có người trực tiếp cản lại bọn họ.</w:t>
      </w:r>
      <w:r>
        <w:br w:type="textWrapping"/>
      </w:r>
      <w:r>
        <w:br w:type="textWrapping"/>
      </w:r>
      <w:r>
        <w:t xml:space="preserve">Về phần người kia là ai, Tiểu Thất cũng không tra được, có lẽ chỉ là một người tốt bụng không nhìn nổi tình cảnh của Hoàng Dịch Tuyền, tiện tay giúp khó khăn thôi.</w:t>
      </w:r>
      <w:r>
        <w:br w:type="textWrapping"/>
      </w:r>
      <w:r>
        <w:br w:type="textWrapping"/>
      </w:r>
      <w:r>
        <w:t xml:space="preserve">Chuyện Hoàng Dịch Tuyền này, được giải quyết quá đột ngột, Quý Trần Ai thậm chí còn chưa ra tay, thì đã kết thúc. Cho nên anh một điểm giá trị năng lượng cũng không kiếm được, bất quá anh cũng cũng không ngại, dù sao anh cách Hoàng Dịch Tuyền rất xa, nếu quả như thật phải giúp cô bé kia, e rằng trước tiên anh còn phải tốn không ít giá trị năng lượng để khởi động kỹ năng “xa ngàn trùng vẫn như bên cạnh”.</w:t>
      </w:r>
      <w:r>
        <w:br w:type="textWrapping"/>
      </w:r>
      <w:r>
        <w:br w:type="textWrapping"/>
      </w:r>
      <w:r>
        <w:t xml:space="preserve">Bởi vì câu hỏi của Quý Trần Ai, Chu Nghiêu Uẩn cũng đi thăm dò vụ việc Hoàng Dịch Tuyền, bất quá cậu không điều tra tỉ mỉ, chỉ là tra xét thô sơ giản lược một chút, mà điều này cũng đủ để cậu có được kết luận —— nhất định là có người giúp Hoàng Dịch Tuyền.</w:t>
      </w:r>
      <w:r>
        <w:br w:type="textWrapping"/>
      </w:r>
      <w:r>
        <w:br w:type="textWrapping"/>
      </w:r>
      <w:r>
        <w:t xml:space="preserve">Như vậy người này rốt cuộc là ai? Là ai khiến cho ca ca âu yếm của cậu hiểu lầm cậu? Ngón tay Chu Nghiêu Uẩn lướt qua trên màn hình cảm ứng, biểu tình có chút lạnh lùng.</w:t>
      </w:r>
      <w:r>
        <w:br w:type="textWrapping"/>
      </w:r>
      <w:r>
        <w:br w:type="textWrapping"/>
      </w:r>
      <w:r>
        <w:t xml:space="preserve">Tại thời điểm Chu Nghiêu Uẩn vẫn còn xoắn xuýt, Quý Trần Ai đã buông xuống chuyện này, anh từ trước đến giờ rộng tâm, nếu không những căm hận đã từng qua lại kia cũng đủ để dằn vặt anh chết đi sống lại.</w:t>
      </w:r>
      <w:r>
        <w:br w:type="textWrapping"/>
      </w:r>
      <w:r>
        <w:br w:type="textWrapping"/>
      </w:r>
      <w:r>
        <w:t xml:space="preserve">Hoàng Dịch Tuyền có chốn trở về tốt, người nên bị trừng phạt đã bị trừng phạt, hết thảy đều thật hoàn mỹ, vì vậy Quý Trần Ai đơn giản bỏ tinh lực lên kỳ nghỉ hè.</w:t>
      </w:r>
      <w:r>
        <w:br w:type="textWrapping"/>
      </w:r>
      <w:r>
        <w:br w:type="textWrapping"/>
      </w:r>
      <w:r>
        <w:t xml:space="preserve">Thật vất vả Chu Nghiêu Uẩn cũng đã quay về rồi, Quý Trần Ai dự định cùng Chu Nghiêu Uẩn đi du lịch, tuy rằng muốn thuyết phục được Vương Chi Tú đồng ý chuyện này, còn có mức độ khó khăn nhất định, nhưng dựa vào trình độ cưng chiều Quý Trần Ai của Vương Chi Tú, bà tuyệt đối không chịu nổi Quý Trần Ai nhõng nhẽo đòi hỏi, nhất định sẽ đồng ý.</w:t>
      </w:r>
      <w:r>
        <w:br w:type="textWrapping"/>
      </w:r>
      <w:r>
        <w:br w:type="textWrapping"/>
      </w:r>
      <w:r>
        <w:t xml:space="preserve">Chu Nghiêu Uẩn đề nghị mấy nơi, Quý Trần Ai biểu thị đều được, đồng thời có chút tò mò Chu Nghiêu Uẩn còn có chỗ nào chưa đi qua. Chu Nghiêu Uẩn cau mày suy nghĩ một chút, nói: “Địa phương tương đối nổi danh đều đã đi qua.”</w:t>
      </w:r>
      <w:r>
        <w:br w:type="textWrapping"/>
      </w:r>
      <w:r>
        <w:br w:type="textWrapping"/>
      </w:r>
      <w:r>
        <w:t xml:space="preserve">Quý Trần Ai nói: “Chờ anh lên đại học… Anh cũng sẽ chạy khắp nơi.”</w:t>
      </w:r>
      <w:r>
        <w:br w:type="textWrapping"/>
      </w:r>
      <w:r>
        <w:br w:type="textWrapping"/>
      </w:r>
      <w:r>
        <w:t xml:space="preserve">Chu Nghiêu Uẩn nói: “Được, lúc đó em đi cùng anh.”</w:t>
      </w:r>
      <w:r>
        <w:br w:type="textWrapping"/>
      </w:r>
      <w:r>
        <w:br w:type="textWrapping"/>
      </w:r>
      <w:r>
        <w:t xml:space="preserve">itsukahikari.wordpress.com</w:t>
      </w:r>
      <w:r>
        <w:br w:type="textWrapping"/>
      </w:r>
      <w:r>
        <w:br w:type="textWrapping"/>
      </w:r>
      <w:r>
        <w:t xml:space="preserve">Bởi vì duyên cớ Chu Nghiêu Uẩn, Quý Trần Ai có một đoạn thời gian không hề liên hệ với Lỗ Du Du, mắt thấy kỳ nghỉ đã được gần một tuần, Lỗ Du Du không nhịn được gọi điện thoại cho Quý Trần Ai, gọi anh ra ngoài đi chơi.</w:t>
      </w:r>
      <w:r>
        <w:br w:type="textWrapping"/>
      </w:r>
      <w:r>
        <w:br w:type="textWrapping"/>
      </w:r>
      <w:r>
        <w:t xml:space="preserve">Từ sau khi nhìn thấy lá thư hồng nhạt trong tay Lỗ Tương Minh, Quý Trần Ai liền biết anh đối với Lỗ Du Du cần có chừng mực, anh không phải loại người đã không thích người ta còn để người ta hy vọng, khoảng cách giữa anh và Lỗ Du Du gì đó quá xa, căn bản không có khả năng cùng nhau. Yêu cầu của Quý Trần Ai không phải một đóa hoa kiều diễm khả ái bên trong nhà kính, anh cần chính là một cây hoa gạo cứng cỏi kiên cường cùng anh đối mặt mưa gió.</w:t>
      </w:r>
      <w:r>
        <w:br w:type="textWrapping"/>
      </w:r>
      <w:r>
        <w:br w:type="textWrapping"/>
      </w:r>
      <w:r>
        <w:t xml:space="preserve">Cho nên lúc Lỗ Du Du hẹn anh, Quý Trần Ai từ chối Lỗ Du Du.</w:t>
      </w:r>
      <w:r>
        <w:br w:type="textWrapping"/>
      </w:r>
      <w:r>
        <w:br w:type="textWrapping"/>
      </w:r>
      <w:r>
        <w:t xml:space="preserve">Giọng Lỗ Du Du nghe có chút thương tâm, cô nói: “Chu Nghiêu Cần, cậu có phải là đang trốn tớ không?”</w:t>
      </w:r>
      <w:r>
        <w:br w:type="textWrapping"/>
      </w:r>
      <w:r>
        <w:br w:type="textWrapping"/>
      </w:r>
      <w:r>
        <w:t xml:space="preserve">Quý Trần Ai nói: “Không có, tớ thật sự có việc, em trai tớ đã trở lại, hiện tại đang bận làm thủ tục.”</w:t>
      </w:r>
      <w:r>
        <w:br w:type="textWrapping"/>
      </w:r>
      <w:r>
        <w:br w:type="textWrapping"/>
      </w:r>
      <w:r>
        <w:t xml:space="preserve">EQ của Lỗ Du Du tuy rằng không cao, nhưung cũng biết Quý Trần Ai lấy lý do, Quý Trần Ai chân không tốt, kể cả cólàm thủ tục, người trong nhà cũng sẽ không để chính anh chạy đông chạy tây.</w:t>
      </w:r>
      <w:r>
        <w:br w:type="textWrapping"/>
      </w:r>
      <w:r>
        <w:br w:type="textWrapping"/>
      </w:r>
      <w:r>
        <w:t xml:space="preserve">Lỗ Du Du nói: “Chu Nghiêu Cần, có phải là Trương Hiểu nói cái gì với cậu không.”</w:t>
      </w:r>
      <w:r>
        <w:br w:type="textWrapping"/>
      </w:r>
      <w:r>
        <w:br w:type="textWrapping"/>
      </w:r>
      <w:r>
        <w:t xml:space="preserve">Quý Trần Ai nghĩ thầm, Trương Hiểu nói gì với anh, không hề liên quan chút nào, có liên quan chính là cái lá thư màu hồng Lỗ Tương Minh đưa cho anh xem.</w:t>
      </w:r>
      <w:r>
        <w:br w:type="textWrapping"/>
      </w:r>
      <w:r>
        <w:br w:type="textWrapping"/>
      </w:r>
      <w:r>
        <w:t xml:space="preserve">Lỗ Du Du có thể thích anh, thế nhưng loại thích liền sẽ kéo dài bao lâu đây, tốt nghiệp trung học, bốn năm đại học, Quý Trần Ai không muốn nói là không có thời gian yêu đương —— đương nhiên, nguyên nhân quan trọng nhất là, anh không thích Lỗ Du Du.</w:t>
      </w:r>
      <w:r>
        <w:br w:type="textWrapping"/>
      </w:r>
      <w:r>
        <w:br w:type="textWrapping"/>
      </w:r>
      <w:r>
        <w:t xml:space="preserve">Quý Trần Ai nói: “Trương Hiểu nói với tớ cái gì tại sao tớ lại không biết? Du Du, cậu thật sự đừng có suy nghĩ quá nhiều, tớ thật sự không có trốn cậu.”</w:t>
      </w:r>
      <w:r>
        <w:br w:type="textWrapping"/>
      </w:r>
      <w:r>
        <w:br w:type="textWrapping"/>
      </w:r>
      <w:r>
        <w:t xml:space="preserve">Lỗ Du Du buồn buồn ừm một tiếng, rồi nói tạm biệt với Quý Trần Ai, cúp điện thoại.</w:t>
      </w:r>
      <w:r>
        <w:br w:type="textWrapping"/>
      </w:r>
      <w:r>
        <w:br w:type="textWrapping"/>
      </w:r>
      <w:r>
        <w:t xml:space="preserve">Quý Trần Ai mới đặt điện thoại xuống, liền cảm thấy có người đang ngó chừng anh, anh vừa nghiêng đầu, thấy được một người đang làm bộ đang xem tin tức, kỳ thực lỗ tai lại dựng lên.</w:t>
      </w:r>
      <w:r>
        <w:br w:type="textWrapping"/>
      </w:r>
      <w:r>
        <w:br w:type="textWrapping"/>
      </w:r>
      <w:r>
        <w:t xml:space="preserve">Quý Trần Ai đi tới, nặng nề nhéo tai Chu Nghiêu Uẩn: “Thật sợ tai em trực tiếp dựng lên.”</w:t>
      </w:r>
      <w:r>
        <w:br w:type="textWrapping"/>
      </w:r>
      <w:r>
        <w:br w:type="textWrapping"/>
      </w:r>
      <w:r>
        <w:t xml:space="preserve">Chu Nghiêu Uẩn hừ một tiếng: “Ca ca thật đào hoa.”</w:t>
      </w:r>
      <w:r>
        <w:br w:type="textWrapping"/>
      </w:r>
      <w:r>
        <w:br w:type="textWrapping"/>
      </w:r>
      <w:r>
        <w:t xml:space="preserve">Quý Trần Ai nói: “Đào hoa? Đào hoa chỗ nào?”</w:t>
      </w:r>
      <w:r>
        <w:br w:type="textWrapping"/>
      </w:r>
      <w:r>
        <w:br w:type="textWrapping"/>
      </w:r>
      <w:r>
        <w:t xml:space="preserve">Chu Nghiêu Uẩn bĩu bĩu môi.</w:t>
      </w:r>
      <w:r>
        <w:br w:type="textWrapping"/>
      </w:r>
      <w:r>
        <w:br w:type="textWrapping"/>
      </w:r>
      <w:r>
        <w:t xml:space="preserve">Quý Trần Ai có chút dở khóc dở cười, anh sao có thể nghĩ đến, Chu Nghiêu Uẩn cư nhiên có thể ăn dấm chua như vậy, bất quá Quý Trần Ai càng không nghĩa tới lại là, ngay ngày hôm sau sau khi nhận điện thoại Lỗ Du Du, người ghen, lại đổi thành chính anh.</w:t>
      </w:r>
      <w:r>
        <w:br w:type="textWrapping"/>
      </w:r>
      <w:r>
        <w:br w:type="textWrapping"/>
      </w:r>
    </w:p>
    <w:p>
      <w:pPr>
        <w:pStyle w:val="Heading2"/>
      </w:pPr>
      <w:bookmarkStart w:id="92" w:name="chương-65-ai-ai-ghen"/>
      <w:bookmarkEnd w:id="92"/>
      <w:r>
        <w:t xml:space="preserve">65. Chương 65: Ai Ai Ghen</w:t>
      </w:r>
    </w:p>
    <w:p>
      <w:pPr>
        <w:pStyle w:val="Compact"/>
      </w:pPr>
      <w:r>
        <w:br w:type="textWrapping"/>
      </w:r>
      <w:r>
        <w:br w:type="textWrapping"/>
      </w:r>
      <w:r>
        <w:t xml:space="preserve">Edit: Koliz</w:t>
      </w:r>
      <w:r>
        <w:br w:type="textWrapping"/>
      </w:r>
      <w:r>
        <w:br w:type="textWrapping"/>
      </w:r>
      <w:r>
        <w:t xml:space="preserve">Quý Trần Ai chưa bao giờ cảm thấy mình là một người thích ăn dấm chua, mãi đến tận lúc anh gặp một người phụ nữ nào đó tìm tới cửa.</w:t>
      </w:r>
      <w:r>
        <w:br w:type="textWrapping"/>
      </w:r>
      <w:r>
        <w:br w:type="textWrapping"/>
      </w:r>
      <w:r>
        <w:t xml:space="preserve">Ngẫm lại dòng sông lịch sử, Quý Trần Ai mới phát hiện, anh cũng không phải không thích ghen, mà là căn bản không có cơ hội ghen. Thái độ Chu Nghiêu Cần đối xử với người khác không mặn không nhạt nhưng tuyệt đối không tính là thân thiện, đối mặt với nữ sinh có hảo cảm với cậu, lại càng nắm chặt rất đúng mực.</w:t>
      </w:r>
      <w:r>
        <w:br w:type="textWrapping"/>
      </w:r>
      <w:r>
        <w:br w:type="textWrapping"/>
      </w:r>
      <w:r>
        <w:t xml:space="preserve">Cho nên trong thời gian ở chung với Chu Nghiêu Uẩn, Quý Trần Ai chưa bao giờ cảm thấy địa vị của mình bị uy hiếp, cũng chưa từng có ý nghĩ Chu Nghiêu Uẩn sẽ bị người cướp đoạt đi. (Đoạn này làm tui có cảm giác sai sai =)))</w:t>
      </w:r>
      <w:r>
        <w:br w:type="textWrapping"/>
      </w:r>
      <w:r>
        <w:br w:type="textWrapping"/>
      </w:r>
      <w:r>
        <w:t xml:space="preserve">Mà trong thời gian Chu Nghiêu Uẩn tách khỏi Quý Trần Ai, Quý Trần Ai cũng không có cơ hội sẽ thấy bên người Chu Nghiêu Uẩn đầy hoa đào*.</w:t>
      </w:r>
      <w:r>
        <w:br w:type="textWrapping"/>
      </w:r>
      <w:r>
        <w:br w:type="textWrapping"/>
      </w:r>
      <w:r>
        <w:t xml:space="preserve">(* : chỉ mấy cô gái bu vào thằng nào đào hoa ấy.)</w:t>
      </w:r>
      <w:r>
        <w:br w:type="textWrapping"/>
      </w:r>
      <w:r>
        <w:br w:type="textWrapping"/>
      </w:r>
      <w:r>
        <w:t xml:space="preserve">Thế nhưng hôm nay lại là ngoại lệ, bởi vì hoa đào của Chu Nghiêu Uẩn, đã tự mình tìm tới cửa.</w:t>
      </w:r>
      <w:r>
        <w:br w:type="textWrapping"/>
      </w:r>
      <w:r>
        <w:br w:type="textWrapping"/>
      </w:r>
      <w:r>
        <w:t xml:space="preserve">Hoa đào là một cô nàng tóc vàng, dáng người yểu điệu, khuôn mặt đẹp đẽ, phù hợp với ảo tưởng của tất cả đàn ông đối với phụ nữ, lúc Quý Trần Ai đi mở cửa còn tưởng cô ta gõ sai cửa, lại không nghĩ rằng người này thật sự là đến nhà bọn họ.</w:t>
      </w:r>
      <w:r>
        <w:br w:type="textWrapping"/>
      </w:r>
      <w:r>
        <w:br w:type="textWrapping"/>
      </w:r>
      <w:r>
        <w:t xml:space="preserve">“Chào anh.” Người phụ nữ nói một câu tiếng Trung sứt sẹo, cô ta nhìn Quý Trần Ai chống gậy, cười híp mắt nói: “Xin hỏi Chu Nghiêu Uẩn có ở đây không?”</w:t>
      </w:r>
      <w:r>
        <w:br w:type="textWrapping"/>
      </w:r>
      <w:r>
        <w:br w:type="textWrapping"/>
      </w:r>
      <w:r>
        <w:t xml:space="preserve">Quý Trần Ai sửng sốt một chút, mới quay đầu trùng trong phòng gọi: “Tiểu Uẩn, tìm em này.”</w:t>
      </w:r>
      <w:r>
        <w:br w:type="textWrapping"/>
      </w:r>
      <w:r>
        <w:br w:type="textWrapping"/>
      </w:r>
      <w:r>
        <w:t xml:space="preserve">Chu Nghiêu Uẩn đeo tạp dề đang nấu ăn từ trong phòng bếp đi ra, sau khi nhìn thấy người phụ, cũng sửng sốt một chút: “Elena? Sao cậu lại chạy đến đây?”</w:t>
      </w:r>
      <w:r>
        <w:br w:type="textWrapping"/>
      </w:r>
      <w:r>
        <w:br w:type="textWrapping"/>
      </w:r>
      <w:r>
        <w:t xml:space="preserve">Người phụ nữ được Chu Nghiêu Uẩn gọi là Elena lộ ra nụ cười, cô ta nói: “Làm sao? Không mời tôi vào ngồi một chút sao?”</w:t>
      </w:r>
      <w:r>
        <w:br w:type="textWrapping"/>
      </w:r>
      <w:r>
        <w:br w:type="textWrapping"/>
      </w:r>
      <w:r>
        <w:t xml:space="preserve">Chu Nghiêu Uẩn nói: “Vào đi, tôi cho cậu tìm đôi dép.” Cậu nói rồi tìm đôi dép trong tủ giày ra để trên đất, sau đó nói với Quý Trần Ai, “Ca ca, đây là Elena, bọn em đã từng là đồng đội.”</w:t>
      </w:r>
      <w:r>
        <w:br w:type="textWrapping"/>
      </w:r>
      <w:r>
        <w:br w:type="textWrapping"/>
      </w:r>
      <w:r>
        <w:t xml:space="preserve">Elena sau khi nghe nói: “Chu Nghiêu Uẩn, đây chính là anh trai của cậu?” Cô ta đang cúi đầu thay giày, Quý Trần Ai cũng không thể thấy vẻ mặt của cô ta, sau đó Quý Trần Ai nghe Elena nói, “Chu Nghiêu Cần, ngưỡng mộ đã lâu.”</w:t>
      </w:r>
      <w:r>
        <w:br w:type="textWrapping"/>
      </w:r>
      <w:r>
        <w:br w:type="textWrapping"/>
      </w:r>
      <w:r>
        <w:t xml:space="preserve">Quý Trần Ai liếc mắt nhìn Chu Nghiêu Uẩn một cái, ra hiệu cậu giải thích câu ngưỡng mộ đã lâu này là cái có ý gì.</w:t>
      </w:r>
      <w:r>
        <w:br w:type="textWrapping"/>
      </w:r>
      <w:r>
        <w:br w:type="textWrapping"/>
      </w:r>
      <w:r>
        <w:t xml:space="preserve">Chu Nghiêu Uẩn chú ý tới ánh mắt của Quý Trần Ai, bất đắc dĩ nở nụ cười, cậu nói: “Ừm… Lúc ở bên kia, em thường xuyên nhắc tới ca ca cùng bọn họ mà.”</w:t>
      </w:r>
      <w:r>
        <w:br w:type="textWrapping"/>
      </w:r>
      <w:r>
        <w:br w:type="textWrapping"/>
      </w:r>
      <w:r>
        <w:t xml:space="preserve">Lúc này Elena cũng thay giày xong, cô ta đứng thẳng người dậy, tự đắc nói đùa: “Nếu không phải biết anh là anh trai của Chu Nghiêu Uẩn, tôi cũng hoài nghi Chu Nghiêu Uẩn có phải là yêu thầm anh không.”</w:t>
      </w:r>
      <w:r>
        <w:br w:type="textWrapping"/>
      </w:r>
      <w:r>
        <w:br w:type="textWrapping"/>
      </w:r>
      <w:r>
        <w:t xml:space="preserve">Quý Trần Ai cười khan hai tiếng, anh cũng không biết chuyện gì xảy ra, chung quy cảm thấy Elena trước mặt mình có chút làm cho anh cảm thấy không thoải mái, nụ cười kia cũng có chút giả.</w:t>
      </w:r>
      <w:r>
        <w:br w:type="textWrapping"/>
      </w:r>
      <w:r>
        <w:br w:type="textWrapping"/>
      </w:r>
      <w:r>
        <w:t xml:space="preserve">itsukahikari.wordpress.com</w:t>
      </w:r>
      <w:r>
        <w:br w:type="textWrapping"/>
      </w:r>
      <w:r>
        <w:br w:type="textWrapping"/>
      </w:r>
      <w:r>
        <w:t xml:space="preserve">Trái lại Tiểu Thất trực tiếp khẳng định suy đoán của Quý Trần Ai, nó nói: “Chậc chậc chậc, em gái xinh đẹp này thật giống như có ý kiến đối với ngươi nha.”</w:t>
      </w:r>
      <w:r>
        <w:br w:type="textWrapping"/>
      </w:r>
      <w:r>
        <w:br w:type="textWrapping"/>
      </w:r>
      <w:r>
        <w:t xml:space="preserve">Quý Trần Ai nói: “Có ý gì?”</w:t>
      </w:r>
      <w:r>
        <w:br w:type="textWrapping"/>
      </w:r>
      <w:r>
        <w:br w:type="textWrapping"/>
      </w:r>
      <w:r>
        <w:t xml:space="preserve">Tiểu Thất nói: “Không biết, ngược lại cô ta không thích ngươi, tự ngươi xem rồi lo liệu đi.”</w:t>
      </w:r>
      <w:r>
        <w:br w:type="textWrapping"/>
      </w:r>
      <w:r>
        <w:br w:type="textWrapping"/>
      </w:r>
      <w:r>
        <w:t xml:space="preserve">Ngay trong lúc Quý Trần Ai nói chuyện cùng Tiểu Thất, Elena đã cùng Chu Nghiêu Uẩn đi đến phòng khách, ngồi lên ghế sô pha. Mùa hè này vốn ăn mặc mát mẻ, vóc người nóng bỏng của cô ta được một bộ váy ngắn tôn lên lại càng làm lộ vẻ tức giận.</w:t>
      </w:r>
      <w:r>
        <w:br w:type="textWrapping"/>
      </w:r>
      <w:r>
        <w:br w:type="textWrapping"/>
      </w:r>
      <w:r>
        <w:t xml:space="preserve">Chu Nghiêu Uẩn cùng Elena dùng ngôn ngữ anh nghe không hiểu trò chuyện hai câu, sau đó Chu Nghiêu Uẩn nhân tiện nói: “Tôi còn đang nấu cơm, hai người trước cứ trò chuyện đi, ca ca, có chuyện gọi em nha.”</w:t>
      </w:r>
      <w:r>
        <w:br w:type="textWrapping"/>
      </w:r>
      <w:r>
        <w:br w:type="textWrapping"/>
      </w:r>
      <w:r>
        <w:t xml:space="preserve">Quý Trần Ai gật đầu, chống gậy đi tới bên cạnh ghế sô pha, ngồi xuống ghế sô pha bên cạnh Elena.</w:t>
      </w:r>
      <w:r>
        <w:br w:type="textWrapping"/>
      </w:r>
      <w:r>
        <w:br w:type="textWrapping"/>
      </w:r>
      <w:r>
        <w:t xml:space="preserve">Từ lúc đi vào trong phòng, Elena luôn luôn mỉm cười, lúc này Chu Nghiêu Uẩn đi rồi, nét cười của cô ta hơi phai nhạt đi chút, nhiều hơn chút ý vị khác, cô ta nói: “Xin chào, Chu Nghiêu Cần, không nghĩ tới chúng ta sẽ có ngày gặp mặt đấy.”</w:t>
      </w:r>
      <w:r>
        <w:br w:type="textWrapping"/>
      </w:r>
      <w:r>
        <w:br w:type="textWrapping"/>
      </w:r>
      <w:r>
        <w:t xml:space="preserve">Quý Trần Ai miễn cưỡng nói: “Ừm, xin chào.”</w:t>
      </w:r>
      <w:r>
        <w:br w:type="textWrapping"/>
      </w:r>
      <w:r>
        <w:br w:type="textWrapping"/>
      </w:r>
      <w:r>
        <w:t xml:space="preserve">Elena nói: “Tiểu Uẩn vô cùng yêu quý anh nhỉ, ở nơi đó thường xuyên gọi điện thoại cho anh, trong ví còn để ảnh của anh.”</w:t>
      </w:r>
      <w:r>
        <w:br w:type="textWrapping"/>
      </w:r>
      <w:r>
        <w:br w:type="textWrapping"/>
      </w:r>
      <w:r>
        <w:t xml:space="preserve">Nghe Elena nói, Quý Trần Ai hơi kinh ngạc một chút, anh và Chu Nghiêu Uẩn gọi điện thoại thì là chuyện thường, thế nhưng chuyện trong ví Chu Nghiêu Uẩn để ảnh của anh này, anh cũng không biết.</w:t>
      </w:r>
      <w:r>
        <w:br w:type="textWrapping"/>
      </w:r>
      <w:r>
        <w:br w:type="textWrapping"/>
      </w:r>
      <w:r>
        <w:t xml:space="preserve">Elena không bỏ qua kinh ngạc trong mắt Quý Trần Ai, cô ta cười nói: “Tôi thật sự rất đố kị đấy.” Cô ta ghen tỵ phát âm rất kỳ quái, những Quý Trần Ai vẫn có thể nghe hiểu được.</w:t>
      </w:r>
      <w:r>
        <w:br w:type="textWrapping"/>
      </w:r>
      <w:r>
        <w:br w:type="textWrapping"/>
      </w:r>
      <w:r>
        <w:t xml:space="preserve">Quý Trần Ai nói: “Hừm, tôi thật cao hứng bản thân có Chu Nghiêu Uẩn làm em trai.”</w:t>
      </w:r>
      <w:r>
        <w:br w:type="textWrapping"/>
      </w:r>
      <w:r>
        <w:br w:type="textWrapping"/>
      </w:r>
      <w:r>
        <w:t xml:space="preserve">Elena nói: “Thế nhưng, anh có biết anh sẽ phá huỷ Chu Nghiêu Uẩn không?”</w:t>
      </w:r>
      <w:r>
        <w:br w:type="textWrapping"/>
      </w:r>
      <w:r>
        <w:br w:type="textWrapping"/>
      </w:r>
      <w:r>
        <w:t xml:space="preserve">Quý Trần Ai: “????” Cái phát triển này có chút mạc danh kỳ diệu a.</w:t>
      </w:r>
      <w:r>
        <w:br w:type="textWrapping"/>
      </w:r>
      <w:r>
        <w:br w:type="textWrapping"/>
      </w:r>
      <w:r>
        <w:t xml:space="preserve">Elena triệt để thu hồi ý cười của mình, trong ánh mắt cô ta nhìn về Quý Trần Ai nhiều hơn chút xem thường cùng trào phúng, cô ta nói: “Cậu ấy có bầu trời rộng lớn, nhưng bởi vì anh không thể không chặt đứt cánh của mình.”</w:t>
      </w:r>
      <w:r>
        <w:br w:type="textWrapping"/>
      </w:r>
      <w:r>
        <w:br w:type="textWrapping"/>
      </w:r>
      <w:r>
        <w:t xml:space="preserve">Quý Trần Ai nghe xong lời này, trừng mắt nhìn không lên tiếng.</w:t>
      </w:r>
      <w:r>
        <w:br w:type="textWrapping"/>
      </w:r>
      <w:r>
        <w:br w:type="textWrapping"/>
      </w:r>
      <w:r>
        <w:t xml:space="preserve">Elena lại nói: “Trước lúc tôi tới nơi này, xưa nay chưa từng nghĩ tới, Chu Nghiêu Uẩn cư nhiên sẽ đeo tạp dề, vào nhà bếp nấu cơm, cậu ấy vốn nên có tiền đồ càng thêm sáng sủa, nhưng bởi vì anh mà dừng bước.” Câu nói này Elena nói vô cùng vất vả, thế nhưng cô ta vẫn cố gắng nói xong.</w:t>
      </w:r>
      <w:r>
        <w:br w:type="textWrapping"/>
      </w:r>
      <w:r>
        <w:br w:type="textWrapping"/>
      </w:r>
      <w:r>
        <w:t xml:space="preserve">Nhưng mà, nói xong cũng không đại biểu, Quý Trần Ai nghe hiểu…</w:t>
      </w:r>
      <w:r>
        <w:br w:type="textWrapping"/>
      </w:r>
      <w:r>
        <w:br w:type="textWrapping"/>
      </w:r>
      <w:r>
        <w:t xml:space="preserve">Vì vậy Quý Trần Ai ăn năn xấu hổ nói: “Thật ngại, cô mới vừa nói cái gì, tôi nghe không hiểu.” (Quá phũ cho cưng ~)</w:t>
      </w:r>
      <w:r>
        <w:br w:type="textWrapping"/>
      </w:r>
      <w:r>
        <w:br w:type="textWrapping"/>
      </w:r>
      <w:r>
        <w:t xml:space="preserve">Quý Trần Ai rõ ràng thấy được, sau khi anh nói câu này, biểu tình của Elena rất rõ ràng méo mó một chút, nhưng cô ta vẫn là nhịn xuống, lặp lại câu nói mới vừa rồi một lần.</w:t>
      </w:r>
      <w:r>
        <w:br w:type="textWrapping"/>
      </w:r>
      <w:r>
        <w:br w:type="textWrapping"/>
      </w:r>
      <w:r>
        <w:t xml:space="preserve">Quý Trần Ai lần này nghe hiểu, vì vậy anh hết sức phối hợp lộ ra biểu tình xấu hổ, hắn nói: “Vậy tôi nên làm thế nào bây giờ?”</w:t>
      </w:r>
      <w:r>
        <w:br w:type="textWrapping"/>
      </w:r>
      <w:r>
        <w:br w:type="textWrapping"/>
      </w:r>
      <w:r>
        <w:t xml:space="preserve">Elena sững sờ, cô ta hoàn toàn không nghĩ tới Quý Trần Ai cư nhiên phối hợp với cô ta như vậy, cô ta nói: “Anh, anh không phản đối?”</w:t>
      </w:r>
      <w:r>
        <w:br w:type="textWrapping"/>
      </w:r>
      <w:r>
        <w:br w:type="textWrapping"/>
      </w:r>
      <w:r>
        <w:t xml:space="preserve">Quý Trần Ai thản nhiên đáp: “Không phản đối a.”</w:t>
      </w:r>
      <w:r>
        <w:br w:type="textWrapping"/>
      </w:r>
      <w:r>
        <w:br w:type="textWrapping"/>
      </w:r>
      <w:r>
        <w:t xml:space="preserve">Elena vốn là cho là cô ta sẽ gặp phải mãnh liệt phản kháng từ Quý Trần Ai, lại không nghĩ rằng cô ta câu tiếng Trung chân thọt vừa ra khỏi miệng, Quý Trần Ai liền thập phần hài hòa đồng ý quan điểm của cô ta, Elena hoàn toàn không ngờ tới sự tình sẽ phát triển như vậy …</w:t>
      </w:r>
      <w:r>
        <w:br w:type="textWrapping"/>
      </w:r>
      <w:r>
        <w:br w:type="textWrapping"/>
      </w:r>
      <w:r>
        <w:t xml:space="preserve">Elena hít sâu một hơi, nói: “Anh đã đồng ý, vậy anh cũng đừng ngăn cậu ấy…”</w:t>
      </w:r>
      <w:r>
        <w:br w:type="textWrapping"/>
      </w:r>
      <w:r>
        <w:br w:type="textWrapping"/>
      </w:r>
      <w:r>
        <w:t xml:space="preserve">Quý Trần Ai đồng tình nhìn Elena: “Tôi không ngăn Tiểu Uẩn mà.”</w:t>
      </w:r>
      <w:r>
        <w:br w:type="textWrapping"/>
      </w:r>
      <w:r>
        <w:br w:type="textWrapping"/>
      </w:r>
      <w:r>
        <w:t xml:space="preserve">Elena sững sờ.</w:t>
      </w:r>
      <w:r>
        <w:br w:type="textWrapping"/>
      </w:r>
      <w:r>
        <w:br w:type="textWrapping"/>
      </w:r>
      <w:r>
        <w:t xml:space="preserve">Quý Trần Ai trực tiếp rống lên một tiếng: “Tiểu Uẩn, em ra đây một chút!”</w:t>
      </w:r>
      <w:r>
        <w:br w:type="textWrapping"/>
      </w:r>
      <w:r>
        <w:br w:type="textWrapping"/>
      </w:r>
      <w:r>
        <w:t xml:space="preserve">Mấy giây sau, Chu Nghiêu Uẩn đeo tạp dề lần nữa xuất hiện trước mặt hai người, trong tay cậu còn cầm một cái cái xẻng, nhìn bộ dáng đúng lúc đang xào rau, cậu nói: “Ca ca, làm sao vậy?”</w:t>
      </w:r>
      <w:r>
        <w:br w:type="textWrapping"/>
      </w:r>
      <w:r>
        <w:br w:type="textWrapping"/>
      </w:r>
      <w:r>
        <w:t xml:space="preserve">Quý Trần Ai nói: “Em sau đó đừng làm bữa trưa cho anh nữa.”</w:t>
      </w:r>
      <w:r>
        <w:br w:type="textWrapping"/>
      </w:r>
      <w:r>
        <w:br w:type="textWrapping"/>
      </w:r>
      <w:r>
        <w:t xml:space="preserve">Chu Nghiêu Uẩn nghe vậy biểu tình lập tức thay đổi, cậu nhìn về phía Elena ánh mắt tràn ngập bất mãn: “Ca, người phụ nữ này nói với anh cái gì?”</w:t>
      </w:r>
      <w:r>
        <w:br w:type="textWrapping"/>
      </w:r>
      <w:r>
        <w:br w:type="textWrapping"/>
      </w:r>
      <w:r>
        <w:t xml:space="preserve">Được gọi là “người phụ nữ này” trên mặt Elena hiển nhiên có chút không nhịn được, nàng nói: “Tiểu Uẩn, tôi không nói gì cả.”</w:t>
      </w:r>
      <w:r>
        <w:br w:type="textWrapping"/>
      </w:r>
      <w:r>
        <w:br w:type="textWrapping"/>
      </w:r>
      <w:r>
        <w:t xml:space="preserve">Quý Trần Ai giờ phút này trong hốc mắt đã tích trữ đầy nước mắt, ánh mắt anh nhìn về phía Chu Nghiêu Uẩn vừa tuyệt vọng vừa thương xót đau thương, bầu không khí đã lâm vào kịch cẩu huyết này không thể tự kiềm chế nổi, anh nói: “Tiểu Uẩn, anh thả em tự do.”</w:t>
      </w:r>
      <w:r>
        <w:br w:type="textWrapping"/>
      </w:r>
      <w:r>
        <w:br w:type="textWrapping"/>
      </w:r>
      <w:r>
        <w:t xml:space="preserve">Chu Nghiêu Uẩn: “???” Đang nấu cơm được một nửa ca ca đột nhiên đi vào diễn sâu quá làm sao bây giờ, gấp, treo máy hóng.</w:t>
      </w:r>
      <w:r>
        <w:br w:type="textWrapping"/>
      </w:r>
      <w:r>
        <w:br w:type="textWrapping"/>
      </w:r>
      <w:r>
        <w:t xml:space="preserve">Còn chưa chờ Chu Nghiêu Uẩn nói gì, Quý Trần Ai lại nói: “Đi thôi, Tiểu Uẩn, thế giới tương lai thuộc về em, anh đã, không thể lưu lại em nấu cơm cho anh nữa.”</w:t>
      </w:r>
      <w:r>
        <w:br w:type="textWrapping"/>
      </w:r>
      <w:r>
        <w:br w:type="textWrapping"/>
      </w:r>
      <w:r>
        <w:t xml:space="preserve">Chu Nghiêu Uẩn: “…” Cậu yên lặng dời ánh mắt đến trên người Elena.</w:t>
      </w:r>
      <w:r>
        <w:br w:type="textWrapping"/>
      </w:r>
      <w:r>
        <w:br w:type="textWrapping"/>
      </w:r>
      <w:r>
        <w:t xml:space="preserve">Biểu tình của Elena lúc này không khác Chu Nghiêu Uẩn lắm, đều là một bộ dáng ăn phải phân, cô ta nói: “Chu Nghiêu Uẩn, cậu nghe tôi giải thích, tôi thật sự không có làm gì anh ta, chỉ là hỏi anh ta mấy câu hỏi…”</w:t>
      </w:r>
      <w:r>
        <w:br w:type="textWrapping"/>
      </w:r>
      <w:r>
        <w:br w:type="textWrapping"/>
      </w:r>
      <w:r>
        <w:t xml:space="preserve">Quý Trần Ai trực tiếp đánh gãy lời Elena, anh nói: “Không sai, cô chỉ là hỏi tôi mấy câu! Tôi chính là một phế vật vô năng, tôi cảm thấy vô cùng xấu hổ, rất khổ sở, xin lỗi, không nên làm liên lụy đến Tiểu Uẩn, hu hu hu.” Nói đến chỗ bi thương, kỹ năng diễn xuất của Quý Trần Ai làm cảm động chính anh, nước mắt theo hốc mắt của anh chậm rãi chảy xuống, đã ươn ướt gương mặt nhẵn bóng.</w:t>
      </w:r>
      <w:r>
        <w:br w:type="textWrapping"/>
      </w:r>
      <w:r>
        <w:br w:type="textWrapping"/>
      </w:r>
      <w:r>
        <w:t xml:space="preserve">Chu Nghiêu Uẩn: “… Ca.” Nếu lúc này cậu còn không biết Quý Trần Ai đang diễn, cậu đứa em trai này cũng là làm suông.</w:t>
      </w:r>
      <w:r>
        <w:br w:type="textWrapping"/>
      </w:r>
      <w:r>
        <w:br w:type="textWrapping"/>
      </w:r>
      <w:r>
        <w:t xml:space="preserve">Quý Trần Ai khoát tay chặn lại: “Không cần nhiều lời!”</w:t>
      </w:r>
      <w:r>
        <w:br w:type="textWrapping"/>
      </w:r>
      <w:r>
        <w:br w:type="textWrapping"/>
      </w:r>
      <w:r>
        <w:t xml:space="preserve">itsukahikari.wordpress.com</w:t>
      </w:r>
      <w:r>
        <w:br w:type="textWrapping"/>
      </w:r>
      <w:r>
        <w:br w:type="textWrapping"/>
      </w:r>
      <w:r>
        <w:t xml:space="preserve">Elena cả người đều không tốt, cô ta lần đầu tiên tới nước C, trước đây vẫn luôn nghe nói người nước C vô cùng hướng nội, lại không nghĩ rằng gặp Quý Trần Ai ‘hoa lạ*’ như thế.</w:t>
      </w:r>
      <w:r>
        <w:br w:type="textWrapping"/>
      </w:r>
      <w:r>
        <w:br w:type="textWrapping"/>
      </w:r>
      <w:r>
        <w:t xml:space="preserve">(* : nguyên văn: 奇葩 – ý chỉ người có hành vi và cử chỉ đặc biệt khác người, người bình thường không thể lý giải được.)</w:t>
      </w:r>
      <w:r>
        <w:br w:type="textWrapping"/>
      </w:r>
      <w:r>
        <w:br w:type="textWrapping"/>
      </w:r>
      <w:r>
        <w:t xml:space="preserve">Elena còn muốn giải thích, nhưng Quý Trần Ai trước sau không cho cô ta cơ hội đó, sau khi nước mắt chảy xuống, Quý Trần Ai lại bắt đầu một vòng liên miên cằn nhằn mới, hoàn toàn không cho Elena cơ hội nói chuyện.</w:t>
      </w:r>
      <w:r>
        <w:br w:type="textWrapping"/>
      </w:r>
      <w:r>
        <w:br w:type="textWrapping"/>
      </w:r>
      <w:r>
        <w:t xml:space="preserve">Đến cuối cùng, biến thành Chu Nghiêu Uẩn ngồi ở bên người Quý Trần Ai gọt hoa quả cho Quý Trần Ai, vừa gọt vừa cầm cắt thành miếng táo nhỏ nhét vào trong miệng, còn kêu Quý Trần Ai nuốt miếng táo xuống nữa.</w:t>
      </w:r>
      <w:r>
        <w:br w:type="textWrapping"/>
      </w:r>
      <w:r>
        <w:br w:type="textWrapping"/>
      </w:r>
      <w:r>
        <w:t xml:space="preserve">Hai mắt Elena quả thực cũng bị đôi cẩu nam nam ân ái lẫn nhau này chói mù mắt, cô ta cũng không ngu xuẩn, sau khi kịp phản ứng, liền hiểu rõ Quý Trần Ai đây là đang diễn trò, mà Chu Nghiêu Uẩn cũng rất rõ Quý Trần Ai quả thật đang diễn trò, bất quá cái này cũng không ảnh hưởng thái độ cưng chiều của cậu đối với Quý Trần Ai.</w:t>
      </w:r>
      <w:r>
        <w:br w:type="textWrapping"/>
      </w:r>
      <w:r>
        <w:br w:type="textWrapping"/>
      </w:r>
      <w:r>
        <w:t xml:space="preserve">Kết quả cuối cùng, đương nhiên là Elena chật vật rời đi, trước khi đi còn hung hăng trợn mắt liếc nhìn Quý Trần Ai một cái, Quý Trần Ai lần này không giả bộ đóa hoa nhỏ nữa, trực tiếp trợn mắt lại nhìn sang.</w:t>
      </w:r>
      <w:r>
        <w:br w:type="textWrapping"/>
      </w:r>
      <w:r>
        <w:br w:type="textWrapping"/>
      </w:r>
      <w:r>
        <w:t xml:space="preserve">Elena bị độ tương phản này của Quý Trần Ai làm tức giận nghiến răng, nếu Chu Nghiêu Uẩn không ở đây, đoán chừng cô ta đã sớm đánh nhau với Quý Trần Ai.</w:t>
      </w:r>
      <w:r>
        <w:br w:type="textWrapping"/>
      </w:r>
      <w:r>
        <w:br w:type="textWrapping"/>
      </w:r>
      <w:r>
        <w:t xml:space="preserve">Chiến đấu đến thắng lợi, sau khi Elena thở phì phò rời đi, Quý Trần Ai liền đoạt lấy táo trong tay Chu Nghiêu Uẩn, sau đó trực tiếp hung hăng cắn một miếng.</w:t>
      </w:r>
      <w:r>
        <w:br w:type="textWrapping"/>
      </w:r>
      <w:r>
        <w:br w:type="textWrapping"/>
      </w:r>
      <w:r>
        <w:t xml:space="preserve">Chu Nghiêu Uẩn nói: “Ca, trong nồi sắp cháy khô…”</w:t>
      </w:r>
      <w:r>
        <w:br w:type="textWrapping"/>
      </w:r>
      <w:r>
        <w:br w:type="textWrapping"/>
      </w:r>
      <w:r>
        <w:t xml:space="preserve">Quý Trần Ai oán hận nói: “Cháy khô? Cháy khô thôi xong! Em giỏi thật Chu Nghiêu Uẩn, có vợ quên mất ca ca.”</w:t>
      </w:r>
      <w:r>
        <w:br w:type="textWrapping"/>
      </w:r>
      <w:r>
        <w:br w:type="textWrapping"/>
      </w:r>
      <w:r>
        <w:t xml:space="preserve">Chu Nghiêu Uẩn toàn bộ quá trình nằm dưới súng biểu thị bản thân thật sự rất vô tội.</w:t>
      </w:r>
      <w:r>
        <w:br w:type="textWrapping"/>
      </w:r>
      <w:r>
        <w:br w:type="textWrapping"/>
      </w:r>
      <w:r>
        <w:t xml:space="preserve">Quý Trần Ai nói: “Anh cho em biết, mẹ anh sẽ không đồng ý em cưới cô gái này, mạnh mẽ như thế, lòng dạ ác độc như thế, lại biết đả kích anh quần thể đáng thương yếu thế như vậy.”</w:t>
      </w:r>
      <w:r>
        <w:br w:type="textWrapping"/>
      </w:r>
      <w:r>
        <w:br w:type="textWrapping"/>
      </w:r>
      <w:r>
        <w:t xml:space="preserve">Chu Nghiêu Uẩn: “…” Bảo bối, anh xác định anh bị đả kích?</w:t>
      </w:r>
      <w:r>
        <w:br w:type="textWrapping"/>
      </w:r>
      <w:r>
        <w:br w:type="textWrapping"/>
      </w:r>
      <w:r>
        <w:t xml:space="preserve">Quý Trần Ai nói: “Làm sao? Nhìn em biểu tình này là không đồng ý với anh?”</w:t>
      </w:r>
      <w:r>
        <w:br w:type="textWrapping"/>
      </w:r>
      <w:r>
        <w:br w:type="textWrapping"/>
      </w:r>
      <w:r>
        <w:t xml:space="preserve">Chu Nghiêu Uẩn vội vàng nói: “Không không không, em vô cùng đồng ý.”</w:t>
      </w:r>
      <w:r>
        <w:br w:type="textWrapping"/>
      </w:r>
      <w:r>
        <w:br w:type="textWrapping"/>
      </w:r>
      <w:r>
        <w:t xml:space="preserve">Quý Trần Ai hừ một tiếng, sắc mặt không vui như cũ, cái gì gọi là anh làm liên lụy tới Chu Nghiêu Uẩn, Chu Nghiêu Uẩn là trói buộc lại với anh được không!!</w:t>
      </w:r>
      <w:r>
        <w:br w:type="textWrapping"/>
      </w:r>
      <w:r>
        <w:br w:type="textWrapping"/>
      </w:r>
      <w:r>
        <w:t xml:space="preserve">Chu Nghiêu Uẩn trong lúc Quý Trần Ai vẫn còn không quá cao hứng, không thể làm gì khác hơn nói: “Buổi tối muốn ăn cái gì? Em đi mua thức ăn.”</w:t>
      </w:r>
      <w:r>
        <w:br w:type="textWrapping"/>
      </w:r>
      <w:r>
        <w:br w:type="textWrapping"/>
      </w:r>
      <w:r>
        <w:t xml:space="preserve">Quý Trần Ai nói: “Ăn ăn ăn, cả ngày chỉ biết có ăn thôi, đều bị người bắt nạt tới cửa! Anh muốn ăn thịt gà ướp lạnh!”</w:t>
      </w:r>
      <w:r>
        <w:br w:type="textWrapping"/>
      </w:r>
      <w:r>
        <w:br w:type="textWrapping"/>
      </w:r>
      <w:r>
        <w:t xml:space="preserve">Chu Nghiêu Uẩn: “… Được.”</w:t>
      </w:r>
      <w:r>
        <w:br w:type="textWrapping"/>
      </w:r>
      <w:r>
        <w:br w:type="textWrapping"/>
      </w:r>
    </w:p>
    <w:p>
      <w:pPr>
        <w:pStyle w:val="Heading2"/>
      </w:pPr>
      <w:bookmarkStart w:id="93" w:name="chương-66-người-nhà-tiểu-uẩn"/>
      <w:bookmarkEnd w:id="93"/>
      <w:r>
        <w:t xml:space="preserve">66. Chương 66: Người Nhà Tiểu Uẩn</w:t>
      </w:r>
    </w:p>
    <w:p>
      <w:pPr>
        <w:pStyle w:val="Compact"/>
      </w:pPr>
      <w:r>
        <w:br w:type="textWrapping"/>
      </w:r>
      <w:r>
        <w:br w:type="textWrapping"/>
      </w:r>
      <w:r>
        <w:t xml:space="preserve">Edit: Koliz</w:t>
      </w:r>
      <w:r>
        <w:br w:type="textWrapping"/>
      </w:r>
      <w:r>
        <w:br w:type="textWrapping"/>
      </w:r>
      <w:r>
        <w:t xml:space="preserve">Tiếp theo Quý Trần Ai liền được như nguyện ăn thịt gà ướp lạnh mà anh muốn ăn.</w:t>
      </w:r>
      <w:r>
        <w:br w:type="textWrapping"/>
      </w:r>
      <w:r>
        <w:br w:type="textWrapping"/>
      </w:r>
      <w:r>
        <w:t xml:space="preserve">Có lẽ là bởi vì do nguyên nhân Elena, thái độ của Chu Nghiêu Uẩn đối với Quý Trần Ai đặc biệt tốt, lúc Quý Trần Ai ăn thịt gà còn vô cùng thân thiết hỏi han khẩu vị thế nào.</w:t>
      </w:r>
      <w:r>
        <w:br w:type="textWrapping"/>
      </w:r>
      <w:r>
        <w:br w:type="textWrapping"/>
      </w:r>
      <w:r>
        <w:t xml:space="preserve">Quý Trần Ai vừa ăn vừa ờ một tiếng, xem như là trả lời câu hỏi của Chu Nghiêu Uẩn.</w:t>
      </w:r>
      <w:r>
        <w:br w:type="textWrapping"/>
      </w:r>
      <w:r>
        <w:br w:type="textWrapping"/>
      </w:r>
      <w:r>
        <w:t xml:space="preserve">Chu Nghiêu Uẩn liền hướng về phía Quý Trần Ai giải thích việc giữa cậu và Elena, vô cùng thành khẩn nói cậu và Elena chỉ là đã từng làm đồng đội, tuyệt không quan hệ đặc thù nào khác. Lúc đó quan hệ khá tốt, thế nhưng sau này cũng không liên hệ nhiều, cậu cũng không nghĩ tới Elena sẽ tới Trung Quốc tìm đến cậu.</w:t>
      </w:r>
      <w:r>
        <w:br w:type="textWrapping"/>
      </w:r>
      <w:r>
        <w:br w:type="textWrapping"/>
      </w:r>
      <w:r>
        <w:t xml:space="preserve">Quý Trần Ai nghe Chu Nghiêu Uẩn giải thích chỉ bí hiểm gật gật đầu, cuối cùng nói: “Hừm, hy vọng là như vậy.”</w:t>
      </w:r>
      <w:r>
        <w:br w:type="textWrapping"/>
      </w:r>
      <w:r>
        <w:br w:type="textWrapping"/>
      </w:r>
      <w:r>
        <w:t xml:space="preserve">Chu Nghiêu Uẩn nhìn biểu tình của Quý Trần Ai, chỉ cảm thấy dở khóc dở cười, cậu quả thực không nghĩ tới Elena sẽ tìm tới cửa, bất quá vô luận nói thế nào, chuyện này xác thực là cậu không đúng.</w:t>
      </w:r>
      <w:r>
        <w:br w:type="textWrapping"/>
      </w:r>
      <w:r>
        <w:br w:type="textWrapping"/>
      </w:r>
      <w:r>
        <w:t xml:space="preserve">Sự việc Elena, giống như chỉ là một khúc nhạc đệm không hề quan trọng, rất nhanh, Chu Nghiêu Uẩn đã giúp Quý Trần Ai làm xong hộ chiếu. Mà giống như bọn họ nghĩ, Vương Chi Tú ban đầu vô cùng phản đối hai người bọn họ một mình xuất ngoại du lịch, nhưng dưới sự khuyên nhủ của Chu Nghiêu Uẩn, cùng thế tiến công của Quý Trần Ai không ngừng nũng nịu, cuối cùng vẫn đồng ý. Đương nhiên, trước khi đi, bà yêu cầu Quý Trần Ai buổi tối mỗi ngày đều phải gọi điện thoại cho bà, báo cáo tình hình du lịch.</w:t>
      </w:r>
      <w:r>
        <w:br w:type="textWrapping"/>
      </w:r>
      <w:r>
        <w:br w:type="textWrapping"/>
      </w:r>
      <w:r>
        <w:t xml:space="preserve">Quý Trần Ai không có lý do gì không đồng ý yêu cầu của Vương Chi Tú, vì vậy vào tuần giữa tháng tám, anh và Chu Nghiêu Uẩn đến nước F.</w:t>
      </w:r>
      <w:r>
        <w:br w:type="textWrapping"/>
      </w:r>
      <w:r>
        <w:br w:type="textWrapping"/>
      </w:r>
      <w:r>
        <w:t xml:space="preserve">Nước F là điển hình cho khí hậu ôn đới đại dương, mặc dù là vào tháng bảy, nhiệt độ cũng không quá cao, hơn nữa khí trời thay đổi thất thường, khi Quý Trần Ai rời khỏi sân bay trời vẫn còn sáng, kết quả ngồi trên xe hơn 20 phút sau, giữa bầu trời đã bắt đầu mưa nhỏ bay liên miên không dứt.</w:t>
      </w:r>
      <w:r>
        <w:br w:type="textWrapping"/>
      </w:r>
      <w:r>
        <w:br w:type="textWrapping"/>
      </w:r>
      <w:r>
        <w:t xml:space="preserve">Chu Nghiêu Uẩn đối với điều này đã sớm chuẩn bị, trực tiếp lấy một cái ô ra, che trên đầu Quý Trần Ai.</w:t>
      </w:r>
      <w:r>
        <w:br w:type="textWrapping"/>
      </w:r>
      <w:r>
        <w:br w:type="textWrapping"/>
      </w:r>
      <w:r>
        <w:t xml:space="preserve">Bởi vì ở nước ngoài, Quý Trần Ai cũng không lo lắng có người biết anh, anh dứt khoát không chống gậy nữa, đem gậy đặt ở trong cốp sau xe, cứ như vậy đi trên đường nước lạ.</w:t>
      </w:r>
      <w:r>
        <w:br w:type="textWrapping"/>
      </w:r>
      <w:r>
        <w:br w:type="textWrapping"/>
      </w:r>
      <w:r>
        <w:t xml:space="preserve">Lần đầu tiên bỏ gậy ra thản nhiên đi trên đường lớn, trong lòng Quý Trần Ai có chút gì đó cuồn cuộn không nói nên lời, nếu như không có Tiểu Thất, thì anh đời này sẽ không còn cơ hội hồi phục lại bình thường, chết sau khi nhảy từ trên lầu xuống, chính là kết cục sau cùng của cuộc đời anh.</w:t>
      </w:r>
      <w:r>
        <w:br w:type="textWrapping"/>
      </w:r>
      <w:r>
        <w:br w:type="textWrapping"/>
      </w:r>
      <w:r>
        <w:t xml:space="preserve">Nhưng bây giờ anh lại còn có thể dùng hai chân thuộc về anh tự mình đi lại trong khung cảnh xa lạ, đây chính là may mắn lớn nhất của anh.</w:t>
      </w:r>
      <w:r>
        <w:br w:type="textWrapping"/>
      </w:r>
      <w:r>
        <w:br w:type="textWrapping"/>
      </w:r>
      <w:r>
        <w:t xml:space="preserve">Biết đủ thường vui, đại khái là ưu điểm lóe sáng nhất trong tính cách của Quý Trần Ai.</w:t>
      </w:r>
      <w:r>
        <w:br w:type="textWrapping"/>
      </w:r>
      <w:r>
        <w:br w:type="textWrapping"/>
      </w:r>
      <w:r>
        <w:t xml:space="preserve">Địa phương dừng chân là Chu Nghiêu Uẩn quyết định, khung cảnh vô cùng đẹp đẽ, xung quanh biệt thự độc lập nở đầy hoa cát cánh màu tím, mặc dù lúc này vẫn còn mưa, nhưng có thể tưởng tượng được khi trời nắng sẽ là một cảnh đẹp thế nào.</w:t>
      </w:r>
      <w:r>
        <w:br w:type="textWrapping"/>
      </w:r>
      <w:r>
        <w:br w:type="textWrapping"/>
      </w:r>
      <w:r>
        <w:t xml:space="preserve">Chu Nghiêu Uẩn che ô đi bên cạnh Quý Trần Ai, cậu so với Quý Trần Ai cao hơn không ít, tướng mạo cũng càng thành thục hơn, nếu nói là hai người là anh em, vậy đại đa số người đều sẽ đoán Chu Nghiêu Uẩn là anh trai.</w:t>
      </w:r>
      <w:r>
        <w:br w:type="textWrapping"/>
      </w:r>
      <w:r>
        <w:br w:type="textWrapping"/>
      </w:r>
      <w:r>
        <w:t xml:space="preserve">Quý Trần Ai đời trước lúc chết đi, cũng mới mười mấy tuổi, tuy rằng bởi vì trải qua duyên cớ mà trở nên già dặn hơn rất nhiều, nhưng trong xương tủy thủy chung vẫn là một thiếu niên, vào lúc này ở đất nước xa lạ trầm tĩnh lại, tính cách hoạt bát bên trong cũng được kích phát ra. Dọc đường đi, anh đều thập phần hưng phấn hỏi Chu Nghiêu Uẩn về hành trình của bọn họ.</w:t>
      </w:r>
      <w:r>
        <w:br w:type="textWrapping"/>
      </w:r>
      <w:r>
        <w:br w:type="textWrapping"/>
      </w:r>
      <w:r>
        <w:t xml:space="preserve">Chu Nghiêu Uẩn nhìn bộ dáng này của Quý Trần Ai chỉ cảm thấy bất đắc dĩ, cậu nói: “Lúc anh tới tại sao không hỏi em hả, đều đã đến rồi, mới hỏi em đi đâu, không sợ em mang anh đi bán?”</w:t>
      </w:r>
      <w:r>
        <w:br w:type="textWrapping"/>
      </w:r>
      <w:r>
        <w:br w:type="textWrapping"/>
      </w:r>
      <w:r>
        <w:t xml:space="preserve">Quý Trần Ai không có vấn đề nói: “Bán đi bán đi, dù sao cũng không đáng tiền.”</w:t>
      </w:r>
      <w:r>
        <w:br w:type="textWrapping"/>
      </w:r>
      <w:r>
        <w:br w:type="textWrapping"/>
      </w:r>
      <w:r>
        <w:t xml:space="preserve">Chu Nghiêu Uẩn nở nụ cười, cậu nói: “Không đáng tiền? Cái này thì khó mà nói chắc được.”</w:t>
      </w:r>
      <w:r>
        <w:br w:type="textWrapping"/>
      </w:r>
      <w:r>
        <w:br w:type="textWrapping"/>
      </w:r>
      <w:r>
        <w:t xml:space="preserve">itsukahikari.wordpress.com</w:t>
      </w:r>
      <w:r>
        <w:br w:type="textWrapping"/>
      </w:r>
      <w:r>
        <w:br w:type="textWrapping"/>
      </w:r>
      <w:r>
        <w:t xml:space="preserve">Hai người vừa nói vừa cười đi vào trong phòng, Chu Nghiêu Uẩn đẩy cửa ra, đang chuẩn bị để Quý Trần Ai đi vào trước, lại nhìn thấy trong phòng vốn nên không, cư nhiên lại có một thiếu niên đứng.</w:t>
      </w:r>
      <w:r>
        <w:br w:type="textWrapping"/>
      </w:r>
      <w:r>
        <w:br w:type="textWrapping"/>
      </w:r>
      <w:r>
        <w:t xml:space="preserve">Thiếu niên thoạt nhìn khoảng mười lăm, mười sáu tuổi, giờ phút này biểu tình vô cùng không tốt, hai tay cậu ta khoanh lại trước ngực, sắc mặt không vui nhìn Chu Nghiêu Uẩn cùng Quý Trần Ai, há mồm hỏi: “Anh đi đâu?”</w:t>
      </w:r>
      <w:r>
        <w:br w:type="textWrapping"/>
      </w:r>
      <w:r>
        <w:br w:type="textWrapping"/>
      </w:r>
      <w:r>
        <w:t xml:space="preserve">Chu Nghiêu Uẩn chỉ là hơi sửng sốt một chút, vẻ mặt liền trở nên có chút âm trầm, cậu nói: “Tại sao em lại ở chỗ này?”</w:t>
      </w:r>
      <w:r>
        <w:br w:type="textWrapping"/>
      </w:r>
      <w:r>
        <w:br w:type="textWrapping"/>
      </w:r>
      <w:r>
        <w:t xml:space="preserve">Thiếu niên nói: “Tại sao tôi lại không thể ở đây? Đây là nhà của tôi!” Cậu ta nói xong, liền dùng con mắt vô cùng ghét bỏ nhìn Quý Trần Ai đứng ở bên người Chu Nghiêu Uẩn, “Đây chính là cái người anh trai què kia của anh?”</w:t>
      </w:r>
      <w:r>
        <w:br w:type="textWrapping"/>
      </w:r>
      <w:r>
        <w:br w:type="textWrapping"/>
      </w:r>
      <w:r>
        <w:t xml:space="preserve">Sắc mặt Chu Nghiêu Uẩn lập tức trở nên vô cùng khủng bố, cậu nói: “Đồng Nhạc, em có phải đã cho là tôi thật sự sẽ không tức giận?”</w:t>
      </w:r>
      <w:r>
        <w:br w:type="textWrapping"/>
      </w:r>
      <w:r>
        <w:br w:type="textWrapping"/>
      </w:r>
      <w:r>
        <w:t xml:space="preserve">Bị Chu Nghiêu Uẩn trở thành Đồng Nhạc thiếu niên biểu tình cũng không dễ nhìn lắm, hắn nói: “Anh quát tôi? Anh vì cái người què này mà quát tôi?” Cậu ta vừa dứt lời, Chu Nghiêu Uẩn liền giơ tay lên nặng nề cho cậu ta một cái tát, cái tát này tới vô cùng độc ác, ngay cả Quý Trần Ai đứng ở một bên cũng không phản ứng lại, càng không cần phải nói tới Đồng Nhạc đang tức giận.</w:t>
      </w:r>
      <w:r>
        <w:br w:type="textWrapping"/>
      </w:r>
      <w:r>
        <w:br w:type="textWrapping"/>
      </w:r>
      <w:r>
        <w:t xml:space="preserve">Bị tát một cái, Đồng Nhạc oa một tiếng khóc lên, cậu ta quát: “Đồng Quân Nhiên, anh cư nhiên đánh tôi! Tôi mới là anh em ruột của anh, anh cư nhiên đánh tôi!”</w:t>
      </w:r>
      <w:r>
        <w:br w:type="textWrapping"/>
      </w:r>
      <w:r>
        <w:br w:type="textWrapping"/>
      </w:r>
      <w:r>
        <w:t xml:space="preserve">Chu Nghiêu Uẩn lạnh lùng nói: “Tôi tên là Chu Nghiêu Uẩn, Chu Nghiêu Cần mới là anh em của tôi.”</w:t>
      </w:r>
      <w:r>
        <w:br w:type="textWrapping"/>
      </w:r>
      <w:r>
        <w:br w:type="textWrapping"/>
      </w:r>
      <w:r>
        <w:t xml:space="preserve">Đồng Nhạc khóc lớn tiếng hơn, quả thực có chút mùi vị thở không ra hơi, cậu ta nói: “Anh tại sao dám như thế với tôi! Anh tại sao dám như thế với tôi hả!”</w:t>
      </w:r>
      <w:r>
        <w:br w:type="textWrapping"/>
      </w:r>
      <w:r>
        <w:br w:type="textWrapping"/>
      </w:r>
      <w:r>
        <w:t xml:space="preserve">Chu Nghiêu Uẩn cũng lười nhiều lời với cậu ta, trực tiếp kéo tay Đồng Nhạc cứng rắn lôi cậu ta ra đến cửa, sau đó giống như quăng rác mà thuận lợi vứt ra giữa sân còn đang mưa, lại không chút do dự quay người vào phòng, uỳnh một cái đã khóa cửa lại.</w:t>
      </w:r>
      <w:r>
        <w:br w:type="textWrapping"/>
      </w:r>
      <w:r>
        <w:br w:type="textWrapping"/>
      </w:r>
      <w:r>
        <w:t xml:space="preserve">Trong sân lúc ẩn lúc hiện truyền đến tiếng khóc của Đồng Nhạc càng lúc càng lớn hơn, nhưng Chu Nghiêu Uẩn vẫn không nhúc nhích chút nào, cậu mang theo áy náy nói với Quý Trần Ai: “Xin lỗi, ca, em không sắp xếp tốt.”</w:t>
      </w:r>
      <w:r>
        <w:br w:type="textWrapping"/>
      </w:r>
      <w:r>
        <w:br w:type="textWrapping"/>
      </w:r>
      <w:r>
        <w:t xml:space="preserve">Quý Trần Ai từ trong đối thoại vừa nãy giữa Chu Nghiêu Uẩn và Đồng Nhạc nghe được quan hệ của hai người, anh nói: “Đồng Nhạc là của em… em trai?”</w:t>
      </w:r>
      <w:r>
        <w:br w:type="textWrapping"/>
      </w:r>
      <w:r>
        <w:br w:type="textWrapping"/>
      </w:r>
      <w:r>
        <w:t xml:space="preserve">Chu Nghiêu Uẩn gật đầu: “Đúng.”</w:t>
      </w:r>
      <w:r>
        <w:br w:type="textWrapping"/>
      </w:r>
      <w:r>
        <w:br w:type="textWrapping"/>
      </w:r>
      <w:r>
        <w:t xml:space="preserve">Quý Trần Ai nói: “Cho nên tên thật của em hẳn là Đồng Quân Nhiên đúng không? Ừm… Cái tên này ngược lại không tệ.”</w:t>
      </w:r>
      <w:r>
        <w:br w:type="textWrapping"/>
      </w:r>
      <w:r>
        <w:br w:type="textWrapping"/>
      </w:r>
      <w:r>
        <w:t xml:space="preserve">Chu Nghiêu Uẩn cười cười, cậu nói: “Em lại cảm thấy Chu Nghiêu Uẩn nghe tốt hơn.”</w:t>
      </w:r>
      <w:r>
        <w:br w:type="textWrapping"/>
      </w:r>
      <w:r>
        <w:br w:type="textWrapping"/>
      </w:r>
      <w:r>
        <w:t xml:space="preserve">Đề tài này hai người nói đến, đều có chút lúng túng, Chu Nghiêu Uẩn muốn cười, nhưng cũng cười vô cùng miễn cưỡng, hai người đối diện một lát, sau đó Chu Nghiêu Uẩn thở dài, đi tới cạnh sô pha ngồi xuống, rũ mi mắt xuống: “Lúc em được hơn một tháng, thì bị người lén lút ôm đi.”</w:t>
      </w:r>
      <w:r>
        <w:br w:type="textWrapping"/>
      </w:r>
      <w:r>
        <w:br w:type="textWrapping"/>
      </w:r>
      <w:r>
        <w:t xml:space="preserve">Chu Nghiêu Uẩn trước đây, vẫn rất ít khi đề cập đến gia đình nguyên bản của cậu, thế nhưng sự việc cho tới bây giờ, che giấu đã không còn là lựa chọn tốt nhất.</w:t>
      </w:r>
      <w:r>
        <w:br w:type="textWrapping"/>
      </w:r>
      <w:r>
        <w:br w:type="textWrapping"/>
      </w:r>
      <w:r>
        <w:t xml:space="preserve">Chu Nghiêu Uẩn tiếp tục nói: “Theo như mẹ em nói, người gây án là một người thân, sau khi chuyện xảy ra, đã bị cha mẹ ta tống vào ngục. Thế nhưng ông ta chết sống không chịu nói ra tung tích của em, cho nên cha mẹ em cũng cũng không có biện pháp gì.”</w:t>
      </w:r>
      <w:r>
        <w:br w:type="textWrapping"/>
      </w:r>
      <w:r>
        <w:br w:type="textWrapping"/>
      </w:r>
      <w:r>
        <w:t xml:space="preserve">Quý Trần Ai tiếp tục yên tĩnh lắng nghe không nói gì hết.</w:t>
      </w:r>
      <w:r>
        <w:br w:type="textWrapping"/>
      </w:r>
      <w:r>
        <w:br w:type="textWrapping"/>
      </w:r>
      <w:r>
        <w:t xml:space="preserve">Chu Nghiêu Uẩn lại nói: “Sau đó, bọn họ luôn luôn tìm em, nhưng bởi vì một số nguyên nhân, trước sau vẫn không có thể tìm ra. Cho nên vào ba năm sau, lại sinh ra một đứa con, đứa bé này chính là Đồng Nhạc.”</w:t>
      </w:r>
      <w:r>
        <w:br w:type="textWrapping"/>
      </w:r>
      <w:r>
        <w:br w:type="textWrapping"/>
      </w:r>
      <w:r>
        <w:t xml:space="preserve">Đồng Nhạc Đồng Nhạc, từ cái tên có thể nhìn ra, cha mẹ ruột của Chu Nghiêu Uẩn đã không hề quá nghiêm khắc gì nữa, chỉ muốn đứa con có thể vui vui vẻ vẻ, cũng đã đủ rồi.</w:t>
      </w:r>
      <w:r>
        <w:br w:type="textWrapping"/>
      </w:r>
      <w:r>
        <w:br w:type="textWrapping"/>
      </w:r>
      <w:r>
        <w:t xml:space="preserve">Chu Nghiêu Uẩn nói: “Cho nên nhìn như vậy, Đồng Nhạc không thích em, thật ra cũng là chuyện bình thường.” Dù là ai cũng sẽ không thích đột nhiên có nhiều hơn một người đến chia sẻ sự sủng ái của cha mẹ.</w:t>
      </w:r>
      <w:r>
        <w:br w:type="textWrapping"/>
      </w:r>
      <w:r>
        <w:br w:type="textWrapping"/>
      </w:r>
      <w:r>
        <w:t xml:space="preserve">Quý Trần Ai như có điều suy nghĩ nói: “Thế à…” Khác với suy nghĩ của Chu Nghiêu Uẩn, anh trái lại cảm thấy Đồng Nhạc rất thích Chu Nghiêu Uẩn.</w:t>
      </w:r>
      <w:r>
        <w:br w:type="textWrapping"/>
      </w:r>
      <w:r>
        <w:br w:type="textWrapping"/>
      </w:r>
      <w:r>
        <w:t xml:space="preserve">Chu Nghiêu Uẩn nhìn biểu tình của Quý Trần Ai, cho là Quý Trần Ai còn đang tức giận, cậu nói: “Xin lỗi, em cần phải xác nhận lại tình huống ở bên này một lần.”</w:t>
      </w:r>
      <w:r>
        <w:br w:type="textWrapping"/>
      </w:r>
      <w:r>
        <w:br w:type="textWrapping"/>
      </w:r>
      <w:r>
        <w:t xml:space="preserve">Quý Trần Ai khoát tay áo một cái: “Không sao, ngày hôm nay nghỉ ngơi trước đi.” Ngồi máy bay mười mấy tiếng, chênh lệch múi giờ còn chưa có hồi lại, lúc này mệt mỏi cũng là chuyện bình thường.</w:t>
      </w:r>
      <w:r>
        <w:br w:type="textWrapping"/>
      </w:r>
      <w:r>
        <w:br w:type="textWrapping"/>
      </w:r>
      <w:r>
        <w:t xml:space="preserve">Chu Nghiêu Uẩn gật đầu: “Em đi chuẩn bị cho anh chút gì ăn, anh đi tắm trước, tắm xong rồi ăn chút gì hẵng ngủ tiếp.”</w:t>
      </w:r>
      <w:r>
        <w:br w:type="textWrapping"/>
      </w:r>
      <w:r>
        <w:br w:type="textWrapping"/>
      </w:r>
      <w:r>
        <w:t xml:space="preserve">Quý Trần Ai nói: “Được.”</w:t>
      </w:r>
      <w:r>
        <w:br w:type="textWrapping"/>
      </w:r>
      <w:r>
        <w:br w:type="textWrapping"/>
      </w:r>
      <w:r>
        <w:t xml:space="preserve">Lúc tắm, Quý Trần Ai xoa đầu đầy bọt xà phòng nghe Tiểu Thất phun tào, Tiểu Thất vô cùng không thích Đồng Nhạc kia, nó nói: “Ngươi xem cái dáng vẻ kia của cậu ta đi, quả thực giống như vai nữ chính tiểu bách hoa trong phim tình cảm, ngươi chính là tiểu tam câu dẫn nam chính đáng ghét kia! Chậc chậc chậc, thật là đáng ghét.”</w:t>
      </w:r>
      <w:r>
        <w:br w:type="textWrapping"/>
      </w:r>
      <w:r>
        <w:br w:type="textWrapping"/>
      </w:r>
      <w:r>
        <w:t xml:space="preserve">Quý Trần Ai nói: “Đáng ghét như vậy sao?”</w:t>
      </w:r>
      <w:r>
        <w:br w:type="textWrapping"/>
      </w:r>
      <w:r>
        <w:br w:type="textWrapping"/>
      </w:r>
      <w:r>
        <w:t xml:space="preserve">Tiểu Thất nói: “Tất yếu rồi, người bắt nạt Ai Ai nhà ta đều là thế lực phản động!”</w:t>
      </w:r>
      <w:r>
        <w:br w:type="textWrapping"/>
      </w:r>
      <w:r>
        <w:br w:type="textWrapping"/>
      </w:r>
      <w:r>
        <w:t xml:space="preserve">Quý Trần Ai cười nói: “Ừm… Tiểu Thất ngươi thật tốt.”</w:t>
      </w:r>
      <w:r>
        <w:br w:type="textWrapping"/>
      </w:r>
      <w:r>
        <w:br w:type="textWrapping"/>
      </w:r>
      <w:r>
        <w:t xml:space="preserve">Tiểu Thất nói: “Ta cũng thấy bản thân rất tốt.” Hai người lại nói thêm một chút, Quý Trần Ai mới lau khô nước trên người thay một thân quần áo sạch sẽ.</w:t>
      </w:r>
      <w:r>
        <w:br w:type="textWrapping"/>
      </w:r>
      <w:r>
        <w:br w:type="textWrapping"/>
      </w:r>
      <w:r>
        <w:t xml:space="preserve">Đồ ăn Chu Nghiêu Uẩn chuẩn bị đặt ở trên bàn, là một ít bữa sáng Trung Quốc tương đối đơn giản, còn có một cốc sữa bò ấm, Quý Trần Ai kêu Chu Nghiêu Uẩn đi tắm, còn mình thi bắt đầu từ từ ăn thức ăn.</w:t>
      </w:r>
      <w:r>
        <w:br w:type="textWrapping"/>
      </w:r>
      <w:r>
        <w:br w:type="textWrapping"/>
      </w:r>
      <w:r>
        <w:t xml:space="preserve">Chờ thời điểm anh ăn không sai biệt lắm, Chu Nghiêu Uẩn cũng tắm xong đi ra.</w:t>
      </w:r>
      <w:r>
        <w:br w:type="textWrapping"/>
      </w:r>
      <w:r>
        <w:br w:type="textWrapping"/>
      </w:r>
      <w:r>
        <w:t xml:space="preserve">Tắm xong, dù sao cũng để thân thể mệt mỏi hơi hơi thả lỏng một chút, đầu Quý Trần Ai lúc này vẫn là cảm giác chóng mặt đối với cái gì cũng rất trì độn, anh liếc nhìn tà dương từ từ hạ xuống bên ngoài, nói: “Vậy anh đi ngủ.”</w:t>
      </w:r>
      <w:r>
        <w:br w:type="textWrapping"/>
      </w:r>
      <w:r>
        <w:br w:type="textWrapping"/>
      </w:r>
      <w:r>
        <w:t xml:space="preserve">Chu Nghiêu Uẩn ừ một tiếng, lại nói: “Nghỉ ngơi thật tốt, ngày mai tốt có tinh thần đi chơi.”</w:t>
      </w:r>
      <w:r>
        <w:br w:type="textWrapping"/>
      </w:r>
      <w:r>
        <w:br w:type="textWrapping"/>
      </w:r>
      <w:r>
        <w:t xml:space="preserve">Quý Trần Ai gật gật đầu, đứng dậy trở về phòng nghỉ ngơi, cũng không biết có phải là quá mệt mỏi hay không, cả một buổi tốt giấc mộng này của anh đều không hề đứt đoạn. Mơ tới tất cả đều là hình ảnh có chút kỳ kỳ quái quái, trong giấc mộng vẻ mặt của Chu Nghiêu Uẩn nhìn về phía anh đặc biệt lạnh lùng, cậu nhìn Quý Trần Ai, thật giống như nhìn thứ gì bẩn thỉu, ánh mắt kia Quý Trần Ai chưa từng gặp.</w:t>
      </w:r>
      <w:r>
        <w:br w:type="textWrapping"/>
      </w:r>
      <w:r>
        <w:br w:type="textWrapping"/>
      </w:r>
      <w:r>
        <w:t xml:space="preserve">Kèm theo Chu Nghiêu Uẩn xa lạ, còn có một chút cảm giác đau đớn vốn nên là ảo cũng biến thành vô cùng chân thực, cho nên lúc Quý Trần Ai tỉnh lại, coi là mình bị đau tỉnh.</w:t>
      </w:r>
      <w:r>
        <w:br w:type="textWrapping"/>
      </w:r>
      <w:r>
        <w:br w:type="textWrapping"/>
      </w:r>
      <w:r>
        <w:t xml:space="preserve">Trên trán Quý Trần Ai đều là mồ hôi lạnh, anh nằm trên giường một hồi lâu mới hoàn trở lại, anh chậm rãi từ trên giường ngồi dậy, không biết thế nào chợt nhớ tới một hình ảnh Tiểu Thất đã từng cho anh xem qua —— sắc mặt trắng bệch, anh hai chân tàn tật một mặt tĩnh mịch nằm trên giường, thậm chí trên người còn bị dây khóa trói vào.</w:t>
      </w:r>
      <w:r>
        <w:br w:type="textWrapping"/>
      </w:r>
      <w:r>
        <w:br w:type="textWrapping"/>
      </w:r>
      <w:r>
        <w:t xml:space="preserve">Quý Trần Ai kêu lên: “Tiểu Thất, ta có thể xem xem tương lai của ta không?”</w:t>
      </w:r>
      <w:r>
        <w:br w:type="textWrapping"/>
      </w:r>
      <w:r>
        <w:br w:type="textWrapping"/>
      </w:r>
      <w:r>
        <w:t xml:space="preserve">Tiểu Thất nói: “Hả? Ngươi sao đột nhiên lại hỏi cái này?” Tuy rằng Quý Trần Ai đã tỉnh, nhưng bây giờ trời mới tờ mờ sáng, hoàn toàn có thể lại ngủ một lúc.</w:t>
      </w:r>
      <w:r>
        <w:br w:type="textWrapping"/>
      </w:r>
      <w:r>
        <w:br w:type="textWrapping"/>
      </w:r>
      <w:r>
        <w:t xml:space="preserve">Quý Trần Ai nói: “Làm cái giấc mơ không quá thoải mái.”</w:t>
      </w:r>
      <w:r>
        <w:br w:type="textWrapping"/>
      </w:r>
      <w:r>
        <w:br w:type="textWrapping"/>
      </w:r>
      <w:r>
        <w:t xml:space="preserve">Tiểu Thất nói: “Kỳ thực ngươi xem cũng chẳng có tác dụng gì, bởi vì vào thời điểm ngươi xem tương lai, tương lai của ngươi sẽ cải biến.”</w:t>
      </w:r>
      <w:r>
        <w:br w:type="textWrapping"/>
      </w:r>
      <w:r>
        <w:br w:type="textWrapping"/>
      </w:r>
      <w:r>
        <w:t xml:space="preserve">Quý Trần Ai không quá hiểu rõ ý tứ của Tiểu Thất, anh mệt mỏi lấy tay xoa xoa đầu, thở ra một ngụm khí đục: “Ta không hiểu lắm.”</w:t>
      </w:r>
      <w:r>
        <w:br w:type="textWrapping"/>
      </w:r>
      <w:r>
        <w:br w:type="textWrapping"/>
      </w:r>
      <w:r>
        <w:t xml:space="preserve">Tiểu Thất nói: “Nhân sinh giống như một lần đóng vai nhân vật trò chơi, một vài lựa chọn của ngươi sẽ ảnh hưởng đến hướng đi của vận mệnh, ngươi lựa chọn xem tương lai hay không xem tương lai, sẽ có hai loại kết quả khác nhau.”</w:t>
      </w:r>
      <w:r>
        <w:br w:type="textWrapping"/>
      </w:r>
      <w:r>
        <w:br w:type="textWrapping"/>
      </w:r>
      <w:r>
        <w:t xml:space="preserve">Quý Trần Ai càng nghe càng cảm thấy đầu đau dữ dội, anh nói: “Được rồi.”</w:t>
      </w:r>
      <w:r>
        <w:br w:type="textWrapping"/>
      </w:r>
      <w:r>
        <w:br w:type="textWrapping"/>
      </w:r>
      <w:r>
        <w:t xml:space="preserve">Tiểu Thất thấy sắc mặt Quý Trần Ai không dễ nhìn, liền không nói gì nữa.</w:t>
      </w:r>
      <w:r>
        <w:br w:type="textWrapping"/>
      </w:r>
      <w:r>
        <w:br w:type="textWrapping"/>
      </w:r>
      <w:r>
        <w:t xml:space="preserve">Quý Trần Ai nằm trên giường một lúc, liền mơ mơ màng màng ngủ, chờ lúc anh tỉnh lại lần thứ hai đã gần đến buổi trưa, mở mắt ra liền thấy Chu Nghiêu Uẩn đứng ở bên cạnh anh.</w:t>
      </w:r>
      <w:r>
        <w:br w:type="textWrapping"/>
      </w:r>
      <w:r>
        <w:br w:type="textWrapping"/>
      </w:r>
      <w:r>
        <w:t xml:space="preserve">Nhìn thấy Quý Trần Ai tỉnh rồi, khuôn mặt Chu Nghiêu Uẩn lộ ra vẻ lo âu, cậu nói: “Ca ca, anh phát sốt rồi.”</w:t>
      </w:r>
      <w:r>
        <w:br w:type="textWrapping"/>
      </w:r>
      <w:r>
        <w:br w:type="textWrapping"/>
      </w:r>
      <w:r>
        <w:t xml:space="preserve">Quý Trần Ai à một tiếng, anh đã rất lâu không ngã bệnh, không nghĩ tới ngày đầu tiên đi ra du lịch lại phát sốt.</w:t>
      </w:r>
      <w:r>
        <w:br w:type="textWrapping"/>
      </w:r>
      <w:r>
        <w:br w:type="textWrapping"/>
      </w:r>
      <w:r>
        <w:t xml:space="preserve">Chu Nghiêu Uẩn nói: “Đói bụng sao? Em nấu cháo, trước tiên anh ngồi dậu ăn một chút gì đi.”</w:t>
      </w:r>
      <w:r>
        <w:br w:type="textWrapping"/>
      </w:r>
      <w:r>
        <w:br w:type="textWrapping"/>
      </w:r>
      <w:r>
        <w:t xml:space="preserve">Quý Trần Ai chỉ cảm thấy cả người không khí lực, Chu Nghiêu Uẩn nhẹ nhàng ôm Quý Trần Ai, để cho anh dựa vào đầu giường, sau đó đưa nước ấm, để Quý Trần Ai trước tiên uống nước.</w:t>
      </w:r>
      <w:r>
        <w:br w:type="textWrapping"/>
      </w:r>
      <w:r>
        <w:br w:type="textWrapping"/>
      </w:r>
      <w:r>
        <w:t xml:space="preserve">Quý Trần Ai chỉ cảm thấy đầu váng mắt hoa cả người vô lực, anh nói: “Hôm qua anh có một giấc mơ.”</w:t>
      </w:r>
      <w:r>
        <w:br w:type="textWrapping"/>
      </w:r>
      <w:r>
        <w:br w:type="textWrapping"/>
      </w:r>
      <w:r>
        <w:t xml:space="preserve">Chu Nghiêu Uẩn nói: “Mơ thấy cái gì?”</w:t>
      </w:r>
      <w:r>
        <w:br w:type="textWrapping"/>
      </w:r>
      <w:r>
        <w:br w:type="textWrapping"/>
      </w:r>
      <w:r>
        <w:t xml:space="preserve">Quý Trần Ai nhìn Chu Nghiêu Uẩn sắc mặt ôn nhu trước mặt mình, cảm thấy lo sợ nghi hoặc trong lòng giảm đi nhiều, anh nhíu nhíu mày, nghĩ đại khái là do nguyên nhân bị bệnh, mới khiến anh có chút không phân biệt được mộng cảnh và thực tế, anh nói: “Không có gì, đều là mấy thứ ngổn ngang.”</w:t>
      </w:r>
      <w:r>
        <w:br w:type="textWrapping"/>
      </w:r>
      <w:r>
        <w:br w:type="textWrapping"/>
      </w:r>
      <w:r>
        <w:t xml:space="preserve">Chu Nghiêu Uẩn lại để cho Quý Trần Ai uống một chút cháo, cũng lấy thuốc cảm mua được đút cho Quý Trần Ai.</w:t>
      </w:r>
      <w:r>
        <w:br w:type="textWrapping"/>
      </w:r>
      <w:r>
        <w:br w:type="textWrapping"/>
      </w:r>
      <w:r>
        <w:t xml:space="preserve">Khí trời hôm nay ngược lại không tệ, bên ngoài ánh nắng rực rỡ, nếu như đi ra ngoài một chút, nhất định rất tốt. Đáng tiếc Quý Trần Ai ốm lợi hại, cả đứng lên cũng cảm thấy đi đứng bủn rủn.</w:t>
      </w:r>
      <w:r>
        <w:br w:type="textWrapping"/>
      </w:r>
      <w:r>
        <w:br w:type="textWrapping"/>
      </w:r>
      <w:r>
        <w:t xml:space="preserve">Chu Nghiêu Uẩn hiển nhiên cảm thấy có chút bận tâm, ngay cả nói cũng bớt đi, trong lúc đi ra bên ngoài gọi điện thoại, mặc dù nói ngôn ngữ Quý Trần Ai nghe không hiểu, mà từ trong giọng nói cũng có thể nghe ra cú điện thoại này khiến người ta cảm thấy không hề vui vẻ, cũng không biết có phải có liên quan tới Đồng Nhạc hay không.</w:t>
      </w:r>
      <w:r>
        <w:br w:type="textWrapping"/>
      </w:r>
      <w:r>
        <w:br w:type="textWrapping"/>
      </w:r>
      <w:r>
        <w:t xml:space="preserve">Cơn bệnh của Quý Trần Ai tới đột ngột, hoàn toàn làm rối loạn kế hoạch du lịch của hai người, một vài hành trình vốn đặt xong xuôi cũng không thể không hủy.</w:t>
      </w:r>
      <w:r>
        <w:br w:type="textWrapping"/>
      </w:r>
      <w:r>
        <w:br w:type="textWrapping"/>
      </w:r>
      <w:r>
        <w:t xml:space="preserve">Quý Trần Ai không dám để Vương Chi Tú biết anh việc bị ốm, bất quá buổi tối hôm đó lúc gọi điện thoại cho Vương Chi Tú, Vương Chi Tú vẫn hoài nghi hỏi một câu tại sao giọng Quý Trần Ai lại có chút khàn khàn.</w:t>
      </w:r>
      <w:r>
        <w:br w:type="textWrapping"/>
      </w:r>
      <w:r>
        <w:br w:type="textWrapping"/>
      </w:r>
      <w:r>
        <w:t xml:space="preserve">Quý Trần Ai giải thích ngày hôm nay anh đùa quá lố, kêu khản cả cổ, Vương Chi Tú nghe Quý Trần Ai nói như vậy cũng không hỏi nhiều. Ngược lại trong ấn tượng của Vương Chi Tú, bất kể là Chu Nghiêu Cần cũng được, Chu Nghiêu Uẩn cũng được, đều là bé ngoan, sẽ không cố ý lừa bà.</w:t>
      </w:r>
      <w:r>
        <w:br w:type="textWrapping"/>
      </w:r>
      <w:r>
        <w:br w:type="textWrapping"/>
      </w:r>
      <w:r>
        <w:t xml:space="preserve">Quý Trần Ai nằm trên giường một ngày, nhiệt độ dù sao thì cũng hạ xuống.</w:t>
      </w:r>
      <w:r>
        <w:br w:type="textWrapping"/>
      </w:r>
      <w:r>
        <w:br w:type="textWrapping"/>
      </w:r>
      <w:r>
        <w:t xml:space="preserve">Bất quá tuy không phát sốt, nhưng cả người Quý Trần Ai thoạt nhìn vẫn rất yếu ớt, hơn nữa anh vốn gầy bé, lần này thoạt nhìn càng giống như một con búp bê nho nhỏ.</w:t>
      </w:r>
      <w:r>
        <w:br w:type="textWrapping"/>
      </w:r>
      <w:r>
        <w:br w:type="textWrapping"/>
      </w:r>
      <w:r>
        <w:t xml:space="preserve">Chu Nghiêu Uẩn trước lúc Quý Trần Ai uống thuốc xong ngủ đẫ an vị tại bên cạnh giường của anh, sau khi tỉnh lại Chu Nghiêu Uẩn vẫn còn ngồi ở chỗ đó, chỉ có điều trên tay có thêm phần văn kiện, trên mũi có thêm cặp kính mắt.</w:t>
      </w:r>
      <w:r>
        <w:br w:type="textWrapping"/>
      </w:r>
      <w:r>
        <w:br w:type="textWrapping"/>
      </w:r>
      <w:r>
        <w:t xml:space="preserve">Quý Trần Ai tỉnh lại, cũng không nói rằng, mà nhìn chằm chằm Chu Nghiêu Uẩn hồi lâu, mới khe khẽ kêu một tiếng: “Tiểu Uẩn.”</w:t>
      </w:r>
      <w:r>
        <w:br w:type="textWrapping"/>
      </w:r>
      <w:r>
        <w:br w:type="textWrapping"/>
      </w:r>
      <w:r>
        <w:t xml:space="preserve">“Ca ca, anh đã tỉnh.” Chu Nghiêu Uẩn đưa tay sờ trán Quý Trần Ai: “Không nóng, anh đã ngủ một ngày, đói bụng không?”</w:t>
      </w:r>
      <w:r>
        <w:br w:type="textWrapping"/>
      </w:r>
      <w:r>
        <w:br w:type="textWrapping"/>
      </w:r>
      <w:r>
        <w:t xml:space="preserve">Quý Trần Ai lắc lắc đầu, anh không có khẩu vị gì.</w:t>
      </w:r>
      <w:r>
        <w:br w:type="textWrapping"/>
      </w:r>
      <w:r>
        <w:br w:type="textWrapping"/>
      </w:r>
      <w:r>
        <w:t xml:space="preserve">Chu Nghiêu Uẩn giống như dỗ đứa trẻ: “Em đặc biệt đi mua bữa sáng cho anh, anh uống chút cháo có được không?”</w:t>
      </w:r>
      <w:r>
        <w:br w:type="textWrapping"/>
      </w:r>
      <w:r>
        <w:br w:type="textWrapping"/>
      </w:r>
      <w:r>
        <w:t xml:space="preserve">Quý Trần Ai không muốn phụ ý tốt của Chu Nghiêu Uẩn, không thể làm gì khác hơn là gật đầu đồng ý.</w:t>
      </w:r>
      <w:r>
        <w:br w:type="textWrapping"/>
      </w:r>
      <w:r>
        <w:br w:type="textWrapping"/>
      </w:r>
      <w:r>
        <w:t xml:space="preserve">Chu Nghiêu Uẩn bưng cháo tới, đang đưa cho Quý Trần Ai, thì nghe đến tiếng chuông cửa vang lên, cậu hơi nhíu nhíu mày, giống như đoán được thân phận của người đến: “Ca ca, anh uống trước, em đi ra ngoài một chút.”</w:t>
      </w:r>
      <w:r>
        <w:br w:type="textWrapping"/>
      </w:r>
      <w:r>
        <w:br w:type="textWrapping"/>
      </w:r>
      <w:r>
        <w:t xml:space="preserve">Quý Trần Ai nhận lấy bát, bắt đầu từ từ húp cháo, anh không quan tâm tới người gõ cửa, bất quá mấy phút sau, Chu Nghiêu Uẩn mang theo một người đi vào.</w:t>
      </w:r>
      <w:r>
        <w:br w:type="textWrapping"/>
      </w:r>
      <w:r>
        <w:br w:type="textWrapping"/>
      </w:r>
      <w:r>
        <w:t xml:space="preserve">itsukahikari.wordpress.com</w:t>
      </w:r>
      <w:r>
        <w:br w:type="textWrapping"/>
      </w:r>
      <w:r>
        <w:br w:type="textWrapping"/>
      </w:r>
      <w:r>
        <w:t xml:space="preserve">Quý Trần Ai ngẩng đầu nhìn lên, phát hiện là một người phụ nữ khí chất ưu nhã, lúc này đang mang theo nụ cười nhìn anh. Huyết thống thật sự là một thứ thần kỳ, chỉ một cái liếc mắt, Quý Trần Ai liền từ trên người phụ nữ này, thấy được bóng dáng Chu Nghiêu Uẩn.</w:t>
      </w:r>
      <w:r>
        <w:br w:type="textWrapping"/>
      </w:r>
      <w:r>
        <w:br w:type="textWrapping"/>
      </w:r>
      <w:r>
        <w:t xml:space="preserve">Người phụ nữ ôn nhu nói: “Chào cháu Chu Nghiêu Cần, ta họ Lưu, là mẹ đẻ của Chu Nghiêu Uẩn.”</w:t>
      </w:r>
      <w:r>
        <w:br w:type="textWrapping"/>
      </w:r>
      <w:r>
        <w:br w:type="textWrapping"/>
      </w:r>
      <w:r>
        <w:t xml:space="preserve">Quý Trần Ai nói: “À…” Anh kỳ thực không nghĩ tới lần du lịch này có thể thấy được toàn bộ thân nhân của Chu Nghiêu Uẩn một lượt, nhưng mà thấy một lượt dường như cũng không có gì không tốt.</w:t>
      </w:r>
      <w:r>
        <w:br w:type="textWrapping"/>
      </w:r>
      <w:r>
        <w:br w:type="textWrapping"/>
      </w:r>
      <w:r>
        <w:t xml:space="preserve">Lưu phu nhân nói: “Ta nghe Tiểu Uẩn nói cháu ngã bệnh, cho nên cố ý ghé thăm cháu một chút.” Bà cũng không gọi tên thật của Chu Nghiêu Uẩn, dường như đối với Quý Trần Ai và Chu Nghiêu Uẩn đều rất khoan dung.</w:t>
      </w:r>
      <w:r>
        <w:br w:type="textWrapping"/>
      </w:r>
      <w:r>
        <w:br w:type="textWrapping"/>
      </w:r>
      <w:r>
        <w:t xml:space="preserve">Bất quá Quý Trần Ai lại chú ý tới sâu trong ánh mắt bà ẩn giấu cẩn thận, giống như người đang ôm ấp bảo vật trong người, tuy rằng cười hướng mắt về phía người xung quanh, trên thực tế lại hận không thể giấu bảo bối của mình vào trong ngực ai cũng không cho xem.</w:t>
      </w:r>
      <w:r>
        <w:br w:type="textWrapping"/>
      </w:r>
      <w:r>
        <w:br w:type="textWrapping"/>
      </w:r>
      <w:r>
        <w:t xml:space="preserve">Nếu như nói Chu Nghiêu Uẩn là bị cha mẹ vứt bỏ, vậy Quý Trần Ai đại khái sẽ không cho Lưu phu nhân sắc mặt tốt, thế nhưng Lưu phu nhân cũng là người bị hại, đồng thời không hề từ bỏ việc tìm kiếm Chu Nghiêu Uẩn, cho nên Quý Trần Ai không thể làm gì khác hơn là mỉm cười gật đầu đáp lễ.</w:t>
      </w:r>
      <w:r>
        <w:br w:type="textWrapping"/>
      </w:r>
      <w:r>
        <w:br w:type="textWrapping"/>
      </w:r>
      <w:r>
        <w:t xml:space="preserve">Lưu phu nhân nói: “Tiểu Uẩn, con mang Tiểu Cần đi du lịch, tại sao không nói cho mẹ chứ, con xem mẹ không có chuẩn bị thứ gì …”</w:t>
      </w:r>
      <w:r>
        <w:br w:type="textWrapping"/>
      </w:r>
      <w:r>
        <w:br w:type="textWrapping"/>
      </w:r>
      <w:r>
        <w:t xml:space="preserve">Chu Nghiêu Uẩn: “Cũng không có gì để mà chuẩn bị.”</w:t>
      </w:r>
      <w:r>
        <w:br w:type="textWrapping"/>
      </w:r>
      <w:r>
        <w:br w:type="textWrapping"/>
      </w:r>
      <w:r>
        <w:t xml:space="preserve">Lưu phu nhân nói: “Hai đứa là con trai đấy, thật quá sơ ý, còn nói không có gì để mà chuẩn bị. Bên này thời tiết thay đổi lớn, cũng không mang đủ quần áo, xem, này không phải là bị cảm sao.”</w:t>
      </w:r>
      <w:r>
        <w:br w:type="textWrapping"/>
      </w:r>
      <w:r>
        <w:br w:type="textWrapping"/>
      </w:r>
      <w:r>
        <w:t xml:space="preserve">Chu Nghiêu Uẩn cũng thấy Quý Trần Ai sinh bệnh, là bởi vì mình không chăm sóc anh tốt, cho nên nghe được lời này của mẹ cậu, cũng không có phản bác.</w:t>
      </w:r>
      <w:r>
        <w:br w:type="textWrapping"/>
      </w:r>
      <w:r>
        <w:br w:type="textWrapping"/>
      </w:r>
      <w:r>
        <w:t xml:space="preserve">Lưu phu nhân lại nói: “Nếu đều tới, hai ngày nữa trong nhà có buổi tụ họp, con mang Tiểu Cần cùng tới đi?”</w:t>
      </w:r>
      <w:r>
        <w:br w:type="textWrapping"/>
      </w:r>
      <w:r>
        <w:br w:type="textWrapping"/>
      </w:r>
      <w:r>
        <w:t xml:space="preserve">Chu Nghiêu Uẩn cau mày nói: “Không phải đã nói lần này con không đi sao?”</w:t>
      </w:r>
      <w:r>
        <w:br w:type="textWrapping"/>
      </w:r>
      <w:r>
        <w:br w:type="textWrapping"/>
      </w:r>
      <w:r>
        <w:t xml:space="preserve">Lưu phu nhân lộ ra cái khổ sở biểu tình: “Ta và cha con nói rồi, lần này là đại thọ bảy mươi lăm tuổi của ông con…”</w:t>
      </w:r>
      <w:r>
        <w:br w:type="textWrapping"/>
      </w:r>
      <w:r>
        <w:br w:type="textWrapping"/>
      </w:r>
      <w:r>
        <w:t xml:space="preserve">Chu Nghiêu Uẩn còn muốn nói gì đó, đã thấy Lưu phu nhân trực tiếp nhìn về phía Quý Trần Ai, bà nói: “Huống hồ mang theo Tiểu Cần nhận thức người trong nhà một chút chẳng lẽ không được sao?”</w:t>
      </w:r>
      <w:r>
        <w:br w:type="textWrapping"/>
      </w:r>
      <w:r>
        <w:br w:type="textWrapping"/>
      </w:r>
      <w:r>
        <w:t xml:space="preserve">Bà kỳ thực cũng nghĩ tới việc cảm tạ Vương Chi Tú, thế nhưng Vương Chi Tú vẫn luôn bày tỏ bà không cần Lưu phu nhân trợ giúp, bất kể là tiền tài hay là thứ khác. Mà lúc trước Chu Nghiêu Cần, cũng cự tuyệt đề nghị điều trị hồi phục hoàn chỉnh từ Lưu phu nhân, cho nên từ đầu tới cuối, người một nhà Vương Chi Tú đều không hề nhận qua bất kỳ trợ giúp nào từ Đồng gia. Điểm này, khiến Lưu phu nhân cảm thấy có một ít bất an vi diệu.</w:t>
      </w:r>
      <w:r>
        <w:br w:type="textWrapping"/>
      </w:r>
      <w:r>
        <w:br w:type="textWrapping"/>
      </w:r>
      <w:r>
        <w:t xml:space="preserve">Có lẽ là câu “Để Tiểu Cần nhận thức người trong nhà một chút” kia đánh động Chu Nghiêu Uẩn, cậu sau khi do dự một chút, thái độ liền nhũn dần, nói buổi tối sẽ cho Lưu phu nhân câu trả lời chắc chắn, nhìn bộ dáng là muốn hỏi ý kiến Quý Trần Ai một chút.</w:t>
      </w:r>
      <w:r>
        <w:br w:type="textWrapping"/>
      </w:r>
      <w:r>
        <w:br w:type="textWrapping"/>
      </w:r>
      <w:r>
        <w:t xml:space="preserve">Chu Nghiêu Uẩn không nói thẳng từ chối, đã là tiến bộ rất lớn, Lưu phu nhân cũng không được voi đòi tiên, bà dùng ánh mắt từ ái nhìn Chu Nghiêu Uẩn, ánh mắt kia mặc dù là Quý Trần Ai, cũng có thể nhìn ra nồng nặc bên trong, thuộc loại tình yêu thương của mẹ.</w:t>
      </w:r>
      <w:r>
        <w:br w:type="textWrapping"/>
      </w:r>
      <w:r>
        <w:br w:type="textWrapping"/>
      </w:r>
      <w:r>
        <w:t xml:space="preserve">Lưu phu nhân dường như thật sự chỉ là đến thăm Quý Trần Ai, bà chỉ nói mấy câu, ngồi một lát, sau đó rời đi. Lúc rời đi còn dặn dò Chu Nghiêu Uẩn, nhất định phải chăm sóc Quý Trần Ai thật tốt.</w:t>
      </w:r>
      <w:r>
        <w:br w:type="textWrapping"/>
      </w:r>
      <w:r>
        <w:br w:type="textWrapping"/>
      </w:r>
      <w:r>
        <w:t xml:space="preserve">Chu Nghiêu Uẩn tiễn Lưu phu nhân rời khỏi nhà xong, mới trở lại phòng ngủ, cậu nhìn thấy Quý Trần Ai câu đầu tiên nói là: “Anh bằng lòng gặp người nhà của em?”</w:t>
      </w:r>
      <w:r>
        <w:br w:type="textWrapping"/>
      </w:r>
      <w:r>
        <w:br w:type="textWrapping"/>
      </w:r>
      <w:r>
        <w:t xml:space="preserve">Câu này vốn là không có gì, thế nhưng phối hợp với biểu tình của Chu Nghiêu Uẩn, Quý Trần Ai không biết tại sao đột nhiên cảm thấy có điểm lạ, thật giống như anh đang cùng Chu Nghiêu Uẩn nói chuyện yêu đương, tức khắc liền phải gặp gia trưởng.</w:t>
      </w:r>
      <w:r>
        <w:br w:type="textWrapping"/>
      </w:r>
      <w:r>
        <w:br w:type="textWrapping"/>
      </w:r>
      <w:r>
        <w:t xml:space="preserve">Chu Nghiêu Uẩn thấy Quý Trần Ai không đáp, hiển nhiên có chút thất vọng, cậu nói: “Không muốn sao? Vậy thì quên đi, chờ anh hôm sau tốt rồi, chúng ta…”</w:t>
      </w:r>
      <w:r>
        <w:br w:type="textWrapping"/>
      </w:r>
      <w:r>
        <w:br w:type="textWrapping"/>
      </w:r>
      <w:r>
        <w:t xml:space="preserve">Quý Trần Ai đánh gãy lời Chu Nghiêu Uẩn: “Có thể mà, không phải ông của em tổ chức sinh nhật sao?”</w:t>
      </w:r>
      <w:r>
        <w:br w:type="textWrapping"/>
      </w:r>
      <w:r>
        <w:br w:type="textWrapping"/>
      </w:r>
      <w:r>
        <w:t xml:space="preserve">Đôi mắt của Chu Nghiêu Uẩn đích xác sáng lên một chút, cậu nói: “Anh không ngại thấy người nhà của em?”</w:t>
      </w:r>
      <w:r>
        <w:br w:type="textWrapping"/>
      </w:r>
      <w:r>
        <w:br w:type="textWrapping"/>
      </w:r>
      <w:r>
        <w:t xml:space="preserve">Quý Trần Ai nói: “Đương nhiên không ngại.” Chu Nghiêu Uẩn nếu hiện tại đã về nhà, vậy chuyện này, là hắn khẳng định không tránh khỏi.</w:t>
      </w:r>
      <w:r>
        <w:br w:type="textWrapping"/>
      </w:r>
      <w:r>
        <w:br w:type="textWrapping"/>
      </w:r>
      <w:r>
        <w:t xml:space="preserve">Chu Nghiêu Uẩn nói: “Anh thật sự không ngại? Không cần miễn cưỡng…”</w:t>
      </w:r>
      <w:r>
        <w:br w:type="textWrapping"/>
      </w:r>
      <w:r>
        <w:br w:type="textWrapping"/>
      </w:r>
      <w:r>
        <w:t xml:space="preserve">Quý Trần Ai nói: “Anh thật sự không miễn cưỡng, bất quá điều kiện trước tiên là bệnh không tăng thêm.” Nếu như cái trạng thái hiện tại này của anh, vẫn là đừng có đi tham gia tiệc sinh nhật gì, lỡ đâu trực tiếp té xỉu trong bữa tiệc, vậy anh đúng là làm trò cười.</w:t>
      </w:r>
      <w:r>
        <w:br w:type="textWrapping"/>
      </w:r>
      <w:r>
        <w:br w:type="textWrapping"/>
      </w:r>
      <w:r>
        <w:t xml:space="preserve">Kỳ thực Chu Nghiêu Uẩn cũng rất muốn Quý Trần Ai đi, trước mắt cậu chưa hề dự định nói tình cảm của mình cho Quý Trần Ai, trải qua nhiều năm ở chung như vậy, cậu cũng rõ ràng Quý Trần Ai là người thích mềm không thích cứng. Nếu quả như thật muốn hạ tấn công với Quý Trần Ai, so với mạnh bạo, chẳng bằng nhõng nhẽo mè nheo nước ấm luộc ếch* hữu hiệu hơn.</w:t>
      </w:r>
      <w:r>
        <w:br w:type="textWrapping"/>
      </w:r>
      <w:r>
        <w:br w:type="textWrapping"/>
      </w:r>
      <w:r>
        <w:t xml:space="preserve">(*: Cho ếch vào nồi nước sôi ếch sẽ nhảy ra ngay. Tuy nhiên nếu cho ếch vào nước tăng dần nhiệt độ lên, ếch có thể cảm giác được nguy hiểm nhưng do tính lười biếng không chịu nhảy ra ngoài ngay, mãi đến lúc nóng khó chịu nhất thì nó đã mất khả năng thoát thân, không thể nhảy ra ngoài, bị luộc chín.)</w:t>
      </w:r>
      <w:r>
        <w:br w:type="textWrapping"/>
      </w:r>
      <w:r>
        <w:br w:type="textWrapping"/>
      </w:r>
      <w:r>
        <w:t xml:space="preserve">Chu Nghiêu Uẩn lựa chọn rất đúng, rất nhiều năm sau, khi Quý Trần Ai nhớ lại quá khứ, mới từ từng việc nhỏ một đào ra manh mối, phát giác âm mưu tà ác của Chu Nghiêu Uẩn.</w:t>
      </w:r>
      <w:r>
        <w:br w:type="textWrapping"/>
      </w:r>
      <w:r>
        <w:br w:type="textWrapping"/>
      </w:r>
      <w:r>
        <w:t xml:space="preserve">Bất quá cho đến trước mắt, chuyện quan trọng nhất vẫn là Quý Trần Ai sớm khôi phục thân thể, nếu không ngày đến dự tiệc sinh nhật ấy, Quý Trần Ai vẫn sẽ bệnh. Mặc kệ bản thân Quý Trần Ai muốn, Chu Nghiêu Uẩn cũng sẽ không đồng ý cho anh đi.</w:t>
      </w:r>
      <w:r>
        <w:br w:type="textWrapping"/>
      </w:r>
      <w:r>
        <w:br w:type="textWrapping"/>
      </w:r>
    </w:p>
    <w:p>
      <w:pPr>
        <w:pStyle w:val="Heading2"/>
      </w:pPr>
      <w:bookmarkStart w:id="94" w:name="chương-67-tiệc-rượu-chu-gia"/>
      <w:bookmarkEnd w:id="94"/>
      <w:r>
        <w:t xml:space="preserve">67. Chương 67: Tiệc Rượu Chu Gia*</w:t>
      </w:r>
    </w:p>
    <w:p>
      <w:pPr>
        <w:pStyle w:val="Compact"/>
      </w:pPr>
      <w:r>
        <w:br w:type="textWrapping"/>
      </w:r>
      <w:r>
        <w:br w:type="textWrapping"/>
      </w:r>
      <w:r>
        <w:t xml:space="preserve">(*: Tớ đoán là Đồng gia, cơ mà đoạn sau nhiều chương cũng nhầm giữa Chu gia và Đồng gia cho nên tớ hơi hoang mang, thôi thì cứ để nguyên nhé, về sau mn tự hiểu ngầm.)</w:t>
      </w:r>
      <w:r>
        <w:br w:type="textWrapping"/>
      </w:r>
      <w:r>
        <w:br w:type="textWrapping"/>
      </w:r>
      <w:r>
        <w:t xml:space="preserve">Edit: Koliz</w:t>
      </w:r>
      <w:r>
        <w:br w:type="textWrapping"/>
      </w:r>
      <w:r>
        <w:br w:type="textWrapping"/>
      </w:r>
      <w:r>
        <w:t xml:space="preserve">Bệnh của Quý Trần Ai sau ngày Lưu phu nhân tới liền tốt rồi.</w:t>
      </w:r>
      <w:r>
        <w:br w:type="textWrapping"/>
      </w:r>
      <w:r>
        <w:br w:type="textWrapping"/>
      </w:r>
      <w:r>
        <w:t xml:space="preserve">Cơn sốt này đến thật vội, không hề có điềm báo gì, bất quá may lúc khá hơn cũng rất nhanh, chỉ cần hai ngày, Quý Trần Ai đã nhảy nhót tưng bừng.</w:t>
      </w:r>
      <w:r>
        <w:br w:type="textWrapping"/>
      </w:r>
      <w:r>
        <w:br w:type="textWrapping"/>
      </w:r>
      <w:r>
        <w:t xml:space="preserve">Sinh nhật ông của Chu Nghiêu Uẩn còn có hai ba ngày, thừa lúc hai, ba ngày này, Chu Nghiêu Uẩn lại mang Quý Trần Ai đi tới mấy nơi. Quý Trần Ai đã rất lâu chưa hề đi ra ngoài chút nào, chân không tốt, đi đâu cũng không tiện, coi như miễn cưỡng điều khiển gậy, cũng sẽ bị ánh mắt hiếu kỳ của người khác chú ý.</w:t>
      </w:r>
      <w:r>
        <w:br w:type="textWrapping"/>
      </w:r>
      <w:r>
        <w:br w:type="textWrapping"/>
      </w:r>
      <w:r>
        <w:t xml:space="preserve">Tháng bảy chính là mùa hè, cây cối hoa lá đều sức sống tràn trề, dưới bóng râm mát mẻ của cây bên đường nhựa, Quý Trần Ai cầm một que kem, vừa đi vừa ăn.</w:t>
      </w:r>
      <w:r>
        <w:br w:type="textWrapping"/>
      </w:r>
      <w:r>
        <w:br w:type="textWrapping"/>
      </w:r>
      <w:r>
        <w:t xml:space="preserve">Vốn là vì nguyên nhân ốm mới khá lên, Chu Nghiêu Uẩn không cho Quý Trần Ai ăn kem. Nhưng không chịu nổi Quý Trần Ai nhõng nhẽo đòi hỏi, Chu Nghiêu Uẩn cuối cùng đồng ý để Quý Trần Ai ăn một nửa. Quý Trần Ai thấy thái độ kiên quyết của Chu Nghiêu Uẩn, biết Chu Nghiêu Uẩn chắc sẽ không nhượng bộ nữa, vì vậy không thể làm gì khác hơn là đồng ý.</w:t>
      </w:r>
      <w:r>
        <w:br w:type="textWrapping"/>
      </w:r>
      <w:r>
        <w:br w:type="textWrapping"/>
      </w:r>
      <w:r>
        <w:t xml:space="preserve">Một que kem, Quý Trần Ai ăn một nửa, một nửa còn lại kia Chu Nghiêu Uẩn động tác tự nhiên cầm lấy, bắt đầu tiếp tục ăn.</w:t>
      </w:r>
      <w:r>
        <w:br w:type="textWrapping"/>
      </w:r>
      <w:r>
        <w:br w:type="textWrapping"/>
      </w:r>
      <w:r>
        <w:t xml:space="preserve">Nhìn thấy động tác của Chu Nghiêu Uẩn, Quý Trần Ai sửng sốt một chút, anh còn tưởng Chu Nghiêu Uẩn vứt que kem đó đi, không nghĩ tới cậu cư nhiên tự mình ăn.</w:t>
      </w:r>
      <w:r>
        <w:br w:type="textWrapping"/>
      </w:r>
      <w:r>
        <w:br w:type="textWrapping"/>
      </w:r>
      <w:r>
        <w:t xml:space="preserve">Quý Trần Ai nói: “Em không chê nước miếng của anh?”</w:t>
      </w:r>
      <w:r>
        <w:br w:type="textWrapping"/>
      </w:r>
      <w:r>
        <w:br w:type="textWrapping"/>
      </w:r>
      <w:r>
        <w:t xml:space="preserve">Chu Nghiêu Uẩn liền cắn một cái: “Cái gì của ca ca em đều không chê.”</w:t>
      </w:r>
      <w:r>
        <w:br w:type="textWrapping"/>
      </w:r>
      <w:r>
        <w:br w:type="textWrapping"/>
      </w:r>
      <w:r>
        <w:t xml:space="preserve">Quý Trần Ai cứ cảm thấy có chỗ nào không đúng, nhưng lại không nói ra được không đúng chỗ nào, đến cuối cùng chỉ có thể nhìn Chu Nghiêu Uẩn từng chút ăn hết que kem.</w:t>
      </w:r>
      <w:r>
        <w:br w:type="textWrapping"/>
      </w:r>
      <w:r>
        <w:br w:type="textWrapping"/>
      </w:r>
      <w:r>
        <w:t xml:space="preserve">Ngược lại Tiểu Thất vẫn luôn vây xem yếu ớt cho câu: “Em trai ngươi thật sự là quá đáng sợ.”</w:t>
      </w:r>
      <w:r>
        <w:br w:type="textWrapping"/>
      </w:r>
      <w:r>
        <w:br w:type="textWrapping"/>
      </w:r>
      <w:r>
        <w:t xml:space="preserve">Quý Trần Ai nói: “Hả? Tại sao?”</w:t>
      </w:r>
      <w:r>
        <w:br w:type="textWrapping"/>
      </w:r>
      <w:r>
        <w:br w:type="textWrapping"/>
      </w:r>
      <w:r>
        <w:t xml:space="preserve">Tiểu Thất nói: “Trên thế giới này đáng sợ nhất không phải là người làm việc xấu, mà là người làm việc xấu, còn cảm thấy bản thân không hề làm sai…”</w:t>
      </w:r>
      <w:r>
        <w:br w:type="textWrapping"/>
      </w:r>
      <w:r>
        <w:br w:type="textWrapping"/>
      </w:r>
      <w:r>
        <w:t xml:space="preserve">Quý Trần Ai nói: “Tiểu Uẩn làm việc xấu?”</w:t>
      </w:r>
      <w:r>
        <w:br w:type="textWrapping"/>
      </w:r>
      <w:r>
        <w:br w:type="textWrapping"/>
      </w:r>
      <w:r>
        <w:t xml:space="preserve">Tiểu Thất dùng một loại ngữ khí ngươi đã hết thuốc chữa nói: “Ta chỉ lấy ví dụ thôi, lấy ví dụ được chứ!” Nó trái lại có thể nhìn ra tâm tư của Chu Nghiêu Uẩn đối với Quý Trần Ai, nhưng tương lai là của Quý Trần Ai, nó không có quyền can thiệp cũng không có quyền thay Quý Trần Ai lựa chọn. Quý Trần Ai trong phương diện tình cảm, cũng thật là trì độn đến đáng sợ.</w:t>
      </w:r>
      <w:r>
        <w:br w:type="textWrapping"/>
      </w:r>
      <w:r>
        <w:br w:type="textWrapping"/>
      </w:r>
      <w:r>
        <w:t xml:space="preserve">Thời tiết hai ngày gần đây cũng không tệ, cho nên hai người cũng đi dạo hết một vài địa điểm du lịch tương đối nổi danh, Quý Trần Ai lúc đang đi dạo phố thì nghĩ tới hỏi Chu Nghiêu Uẩn một câu có cần mang quà sinh nhật cho ông cậu hay không.</w:t>
      </w:r>
      <w:r>
        <w:br w:type="textWrapping"/>
      </w:r>
      <w:r>
        <w:br w:type="textWrapping"/>
      </w:r>
      <w:r>
        <w:t xml:space="preserve">Chu Nghiêu Uẩn nói lễ vật thì mẹ cậu khẳng định đã chuẩn bị xong, lúc đó anh tay không đi đến là được, còn nói cho Quý Trần Ai, nếu có người nói gì với anh, không cần cho cậu mặt mũi, trực tiếp phản kháng lại.</w:t>
      </w:r>
      <w:r>
        <w:br w:type="textWrapping"/>
      </w:r>
      <w:r>
        <w:br w:type="textWrapping"/>
      </w:r>
      <w:r>
        <w:t xml:space="preserve">Quý Trần Ai từ sau khi có Tiểu Thất, rất lâu không bị người tìm gây phiền toái, nghe Chu Nghiêu Uẩn nói xong có chút hiếu kì, nói: “Có người sẽ cố ý đến gây sự với anh?”</w:t>
      </w:r>
      <w:r>
        <w:br w:type="textWrapping"/>
      </w:r>
      <w:r>
        <w:br w:type="textWrapping"/>
      </w:r>
      <w:r>
        <w:t xml:space="preserve">Chu Nghiêu Uẩn thoáng cười lạnh, cậu nói: “Chung quy có mấy người không có mắt, đối với người như thế, cũng không cần cho mặt mũi gì.”</w:t>
      </w:r>
      <w:r>
        <w:br w:type="textWrapping"/>
      </w:r>
      <w:r>
        <w:br w:type="textWrapping"/>
      </w:r>
      <w:r>
        <w:t xml:space="preserve">Quý Trần Ai ồ một tiếng, xem ra bên trong gia tộc Chu Nghiêu Uẩn, cũng không phải tất cả mọi người đều hoan nghênh Chu Nghiêu Uẩn trở về.</w:t>
      </w:r>
      <w:r>
        <w:br w:type="textWrapping"/>
      </w:r>
      <w:r>
        <w:br w:type="textWrapping"/>
      </w:r>
      <w:r>
        <w:t xml:space="preserve">Ngày sinh nhật ông của Chu Nghiêu Uẩn, sáng sớm mẹ Chu Nghiêu Uẩn liền phái xe tới đón Quý Trần Ai và Chu Nghiêu Uẩn.</w:t>
      </w:r>
      <w:r>
        <w:br w:type="textWrapping"/>
      </w:r>
      <w:r>
        <w:br w:type="textWrapping"/>
      </w:r>
      <w:r>
        <w:t xml:space="preserve">Chu Nghiêu Uẩn cùng Quý Trần Ai lên xe, liền một đường xuất phát hướng về địa điểm cử hành tiệc sinh nhật.</w:t>
      </w:r>
      <w:r>
        <w:br w:type="textWrapping"/>
      </w:r>
      <w:r>
        <w:br w:type="textWrapping"/>
      </w:r>
      <w:r>
        <w:t xml:space="preserve">Cha của Chu Nghiêu Uẩn họ Đồng gọi Đồng Thanh Quốc, Quý Trần Ai vừa nghe còn tưởng gọi là Đồng Khuynh Quốc*, nghĩ thầm không biết là ai đặt tên, Chu Nghiêu Uẩn thì lại đoán được Quý Trần Ai đang suy nghĩ gì, cậu than thở: “Em lúc đó nghe thấy tên này cũng nghĩ giống như anh vậy.”</w:t>
      </w:r>
      <w:r>
        <w:br w:type="textWrapping"/>
      </w:r>
      <w:r>
        <w:br w:type="textWrapping"/>
      </w:r>
      <w:r>
        <w:t xml:space="preserve">Một người đàng ông to cao kêu Khuynh Quốc…</w:t>
      </w:r>
      <w:r>
        <w:br w:type="textWrapping"/>
      </w:r>
      <w:r>
        <w:br w:type="textWrapping"/>
      </w:r>
      <w:r>
        <w:t xml:space="preserve">Quý Trần Ai nói: “Cho nên không phải gọi là Khuynh Quốc?”</w:t>
      </w:r>
      <w:r>
        <w:br w:type="textWrapping"/>
      </w:r>
      <w:r>
        <w:br w:type="textWrapping"/>
      </w:r>
      <w:r>
        <w:t xml:space="preserve">Chu Nghiêu Uẩn nói: “Là khuynh quốc, chẳng qua là Thanh trong màu xanh, không phải Khuynh trong khuynh quốc.”* Tuy rằng như vậy, cái tên này vẫn để Đồng Thanh Quốc gặp nhiều xấu hổ.</w:t>
      </w:r>
      <w:r>
        <w:br w:type="textWrapping"/>
      </w:r>
      <w:r>
        <w:br w:type="textWrapping"/>
      </w:r>
      <w:r>
        <w:t xml:space="preserve">(*: Thanh (青) và Khuynh(倾) đều phát âm là « qīng », mà khuynh quốc nghĩa là gì thì mọi người đều biết rồi đấy =.=)</w:t>
      </w:r>
      <w:r>
        <w:br w:type="textWrapping"/>
      </w:r>
      <w:r>
        <w:br w:type="textWrapping"/>
      </w:r>
      <w:r>
        <w:t xml:space="preserve">Không biết thế nào, Quý Trần Ai lại đột nhiên nhớ lại bạn học nam gọi là “Phụ Viêm Khiết*”…</w:t>
      </w:r>
      <w:r>
        <w:br w:type="textWrapping"/>
      </w:r>
      <w:r>
        <w:br w:type="textWrapping"/>
      </w:r>
      <w:r>
        <w:t xml:space="preserve">(*: 妇炎洁 – Phụ nữ + ngọn lửa/bốc cháy + thanh khiết → &gt;v&lt;)</w:t>
      </w:r>
      <w:r>
        <w:br w:type="textWrapping"/>
      </w:r>
      <w:r>
        <w:br w:type="textWrapping"/>
      </w:r>
      <w:r>
        <w:t xml:space="preserve">Xe một đường chạy về phía trước, sắp tới địa điểm.</w:t>
      </w:r>
      <w:r>
        <w:br w:type="textWrapping"/>
      </w:r>
      <w:r>
        <w:br w:type="textWrapping"/>
      </w:r>
      <w:r>
        <w:t xml:space="preserve">Quý Trần Ai và Chu Nghiêu Uẩn vừa mới bước từ trên xe xuống, liền có người tới đón, người này dường như là người quen của Chu Nghiêu Uẩn, người kia kêu lên: “Đồng thiếu gia, ngài đã đến.”</w:t>
      </w:r>
      <w:r>
        <w:br w:type="textWrapping"/>
      </w:r>
      <w:r>
        <w:br w:type="textWrapping"/>
      </w:r>
      <w:r>
        <w:t xml:space="preserve">Chu Nghiêu Uẩn bình thường trên mặt đều mang theo nụ cười nhã nhặn, nhưng lúc này lại không thấy bóng dáng nụ cười đâu, cậu mặt không biểu cảm khẽ gật đầu, xem như là đáp lại chào hỏi của người này.</w:t>
      </w:r>
      <w:r>
        <w:br w:type="textWrapping"/>
      </w:r>
      <w:r>
        <w:br w:type="textWrapping"/>
      </w:r>
      <w:r>
        <w:t xml:space="preserve">Người kia lại nói: “Lão gia tử còn chưa tới, ngài là qua thẳng hay…” Anh ta nói nhìn thoáng qua Quý Trần Ai đứng ở một bên.</w:t>
      </w:r>
      <w:r>
        <w:br w:type="textWrapping"/>
      </w:r>
      <w:r>
        <w:br w:type="textWrapping"/>
      </w:r>
      <w:r>
        <w:t xml:space="preserve">Chu Nghiêu Uẩn nói: “Mẹ ta đâu? Bà ấy đến chưa?”</w:t>
      </w:r>
      <w:r>
        <w:br w:type="textWrapping"/>
      </w:r>
      <w:r>
        <w:br w:type="textWrapping"/>
      </w:r>
      <w:r>
        <w:t xml:space="preserve">Người kia nói: “Mẫu thân ngài đã đến, hiện tại đang nghỉ ngơi.”</w:t>
      </w:r>
      <w:r>
        <w:br w:type="textWrapping"/>
      </w:r>
      <w:r>
        <w:br w:type="textWrapping"/>
      </w:r>
      <w:r>
        <w:t xml:space="preserve">Chu Nghiêu Uẩn nói: “Ừ, vậy trước tiên qua chỗ bà ấy đi.” Cậu nói nhìn thoáng qua Quý Trần Ai, “Có muốn ăn một chút gì đó lót bụng trước không? Đợi lát nữa ăn cơm trưa có khả năng hơi trễ.”</w:t>
      </w:r>
      <w:r>
        <w:br w:type="textWrapping"/>
      </w:r>
      <w:r>
        <w:br w:type="textWrapping"/>
      </w:r>
      <w:r>
        <w:t xml:space="preserve">Người kia nghe Chu Nghiêu Uẩn nói với Quý Trần Ai câu này, trong ánh mắt tràn đầy mùi vị không thể tin được, giống như hoàn toàn không cách nào lý giải đượC Chu Nghiêu Uẩn lại có một mặt ôn nhu như thế.</w:t>
      </w:r>
      <w:r>
        <w:br w:type="textWrapping"/>
      </w:r>
      <w:r>
        <w:br w:type="textWrapping"/>
      </w:r>
      <w:r>
        <w:t xml:space="preserve">Quý Trần Ai nói: “Không sao, hiện tại anh cũng không đói, trực tiếp đi qua đi.”</w:t>
      </w:r>
      <w:r>
        <w:br w:type="textWrapping"/>
      </w:r>
      <w:r>
        <w:br w:type="textWrapping"/>
      </w:r>
      <w:r>
        <w:t xml:space="preserve">Chu Nghiêu Uẩn nghe vậy gật đầu, dẫn Quý Trần Ai đi về phía trước, vào cửa sau rồi đi đến hướng phòng nghỉ. Mẹ của Chu Nghiêu Uẩn Lưu, Vân Hề đã ngồi ở đó đợi, lúc này đang nghiêng đầu nói chuyện với một người.</w:t>
      </w:r>
      <w:r>
        <w:br w:type="textWrapping"/>
      </w:r>
      <w:r>
        <w:br w:type="textWrapping"/>
      </w:r>
      <w:r>
        <w:t xml:space="preserve">Quý Trần Ai định thần nhìn lại, mới phát hiện người Lưu Vân Hề đang nói chuyện cùng chính là Đồng Nhạc mấy ngày trước bị Chu Nghiêu Uẩn nhấc cổ tay trực tiếp ném ra ngoài. Lúc này không biết Lưu Vân Hề đang nói gì với Đồng Nhạc, Đồng Nhạc một mặt không vui. Khi nghe tiếng cửa mở, ngẩng đầu lên nhìn thấy Chu Nghiêu Uẩn và Quý Trần Ai, sắc mặt cậu ta lại càng khó coi hơn, đại khái là biết trước mặt Lưu Vân Hề, Chu Nghiêu Uẩn sẽ không động thủ đối với cậu ta, Đồng Nhạc nói thẳng: “Đồng Quân Nhiên, hôm nay là sinh nhật ông, tại sao anh lại mang người ngoài đến!” Lời này cậu ta lớn tiếng cực kỳ, rõ ràng định chán ghét Chu Nghiêu Uẩn cùng Quý Trần Ai một chút.</w:t>
      </w:r>
      <w:r>
        <w:br w:type="textWrapping"/>
      </w:r>
      <w:r>
        <w:br w:type="textWrapping"/>
      </w:r>
      <w:r>
        <w:t xml:space="preserve">Đáng tiếc Chu Nghiêu Uẩn ngay cả biểu tình cũng không cho Đồng Quân Nhiên, cậu trực tiếp đi tới trước mặt Lưu Vân Hề, gọi một tiếng mẹ.</w:t>
      </w:r>
      <w:r>
        <w:br w:type="textWrapping"/>
      </w:r>
      <w:r>
        <w:br w:type="textWrapping"/>
      </w:r>
      <w:r>
        <w:t xml:space="preserve">Lưu Vân Hề hiển nhiên cũng bị câu nói này của Đồng Nhạc làm không hài lòng, bà nói: “Tiểu Cần, Đồng Nhạc không hiểu chuyện, cháu đừng nóng giận, lát nữa ta giáo huấn nó.”</w:t>
      </w:r>
      <w:r>
        <w:br w:type="textWrapping"/>
      </w:r>
      <w:r>
        <w:br w:type="textWrapping"/>
      </w:r>
      <w:r>
        <w:t xml:space="preserve">Quý Trần Ai lễ phép cười nói: “Không sao đâu dì, cháu không giận.”</w:t>
      </w:r>
      <w:r>
        <w:br w:type="textWrapping"/>
      </w:r>
      <w:r>
        <w:br w:type="textWrapping"/>
      </w:r>
      <w:r>
        <w:t xml:space="preserve">Trên mặt Lưu Vân Hề vẫn còn có chút áy náy, bà nói: “Tiểu Uẩn, chút nữa ông con và cha đến, đừng quên mang theo Tiểu Cần đi chào hỏi.”</w:t>
      </w:r>
      <w:r>
        <w:br w:type="textWrapping"/>
      </w:r>
      <w:r>
        <w:br w:type="textWrapping"/>
      </w:r>
      <w:r>
        <w:t xml:space="preserve">Đồng Nhạc không được để ý tới, biểu tình hết sức khó coi, thế nhưng ba người trong phòng này, không một người đứng ở bên cậu ta, cậu ta nghẹn đỏ một mặt, còn muốn nói điều gì, lại bị Lưu Vân Hề thưởng một ánh mắt sắc như dao, lúc này mới nuốt lời nói trở lại.</w:t>
      </w:r>
      <w:r>
        <w:br w:type="textWrapping"/>
      </w:r>
      <w:r>
        <w:br w:type="textWrapping"/>
      </w:r>
      <w:r>
        <w:t xml:space="preserve">Phải biết từ sau khi Chu Nghiêu Uẩn lúc còn bé bị người ôm đi, Lưu Vân Hề đối với đứa con trai Đồng Nhạc này có thể nói là cưng chiều đến tận xương tủy, cho nên mới đem Đồng Nhạc chiều thành bộ dạng này.</w:t>
      </w:r>
      <w:r>
        <w:br w:type="textWrapping"/>
      </w:r>
      <w:r>
        <w:br w:type="textWrapping"/>
      </w:r>
      <w:r>
        <w:t xml:space="preserve">Bất quá từ sau khi Chu Nghiêu Uẩn trở về, Đồng Nhạc tìm Chu Nghiêu Uẩn gây phiền phức nhiều lần, Lưu Vân Hề lúc này mới ý thức được bà đã làm hư đứa con, lúc này mới bắt đầu thay đổi thái độ đối xử với Đồng Nhạc.</w:t>
      </w:r>
      <w:r>
        <w:br w:type="textWrapping"/>
      </w:r>
      <w:r>
        <w:br w:type="textWrapping"/>
      </w:r>
      <w:r>
        <w:t xml:space="preserve">Đương nhiên, chuyện này nếu là nhìn từ góc độ của Đồng Nhạc, cũng là bởi vì Chu Nghiêu Uẩn, mẹ cậu ta mới không còn yêu chiều cậu ta như vậy.</w:t>
      </w:r>
      <w:r>
        <w:br w:type="textWrapping"/>
      </w:r>
      <w:r>
        <w:br w:type="textWrapping"/>
      </w:r>
      <w:r>
        <w:t xml:space="preserve">Lưu Vân Hề lại nói: “Ta đều đã chuẩn bị quà sinh nhật cho ông nội của con và Nhạc Nhạc, lúc đó con đừng quên cầm tới.”</w:t>
      </w:r>
      <w:r>
        <w:br w:type="textWrapping"/>
      </w:r>
      <w:r>
        <w:br w:type="textWrapping"/>
      </w:r>
      <w:r>
        <w:t xml:space="preserve">Chu Nghiêu Uẩn gật đầu, xem như là đáp lại câu này.</w:t>
      </w:r>
      <w:r>
        <w:br w:type="textWrapping"/>
      </w:r>
      <w:r>
        <w:br w:type="textWrapping"/>
      </w:r>
      <w:r>
        <w:t xml:space="preserve">Từ một khắc Chu Nghiêu Uẩn vào nhà kia, Đồng Nhạc liền không chút được để ý tới, vướng Lưu Vân Hề, Đồng Nhạc cũng không tiện nói thẳng quá khích gì, cậu ta nhìn Quý Trần Ai đứng ở một bên, ánh mắt xoay một cái: “Ai, anh đứng ở chỗ này cũng không làm gì, tôi đưa anh đi ăn một chút gì đó đi.”</w:t>
      </w:r>
      <w:r>
        <w:br w:type="textWrapping"/>
      </w:r>
      <w:r>
        <w:br w:type="textWrapping"/>
      </w:r>
      <w:r>
        <w:t xml:space="preserve">Chu Nghiêu Uẩn lạnh nhạt liếc mắt nhìn Đồng Nhạc một cái: “Không cần, đợi lát nữa tôi mang ca ca đi.”</w:t>
      </w:r>
      <w:r>
        <w:br w:type="textWrapping"/>
      </w:r>
      <w:r>
        <w:br w:type="textWrapping"/>
      </w:r>
      <w:r>
        <w:t xml:space="preserve">Đồng Nhạc hừ một tiếng: “Anh sợ cái gì, tôi cũng sẽ không làm gì anh ta, một thằng đàn ông như thế còn sợ hãi rụt rè, thật vô vị.”</w:t>
      </w:r>
      <w:r>
        <w:br w:type="textWrapping"/>
      </w:r>
      <w:r>
        <w:br w:type="textWrapping"/>
      </w:r>
      <w:r>
        <w:t xml:space="preserve">Là một thằng đàn ông sợ hãi rụt rè, Quý Trần Ai biểu thị bản thân áp lực rất lớn.</w:t>
      </w:r>
      <w:r>
        <w:br w:type="textWrapping"/>
      </w:r>
      <w:r>
        <w:br w:type="textWrapping"/>
      </w:r>
      <w:r>
        <w:t xml:space="preserve">Lưu Vân Hề là triệt để không có biện pháp với đứa con của chính mình, bà không nỡ đánh, nhiều nhất là nói hai câu, Đồng Nhạc căn bản không để ở trong lòng, hiện tại Đồng Nhạc rõ ràng cho thấy cậu ta đang gây hấn, bà không thể làm gì khác hơn nói: “Nhạc Nhạc, con ra ngoài xem xem ông nội con đã tới chưa.”</w:t>
      </w:r>
      <w:r>
        <w:br w:type="textWrapping"/>
      </w:r>
      <w:r>
        <w:br w:type="textWrapping"/>
      </w:r>
      <w:r>
        <w:t xml:space="preserve">Đồng Nhạc rõ ràng không muốn đi, nhưng nhìn thấy ánh mắt ngầm có ý trách cứ của Lưu Vân Hề, cuối cùng vẫn nín giận đi ra ngoài, xem vẻ mặt đó hiển nhiên còn có thể lại tìm cơ hội gây phiền phức cho Chu Nghiêu Uẩn và Quý Trần Ai.</w:t>
      </w:r>
      <w:r>
        <w:br w:type="textWrapping"/>
      </w:r>
      <w:r>
        <w:br w:type="textWrapping"/>
      </w:r>
      <w:r>
        <w:t xml:space="preserve">Sau khi Đồng Nhạc đi ra ngoài, Lưu Vân Hề mang đầy áy náy lần thứ hai xin lỗi Quý Trần Ai, nói đều do bà cưng chiều Đồng Nhạc thành như vậy, một chút lễ phép cũng không có.</w:t>
      </w:r>
      <w:r>
        <w:br w:type="textWrapping"/>
      </w:r>
      <w:r>
        <w:br w:type="textWrapping"/>
      </w:r>
      <w:r>
        <w:t xml:space="preserve">Nói tới Đồng Nhạc, thì không thể không nhắc đến một vài việc về Chu Nghiêu Uẩn, Lưu Vân Hề lại một lần bày tỏ cảm ơn đối với người nhà họ Chu, mùa đông năm đó, nếu như không có Vương Chi Tú thu nuôi Chu Nghiêu Uẩn, e rằng bà đời này sẽ không có cơ hội nhìn thấy đứa con trai thân sinh này.</w:t>
      </w:r>
      <w:r>
        <w:br w:type="textWrapping"/>
      </w:r>
      <w:r>
        <w:br w:type="textWrapping"/>
      </w:r>
      <w:r>
        <w:t xml:space="preserve">Ba người tùy tiện nói chút chuyện phiếm, mãi đến tận lúc Lưu Vân Hề nhận được điện thoại, nói có chút việc muốn ra ngoài trước, lúc này mới để lại Quý Trần Ai và Chu Nghiêu Uẩn ở trong phòng.</w:t>
      </w:r>
      <w:r>
        <w:br w:type="textWrapping"/>
      </w:r>
      <w:r>
        <w:br w:type="textWrapping"/>
      </w:r>
      <w:r>
        <w:t xml:space="preserve">Thấy Lưu Vân Hề đi, Quý Trần Ai mới đem sự nghi ngờ của mình hỏi ra miệng, anh nói: “Nếu Lưu Vân Hề cảm thấy bản thân thua thiệt em, vì sao lại để cho em đi nhận những huấn luyện kia?” Anh từ chỗ tiểu Thất cũng biết Chu Nghiêu Uẩn trong thời gian rời nhà trải qua ngày thế nào.</w:t>
      </w:r>
      <w:r>
        <w:br w:type="textWrapping"/>
      </w:r>
      <w:r>
        <w:br w:type="textWrapping"/>
      </w:r>
      <w:r>
        <w:t xml:space="preserve">Chu Nghiêu Uẩn nói: “Bởi vì em muốn bảo vệ anh.”</w:t>
      </w:r>
      <w:r>
        <w:br w:type="textWrapping"/>
      </w:r>
      <w:r>
        <w:br w:type="textWrapping"/>
      </w:r>
      <w:r>
        <w:t xml:space="preserve">Quý Trần Ai à một tiếng, anh không nghĩ tới Chu Nghiêu Uẩn lại là đáp án này.</w:t>
      </w:r>
      <w:r>
        <w:br w:type="textWrapping"/>
      </w:r>
      <w:r>
        <w:br w:type="textWrapping"/>
      </w:r>
      <w:r>
        <w:t xml:space="preserve">Chu Nghiêu Uẩn lại nói: “Anh còn nhớ việc anh bị bắt cóc lúc trước?”</w:t>
      </w:r>
      <w:r>
        <w:br w:type="textWrapping"/>
      </w:r>
      <w:r>
        <w:br w:type="textWrapping"/>
      </w:r>
      <w:r>
        <w:t xml:space="preserve">Quý Trần Ai đương nhiên sẽ không quên mất vụ anh đang ngồi ở xe lăn, bị người mạnh mẽ bắt cóc, lần đó, cũng là lần đầu tiên anh giết người.</w:t>
      </w:r>
      <w:r>
        <w:br w:type="textWrapping"/>
      </w:r>
      <w:r>
        <w:br w:type="textWrapping"/>
      </w:r>
      <w:r>
        <w:t xml:space="preserve">Chu Nghiêu Uẩn nói: “Em sẽ không để cho anh gặp phải những chuyện kia nữa.”</w:t>
      </w:r>
      <w:r>
        <w:br w:type="textWrapping"/>
      </w:r>
      <w:r>
        <w:br w:type="textWrapping"/>
      </w:r>
      <w:r>
        <w:t xml:space="preserve">Quý Trần Ai lại nghĩ tới vụ anh bị Hứa Vân Sùng trói đi, nếu như không có Chu Nghiêu Uẩn tạo áp lực, anh đại khái cũng không có cơ hội đợi đến khi kỹ năng làm lạnh xong một lần bắt Hứa Vân Sùng.</w:t>
      </w:r>
      <w:r>
        <w:br w:type="textWrapping"/>
      </w:r>
      <w:r>
        <w:br w:type="textWrapping"/>
      </w:r>
      <w:r>
        <w:t xml:space="preserve">Chu Nghiêu Uẩn lại nói: “Thế nhưng bây giờ em còn chưa đủ mạnh, chờ em, ca ca.”</w:t>
      </w:r>
      <w:r>
        <w:br w:type="textWrapping"/>
      </w:r>
      <w:r>
        <w:br w:type="textWrapping"/>
      </w:r>
      <w:r>
        <w:t xml:space="preserve">Thời điểm Chu Nghiêu Uẩn nói những câu nói này, giọng nói rất trầm thấp, thế nhưng dù là ai cũng sẽ không cảm thấy cậu đang nói đùa.</w:t>
      </w:r>
      <w:r>
        <w:br w:type="textWrapping"/>
      </w:r>
      <w:r>
        <w:br w:type="textWrapping"/>
      </w:r>
      <w:r>
        <w:t xml:space="preserve">Quý Trần Ai mềm mại ừm một tiếng, anh cũng không thể nói với Chu Nghiêu Uẩn, kỳ thực anh cũng rất mạnh, không cần người bảo vệ.</w:t>
      </w:r>
      <w:r>
        <w:br w:type="textWrapping"/>
      </w:r>
      <w:r>
        <w:br w:type="textWrapping"/>
      </w:r>
      <w:r>
        <w:t xml:space="preserve">Tỏ rõ cõi lòng xong, Chu Nghiêu Uẩn liền mang theo Quý Trần Ai đi ăn vài thứ trước, loại tiệc sinh nhật này đều rất khó ăn no giống nhau, Chu Nghiêu Uẩn thì không muốn Quý Trần Ai chịu đói, cho nên sớm để Quý Trần Ai cầm chút đồ ăn.</w:t>
      </w:r>
      <w:r>
        <w:br w:type="textWrapping"/>
      </w:r>
      <w:r>
        <w:br w:type="textWrapping"/>
      </w:r>
      <w:r>
        <w:t xml:space="preserve">Ngay tại lúc Quý Trần Ai ăn thức ăn, ông nội Chu Nghiêu Uẩn đến.</w:t>
      </w:r>
      <w:r>
        <w:br w:type="textWrapping"/>
      </w:r>
      <w:r>
        <w:br w:type="textWrapping"/>
      </w:r>
      <w:r>
        <w:t xml:space="preserve">Chu Nghiêu Uẩn nói: “Anh tiếp tục ăn đi, em đi chào hỏi.” Nói xong cậu liền đứng dậy đi tới bên kia.</w:t>
      </w:r>
      <w:r>
        <w:br w:type="textWrapping"/>
      </w:r>
      <w:r>
        <w:br w:type="textWrapping"/>
      </w:r>
      <w:r>
        <w:t xml:space="preserve">Quý Trần Ai ngồi ở bàn nhìn Chu Nghiêu Uẩn đi về hướng ông nội của cậu, sau đó liền yên lặng nhét miếng đào vàng vào miệng. Tính cách của anh cách cái từ mạnh vì gạo, bạo vì tiền này rất xa, cho nên từ trước đến giờ đều không quá thích loại tụ hội này.</w:t>
      </w:r>
      <w:r>
        <w:br w:type="textWrapping"/>
      </w:r>
      <w:r>
        <w:br w:type="textWrapping"/>
      </w:r>
      <w:r>
        <w:t xml:space="preserve">Một vòng người vây quanh ông nội của Chu Nghiêu Uẩn, thế nhưng lúc Chu Nghiêu Uẩn đi tới, ông nội cậu dừng nói chuyện với những người khác, vô cùng hiền hòa hướng về phía Chu Nghiêu Uẩn vẫy vẫy tay.</w:t>
      </w:r>
      <w:r>
        <w:br w:type="textWrapping"/>
      </w:r>
      <w:r>
        <w:br w:type="textWrapping"/>
      </w:r>
      <w:r>
        <w:t xml:space="preserve">Quý Trần Ai cách này một bên khá xa, cho nên cũng không biết bọn họ đang nói cái gì, mà quang từ biểu tình và bầu không khí thượng, cũng có thể nhìn ra, Chu Nghiêu Uẩn vẫn là rất được ông nội hắn coi trọng.</w:t>
      </w:r>
      <w:r>
        <w:br w:type="textWrapping"/>
      </w:r>
      <w:r>
        <w:br w:type="textWrapping"/>
      </w:r>
      <w:r>
        <w:t xml:space="preserve">Liền tại Quý Trần Ai hướng về bên kia mong thời điểm, vốn là cũng nên ở bên kia Đồng Nhạc, lại xuất hiện ở Quý Trần Ai bên người, thanh âm hắn vẫn là mang theo nhất quán ác ý: “Nhìn cái gì, có gì đáng xem, các anh vốn cũng không phải chung một thế giới.”</w:t>
      </w:r>
      <w:r>
        <w:br w:type="textWrapping"/>
      </w:r>
      <w:r>
        <w:br w:type="textWrapping"/>
      </w:r>
      <w:r>
        <w:t xml:space="preserve">Quý Trần Ai: “…” Suýt chút nữa không bị miếng đào vàng trong miệng làm trực tiếp nghẹn chết.</w:t>
      </w:r>
      <w:r>
        <w:br w:type="textWrapping"/>
      </w:r>
      <w:r>
        <w:br w:type="textWrapping"/>
      </w:r>
      <w:r>
        <w:t xml:space="preserve">Đồng Nhạc lại nói: “Anh xem anh một chút, lại nhìn anh ấy một chút, anh chỉ xứng ngồi chỗ này ăn đồ ăn, nhưng anh ấy lại là tiêu điểm của đám người.”</w:t>
      </w:r>
      <w:r>
        <w:br w:type="textWrapping"/>
      </w:r>
      <w:r>
        <w:br w:type="textWrapping"/>
      </w:r>
      <w:r>
        <w:t xml:space="preserve">Quý Trần Ai: “…” Đứa nhỏ này thực sự là đã xem quá nhiều kịch cẩu huyết, đi vào diễn quá sâu a.</w:t>
      </w:r>
      <w:r>
        <w:br w:type="textWrapping"/>
      </w:r>
      <w:r>
        <w:br w:type="textWrapping"/>
      </w:r>
      <w:r>
        <w:t xml:space="preserve">Đồng Nhạc thấy Quý Trần Ai không nói lời nào, còn tưởng rằng là Quý Trần Ai chấp nhận chính mình lời giải thích, hắn càng thêm đắc ý: “Nếu tôi là anh, tôi sẽ cách Đồng Quân Nhiên xa một chút.”</w:t>
      </w:r>
      <w:r>
        <w:br w:type="textWrapping"/>
      </w:r>
      <w:r>
        <w:br w:type="textWrapping"/>
      </w:r>
      <w:r>
        <w:t xml:space="preserve">Quý Trần Ai nuốt đào vàng xuống, sau đó liền nhét quả dâu tây vào miệng: “Nói xong rồi?”</w:t>
      </w:r>
      <w:r>
        <w:br w:type="textWrapping"/>
      </w:r>
      <w:r>
        <w:br w:type="textWrapping"/>
      </w:r>
      <w:r>
        <w:t xml:space="preserve">Đồng Nhạc nhíu mày: “Anh có thể nuốt đồ ăn xuống rồi hẵng nói?”</w:t>
      </w:r>
      <w:r>
        <w:br w:type="textWrapping"/>
      </w:r>
      <w:r>
        <w:br w:type="textWrapping"/>
      </w:r>
      <w:r>
        <w:t xml:space="preserve">Quý Trần Ai hàm hồ nói: “Không được, chưa ăn no.”</w:t>
      </w:r>
      <w:r>
        <w:br w:type="textWrapping"/>
      </w:r>
      <w:r>
        <w:br w:type="textWrapping"/>
      </w:r>
      <w:r>
        <w:t xml:space="preserve">Đồng Nhạc: “…” Nói chuyện cùng bình dân như vậy thật sự là quá khó.</w:t>
      </w:r>
      <w:r>
        <w:br w:type="textWrapping"/>
      </w:r>
      <w:r>
        <w:br w:type="textWrapping"/>
      </w:r>
      <w:r>
        <w:t xml:space="preserve">Chu Nghiêu Uẩn cũng từ xa chú ý tới Quý Trần Ai và Đồng Nhạc đang nói chuyện, cậu nhíu mày, muốn nhanh kết thúc đối thoại một chút qua đó, thế nhưng người bên ông nội cậu hiển nhiên không nghĩ sẽ dễ dàng thả cậu đi như vậy.</w:t>
      </w:r>
      <w:r>
        <w:br w:type="textWrapping"/>
      </w:r>
      <w:r>
        <w:br w:type="textWrapping"/>
      </w:r>
      <w:r>
        <w:t xml:space="preserve">Lúc Quý Trần Ai ăn thức ăn, vẫn luôn phỏng đoán Đồng Nhạc tại sao lại có địch ý sâu sắc với anh như vậy, trái lại Tiểu Thất so với Quý Trần Ai nhạy bén hơn, nó nói: “Ngươi không phát hiện Đồng Nhạc vẫn luôn gọi Chu Nghiêu Uẩn là Đồng Quân Nhiên?”</w:t>
      </w:r>
      <w:r>
        <w:br w:type="textWrapping"/>
      </w:r>
      <w:r>
        <w:br w:type="textWrapping"/>
      </w:r>
      <w:r>
        <w:t xml:space="preserve">Quý Trần Ai nói: “Ờ… Đây là ý gì?”</w:t>
      </w:r>
      <w:r>
        <w:br w:type="textWrapping"/>
      </w:r>
      <w:r>
        <w:br w:type="textWrapping"/>
      </w:r>
      <w:r>
        <w:t xml:space="preserve">Tiểu Thất nói: “Ngươi bị ngu hả, ngay cả Lưu Vân Hề cũng gọi Chu Nghiêu Uẩn là Tiểu Uẩn, vậy đã nói rõ Chu Nghiêu Uẩn căn bản không thừa nhận cái tên Đồng Quân Nhiên này, ngươi không suy nghĩ một chút tại sao Đồng Nhạc sống chết vẫn phải gọi Chu Nghiêu Uẩn như vậy sao?”</w:t>
      </w:r>
      <w:r>
        <w:br w:type="textWrapping"/>
      </w:r>
      <w:r>
        <w:br w:type="textWrapping"/>
      </w:r>
      <w:r>
        <w:t xml:space="preserve">Quý Trần Ai phát hiện chỉ số thông minh của anh trước mắt đã không theo kịp nội dung hướng đi của vở kịch, ngay cả Tiểu Thất cũng có thể dễ dàng giết chết anh, vì vậy anh khiêm tốn thỉnh giáo: “Tại sao vậy?”</w:t>
      </w:r>
      <w:r>
        <w:br w:type="textWrapping"/>
      </w:r>
      <w:r>
        <w:br w:type="textWrapping"/>
      </w:r>
      <w:r>
        <w:t xml:space="preserve">Tiểu Thất nói: “Bởi vì cậu ta đố kị với ngươi a! Cậu ta đố kị ngươi có đứa em trai như Chu Nghiêu Uẩn, trong lòng cậu ta nhất định là đang nghĩ, Chu Nghiêu Uẩn dựa vào cái gì mà đối với ngươi tốt như vậy, hắn mới là em ruột của Chu Nghiêu Uẩn…”</w:t>
      </w:r>
      <w:r>
        <w:br w:type="textWrapping"/>
      </w:r>
      <w:r>
        <w:br w:type="textWrapping"/>
      </w:r>
      <w:r>
        <w:t xml:space="preserve">Quý Trần Ai: “Nói! Có! Lý!”</w:t>
      </w:r>
      <w:r>
        <w:br w:type="textWrapping"/>
      </w:r>
      <w:r>
        <w:br w:type="textWrapping"/>
      </w:r>
      <w:r>
        <w:t xml:space="preserve">Tiểu Thất nói: “Sau đó thái độ của cậu ta đối với ngươi càng không tốt, thái độ của Chu Nghiêu Uẩn đối với cậu ta càng kém, như vậy tuần hoàn càng xấu…”</w:t>
      </w:r>
      <w:r>
        <w:br w:type="textWrapping"/>
      </w:r>
      <w:r>
        <w:br w:type="textWrapping"/>
      </w:r>
      <w:r>
        <w:t xml:space="preserve">Lúc Quý Trần Ai nghe Tiểu Thất phân tích, lại nhét miếng dưa vàng vào miệng, cũng không biết hành động này chọc giận Đồng Nhạc, hay là bộ dáng Quý Trần Ai có vẻ như thất thần dẫn tới Đồng Nhạc nghiêm trọng bất mãn, cậu ta lớn tiếng nói: “Chu Nghiêu Cần, tôi đang nói chuyện với anh, anh có nghe hay không?!”</w:t>
      </w:r>
      <w:r>
        <w:br w:type="textWrapping"/>
      </w:r>
      <w:r>
        <w:br w:type="textWrapping"/>
      </w:r>
      <w:r>
        <w:t xml:space="preserve">Quý Trần Ai bị Đồng Nhạc hống một tiếng mới phục hồi tinh thần lại, hắn nói: “Ồ nha, xin lỗi a, vừa nãy hơi có chút thất thần.”</w:t>
      </w:r>
      <w:r>
        <w:br w:type="textWrapping"/>
      </w:r>
      <w:r>
        <w:br w:type="textWrapping"/>
      </w:r>
      <w:r>
        <w:t xml:space="preserve">Đồng Nhạc: “…” Tức giận, tức giận!!!</w:t>
      </w:r>
      <w:r>
        <w:br w:type="textWrapping"/>
      </w:r>
      <w:r>
        <w:br w:type="textWrapping"/>
      </w:r>
      <w:r>
        <w:t xml:space="preserve">Quý Trần Ai nói: “Thật ngại, nếu không cậu lặp lại lần nữa…?”</w:t>
      </w:r>
      <w:r>
        <w:br w:type="textWrapping"/>
      </w:r>
      <w:r>
        <w:br w:type="textWrapping"/>
      </w:r>
      <w:r>
        <w:t xml:space="preserve">Đồng Nhạc làm sao có khả năng lặp lại lần nữa, cậu ta bị bộ dáng mặc kệ này của Quý Trần Ai làm tức giận run lên, nhưng lại vướng bởi đây là đại thọ bảy mươi lăm của ông nội không tiện phát tác, kết quả cuối cùng chính là cậu ta đoạt đĩa thức ăn bày vô số loại hoa quả trước mặt Quý Trần Ai đi, rồi sau đó thở phì phò đổ vào thùng rác bên cạnh.</w:t>
      </w:r>
      <w:r>
        <w:br w:type="textWrapping"/>
      </w:r>
      <w:r>
        <w:br w:type="textWrapping"/>
      </w:r>
      <w:r>
        <w:t xml:space="preserve">Quý Trần Ai: “…” Người anh em, cậu có thể đừng ngây thơ như vậy không.</w:t>
      </w:r>
      <w:r>
        <w:br w:type="textWrapping"/>
      </w:r>
      <w:r>
        <w:br w:type="textWrapping"/>
      </w:r>
      <w:r>
        <w:t xml:space="preserve">Thời điểm Chu Nghiêu Uẩn tới bên này, đúng lúc thấy Đồng Nhạc cầm đĩa thức ăn cậu lấy cho Quý Trần Ai ném vào thùng rác, cậu hơi nhướng mày, trực tiếp tiến lên phía trước nói: “Đồng Nhạc, cậu đang làm cái gì?!”</w:t>
      </w:r>
      <w:r>
        <w:br w:type="textWrapping"/>
      </w:r>
      <w:r>
        <w:br w:type="textWrapping"/>
      </w:r>
      <w:r>
        <w:t xml:space="preserve">Đồng Nhạc cắn răng không nói lời nào, vành mắt lại có chút đỏ, nếu là người không biết, e rằng sẽ cảm thấy Quý Trần Ai mới là người khi dễ người kia.</w:t>
      </w:r>
      <w:r>
        <w:br w:type="textWrapping"/>
      </w:r>
      <w:r>
        <w:br w:type="textWrapping"/>
      </w:r>
      <w:r>
        <w:t xml:space="preserve">Chu Nghiêu Uẩn đưa ánh mắt về phía Quý Trần Ai, hiển nhiên là muốn dò hỏi Đồng Nhạc đến cùng đã làm cái gì.</w:t>
      </w:r>
      <w:r>
        <w:br w:type="textWrapping"/>
      </w:r>
      <w:r>
        <w:br w:type="textWrapping"/>
      </w:r>
      <w:r>
        <w:t xml:space="preserve">Quý Trần Ai vốn là người bị khi dễ, nhưng khi nhìn biểu tình của Đồng Nhạc, không biết thế nào anh cũng thấy bản thân có chút quá phận, cư nhiên cũng không để ý nghe người khác, vì vậy anh nói: “Không có gì, cậu ấy chỉ nói với anh mấy câu thôi.”</w:t>
      </w:r>
      <w:r>
        <w:br w:type="textWrapping"/>
      </w:r>
      <w:r>
        <w:br w:type="textWrapping"/>
      </w:r>
      <w:r>
        <w:t xml:space="preserve">Chu Nghiêu Uẩn nói: “Nói mấy câu nói? Vậy tại sao đồ ăn trước mặt anh lại bị ném?”</w:t>
      </w:r>
      <w:r>
        <w:br w:type="textWrapping"/>
      </w:r>
      <w:r>
        <w:br w:type="textWrapping"/>
      </w:r>
      <w:r>
        <w:t xml:space="preserve">Đồng Nhạc nói: “Đúng! Chính là tôi ném, tôi chính là không thích anh ta như thế đấy, Đồng Quân Nhiên, tôi mới là em trai ruột của anh, anh ta, anh ta rõ ràng chính là cái không giải thích được người ngoài!” Lời này Đồng Nhạc nói cực kỳ oan ức, thật giống như Chu Nghiêu Uẩn làm ra tội ác tày trời gì, mà Quý Trần Ai lại chính là người xấu dụ dỗ Chu Nghiêu Uẩn làm chuyện xấu…</w:t>
      </w:r>
      <w:r>
        <w:br w:type="textWrapping"/>
      </w:r>
      <w:r>
        <w:br w:type="textWrapping"/>
      </w:r>
      <w:r>
        <w:t xml:space="preserve">Chu Nghiêu Uẩn đã không muốn nói chuyện với Đồng Nhạc, cậu trực tiếp dắt tay Quý Trần Ai, đi tới những chỗ khác, xem bộ dáng kia hiển nhiên là không muốn nói thêm cái gì với Đồng Nhạc.</w:t>
      </w:r>
      <w:r>
        <w:br w:type="textWrapping"/>
      </w:r>
      <w:r>
        <w:br w:type="textWrapping"/>
      </w:r>
      <w:r>
        <w:t xml:space="preserve">Đồng Nhạc bị hành động này của Chu Nghiêu Uẩn làm tức giận càng thêm hung dữ, nhưng cuối cùng cậu ta vẫn là nói gì cũng không có thể nói ra, chỉ là ánh mắt nhìn về phía Quý Trần Ai càng phát ra phẫn nộ.</w:t>
      </w:r>
      <w:r>
        <w:br w:type="textWrapping"/>
      </w:r>
      <w:r>
        <w:br w:type="textWrapping"/>
      </w:r>
      <w:r>
        <w:t xml:space="preserve">Ông nội Chu Nghiêu Uẩn vừa mới vào đến, cho nên tất cả mọi người đều tiến lên chào hỏi, Chu Nghiêu Uẩn chờ đám người tản ra không sai biệt lắm, cậu mới dẫn Quý Trần Ai đi tới trước mặt ông cậu, giới thiệu: “Ông, đây là Chu Nghiêu Cần, anh trai của cháu.”</w:t>
      </w:r>
      <w:r>
        <w:br w:type="textWrapping"/>
      </w:r>
      <w:r>
        <w:br w:type="textWrapping"/>
      </w:r>
      <w:r>
        <w:t xml:space="preserve">Ông nội kỳ thực đã sớm chú ý tới Chu Nghiêu Cần chỗ này, cũng nhìn thấy náo động giữa Chu Nghiêu Uẩn và Đồng Nhạc, bất quá ông cũng không có ý định tham dự vào, chuyện đồng lứa tuổi trẻ, thì tự bọn chúng giải quyết đi. Cho nên vào lúc này Chu Nghiêu Uẩn hướng về phía ông giới thiệu Chu Nghiêu Cần, ông cũng chỉ cười nói: “Đây chính là Tiểu Cần đi, đã sớm nghe được tên của cháu trong miệng Tiểu Uẩn, là đứa trẻ tốt.”</w:t>
      </w:r>
      <w:r>
        <w:br w:type="textWrapping"/>
      </w:r>
      <w:r>
        <w:br w:type="textWrapping"/>
      </w:r>
      <w:r>
        <w:t xml:space="preserve">Quý Trần Ai nói: “Ông nội khỏe.”</w:t>
      </w:r>
      <w:r>
        <w:br w:type="textWrapping"/>
      </w:r>
      <w:r>
        <w:br w:type="textWrapping"/>
      </w:r>
      <w:r>
        <w:t xml:space="preserve">Đồng gia gia lại nói: “Tiểu Uẩn, cháu mang Tiểu Cần đi chơi đi, có gì cần thì nói một tiếng.”</w:t>
      </w:r>
      <w:r>
        <w:br w:type="textWrapping"/>
      </w:r>
      <w:r>
        <w:br w:type="textWrapping"/>
      </w:r>
      <w:r>
        <w:t xml:space="preserve">Chu Nghiêu Uẩn gật gật đầu, nhìn ra được tình cảm của cậu đối cái người ông này cũng không tồi, nếu không cũng sẽ không cố ý giới thiệu Chu Nghiêu Cần cho lão nhân gia.</w:t>
      </w:r>
      <w:r>
        <w:br w:type="textWrapping"/>
      </w:r>
      <w:r>
        <w:br w:type="textWrapping"/>
      </w:r>
      <w:r>
        <w:t xml:space="preserve">Cùng Đồng gia gia giới thiệu xong, Chu Nghiêu Uẩn liền giới thiệu với Quý Trần Ai một người đàn ông đứng ở bên cạnh Đồng gia gia, người đàn ông kia giống Chu Nghiêu Uẩn lớn lên đến mấy phần, chỉ là hơi thấp hơn so với Chu Nghiêu Uẩn một chút, cậu nói: “Ca ca, đây là bác hai của em.”</w:t>
      </w:r>
      <w:r>
        <w:br w:type="textWrapping"/>
      </w:r>
      <w:r>
        <w:br w:type="textWrapping"/>
      </w:r>
      <w:r>
        <w:t xml:space="preserve">Quý Trần Ai ngoan ngoãn kêu một tiếng bác hai khỏe, bác hai gật đầu cười, hai người xem như chào hỏi một chút.</w:t>
      </w:r>
      <w:r>
        <w:br w:type="textWrapping"/>
      </w:r>
      <w:r>
        <w:br w:type="textWrapping"/>
      </w:r>
      <w:r>
        <w:t xml:space="preserve">Chu Nghiêu Uẩn nói: “Ông, mọi người chậm rãi nói chuyện, cháu mang ca ca đi nhìn xung quanh.”</w:t>
      </w:r>
      <w:r>
        <w:br w:type="textWrapping"/>
      </w:r>
      <w:r>
        <w:br w:type="textWrapping"/>
      </w:r>
      <w:r>
        <w:t xml:space="preserve">Ông nội phất phất tay, ra hiệu Chu Nghiêu Uẩn tùy ý.</w:t>
      </w:r>
      <w:r>
        <w:br w:type="textWrapping"/>
      </w:r>
      <w:r>
        <w:br w:type="textWrapping"/>
      </w:r>
      <w:r>
        <w:t xml:space="preserve">Lúc Quý Trần Ai theo Chu Nghiêu Uẩn đi về phía ít người, Tiểu Thất vẫn luôn trầm mặc bỗng nhiên kêu lên, nó nói: “Ai Ai! Ở đây có người quen nè!”</w:t>
      </w:r>
      <w:r>
        <w:br w:type="textWrapping"/>
      </w:r>
      <w:r>
        <w:br w:type="textWrapping"/>
      </w:r>
      <w:r>
        <w:t xml:space="preserve">Quý Trần Ai nói: “Người quen? Người quen nào? Ai?”</w:t>
      </w:r>
      <w:r>
        <w:br w:type="textWrapping"/>
      </w:r>
      <w:r>
        <w:br w:type="textWrapping"/>
      </w:r>
      <w:r>
        <w:t xml:space="preserve">Tiểu Thất nói: “Nhìn hướng bên phải phía sau ngươi, cậu ta giống như đã thấy ngươi.”</w:t>
      </w:r>
      <w:r>
        <w:br w:type="textWrapping"/>
      </w:r>
      <w:r>
        <w:br w:type="textWrapping"/>
      </w:r>
      <w:r>
        <w:t xml:space="preserve">Quý Trần Ai theo phương hướng Tiểu Thất nói nhìn sang, đối mặt cùng một ánh mắt, anh sửng sốt hai giây, mới nhớ lại chủ nhân ánh mắt là ai —— chính là một thiếu niên anh cứu ra trong vụ tổ chức bọn buôn người bên, tên là Bối Giang Thành.</w:t>
      </w:r>
      <w:r>
        <w:br w:type="textWrapping"/>
      </w:r>
      <w:r>
        <w:br w:type="textWrapping"/>
      </w:r>
      <w:r>
        <w:t xml:space="preserve">Quý Trần Ai hoàn toàn không nghĩ tới bọn họ sẽ gặp mặt ở chỗ này, không, nói chính xác hơn, anh hoàn toàn không nghĩ tới mình sẽ gặp lại Bối Giang Thành. Chu Nghiêu Uẩn chú ý tới ánh mắt của Quý Trần Ai, hắn cũng nhìn thấy Bối Giang Thành đứng cách Quý Trần Ai không xa.</w:t>
      </w:r>
      <w:r>
        <w:br w:type="textWrapping"/>
      </w:r>
      <w:r>
        <w:br w:type="textWrapping"/>
      </w:r>
      <w:r>
        <w:t xml:space="preserve">Chu Nghiêu Uẩn nói: “Ca ca, anh biết người này?”</w:t>
      </w:r>
      <w:r>
        <w:br w:type="textWrapping"/>
      </w:r>
      <w:r>
        <w:br w:type="textWrapping"/>
      </w:r>
      <w:r>
        <w:t xml:space="preserve">Quý Trần Ai ừ một tiếng, nghĩ có cần tới chào hỏi hay không, dù sao Bối Giang Thành nhìn thấy anh trước, nhưng cũng không có gọi anh lại.</w:t>
      </w:r>
      <w:r>
        <w:br w:type="textWrapping"/>
      </w:r>
      <w:r>
        <w:br w:type="textWrapping"/>
      </w:r>
      <w:r>
        <w:t xml:space="preserve">Chu Nghiêu Uẩn nói: “Anh làm sao lại nhận thức người Bối gia?”</w:t>
      </w:r>
      <w:r>
        <w:br w:type="textWrapping"/>
      </w:r>
      <w:r>
        <w:br w:type="textWrapping"/>
      </w:r>
      <w:r>
        <w:t xml:space="preserve">Quý Trần Ai cảm thấy ngữ khí của Chu Nghiêu Uẩn rất kỳ quái, anh nói: “Bối gia? Gia tộc này làm sao vậy?”</w:t>
      </w:r>
      <w:r>
        <w:br w:type="textWrapping"/>
      </w:r>
      <w:r>
        <w:br w:type="textWrapping"/>
      </w:r>
      <w:r>
        <w:t xml:space="preserve">Chu Nghiêu Uẩn nói: “Tất cả nhà bọn họ làm ra đều là mấy hoạt động dưới lòng đất, thời gian trước người thừa kế đột nhiên chết bất ngờ, lúc này mới thay đổi người tên Bối Giang Thành…”</w:t>
      </w:r>
      <w:r>
        <w:br w:type="textWrapping"/>
      </w:r>
      <w:r>
        <w:br w:type="textWrapping"/>
      </w:r>
      <w:r>
        <w:t xml:space="preserve">Quý Trần Ai nói: “Người này…” Anh còn muốn nói thêm, lại ngừng miệng, bởi vì Bối Giang Thành đang đi về phương hướng chỗ anh.</w:t>
      </w:r>
      <w:r>
        <w:br w:type="textWrapping"/>
      </w:r>
      <w:r>
        <w:br w:type="textWrapping"/>
      </w:r>
      <w:r>
        <w:t xml:space="preserve">So với một năm trước, Bối Giang Thành thành thục hơn rất nhiều, tuy rằng vẫn còn là một bộ dạng thiếu niên, nhưng trong ánh mắt lắng đọng rất nhiều thứ, cậu ta đi tới, hướng về phía Quý Trần Ai lộ ra nụ cười: “Đã lâu không gặp.”</w:t>
      </w:r>
      <w:r>
        <w:br w:type="textWrapping"/>
      </w:r>
      <w:r>
        <w:br w:type="textWrapping"/>
      </w:r>
      <w:r>
        <w:t xml:space="preserve">Quý Trần Ai nói: “Đã lâu không gặp.”</w:t>
      </w:r>
      <w:r>
        <w:br w:type="textWrapping"/>
      </w:r>
      <w:r>
        <w:br w:type="textWrapping"/>
      </w:r>
      <w:r>
        <w:t xml:space="preserve">Bối Giang Thành lại nói: “Không nghĩ tới có thể gặp lại anh ở đây.”</w:t>
      </w:r>
      <w:r>
        <w:br w:type="textWrapping"/>
      </w:r>
      <w:r>
        <w:br w:type="textWrapping"/>
      </w:r>
      <w:r>
        <w:t xml:space="preserve">Quý Trần Ai nói: “Ừm… Tôi cũng không nghĩ tới, thế giới thật nhỏ a.”</w:t>
      </w:r>
      <w:r>
        <w:br w:type="textWrapping"/>
      </w:r>
      <w:r>
        <w:br w:type="textWrapping"/>
      </w:r>
      <w:r>
        <w:t xml:space="preserve">Bối Giang Thành hơi cong liếc mắt giác, lộ ra một nụ cười đẹp mắt, cậu ta nói: “Đúng vậy, thế giới thật nhỏ.”</w:t>
      </w:r>
      <w:r>
        <w:br w:type="textWrapping"/>
      </w:r>
      <w:r>
        <w:br w:type="textWrapping"/>
      </w:r>
      <w:r>
        <w:t xml:space="preserve">Chu Nghiêu Uẩn vươn tay ôm vai Quý Trần Ai, cậu nói: “Ca ca, không giới thiệu một chút sao?”</w:t>
      </w:r>
      <w:r>
        <w:br w:type="textWrapping"/>
      </w:r>
      <w:r>
        <w:br w:type="textWrapping"/>
      </w:r>
      <w:r>
        <w:t xml:space="preserve">Quý Trần Ai “À” một tiếng, mới nói: “Bối Giang Thành, đây là em trai của tôi, Chu Nghiêu Uẩn.”</w:t>
      </w:r>
      <w:r>
        <w:br w:type="textWrapping"/>
      </w:r>
      <w:r>
        <w:br w:type="textWrapping"/>
      </w:r>
      <w:r>
        <w:t xml:space="preserve">Bối Giang Thành hướng về phía Chu Nghiêu Uẩn khẽ gật đầu một cái: “Ngưỡng mộ đã lâu.”</w:t>
      </w:r>
      <w:r>
        <w:br w:type="textWrapping"/>
      </w:r>
      <w:r>
        <w:br w:type="textWrapping"/>
      </w:r>
      <w:r>
        <w:t xml:space="preserve">Chu Nghiêu Uẩn không mặn không nhạt nói: “Khách khí.”</w:t>
      </w:r>
      <w:r>
        <w:br w:type="textWrapping"/>
      </w:r>
      <w:r>
        <w:br w:type="textWrapping"/>
      </w:r>
      <w:r>
        <w:t xml:space="preserve">Cậu không thích người gọi là Bối Giang Thành này, hơn nữa cậu cũng dám nói, người gọi là Bối Giang Thành này, không thế nào thích cậu.</w:t>
      </w:r>
      <w:r>
        <w:br w:type="textWrapping"/>
      </w:r>
      <w:r>
        <w:br w:type="textWrapping"/>
      </w:r>
      <w:r>
        <w:t xml:space="preserve">——o0o——</w:t>
      </w:r>
      <w:r>
        <w:br w:type="textWrapping"/>
      </w:r>
      <w:r>
        <w:br w:type="textWrapping"/>
      </w:r>
      <w:r>
        <w:t xml:space="preserve">Sorry mọi người t lặn mất tuần vừa rồi tại kiểm tra khá nhiều, thời gian thì vẫn có chút nhưng cơ bản là t không có tâm trạng dịch OvO Chương này là cả tuần rồi gộp lại đó =.=</w:t>
      </w:r>
      <w:r>
        <w:br w:type="textWrapping"/>
      </w:r>
      <w:r>
        <w:br w:type="textWrapping"/>
      </w:r>
      <w:r>
        <w:t xml:space="preserve">Đoạn xưng hô hơi có chút vấn đề, cần xin ý kiến mọi người. Có hơi dài, cơ mà cố gắng đọc góp ý cho tớ để dịch cho tốt, mọi người đọc cũng dễ chịu hơn ^^</w:t>
      </w:r>
      <w:r>
        <w:br w:type="textWrapping"/>
      </w:r>
      <w:r>
        <w:br w:type="textWrapping"/>
      </w:r>
      <w:r>
        <w:t xml:space="preserve">Trước giờ ‘mẫu thân’ tớ vẫn dịch luôn thành ‘mẹ’, nhưng lúc quản gia(?) gọi tiểu Uẩn là Đồng thiếu gia thì tớ thấy để nguyên mẫu thân nghe lọt tai hơn.</w:t>
      </w:r>
      <w:r>
        <w:br w:type="textWrapping"/>
      </w:r>
      <w:r>
        <w:br w:type="textWrapping"/>
      </w:r>
      <w:r>
        <w:t xml:space="preserve">Còn có ‘gia gia’ tớ chuyển thành ‘ông’ hoặc ‘ông nội’ (ông nội là đoán thôi, chứ để ‘ông’ không ở một số chỗ khá khó nghe), còn Đồng gia gia thì để nguyên.</w:t>
      </w:r>
      <w:r>
        <w:br w:type="textWrapping"/>
      </w:r>
      <w:r>
        <w:br w:type="textWrapping"/>
      </w:r>
      <w:r>
        <w:t xml:space="preserve">Ngoài ra còn có vấn đề là chương sau xuất hiện nhân vật ‘đại cô’. gg thì nghĩa của cụm từ này là ‘chị chồng’, cơ mà tớ k tìm nổi từ nào để thay vào cho thuần Việt cả =.=</w:t>
      </w:r>
      <w:r>
        <w:br w:type="textWrapping"/>
      </w:r>
      <w:r>
        <w:br w:type="textWrapping"/>
      </w:r>
    </w:p>
    <w:p>
      <w:pPr>
        <w:pStyle w:val="Heading2"/>
      </w:pPr>
      <w:bookmarkStart w:id="95" w:name="chương-68-lịch-sử-gia-tộc"/>
      <w:bookmarkEnd w:id="95"/>
      <w:r>
        <w:t xml:space="preserve">68. Chương 68: Lịch Sử Gia Tộc</w:t>
      </w:r>
    </w:p>
    <w:p>
      <w:pPr>
        <w:pStyle w:val="Compact"/>
      </w:pPr>
      <w:r>
        <w:br w:type="textWrapping"/>
      </w:r>
      <w:r>
        <w:br w:type="textWrapping"/>
      </w:r>
      <w:r>
        <w:t xml:space="preserve">Edit: Koliz</w:t>
      </w:r>
      <w:r>
        <w:br w:type="textWrapping"/>
      </w:r>
      <w:r>
        <w:br w:type="textWrapping"/>
      </w:r>
      <w:r>
        <w:t xml:space="preserve">Cách lần đầu tiên Quý Trần Ai và Bối Giang Thành gặp mặt, đã được chừng một năm.</w:t>
      </w:r>
      <w:r>
        <w:br w:type="textWrapping"/>
      </w:r>
      <w:r>
        <w:br w:type="textWrapping"/>
      </w:r>
      <w:r>
        <w:t xml:space="preserve">Trong thời gian một năm này, Quý Trần Ai không biết trên người Bối Giang Thành xảy ra chuyện gì, thế nhưng anh có thể cảm giác được rất rõ ràng, Bối Giang Thành cùng với cậu ta khi đó có sự khác biệt to lớn</w:t>
      </w:r>
      <w:r>
        <w:br w:type="textWrapping"/>
      </w:r>
      <w:r>
        <w:br w:type="textWrapping"/>
      </w:r>
      <w:r>
        <w:t xml:space="preserve">Bối Giang Thành nói: “Không nghĩ tới Chu Nghiêu Uẩn lại là em trai của anh.” Lúc cậu ta nói lời này, giữa chân mày tràn đầy ý cười nhàn nhạt, khiến người khác nhìn liền không tự chủ được muốn nở nụ cười với cậu ta.</w:t>
      </w:r>
      <w:r>
        <w:br w:type="textWrapping"/>
      </w:r>
      <w:r>
        <w:br w:type="textWrapping"/>
      </w:r>
      <w:r>
        <w:t xml:space="preserve">Đáng tiếc Chu Nghiêu Uẩn hiển nhiên không ở trong phạm vi những người này, ánh mắt cậu nhìn về phía Bối Giang Thành nhàn nhạt, mặc dù không ngăn cản Quý Trần Ai nói chuyện với Bối Giang Thành, nhưng dù là ai cũng có thể từ trong mắt Chu Nghiêu Uẩn nhìn ra ba chữ không hoan nghênh.</w:t>
      </w:r>
      <w:r>
        <w:br w:type="textWrapping"/>
      </w:r>
      <w:r>
        <w:br w:type="textWrapping"/>
      </w:r>
      <w:r>
        <w:t xml:space="preserve">Quý Trần Ai không chú ý tới dị dạng của Chu Nghiêu Uẩn, anh cười nói: “Vậy à, tôi và em ấy lớn lên không quá giống nhau.”</w:t>
      </w:r>
      <w:r>
        <w:br w:type="textWrapping"/>
      </w:r>
      <w:r>
        <w:br w:type="textWrapping"/>
      </w:r>
      <w:r>
        <w:t xml:space="preserve">Bối Giang Thành nói: “Anh tham gia xong thì chuẩn bị về nước? Hay là ở bên này chơi mấy ngày mới đi?”</w:t>
      </w:r>
      <w:r>
        <w:br w:type="textWrapping"/>
      </w:r>
      <w:r>
        <w:br w:type="textWrapping"/>
      </w:r>
      <w:r>
        <w:t xml:space="preserve">Quý Trần Ai nói: “Tôi và em trai là tới bên này du lịch, có lẽ còn muốn qua một thời gian ngắn nữa mới trở về.”</w:t>
      </w:r>
      <w:r>
        <w:br w:type="textWrapping"/>
      </w:r>
      <w:r>
        <w:br w:type="textWrapping"/>
      </w:r>
      <w:r>
        <w:t xml:space="preserve">Bối Giang Thành nghe vậy, gật đầu: “Vậy sau này sẽ liên lạc lại.” Nói cậu ta lấy điện thoại di động ra, “Số điện thoại của anh không đổi đi?”</w:t>
      </w:r>
      <w:r>
        <w:br w:type="textWrapping"/>
      </w:r>
      <w:r>
        <w:br w:type="textWrapping"/>
      </w:r>
      <w:r>
        <w:t xml:space="preserve">Quý Trần Ai nói: “Không đổi.”</w:t>
      </w:r>
      <w:r>
        <w:br w:type="textWrapping"/>
      </w:r>
      <w:r>
        <w:br w:type="textWrapping"/>
      </w:r>
      <w:r>
        <w:t xml:space="preserve">Bối Giang Thành liền lập tức gọi điện thoại cho Quý Trần Ai, nói này là số điện thoại của cậu ta, nếu như sau này có chuyện gì, có thể liên lạc thông qua điện thoại.</w:t>
      </w:r>
      <w:r>
        <w:br w:type="textWrapping"/>
      </w:r>
      <w:r>
        <w:br w:type="textWrapping"/>
      </w:r>
      <w:r>
        <w:t xml:space="preserve">Quý Trần Ai cười đáp ứng, Bối Giang Thành lúc này mới quay người rời đi.</w:t>
      </w:r>
      <w:r>
        <w:br w:type="textWrapping"/>
      </w:r>
      <w:r>
        <w:br w:type="textWrapping"/>
      </w:r>
      <w:r>
        <w:t xml:space="preserve">Trong lúc Quý Trần Ai và Bối Giang Thành nói chuyện, sắc mặt Chu Nghiêu Uẩn vẫn luôn không dễ nhìn cho lắm, cậu rất ít lộ tâm tình ra ngoài như thế, lúc Bối Giang Thành đi, cậu ta quăng một ánh mắt như có thâm ý về phía Chu Nghiêu Uẩn —— vì vậy tâm tình Chu Nghiêu Uẩn càng thêm không ổn.</w:t>
      </w:r>
      <w:r>
        <w:br w:type="textWrapping"/>
      </w:r>
      <w:r>
        <w:br w:type="textWrapping"/>
      </w:r>
      <w:r>
        <w:t xml:space="preserve">itsukahikari.wordpress.com</w:t>
      </w:r>
      <w:r>
        <w:br w:type="textWrapping"/>
      </w:r>
      <w:r>
        <w:br w:type="textWrapping"/>
      </w:r>
      <w:r>
        <w:t xml:space="preserve">Bối Giang Thành đi rồi, Quý Trần Ai mới chú ý tới cảm xúc bất thường của Chu Nghiêu Uẩn, anh hỏi một câu: “Sắc mặt em sao lại khó coi như vậy?”</w:t>
      </w:r>
      <w:r>
        <w:br w:type="textWrapping"/>
      </w:r>
      <w:r>
        <w:br w:type="textWrapping"/>
      </w:r>
      <w:r>
        <w:t xml:space="preserve">Chu Nghiêu Uẩn nói: “Ca ca vì sao lại biết Bối Giang Thành?” Cậu đã hỏi vấn đề này lúc Quý Trần Ai vừa bắt đầu nhìn thấy Bối Giang Thành, nhưng bởi vì Bối Giang Thành tới bắt chuyện, câu trả lời của Quý Trần Ai bị đánh gãy.</w:t>
      </w:r>
      <w:r>
        <w:br w:type="textWrapping"/>
      </w:r>
      <w:r>
        <w:br w:type="textWrapping"/>
      </w:r>
      <w:r>
        <w:t xml:space="preserve">“À, em còn nhớ Hứa Vân Sùng đi?” Quý Trần Ai nói, “Cậu ta là anh cứu ra trong sự kiện bọn buôn người, không nghĩ tới lại thấy ở chỗ này.”</w:t>
      </w:r>
      <w:r>
        <w:br w:type="textWrapping"/>
      </w:r>
      <w:r>
        <w:br w:type="textWrapping"/>
      </w:r>
      <w:r>
        <w:t xml:space="preserve">Chu Nghiêu Uẩn nghe được đáp án của Quý Trần Ai, biểu tình đã không có hòa hoãn, hắn nói: “Bối gia bọn họ cũng không phải cái gì tốt…”</w:t>
      </w:r>
      <w:r>
        <w:br w:type="textWrapping"/>
      </w:r>
      <w:r>
        <w:br w:type="textWrapping"/>
      </w:r>
      <w:r>
        <w:t xml:space="preserve">Quý Trần Ai nói: “Sao lại nói như vậy?”</w:t>
      </w:r>
      <w:r>
        <w:br w:type="textWrapping"/>
      </w:r>
      <w:r>
        <w:br w:type="textWrapping"/>
      </w:r>
      <w:r>
        <w:t xml:space="preserve">Chu Nghiêu Uẩn xì cười một tiếng: “Anh đã gặp người anh trai nào bởi vì sợ có người uy hiếp, liền bán anh em ruột của mình cho bọn buôn người chưa, ít nhất là em chưa từng thấy.”</w:t>
      </w:r>
      <w:r>
        <w:br w:type="textWrapping"/>
      </w:r>
      <w:r>
        <w:br w:type="textWrapping"/>
      </w:r>
      <w:r>
        <w:t xml:space="preserve">Quý Trần Ai a một tiếng, anh không nghĩ tới sự tình cư nhiên lại là như thế, bất quá nói đi nói lại, thân phận Bối Giang Thành vốn nên cao quý lại xuất hiện trong tổ chức buôn người, quả thật là một chuyện vô cùng kỳ quái.</w:t>
      </w:r>
      <w:r>
        <w:br w:type="textWrapping"/>
      </w:r>
      <w:r>
        <w:br w:type="textWrapping"/>
      </w:r>
      <w:r>
        <w:t xml:space="preserve">Chu Nghiêu Uẩn lại nói: “Này còn chưa phải là buồn cười nhất, buồn cười nhất, là mẹ ruột của cậu ta, còn bận bịu giúp che giấu chuyện này.”</w:t>
      </w:r>
      <w:r>
        <w:br w:type="textWrapping"/>
      </w:r>
      <w:r>
        <w:br w:type="textWrapping"/>
      </w:r>
      <w:r>
        <w:t xml:space="preserve">Quý Trần Ai đầu không đủ dùng, cái gì gọi là mẹ ruột hỗ trợ che giấu, chẳng lẽ không nên đầu tiên khi phát hiện, nghĩ biện pháp cứu Bối Giang Thành ra?</w:t>
      </w:r>
      <w:r>
        <w:br w:type="textWrapping"/>
      </w:r>
      <w:r>
        <w:br w:type="textWrapping"/>
      </w:r>
      <w:r>
        <w:t xml:space="preserve">Chu Nghiêu Uẩn nói: “Nhà bọn họ rất loạn, cha cậu ta chết sớm, có lời đồn mẹ cậu ta cùng anh cậu ta loạn luân, cho nên xảy ra chuyện như vậy, cũng không phải chuyện gì kì quái.”</w:t>
      </w:r>
      <w:r>
        <w:br w:type="textWrapping"/>
      </w:r>
      <w:r>
        <w:br w:type="textWrapping"/>
      </w:r>
      <w:r>
        <w:t xml:space="preserve">Kỳ thực từ chuyện Chu Nghiêu Uẩn khi còn bé bị người bắt trộm ném ra ngoài, có thể nhìn ra bên trong những đại gia tộc này cũng không vô hại như bọn họ biểu hiện ra thường ngày, đấu tranh nội bộ xưa nay đều không có đình chỉ, còn chuyện như anh em trong nhà cãi nhau, cha con phản bội, càng là chuyện thường xuyên như cơm bữa.</w:t>
      </w:r>
      <w:r>
        <w:br w:type="textWrapping"/>
      </w:r>
      <w:r>
        <w:br w:type="textWrapping"/>
      </w:r>
      <w:r>
        <w:t xml:space="preserve">Quý Trần Ai nói: “Vậy cậu ta ở nhà chẳng phải cũng rất khó khăn sao?”</w:t>
      </w:r>
      <w:r>
        <w:br w:type="textWrapping"/>
      </w:r>
      <w:r>
        <w:br w:type="textWrapping"/>
      </w:r>
      <w:r>
        <w:t xml:space="preserve">Chu Nghiêu Uẩn hướng về vị trí Bối Giang Thành, quang qua một ánh mắt lạnh lùng, sau đó dời mắt đến trên người Quý Trần Ai, cậu nói: “Ca ca, anh cũng đừng coi khinh tên Bối Giang Thành này, cậu ta à… Cũng không phải người dễ đối phó gì.”</w:t>
      </w:r>
      <w:r>
        <w:br w:type="textWrapping"/>
      </w:r>
      <w:r>
        <w:br w:type="textWrapping"/>
      </w:r>
      <w:r>
        <w:t xml:space="preserve">Quý Trần Ai nói: “Ồ? Lời này là thế nào?”</w:t>
      </w:r>
      <w:r>
        <w:br w:type="textWrapping"/>
      </w:r>
      <w:r>
        <w:br w:type="textWrapping"/>
      </w:r>
      <w:r>
        <w:t xml:space="preserve">Chu Nghiêu Uẩn nói: “Sau khi được anh cứu ra từ chỗ Hứa Vân Sùng, Bối Giang Thành trở về Bối gia, còn rốt cuộc đã xảy ra chuyện gì thì em cũng không đi thăm dò, bất quá, anh trai cậu ta đột nhiên chết bất ngờ, mẹ cũng vào bệnh viện tâm thần, nói vậy chuyện này sẽ không phải không hề có một chút quan hệ nào với cậu ta đi.”</w:t>
      </w:r>
      <w:r>
        <w:br w:type="textWrapping"/>
      </w:r>
      <w:r>
        <w:br w:type="textWrapping"/>
      </w:r>
      <w:r>
        <w:t xml:space="preserve">Quý Trần Ai nói: “Ờ…” Anh trái lại là không nghĩ đến, mấy đứa trẻ anh cứu ra, dường như cũng không được tốt lắm, cô bé bị người nhà ngược đãi lúc trước kia là một trong số đó, Bối Giang Thành cũng là một ví dụ.</w:t>
      </w:r>
      <w:r>
        <w:br w:type="textWrapping"/>
      </w:r>
      <w:r>
        <w:br w:type="textWrapping"/>
      </w:r>
      <w:r>
        <w:t xml:space="preserve">Chu Nghiêu Uẩn nói: “Ca ca đau lòng cậu ta?”</w:t>
      </w:r>
      <w:r>
        <w:br w:type="textWrapping"/>
      </w:r>
      <w:r>
        <w:br w:type="textWrapping"/>
      </w:r>
      <w:r>
        <w:t xml:space="preserve">Quý Trần Ai nói: “Đau lòng? Vẫn tốt mà.” Mỗi người đều có con đường phải đi của mỗi người, anh chỉ là có chút nghi hoặc đến cùng phải lựa chọn như thế nào, đối với một nhân tài mới là chính xác thôi.</w:t>
      </w:r>
      <w:r>
        <w:br w:type="textWrapping"/>
      </w:r>
      <w:r>
        <w:br w:type="textWrapping"/>
      </w:r>
      <w:r>
        <w:t xml:space="preserve">Chu Nghiêu Uẩn hiển nhiên không quá thoả mãn với câu trả lời của Quý Trần Ai, cậu nói: “Cho nên nói tóm lại ca ca vẫn là đau lòng cậu ta.”</w:t>
      </w:r>
      <w:r>
        <w:br w:type="textWrapping"/>
      </w:r>
      <w:r>
        <w:br w:type="textWrapping"/>
      </w:r>
      <w:r>
        <w:t xml:space="preserve">Quý Trần Ai: “…” Đứa nhỏ này làm sao lại lẫn lộn như vậy chứ, anh than thở, “Lòng anh thương em còn không kịp, chỗ nào phí lực đi đau lòng người khác, bất quá nếu như sau này có thể giúp một tay, thì thuận tiện giúp đi, đứa trẻ kia cũng không dễ dàng.”</w:t>
      </w:r>
      <w:r>
        <w:br w:type="textWrapping"/>
      </w:r>
      <w:r>
        <w:br w:type="textWrapping"/>
      </w:r>
      <w:r>
        <w:t xml:space="preserve">Bối Giang Thành quả thực không dễ dàng, nhưng dù không dễ dàng đi nữa, Chu Nghiêu Uẩn cũng không muốn hỗ trợ. Ngược lại thời điểm đầu tiên cậu nhìn đến Bối Giang Thành, liền cảm thấy người này tràn đầy uy hiếp, ánh mắt Bối Giang Thành nhìn về phía Quý Trần Ai, cậu cũng vô cùng quen thuộc —— bởi vì, đó chính là ánh mắt bản thân cậu nhìn về phía Quý Trần Ai.</w:t>
      </w:r>
      <w:r>
        <w:br w:type="textWrapping"/>
      </w:r>
      <w:r>
        <w:br w:type="textWrapping"/>
      </w:r>
      <w:r>
        <w:t xml:space="preserve">Đương nhiên, những chuyện này, Quý Trần Ai sẽ không biết, bởi vì trong mắt Quý Trần Ai, Bối Giang Thành chỉ là một thiếu niên đáng thương bị lừa bán, sau khi về đến nhà còn gặp phải vài việc phiền lòng khác.</w:t>
      </w:r>
      <w:r>
        <w:br w:type="textWrapping"/>
      </w:r>
      <w:r>
        <w:br w:type="textWrapping"/>
      </w:r>
      <w:r>
        <w:t xml:space="preserve">Hơn nữa chuyện quan trọng nhất, Bối Giang Thành cũng không ác ý đối với Quý Trần Ai, cho nên Tiểu Thất cái máy báo động này cũng sẽ không báo nguy với Quý Trần Ai, vì vậy chỉ có một mình Chu Nghiêu Uẩn yên lặng cảnh giác…</w:t>
      </w:r>
      <w:r>
        <w:br w:type="textWrapping"/>
      </w:r>
      <w:r>
        <w:br w:type="textWrapping"/>
      </w:r>
      <w:r>
        <w:t xml:space="preserve">Lúc Chu Nghiêu Uẩn vào trong nhà, vẫn là tiêu điểm chú mục của mọi người, vào lúc này tuy cậu đứng trong góc nhỏ nói chuyện cùng Quý Trần Ai, nhưng vẫn có không ít người đang chú ý tới cậu.</w:t>
      </w:r>
      <w:r>
        <w:br w:type="textWrapping"/>
      </w:r>
      <w:r>
        <w:br w:type="textWrapping"/>
      </w:r>
      <w:r>
        <w:t xml:space="preserve">Kỳ thực cũng khó trách, Đồng gia lão gia tử sinh tổng cộng hai gái một trai, hai cô con gái đều gả ra ngoài rất ít về nhà, một đứa con trai chính là cha của Chu Nghiêu Uẩn, mà cha Chu Nghiêu Uẩn chỉ có hai đứa con trai, Đồng Nhạc ở trong mắt người khác là một kẻ bất tài không đánh nổi, vì vậy địa vị người thừa kế của Chu Nghiêu Uẩn, gần như đã định xuống.</w:t>
      </w:r>
      <w:r>
        <w:br w:type="textWrapping"/>
      </w:r>
      <w:r>
        <w:br w:type="textWrapping"/>
      </w:r>
      <w:r>
        <w:t xml:space="preserve">Chu Nghiêu Uẩn nhận những huấn luyện kia, là cha cậu đưa ra, bất đồng với Lưu Vân Hề cưng chiều con trai, Đồng Thanh Quốc lại xứng danh với người cha nghiêm thực sự, nếu ông quyết định muốn cho Chu Nghiêu Uẩn làm người thừa kế, vậy ông sẽ không nhẹ dạ với Chu Nghiêu Uẩn nữa.</w:t>
      </w:r>
      <w:r>
        <w:br w:type="textWrapping"/>
      </w:r>
      <w:r>
        <w:br w:type="textWrapping"/>
      </w:r>
      <w:r>
        <w:t xml:space="preserve">Đồng Nhạc không chịu nổi khổ, nhưng Chu Nghiêu Uẩn thì tự nguyện chịu khổ.</w:t>
      </w:r>
      <w:r>
        <w:br w:type="textWrapping"/>
      </w:r>
      <w:r>
        <w:br w:type="textWrapping"/>
      </w:r>
      <w:r>
        <w:t xml:space="preserve">Lưu Vân Hề ban đầu vô cùng phản đối việc Chu Nghiêu Uẩn vừa trở lại đã đi huấn luyện, bà lo Chu Nghiêu Uẩn cảm thấy bà phân biệt đối xử, cho nên cũng không tán thành ý nghĩ của Đồng Thanh Quốc.</w:t>
      </w:r>
      <w:r>
        <w:br w:type="textWrapping"/>
      </w:r>
      <w:r>
        <w:br w:type="textWrapping"/>
      </w:r>
      <w:r>
        <w:t xml:space="preserve">Thế nhưng Chu Nghiêu Uẩn lại tự mình thuyết phục Lưu Vân Hề, cậu trở lại nhà này, vốn chính là vì hưởng phúc mà đến, cậu còn phải đi con đường dài hơn so với người khác, cho nên hiển nhiên sẽ chịu nhiều khổ hơn người khác một chút.</w:t>
      </w:r>
      <w:r>
        <w:br w:type="textWrapping"/>
      </w:r>
      <w:r>
        <w:br w:type="textWrapping"/>
      </w:r>
      <w:r>
        <w:t xml:space="preserve">itsukahikari.wordpress.com</w:t>
      </w:r>
      <w:r>
        <w:br w:type="textWrapping"/>
      </w:r>
      <w:r>
        <w:br w:type="textWrapping"/>
      </w:r>
      <w:r>
        <w:t xml:space="preserve">Ngay lúc Quý Trần Ai và Chu Nghiêu Uẩn nói chuyện, Tiểu Thất nói: “Ai Ai, chỗ này có người không thích ngươi nè.”</w:t>
      </w:r>
      <w:r>
        <w:br w:type="textWrapping"/>
      </w:r>
      <w:r>
        <w:br w:type="textWrapping"/>
      </w:r>
      <w:r>
        <w:t xml:space="preserve">Quý Trần Ai sững sờ: “Ai?” Từ khi sau klhi chân anh khỏe mạnh, khát vọng của anh đối với giá trị chính năng lượng cũng phai nhạt đi, trước mắt đã một quãng thời gian không có chủ động tìm kiếm phụ năng lượng, bất quá giá trị năng lượng đưa tới cửa, vậy thì anh tuyệt đối sẽ không bỏ qua.</w:t>
      </w:r>
      <w:r>
        <w:br w:type="textWrapping"/>
      </w:r>
      <w:r>
        <w:br w:type="textWrapping"/>
      </w:r>
      <w:r>
        <w:t xml:space="preserve">Tiểu Thất nói: “Người phụ nữ mặc váy đỏ đứng bên cạnh ông nội của Chu Nghiêu Uẩn kia.”</w:t>
      </w:r>
      <w:r>
        <w:br w:type="textWrapping"/>
      </w:r>
      <w:r>
        <w:br w:type="textWrapping"/>
      </w:r>
      <w:r>
        <w:t xml:space="preserve">Quý Trần Ai nghe vậy liếc mắt về hướng bên kia một cái, thấy được một người phụ nữ đang nói chuyện với ông nội Chu Nghiêu Uẩn, người phụ nữ phải tầm hơn bốn mươi tuổi, thế nhưng bảo dưỡng khá tốt, thoạt nhìn còn tương đối tuổi trẻ.</w:t>
      </w:r>
      <w:r>
        <w:br w:type="textWrapping"/>
      </w:r>
      <w:r>
        <w:br w:type="textWrapping"/>
      </w:r>
      <w:r>
        <w:t xml:space="preserve">Tiểu Thất báo động hầu như chưa từng xảy ra sai sót, nhưng anh cũng không quen biết người phụ nữ kia, như vậy vì sao lại chứa ác ý với anh nhỉ? Ngay lúc Quý Trần Ai suy tính, người phụ nữ kia ngừng đối thoại với ông nội Chu Nghiêu Uẩn, sau đó hướng về phía Quý Trần Ai quăng tới cái nhìn thoáng qua nhàn nhạt.</w:t>
      </w:r>
      <w:r>
        <w:br w:type="textWrapping"/>
      </w:r>
      <w:r>
        <w:br w:type="textWrapping"/>
      </w:r>
      <w:r>
        <w:t xml:space="preserve">Không biết có phải do Tiểu Thất tạo ấn tượng từ trước hay không, Quý Trần Ai cảm thấy ánh mắt kia lành lạnh.</w:t>
      </w:r>
      <w:r>
        <w:br w:type="textWrapping"/>
      </w:r>
      <w:r>
        <w:br w:type="textWrapping"/>
      </w:r>
      <w:r>
        <w:t xml:space="preserve">Còn chưa chờ Quý Trần Ai hỏi ra thân phận người phụ nữ kia, sau khi bà ta đối thoại với ông nội Chu Nghiêu Uẩn xong, liền mỉm cười đi về hướng Quý Trần Ai và Chu Nghiêu Uẩn.</w:t>
      </w:r>
      <w:r>
        <w:br w:type="textWrapping"/>
      </w:r>
      <w:r>
        <w:br w:type="textWrapping"/>
      </w:r>
      <w:r>
        <w:t xml:space="preserve">Bà ta nói: “Tiểu Uẩn, sao không giới thiệu một chút?”</w:t>
      </w:r>
      <w:r>
        <w:br w:type="textWrapping"/>
      </w:r>
      <w:r>
        <w:br w:type="textWrapping"/>
      </w:r>
      <w:r>
        <w:t xml:space="preserve">Chu Nghiêu Uẩn nói: “Ca ca, đây là cô cả* của em, cô cả, đây là Chu Nghiêu Cần, ca ca của tôi.”</w:t>
      </w:r>
      <w:r>
        <w:br w:type="textWrapping"/>
      </w:r>
      <w:r>
        <w:br w:type="textWrapping"/>
      </w:r>
      <w:r>
        <w:t xml:space="preserve">(*: 大姑 – đại cô, là chị cả của bố.)</w:t>
      </w:r>
      <w:r>
        <w:br w:type="textWrapping"/>
      </w:r>
      <w:r>
        <w:br w:type="textWrapping"/>
      </w:r>
      <w:r>
        <w:t xml:space="preserve">Quý Trần Ai ngoan ngoãn kêu câu: “Cô cả khỏe.”</w:t>
      </w:r>
      <w:r>
        <w:br w:type="textWrapping"/>
      </w:r>
      <w:r>
        <w:br w:type="textWrapping"/>
      </w:r>
      <w:r>
        <w:t xml:space="preserve">Cô cả cười nói: “Khách khí như vậy làm gì, Tiểu Uẩn, cháu mang Tiểu Cần qua bên này chơi, tại sao lại không mang tới nhà cô chơi chứ.”</w:t>
      </w:r>
      <w:r>
        <w:br w:type="textWrapping"/>
      </w:r>
      <w:r>
        <w:br w:type="textWrapping"/>
      </w:r>
      <w:r>
        <w:t xml:space="preserve">Chu Nghiêu Uẩn cười nói: “Không phải là chỉ mới đến bên này sao.”</w:t>
      </w:r>
      <w:r>
        <w:br w:type="textWrapping"/>
      </w:r>
      <w:r>
        <w:br w:type="textWrapping"/>
      </w:r>
      <w:r>
        <w:t xml:space="preserve">Cô cả lại nói: “Cháu không quay lại trước khi tới a, cô vẫn luôn lo lắng cho Nhạc Nhạc, hiện tại cháu đã trở lại, cô yên tâm rồi, chúng ta cần một đứa gánh chịu nổi như cháu.” Lúc bà ta nói lời này, vẫn luôn mỉm cười, nếu là người không rõ chân tướng, đoán chừng sẽ cảm thấy bà ta đang thật sự cao hứng thay cho Chu Nghiêu Uẩn.</w:t>
      </w:r>
      <w:r>
        <w:br w:type="textWrapping"/>
      </w:r>
      <w:r>
        <w:br w:type="textWrapping"/>
      </w:r>
      <w:r>
        <w:t xml:space="preserve">Đáng tiếc Chu Nghiêu Uẩn không phải người dễ gạt, cậu chỉ cười cười, ngay cả lời cũng không đáp.</w:t>
      </w:r>
      <w:r>
        <w:br w:type="textWrapping"/>
      </w:r>
      <w:r>
        <w:br w:type="textWrapping"/>
      </w:r>
      <w:r>
        <w:t xml:space="preserve">Cô cả lại nói: “Nhìn Nhạc Nhạc, ta lại lo lắng, suốt ngày bộ dáng chơi bời như vậy, đều đã người lớn như thế, học cũng học không tốt…”</w:t>
      </w:r>
      <w:r>
        <w:br w:type="textWrapping"/>
      </w:r>
      <w:r>
        <w:br w:type="textWrapping"/>
      </w:r>
      <w:r>
        <w:t xml:space="preserve">Chu Nghiêu Uẩn vẫn tiếp tục cười, như trước không trả lời.</w:t>
      </w:r>
      <w:r>
        <w:br w:type="textWrapping"/>
      </w:r>
      <w:r>
        <w:br w:type="textWrapping"/>
      </w:r>
      <w:r>
        <w:t xml:space="preserve">Cô cả thấy Chu Nghiêu Uẩn không đáp lời, nụ cười trên mặt phai nhạt đi chút, bà ta liền dời ánh mắt đến người Quý Trần Ai, bà ta nói: “Ơ kìa, Tiểu Cần, chân của cháu được rồi?”</w:t>
      </w:r>
      <w:r>
        <w:br w:type="textWrapping"/>
      </w:r>
      <w:r>
        <w:br w:type="textWrapping"/>
      </w:r>
      <w:r>
        <w:t xml:space="preserve">Quý Trần Ai thụ sủng nhược kinh nói: “Không nghĩ tới cô cả cư nhiên biết chuyện của cháu.”</w:t>
      </w:r>
      <w:r>
        <w:br w:type="textWrapping"/>
      </w:r>
      <w:r>
        <w:br w:type="textWrapping"/>
      </w:r>
      <w:r>
        <w:t xml:space="preserve">Cô cả nói: “Đây không phải là quan tâm Tiểu Uẩn sao.” Ý tứ, chính là thuận tiện quan tâm mi một chút.</w:t>
      </w:r>
      <w:r>
        <w:br w:type="textWrapping"/>
      </w:r>
      <w:r>
        <w:br w:type="textWrapping"/>
      </w:r>
      <w:r>
        <w:t xml:space="preserve">Chu Nghiêu Uẩn nói: “Cảm ơn cô cả quan tâm.”</w:t>
      </w:r>
      <w:r>
        <w:br w:type="textWrapping"/>
      </w:r>
      <w:r>
        <w:br w:type="textWrapping"/>
      </w:r>
      <w:r>
        <w:t xml:space="preserve">Cậu lười tính toán với người phụ nữ này, bất quá nếu cô ta muốn coi cậu như đứa ngốc mà lừa gạt, vậy cậu giả trang thành đứa ngốc cũng chưa chắc không thể.</w:t>
      </w:r>
      <w:r>
        <w:br w:type="textWrapping"/>
      </w:r>
      <w:r>
        <w:br w:type="textWrapping"/>
      </w:r>
      <w:r>
        <w:t xml:space="preserve">Cô cả vừa cười cười: “Cô đi chào hỏi mẹ cháu, tự các cháu chơi trước đi.”</w:t>
      </w:r>
      <w:r>
        <w:br w:type="textWrapping"/>
      </w:r>
      <w:r>
        <w:br w:type="textWrapping"/>
      </w:r>
      <w:r>
        <w:t xml:space="preserve">Nói xong, bà ta rời đi.</w:t>
      </w:r>
      <w:r>
        <w:br w:type="textWrapping"/>
      </w:r>
      <w:r>
        <w:br w:type="textWrapping"/>
      </w:r>
      <w:r>
        <w:t xml:space="preserve">Quý Trần Ai nói: “Em nếu nói cho anh biết, ban đầu là bà ta ôm em đi, anh cũng sẽ tin…”</w:t>
      </w:r>
      <w:r>
        <w:br w:type="textWrapping"/>
      </w:r>
      <w:r>
        <w:br w:type="textWrapping"/>
      </w:r>
      <w:r>
        <w:t xml:space="preserve">Chu Nghiêu Uẩn nhàn nhạt nói: “Lúc trước người bởi vì ôm đi em mà chịu xử phạt kia, vốn là kẻ thế mạng, đến cùng là ai làm, hiện tại vẫn còn không biết đây.” —— cho nên, người phụ nữ này này, cũng không phải không có khả năng mà.</w:t>
      </w:r>
      <w:r>
        <w:br w:type="textWrapping"/>
      </w:r>
      <w:r>
        <w:br w:type="textWrapping"/>
      </w:r>
      <w:r>
        <w:t xml:space="preserve">Quý Trần Ai nghe vậy, như có điều suy nghĩ gật gật đầu: “Nhà em cũng thật phức tạp nha.”</w:t>
      </w:r>
      <w:r>
        <w:br w:type="textWrapping"/>
      </w:r>
      <w:r>
        <w:br w:type="textWrapping"/>
      </w:r>
      <w:r>
        <w:t xml:space="preserve">Chu Nghiêu Uẩn không đáp lời, dưới đáy lòng yên lặng bỏ thêm câu: Ít nhất so với nhà Bối Giang Thành còn tốt hơn nha.</w:t>
      </w:r>
      <w:r>
        <w:br w:type="textWrapping"/>
      </w:r>
      <w:r>
        <w:br w:type="textWrapping"/>
      </w:r>
    </w:p>
    <w:p>
      <w:pPr>
        <w:pStyle w:val="Heading2"/>
      </w:pPr>
      <w:bookmarkStart w:id="96" w:name="chương-69-gặp-lại-tình-địch-nhá"/>
      <w:bookmarkEnd w:id="96"/>
      <w:r>
        <w:t xml:space="preserve">69. Chương 69: Gặp Lại Tình Địch Nhá</w:t>
      </w:r>
    </w:p>
    <w:p>
      <w:pPr>
        <w:pStyle w:val="Compact"/>
      </w:pPr>
      <w:r>
        <w:br w:type="textWrapping"/>
      </w:r>
      <w:r>
        <w:br w:type="textWrapping"/>
      </w:r>
      <w:r>
        <w:t xml:space="preserve">Edit: Koliz</w:t>
      </w:r>
      <w:r>
        <w:br w:type="textWrapping"/>
      </w:r>
      <w:r>
        <w:br w:type="textWrapping"/>
      </w:r>
      <w:r>
        <w:t xml:space="preserve">Quan hệ gia đình Chu Nghiêu Uẩn, cũng không phải hoà thuận như bọn họ biểu hiện ra ở bên ngoài.</w:t>
      </w:r>
      <w:r>
        <w:br w:type="textWrapping"/>
      </w:r>
      <w:r>
        <w:br w:type="textWrapping"/>
      </w:r>
      <w:r>
        <w:t xml:space="preserve">Từ trong miệng Chu Nghiêu Uẩn, Quý Trần Ai hiểu rõ được, Lưu Vân Hề vô cùng hoài nghi chuyện Chu Nghiêu Uẩn bị ôm đi này có cô của cậu tham dự, mặc dù không có chứng cứ chứng minh, thế nhưng người được lợi khi Chu Nghiêu Uẩn mất tích, hiển nhiên là có hiềm nghi cao nhất.</w:t>
      </w:r>
      <w:r>
        <w:br w:type="textWrapping"/>
      </w:r>
      <w:r>
        <w:br w:type="textWrapping"/>
      </w:r>
      <w:r>
        <w:t xml:space="preserve">Chu Nghiêu Uẩn sở dĩ mang Quý Trần Ai tới nơi này, là muốn để Quý Trần Ai nhận thức người nhà của cậu một chút, về phần tại sao phải biết, chính sâu trong nội tâm Chu Nghiêu Uẩn đánh tính toán nhỏ —— vợ không phải sớm muộn gì cũng sẽ gặp cha mẹ chồng sao, lúc này sớm gặp, lúc đó chẳng phải rất tốt sao.</w:t>
      </w:r>
      <w:r>
        <w:br w:type="textWrapping"/>
      </w:r>
      <w:r>
        <w:br w:type="textWrapping"/>
      </w:r>
      <w:r>
        <w:t xml:space="preserve">Ở □ yến hội, làm như thọ tinh gia gia còn nói mấy câu nói, lão gia tử đã hơn bảy mươi tuổi, con cháu đầy cả sảnh, đời này cũng coi như là viên mãn.</w:t>
      </w:r>
      <w:r>
        <w:br w:type="textWrapping"/>
      </w:r>
      <w:r>
        <w:br w:type="textWrapping"/>
      </w:r>
      <w:r>
        <w:t xml:space="preserve">Sau khi tiệc rượu kết thúc, Lưu Vân Hề có lời mời Quý Trần Ai đến nhà bọn họ ở mấy ngày, Quý Trần Ai còn chưa nói gì, Chu Nghiêu Uẩn liền cự tuyệt. Nếu như mang Quý Trần Ai về nhà, thì cần phải ở chung với Đồng Nhạc, cậu lại không nỡ để Quý Trần Ai chịu ủy khuất gì.</w:t>
      </w:r>
      <w:r>
        <w:br w:type="textWrapping"/>
      </w:r>
      <w:r>
        <w:br w:type="textWrapping"/>
      </w:r>
      <w:r>
        <w:t xml:space="preserve">Lưu Vân Hề thấy Chu Nghiêu Uẩn thẳng thắn cự tuyệt, chỉ thở dài không nói thêm gì, bà biết khoảng cách giữa Đồng Nhạc và Chu Nghiêu Uẩn còn có kẽ hở, mà chuyện như vậy, cũng không phải bà khuyên nhủ là có thể giải quyết.</w:t>
      </w:r>
      <w:r>
        <w:br w:type="textWrapping"/>
      </w:r>
      <w:r>
        <w:br w:type="textWrapping"/>
      </w:r>
      <w:r>
        <w:t xml:space="preserve">Sau khi tiệc rượu kết thúc, Chu Nghiêu Uẩn cùng Quý Trần Ai về nơi ở.</w:t>
      </w:r>
      <w:r>
        <w:br w:type="textWrapping"/>
      </w:r>
      <w:r>
        <w:br w:type="textWrapping"/>
      </w:r>
      <w:r>
        <w:t xml:space="preserve">Kế hoạch chiều nay của Chu Nghiêu Uẩn là phải đi địa phương khác du ngoạn, vé tàu đã mua xong.</w:t>
      </w:r>
      <w:r>
        <w:br w:type="textWrapping"/>
      </w:r>
      <w:r>
        <w:br w:type="textWrapping"/>
      </w:r>
      <w:r>
        <w:t xml:space="preserve">Quý Trần Ai hiển nhiên cũng không có ý kiến gì, vì vậy hai người từ sớm rửa mặt lên giường, ngủ một đêm tốt trông thấy.</w:t>
      </w:r>
      <w:r>
        <w:br w:type="textWrapping"/>
      </w:r>
      <w:r>
        <w:br w:type="textWrapping"/>
      </w:r>
      <w:r>
        <w:t xml:space="preserve">Ngày thứ hai, khí trời không tốt lắm, bầu trời âm trầm cả một buổi sáng, Quý Trần Ai ngủ thẳng đến chín giờ mới dậy, ăn bữa sáng Chu Nghiêu Uẩn làm cho anh, liền ngồi ngẩn người trên băng ghế trước cửa.</w:t>
      </w:r>
      <w:r>
        <w:br w:type="textWrapping"/>
      </w:r>
      <w:r>
        <w:br w:type="textWrapping"/>
      </w:r>
      <w:r>
        <w:t xml:space="preserve">Chu Nghiêu Uẩn sáng sớm ra đi một chuyến, cũng không biết làm gì, lúc cậu trở lại, vừa vặn nhìn thấy Quý Trần Ai ngồi trên băng ghế.</w:t>
      </w:r>
      <w:r>
        <w:br w:type="textWrapping"/>
      </w:r>
      <w:r>
        <w:br w:type="textWrapping"/>
      </w:r>
      <w:r>
        <w:t xml:space="preserve">Chu Nghiêu Uẩn đi tới, nhẹ nhàng vỗ vỗ đầu Quý Trần Ai: “Ca ca, đang suy nghĩ gì đấy?”</w:t>
      </w:r>
      <w:r>
        <w:br w:type="textWrapping"/>
      </w:r>
      <w:r>
        <w:br w:type="textWrapping"/>
      </w:r>
      <w:r>
        <w:t xml:space="preserve">Quý Trần Ai lúc này mới tỉnh táo lại, liếc mắt xem xét Chu Nghiêu Uẩn một cái: “Em đi đâu?”</w:t>
      </w:r>
      <w:r>
        <w:br w:type="textWrapping"/>
      </w:r>
      <w:r>
        <w:br w:type="textWrapping"/>
      </w:r>
      <w:r>
        <w:t xml:space="preserve">Chu Nghiêu Uẩn nói: “Đi giao ít đồ, ăn sáng chưa?”</w:t>
      </w:r>
      <w:r>
        <w:br w:type="textWrapping"/>
      </w:r>
      <w:r>
        <w:br w:type="textWrapping"/>
      </w:r>
      <w:r>
        <w:t xml:space="preserve">Quý Trần Ai nói: “Ăn rồi… Chúng ta mấy giờ đón xe hả?”</w:t>
      </w:r>
      <w:r>
        <w:br w:type="textWrapping"/>
      </w:r>
      <w:r>
        <w:br w:type="textWrapping"/>
      </w:r>
      <w:r>
        <w:t xml:space="preserve">Chu Nghiêu Uẩn nói: “Ba giờ chiều, hiện tại thời gian còn sớm, ra ngoài đi dạo không?”</w:t>
      </w:r>
      <w:r>
        <w:br w:type="textWrapping"/>
      </w:r>
      <w:r>
        <w:br w:type="textWrapping"/>
      </w:r>
      <w:r>
        <w:t xml:space="preserve">Quý Trần Ai nói: “Thôi, anh ở đây ngồi một chút.” Khí trời cũng không tốt lắm, anh cũng lười động.</w:t>
      </w:r>
      <w:r>
        <w:br w:type="textWrapping"/>
      </w:r>
      <w:r>
        <w:br w:type="textWrapping"/>
      </w:r>
      <w:r>
        <w:t xml:space="preserve">Hai người nói chuyện xong, Quý Trần Ai lại bắt đầu ngẩn người, cũng không biết đang suy nghĩ gì, Chu Nghiêu Uẩn ở bên cạnh chăm chú nhìn Quý Trần Ai một lúc, rồi quay người vào phòng, Quý Trần Ai không có chú ý tới, sắc mặt Chu Nghiêu Uẩn không dễ nhìn lắm.</w:t>
      </w:r>
      <w:r>
        <w:br w:type="textWrapping"/>
      </w:r>
      <w:r>
        <w:br w:type="textWrapping"/>
      </w:r>
      <w:r>
        <w:t xml:space="preserve">itsukahikari.wordpress.com</w:t>
      </w:r>
      <w:r>
        <w:br w:type="textWrapping"/>
      </w:r>
      <w:r>
        <w:br w:type="textWrapping"/>
      </w:r>
      <w:r>
        <w:t xml:space="preserve">Có đôi lúc, một giấc mộng không giải thích được, có thể phá huỷ một ngày tốt đẹp. Chu Nghiêu Uẩn tối hôm qua mơ thấy giấc mộng khiến sau lưng cậu lạnh cả người như vậy —— cậu mơ thấy Quý Trần Ai đã chết.</w:t>
      </w:r>
      <w:r>
        <w:br w:type="textWrapping"/>
      </w:r>
      <w:r>
        <w:br w:type="textWrapping"/>
      </w:r>
      <w:r>
        <w:t xml:space="preserve">Cảnh trong giấc mộng rất chân thực, cậu thậm chí có thể nhìn thấy dòng máu đỏ tươi từ trong thân thể Quý Trần Ai chảy ra, từ từ chảy đầy sàn nhà. Mùi máu tanh nồng đặc, nồng đến mức làm cho cậu cảm thấy buồn nôn.</w:t>
      </w:r>
      <w:r>
        <w:br w:type="textWrapping"/>
      </w:r>
      <w:r>
        <w:br w:type="textWrapping"/>
      </w:r>
      <w:r>
        <w:t xml:space="preserve">Trong giấc mộng còn có một giọng nói, giọng nói kia cậu chưa từng nghe qua, có chút sắc nhọn khiến người ta cảm thấy rất chói tai, giọng nói kia nói: “Chu Nghiêu Uẩn mày hối hận rồi?” Sau đó là một chuỗi tiếng giống như chuông bạc vốn nên dễ nghe, nhưng Chu Nghiêu Uẩn nghe vào lại như giọng ác ma khẽ cười thảm. (Các cưng cứ tiếp tục liên hệ suy đoán đi, mảnh ghép của chân tướng cũng kha khá rồi đấy ~)</w:t>
      </w:r>
      <w:r>
        <w:br w:type="textWrapping"/>
      </w:r>
      <w:r>
        <w:br w:type="textWrapping"/>
      </w:r>
      <w:r>
        <w:t xml:space="preserve">Mộng cảnh ngừng tại đây, Chu Nghiêu Uẩn cả người đều là mồ hôi lạnh vào bốn giờ sáng tỉnh lại, cậu từ trên giường ngồi dậy, nhìn Quý Trần Ai bên cạnh vẫn ngủ say ở chỗ cũ một chút, đi ra hành lang đốt một điếu thuốc.</w:t>
      </w:r>
      <w:r>
        <w:br w:type="textWrapping"/>
      </w:r>
      <w:r>
        <w:br w:type="textWrapping"/>
      </w:r>
      <w:r>
        <w:t xml:space="preserve">Vì mộng cảnh quái dị lại khủng bố ấy, Chu Nghiêu Uẩn tỉnh luôn đến sáng, sau khi mặt trời mọc, cậu đi vào nhà bếp làm bữa sáng, sau đó đi tới Lưu Vân Hề bên kia một chuyến. Sau khi trở về, thì thấy Quý Trần Ai đang ngồi ngẩn người ở cửa.</w:t>
      </w:r>
      <w:r>
        <w:br w:type="textWrapping"/>
      </w:r>
      <w:r>
        <w:br w:type="textWrapping"/>
      </w:r>
      <w:r>
        <w:t xml:space="preserve">Chu Nghiêu Uẩn sờ sờ đầu Quý Trần Ai, xem như miễn cưỡng chế trụ từng tia bất an kia.</w:t>
      </w:r>
      <w:r>
        <w:br w:type="textWrapping"/>
      </w:r>
      <w:r>
        <w:br w:type="textWrapping"/>
      </w:r>
      <w:r>
        <w:t xml:space="preserve">Thời gian gần tới buổi trưa, giữa bầu trời bắt đầu có mưa nhỏ bay xuống, Quý Trần Ai cùng Chu Nghiêu Uẩn ăn cơm trưa xong, liền vùi trong ghế sô pha xem ti vi.</w:t>
      </w:r>
      <w:r>
        <w:br w:type="textWrapping"/>
      </w:r>
      <w:r>
        <w:br w:type="textWrapping"/>
      </w:r>
      <w:r>
        <w:t xml:space="preserve">Chuông điện thoại di động Quý Trần Ai bỗng nhiên vang lên, anh đi tới lấy nhìn một cái, phát hiện trên màn hình hiện lên ba chữ Bối Giang Thành.</w:t>
      </w:r>
      <w:r>
        <w:br w:type="textWrapping"/>
      </w:r>
      <w:r>
        <w:br w:type="textWrapping"/>
      </w:r>
      <w:r>
        <w:t xml:space="preserve">Quý Trần Ai liếc mắt nhìn Chu Nghiêu Uẩn, rồi nhận điện thoại: “A lô.”</w:t>
      </w:r>
      <w:r>
        <w:br w:type="textWrapping"/>
      </w:r>
      <w:r>
        <w:br w:type="textWrapping"/>
      </w:r>
      <w:r>
        <w:t xml:space="preserve">“A lô, là Chu Nghiêu Cần?” Giọng Bối Giang Thành, từ đầu bên kia điện thoại truyền đến, “Anh chuẩn bị lúc nào về nước?”</w:t>
      </w:r>
      <w:r>
        <w:br w:type="textWrapping"/>
      </w:r>
      <w:r>
        <w:br w:type="textWrapping"/>
      </w:r>
      <w:r>
        <w:t xml:space="preserve">Quý Trần Ai nói: “Có khả năng là hết nghỉ hè đi, làm sao vậy? Cậu có việc gì thế?”</w:t>
      </w:r>
      <w:r>
        <w:br w:type="textWrapping"/>
      </w:r>
      <w:r>
        <w:br w:type="textWrapping"/>
      </w:r>
      <w:r>
        <w:t xml:space="preserve">Bối Giang Thành nói: “Không có chuyện gì, chỉ muốn hỏi một chút.”</w:t>
      </w:r>
      <w:r>
        <w:br w:type="textWrapping"/>
      </w:r>
      <w:r>
        <w:br w:type="textWrapping"/>
      </w:r>
      <w:r>
        <w:t xml:space="preserve">Quý Trần Ai nói: “Cậu sống thế nào?”</w:t>
      </w:r>
      <w:r>
        <w:br w:type="textWrapping"/>
      </w:r>
      <w:r>
        <w:br w:type="textWrapping"/>
      </w:r>
      <w:r>
        <w:t xml:space="preserve">Bối Giang Thành nói: “Rất tốt a, tôi sống rất tốt, nếu như không có anh, lúc trước anh chiếu cố tôi nhiều như vậy, tôi còn chưa có cơ hội cám ơn anh cho tốt. Chờ anh rãnh rỗi, tôi mời anh ăn bữa cơm có được không?”</w:t>
      </w:r>
      <w:r>
        <w:br w:type="textWrapping"/>
      </w:r>
      <w:r>
        <w:br w:type="textWrapping"/>
      </w:r>
      <w:r>
        <w:t xml:space="preserve">Quý Trần Ai đương nhiên sẽ không nói nói không được, ấn tượng của anh về Bối Giang Thành tốt vô cùng, đứa trẻ này lớn lên đáng yêu, người lại thông minh, cũng không biết vì sao lại gặp phải những chuyện này. Đương nhiên, Quý Trần Ai còn nhớ tới những chuyện liên quan tới Bối gia mà Chu Nghiêu Uẩn nói với anh lúc trước, nhưng Bối Giang Thành mới mười năm tuổi, lại là người bị hại, Quý Trần Ai vẫn như trước rất đồng tình với đứa trẻ này.</w:t>
      </w:r>
      <w:r>
        <w:br w:type="textWrapping"/>
      </w:r>
      <w:r>
        <w:br w:type="textWrapping"/>
      </w:r>
      <w:r>
        <w:t xml:space="preserve">Bối Giang Thành lại nói: “Ừm… Vậy bình thường tôi có thể gọi điện thoại cho anh không?”</w:t>
      </w:r>
      <w:r>
        <w:br w:type="textWrapping"/>
      </w:r>
      <w:r>
        <w:br w:type="textWrapping"/>
      </w:r>
      <w:r>
        <w:t xml:space="preserve">Quý Trần Ai nói: “Đương nhiên có thể.”</w:t>
      </w:r>
      <w:r>
        <w:br w:type="textWrapping"/>
      </w:r>
      <w:r>
        <w:br w:type="textWrapping"/>
      </w:r>
      <w:r>
        <w:t xml:space="preserve">Bối Giang Thành lại nói: “Kia thật sự quá tốt, tôi không quấy rầy anh nữa, tạm biệt.”</w:t>
      </w:r>
      <w:r>
        <w:br w:type="textWrapping"/>
      </w:r>
      <w:r>
        <w:br w:type="textWrapping"/>
      </w:r>
      <w:r>
        <w:t xml:space="preserve">Quý Trần Ai cũng nói tiếng tạm biệt, cúp điện thoại xong, Chu Nghiêu Uẩn thuận miệng hỏi một câu là ai, Quý Trần Ai nói là Bối Giang Thành. Sau khi nghe đến cái tên này, sắc mặt Chu Nghiêu Uẩn lập tức âm trầm lại một chút, sau đó làm như không có chuyện gì xảy ra nói: “Làm sao vậy?”</w:t>
      </w:r>
      <w:r>
        <w:br w:type="textWrapping"/>
      </w:r>
      <w:r>
        <w:br w:type="textWrapping"/>
      </w:r>
      <w:r>
        <w:t xml:space="preserve">Quý Trần Ai nói không có gì, chỉ là Bối Giang Thành gọi điện thoại cho anh hỏi thăm.</w:t>
      </w:r>
      <w:r>
        <w:br w:type="textWrapping"/>
      </w:r>
      <w:r>
        <w:br w:type="textWrapping"/>
      </w:r>
      <w:r>
        <w:t xml:space="preserve">Chu Nghiêu Uẩn nói: “Ca ca, anh cũng đừng qua lại quá gần với cậu ta, tiếng đồn đánh giá Bối Giang Thành không phải quá tốt.”</w:t>
      </w:r>
      <w:r>
        <w:br w:type="textWrapping"/>
      </w:r>
      <w:r>
        <w:br w:type="textWrapping"/>
      </w:r>
      <w:r>
        <w:t xml:space="preserve">Quý Trần Ai nói: “Không phải quá tốt là có ý gì?”</w:t>
      </w:r>
      <w:r>
        <w:br w:type="textWrapping"/>
      </w:r>
      <w:r>
        <w:br w:type="textWrapping"/>
      </w:r>
      <w:r>
        <w:t xml:space="preserve">Chu Nghiêu Uẩn nói: “Dù sao cũng là không tốt.”</w:t>
      </w:r>
      <w:r>
        <w:br w:type="textWrapping"/>
      </w:r>
      <w:r>
        <w:br w:type="textWrapping"/>
      </w:r>
      <w:r>
        <w:t xml:space="preserve">Quý Trần Ai: “…” Sao lại cảm thấy Chu Nghiêu Uẩn đột nhiên trở nên trẻ con như vậy nè.</w:t>
      </w:r>
      <w:r>
        <w:br w:type="textWrapping"/>
      </w:r>
      <w:r>
        <w:br w:type="textWrapping"/>
      </w:r>
      <w:r>
        <w:t xml:space="preserve">Cũng may hai người không dây dưa thêm về đề tài này, sắp tới ba giờ chiều, Chu Nghiêu Uẩn cùng Quý Trần Ai hai người xuất phát hướng về chỗ cần đến.</w:t>
      </w:r>
      <w:r>
        <w:br w:type="textWrapping"/>
      </w:r>
      <w:r>
        <w:br w:type="textWrapping"/>
      </w:r>
      <w:r>
        <w:t xml:space="preserve">Địa phương kế tiếp muốn đi là một công viên quốc gia rất nổi danh ở nước F, Quý Trần Ai đã mong đợi rất lâu, lúc đi qua sắc trời đã hơi tối, cho nên hai người tìm chỗ ở lại, chuẩn bị ngày thứ hai lại vào vườn.</w:t>
      </w:r>
      <w:r>
        <w:br w:type="textWrapping"/>
      </w:r>
      <w:r>
        <w:br w:type="textWrapping"/>
      </w:r>
      <w:r>
        <w:t xml:space="preserve">Ngày thứ hai, khí trời tốt, Quý Trần Ai với Chu Nghiêu Uẩn quần áo gọn nhẹ ra trận.</w:t>
      </w:r>
      <w:r>
        <w:br w:type="textWrapping"/>
      </w:r>
      <w:r>
        <w:br w:type="textWrapping"/>
      </w:r>
      <w:r>
        <w:t xml:space="preserve">Từ sau khi chân có chuyện, Quý Trần Ai cũng rất ít dính dáng đến hoạt động dã ngoại lữ hành này, mặc dù trong công viên quốc gia có thể đi xe, nhưng không thể đi bộ, vẫn có rất nhiều bất tiện.</w:t>
      </w:r>
      <w:r>
        <w:br w:type="textWrapping"/>
      </w:r>
      <w:r>
        <w:br w:type="textWrapping"/>
      </w:r>
      <w:r>
        <w:t xml:space="preserve">Một ngày trước vừa mới mưa, không khí hôm nay lại đặc biệt trong lành, tâm tình Quý Trần Ai cũng theo cảnh sắc thiên nhiên mà trở nên dịu nhẹ, ngay cả cười cũng nhiều hơn rất nhiều.</w:t>
      </w:r>
      <w:r>
        <w:br w:type="textWrapping"/>
      </w:r>
      <w:r>
        <w:br w:type="textWrapping"/>
      </w:r>
      <w:r>
        <w:t xml:space="preserve">Chu Nghiêu Uẩn vui bởi nhìn thấy Quý Trần Ai như vậy, cái này cũng là nguyên nhân tại sao cậu muốn mang Quý Trần Ai đi du lịch. Nếu như bạn yêu thích một người, nhìn thấy người đó cười, bản thân cũng sẽ trở nên thành vui mừng.</w:t>
      </w:r>
      <w:r>
        <w:br w:type="textWrapping"/>
      </w:r>
      <w:r>
        <w:br w:type="textWrapping"/>
      </w:r>
      <w:r>
        <w:t xml:space="preserve">Chơi ở công viên quốc gia hai ngày, Quý Trần Ai sau khi trở về tắm xong ngã lên ghế sô pha ngủ luôn, vẫn là Chu Nghiêu Uẩn ôm anh vào phòng ngủ.</w:t>
      </w:r>
      <w:r>
        <w:br w:type="textWrapping"/>
      </w:r>
      <w:r>
        <w:br w:type="textWrapping"/>
      </w:r>
      <w:r>
        <w:t xml:space="preserve">Lúc Quý Trần Ai ngủ, Bối Giang Thành lại gọi tới một cú điện thoại nữa, bất quá cú điện thoại này, bị Chu Nghiêu Uẩn còn thức nhận nghe.</w:t>
      </w:r>
      <w:r>
        <w:br w:type="textWrapping"/>
      </w:r>
      <w:r>
        <w:br w:type="textWrapping"/>
      </w:r>
      <w:r>
        <w:t xml:space="preserve">Lúc Bối Giang Thành nghe thấy giọng Chu Nghiêu Uẩn, có sửng sốt một chút, lập tức hỏi: “Anh là…? Chu Nghiêu Cần ư?”</w:t>
      </w:r>
      <w:r>
        <w:br w:type="textWrapping"/>
      </w:r>
      <w:r>
        <w:br w:type="textWrapping"/>
      </w:r>
      <w:r>
        <w:t xml:space="preserve">Chu Nghiêu Uẩn nói: “Tôi là Chu Nghiêu Uẩn, ca ca quá mệt, đang ngủ.”</w:t>
      </w:r>
      <w:r>
        <w:br w:type="textWrapping"/>
      </w:r>
      <w:r>
        <w:br w:type="textWrapping"/>
      </w:r>
      <w:r>
        <w:t xml:space="preserve">Bối Giang Thành rõ ràng phát hiện trong bất thiện giọng nói Chu Nghiêu Uẩn: “Quá mệt? Có ý gì?”</w:t>
      </w:r>
      <w:r>
        <w:br w:type="textWrapping"/>
      </w:r>
      <w:r>
        <w:br w:type="textWrapping"/>
      </w:r>
      <w:r>
        <w:t xml:space="preserve">Chu Nghiêu Uẩn miễn cưỡng nói: “Chính là ý cậu nghĩ đó.” (Là ý gì &gt;///&lt;)</w:t>
      </w:r>
      <w:r>
        <w:br w:type="textWrapping"/>
      </w:r>
      <w:r>
        <w:br w:type="textWrapping"/>
      </w:r>
      <w:r>
        <w:t xml:space="preserve">itsukahikari.wordpress.com</w:t>
      </w:r>
      <w:r>
        <w:br w:type="textWrapping"/>
      </w:r>
      <w:r>
        <w:br w:type="textWrapping"/>
      </w:r>
      <w:r>
        <w:t xml:space="preserve">Đều là trực giác con người nhạy cảm, hai người tại lần đầu tiên gặp mặt, đã xác định đối phương là quan hệ kẻ địch, chỉ có điều địch ý của Chu Nghiêu Uẩn rõ ràng hơn một chút, Bối Giang Thành còn chưa không dám biểu hiện ra thái độ của cậu đối với Chu Nghiêu Uẩn trước mặt Quý Trần Ai.</w:t>
      </w:r>
      <w:r>
        <w:br w:type="textWrapping"/>
      </w:r>
      <w:r>
        <w:br w:type="textWrapping"/>
      </w:r>
      <w:r>
        <w:t xml:space="preserve">Bối Giang Thành nói: “Đừng lừa gạt mình, anh ấy rõ ràng chỉ coi cậu là em trai.” (Câu này quen quen:))))</w:t>
      </w:r>
      <w:r>
        <w:br w:type="textWrapping"/>
      </w:r>
      <w:r>
        <w:br w:type="textWrapping"/>
      </w:r>
      <w:r>
        <w:t xml:space="preserve">Chu Nghiêu Uẩn nói: “Đúng vậy, nhưng dù sao cũng còn tốt hơn coi tôi là bạn bè không quen.”</w:t>
      </w:r>
      <w:r>
        <w:br w:type="textWrapping"/>
      </w:r>
      <w:r>
        <w:br w:type="textWrapping"/>
      </w:r>
      <w:r>
        <w:t xml:space="preserve">Bối Giang Thành đầu kia trầm mặc một hồi xong, mới lạnh lùng nói: “Chu Nghiêu Uẩn, mày sẽ hối hận với thái độ của mày.”</w:t>
      </w:r>
      <w:r>
        <w:br w:type="textWrapping"/>
      </w:r>
      <w:r>
        <w:br w:type="textWrapping"/>
      </w:r>
      <w:r>
        <w:t xml:space="preserve">Chu Nghiêu Uẩn nói: “Tao hối hận? Chu Nghiêu Uẩn tao đời này, chưa từng hối hận qua. Ngược lại là mày, Bối Giang Thành, mày bây giờ xác định bản thân đã đứng vững ở Bối gia rồi à? Cẩn thận bị người đâm dao sau lưng nha.”.</w:t>
      </w:r>
      <w:r>
        <w:br w:type="textWrapping"/>
      </w:r>
      <w:r>
        <w:br w:type="textWrapping"/>
      </w:r>
      <w:r>
        <w:t xml:space="preserve">Bối Giang Thành nói: “Chu Nghiêu Uẩn, mày đang uy hiếp tao?”</w:t>
      </w:r>
      <w:r>
        <w:br w:type="textWrapping"/>
      </w:r>
      <w:r>
        <w:br w:type="textWrapping"/>
      </w:r>
      <w:r>
        <w:t xml:space="preserve">Chu Nghiêu Uẩn cười lạnh nói: “Ngu xuẩn, tao là đang nhắc nhở mày.” Cậu lúc nói chuyện, biểu tình lạnh lùng lại trào phúng, cùng với Chu Nghiêu Uẩn ở trước mặt Quý Trần Ai kia, hoàn toàn chính là hai người khác nhau.</w:t>
      </w:r>
      <w:r>
        <w:br w:type="textWrapping"/>
      </w:r>
      <w:r>
        <w:br w:type="textWrapping"/>
      </w:r>
      <w:r>
        <w:t xml:space="preserve">Ở trước mặt Quý Trần Ai, Chu Nghiêu Uẩn là em trai hồn nhiên tỏa nắng, nhưng trước mặt người khác, cậu lại không chút kiêng kỵ bộc lộ ra mặt ác liệt nhất của bản thân.</w:t>
      </w:r>
      <w:r>
        <w:br w:type="textWrapping"/>
      </w:r>
      <w:r>
        <w:br w:type="textWrapping"/>
      </w:r>
      <w:r>
        <w:t xml:space="preserve">Chu Nghiêu Uẩn lại nói: “Đừng tưởng rằng sự việc mẹ mày kia làm rất sạch sẽ, Bối Giang Thành, thứ không nên nghĩ tới, cũng đừng hy vọng xa vời.”</w:t>
      </w:r>
      <w:r>
        <w:br w:type="textWrapping"/>
      </w:r>
      <w:r>
        <w:br w:type="textWrapping"/>
      </w:r>
      <w:r>
        <w:t xml:space="preserve">Bối Giang Thành bang tiếng cúp điện thoại, Chu Nghiêu Uẩn xì cười một tiếng, tiện tay ném điện thoại di động lên trên ghế sô pha, sau đó đi tới bên giường trong phòng ngủ.</w:t>
      </w:r>
      <w:r>
        <w:br w:type="textWrapping"/>
      </w:r>
      <w:r>
        <w:br w:type="textWrapping"/>
      </w:r>
      <w:r>
        <w:t xml:space="preserve">Quý Trần Ai ngủ rất sâu, hô hấp đều đặn đã tiến vào giấc ngủ sâu.</w:t>
      </w:r>
      <w:r>
        <w:br w:type="textWrapping"/>
      </w:r>
      <w:r>
        <w:br w:type="textWrapping"/>
      </w:r>
      <w:r>
        <w:t xml:space="preserve">Chu Nghiêu Uẩn mặt không biểu cảm dừng ở Quý Trần Ai, sau đó chậm rãi cúi đầu, hôn lên môi Quý Trần Ai, lại đưa đầu lưỡi dò vào khoang miệng Quý Trần Ai.</w:t>
      </w:r>
      <w:r>
        <w:br w:type="textWrapping"/>
      </w:r>
      <w:r>
        <w:br w:type="textWrapping"/>
      </w:r>
      <w:r>
        <w:t xml:space="preserve">Quý Trần Ai phát ra tiếng nghẹn ngào nhẹ nhàng, cũng không vì nụ hôn triền miên này mà tỉnh lại.</w:t>
      </w:r>
      <w:r>
        <w:br w:type="textWrapping"/>
      </w:r>
      <w:r>
        <w:br w:type="textWrapping"/>
      </w:r>
      <w:r>
        <w:t xml:space="preserve">Chu Nghiêu Uẩn tập trung hôn, mãi đến tận lúc Quý Trần Ai bắt đầu cau mày, mới khe khẽ buông anh ra.</w:t>
      </w:r>
      <w:r>
        <w:br w:type="textWrapping"/>
      </w:r>
      <w:r>
        <w:br w:type="textWrapping"/>
      </w:r>
      <w:r>
        <w:t xml:space="preserve">Môi Quý Trần Ai bị hôn đỏ lên, bởi vì nghẹt thở mà hơi mở ra, lộ ra một đoạn đầu lưỡi ngắn đỏ tươi, Chu Nghiêu Uẩn nhìn chằm chằm môi Quý Trần Ai hồi lâu, ánh mắt càng ngày càng thâm trầm.</w:t>
      </w:r>
      <w:r>
        <w:br w:type="textWrapping"/>
      </w:r>
      <w:r>
        <w:br w:type="textWrapping"/>
      </w:r>
      <w:r>
        <w:t xml:space="preserve">Quý Trần Ai nức nở một tiếng, cũng không biết có phải bởi vì động tác của Chu Nghiêu Uẩn, làm quấy rầy giấc ngủ hay không.</w:t>
      </w:r>
      <w:r>
        <w:br w:type="textWrapping"/>
      </w:r>
      <w:r>
        <w:br w:type="textWrapping"/>
      </w:r>
      <w:r>
        <w:t xml:space="preserve">Chu Nghiêu Uẩn cúi đầu, nhẹ nhàng dùng răng cắn cắn đoạn đầu lưỡi kia, sau đó càng thêm nhẹ nhàng, dùng đầu lưỡi liếm liếm, rồi lập tức thả ra.</w:t>
      </w:r>
      <w:r>
        <w:br w:type="textWrapping"/>
      </w:r>
      <w:r>
        <w:br w:type="textWrapping"/>
      </w:r>
      <w:r>
        <w:t xml:space="preserve">Quý Trần Ai vẫn là không tỉnh, chẳng biết vì sao, Chu Nghiêu Uẩn đột nhiên có chút thất vọng —— cậu đã từng ảo tưởng qua, bộ dáng lúc cậu len lén hôn Quý Trần Ai, Quý Trần Ai tỉnh lại.</w:t>
      </w:r>
      <w:r>
        <w:br w:type="textWrapping"/>
      </w:r>
      <w:r>
        <w:br w:type="textWrapping"/>
      </w:r>
      <w:r>
        <w:t xml:space="preserve">Sẽ là kinh hoảng, phẫn nộ, hay là cảm thấy chán ghét đây?</w:t>
      </w:r>
      <w:r>
        <w:br w:type="textWrapping"/>
      </w:r>
      <w:r>
        <w:br w:type="textWrapping"/>
      </w:r>
      <w:r>
        <w:t xml:space="preserve">Đầu óc méo mó của Chu Nghiêu Uẩn, này cũng không quan hệ, chỉ cần cho cậu một chút thời gian, cái người ngủ say trước mặt này, cuối cùng rồi sẽ thuộc về một mình cậu. Bất quá, trước đó, Chu Nghiêu Uẩn dường như nhớ lại một số người và việc làm cho cậu cảm thấy không vui, cậu hơi híp mắt một cái lộ ra một nụ cười ác ý.</w:t>
      </w:r>
      <w:r>
        <w:br w:type="textWrapping"/>
      </w:r>
      <w:r>
        <w:br w:type="textWrapping"/>
      </w:r>
    </w:p>
    <w:p>
      <w:pPr>
        <w:pStyle w:val="Heading2"/>
      </w:pPr>
      <w:bookmarkStart w:id="97" w:name="chương-70-hẹn-với-bối-giang-thành-1"/>
      <w:bookmarkEnd w:id="97"/>
      <w:r>
        <w:t xml:space="preserve">70. Chương 70: Hẹn Với Bối Giang Thành (1)</w:t>
      </w:r>
    </w:p>
    <w:p>
      <w:pPr>
        <w:pStyle w:val="Compact"/>
      </w:pPr>
      <w:r>
        <w:br w:type="textWrapping"/>
      </w:r>
      <w:r>
        <w:br w:type="textWrapping"/>
      </w:r>
      <w:r>
        <w:t xml:space="preserve">Edit: Koliz</w:t>
      </w:r>
      <w:r>
        <w:br w:type="textWrapping"/>
      </w:r>
      <w:r>
        <w:br w:type="textWrapping"/>
      </w:r>
      <w:r>
        <w:t xml:space="preserve">Trong thời gian nghỉ hè còn lại, Chu Nghiêu Uẩn mang theo Quý Trần Ai du lịch toàn bộ địa điểm khắp nước F, mãi đến tận lúc sắp đi học, mới cùng Quý Trần Ai trở về nước.</w:t>
      </w:r>
      <w:r>
        <w:br w:type="textWrapping"/>
      </w:r>
      <w:r>
        <w:br w:type="textWrapping"/>
      </w:r>
      <w:r>
        <w:t xml:space="preserve">Đương nhiên, trong thời gian này Chu Nghiêu Uẩn còn mang theo Quý Trần Ai đến chỗ Lưu Vân Hề ở mấy ngày.</w:t>
      </w:r>
      <w:r>
        <w:br w:type="textWrapping"/>
      </w:r>
      <w:r>
        <w:br w:type="textWrapping"/>
      </w:r>
      <w:r>
        <w:t xml:space="preserve">Cũng không biết Lưu Vân Hề dặn em trai Chu Nghiêu Uẩn, Đồng Nhạc cái gì, trong mấy ngày Quý Trần Ai ở tại, Đồng Nhạc tuy rằng vẫn là bộ dạng một mặt khó chịu với Quý Trần Ai, thế nhưng tốt xấu gì cũng không làm ra việc gì đặc biệt quá khích nữa. Quý Trần Ai ngược lại cũng không thích Đồng Nhạc, chỉ cần Đồng Nhạc không chọc giận anh, thì anh sẽ làm như không nhìn thấy một mặt biểu tình không vui của Đồng Nhạc kia.</w:t>
      </w:r>
      <w:r>
        <w:br w:type="textWrapping"/>
      </w:r>
      <w:r>
        <w:br w:type="textWrapping"/>
      </w:r>
      <w:r>
        <w:t xml:space="preserve">Sau khi kỳ nghỉ hè kết thúc, Quý Trần Ai cùng Chu Nghiêu Uẩn một thân phong trần trở về nước.</w:t>
      </w:r>
      <w:r>
        <w:br w:type="textWrapping"/>
      </w:r>
      <w:r>
        <w:br w:type="textWrapping"/>
      </w:r>
      <w:r>
        <w:t xml:space="preserve">Vương Chi Tú ban đầu còn có chút bận tâm với hành trình của hai người, nhưng sau khi Quý Trần Ai dựa theo cam kết mỗi ngày đều gọi điện thoại cho bà, thì bà cũng không lo lắng như vậy nữa.</w:t>
      </w:r>
      <w:r>
        <w:br w:type="textWrapping"/>
      </w:r>
      <w:r>
        <w:br w:type="textWrapping"/>
      </w:r>
      <w:r>
        <w:t xml:space="preserve">Sau khi về nhà, Quý Trần Ai nghỉ dưỡng sức cho tốt mấy ngày. Thể lực của anh không cách nào sánh được với Chu Nghiêu Uẩn, huống hồ du lịch là việc khiến con người mệt mỏi, sau khi về đến nhà thanh tĩnh lại, liền cảm giác khắp toàn thân giống như là rã rời cả ra.</w:t>
      </w:r>
      <w:r>
        <w:br w:type="textWrapping"/>
      </w:r>
      <w:r>
        <w:br w:type="textWrapping"/>
      </w:r>
      <w:r>
        <w:t xml:space="preserve">Trong khoảng thời gian du lịch này, không có việc lớn gì phát sinh, cho nên Quý Trần Ai chỉ kiếm được một ít giá trị năng lượng. Cũng không biết là số may hay thế nào, trong chuyến đi này ngoại trừ chút không thoải mái nho nhỏ lần đi tham gia yến hội ông nội Chu Nghiêu Uẩn kia, Quý Trần Ai dường như không gặp phải bất kỳ việc nào khiến anh cảm thấy buồn bực, mà phần nhỏ năng lượng giá trị này vẫn là Quý Trần Ai kiếm ở trên mạng. Dù sao bất kể như thế nào cũng sẽ có vài người không có mắt gieo rắc phụ năng lượng ở trên mạng.</w:t>
      </w:r>
      <w:r>
        <w:br w:type="textWrapping"/>
      </w:r>
      <w:r>
        <w:br w:type="textWrapping"/>
      </w:r>
      <w:r>
        <w:t xml:space="preserve">Về đến nhà ngày ấy, Quý Trần Ai vội vã ăn cơm trưa xong nằm xuống ngủ ngay, ngủ một mạch thẳng tới ngày hôm sau mới tỉnh lại, kết quả anh vừa mới mở mắt đã thấy Chu Nghiêu Uẩn đang ngồi ở giường nhìn anh, sợ hãi đến giật mình một cái.</w:t>
      </w:r>
      <w:r>
        <w:br w:type="textWrapping"/>
      </w:r>
      <w:r>
        <w:br w:type="textWrapping"/>
      </w:r>
      <w:r>
        <w:t xml:space="preserve">Chu Nghiêu Uẩn không nghĩ tới Quý Trần Ai cứ như vậy tỉnh lại, chờ sau khi Quý Trần Ai tỉnh lại, mới mềm nhũn kêu một tiếng ca.</w:t>
      </w:r>
      <w:r>
        <w:br w:type="textWrapping"/>
      </w:r>
      <w:r>
        <w:br w:type="textWrapping"/>
      </w:r>
      <w:r>
        <w:t xml:space="preserve">Quý Trần Ai dụi dụi con mắt: “Em ngồi ở đây bao lâu rồi.”</w:t>
      </w:r>
      <w:r>
        <w:br w:type="textWrapping"/>
      </w:r>
      <w:r>
        <w:br w:type="textWrapping"/>
      </w:r>
      <w:r>
        <w:t xml:space="preserve">Chu Nghiêu Uẩn nói: “Em cũng vừa mới tỉnh, định nhìn ca ca chút xem có tỉnh không.”</w:t>
      </w:r>
      <w:r>
        <w:br w:type="textWrapping"/>
      </w:r>
      <w:r>
        <w:br w:type="textWrapping"/>
      </w:r>
      <w:r>
        <w:t xml:space="preserve">Quý Trần Ai à một tiếng, hỏi một câu mấy giờ rồi.</w:t>
      </w:r>
      <w:r>
        <w:br w:type="textWrapping"/>
      </w:r>
      <w:r>
        <w:br w:type="textWrapping"/>
      </w:r>
      <w:r>
        <w:t xml:space="preserve">Chu Nghiêu Uẩn nói: “Mới sáu giờ, ca ca còn muốn ngủ thêm một lát không?”</w:t>
      </w:r>
      <w:r>
        <w:br w:type="textWrapping"/>
      </w:r>
      <w:r>
        <w:br w:type="textWrapping"/>
      </w:r>
      <w:r>
        <w:t xml:space="preserve">Quý Trần Ai lắc lắc đầu, anh ngủ quá lâu, cả người lơ mơ, đầu cũng hỗn hỗn độn độn, bên trong cái gì cũng không có.</w:t>
      </w:r>
      <w:r>
        <w:br w:type="textWrapping"/>
      </w:r>
      <w:r>
        <w:br w:type="textWrapping"/>
      </w:r>
      <w:r>
        <w:t xml:space="preserve">Chu Nghiêu Uẩn nhìn Quý Trần Ai đờ ra ngơ ngác, đột nhiên nở nụ cười: “Ca ca ngủ đến choáng váng?”</w:t>
      </w:r>
      <w:r>
        <w:br w:type="textWrapping"/>
      </w:r>
      <w:r>
        <w:br w:type="textWrapping"/>
      </w:r>
      <w:r>
        <w:t xml:space="preserve">Quý Trần Ai nói: “Hả?”, trên mặt vẫn mờ mịt như trước.</w:t>
      </w:r>
      <w:r>
        <w:br w:type="textWrapping"/>
      </w:r>
      <w:r>
        <w:br w:type="textWrapping"/>
      </w:r>
      <w:r>
        <w:t xml:space="preserve">Chu Nghiêu Uẩn nhịn không được, đưa tay sờ đầu Quý Trần Ai, hỏi anh có muốn uống chút nước hay không.</w:t>
      </w:r>
      <w:r>
        <w:br w:type="textWrapping"/>
      </w:r>
      <w:r>
        <w:br w:type="textWrapping"/>
      </w:r>
      <w:r>
        <w:t xml:space="preserve">Quý Trần Ai ngoan ngoãn gật đầu, lại dùng giọng làu bàu nói câu đau đầu.</w:t>
      </w:r>
      <w:r>
        <w:br w:type="textWrapping"/>
      </w:r>
      <w:r>
        <w:br w:type="textWrapping"/>
      </w:r>
      <w:r>
        <w:t xml:space="preserve">Chu Nghiêu Uẩn đứng dậy rót cho Quý Trần Ai cốc nước, sau đó kéo Quý Trần Ai vào trong lồng ngực, nhẹ nhàng xoa bóp huyệt thái dương Quý Trần Ai.</w:t>
      </w:r>
      <w:r>
        <w:br w:type="textWrapping"/>
      </w:r>
      <w:r>
        <w:br w:type="textWrapping"/>
      </w:r>
      <w:r>
        <w:t xml:space="preserve">Quý Trần Ai như con búp bê đắc chí tùy ý Chu Nghiêu Uẩn hý hoáy, chờ anh uống hết một cốc nước nữa, mới rốt cục tỉnh hẳn lại, nói tiếng: “Ngủ quá lâu.” Cảm giác toàn bộ thế giới cũng giống như bị tầng tầng vải mỏng che phủ.</w:t>
      </w:r>
      <w:r>
        <w:br w:type="textWrapping"/>
      </w:r>
      <w:r>
        <w:br w:type="textWrapping"/>
      </w:r>
      <w:r>
        <w:t xml:space="preserve">Chu Nghiêu Uẩn động tác tự nhiên đặt cằm lên trên đỉnh đầu Quý Trần Ai, nói: “Ca ca chuẩn bị thi vào trường đại học nào?”</w:t>
      </w:r>
      <w:r>
        <w:br w:type="textWrapping"/>
      </w:r>
      <w:r>
        <w:br w:type="textWrapping"/>
      </w:r>
      <w:r>
        <w:t xml:space="preserve">Quý Trần Ai không nghĩ tới Chu Nghiêu Uẩn lại đột nhiên hỏi anh vấn đề này, anh dừng một lúc sau, mới nói: “Kinh đại.” Trường học này rất nổi danh khắp toàn quốc, nhưng người có thể thi đậu hàng năm lại không được mấy người.</w:t>
      </w:r>
      <w:r>
        <w:br w:type="textWrapping"/>
      </w:r>
      <w:r>
        <w:br w:type="textWrapping"/>
      </w:r>
      <w:r>
        <w:t xml:space="preserve">Chu Nghiêu Uẩn nói: “Sau khi đậu em bồi ca ca cùng đi học bên kia có được không?” Cậu dường như cảm thấy Quý Trần Ai thi đậu trường này là chuyện đương nhiên, trực tiếp chuyển dời trọng điểm lên chuyện sau đó.</w:t>
      </w:r>
      <w:r>
        <w:br w:type="textWrapping"/>
      </w:r>
      <w:r>
        <w:br w:type="textWrapping"/>
      </w:r>
      <w:r>
        <w:t xml:space="preserve">Quý Trần Ai nói có thể a. Anh lúc này cả người đều vùi trong lồng ngực Chu Nghiêu Uẩn, vừa cùng Chu Nghiêu Uẩn nói chuyện, vừa cúi đầu nghịch cốc thủy tinh trên tay, cũng không có nhận ra tư thế của hai người có chỗ nào không đúng.</w:t>
      </w:r>
      <w:r>
        <w:br w:type="textWrapping"/>
      </w:r>
      <w:r>
        <w:br w:type="textWrapping"/>
      </w:r>
      <w:r>
        <w:t xml:space="preserve">itsukahikari.wordpress.com</w:t>
      </w:r>
      <w:r>
        <w:br w:type="textWrapping"/>
      </w:r>
      <w:r>
        <w:br w:type="textWrapping"/>
      </w:r>
      <w:r>
        <w:t xml:space="preserve">Chu Nghiêu Uẩn lại nói: “Ca ca, em không thích Bối Giang Thành, anh có thể không liên lạc với cậu ta nữa không?”</w:t>
      </w:r>
      <w:r>
        <w:br w:type="textWrapping"/>
      </w:r>
      <w:r>
        <w:br w:type="textWrapping"/>
      </w:r>
      <w:r>
        <w:t xml:space="preserve">Quý Trần Ai ù ù cạc cạc liếc mắt nhìn Chu Nghiêu Uẩn một cái, nói: “Tại sao không thích?”</w:t>
      </w:r>
      <w:r>
        <w:br w:type="textWrapping"/>
      </w:r>
      <w:r>
        <w:br w:type="textWrapping"/>
      </w:r>
      <w:r>
        <w:t xml:space="preserve">Chu Nghiêu Uẩn nói: “Em chính là không thích, ca ca anh không biết, cậu ta không phải người tốt.” Lúc cậu nói câu nói này vừa ủy khuất lại tùy hứng, phối hợp với ngữ khí của cậu, khiến Quý Trần Ai có chút không nhịn được cười.</w:t>
      </w:r>
      <w:r>
        <w:br w:type="textWrapping"/>
      </w:r>
      <w:r>
        <w:br w:type="textWrapping"/>
      </w:r>
      <w:r>
        <w:t xml:space="preserve">Bất quá cười xong, Quý Trần Ai vẫn đáp ứng, anh nói: “Được rồi, không liên lạc thì không liên lạc.” Kỳ thực giữa anh và Bối Giang Thành, cũng không có quan hệ đặc biệt gì, coi như không liên lạc lại, cũng không ảnh hướng tới cuộc sống của anh.</w:t>
      </w:r>
      <w:r>
        <w:br w:type="textWrapping"/>
      </w:r>
      <w:r>
        <w:br w:type="textWrapping"/>
      </w:r>
      <w:r>
        <w:t xml:space="preserve">Chu Nghiêu Uẩn lúc này mới hài lòng, sâu nặng hôn một cái trên đỉnh đầu Quý Trần Ai.</w:t>
      </w:r>
      <w:r>
        <w:br w:type="textWrapping"/>
      </w:r>
      <w:r>
        <w:br w:type="textWrapping"/>
      </w:r>
      <w:r>
        <w:t xml:space="preserve">Nghỉ ngơi vài ngày, Quý Trần Ai lại đi học.</w:t>
      </w:r>
      <w:r>
        <w:br w:type="textWrapping"/>
      </w:r>
      <w:r>
        <w:br w:type="textWrapping"/>
      </w:r>
      <w:r>
        <w:t xml:space="preserve">Bầu không khí lớp 12 có sự bất đồng rất lớn với lớp 11, huống hồ Quý Trần Ai lại học ở cấp ba trọng điểm, bất kể là trên lớp hay ngoài giờ, tất cả mọi người đều vùi đầu vào bàn học, người nói chuyện cũng bớt đi.</w:t>
      </w:r>
      <w:r>
        <w:br w:type="textWrapping"/>
      </w:r>
      <w:r>
        <w:br w:type="textWrapping"/>
      </w:r>
      <w:r>
        <w:t xml:space="preserve">Lỗ Du Du cũng có chút biến hóa, cô nhóc này thay đổi bộ dạng cười vui vẻ lớp 11 kia, triệt triệt để để hóa thân thành học bá, bình thường ngay cả lời cũng không nói, chỉ có lúc tan học mới tình cờ nói hai câu với Quý Trần Ai.</w:t>
      </w:r>
      <w:r>
        <w:br w:type="textWrapping"/>
      </w:r>
      <w:r>
        <w:br w:type="textWrapping"/>
      </w:r>
      <w:r>
        <w:t xml:space="preserve">Quý Trần Ai có lần rời khỏi phòng thi, phát hiện Lỗ Du Du lúc tan học trên đường còn cầm cuốn vở nhỏ ghi nhớ cái gì đó, nhìn ra được quả thật là bỏ nhiều công sức.</w:t>
      </w:r>
      <w:r>
        <w:br w:type="textWrapping"/>
      </w:r>
      <w:r>
        <w:br w:type="textWrapping"/>
      </w:r>
      <w:r>
        <w:t xml:space="preserve">Mùa hè vừa qua, thời tiết bắt đầu từ từ chuyển lạnh. Quý Trần Ai tính đã đến lúc, liền nói việc chân anh đã có thể đi lại như thường cho cha mẹ.</w:t>
      </w:r>
      <w:r>
        <w:br w:type="textWrapping"/>
      </w:r>
      <w:r>
        <w:br w:type="textWrapping"/>
      </w:r>
      <w:r>
        <w:t xml:space="preserve">Lúc Vương Chi Tú nghe được tin tức trực tiếp khóc đến khàn giọng trong lồng ngực Chu Dục Miễn, bà đời này chưa từng nghĩ tới chân của con trai bà còn có một ngày hồi phục, một khắc nhìn Quý Trần Ai không dựa vào gậy mà đứng lên đi lại như thường kia, nước mắt bà liền rơi đầy mặt, khóc như một đứa trẻ.</w:t>
      </w:r>
      <w:r>
        <w:br w:type="textWrapping"/>
      </w:r>
      <w:r>
        <w:br w:type="textWrapping"/>
      </w:r>
      <w:r>
        <w:t xml:space="preserve">Quý Trần Ai nhìn bộ dáng này của Vương Chi Tú, cũng thấy lòng chua xót, anh nặng nề ôm vai Vương Chi Tú, hôn mẹ một cái an ủi.</w:t>
      </w:r>
      <w:r>
        <w:br w:type="textWrapping"/>
      </w:r>
      <w:r>
        <w:br w:type="textWrapping"/>
      </w:r>
      <w:r>
        <w:t xml:space="preserve">Bất quá tuy Quý Trần Ai nói cho Vương Chi Tú chân của anh có thể đi được, nhưng anh vẫn chống gậy đi học, lý do là anh tạm thời không thể đi lại trong thời gian dài.</w:t>
      </w:r>
      <w:r>
        <w:br w:type="textWrapping"/>
      </w:r>
      <w:r>
        <w:br w:type="textWrapping"/>
      </w:r>
      <w:r>
        <w:t xml:space="preserve">Vương Chi Tú vốn thương Quý Trần Ai, tùy anh nói cái gì cũng đều được được được, vì vậy Quý Trần Ai cứ tiếp tục dùng gậy ngụy trang thành người tàn tật khiến mọi người có một loại ảo giác anh thật sự rất gầy yếu có thể tùy tiện bắt nạt.</w:t>
      </w:r>
      <w:r>
        <w:br w:type="textWrapping"/>
      </w:r>
      <w:r>
        <w:br w:type="textWrapping"/>
      </w:r>
      <w:r>
        <w:t xml:space="preserve">Khoảng thời gian Chu Nghiêu Uẩn này không biết đang bận cái gì, Quý Trần Ai hỏi cậu, cậu cũng không nói, mãi đến tận gần tới cuối tháng mười hai, cậu mới nói với Quý Trần Ai, nói nhà cậu đã bắt được người ném cậu ra ngoài.</w:t>
      </w:r>
      <w:r>
        <w:br w:type="textWrapping"/>
      </w:r>
      <w:r>
        <w:br w:type="textWrapping"/>
      </w:r>
      <w:r>
        <w:t xml:space="preserve">Quý Trần Ai hỏi là ai.</w:t>
      </w:r>
      <w:r>
        <w:br w:type="textWrapping"/>
      </w:r>
      <w:r>
        <w:br w:type="textWrapping"/>
      </w:r>
      <w:r>
        <w:t xml:space="preserve">Chu Nghiêu Uẩn nói là người cô từng chào hỏi Quý Trần Ai trong yến hội. Chu Thời điểm Nghiêu Uẩn nói những câu này vô cùng bình tĩnh, cậu vốn không có tình cảm với những người nhà kia, lúc này biết được chân tướng, duy nhất da mặt còn dư lại cũng xé không còn một mảnh. Người trong nhà bởi vì chuyện này ầm ĩ túi bụi. Ý của ông ngoại Chu Nghiêu Uẩn là, chuyện này không thể cứ xong như vậy, ông nội Chu Nghiêu Uẩn cũng không hề nói gì, nhìn bộ dáng cũng bị tức không nhẹ, chỉ là bà nội Chu Nghiêu Uẩn không nỡ để con gái của mình chịu khổ, đi cầu xin mẹ Chu Nghiêu Uẩn, lại cầu xin Chu Nghiêu Uẩn.</w:t>
      </w:r>
      <w:r>
        <w:br w:type="textWrapping"/>
      </w:r>
      <w:r>
        <w:br w:type="textWrapping"/>
      </w:r>
      <w:r>
        <w:t xml:space="preserve">Quý Trần Ai hỏi cuối cùng thì làm thế nào.</w:t>
      </w:r>
      <w:r>
        <w:br w:type="textWrapping"/>
      </w:r>
      <w:r>
        <w:br w:type="textWrapping"/>
      </w:r>
      <w:r>
        <w:t xml:space="preserve">Chu Nghiêu Uẩn nói cậu không biết, cậu cũng không muốn quản, chuyện lúc trước cậu có thể không truy cứu, nhưng bây giờ nếu như những người đó dám hướng tay về phía cậu, vậy cậu sẽ không khách khí nữa.</w:t>
      </w:r>
      <w:r>
        <w:br w:type="textWrapping"/>
      </w:r>
      <w:r>
        <w:br w:type="textWrapping"/>
      </w:r>
      <w:r>
        <w:t xml:space="preserve">Chu Nghiêu Uẩn bây giờ, cùng với cậu lúc Quý Trần Ai mới tới, đã hoàn toàn như hai người khác nhau. Tuy rằng cậu ở trước mặt Quý Trần Ai, vẫn là đứa em trai thích làm nũng giả ủy khuất kia, nhưng trước mặt những người khác, lại gần như sắp đạt hai chữ ngang bằng với diêm vương.</w:t>
      </w:r>
      <w:r>
        <w:br w:type="textWrapping"/>
      </w:r>
      <w:r>
        <w:br w:type="textWrapping"/>
      </w:r>
      <w:r>
        <w:t xml:space="preserve">Con người sau khi lớn lên đều sẽ thay đổi, bất kể là Quý Trần Ai, hay là Chu Nghiêu Uẩn.</w:t>
      </w:r>
      <w:r>
        <w:br w:type="textWrapping"/>
      </w:r>
      <w:r>
        <w:br w:type="textWrapping"/>
      </w:r>
      <w:r>
        <w:t xml:space="preserve">Tới gần tháng mười hai, chương trình học cấp ba đã bắt đầu chú trọng ôn tập toàn diện. Bài thi hàng tháng về sau, thành tích của Lỗ Du Du càng đánh càng hăng, có một lần phát huy vượt xa người thường thậm chí thi đến top 100 của khối.</w:t>
      </w:r>
      <w:r>
        <w:br w:type="textWrapping"/>
      </w:r>
      <w:r>
        <w:br w:type="textWrapping"/>
      </w:r>
      <w:r>
        <w:t xml:space="preserve">Trường học của bọn họ tổng cộng có hơn hai ngàn người, bài thi mà đạt tới bảy mươi bảy phần trăm, cũng mang ý nghĩa có thể lọt vào 100 người đứng đầu, như vậy vào đại học trọng điểm toàn quốc nhất định không thành vấn đề.</w:t>
      </w:r>
      <w:r>
        <w:br w:type="textWrapping"/>
      </w:r>
      <w:r>
        <w:br w:type="textWrapping"/>
      </w:r>
      <w:r>
        <w:t xml:space="preserve">Thành tích của Quý Trần Ai vẫn luôn rất ổn định, dưới tình huống không dựa vào Tiểu Thất, thành tích lần thi tháng tốt nhất của anh là bảy mươi tư, gần như cũng là vững vàng ở top trên.</w:t>
      </w:r>
      <w:r>
        <w:br w:type="textWrapping"/>
      </w:r>
      <w:r>
        <w:br w:type="textWrapping"/>
      </w:r>
      <w:r>
        <w:t xml:space="preserve">Trước khi sống lại, thành tích của Quý Trần Ai không kém, sau khi sống lại mặc dù có Tiểu Thất, nhưng cũng cũng không hề xem nhẹ học tập, nếu không sẽ không dám đi kèm toán cho Lỗ Du Du.</w:t>
      </w:r>
      <w:r>
        <w:br w:type="textWrapping"/>
      </w:r>
      <w:r>
        <w:br w:type="textWrapping"/>
      </w:r>
      <w:r>
        <w:t xml:space="preserve">Kỳ thực người nhà Quý Trần Ai đối với việc anh học trường học nào cũng không để ý lắm, Vương Chi Tú thậm chí còn hi vọng Quý Trần Ai thi đỗ vào một trường đại học gần nhà một chút. Bà đời này cũng không mãnh liệt mong muốn cái gì vì Quý Trần Ai, chỉ cần Quý Trần Ai bình an qua cả đời, bà cũng đã hài lòng.</w:t>
      </w:r>
      <w:r>
        <w:br w:type="textWrapping"/>
      </w:r>
      <w:r>
        <w:br w:type="textWrapping"/>
      </w:r>
      <w:r>
        <w:t xml:space="preserve">itsukahikari.wordpress.com</w:t>
      </w:r>
      <w:r>
        <w:br w:type="textWrapping"/>
      </w:r>
      <w:r>
        <w:br w:type="textWrapping"/>
      </w:r>
      <w:r>
        <w:t xml:space="preserve">Vào cuối tháng mười hai, gần lúc thi tốt nghiệp trung học, Quý Trần Ai nhận được điện thoại từ một người lâu không gặp, đầu bên kia điện thoại là Bối Giang Thành gọi tới, giọng nói của cậu ta mang theo chút khàn khàn, cậu ta nói: “Chu Nghiêu Cần, khỏe không?”</w:t>
      </w:r>
      <w:r>
        <w:br w:type="textWrapping"/>
      </w:r>
      <w:r>
        <w:br w:type="textWrapping"/>
      </w:r>
      <w:r>
        <w:t xml:space="preserve">Quý Trần Ai có chút bất ngờ nhận được điện thoại từ Bối Giang Thành, anh nói: “Cũng không tệ lắm, làm sao vậy?”</w:t>
      </w:r>
      <w:r>
        <w:br w:type="textWrapping"/>
      </w:r>
      <w:r>
        <w:br w:type="textWrapping"/>
      </w:r>
      <w:r>
        <w:t xml:space="preserve">Bối Giang Thành lại nói: “Có thể ra ngoài cùng nhau ăn một bữa cơm không? Tôi thật sự rất biết ơn anh.” Lúc cậu ta nói câu này, ngữ khí có chút kỳ quái.</w:t>
      </w:r>
      <w:r>
        <w:br w:type="textWrapping"/>
      </w:r>
      <w:r>
        <w:br w:type="textWrapping"/>
      </w:r>
      <w:r>
        <w:t xml:space="preserve">Quý Trần Ai nói: “Tôi hiện tại đang đi học, chỉ sợ là không tiện…”</w:t>
      </w:r>
      <w:r>
        <w:br w:type="textWrapping"/>
      </w:r>
      <w:r>
        <w:br w:type="textWrapping"/>
      </w:r>
      <w:r>
        <w:t xml:space="preserve">Bối Giang Thành nói: “Anh chừng nào thì tan học, tôi lái xe tới đón anh.”</w:t>
      </w:r>
      <w:r>
        <w:br w:type="textWrapping"/>
      </w:r>
      <w:r>
        <w:br w:type="textWrapping"/>
      </w:r>
      <w:r>
        <w:t xml:space="preserve">Quý Trần Ai nói: “Tôi sắp thi tốt nghiệp trung học, thời gian rất gấp… Có khả năng là không được…” Anh không biết tại sao Chu Nghiêu Uẩn phản đối việc anh và Bối Giang Thành qua, nhưng nếu Chu Nghiêu Uẩn rất ít khi đưa ra yêu cầu với anh nói như vậy, anh cũng không cần thiết phải phản đối. Huống hồ tuy rằng ấn tượng của anh đối với Bối Giang Thành rất tốt, nhưng bọn họ chung quy là người của hai thế giới. Đã như vậy, cũng không cần phải tiếp tục liên lạc.</w:t>
      </w:r>
      <w:r>
        <w:br w:type="textWrapping"/>
      </w:r>
      <w:r>
        <w:br w:type="textWrapping"/>
      </w:r>
      <w:r>
        <w:t xml:space="preserve">Bối Giang Thành đầu kia trầm mặc hồi lâu, cậu ta nói: “Tôi có một số việc muốn nói với anh, có thể ăn cơm, gặp mặt không?” Câu nói này, đã gần như là khẩn cầu.</w:t>
      </w:r>
      <w:r>
        <w:br w:type="textWrapping"/>
      </w:r>
      <w:r>
        <w:br w:type="textWrapping"/>
      </w:r>
      <w:r>
        <w:t xml:space="preserve">Quý Trần Ai chần chờ nói: “Cậu bên kia xảy ra chuyện gì?”</w:t>
      </w:r>
      <w:r>
        <w:br w:type="textWrapping"/>
      </w:r>
      <w:r>
        <w:br w:type="textWrapping"/>
      </w:r>
      <w:r>
        <w:t xml:space="preserve">Bối Giang Thành không trả lời, chỉ là lập lại lời vừa nói: “Chu Nghiêu Cần, tôi sẽ chỉ chiếm dụng anh thời gian rất nhỏ.”</w:t>
      </w:r>
      <w:r>
        <w:br w:type="textWrapping"/>
      </w:r>
      <w:r>
        <w:br w:type="textWrapping"/>
      </w:r>
      <w:r>
        <w:t xml:space="preserve">Quý Trần Ai nghe được gấp gáp cùng bất lực trong giọng nói của Bối Giang Thành, anh do dự một chút, đồng ý: “Được rồi, năm giờ bốn mươi tôi tan học, sáu giờ cậu đến cổng trường đón tôi đi.”</w:t>
      </w:r>
      <w:r>
        <w:br w:type="textWrapping"/>
      </w:r>
      <w:r>
        <w:br w:type="textWrapping"/>
      </w:r>
      <w:r>
        <w:t xml:space="preserve">Bối Giang Thành lúc này mới nặng nề ừ một tiếng, sau đó cúp điện thoại.</w:t>
      </w:r>
      <w:r>
        <w:br w:type="textWrapping"/>
      </w:r>
      <w:r>
        <w:br w:type="textWrapping"/>
      </w:r>
      <w:r>
        <w:t xml:space="preserve">Quý Trần Ai nhìn điện thoại bị ngắt, chỉ cảm thấy trạng thái của Bối Giang Thành có chút kỳ quái, mà lúc này vừa vặn vào học, Quý Trần Ai không nghĩ nhiều nữa, lấy bài thi ra bắt đầu nghiêm túc nghe giáo viên nhận xét về bài thi.</w:t>
      </w:r>
      <w:r>
        <w:br w:type="textWrapping"/>
      </w:r>
      <w:r>
        <w:br w:type="textWrapping"/>
      </w:r>
    </w:p>
    <w:p>
      <w:pPr>
        <w:pStyle w:val="Heading2"/>
      </w:pPr>
      <w:bookmarkStart w:id="98" w:name="chương-71-hẹn-với-bối-giang-thành-2"/>
      <w:bookmarkEnd w:id="98"/>
      <w:r>
        <w:t xml:space="preserve">71. Chương 71: Hẹn Với Bối Giang Thành (2)*</w:t>
      </w:r>
    </w:p>
    <w:p>
      <w:pPr>
        <w:pStyle w:val="Compact"/>
      </w:pPr>
      <w:r>
        <w:br w:type="textWrapping"/>
      </w:r>
      <w:r>
        <w:br w:type="textWrapping"/>
      </w:r>
      <w:r>
        <w:t xml:space="preserve">(*: Xét thấy tiêu đề chương trước và chương sau đều là một chữ ‘Bối’, còn tiêu đề chương này là ‘Bối Thành chi hẹn’ – là ‘Bối Thành’ trong Bối Giang Thành, còn có thêm số 2 kia nữa, nên t mạn phép đổi tiêu đề cả 3 chương thành ‘Hẹn với Bối Giang Thành’.)</w:t>
      </w:r>
      <w:r>
        <w:br w:type="textWrapping"/>
      </w:r>
      <w:r>
        <w:br w:type="textWrapping"/>
      </w:r>
      <w:r>
        <w:t xml:space="preserve">Edit: Koliz</w:t>
      </w:r>
      <w:r>
        <w:br w:type="textWrapping"/>
      </w:r>
      <w:r>
        <w:br w:type="textWrapping"/>
      </w:r>
      <w:r>
        <w:t xml:space="preserve">Sau khi tan học, Quý Trần Ai cùng Bối Giang Thành đúng như đã hẹn xuất hiện ở cửa trường học.</w:t>
      </w:r>
      <w:r>
        <w:br w:type="textWrapping"/>
      </w:r>
      <w:r>
        <w:br w:type="textWrapping"/>
      </w:r>
      <w:r>
        <w:t xml:space="preserve">Bối Giang Thành đã sớm đến, cậu ta nhìn thấy Quý Trần Ai, thì xuống xe bước nhanh đi tới chỗ anh chào hỏi một chút: “Chu Nghiêu Cần.”</w:t>
      </w:r>
      <w:r>
        <w:br w:type="textWrapping"/>
      </w:r>
      <w:r>
        <w:br w:type="textWrapping"/>
      </w:r>
      <w:r>
        <w:t xml:space="preserve">Quý Trần Ai nói: “Có chuyện gì sao?” Anh nhìn thấy Bối Giang Thành mang trên mặt một chút thần sắc lo âu, ngữ khí vẫn giống trong điện thoại như đúc.</w:t>
      </w:r>
      <w:r>
        <w:br w:type="textWrapping"/>
      </w:r>
      <w:r>
        <w:br w:type="textWrapping"/>
      </w:r>
      <w:r>
        <w:t xml:space="preserve">Bối Giang Thành nhìn lướt qua người xung quanh, lúc này chính trực tan học, trước cổng trường toàn bộ đều là học sinh mặt đồng phục, cậu ta nói: “Đi lên xe rồi nói đi?”</w:t>
      </w:r>
      <w:r>
        <w:br w:type="textWrapping"/>
      </w:r>
      <w:r>
        <w:br w:type="textWrapping"/>
      </w:r>
      <w:r>
        <w:t xml:space="preserve">Quý Trần Ai chần chờ một lát, rồi đồng ý với đề nghị của Bối Giang Thành.</w:t>
      </w:r>
      <w:r>
        <w:br w:type="textWrapping"/>
      </w:r>
      <w:r>
        <w:br w:type="textWrapping"/>
      </w:r>
      <w:r>
        <w:t xml:space="preserve">Quý Trần Ai ngồi xuống vị trí ghế phụ, Bối Giang Thành bỏ gậy của Quý Trần Ai xong, sau đó ngồi vào ghế lái, nổ máy xe. Chờ xe lái đi được một hồi, Quý Trần Ai mới nhớ tới một chuyện, anh nói: “Bối Giang Thành, cậu năm nay mười sáu tuổi?”</w:t>
      </w:r>
      <w:r>
        <w:br w:type="textWrapping"/>
      </w:r>
      <w:r>
        <w:br w:type="textWrapping"/>
      </w:r>
      <w:r>
        <w:t xml:space="preserve">Bối Giang Thành ừ một tiếng.</w:t>
      </w:r>
      <w:r>
        <w:br w:type="textWrapping"/>
      </w:r>
      <w:r>
        <w:br w:type="textWrapping"/>
      </w:r>
      <w:r>
        <w:t xml:space="preserve">Quý Trần Ai nói: “… Cho nên bây giờ cậu chưa có bằng lái xe?” Anh nhớ không lầm, yêu cầu tuổi tác để điều khiển xe trong nước thấp nhất cũng là mười tám tuổi.</w:t>
      </w:r>
      <w:r>
        <w:br w:type="textWrapping"/>
      </w:r>
      <w:r>
        <w:br w:type="textWrapping"/>
      </w:r>
      <w:r>
        <w:t xml:space="preserve">Vẻ mặt Bối Giang Thành nhăn nhó một chút, giống như hoàn toàn không nghĩ tới Quý Trần Ai cư nhiên lại quan tâm cái vấn đề này, cậu ta nói: “Không sao, tôi đi chậm một chút là được.”</w:t>
      </w:r>
      <w:r>
        <w:br w:type="textWrapping"/>
      </w:r>
      <w:r>
        <w:br w:type="textWrapping"/>
      </w:r>
      <w:r>
        <w:t xml:space="preserve">Quý Trần Ai là ai, Quý Trần Ai nhưng chính là người bảo vệ chính năng lượng (chẳng hề), nhìn thấy Bối Giang Thành thái độ hờ hững như thế, anh ngôn từ giáo dục chính nghĩa nói: “Cậu sao có thể nghĩ như vậy chứ, vạn nhất xảy ra chuyện gì chẳng phải là rất nghiêm trọng sao, cậu không chỉ sẽ phải chịu trách nhiệm với chính cậu, còn phải chịu trách nhiệm với người khác nữa, blablabla…”</w:t>
      </w:r>
      <w:r>
        <w:br w:type="textWrapping"/>
      </w:r>
      <w:r>
        <w:br w:type="textWrapping"/>
      </w:r>
      <w:r>
        <w:t xml:space="preserve">Bối Giang Thành: “…”</w:t>
      </w:r>
      <w:r>
        <w:br w:type="textWrapping"/>
      </w:r>
      <w:r>
        <w:br w:type="textWrapping"/>
      </w:r>
      <w:r>
        <w:t xml:space="preserve">Chờ Quý Trần Ai bla xong, anh còn hỏi Tiểu Thất một câu, tăng bao nhiêu năng lượng? Tiểu Thất yếu ớt nói: Tăng mười điểm.</w:t>
      </w:r>
      <w:r>
        <w:br w:type="textWrapping"/>
      </w:r>
      <w:r>
        <w:br w:type="textWrapping"/>
      </w:r>
      <w:r>
        <w:t xml:space="preserve">Quý Trần Ai hài lòng gật gật đầu, xem ra Bối Giang Thành nghe lọt được.</w:t>
      </w:r>
      <w:r>
        <w:br w:type="textWrapping"/>
      </w:r>
      <w:r>
        <w:br w:type="textWrapping"/>
      </w:r>
      <w:r>
        <w:t xml:space="preserve">Trong thời gian Quý Trần Ai không ngừng giáo dục phổ cập kiến thức an toàn, Bối Giang Thành lái xe lái đến một tiệm cà phê gần trường học.</w:t>
      </w:r>
      <w:r>
        <w:br w:type="textWrapping"/>
      </w:r>
      <w:r>
        <w:br w:type="textWrapping"/>
      </w:r>
      <w:r>
        <w:t xml:space="preserve">Cậu ta dừng xe xong, rồi lấy gậy từ trong cốp sau đưa cho Quý Trần Ai.</w:t>
      </w:r>
      <w:r>
        <w:br w:type="textWrapping"/>
      </w:r>
      <w:r>
        <w:br w:type="textWrapping"/>
      </w:r>
      <w:r>
        <w:t xml:space="preserve">Sau đó hai người đồng thời từ từ đi vào.</w:t>
      </w:r>
      <w:r>
        <w:br w:type="textWrapping"/>
      </w:r>
      <w:r>
        <w:br w:type="textWrapping"/>
      </w:r>
      <w:r>
        <w:t xml:space="preserve">Vốn Quý Trần Ai dự định ở cửa trường học nói hai câu với Bối Giang Thành coi như xong, nhưng từ nét mặt Bối Giang Thành xem ra, chuyện cậu ta muốn nói, dường như vô cùng quan trọng, vì vậy anh không thể làm gì khác hơn là đè ý niệm trong lòng xuống, cùng Bối Giang Thành đi tới quán cà phê này.</w:t>
      </w:r>
      <w:r>
        <w:br w:type="textWrapping"/>
      </w:r>
      <w:r>
        <w:br w:type="textWrapping"/>
      </w:r>
      <w:r>
        <w:t xml:space="preserve">Bối Giang Thành đi vào, lập tức có người tiến lên đón, rất cung kính kêu một tiếng Bối tiên sinh.</w:t>
      </w:r>
      <w:r>
        <w:br w:type="textWrapping"/>
      </w:r>
      <w:r>
        <w:br w:type="textWrapping"/>
      </w:r>
      <w:r>
        <w:t xml:space="preserve">Bối Giang Thành gật đầu, nói: “Những thứ tôi bảo các anh chuẩn bị đã chuẩn bị xong chưa?”</w:t>
      </w:r>
      <w:r>
        <w:br w:type="textWrapping"/>
      </w:r>
      <w:r>
        <w:br w:type="textWrapping"/>
      </w:r>
      <w:r>
        <w:t xml:space="preserve">Người kia cung kính nói: “Đều đã chuẩn bị xong, hiện tại mang lên cho ngài?”</w:t>
      </w:r>
      <w:r>
        <w:br w:type="textWrapping"/>
      </w:r>
      <w:r>
        <w:br w:type="textWrapping"/>
      </w:r>
      <w:r>
        <w:t xml:space="preserve">Bối Giang Thành nói: “Ừ.”</w:t>
      </w:r>
      <w:r>
        <w:br w:type="textWrapping"/>
      </w:r>
      <w:r>
        <w:br w:type="textWrapping"/>
      </w:r>
      <w:r>
        <w:t xml:space="preserve">Vừa nói, Bối Giang Thành và Quý Trần Ai chờ ở một bên tiến vào một căn phòng nhỏ, cậu ta ra hiệu cho Quý Trần Ai ngồi xuống, sau đó hỏi Quý Trần Ai muốn uống gì không. Quý Trần Ai nói nước trái cây là được rồi, anh tương đối hảo ngọt, đồng thời luôn luôn không quá thích đồ uống cùng bánh ngọt mang theo vị đắng.</w:t>
      </w:r>
      <w:r>
        <w:br w:type="textWrapping"/>
      </w:r>
      <w:r>
        <w:br w:type="textWrapping"/>
      </w:r>
      <w:r>
        <w:t xml:space="preserve">Bối Giang Thành gọi cho Quý Trần Ai cốc sinh tố xoài. Tiếp theo có người đưa hai phần bánh ngọt vừa mới nướng xong tới trước mặt Quý Trần Ai và Bối Giang Thành.</w:t>
      </w:r>
      <w:r>
        <w:br w:type="textWrapping"/>
      </w:r>
      <w:r>
        <w:br w:type="textWrapping"/>
      </w:r>
      <w:r>
        <w:t xml:space="preserve">Bối Giang Thành nói: “Bánh soufflé*, vừa mới làm xong, mùi vị rất vừa vặn.”</w:t>
      </w:r>
      <w:r>
        <w:br w:type="textWrapping"/>
      </w:r>
      <w:r>
        <w:br w:type="textWrapping"/>
      </w:r>
      <w:r>
        <w:t xml:space="preserve">(*: Tra mãi mới ra cái tên, vì nguyên văn nó là bánh ‘trứng sữa xốp’… Bác nào chưa biết bánh trông thế nào thì nghía lại cái hình bên trên ấy.)</w:t>
      </w:r>
      <w:r>
        <w:br w:type="textWrapping"/>
      </w:r>
      <w:r>
        <w:br w:type="textWrapping"/>
      </w:r>
      <w:r>
        <w:t xml:space="preserve">Quý Trần Ai à một tiếng, dùng cái thìa múc một miếng, nhét vào trong miệng, sau đó nói: “Nói đi, chuyện gì.”</w:t>
      </w:r>
      <w:r>
        <w:br w:type="textWrapping"/>
      </w:r>
      <w:r>
        <w:br w:type="textWrapping"/>
      </w:r>
      <w:r>
        <w:t xml:space="preserve">Bối Giang Thành cũng uống một hớp cà phê vừa mới mang lên, cậu ta nói: “Chu Nghiêu Cần, anh đã nghe Chu Nghiêu Uẩn nói qua chuyện của tôi rồi đi?”</w:t>
      </w:r>
      <w:r>
        <w:br w:type="textWrapping"/>
      </w:r>
      <w:r>
        <w:br w:type="textWrapping"/>
      </w:r>
      <w:r>
        <w:t xml:space="preserve">Động tác ăn bánh soufflé của Quý Trần Ai dừng lại một chút, anh nói: “Tại sao lại hỏi như vậy?”</w:t>
      </w:r>
      <w:r>
        <w:br w:type="textWrapping"/>
      </w:r>
      <w:r>
        <w:br w:type="textWrapping"/>
      </w:r>
      <w:r>
        <w:t xml:space="preserve">Bối Giang Thành nói: “Tôi đoán đúng rồi sao?”</w:t>
      </w:r>
      <w:r>
        <w:br w:type="textWrapping"/>
      </w:r>
      <w:r>
        <w:br w:type="textWrapping"/>
      </w:r>
      <w:r>
        <w:t xml:space="preserve">Quý Trần Ai nói: “Không nói cậu thế nào, chỉ là nói một chút chuyện trong nhà cậu thôi.”</w:t>
      </w:r>
      <w:r>
        <w:br w:type="textWrapping"/>
      </w:r>
      <w:r>
        <w:br w:type="textWrapping"/>
      </w:r>
      <w:r>
        <w:t xml:space="preserve">Bối Giang Thành nói: “Ngày tôi bị bán cho bọn buôn người, là sinh nhật mười lăm tuổi của tôi.” Lúc cậu ta nói lời này, biểu tình lạnh lùng, hoàn toàn không giống một thiếu niên mới vừa tròn mười sáu tuổi không lâu.</w:t>
      </w:r>
      <w:r>
        <w:br w:type="textWrapping"/>
      </w:r>
      <w:r>
        <w:br w:type="textWrapping"/>
      </w:r>
      <w:r>
        <w:t xml:space="preserve">Quý Trần Ai dừng động tác trên tay lại, anh cảm thấy Bối Giang Thành trước mắt có chút xa lạ, hoặc là nói… Anh kỳ thực căn bản không quá quen thuộc Bối Giang Thành.</w:t>
      </w:r>
      <w:r>
        <w:br w:type="textWrapping"/>
      </w:r>
      <w:r>
        <w:br w:type="textWrapping"/>
      </w:r>
      <w:r>
        <w:t xml:space="preserve">Bối Giang Thành lại nói: “Tôi là bị anh ruột của tôi bán đi, chuyện anh ta bán tôi đi này, bị mẹ của tôi biết được, vì vậy mẹ tôi cũng giúp anh ta gạt ông nội tôi.”</w:t>
      </w:r>
      <w:r>
        <w:br w:type="textWrapping"/>
      </w:r>
      <w:r>
        <w:br w:type="textWrapping"/>
      </w:r>
      <w:r>
        <w:t xml:space="preserve">Nội dung vở kịch cẩu huyết, quả thực sánh ngang phim bi kịch gia đình rác rưởi, nhưng nghệ thuật bắt nguồn từ cuộc sống, hiện thực dù sao cũng còn đáng sợ hơn tưởng tượng.</w:t>
      </w:r>
      <w:r>
        <w:br w:type="textWrapping"/>
      </w:r>
      <w:r>
        <w:br w:type="textWrapping"/>
      </w:r>
      <w:r>
        <w:t xml:space="preserve">Bối Giang Thành lại nói: “Cho nên tôi nhất định phải cảm ơn anh.”</w:t>
      </w:r>
      <w:r>
        <w:br w:type="textWrapping"/>
      </w:r>
      <w:r>
        <w:br w:type="textWrapping"/>
      </w:r>
      <w:r>
        <w:t xml:space="preserve">Quý Trần Ai cảm thấy cảm giác quái dị trên người Bối Giang Thành càng ngày càng dày đặc, anh à một tiếng, nói: “Cậu quá khách khí rồi.”</w:t>
      </w:r>
      <w:r>
        <w:br w:type="textWrapping"/>
      </w:r>
      <w:r>
        <w:br w:type="textWrapping"/>
      </w:r>
      <w:r>
        <w:t xml:space="preserve">Bối Giang Thành nói: “Tôi thích anh, anh có thể ở cùng một chỗ với tôi không?”</w:t>
      </w:r>
      <w:r>
        <w:br w:type="textWrapping"/>
      </w:r>
      <w:r>
        <w:br w:type="textWrapping"/>
      </w:r>
      <w:r>
        <w:t xml:space="preserve">Quý Trần Ai: “???” Đề tài này cũng nhảy quá nhanh rồi đi!!</w:t>
      </w:r>
      <w:r>
        <w:br w:type="textWrapping"/>
      </w:r>
      <w:r>
        <w:br w:type="textWrapping"/>
      </w:r>
      <w:r>
        <w:t xml:space="preserve">Bối Giang Thành hoàn toàn dự liệu được biểu tình như gặp quỷ của Quý Trần Ai, cậu ta cười cười: “Đột nhiên đưa ra yêu cầu này, để anh tiếp thu chắc sẽ có chút khó khăn, thế nhưng tôi không định chờ đợi thêm nữa, tôi sợ anh sẽ xảy ra chuyện.”</w:t>
      </w:r>
      <w:r>
        <w:br w:type="textWrapping"/>
      </w:r>
      <w:r>
        <w:br w:type="textWrapping"/>
      </w:r>
      <w:r>
        <w:t xml:space="preserve">Quý Trần Ai: “… Từ từ.” Anh cảm thấy bản thân căn bản theo không kịp đầu óc Bối Giang Thành, vừa mới ban đầu còn một mặt chua xót kể về gia tộc thảm thương của mình, tại sao đột nhiên lại nói câu cậu ta thích mình?</w:t>
      </w:r>
      <w:r>
        <w:br w:type="textWrapping"/>
      </w:r>
      <w:r>
        <w:br w:type="textWrapping"/>
      </w:r>
      <w:r>
        <w:t xml:space="preserve">Bối Giang Thành nói: “Anh không thể cùng một chỗ với Chu Nghiêu Uẩn, hắn sẽ làm tổn thương anh.”</w:t>
      </w:r>
      <w:r>
        <w:br w:type="textWrapping"/>
      </w:r>
      <w:r>
        <w:br w:type="textWrapping"/>
      </w:r>
      <w:r>
        <w:t xml:space="preserve">Quý Trần Ai cẩn thận nói: “Bối Giang Thành? Cậu vẫn ổn chứ?”</w:t>
      </w:r>
      <w:r>
        <w:br w:type="textWrapping"/>
      </w:r>
      <w:r>
        <w:br w:type="textWrapping"/>
      </w:r>
      <w:r>
        <w:t xml:space="preserve">Bối Giang Thành một mặt bình tĩnh, bình tĩnh đến mức khiến Quý Trần Ai cảm thấy quỷ dị, cậu ta nói: “Tôi rất ổn, chưa từng ổn hơn hiện tại.”</w:t>
      </w:r>
      <w:r>
        <w:br w:type="textWrapping"/>
      </w:r>
      <w:r>
        <w:br w:type="textWrapping"/>
      </w:r>
      <w:r>
        <w:t xml:space="preserve">Còn chưa chờ Quý Trần Ai nói thêm gì nữa, trên người cậu ta liền tỏa ra một ánh sáng dìu dịu, sau đó cậu ta nói với Quý Trần Ai: “Anh yêu tôi, muốn ở cùng với tôi, anh nói cho người nhà anh biết anh sẽ ra ngoài ở mấy ngày, đồng thời kêu bọn họ đừng tới tìm anh.”</w:t>
      </w:r>
      <w:r>
        <w:br w:type="textWrapping"/>
      </w:r>
      <w:r>
        <w:br w:type="textWrapping"/>
      </w:r>
      <w:r>
        <w:t xml:space="preserve">Nếu như biểu hiện trước khi nói của Bối Giang Thành, cũng chỉ khiến Quý Trần Ai thấy kỳ quái, như vậy vào giờ phút này, sự tình phát sinh trên người Bối Giang Thành, thì chỉ có một từ “kinh ngạc” để hình dung.</w:t>
      </w:r>
      <w:r>
        <w:br w:type="textWrapping"/>
      </w:r>
      <w:r>
        <w:br w:type="textWrapping"/>
      </w:r>
      <w:r>
        <w:t xml:space="preserve">Quý Trần Ai đờ đẫn nhìn Bối Giang Thành, trong đầu vang lên âm thanh của Tiểu Thất, Tiểu Thất nói: “Mẹ kiếp, mẹ kiếp, mẹ kiếp! Vì sao cậu ta lại có một cái hệ thống, cậu ta sao lại sử dụng thánh quan của thánh nhân với ngươi chứ!”</w:t>
      </w:r>
      <w:r>
        <w:br w:type="textWrapping"/>
      </w:r>
      <w:r>
        <w:br w:type="textWrapping"/>
      </w:r>
      <w:r>
        <w:t xml:space="preserve">Ngay cả Tiểu Thất cũng không rõ ràng sự tiến triển của tình hình, càng không cần phải nói tới bản thân Quý Trần Ai.</w:t>
      </w:r>
      <w:r>
        <w:br w:type="textWrapping"/>
      </w:r>
      <w:r>
        <w:br w:type="textWrapping"/>
      </w:r>
      <w:r>
        <w:t xml:space="preserve">Bối Giang Thành cho rằng Quý Trần Ai bởi vì giật mình nên mới dại ra là do bị tẩy não liền trầm mặc, ánh mắt cậu ta nhìn về phía Quý Trần Ai vừa ôn nhu lại thâm tình, cậu ta nói: “Tôi sẽ không để cho Chu Nghiêu Uẩn tổn thương anh.”</w:t>
      </w:r>
      <w:r>
        <w:br w:type="textWrapping"/>
      </w:r>
      <w:r>
        <w:br w:type="textWrapping"/>
      </w:r>
      <w:r>
        <w:t xml:space="preserve">Quý Trần Ai: “…”</w:t>
      </w:r>
      <w:r>
        <w:br w:type="textWrapping"/>
      </w:r>
      <w:r>
        <w:br w:type="textWrapping"/>
      </w:r>
      <w:r>
        <w:t xml:space="preserve">Quý Trần Ai tính toán nghìn vạn lần cũng không nghĩ tới, Bối Giang Thành mời anh đi ăn cơm, cư nhiên cũng có hệ thống, chẳng những có hệ thống, còn ý đồ dùng hệ thống tẩy não anh. Vào đúng lúc này, Quý Trần Ai đột nhiên nhớ tới bản thân đã từng lo lắng, nếu như người có được Tiểu Thất, lấy cớ dùng Tiểu Thất làm việc tốt mà lợi dụng đạt được mục đích tư nhân của mình, như vậy toàn bộ người trên thế giới, liệu sẽ có vì người này mà thay đổi không đây. Tiểu Thất đáp lại câu hỏi của Quý Trần Ai, nhưng Bối Giang Thành trước mắt, đã nói cho Quý Trần Ai đáp án.</w:t>
      </w:r>
      <w:r>
        <w:br w:type="textWrapping"/>
      </w:r>
      <w:r>
        <w:br w:type="textWrapping"/>
      </w:r>
      <w:r>
        <w:t xml:space="preserve">Thích người không thích bạn? Không liên quan, bạn có thể giúp người đó tẩy não nha.</w:t>
      </w:r>
      <w:r>
        <w:br w:type="textWrapping"/>
      </w:r>
      <w:r>
        <w:br w:type="textWrapping"/>
      </w:r>
      <w:r>
        <w:t xml:space="preserve">Quý Trần Ai ngồi ở trên ghế không nhúc nhích, giống như thật sự tin tưởng Bối Giang Thành.</w:t>
      </w:r>
      <w:r>
        <w:br w:type="textWrapping"/>
      </w:r>
      <w:r>
        <w:br w:type="textWrapping"/>
      </w:r>
      <w:r>
        <w:t xml:space="preserve">Bối Giang Thành nói, anh thích tôi, Chu Nghiêu Uẩn không phải là người tốt, anh phải cách hắn xa một chút, anh tạm thời ở lại nhà tôi, tôi sẽ bảo vệ anh thật tốt…</w:t>
      </w:r>
      <w:r>
        <w:br w:type="textWrapping"/>
      </w:r>
      <w:r>
        <w:br w:type="textWrapping"/>
      </w:r>
      <w:r>
        <w:t xml:space="preserve">Quý Trần Ai nói: “Tiểu Thất, vì sao lại có hệ thống?”</w:t>
      </w:r>
      <w:r>
        <w:br w:type="textWrapping"/>
      </w:r>
      <w:r>
        <w:br w:type="textWrapping"/>
      </w:r>
      <w:r>
        <w:t xml:space="preserve">Tiểu Thất còn đang chửi rủa, nó hiển nhiên cũng không hiểu, tại sao bên trong cùng một không gian, lại tồn tại hai hệ thống, nó nói: “Ta cũng không biết, mẹ kiếp, chết tiệt, có bug, ta muốn nổ tung.”</w:t>
      </w:r>
      <w:r>
        <w:br w:type="textWrapping"/>
      </w:r>
      <w:r>
        <w:br w:type="textWrapping"/>
      </w:r>
      <w:r>
        <w:t xml:space="preserve">Quý Trần Ai: “…”</w:t>
      </w:r>
      <w:r>
        <w:br w:type="textWrapping"/>
      </w:r>
      <w:r>
        <w:br w:type="textWrapping"/>
      </w:r>
      <w:r>
        <w:t xml:space="preserve">Bối Giang Thành thấy Quý Trần Ai ngồi tại chỗ mặt biểu cảm, còn tưởng Quý Trần Ai thật sự bị cậu ta thôi miên, cậu ta nói: “Tiểu Cần, anh cười đi.”</w:t>
      </w:r>
      <w:r>
        <w:br w:type="textWrapping"/>
      </w:r>
      <w:r>
        <w:br w:type="textWrapping"/>
      </w:r>
      <w:r>
        <w:t xml:space="preserve">Quý Trần Ai phối hợp nở nụ cười, đồng thời, anh còn chú ý tới Bối Giang Thành thay đổi xưng hô gọi anh, từ Chu Nghiêu Cần*, biến thành Tiểu Cần —— anh so với Bối Giang Thành còn lớn hơn! Được rồi, hiện tại cũng không phải lúc để xoắn xuýt cái vấn đề này.</w:t>
      </w:r>
      <w:r>
        <w:br w:type="textWrapping"/>
      </w:r>
      <w:r>
        <w:br w:type="textWrapping"/>
      </w:r>
      <w:r>
        <w:t xml:space="preserve">(*: Gốc là ‘Chu Nghiêu Uẩn’ – Tác giả gõ nhầm.)</w:t>
      </w:r>
      <w:r>
        <w:br w:type="textWrapping"/>
      </w:r>
      <w:r>
        <w:br w:type="textWrapping"/>
      </w:r>
      <w:r>
        <w:t xml:space="preserve">Biểu tình mà Bối Giang Thành nhìn về phía Quý Trần Ai, có thể nói là mê luyến, cậu ta nói: “Vào thời điểm tất cả mọi người vứt bỏ tôi, là anh đã cứu tôi, Tiểu Cần, tôi nhất định sẽ bảo vệ anh.”</w:t>
      </w:r>
      <w:r>
        <w:br w:type="textWrapping"/>
      </w:r>
      <w:r>
        <w:br w:type="textWrapping"/>
      </w:r>
      <w:r>
        <w:t xml:space="preserve">Cậu ta vừa nói, vừa đi đến trước mặt Quý Trần Ai, cúi người xuống, định hôn môi Quý Trần Ai.</w:t>
      </w:r>
      <w:r>
        <w:br w:type="textWrapping"/>
      </w:r>
      <w:r>
        <w:br w:type="textWrapping"/>
      </w:r>
      <w:r>
        <w:t xml:space="preserve">Lần này Quý Trần Ai không giả bộ được, anh nghiêng đầu, tránh khỏi nụ hôn của Bối Giang Thành, mở miệng nói: “Bối Giang Thành, cậu dẫn tôi tới đây, chính là vì cái này?”</w:t>
      </w:r>
      <w:r>
        <w:br w:type="textWrapping"/>
      </w:r>
      <w:r>
        <w:br w:type="textWrapping"/>
      </w:r>
      <w:r>
        <w:t xml:space="preserve">Thân thể Bối Giang Thành cứng đờ.</w:t>
      </w:r>
      <w:r>
        <w:br w:type="textWrapping"/>
      </w:r>
      <w:r>
        <w:br w:type="textWrapping"/>
      </w:r>
      <w:r>
        <w:t xml:space="preserve">Quý Trần Ai nói: “Bối Giang Thành, tôi không thích cậu.”</w:t>
      </w:r>
      <w:r>
        <w:br w:type="textWrapping"/>
      </w:r>
      <w:r>
        <w:br w:type="textWrapping"/>
      </w:r>
      <w:r>
        <w:t xml:space="preserve">Biểu tình lúc này của Bối Giang Thành, gần như rất khó dùng lời nói hình dung, bởi vì quá phức tạp, cậu ta không hiểu tại sao Quý Trần Ai sẽ miễn dịch đối với thôi miên của cậu ta, càng đối với chuyện Quý Trần Ai từ chối cậu ta mà cảm thấy phẫn nộ, cậu ta ngồi thẳng dậy, lạnh lùng nhìn Quý Trần Ai, cậu ta nói: “Vậy tại sao anh lại cùng một chỗ với Chu Nghiêu Uẩn.”</w:t>
      </w:r>
      <w:r>
        <w:br w:type="textWrapping"/>
      </w:r>
      <w:r>
        <w:br w:type="textWrapping"/>
      </w:r>
      <w:r>
        <w:t xml:space="preserve">Quý Trần Ai bất đắc dĩ nói: “Tôi cùng một chỗ với Chu Nghiêu Uẩn lúc nào?”</w:t>
      </w:r>
      <w:r>
        <w:br w:type="textWrapping"/>
      </w:r>
      <w:r>
        <w:br w:type="textWrapping"/>
      </w:r>
      <w:r>
        <w:t xml:space="preserve">Bối Giang Thành không thấy Quý Trần Ai trả lời, cậu ta nói: “Tôi hiểu rồi, là bởi vì Chu Nghiêu Uẩn có đúng hay không, là bởi vì Chu Nghiêu Uẩn nên anh mới miễn dịch với tôi, hắn ta cũng có hệ thống…”Nói thật, chuyện này phát sinh quá đột ngột, bất kể là Bối Giang Thành cũng vậy, bản thân Quý Trần Ai cũng vậy, trong lúc nhất thời đều có chút không phản ứng kịp, Bối Giang Thành không thể nào hiểu được tại sao Quý Trần Ai không bị thôi miên, giống như bản thân Quý Trần Ai không có cách nào lý giải được vì sao Bối Giang Thành cũng có hệ thống.</w:t>
      </w:r>
      <w:r>
        <w:br w:type="textWrapping"/>
      </w:r>
      <w:r>
        <w:br w:type="textWrapping"/>
      </w:r>
      <w:r>
        <w:t xml:space="preserve">Còn có những câu nói kia của Bối Giang Thành, cái gì gọi là anh cùng một chỗ với Chu Nghiêu Uẩn, Chu Nghiêu Uẩn còn có thể hại chết anh?</w:t>
      </w:r>
      <w:r>
        <w:br w:type="textWrapping"/>
      </w:r>
      <w:r>
        <w:br w:type="textWrapping"/>
      </w:r>
      <w:r>
        <w:t xml:space="preserve">Bối Giang Thành nói: “Chu Nghiêu Cần, tôi thích anh, anh tin tôi có được không?”</w:t>
      </w:r>
      <w:r>
        <w:br w:type="textWrapping"/>
      </w:r>
      <w:r>
        <w:br w:type="textWrapping"/>
      </w:r>
      <w:r>
        <w:t xml:space="preserve">Quý Trần Ai nói: “Số lần chúng ta gặp mặt một bàn tay cũng có thể đếm được, Bối Giang Thành, cậu đến cùng muốn làm cái gì.”</w:t>
      </w:r>
      <w:r>
        <w:br w:type="textWrapping"/>
      </w:r>
      <w:r>
        <w:br w:type="textWrapping"/>
      </w:r>
      <w:r>
        <w:t xml:space="preserve">Bối Giang Thành bưng tách cà phê trên bàn lên uống một hơi hết sạch, trong ánh mắt cậu ta nhiều hơn chút mùi vị lãnh mạc, giống như tự nhủ: “Thôi, có thì có hệ thống, bất quá Chu Nghiêu Uẩn, tao sẽ không nhường Chu Nghiêu Cần cho mày.”</w:t>
      </w:r>
      <w:r>
        <w:br w:type="textWrapping"/>
      </w:r>
      <w:r>
        <w:br w:type="textWrapping"/>
      </w:r>
      <w:r>
        <w:t xml:space="preserve">Nói xong những câu nói này, còn chưa chờ Quý Trần Ai trả lời cái gì, Bối Giang Thành tiện tay gọi điện thoại, mười mấy giây sau, hai người đàn ông thân thể cường tráng bước vào qua cửa, cung kính đứng bên người Quý Trần Ai, khách khí yêu cầu anh lấy điện thoại di động ra.</w:t>
      </w:r>
      <w:r>
        <w:br w:type="textWrapping"/>
      </w:r>
      <w:r>
        <w:br w:type="textWrapping"/>
      </w:r>
      <w:r>
        <w:t xml:space="preserve">Quý Trần Ai bối rối: “Cậu là muốn bắt cóc tôi?”</w:t>
      </w:r>
      <w:r>
        <w:br w:type="textWrapping"/>
      </w:r>
      <w:r>
        <w:br w:type="textWrapping"/>
      </w:r>
      <w:r>
        <w:t xml:space="preserve">Bối Giang Thành cười cười: “Tiểu Cần, anh đừng sợ, tôi sẽ không làm tổn thương tới anh.”</w:t>
      </w:r>
      <w:r>
        <w:br w:type="textWrapping"/>
      </w:r>
      <w:r>
        <w:br w:type="textWrapping"/>
      </w:r>
      <w:r>
        <w:t xml:space="preserve">Quý Trần Ai lộ ra một biểu tình im lặng, anh nói: “Bối Giang Thành, cậu điên rồi?”</w:t>
      </w:r>
      <w:r>
        <w:br w:type="textWrapping"/>
      </w:r>
      <w:r>
        <w:br w:type="textWrapping"/>
      </w:r>
      <w:r>
        <w:t xml:space="preserve">Bối Giang Thành như trước cười xán lạn, cậu ta nói: “Tiểu Cần, tôi nguyện ý vì anh mà phát điên.”</w:t>
      </w:r>
      <w:r>
        <w:br w:type="textWrapping"/>
      </w:r>
      <w:r>
        <w:br w:type="textWrapping"/>
      </w:r>
    </w:p>
    <w:p>
      <w:pPr>
        <w:pStyle w:val="Heading2"/>
      </w:pPr>
      <w:bookmarkStart w:id="99" w:name="chương-72-hẹn-với-bối-giang-thành-3"/>
      <w:bookmarkEnd w:id="99"/>
      <w:r>
        <w:t xml:space="preserve">72. Chương 72: Hẹn Với Bối Giang Thành (3)</w:t>
      </w:r>
    </w:p>
    <w:p>
      <w:pPr>
        <w:pStyle w:val="Compact"/>
      </w:pPr>
      <w:r>
        <w:br w:type="textWrapping"/>
      </w:r>
      <w:r>
        <w:br w:type="textWrapping"/>
      </w:r>
      <w:r>
        <w:t xml:space="preserve">Edit: Koliz</w:t>
      </w:r>
      <w:r>
        <w:br w:type="textWrapping"/>
      </w:r>
      <w:r>
        <w:br w:type="textWrapping"/>
      </w:r>
      <w:r>
        <w:t xml:space="preserve">Tâm tình Quý Trần Ai lúc này, cùng Tiểu Thất giống nhau như đúc, đều là mẹ kiếp, mẹ kiếp, mẹ kiếp, mẹ nó đây cái quỷ gì?!</w:t>
      </w:r>
      <w:r>
        <w:br w:type="textWrapping"/>
      </w:r>
      <w:r>
        <w:br w:type="textWrapping"/>
      </w:r>
      <w:r>
        <w:t xml:space="preserve">Bối Giang Thành cũng không nghĩ tới người có hệ thống là Quý Trần Ai, mà cố chấp cảm thấy bởi vì liên quan với Chu Nghiêu Uẩn, Quý Trần Ai mới không bị cậu ta tẩy não.</w:t>
      </w:r>
      <w:r>
        <w:br w:type="textWrapping"/>
      </w:r>
      <w:r>
        <w:br w:type="textWrapping"/>
      </w:r>
      <w:r>
        <w:t xml:space="preserve">Liên quan tới điểm này, Quý Trần Ai không thể giải thích gì với Bối Giang Thành, lúc anh bị cưỡng ép đưa đi, liền kêu Tiểu Thất gửi tin nhắn nói qua tình huống bên này của anh cho Chu Nghiêu Uẩn.</w:t>
      </w:r>
      <w:r>
        <w:br w:type="textWrapping"/>
      </w:r>
      <w:r>
        <w:br w:type="textWrapping"/>
      </w:r>
      <w:r>
        <w:t xml:space="preserve">Từ Quý Trần Ai xem ra, Bối Giang Thành đã có chút điên cuồng, cậu ta cưỡng ép lôi Quý Trần Ai đi, đồng thời lấy mất điện thoại di động của anh, dọc theo đường đi đều không ngừng lặp lại một câu: “Chu Nghiêu Uẩn sẽ hại chết anh.”</w:t>
      </w:r>
      <w:r>
        <w:br w:type="textWrapping"/>
      </w:r>
      <w:r>
        <w:br w:type="textWrapping"/>
      </w:r>
      <w:r>
        <w:t xml:space="preserve">Quý Trần Ai hỏi Bối Giang Thành tại sao Chu Nghiêu Uẩn lại hại chết nh, Bối Giang Thành lại không muốn trả lời, hốc mắt cậu ta đỏ lên, quả thực giống như một con thú hoang ăn nhầm thuốc độc, đã hoàn toàn có thể nói là không có lý trí.</w:t>
      </w:r>
      <w:r>
        <w:br w:type="textWrapping"/>
      </w:r>
      <w:r>
        <w:br w:type="textWrapping"/>
      </w:r>
      <w:r>
        <w:t xml:space="preserve">Bối Giang Thành như vậy, khiến người khác cảm thấy rất khủng bố, Quý Trần Ai chỉ có thể chịu đựng, để mặc Bối Giang Thành nói.</w:t>
      </w:r>
      <w:r>
        <w:br w:type="textWrapping"/>
      </w:r>
      <w:r>
        <w:br w:type="textWrapping"/>
      </w:r>
      <w:r>
        <w:t xml:space="preserve">Lúc gần đến chỗ cần đến, Bối Giang Thành mới tiết lộ thông tin mấu chốt, cậu ta bắt lấy tay Quý Trần Ai, ngữ khí tối nghĩa nói: “Anh có tin, sống lại không?”</w:t>
      </w:r>
      <w:r>
        <w:br w:type="textWrapping"/>
      </w:r>
      <w:r>
        <w:br w:type="textWrapping"/>
      </w:r>
      <w:r>
        <w:t xml:space="preserve">Quý Trần Ai lần thứ hai ngây ngẩn cả người, trong cả ngày hôm nay, số lần anh sửng sốt còn nhiều hơn so với một năm nay, ánh mắt Bối Giang Thành nhìn về phía anh là khát vọng lại chân thành, mà Quý Trần Ai cũng cho Bối Giang Thành một đáp án hài lòng, anh nói một tiếng, tin.</w:t>
      </w:r>
      <w:r>
        <w:br w:type="textWrapping"/>
      </w:r>
      <w:r>
        <w:br w:type="textWrapping"/>
      </w:r>
      <w:r>
        <w:t xml:space="preserve">Không có ai so với Quý Trần Ai tin vào sống lại hơn, bởi vì chính anh, đã sống lại.</w:t>
      </w:r>
      <w:r>
        <w:br w:type="textWrapping"/>
      </w:r>
      <w:r>
        <w:br w:type="textWrapping"/>
      </w:r>
      <w:r>
        <w:t xml:space="preserve">Mà Bối Giang Thành lại trở thành người không tin, thái độ quá mức bình tĩnh của Quý Trần Ai, làm cho cậu ta cảm thấy mình bị qua loa có lệ, vì vậy cậu ta gắt gao nắm lấy tay Quý Trần Ai như trước, lặp lại: “Tin tưởng tôi, tôi đã sống lại, tôi biết sau này sẽ xảy ra chuyện gì, Chu Nghiêu Cần, anh không thể cùng một chỗ với Chu Nghiêu Uẩn.”</w:t>
      </w:r>
      <w:r>
        <w:br w:type="textWrapping"/>
      </w:r>
      <w:r>
        <w:br w:type="textWrapping"/>
      </w:r>
      <w:r>
        <w:t xml:space="preserve">Quý Trần Ai bị Bối Giang Thành nắm rất đau, anh nhíu nhíu mày nói: “Bối Giang Thành, cậu bình tĩnh một chút.”</w:t>
      </w:r>
      <w:r>
        <w:br w:type="textWrapping"/>
      </w:r>
      <w:r>
        <w:br w:type="textWrapping"/>
      </w:r>
      <w:r>
        <w:t xml:space="preserve">Bối Giang Thành khàn giọng nói: “Không còn kịp rồi!! Anh không thể cùng với hắn! Hắn thật sự sẽ hại chết anh!!”</w:t>
      </w:r>
      <w:r>
        <w:br w:type="textWrapping"/>
      </w:r>
      <w:r>
        <w:br w:type="textWrapping"/>
      </w:r>
      <w:r>
        <w:t xml:space="preserve">Quý Trần Ai biết mình không khuyên nổi Bối Giang Thành, vì vậy anh hít một hơi thật sâu, lại phun ra khẩu khí kia, anh nói: “Trước tiên cậu có thể buông tôi ra? Tay của tôi rất đau.”</w:t>
      </w:r>
      <w:r>
        <w:br w:type="textWrapping"/>
      </w:r>
      <w:r>
        <w:br w:type="textWrapping"/>
      </w:r>
      <w:r>
        <w:t xml:space="preserve">Bối Giang Thành lúc này mới phát hiện cậu ta vẫn luôn nắm lấy Quý Trần Ai, chờ sau khi cậu ta thả ra, mới phát hiện trên cánh tay Quý Trần Ai đã hiện lên một mảnh xanh tím, hiển nhiên là bị cậu ta hung hãn nắm.</w:t>
      </w:r>
      <w:r>
        <w:br w:type="textWrapping"/>
      </w:r>
      <w:r>
        <w:br w:type="textWrapping"/>
      </w:r>
      <w:r>
        <w:t xml:space="preserve">Bối Giang Thành nói: “Xin lỗi… Tôi không chú ý…”</w:t>
      </w:r>
      <w:r>
        <w:br w:type="textWrapping"/>
      </w:r>
      <w:r>
        <w:br w:type="textWrapping"/>
      </w:r>
      <w:r>
        <w:t xml:space="preserve">Vẻ mặt Quý Trần Ai vẫn nhàn nhạt, từ đầu anh bị mang đi, trên mặt vẫn chưa từng thay đổi, nghe thấy Bối Giang Thành nói như vậy, anh chỉ lắc lắc đầu, nói: “Không sao.”</w:t>
      </w:r>
      <w:r>
        <w:br w:type="textWrapping"/>
      </w:r>
      <w:r>
        <w:br w:type="textWrapping"/>
      </w:r>
      <w:r>
        <w:t xml:space="preserve">Bối Giang Thành do dự còn muốn nói gì đó.</w:t>
      </w:r>
      <w:r>
        <w:br w:type="textWrapping"/>
      </w:r>
      <w:r>
        <w:br w:type="textWrapping"/>
      </w:r>
      <w:r>
        <w:t xml:space="preserve">Quý Trần Ai nói: “Bây giờ cậu tỉnh táo lại chưa? Có thể nói cho tôi biết đến cùng xảy ra chuyện gì không?”</w:t>
      </w:r>
      <w:r>
        <w:br w:type="textWrapping"/>
      </w:r>
      <w:r>
        <w:br w:type="textWrapping"/>
      </w:r>
      <w:r>
        <w:t xml:space="preserve">Bối Giang Thành đang chuẩn bị mở miệng, thì xe ngừng lại, cậu ta liếc mắt nhìn ra ngôi nhà phía ngoài, rồi thuận miệng nói: “Trước tiên xuống xe đi, chúng ta vào trong rồi nói.”</w:t>
      </w:r>
      <w:r>
        <w:br w:type="textWrapping"/>
      </w:r>
      <w:r>
        <w:br w:type="textWrapping"/>
      </w:r>
      <w:r>
        <w:t xml:space="preserve">Quý Trần Ai nói tiếng được, chống gậy cùng xuống xe với Bối Giang Thành.</w:t>
      </w:r>
      <w:r>
        <w:br w:type="textWrapping"/>
      </w:r>
      <w:r>
        <w:br w:type="textWrapping"/>
      </w:r>
      <w:r>
        <w:t xml:space="preserve">Quý Trần Ai bình tĩnh, có lẽ sinh ra một chút ảnh hưởng với Bối Giang Thành, ít nhất cậu ta không giống lúc đầu không kìm chế được nỗi lòng nữa, mà là lựa chọn ép buộc bản thân tỉnh táo lại, tránh khỏi thương tổn đến Quý Trần Ai lần thứ hai.</w:t>
      </w:r>
      <w:r>
        <w:br w:type="textWrapping"/>
      </w:r>
      <w:r>
        <w:br w:type="textWrapping"/>
      </w:r>
      <w:r>
        <w:t xml:space="preserve">Theo như cái này thì, Bối Giang Thành vẫn còn có thể cứu chữa.</w:t>
      </w:r>
      <w:r>
        <w:br w:type="textWrapping"/>
      </w:r>
      <w:r>
        <w:br w:type="textWrapping"/>
      </w:r>
      <w:r>
        <w:t xml:space="preserve">itsukahikari.wordpress.com</w:t>
      </w:r>
      <w:r>
        <w:br w:type="textWrapping"/>
      </w:r>
      <w:r>
        <w:br w:type="textWrapping"/>
      </w:r>
      <w:r>
        <w:t xml:space="preserve">Sau khi vào nhà, Quý Trần Ai tìm một chố ngồi xuống, sau đó hỏi Bối Giang Thành có nước uống hay không. Vừa nãy anh ăn bánh ngọt, lại sinh tố xoài ngọt, lúc này quả thật là có chút khát.</w:t>
      </w:r>
      <w:r>
        <w:br w:type="textWrapping"/>
      </w:r>
      <w:r>
        <w:br w:type="textWrapping"/>
      </w:r>
      <w:r>
        <w:t xml:space="preserve">Bối Giang Thành không hiểu tại sao Quý Trần Ai cứ luôn có vẻ bình tĩnh như vậy, nhưng hắn vẫn vào phòng bếp mang cốc nước ra, đưa cho Quý Trần Ai.</w:t>
      </w:r>
      <w:r>
        <w:br w:type="textWrapping"/>
      </w:r>
      <w:r>
        <w:br w:type="textWrapping"/>
      </w:r>
      <w:r>
        <w:t xml:space="preserve">Quý Trần Ai uống nước ừng ực ừng ực, lau miệng, hỏi: “Nói đi, cuối cùng là chuyện gì xảy ra.”</w:t>
      </w:r>
      <w:r>
        <w:br w:type="textWrapping"/>
      </w:r>
      <w:r>
        <w:br w:type="textWrapping"/>
      </w:r>
      <w:r>
        <w:t xml:space="preserve">Bối Giang Thành ra hiệu cho người đứng ở phía sau cậu ta đi ra ngoài, chờ cửa đóng hẳn lại xong, mới mở miệng nói với Quý Trần Ai: “Chu Nghiêu Cần, anh không thể cùng một chỗ với Chu Nghiêu Uẩn, hắn sẽ hại chết anh!”</w:t>
      </w:r>
      <w:r>
        <w:br w:type="textWrapping"/>
      </w:r>
      <w:r>
        <w:br w:type="textWrapping"/>
      </w:r>
      <w:r>
        <w:t xml:space="preserve">Quý Trần Ai nói: “Lời này là nói thế nào?”</w:t>
      </w:r>
      <w:r>
        <w:br w:type="textWrapping"/>
      </w:r>
      <w:r>
        <w:br w:type="textWrapping"/>
      </w:r>
      <w:r>
        <w:t xml:space="preserve">Bối Giang Thành nói: “Tôi biết có thể anh không tin, thế nhưng tôi đúng là sống lại về quá khứ…”</w:t>
      </w:r>
      <w:r>
        <w:br w:type="textWrapping"/>
      </w:r>
      <w:r>
        <w:br w:type="textWrapping"/>
      </w:r>
      <w:r>
        <w:t xml:space="preserve">Quý Trần Ai ừ một tiếng, nói: “Được rồi, vậy cậu nói cho tôi biết trước lúc cậu sống lại đã xảy ra chuyện gì?”</w:t>
      </w:r>
      <w:r>
        <w:br w:type="textWrapping"/>
      </w:r>
      <w:r>
        <w:br w:type="textWrapping"/>
      </w:r>
      <w:r>
        <w:t xml:space="preserve">Bối Giang Thành nói: “Nhiều lắm, đã xảy ra rất nhiều chuyện, thế nhưng việc duy nhất tôi nhớ kỹ, chính là anh đã chết, chết rất thảm.”</w:t>
      </w:r>
      <w:r>
        <w:br w:type="textWrapping"/>
      </w:r>
      <w:r>
        <w:br w:type="textWrapping"/>
      </w:r>
      <w:r>
        <w:t xml:space="preserve">Đã chết? Làm sao lại chết rồi? Quý Trần Ai mặc dù còn mang lòng nghi ngờ đối với việc Bối Giang Thành nói cậu ta là người sống lại, thế nhưng nghe được Bối Giang Thành nói anh đã chết, lại không khỏi hơi hơi nhíu mày.</w:t>
      </w:r>
      <w:r>
        <w:br w:type="textWrapping"/>
      </w:r>
      <w:r>
        <w:br w:type="textWrapping"/>
      </w:r>
      <w:r>
        <w:t xml:space="preserve">Có Tiểu Thất, theo lý thuyết cái chết thế nào cũng sẽ không rơi xuống đầu Quý Trần Ai, nhưng Bối Giang Thành hết lần này tới lần khác nói, anh đã chết, còn có thể bị Chu Nghiêu Uẩn hại chết.</w:t>
      </w:r>
      <w:r>
        <w:br w:type="textWrapping"/>
      </w:r>
      <w:r>
        <w:br w:type="textWrapping"/>
      </w:r>
      <w:r>
        <w:t xml:space="preserve">Quý Trần Ai nói: “Cậu có thể nói chi tiết một chút?”</w:t>
      </w:r>
      <w:r>
        <w:br w:type="textWrapping"/>
      </w:r>
      <w:r>
        <w:br w:type="textWrapping"/>
      </w:r>
      <w:r>
        <w:t xml:space="preserve">Đôi mắt Bối Giang Thành có chút thất thần, cậu ta nói: “Ở thế giới kia, anh không có cứu tôi.”</w:t>
      </w:r>
      <w:r>
        <w:br w:type="textWrapping"/>
      </w:r>
      <w:r>
        <w:br w:type="textWrapping"/>
      </w:r>
      <w:r>
        <w:t xml:space="preserve">Quý Trần Ai nói: “Tôi không cứu cậu?”</w:t>
      </w:r>
      <w:r>
        <w:br w:type="textWrapping"/>
      </w:r>
      <w:r>
        <w:br w:type="textWrapping"/>
      </w:r>
      <w:r>
        <w:t xml:space="preserve">Ánh mắt hoang mang của Bối Giang Thành từ từ lạnh xuống, theo hồi ức của cậu ta về kiếp trước, tâm tình kích động của cậu ta cũng ổn định lại, cậu ta nói: “Đúng, không sai, anh chẳng những không cứu tôi, còn rơi vào kết cục giống như tôi.”</w:t>
      </w:r>
      <w:r>
        <w:br w:type="textWrapping"/>
      </w:r>
      <w:r>
        <w:br w:type="textWrapping"/>
      </w:r>
      <w:r>
        <w:t xml:space="preserve">Quý Trần Ai không lên tiếng, chờ Bối Giang Thành tiếp nói tiếp.</w:t>
      </w:r>
      <w:r>
        <w:br w:type="textWrapping"/>
      </w:r>
      <w:r>
        <w:br w:type="textWrapping"/>
      </w:r>
      <w:r>
        <w:t xml:space="preserve">Bối Giang Thành lại nói: “Đời trước tôi bị người mua đi, sau đó tôi gặp anh, anh dường như cũng bị người hãm hại, mới bị cho là hàng hóa buôn bán, vô cùng khéo léo là, người mua tôi, cũng mua anh.”</w:t>
      </w:r>
      <w:r>
        <w:br w:type="textWrapping"/>
      </w:r>
      <w:r>
        <w:br w:type="textWrapping"/>
      </w:r>
      <w:r>
        <w:t xml:space="preserve">Nội dung Bối Giang Thành nói quá rời rạc cũng quá đột ngột, khiến Quý Trần Ai trong lúc nhất thời chỉ cảm thấy không tìm được manh mối, nếu không phải Bối Giang Thành cũng có hệ thống, e rằng Quý Trần Ai sẽ qua những câu Bối Giang Thành nói mà phán đoán, cho rằng tinh thần cậu ta thất thường.</w:t>
      </w:r>
      <w:r>
        <w:br w:type="textWrapping"/>
      </w:r>
      <w:r>
        <w:br w:type="textWrapping"/>
      </w:r>
      <w:r>
        <w:t xml:space="preserve">Bối Giang Thành nói: “Anh là vì Chu Nghiêu Uẩn mà bị liên lụy, tình huống cụ thể, tôi cũng không rõ, ta chỉ biết là có người muốn trả thù Chu Nghiêu Uẩn, mới cố ý hạ thủ lêm anh.”</w:t>
      </w:r>
      <w:r>
        <w:br w:type="textWrapping"/>
      </w:r>
      <w:r>
        <w:br w:type="textWrapping"/>
      </w:r>
      <w:r>
        <w:t xml:space="preserve">Quý Trần Ai nói: “Cuối cùng tôi thế nào?”</w:t>
      </w:r>
      <w:r>
        <w:br w:type="textWrapping"/>
      </w:r>
      <w:r>
        <w:br w:type="textWrapping"/>
      </w:r>
      <w:r>
        <w:t xml:space="preserve">Bối Giang Thành nói: “Cuối cùng… Anh chết.” Lúc cậu ta nói lời này, dường như có chút ý tứ hàm xúc muốn nghiến răng nghiến lợi.</w:t>
      </w:r>
      <w:r>
        <w:br w:type="textWrapping"/>
      </w:r>
      <w:r>
        <w:br w:type="textWrapping"/>
      </w:r>
      <w:r>
        <w:t xml:space="preserve">Quý Trần Ai nói: “Nhưng mà Bối Giang Thành… Nếu như theo lời cậu nói, một vài việc đều là xảy ra trước khi cậu sống lại, như vậy tại sao bây giờ cậu lại được tôi cứu?”</w:t>
      </w:r>
      <w:r>
        <w:br w:type="textWrapping"/>
      </w:r>
      <w:r>
        <w:br w:type="textWrapping"/>
      </w:r>
      <w:r>
        <w:t xml:space="preserve">Bối Giang Thành ngẩn người, giống như giờ mới chú ý tới vấn đề này.</w:t>
      </w:r>
      <w:r>
        <w:br w:type="textWrapping"/>
      </w:r>
      <w:r>
        <w:br w:type="textWrapping"/>
      </w:r>
      <w:r>
        <w:t xml:space="preserve">Quý Trần Ai lại nói: “Cậu không có bị bọn buôn người mua đi, có phải mang ý nghĩa, kỳ thực ký ức liên quan trước khi cậu sống lại không có chính xác như vậy, mà tồn tại sai lệch rất lớn không?”</w:t>
      </w:r>
      <w:r>
        <w:br w:type="textWrapping"/>
      </w:r>
      <w:r>
        <w:br w:type="textWrapping"/>
      </w:r>
      <w:r>
        <w:t xml:space="preserve">Quý Trần Ai có thể nói là từng bước dụ dỗ, kỳ thực anh cảm thấy lời của Bối Giang Thành chỉ có ba phần tin cậy, nhưng vướng bởi Bối Giang Thành cũng có hệ thống, cho nên độ tin cậy tăng lên đến năm phần.</w:t>
      </w:r>
      <w:r>
        <w:br w:type="textWrapping"/>
      </w:r>
      <w:r>
        <w:br w:type="textWrapping"/>
      </w:r>
      <w:r>
        <w:t xml:space="preserve">Bối Giang Thành cắn răng nói: “Tôi cũng không biết, thế nhưng Chu Nghiêu Cần, chuyện Chu Nghiêu Uẩn hại chết anh, tuyệt đối là thật sự.”</w:t>
      </w:r>
      <w:r>
        <w:br w:type="textWrapping"/>
      </w:r>
      <w:r>
        <w:br w:type="textWrapping"/>
      </w:r>
      <w:r>
        <w:t xml:space="preserve">Quý Trần Ai nói: “Cậu trước tiên tỉnh táo lại được chứ?”</w:t>
      </w:r>
      <w:r>
        <w:br w:type="textWrapping"/>
      </w:r>
      <w:r>
        <w:br w:type="textWrapping"/>
      </w:r>
      <w:r>
        <w:t xml:space="preserve">Bối Giang Thành hoàn toàn không nghe Quý Trần Ai khuyên bảo, cậu ta nói: “Anh nói đúng, hiện thực đã thay đổi, tôi không còn là thằng nhóc đáng thương kia nữa, tôi cũng có hệ thống, tôi phải bảo vệ anh, Chu Nghiêu Cần.”</w:t>
      </w:r>
      <w:r>
        <w:br w:type="textWrapping"/>
      </w:r>
      <w:r>
        <w:br w:type="textWrapping"/>
      </w:r>
      <w:r>
        <w:t xml:space="preserve">Chuyện đáng sợ nhất trên thế giới, là một người điên lấy được vũ khí có thể hủy diệt thế giới, người điên không thể nói ăn khớp vào với, không thể dụ dỗ bằng lợi ích, không ai có thể đoán được bước kế tiếp hắn muốn làm gì, rốt cuộc là cứu vớt tương lai, hay là hủy diệt thế giới.</w:t>
      </w:r>
      <w:r>
        <w:br w:type="textWrapping"/>
      </w:r>
      <w:r>
        <w:br w:type="textWrapping"/>
      </w:r>
      <w:r>
        <w:t xml:space="preserve">Quý Trần Ai cảm thấy Bối Giang Thành cách điên cuồng đã không còn xa, nhưng anh không thể nói ra được, anh chỉ có thể tỏ ra là đã hiểu với Bối Giang Thành, sau đó ra hiệu cho cậu ta bình tĩnh.</w:t>
      </w:r>
      <w:r>
        <w:br w:type="textWrapping"/>
      </w:r>
      <w:r>
        <w:br w:type="textWrapping"/>
      </w:r>
      <w:r>
        <w:t xml:space="preserve">Bối Giang Thành còn muốn nói thêm, nhưng điện thoại di động lại đột nhiên vang lên, cậu ta liếc mắt nhìn Quý Trần Ai một cái, rồi quay người đi ra ngoài nhận điện thoại.</w:t>
      </w:r>
      <w:r>
        <w:br w:type="textWrapping"/>
      </w:r>
      <w:r>
        <w:br w:type="textWrapping"/>
      </w:r>
      <w:r>
        <w:t xml:space="preserve">itsukahikari.wordpress.com</w:t>
      </w:r>
      <w:r>
        <w:br w:type="textWrapping"/>
      </w:r>
      <w:r>
        <w:br w:type="textWrapping"/>
      </w:r>
      <w:r>
        <w:t xml:space="preserve">Thừa dịp khoảng trống này, Quý Trần Ai nhanh chóng giao lưu với Tiểu Thất, anh nói: “Tiểu Thất, vì sao Bối Giang Thành lại có hệ thống?”</w:t>
      </w:r>
      <w:r>
        <w:br w:type="textWrapping"/>
      </w:r>
      <w:r>
        <w:br w:type="textWrapping"/>
      </w:r>
      <w:r>
        <w:t xml:space="preserve">Tiểu Thất nói: “Ta làm sao biết được vì sao, ta cũng muốn biết lắm, không nên như vậy chứ, không nên như vậy… Ta chính là có tính duy nhất,vì sao cậu ta lại có hệ thống!!!”</w:t>
      </w:r>
      <w:r>
        <w:br w:type="textWrapping"/>
      </w:r>
      <w:r>
        <w:br w:type="textWrapping"/>
      </w:r>
      <w:r>
        <w:t xml:space="preserve">Nhìn thấy Tiểu Thất so với anh còn phát điên hơn, Quý Trần Ai có chút không nói, anh nói: “Vậy nội dung cậu ta nói, thật sự có khả năng xảy ra?”</w:t>
      </w:r>
      <w:r>
        <w:br w:type="textWrapping"/>
      </w:r>
      <w:r>
        <w:br w:type="textWrapping"/>
      </w:r>
      <w:r>
        <w:t xml:space="preserve">Tiểu Thất nói: “Nói đùa, có ta ở đây, làm sao có khả năng để ngươi chết?”</w:t>
      </w:r>
      <w:r>
        <w:br w:type="textWrapping"/>
      </w:r>
      <w:r>
        <w:br w:type="textWrapping"/>
      </w:r>
      <w:r>
        <w:t xml:space="preserve">Hoàn toàn không có manh mối, lẽ nào là Bối Giang Thành thật sự điên rồi? Thế nhưng coi như là điên, thì cách điên cũng không nên kỳ quái như thế chứ, Quý Trần Ai càng nghĩ càng thấy đầu óc mơ hồ.</w:t>
      </w:r>
      <w:r>
        <w:br w:type="textWrapping"/>
      </w:r>
      <w:r>
        <w:br w:type="textWrapping"/>
      </w:r>
      <w:r>
        <w:t xml:space="preserve">Nhưng còn chưa chờ Quý Trần Ai nghĩ ra manh mối, Bối Giang Thành đi nhận điện thoại đã trở lại.</w:t>
      </w:r>
      <w:r>
        <w:br w:type="textWrapping"/>
      </w:r>
      <w:r>
        <w:br w:type="textWrapping"/>
      </w:r>
      <w:r>
        <w:t xml:space="preserve">Cú điện thoại này cũng không biết là ai gọi tới, lúc Bối Giang Thành vào nhà một mặt âm trầm, cậu ta nói: “Chu Nghiêu Cần, có phải Chu Nghiêu Uẩn cài thiết bị định vị ở trên người anh không?”</w:t>
      </w:r>
      <w:r>
        <w:br w:type="textWrapping"/>
      </w:r>
      <w:r>
        <w:br w:type="textWrapping"/>
      </w:r>
      <w:r>
        <w:t xml:space="preserve">Quý Trần Ai: “… Không có.”</w:t>
      </w:r>
      <w:r>
        <w:br w:type="textWrapping"/>
      </w:r>
      <w:r>
        <w:br w:type="textWrapping"/>
      </w:r>
      <w:r>
        <w:t xml:space="preserve">Bối Giang Thành hoài nghi nhìn Quý Trần Ai, vẫn để cho người đem máy móc ra, quét một vòng trên người Quý Trần Ai, nhưng đều thể hiện trên người Quý Trần Ai không có đồ vật kim loại nào tồn tại.</w:t>
      </w:r>
      <w:r>
        <w:br w:type="textWrapping"/>
      </w:r>
      <w:r>
        <w:br w:type="textWrapping"/>
      </w:r>
      <w:r>
        <w:t xml:space="preserve">Bối Giang Thành nói: “Hắn tìm tới đây, trước hết tôi mang anh đi, Tiểu Cần, anh đừng sợ, tôi sẽ bảo vệ anh.”</w:t>
      </w:r>
      <w:r>
        <w:br w:type="textWrapping"/>
      </w:r>
      <w:r>
        <w:br w:type="textWrapping"/>
      </w:r>
      <w:r>
        <w:t xml:space="preserve">Quý Trần Ai từ vẻ mặt Bối Giang Thành hiểu rõ được, Bối Giang Thành nghiêm túc, cậu ta thật sự cảm thấy chính mình cần phải bảo vệ…</w:t>
      </w:r>
      <w:r>
        <w:br w:type="textWrapping"/>
      </w:r>
      <w:r>
        <w:br w:type="textWrapping"/>
      </w:r>
      <w:r>
        <w:t xml:space="preserve">Mà từ trong giọng nói có chút không vui của cậu ta, Quý Trần Ai cũng đoán được, Chu Nghiêu Uẩn khẳng định đã mò được tới đây.</w:t>
      </w:r>
      <w:r>
        <w:br w:type="textWrapping"/>
      </w:r>
      <w:r>
        <w:br w:type="textWrapping"/>
      </w:r>
      <w:r>
        <w:t xml:space="preserve">Trạng thái tinh thần của Bối Giang Thành lúc này vô cùng đáng lo, nếu như cậu ta không có hệ thống, như vậy Quý Trần Ai đại khái sẽ tẩy não cậu ta, khuyên bảo sơ qua một chút, nhưng bây giờ Bối Giang Thành cũng có hệ thống, điều này mang ý nghĩa, Quý Trần Ai không có cách nào sử dụng bàn tay vàng của mình.</w:t>
      </w:r>
      <w:r>
        <w:br w:type="textWrapping"/>
      </w:r>
      <w:r>
        <w:br w:type="textWrapping"/>
      </w:r>
      <w:r>
        <w:t xml:space="preserve">Bối Giang Thành nói: “Chúng ta rời khỏi nơi này trước, Tiểu Cần, vì ngày hôm nay tôi đã chuẩn bị đã lâu rồi.”</w:t>
      </w:r>
      <w:r>
        <w:br w:type="textWrapping"/>
      </w:r>
      <w:r>
        <w:br w:type="textWrapping"/>
      </w:r>
      <w:r>
        <w:t xml:space="preserve">Quý Trần Ai nói: “Cậu đã chuẩn bị bao lâu rồi?”</w:t>
      </w:r>
      <w:r>
        <w:br w:type="textWrapping"/>
      </w:r>
      <w:r>
        <w:br w:type="textWrapping"/>
      </w:r>
      <w:r>
        <w:t xml:space="preserve">Bối Giang Thành vi nở nụ cười, cậu ta nói: “Cực kỳ lâu, thế giới này quá tệ, tôi muốn thay đổi thế giới này.”</w:t>
      </w:r>
      <w:r>
        <w:br w:type="textWrapping"/>
      </w:r>
      <w:r>
        <w:br w:type="textWrapping"/>
      </w:r>
      <w:r>
        <w:t xml:space="preserve">Quý Trần Ai: “…” Đứa nhỏ này quả nhiên là, cách phát điên không còn xa.</w:t>
      </w:r>
      <w:r>
        <w:br w:type="textWrapping"/>
      </w:r>
      <w:r>
        <w:br w:type="textWrapping"/>
      </w:r>
      <w:r>
        <w:t xml:space="preserve">Bối Giang Thành nói: “Tôi muốn tiêu diệt toàn bộ những thứ bẩn thỉu trong thế giới này, những người đáng chết mà chưa chết kia, nên chết hết đi.”</w:t>
      </w:r>
      <w:r>
        <w:br w:type="textWrapping"/>
      </w:r>
      <w:r>
        <w:br w:type="textWrapping"/>
      </w:r>
      <w:r>
        <w:t xml:space="preserve">Bối Giang Thành nói tới chỗ này, Quý Trần Ai đột nhiên nhớ tới cô gái lúc đó cũng bị bọn buông người bắt cóc với Bối Giang Thành, về đến nhà lại chịu ngược đãi kia.</w:t>
      </w:r>
      <w:r>
        <w:br w:type="textWrapping"/>
      </w:r>
      <w:r>
        <w:br w:type="textWrapping"/>
      </w:r>
      <w:r>
        <w:t xml:space="preserve">Bây giờ nhìn lại, cha mẹ cô gái kia đột nhiên gặp chuyện, anh trai cũng không có may mắn thoát khỏi tai nạn, rất có thể là Bối Giang Thành động tay chân, mà Bối Giang Thành sở dĩ nhanh chóng đứng vững vào vị trí trong nhà như vậy, chỉ sợ cũng không thể thoát khỏi quan hệ với hệ thống.</w:t>
      </w:r>
      <w:r>
        <w:br w:type="textWrapping"/>
      </w:r>
      <w:r>
        <w:br w:type="textWrapping"/>
      </w:r>
      <w:r>
        <w:t xml:space="preserve">Quý Trần Ai đột nhiên cảm thấy, Bối Giang Thành trước mắt, bởi vì hệ thống mà các loại dục vọng đều khuếch trương lớn đến cực hạn.</w:t>
      </w:r>
      <w:r>
        <w:br w:type="textWrapping"/>
      </w:r>
      <w:r>
        <w:br w:type="textWrapping"/>
      </w:r>
    </w:p>
    <w:p>
      <w:pPr>
        <w:pStyle w:val="Heading2"/>
      </w:pPr>
      <w:bookmarkStart w:id="100" w:name="chương-73-sắc-mặt-em-trai"/>
      <w:bookmarkEnd w:id="100"/>
      <w:r>
        <w:t xml:space="preserve">73. Chương 73: Sắc Mặt Em Trai</w:t>
      </w:r>
    </w:p>
    <w:p>
      <w:pPr>
        <w:pStyle w:val="Compact"/>
      </w:pPr>
      <w:r>
        <w:br w:type="textWrapping"/>
      </w:r>
      <w:r>
        <w:br w:type="textWrapping"/>
      </w:r>
      <w:r>
        <w:t xml:space="preserve">Edit: Koliz</w:t>
      </w:r>
      <w:r>
        <w:br w:type="textWrapping"/>
      </w:r>
      <w:r>
        <w:br w:type="textWrapping"/>
      </w:r>
      <w:r>
        <w:t xml:space="preserve">Quý Trần Ai hoàn toàn không có cách nào lý giải suy nghĩ lúc này của Bối Giang Thành, mà Bối Giang Thành dường như cũng không có ý định để Quý Trần Ai lý giải. Sau khi cậu ta khi biết Chu Nghiêu Uẩn đang trên đường đuổi tới bên này, lập tức muốn đưa Quý Trần Ai dời khỏi nơi này.</w:t>
      </w:r>
      <w:r>
        <w:br w:type="textWrapping"/>
      </w:r>
      <w:r>
        <w:br w:type="textWrapping"/>
      </w:r>
      <w:r>
        <w:t xml:space="preserve">Quý Trần Ai nhìn bên dưới Bối Giang Thành giống như bình tĩnh, ẩn giấu đi điên cuồng, cự tuyệt đề nghị đưa anh rời đi từ Bối Giang Thành, anh nói: “Bối Giang Thành, nếu như cậu thật sự muốn giúp tôi dù sao cũng nên để tôi biết cậu đến cùng muốn làm những gì đi.”</w:t>
      </w:r>
      <w:r>
        <w:br w:type="textWrapping"/>
      </w:r>
      <w:r>
        <w:br w:type="textWrapping"/>
      </w:r>
      <w:r>
        <w:t xml:space="preserve">Nghe yêu cầu của Quý Trần Ai, biểu tình của Bối Giang Thành thoạt nhìn rất phức tạp, cậu ta nói: “Tôi biết anh là thiên hướng Chu Nghiêu Uẩn, nhưng mà Chu Nghiêu Cần, tôi nhớ rất rõ ràng, anh đúng là bị Chu Nghiêu Uẩn hại chết…” Lúc nói lời này cậu ta vô cùng nghiêm túc, nếu không phải Quý Trần Ai biết điều này là tuyệt đối không thể nào, chỉ sợ cũng phải sinh ra nghi hoặc liệu nội dung Bối Giang Thành nói rốt cuộc có phải sự thật hay không.</w:t>
      </w:r>
      <w:r>
        <w:br w:type="textWrapping"/>
      </w:r>
      <w:r>
        <w:br w:type="textWrapping"/>
      </w:r>
      <w:r>
        <w:t xml:space="preserve">Bất quá Quý Trần Ai cũng từng nhớ tới Tiểu Thất đã từng nói, Tiểu Thất nói, bởi vì sự lựa chọn của anh, tương lai của anh là không xác định, cho nên mỗi khi anh làm ra một lựa chọn, như vậy kết cục tương lai sẽ bởi vì sự lựa chọn của anh mà sinh ra biến hóa. Như vậy những chuyện tương lai phát sinh trong miệng Bối Giang Thành kia, có thể là một trong vô hạn khả năng kết cục tương lai hay không đây?</w:t>
      </w:r>
      <w:r>
        <w:br w:type="textWrapping"/>
      </w:r>
      <w:r>
        <w:br w:type="textWrapping"/>
      </w:r>
      <w:r>
        <w:t xml:space="preserve">Thế nhưng những thứ này đều là suy đoán của Quý Trần Ai, hiện tại tiểu Thất quá hỗn loạn không cách nào đưa cho Quý Trần Ai một đáp án xác thực.</w:t>
      </w:r>
      <w:r>
        <w:br w:type="textWrapping"/>
      </w:r>
      <w:r>
        <w:br w:type="textWrapping"/>
      </w:r>
      <w:r>
        <w:t xml:space="preserve">Chu Nghiêu Uẩn sau khi nhận được tin nhắn Quý Trần Ai kêu Tiểu Thất giúp gửi tới, rất nhanh tra ra vị trí của Quý Trần Ai, so với cậu, Bối Giang Thành chẳng biết từ lúc nào có ký ức trọng sinh vẫn là có hơi non nớt, không tới một giờ, đã lộ tung tích nơi đó với Chu Nghiêu Uẩn.</w:t>
      </w:r>
      <w:r>
        <w:br w:type="textWrapping"/>
      </w:r>
      <w:r>
        <w:br w:type="textWrapping"/>
      </w:r>
      <w:r>
        <w:t xml:space="preserve">Bối Giang Thành trước tiên đã nghĩ mang Quý Trần Ai đi, nhưng lúc chờ cậu ta muốn hành động cũng đã quá muộn, Chu Nghiêu Uẩn cùng người cậu mang theo, đã đến ngoài cửa.</w:t>
      </w:r>
      <w:r>
        <w:br w:type="textWrapping"/>
      </w:r>
      <w:r>
        <w:br w:type="textWrapping"/>
      </w:r>
      <w:r>
        <w:t xml:space="preserve">Nếu như Bối Giang Thành không có sử dụng “Thánh quang của thánh nhân” với Quý Trần Ai, vậy bất luận Chu Nghiêu Uẩn dẫn theo bao nhiêu người, e rằng đều không phải là đối thủ của cậu ta. Chỉ cần một trận tẩy não, thủ hạ của Chu Nghiêu Uẩn, có thể biến thành súng trong tay Bối Giang Thành.</w:t>
      </w:r>
      <w:r>
        <w:br w:type="textWrapping"/>
      </w:r>
      <w:r>
        <w:br w:type="textWrapping"/>
      </w:r>
      <w:r>
        <w:t xml:space="preserve">Bất quá bây giờ Bối Giang Thành không thể sử dụng kỹ năng với Quý Trần Ai, vậy thì mang ý nghĩa, hiện nay Bối Giang Thành, cũng không có biện pháp nào có thể thoát vây tốt. (Ý là không sử dụng được với Ai Ai → Tưởng Tiểu Uẩn có hệ thống → Không thể sử dụng Thánh quang của thánh nhân với thủ hạ Tiểu Uẩn.)</w:t>
      </w:r>
      <w:r>
        <w:br w:type="textWrapping"/>
      </w:r>
      <w:r>
        <w:br w:type="textWrapping"/>
      </w:r>
      <w:r>
        <w:t xml:space="preserve">Bối Giang Thành sắc mặt âm trầm nghênh đón Chu Nghiêu Uẩn vào trong nhà, biểu tình của cậu ta cực kỳ khó coi, ánh mắt nhìn về phía Chu Nghiêu Uẩn, quả thực giống như là ở một hung thủ giết người tội ác tày trời, trong đó tràn ngập phẫn nộ cùng căm hận. Quý Trần Ai thậm chí suy đoán, nếu như Bối Giang Thành có thể làm được, đã sớm đem Chu Nghiêu Uẩn giết chết.</w:t>
      </w:r>
      <w:r>
        <w:br w:type="textWrapping"/>
      </w:r>
      <w:r>
        <w:br w:type="textWrapping"/>
      </w:r>
      <w:r>
        <w:t xml:space="preserve">Sắc mặt Chu Nghiêu Uẩn cũng không dễ nhìn lắm, Bối Giang Thành ở ngay trước mặt cậu trói Quý Trần Ai đi, tuy rằng cậu rất nhanh tra được vị trí Bối Giang Thành, đồng thời chạy tới, nhưng chuyện này cũng không hề thể hiện cậu không để tâm tới hành động của Bối Giang Thành.</w:t>
      </w:r>
      <w:r>
        <w:br w:type="textWrapping"/>
      </w:r>
      <w:r>
        <w:br w:type="textWrapping"/>
      </w:r>
      <w:r>
        <w:t xml:space="preserve">itsukahikari.wordpress.com</w:t>
      </w:r>
      <w:r>
        <w:br w:type="textWrapping"/>
      </w:r>
      <w:r>
        <w:br w:type="textWrapping"/>
      </w:r>
      <w:r>
        <w:t xml:space="preserve">Chu Nghiêu Uẩn mở miệng trước, cậu nói: “Bối Giang Thành, mày đang tìm cái chết?” Lúc cậu nói lời này, trên mặt không hề có biểu cảm gì, mà trong giọng nói của cậu, lại lộ ra một lệ khí khiến người phát lạnh trong lòng.</w:t>
      </w:r>
      <w:r>
        <w:br w:type="textWrapping"/>
      </w:r>
      <w:r>
        <w:br w:type="textWrapping"/>
      </w:r>
      <w:r>
        <w:t xml:space="preserve">Bối Giang Thành không chút uý kị lệ khí trên người Chu Nghiêu Uẩn, cậu ta lạnh lùng trừng ngược lại, chậm rãi nói: “Chu Nghiêu Uẩn, mày dám trả lời tao mấy câu hỏi không?”</w:t>
      </w:r>
      <w:r>
        <w:br w:type="textWrapping"/>
      </w:r>
      <w:r>
        <w:br w:type="textWrapping"/>
      </w:r>
      <w:r>
        <w:t xml:space="preserve">Chu Nghiêu Uẩn xì cười một tiếng: “Bối Giang Thành, mày cảm thấy mày bây giờ có tư cách gì để hỏi tao mấy câu?”</w:t>
      </w:r>
      <w:r>
        <w:br w:type="textWrapping"/>
      </w:r>
      <w:r>
        <w:br w:type="textWrapping"/>
      </w:r>
      <w:r>
        <w:t xml:space="preserve">Xác thực, từ tình thế trước mắt xem ra, Chu Nghiêu Uẩn hoàn toàn chiếm vị trí chủ đạo, coi như cậu không trả lời mấy câu của Bối Giang Thành, cũng sẽ chẳng ảnh hưởng gì, đã vậy, Chu Nghiêu Uẩn cũng lười lãng phí miệng lưỡi với Bối Giang Thành.</w:t>
      </w:r>
      <w:r>
        <w:br w:type="textWrapping"/>
      </w:r>
      <w:r>
        <w:br w:type="textWrapping"/>
      </w:r>
      <w:r>
        <w:t xml:space="preserve">Bối Giang Thành nói: “Mày không dám đúng không? Mày sợ Chu Nghiêu Cần biết?”</w:t>
      </w:r>
      <w:r>
        <w:br w:type="textWrapping"/>
      </w:r>
      <w:r>
        <w:br w:type="textWrapping"/>
      </w:r>
      <w:r>
        <w:t xml:space="preserve">Chu Nghiêu Uẩn lạnh lùng nhìn lướt qua Bối Giang Thành, sau đó từ từ đi đến trước mặt Quý Trần Ai, ôn nhu nói: “Ca, em tới chậm.”</w:t>
      </w:r>
      <w:r>
        <w:br w:type="textWrapping"/>
      </w:r>
      <w:r>
        <w:br w:type="textWrapping"/>
      </w:r>
      <w:r>
        <w:t xml:space="preserve">Quý Trần Ai ừ một tiếng.</w:t>
      </w:r>
      <w:r>
        <w:br w:type="textWrapping"/>
      </w:r>
      <w:r>
        <w:br w:type="textWrapping"/>
      </w:r>
      <w:r>
        <w:t xml:space="preserve">Ánh mắt Bối Giang Thành nhìn về phía Chu Nghiêu Uẩn càng ngày càng khủng bố, Quý Trần Ai dám nói, nếu như ánh mắt có thể giết người, Chu Nghiêu Uẩn đã sớm chết vô số lần.</w:t>
      </w:r>
      <w:r>
        <w:br w:type="textWrapping"/>
      </w:r>
      <w:r>
        <w:br w:type="textWrapping"/>
      </w:r>
      <w:r>
        <w:t xml:space="preserve">Đối mặt với Bối Giang Thành dạng này, Chu Nghiêu Uẩn nhếch miệng lên tạo một nụ cười lạnh như băng, cậu nói: ” Bối Giang Thành, lần này tao nhịn mặt mũi của anh tao mà không tính toán với mày, thế nhưng tao nhắc nhở mày, mày đừng lại chọc vào tao, bằng không…”</w:t>
      </w:r>
      <w:r>
        <w:br w:type="textWrapping"/>
      </w:r>
      <w:r>
        <w:br w:type="textWrapping"/>
      </w:r>
      <w:r>
        <w:t xml:space="preserve">Lúc cậu nói lời này, toàn bộ khí thế khai hỏa, mặc dù là Quý Trần Ai ngồi ở một bên, cũng bị bộ dáng của cậu dọa, nhưng đối mặt với bộ dạng này của Chu Nghiêu Uẩn, Bối Giang Thành lại giọng nói sắc nhọn nở nụ cười, cậu ta nói: “Mày nói nhiều như vậy, hay là không dám trả lời mấy câu của tao trước mặt Chu Nghiêu Cần đúng không?”</w:t>
      </w:r>
      <w:r>
        <w:br w:type="textWrapping"/>
      </w:r>
      <w:r>
        <w:br w:type="textWrapping"/>
      </w:r>
      <w:r>
        <w:t xml:space="preserve">Chu Nghiêu Uẩn nói: “Ca, anh có chỗ nào không thoải mái không? Đến, em ôm anh.” Cậu nói, rồi khom lưng muốn ôm lấy Quý Trần Ai.</w:t>
      </w:r>
      <w:r>
        <w:br w:type="textWrapping"/>
      </w:r>
      <w:r>
        <w:br w:type="textWrapping"/>
      </w:r>
      <w:r>
        <w:t xml:space="preserve">Giọng của Bối Giang Thành vang lên phía sau Chu Nghiêu Uẩn, cậu ta nói: “Chu Nghiêu Uẩn, mày từng có tâm tư bẩn thỉu sa đọa gì với Chu Nghiêu Cần hay không?”</w:t>
      </w:r>
      <w:r>
        <w:br w:type="textWrapping"/>
      </w:r>
      <w:r>
        <w:br w:type="textWrapping"/>
      </w:r>
      <w:r>
        <w:t xml:space="preserve">Nếu như dựa theo tính cách thường ngày của Chu Nghiêu Uẩn, cậu tuyệt đối sẽ không trả lời câu này, nhưng đối mặt với câu hỏi của Bối Giang Thành, động tác của Chu Nghiêu Uẩn lại dừng lại, cậu dừng động tác ôm ấp Quý Trần Ai, từ từ thẳng eo lên, quay người nhìn Bối Giang Thành.</w:t>
      </w:r>
      <w:r>
        <w:br w:type="textWrapping"/>
      </w:r>
      <w:r>
        <w:br w:type="textWrapping"/>
      </w:r>
      <w:r>
        <w:t xml:space="preserve">Bối Giang Thành cũng không bởi vì ánh mắt của Chu Nghiêu Uẩn mà co rúm lại, trái lại lộ ra nụ cười quái dị, cậu ta nói: “Chu Nghiêu Uẩn, mày từng có tâm tư bẩn thỉu sa đọa với Chu Nghiêu Cần hay không?”</w:t>
      </w:r>
      <w:r>
        <w:br w:type="textWrapping"/>
      </w:r>
      <w:r>
        <w:br w:type="textWrapping"/>
      </w:r>
      <w:r>
        <w:t xml:space="preserve">Chu Nghiêu Uẩn nhẹ nhàng mím mím đôi môi mỏng, chốc lát sau, mới như không còn cách nào đè nén đáp án xuống, hộc ra một chữ: “Có.”</w:t>
      </w:r>
      <w:r>
        <w:br w:type="textWrapping"/>
      </w:r>
      <w:r>
        <w:br w:type="textWrapping"/>
      </w:r>
      <w:r>
        <w:t xml:space="preserve">Quý Trần Ai gần như hiểu được trong nháy mắt, Bối Giang Thành mở ra “Tận thế của người nói dối” —— Chu Nghiêu Uẩn không thể không lấy đáp án thành thật nhất, trả lời câu hỏi của Bối Giang Thành.</w:t>
      </w:r>
      <w:r>
        <w:br w:type="textWrapping"/>
      </w:r>
      <w:r>
        <w:br w:type="textWrapping"/>
      </w:r>
      <w:r>
        <w:t xml:space="preserve">Bối Giang Thành đối Chu Nghiêu Uẩn đáp án không một chút nào có vẻ giật mình, hắn tiếp tục hỏi: “Mày tích trữ với Chu Nghiêu Cần, tâm tư bẩn thỉu sa đọa gì?”</w:t>
      </w:r>
      <w:r>
        <w:br w:type="textWrapping"/>
      </w:r>
      <w:r>
        <w:br w:type="textWrapping"/>
      </w:r>
      <w:r>
        <w:t xml:space="preserve">Chu Nghiêu Uẩn xoay người, đi về hướng Bối Giang Thành. Cậu vừa đi, vừa dùng giọng nói hơi ôn nhu như cũ trả lời câu hỏi này, cậu nói: “Tao muốn thao ca ca đấy.”</w:t>
      </w:r>
      <w:r>
        <w:br w:type="textWrapping"/>
      </w:r>
      <w:r>
        <w:br w:type="textWrapping"/>
      </w:r>
      <w:r>
        <w:t xml:space="preserve">Chu Nghiêu Uẩn ôn nhu nói: “Muốn lột sách quần áo của ca ca, đè xuống đất, nhìn anh ấy vừa khóc, vừa bị tao làmđến xin tha, hai chân một chút khí lực cũng không có, chỉ có thể ôm tao, khóc ngay cả lời đều không nói ra được.”</w:t>
      </w:r>
      <w:r>
        <w:br w:type="textWrapping"/>
      </w:r>
      <w:r>
        <w:br w:type="textWrapping"/>
      </w:r>
      <w:r>
        <w:t xml:space="preserve">Bị Chu Nghiêu Uẩn kinh ngạc đến ngây người Quý Trần Ai: “…” WTF???</w:t>
      </w:r>
      <w:r>
        <w:br w:type="textWrapping"/>
      </w:r>
      <w:r>
        <w:br w:type="textWrapping"/>
      </w:r>
      <w:r>
        <w:t xml:space="preserve">Tiểu Thất cũng giống Quý Trần Ai bị Chu Nghiêu Uẩn làm cho sợ cháng váng, nó nói: “Cái gì?? Cái gì?? Chu Nghiêu Uẩn cư nhiên tích trữ ý nghĩ như vậy với ngươi??”</w:t>
      </w:r>
      <w:r>
        <w:br w:type="textWrapping"/>
      </w:r>
      <w:r>
        <w:br w:type="textWrapping"/>
      </w:r>
      <w:r>
        <w:t xml:space="preserve">Quý Trần Ai nói: “… Đừng có lớn tiếng như vậy, ta cũng rất kinh ngạc.”</w:t>
      </w:r>
      <w:r>
        <w:br w:type="textWrapping"/>
      </w:r>
      <w:r>
        <w:br w:type="textWrapping"/>
      </w:r>
      <w:r>
        <w:t xml:space="preserve">Tiểu Thất như không thấy Quý Trần Ai, tiếp tục kêu lên: “Nhưng tại sao ta không có báo động, lẽ nào muốn cưỡng gian anh trai của mình không phải phụ năng lượng? Đây là cái quỷ gì? Đây là cái quỷ gì hả??”</w:t>
      </w:r>
      <w:r>
        <w:br w:type="textWrapping"/>
      </w:r>
      <w:r>
        <w:br w:type="textWrapping"/>
      </w:r>
      <w:r>
        <w:t xml:space="preserve">Từ sau khi Tiểu Thất phát hiện trên thế giới này có một cái hệ thống khác, trạng thái tinh thần của nó vẫn không được tốt, dùng thuật ngữ chuyên nghiệp mà nói, chính là xuất hiện bug nghiêm trọng, hệ thống sắp hỏng mất.</w:t>
      </w:r>
      <w:r>
        <w:br w:type="textWrapping"/>
      </w:r>
      <w:r>
        <w:br w:type="textWrapping"/>
      </w:r>
      <w:r>
        <w:t xml:space="preserve">itsukahikari.wordpress.com</w:t>
      </w:r>
      <w:r>
        <w:br w:type="textWrapping"/>
      </w:r>
      <w:r>
        <w:br w:type="textWrapping"/>
      </w:r>
      <w:r>
        <w:t xml:space="preserve">Quý Trần Ai bị thanh âm kêu gào kia của Tiểu Thất kia làm đau cả đầu, không thể làm gì khác hơn là phân tâm khiến Tiểu Thất yên tĩnh một chút, kết quả anh bên này vừa mới xuất thần, bên kia Chu Nghiêu Uẩn đã nổi dóa.</w:t>
      </w:r>
      <w:r>
        <w:br w:type="textWrapping"/>
      </w:r>
      <w:r>
        <w:br w:type="textWrapping"/>
      </w:r>
      <w:r>
        <w:t xml:space="preserve">Chu Nghiêu Uẩn không biết vì sao mình lại không tự chủ được trả lời câu hỏi của Bối Giang Thành, cậu chỉ biết là, hiện tại cậu rất muốn giết Bối Giang Thành, cho dù là ở trước mặt Quý Trần Ai.</w:t>
      </w:r>
      <w:r>
        <w:br w:type="textWrapping"/>
      </w:r>
      <w:r>
        <w:br w:type="textWrapping"/>
      </w:r>
      <w:r>
        <w:t xml:space="preserve">Nếu mặt nạ ôn nhu bị xé rách, vậy dứt khoát xé hết toàn bộ đi.</w:t>
      </w:r>
      <w:r>
        <w:br w:type="textWrapping"/>
      </w:r>
      <w:r>
        <w:br w:type="textWrapping"/>
      </w:r>
      <w:r>
        <w:t xml:space="preserve">Tay Chu Nghiêu Uẩn rất lớn, khí lực cũng rất lớn, vì vậy cậu dễ dàng bóp lấy cổ Bối Giang Thành, sau đó nâng cậu ta từ trên ghế sô pha lên.</w:t>
      </w:r>
      <w:r>
        <w:br w:type="textWrapping"/>
      </w:r>
      <w:r>
        <w:br w:type="textWrapping"/>
      </w:r>
      <w:r>
        <w:t xml:space="preserve">Bối Giang Thành bởi vì nghẹt thở mà có vẻ vô cùng thống khổ, nhưng trong ánh mắt cậu ta lại lộ ra cuồng nhiệt, sau đó, cậu ta dời mắt dời đến trên người Quý Trần Ai ở bên cạnh. Nếu như nói Bối Giang Thành vào giờ phút này, hoàn toàn giống như một người bệnh tâm thần nóng nảy, như vậy chỉ có thời điểm cậu ta nhìn về phía Quý Trần Ai, mới có thể lộ ra một tia nhu tình.</w:t>
      </w:r>
      <w:r>
        <w:br w:type="textWrapping"/>
      </w:r>
      <w:r>
        <w:br w:type="textWrapping"/>
      </w:r>
      <w:r>
        <w:t xml:space="preserve">Đáng tiếc, Chu Nghiêu Uẩn mới mặc kệ ánh mắt Bối Giang Thành nhìn về phía Quý Trần Ai thâm tình cỡ nào —— hoặc là nói, ánh mắt kia càng thâm sâu, Chu Nghiêu Uẩn càng tức giận.</w:t>
      </w:r>
      <w:r>
        <w:br w:type="textWrapping"/>
      </w:r>
      <w:r>
        <w:br w:type="textWrapping"/>
      </w:r>
      <w:r>
        <w:t xml:space="preserve">Quý Trần Ai trong đối thoại với Tiểu Thất phục hồi tinh thần lại xong nhanh chóng chạy tới bên người Chu Nghiêu Uẩn, kéo tay Chu Nghiêu Uẩn bóp lấy cổ Bối Giang Thành: ” Tiểu Uẩn, em bình tĩnh một chút!”</w:t>
      </w:r>
      <w:r>
        <w:br w:type="textWrapping"/>
      </w:r>
      <w:r>
        <w:br w:type="textWrapping"/>
      </w:r>
      <w:r>
        <w:t xml:space="preserve">Chu Nghiêu Uẩn như trước không buông tay, cậu nhẹ giọng nói: “Ca ca, em thật sự muốn giết cậu ta.”</w:t>
      </w:r>
      <w:r>
        <w:br w:type="textWrapping"/>
      </w:r>
      <w:r>
        <w:br w:type="textWrapping"/>
      </w:r>
      <w:r>
        <w:t xml:space="preserve">Quý Trần Ai không thể làm gì khác hơn là khuyên nhủ: “Anh biết anh biết, em bình tĩnh một chút, ngoan, Tiểu Uẩn, mau buông tay, nghe ca ca.”</w:t>
      </w:r>
      <w:r>
        <w:br w:type="textWrapping"/>
      </w:r>
      <w:r>
        <w:br w:type="textWrapping"/>
      </w:r>
      <w:r>
        <w:t xml:space="preserve">Chu Nghiêu Uẩn trầm mặc hai giây, sau đó giống như là ném rác mà ném Bối Giang Thành đi một lần, sau khi buông cổ Bối Giang Thành ra, cậu liền ôm lấy Quý Trần Ai, cậu nói: “Ca ca, anh đừng không cần em.”</w:t>
      </w:r>
      <w:r>
        <w:br w:type="textWrapping"/>
      </w:r>
      <w:r>
        <w:br w:type="textWrapping"/>
      </w:r>
      <w:r>
        <w:t xml:space="preserve">Quý Trần Ai còn có thể nói gì sao, chỉ có thể động viên trấn an vuốt phần lưng Chu Nghiêu Uẩn đang căng thẳng, nói: “Sẽ không không cần em, anh không nên không nghe lời em đi ra gặp Bối Giang Thành…” Nếu như anh không bởi vì Bối Giang Thành mà nhẹ dạ, thì đại khái sẽ không phát sinh những chuyện trước mắt này.</w:t>
      </w:r>
      <w:r>
        <w:br w:type="textWrapping"/>
      </w:r>
      <w:r>
        <w:br w:type="textWrapping"/>
      </w:r>
      <w:r>
        <w:t xml:space="preserve">Chu Nghiêu Uẩn nói: “Ca ca, em thật sợ.” Ngữ khí của cậu nghe vào yếu đuối cực kỳ, cùng với Chu Nghiêu Uẩn bình thường gần như chuyện gì cũng không làm khó được quả thực như hai người khác nhau, làm Quý Trần Ai cũng đau lòng.</w:t>
      </w:r>
      <w:r>
        <w:br w:type="textWrapping"/>
      </w:r>
      <w:r>
        <w:br w:type="textWrapping"/>
      </w:r>
      <w:r>
        <w:t xml:space="preserve">Đương nhiên, Quý Trần Ai cũng không biết, sau khi Chu Nghiêu Uẩn nói xong câu đó, cậu liền làm cái khẩu hình với Bối Giang Thành ngã ngồi sau lưng Quý Trần Ai: Ngu ngốc.</w:t>
      </w:r>
      <w:r>
        <w:br w:type="textWrapping"/>
      </w:r>
      <w:r>
        <w:br w:type="textWrapping"/>
      </w:r>
      <w:r>
        <w:t xml:space="preserve">Bối Giang Thành tức đỏ mắt lên, cậu ta bởi vì động tác của Chu Nghiêu Uẩn mà liên tục ho khan không ngừng, bất quá vẻn vẹn từ trong ánh mắt cậu ta, liền có thể nhìn ra tâm tình cậu ta lúc này —— hận không thể ăn thịt Chu Nghiêu Uẩn, gặm xương cốt Chu Nghiêu Uẩn.</w:t>
      </w:r>
      <w:r>
        <w:br w:type="textWrapping"/>
      </w:r>
      <w:r>
        <w:br w:type="textWrapping"/>
      </w:r>
      <w:r>
        <w:t xml:space="preserve">Quý Trần Ai chỉ cảm thấy đầu đau, anh còn chưa rõ Bối Giang Thành liên quan với hệ thống cùng chuyện tương lai chuyện, Chu Nghiêu Uẩn lại đưa cho anh một quả bom lớn lại đây.</w:t>
      </w:r>
      <w:r>
        <w:br w:type="textWrapping"/>
      </w:r>
      <w:r>
        <w:br w:type="textWrapping"/>
      </w:r>
      <w:r>
        <w:t xml:space="preserve">Dưới tác dụng của “Tận thế của người nói dối”, Chu Nghiêu Uẩn căn bản không có khả năng nói dối, cũng mang ý nghĩa lời nói của cậu, đều là những thứ cậu sâu trong nội tâm nghĩ, nghĩ đến Chu Nghiêu Uẩn nói những lời thô tục kia, Quý Trần Ai chỉ cảm thấy lỗ tai mình nóng lên.</w:t>
      </w:r>
      <w:r>
        <w:br w:type="textWrapping"/>
      </w:r>
      <w:r>
        <w:br w:type="textWrapping"/>
      </w:r>
      <w:r>
        <w:t xml:space="preserve">Quý Trần Ai thật vất vả an ủi được tâm tình bùng nổ của Chu Nghiêu Uẩn hạ xuống, lại nghe được Tiểu Thất yếu ớt thở dài một tiếng, nó nói: “Nếu như trên thế giới này ta không còn là độc nhất vô nhị, vậy sự tồn tại của ta còn có ý nghĩa gì đây?”</w:t>
      </w:r>
      <w:r>
        <w:br w:type="textWrapping"/>
      </w:r>
      <w:r>
        <w:br w:type="textWrapping"/>
      </w:r>
      <w:r>
        <w:t xml:space="preserve">Quý Trần Ai nói: “… Nói tiếng người.”</w:t>
      </w:r>
      <w:r>
        <w:br w:type="textWrapping"/>
      </w:r>
      <w:r>
        <w:br w:type="textWrapping"/>
      </w:r>
      <w:r>
        <w:t xml:space="preserve">Tiểu Thất nói: “Lão tử thật con mẹ nó khó chịu.”</w:t>
      </w:r>
      <w:r>
        <w:br w:type="textWrapping"/>
      </w:r>
      <w:r>
        <w:br w:type="textWrapping"/>
      </w:r>
      <w:r>
        <w:t xml:space="preserve">Đây là Quý Trần Ai lần đầu tiên nghe được Tiểu Thất phun ra thô tục, Quý Trần Ai nói: “Hệ thống nói thô tục không khấu trừ giá trị năng lượng?”</w:t>
      </w:r>
      <w:r>
        <w:br w:type="textWrapping"/>
      </w:r>
      <w:r>
        <w:br w:type="textWrapping"/>
      </w:r>
      <w:r>
        <w:t xml:space="preserve">Tiểu Thất đạo “Khấu trừ mà, nhất định phải trừ.”</w:t>
      </w:r>
      <w:r>
        <w:br w:type="textWrapping"/>
      </w:r>
      <w:r>
        <w:br w:type="textWrapping"/>
      </w:r>
      <w:r>
        <w:t xml:space="preserve">Quý Trần Ai nói: “Vậy ngươi còn nói?”</w:t>
      </w:r>
      <w:r>
        <w:br w:type="textWrapping"/>
      </w:r>
      <w:r>
        <w:br w:type="textWrapping"/>
      </w:r>
      <w:r>
        <w:t xml:space="preserve">Tiểu Thất nói: “Ngược lại bị trừ chính là ngươi.”</w:t>
      </w:r>
      <w:r>
        <w:br w:type="textWrapping"/>
      </w:r>
      <w:r>
        <w:br w:type="textWrapping"/>
      </w:r>
      <w:r>
        <w:t xml:space="preserve">Quý Trần Ai: “…” Hệ thống trong nhà đã phát điên, làm sao bây giờ, gấp, treo máy chờ.</w:t>
      </w:r>
      <w:r>
        <w:br w:type="textWrapping"/>
      </w:r>
      <w:r>
        <w:br w:type="textWrapping"/>
      </w:r>
    </w:p>
    <w:p>
      <w:pPr>
        <w:pStyle w:val="Heading2"/>
      </w:pPr>
      <w:bookmarkStart w:id="101" w:name="chương-74-ai-ai-bất-công"/>
      <w:bookmarkEnd w:id="101"/>
      <w:r>
        <w:t xml:space="preserve">74. Chương 74: Ai Ai Bất Công</w:t>
      </w:r>
    </w:p>
    <w:p>
      <w:pPr>
        <w:pStyle w:val="Compact"/>
      </w:pPr>
      <w:r>
        <w:br w:type="textWrapping"/>
      </w:r>
      <w:r>
        <w:br w:type="textWrapping"/>
      </w:r>
      <w:r>
        <w:t xml:space="preserve">Edit: Koliz</w:t>
      </w:r>
      <w:r>
        <w:br w:type="textWrapping"/>
      </w:r>
      <w:r>
        <w:br w:type="textWrapping"/>
      </w:r>
      <w:r>
        <w:t xml:space="preserve">So với Bối Giang Thành, ưu thế lớn nhất của Chu Nghiêu Uẩn là hiểu rõ được Quý Trần Ai, cậu biết nên dùng vẻ mặt gì khiến Quý Trần Ai nhẹ dạ, cũng biết nên dùng ngữ khí vì chính mình mà tranh thủ tình thế có lợi.</w:t>
      </w:r>
      <w:r>
        <w:br w:type="textWrapping"/>
      </w:r>
      <w:r>
        <w:br w:type="textWrapping"/>
      </w:r>
      <w:r>
        <w:t xml:space="preserve">Bối Giang Thành sắp bị biểu tình của Chu Nghiêu Uẩn làm tức chết rồi, nhưng lúc này cậu ta chỉ có thể lấy tay đè cổ lại, vô lực ho khan. Biểu tình của Chu Nghiêu Uẩn rất rõ ràng —— nếu như Bối Giang Thành còn dám nói loạn một câu, Chu Nghiêu Uẩn liền dám bóp chết cậu ta trước mặt Quý Trần Ai.</w:t>
      </w:r>
      <w:r>
        <w:br w:type="textWrapping"/>
      </w:r>
      <w:r>
        <w:br w:type="textWrapping"/>
      </w:r>
      <w:r>
        <w:t xml:space="preserve">Nếu như Quý Trần Ai đúng là đóa bạch liên hoa cái gì cũng không biết, vậy cậu ta đại khái cũng sẽ thật sự cảm thấy không dối gạt về hành động của Chu Nghiêu Uẩn. Nhưng trải qua một loạt sự tình, trên tay cũng có mạng người, Quý Trần Ai đối với lời của Chu Nghiêu Uẩn lại không có phản ứng quá khích mãnh liệt, nhìn thấy Chu Nghiêu Uẩn bóp cổ Bối Giang Thành, chỉ tiến lên ngăn cản, vẫn chưa trách cứ Chu Nghiêu Uẩn gì thêm.</w:t>
      </w:r>
      <w:r>
        <w:br w:type="textWrapping"/>
      </w:r>
      <w:r>
        <w:br w:type="textWrapping"/>
      </w:r>
      <w:r>
        <w:t xml:space="preserve">Bối Giang Thành ho khan lợi hại, chờ cậu ta rốt cuộc dừng lại, cảm xúc của Chu Nghiêu Uẩn cũng bình tĩnh lại, cậu ôm Quý Trần Ai như trước, ánh mắt nhìn về phía Bối Giang Thành, giống như là một con sói hoang chỉ thấy được thỏ trắng nhỏ, lúc nào cũng có thể tiến lên xé xác thỏ trắng nhỏ tan nát.</w:t>
      </w:r>
      <w:r>
        <w:br w:type="textWrapping"/>
      </w:r>
      <w:r>
        <w:br w:type="textWrapping"/>
      </w:r>
      <w:r>
        <w:t xml:space="preserve">Nhưng vẻ mặt của cậu tuy là như vậy, ngữ khí lại ủy khuất vô cùng, cậu nói: “Ca ca, có người bắt nạt em.”</w:t>
      </w:r>
      <w:r>
        <w:br w:type="textWrapping"/>
      </w:r>
      <w:r>
        <w:br w:type="textWrapping"/>
      </w:r>
      <w:r>
        <w:t xml:space="preserve">Quý Trần Ai nghe Chu Nghiêu Uẩn, lại lộ ra nụ cười bất đắt dĩ, từ trình độ nào đó mà nói, Bối Giang Thành quả thật là đang lợi dụng hệ thống bắt nạt người.</w:t>
      </w:r>
      <w:r>
        <w:br w:type="textWrapping"/>
      </w:r>
      <w:r>
        <w:br w:type="textWrapping"/>
      </w:r>
      <w:r>
        <w:t xml:space="preserve">Bất quá Chu Nghiêu Uẩn nào có biểu hiện ra cậu thảm như vậy.</w:t>
      </w:r>
      <w:r>
        <w:br w:type="textWrapping"/>
      </w:r>
      <w:r>
        <w:br w:type="textWrapping"/>
      </w:r>
      <w:r>
        <w:t xml:space="preserve">Quý Trần Ai nói: “Ngoan, không sao rồi.”</w:t>
      </w:r>
      <w:r>
        <w:br w:type="textWrapping"/>
      </w:r>
      <w:r>
        <w:br w:type="textWrapping"/>
      </w:r>
      <w:r>
        <w:t xml:space="preserve">Nếu như chỉ nghe đối thoại, còn tưởng rằng người bị bóp cổ chính là Chu Nghiêu Uẩn đấy, Chu Nghiêu Uẩn lại nói: “Ca ca, chúng ta đi có được không?”</w:t>
      </w:r>
      <w:r>
        <w:br w:type="textWrapping"/>
      </w:r>
      <w:r>
        <w:br w:type="textWrapping"/>
      </w:r>
      <w:r>
        <w:t xml:space="preserve">Quý Trần Ai nói, được rồi.</w:t>
      </w:r>
      <w:r>
        <w:br w:type="textWrapping"/>
      </w:r>
      <w:r>
        <w:br w:type="textWrapping"/>
      </w:r>
      <w:r>
        <w:t xml:space="preserve">Vì vậy Chu Nghiêu Uẩn nghiêng đầu qua chỗ khác, hôn đỉnh đầu Quý Trần Ai một cái, sau đó đứng dậy định khom lưng ôm Quý Trần Ai.</w:t>
      </w:r>
      <w:r>
        <w:br w:type="textWrapping"/>
      </w:r>
      <w:r>
        <w:br w:type="textWrapping"/>
      </w:r>
      <w:r>
        <w:t xml:space="preserve">Bối Giang Thành hoàn toàn không ngờ tới sự tình sẽ phát triển như vậy, cậu ta khàn giọng nói: “Chu Nghiêu Cần! Anh điên rồi! Anh không nghe thấy lời Chu Nghiêu Uẩn vừa mới nói sao? Hắn là tên điên biến thái, anh…”</w:t>
      </w:r>
      <w:r>
        <w:br w:type="textWrapping"/>
      </w:r>
      <w:r>
        <w:br w:type="textWrapping"/>
      </w:r>
      <w:r>
        <w:t xml:space="preserve">Quý Trần Ai một mặt bất khả tư nghị nhìn về phía Bối Giang Thành, sau đó nhẹ nhàng thở dài, nói: “Cổ họng của cậu vẫn ổn chứ?”</w:t>
      </w:r>
      <w:r>
        <w:br w:type="textWrapping"/>
      </w:r>
      <w:r>
        <w:br w:type="textWrapping"/>
      </w:r>
      <w:r>
        <w:t xml:space="preserve">Bối Giang Thành trừng mắt nhìn Quý Trần Ai, ánh mắt cùng biểu tình kia toàn bộ đều không thể hiểu nổi hành vi của Quý Trần Ai.</w:t>
      </w:r>
      <w:r>
        <w:br w:type="textWrapping"/>
      </w:r>
      <w:r>
        <w:br w:type="textWrapping"/>
      </w:r>
      <w:r>
        <w:t xml:space="preserve">Quý Trần Ai lại nói: “Đợi lát nữa đi bệnh viện kiểm tra một chút đi.”</w:t>
      </w:r>
      <w:r>
        <w:br w:type="textWrapping"/>
      </w:r>
      <w:r>
        <w:br w:type="textWrapping"/>
      </w:r>
      <w:r>
        <w:t xml:space="preserve">Bối Giang Thành vẫn ngơ ngác nhìn Quý Trần Ai.</w:t>
      </w:r>
      <w:r>
        <w:br w:type="textWrapping"/>
      </w:r>
      <w:r>
        <w:br w:type="textWrapping"/>
      </w:r>
      <w:r>
        <w:t xml:space="preserve">Quý Trần Ai bị ánh mắt Bối Giang Thành nhìn có chút khổ sở, anh vươn tay vỗ vỗ vai Bối Giang Thành, anh nói: “Tôi không tin, Chu Nghiêu Uẩn sẽ hại chết tôi.”</w:t>
      </w:r>
      <w:r>
        <w:br w:type="textWrapping"/>
      </w:r>
      <w:r>
        <w:br w:type="textWrapping"/>
      </w:r>
      <w:r>
        <w:t xml:space="preserve">Bối Giang khàn giọng nói: “Nhưng hắn thật sự mà, anh tin tôi có được không?”</w:t>
      </w:r>
      <w:r>
        <w:br w:type="textWrapping"/>
      </w:r>
      <w:r>
        <w:br w:type="textWrapping"/>
      </w:r>
      <w:r>
        <w:t xml:space="preserve">Quý Trần Ai nói: “Tôi tin tưởng cậu, cũng tin tưởng em ấy, thế nhưng Bối Giang Thành, cậu có nghĩ tới hay không, ngay cả tương lai cũng có thể bị thay đổi.”</w:t>
      </w:r>
      <w:r>
        <w:br w:type="textWrapping"/>
      </w:r>
      <w:r>
        <w:br w:type="textWrapping"/>
      </w:r>
      <w:r>
        <w:t xml:space="preserve">Bối Giang Thành ngẩn người, dường như không rõ ý tứ những lời này của Quý Trần Ai.</w:t>
      </w:r>
      <w:r>
        <w:br w:type="textWrapping"/>
      </w:r>
      <w:r>
        <w:br w:type="textWrapping"/>
      </w:r>
      <w:r>
        <w:t xml:space="preserve">Quý Trần Ai lại nói: “Tương lai của cậu, có phải là đã bị cải biến không?”</w:t>
      </w:r>
      <w:r>
        <w:br w:type="textWrapping"/>
      </w:r>
      <w:r>
        <w:br w:type="textWrapping"/>
      </w:r>
      <w:r>
        <w:t xml:space="preserve">Câu nói này, giống như đánh tỉnh Bối Giang Thành, bên trong hốc mắt cậu ta bắt đầu tích trữ nước mắt, giống như là nhớ lại thứ gì đáng sợ, cậu ta nghẹn họng nói với Quý Trần Ai: “Quý Trần Ai, tôi thích anh.”</w:t>
      </w:r>
      <w:r>
        <w:br w:type="textWrapping"/>
      </w:r>
      <w:r>
        <w:br w:type="textWrapping"/>
      </w:r>
      <w:r>
        <w:t xml:space="preserve">Quý Trần Ai nói: “Ừ, tôi cũng thích cậu.”</w:t>
      </w:r>
      <w:r>
        <w:br w:type="textWrapping"/>
      </w:r>
      <w:r>
        <w:br w:type="textWrapping"/>
      </w:r>
      <w:r>
        <w:t xml:space="preserve">Quý Trần Ai quả thật rất thích Bối Giang Thành đứa trẻ này, lớn lên dễ coi, làm người cũng không đáng ghét, nếu như không có những sự việc hỏng bét trong nhà kia, cậu ta đại khái cũng sẽ lớn lên thành một thanh niên được người ta yêu thích, tìm một người để yêu, qua hết cả đời này.</w:t>
      </w:r>
      <w:r>
        <w:br w:type="textWrapping"/>
      </w:r>
      <w:r>
        <w:br w:type="textWrapping"/>
      </w:r>
      <w:r>
        <w:t xml:space="preserve">Chu Nghiêu Uẩn rất không thích Quý Trần Ai nói bốn chữ “Tôi thích cậu” với Bối Giang Thành, nhưng cậu không hề nói gì, chỉ là ôm chặt lấy Quý Trần Ai từ phía sau.</w:t>
      </w:r>
      <w:r>
        <w:br w:type="textWrapping"/>
      </w:r>
      <w:r>
        <w:br w:type="textWrapping"/>
      </w:r>
      <w:r>
        <w:t xml:space="preserve">Bối Giang Thành nói: “Anh cũng thích Chu Nghiêu Uẩn?”</w:t>
      </w:r>
      <w:r>
        <w:br w:type="textWrapping"/>
      </w:r>
      <w:r>
        <w:br w:type="textWrapping"/>
      </w:r>
      <w:r>
        <w:t xml:space="preserve">Quý Trần Ai bất đắc dĩ quay đầu liếc nhìn Chu Nghiêu Uẩn mặt không hề có cảm xúc, tựa hồ như trước khí đô đô đích, nói: “Em ấy là em trai của tôi, tôi trở về thì đánh em ấy.”</w:t>
      </w:r>
      <w:r>
        <w:br w:type="textWrapping"/>
      </w:r>
      <w:r>
        <w:br w:type="textWrapping"/>
      </w:r>
      <w:r>
        <w:t xml:space="preserve">Tuy Quý Trần Ai chưa nói, nhưng cũng không đại biểu anh hoàn toàn không ngại lời nói thật của Chu Nghiêu Uẩn —— cái gì gọi là muốn thao anh?</w:t>
      </w:r>
      <w:r>
        <w:br w:type="textWrapping"/>
      </w:r>
      <w:r>
        <w:br w:type="textWrapping"/>
      </w:r>
      <w:r>
        <w:t xml:space="preserve">Bối Giang Thành không thể lý giải hoàn toàn suy nghĩ trong lòng Quý Trần Ai, nhưng cậu ta nhìn thấy sự hiểu ngầm giữa hai người Quý Trần Ai và Chu Nghiêu Uẩn, không cam lòng… Vẫn không cam tâm a… Bối Giang Thành nặng nề cắn ngón tay, biểu tình như muốn khóc vừa muốn cười.</w:t>
      </w:r>
      <w:r>
        <w:br w:type="textWrapping"/>
      </w:r>
      <w:r>
        <w:br w:type="textWrapping"/>
      </w:r>
      <w:r>
        <w:t xml:space="preserve">Quý Trần Ai nói: “Vậy tôi đi trước, Bối Giang Thành…”</w:t>
      </w:r>
      <w:r>
        <w:br w:type="textWrapping"/>
      </w:r>
      <w:r>
        <w:br w:type="textWrapping"/>
      </w:r>
      <w:r>
        <w:t xml:space="preserve">Chu Nghiêu Uẩn đột nhiên mở miệng nói: “Vì sao tao lại hại chết ca ca?”</w:t>
      </w:r>
      <w:r>
        <w:br w:type="textWrapping"/>
      </w:r>
      <w:r>
        <w:br w:type="textWrapping"/>
      </w:r>
      <w:r>
        <w:t xml:space="preserve">Ánh mắt Bối Giang Thành có chút vẻ thần kinh, cậu ta nói: “Chu Nghiêu Uẩn, tao biết mày cũng có nó.”</w:t>
      </w:r>
      <w:r>
        <w:br w:type="textWrapping"/>
      </w:r>
      <w:r>
        <w:br w:type="textWrapping"/>
      </w:r>
      <w:r>
        <w:t xml:space="preserve">Chu Nghiêu Uẩn nói: “Ai?”</w:t>
      </w:r>
      <w:r>
        <w:br w:type="textWrapping"/>
      </w:r>
      <w:r>
        <w:br w:type="textWrapping"/>
      </w:r>
      <w:r>
        <w:t xml:space="preserve">Bối Giang Thành nhẹ nhàng phun ra hai chữ giống như quả bom: “Tiểu Thất.”</w:t>
      </w:r>
      <w:r>
        <w:br w:type="textWrapping"/>
      </w:r>
      <w:r>
        <w:br w:type="textWrapping"/>
      </w:r>
      <w:r>
        <w:t xml:space="preserve">Quý Trần Ai và Tiểu Thất đồng thời nổ, Quý Trần Ai nói: “Mẹ kiếp, Tiểu Thất ngươi thế mà lại sản xuất số lượng lớn?”</w:t>
      </w:r>
      <w:r>
        <w:br w:type="textWrapping"/>
      </w:r>
      <w:r>
        <w:br w:type="textWrapping"/>
      </w:r>
      <w:r>
        <w:t xml:space="preserve">Tiểu Thất nói: “C*t chó! C*t chó! Ta là độc nhất vô nhị, ta là độc nhất vô nhị!” Nó tức giận đến mức lời nói cũng có chút không rõ ràng.</w:t>
      </w:r>
      <w:r>
        <w:br w:type="textWrapping"/>
      </w:r>
      <w:r>
        <w:br w:type="textWrapping"/>
      </w:r>
      <w:r>
        <w:t xml:space="preserve">Chu Nghiêu Uẩn hiển nhiên không hiểu Tiểu Thất trong miệng Bối Giang Thành là có ý gì, cậu hơi nhíu mày: “Đó là cái gì?”</w:t>
      </w:r>
      <w:r>
        <w:br w:type="textWrapping"/>
      </w:r>
      <w:r>
        <w:br w:type="textWrapping"/>
      </w:r>
      <w:r>
        <w:t xml:space="preserve">Sắc mặt Bối Giang Thành có chút kỳ quái, bởi vì còn đang trong thời gian lời nói dối giả tận thế kéo dài, điều này cũng mang ý nghĩa Chu Nghiêu Uẩn không nói dối —— như vậy, vì sao Quý Trần Ai lại thờ ơ không động lòng đối với thôi miên của cậu?</w:t>
      </w:r>
      <w:r>
        <w:br w:type="textWrapping"/>
      </w:r>
      <w:r>
        <w:br w:type="textWrapping"/>
      </w:r>
      <w:r>
        <w:t xml:space="preserve">Hay là nói, hệ thống của Chu Nghiêu Uẩn không tên là Tiểu Thất?</w:t>
      </w:r>
      <w:r>
        <w:br w:type="textWrapping"/>
      </w:r>
      <w:r>
        <w:br w:type="textWrapping"/>
      </w:r>
      <w:r>
        <w:t xml:space="preserve">Những vấn đề này khiến cho Bối Giang Thành có chút mờ mịt, cho nên dáng dấp cậu ta lúc này, thoạt nhìn có mấy phần ngu ngốc.</w:t>
      </w:r>
      <w:r>
        <w:br w:type="textWrapping"/>
      </w:r>
      <w:r>
        <w:br w:type="textWrapping"/>
      </w:r>
      <w:r>
        <w:t xml:space="preserve">Câu hỏi của Chu Nghiêu Uẩn không có được đáp án, vì vậy cậu lại lập lại một lần, cậu nói: “Tại sao, tao sẽ hại chết ca ca?”</w:t>
      </w:r>
      <w:r>
        <w:br w:type="textWrapping"/>
      </w:r>
      <w:r>
        <w:br w:type="textWrapping"/>
      </w:r>
      <w:r>
        <w:t xml:space="preserve">Bối Giang Thành đờ đẫn liếc nhìn mắt Chu Nghiêu Uẩn một cái, chốc lát sau, mới nói: “Bởi vì mày không thể bảo vệ anh ấy.”</w:t>
      </w:r>
      <w:r>
        <w:br w:type="textWrapping"/>
      </w:r>
      <w:r>
        <w:br w:type="textWrapping"/>
      </w:r>
      <w:r>
        <w:t xml:space="preserve">Chu Nghiêu Uẩn nói: “Mày lại nói đùa?”</w:t>
      </w:r>
      <w:r>
        <w:br w:type="textWrapping"/>
      </w:r>
      <w:r>
        <w:br w:type="textWrapping"/>
      </w:r>
      <w:r>
        <w:t xml:space="preserve">Bối Giang Thành nói: “Mày không có cách nào bảo vệ anh ấy, Chu Nghiêu Uẩn, mày quá yếu, Chu Nghiêu Cần cần người đến bảo vệ, tao mới là người có thể bảo vệ anh ấy.”</w:t>
      </w:r>
      <w:r>
        <w:br w:type="textWrapping"/>
      </w:r>
      <w:r>
        <w:br w:type="textWrapping"/>
      </w:r>
      <w:r>
        <w:t xml:space="preserve">Chu Nghiêu Uẩn hướng về phía Quý Trần Ai oán trách nói: “Ca, người này không phải điên rồi sao.”</w:t>
      </w:r>
      <w:r>
        <w:br w:type="textWrapping"/>
      </w:r>
      <w:r>
        <w:br w:type="textWrapping"/>
      </w:r>
      <w:r>
        <w:t xml:space="preserve">Quý Trần Ai liếc nhìn Chu Nghiêu Uẩn một cái, nói: “Đừng nói nữa, chúng ta đi thôi.”</w:t>
      </w:r>
      <w:r>
        <w:br w:type="textWrapping"/>
      </w:r>
      <w:r>
        <w:br w:type="textWrapping"/>
      </w:r>
      <w:r>
        <w:t xml:space="preserve">Bối Giang Thành muốn vươn tay kéo Quý Trần Ai, nhưng cậu ta phát hiện Quý Trần Ai trước mắt lại cách xa cậu ta đến vậy, xa tới mức cậu ta đưa tay ra, nhưng ngay cả một góc áo cũng không kéo được.</w:t>
      </w:r>
      <w:r>
        <w:br w:type="textWrapping"/>
      </w:r>
      <w:r>
        <w:br w:type="textWrapping"/>
      </w:r>
      <w:r>
        <w:t xml:space="preserve">Thời điểm Bối Giang Thành ngã vào trong bóng tối, xưa nay chưa từng nghĩ tới, sẽ có người lôi cậu ta ra, cậu ta cho là cậu ta sẽ ở trong bóng tối mục nát thối rữa, cho đến khi biến mất, lại không nghĩ rằng có người kéo cậu ta lên. Người kia cũng không cường tráng, thậm chí còn ngồi ở xe lăn, người đó nói với cậu ta hết thảy rồi sẽ khá hơn, sau đó mỉm cười với cậu ta, đưa mắt nhìn cậu ta rời đi.</w:t>
      </w:r>
      <w:r>
        <w:br w:type="textWrapping"/>
      </w:r>
      <w:r>
        <w:br w:type="textWrapping"/>
      </w:r>
      <w:r>
        <w:t xml:space="preserve">Tất cả sẽ không tốt lên, trong giấc mộng Bối Giang Thành, chính cái người rời đi ấy, tử trạng thê thảm, chết không được tử tế.</w:t>
      </w:r>
      <w:r>
        <w:br w:type="textWrapping"/>
      </w:r>
      <w:r>
        <w:br w:type="textWrapping"/>
      </w:r>
      <w:r>
        <w:t xml:space="preserve">Mà cái người luôn mồm luôn miệng nói phải bảo vệ anh ấy đâu? Bối Giang Thành chỉ cảm thấy đầu đau kịch liệt, Chu Nghiêu Uẩn trước mắt cậu ta, cùng Chu Nghiêu Uẩn trong giấc mộng giao hòa vào nhau, cậu ta nghe được tiếng khóc như dã thú rít gào của Chu Nghiêu Uẩn, cùng với, như ẩn như hiện, xác chết mục nát thối rữa kia.</w:t>
      </w:r>
      <w:r>
        <w:br w:type="textWrapping"/>
      </w:r>
      <w:r>
        <w:br w:type="textWrapping"/>
      </w:r>
      <w:r>
        <w:t xml:space="preserve">Chu Nghiêu Uẩn cùng Quý Trần Ai cứ như vậy mà đi, bọn họ giống như không để ý Bối Giang Thành về sau sẽ làm ra chuyện gì tổn thương bọn họ. Bối Giang Thành chậm rãi bò lên trên ghế sô pha, sau đó đốt một điếu thuốc.</w:t>
      </w:r>
      <w:r>
        <w:br w:type="textWrapping"/>
      </w:r>
      <w:r>
        <w:br w:type="textWrapping"/>
      </w:r>
      <w:r>
        <w:t xml:space="preserve">Cổ họng của cậu ta bị Chu Nghiêu Uẩn bóp rất đau, vốn không nên hút thuốc, nhưng cậu ta đã không nhịn được.</w:t>
      </w:r>
      <w:r>
        <w:br w:type="textWrapping"/>
      </w:r>
      <w:r>
        <w:br w:type="textWrapping"/>
      </w:r>
      <w:r>
        <w:t xml:space="preserve">Qua một hồi lâu, người ngoài cửa mới vào phòng, nói một câu, thiếu gia, bác sĩ đã gọi đến.</w:t>
      </w:r>
      <w:r>
        <w:br w:type="textWrapping"/>
      </w:r>
      <w:r>
        <w:br w:type="textWrapping"/>
      </w:r>
      <w:r>
        <w:t xml:space="preserve">Bối Giang Thành lạnh lùng ngước mắt, nói câu không cần.</w:t>
      </w:r>
      <w:r>
        <w:br w:type="textWrapping"/>
      </w:r>
      <w:r>
        <w:br w:type="textWrapping"/>
      </w:r>
      <w:r>
        <w:t xml:space="preserve">Trên cổ cậu ta, hiện lên rõ ràng dấu tay của Chu Nghiêu Uẩn, Bối Giang Thành lấy tay vuốt ve, sau đó nghĩ tới nụ cười của Quý Trần Ai. Rực rỡ, giống như ánh nắng mặt trời, nụ cười làm cậu ta muốn nắm giữ.</w:t>
      </w:r>
      <w:r>
        <w:br w:type="textWrapping"/>
      </w:r>
      <w:r>
        <w:br w:type="textWrapping"/>
      </w:r>
      <w:r>
        <w:t xml:space="preserve">Bối Giang Thành ném thuốc lá vào trong gạt tàn thuốc, giọng khàn khàn nói: “Các anh giúp tôi điều tra một người.”</w:t>
      </w:r>
      <w:r>
        <w:br w:type="textWrapping"/>
      </w:r>
      <w:r>
        <w:br w:type="textWrapping"/>
      </w:r>
      <w:r>
        <w:t xml:space="preserve">Chu Nghiêu Uẩn từ lúc đến đây đã không cao hứng, lúc rời đi, tâm tình càng thêm không vui. Cậu không biết Bối Giang Thành làm thế nào để mà có thể khiến cậu không có biện pháp nào khác nói hết ra những lời trong lòng, thế nhưng cậu biết, câu nói này nhất định sẽ có ảnh hưởng rất lớn với thái độ của Quý Trần Ai với cậu.</w:t>
      </w:r>
      <w:r>
        <w:br w:type="textWrapping"/>
      </w:r>
      <w:r>
        <w:br w:type="textWrapping"/>
      </w:r>
      <w:r>
        <w:t xml:space="preserve">Nhất định có ảnh hưởng, bởi vì Quý Trần Ai lúc này, thật sự không biết nên chung sống thế nào với Chu Nghiêu Uẩn.</w:t>
      </w:r>
      <w:r>
        <w:br w:type="textWrapping"/>
      </w:r>
      <w:r>
        <w:br w:type="textWrapping"/>
      </w:r>
      <w:r>
        <w:t xml:space="preserve">Tâm tình kích động xong tỉnh táo lại lại, Quý Trần Ai rất dễ dàng chú ý tới một số chi tiết nhỏ của Chu Nghiêu Uẩn bình thường dưới cái nhìn của anh thì không có gì, nhưng tinh tế nghĩ lại thì rất có vấn đề.</w:t>
      </w:r>
      <w:r>
        <w:br w:type="textWrapping"/>
      </w:r>
      <w:r>
        <w:br w:type="textWrapping"/>
      </w:r>
      <w:r>
        <w:t xml:space="preserve">Ví dụ như hôn mắt anh, hôn đỉnh đầu anh, dắt tay anh, ôm anh thật chặt. (Giờ anh mới phát hiện ra sao =))))</w:t>
      </w:r>
      <w:r>
        <w:br w:type="textWrapping"/>
      </w:r>
      <w:r>
        <w:br w:type="textWrapping"/>
      </w:r>
      <w:r>
        <w:t xml:space="preserve">Những thứ này nếu tỉ mỉ nghĩ lại, là biết ngay không phải hành vi nên có giữa hai anh em, Quý Trần Ai vốn trì độn trong tình cảm, trước đây không chú ý tới, hiện tại qua trò nháo của Bối Giang Thành, tâm tư Chu Nghiêu Uẩn xem như hoàn toàn bạo lộ ra.</w:t>
      </w:r>
      <w:r>
        <w:br w:type="textWrapping"/>
      </w:r>
      <w:r>
        <w:br w:type="textWrapping"/>
      </w:r>
      <w:r>
        <w:t xml:space="preserve">Hai người ngồi trên xe, bầu không khí có vẻ hơi lúng túng.</w:t>
      </w:r>
      <w:r>
        <w:br w:type="textWrapping"/>
      </w:r>
      <w:r>
        <w:br w:type="textWrapping"/>
      </w:r>
      <w:r>
        <w:t xml:space="preserve">Chu Nghiêu Uẩn không chịu được bầu không khí như thế này trước, cậu lầm bầm một câu: “Ca ca giận em?”</w:t>
      </w:r>
      <w:r>
        <w:br w:type="textWrapping"/>
      </w:r>
      <w:r>
        <w:br w:type="textWrapping"/>
      </w:r>
      <w:r>
        <w:t xml:space="preserve">Quý Trần Ai không lên tiếng, anh nhìn khuôn mặt anh tuấn của Chu Nghiêu Uẩn, chỉ có thể thở dài.</w:t>
      </w:r>
      <w:r>
        <w:br w:type="textWrapping"/>
      </w:r>
      <w:r>
        <w:br w:type="textWrapping"/>
      </w:r>
      <w:r>
        <w:t xml:space="preserve">Chu Nghiêu Uẩn nói: “Ca ca sau này sẽ không để ý tới em?”</w:t>
      </w:r>
      <w:r>
        <w:br w:type="textWrapping"/>
      </w:r>
      <w:r>
        <w:br w:type="textWrapping"/>
      </w:r>
      <w:r>
        <w:t xml:space="preserve">Quý Trần Ai chậm rãi nói câu: “Chu Nghiêu Uẩn, anh là anh trai của em.” Ý này, đã vô cùng rõ ràng.</w:t>
      </w:r>
      <w:r>
        <w:br w:type="textWrapping"/>
      </w:r>
      <w:r>
        <w:br w:type="textWrapping"/>
      </w:r>
      <w:r>
        <w:t xml:space="preserve">Chu Nghiêu Uẩn trầm mặc một hồi, mới từ trong miệng nghẹn ra một câu: “Em ghét Bối Giang Thành.” Thật muốn cứ như vậy mà giết chết cậu ta. Đương nhiên, câu tiếp theo không có nói ra trước mặt Quý Trần Ai.</w:t>
      </w:r>
      <w:r>
        <w:br w:type="textWrapping"/>
      </w:r>
      <w:r>
        <w:br w:type="textWrapping"/>
      </w:r>
      <w:r>
        <w:t xml:space="preserve">Quý Trần Ai nói: “Em như vậy, bị mẹ biết được thì làm sao bây giờ?”</w:t>
      </w:r>
      <w:r>
        <w:br w:type="textWrapping"/>
      </w:r>
      <w:r>
        <w:br w:type="textWrapping"/>
      </w:r>
      <w:r>
        <w:t xml:space="preserve">Chu Nghiêu Uẩn kéo dài giọng: “Ca, trước đây lúc Chu Nghiêu Cần thích em, mẹ cũng đã biết rồi.” Hơn nữa không có ngăn cản, chỉ là có vẻ đặc biệt gây khó dễ.</w:t>
      </w:r>
      <w:r>
        <w:br w:type="textWrapping"/>
      </w:r>
      <w:r>
        <w:br w:type="textWrapping"/>
      </w:r>
      <w:r>
        <w:t xml:space="preserve">Quý Trần Ai không nói, ngăn cản lớn nhất cư nhiên vừa bắt đầu đã giải quyết, anh trầm mặc một hồi, lại nói: “Chúng ta đều là nam.”</w:t>
      </w:r>
      <w:r>
        <w:br w:type="textWrapping"/>
      </w:r>
      <w:r>
        <w:br w:type="textWrapping"/>
      </w:r>
      <w:r>
        <w:t xml:space="preserve">Chu Nghiêu Uẩn nói: “Em mặc kệ, em cứ thích ca ca.”</w:t>
      </w:r>
      <w:r>
        <w:br w:type="textWrapping"/>
      </w:r>
      <w:r>
        <w:br w:type="textWrapping"/>
      </w:r>
      <w:r>
        <w:t xml:space="preserve">Rõ ràng đã hơn hai mươi tuổi, còn làm ra bộ dáng trẻ con, nhưung cố tình Quý Trần Ai lại dính chiêu này, nếu như Chu Nghiêu Uẩn mạnh bạo, đoán chừng đã sớm bị Quý Trần Ai một cước vô địch phi phi phi phi chân đạp thành chó.</w:t>
      </w:r>
      <w:r>
        <w:br w:type="textWrapping"/>
      </w:r>
      <w:r>
        <w:br w:type="textWrapping"/>
      </w:r>
      <w:r>
        <w:t xml:space="preserve">Đến cuối cùng cũng hết cách với Chu Nghiêu Uẩn rồi, Quý Trần Ai chỉ có thể nói: “Chúng ta trước tiên bình tĩnh một chút được chứ, để anh nghĩ suy nghĩ thật kỹ.?”</w:t>
      </w:r>
      <w:r>
        <w:br w:type="textWrapping"/>
      </w:r>
      <w:r>
        <w:br w:type="textWrapping"/>
      </w:r>
      <w:r>
        <w:t xml:space="preserve">Chu Nghiêu Uẩn nặng nề hừ một tiếng, xem như là tạm thời đồng ý với đề nghị với Quý Trần Ai.</w:t>
      </w:r>
      <w:r>
        <w:br w:type="textWrapping"/>
      </w:r>
      <w:r>
        <w:br w:type="textWrapping"/>
      </w:r>
      <w:r>
        <w:t xml:space="preserve">Quý Trần Ai đột nhiên liền nhớ ra gì đó, dặn dò: “Em đừng bí mật đi chỉnh Bối Giang Thành đấy.”</w:t>
      </w:r>
      <w:r>
        <w:br w:type="textWrapping"/>
      </w:r>
      <w:r>
        <w:br w:type="textWrapping"/>
      </w:r>
      <w:r>
        <w:t xml:space="preserve">Chu Nghiêu Uẩn nói: “Ca ca bất công!”</w:t>
      </w:r>
      <w:r>
        <w:br w:type="textWrapping"/>
      </w:r>
      <w:r>
        <w:br w:type="textWrapping"/>
      </w:r>
      <w:r>
        <w:t xml:space="preserve">Quý Trần Ai: “…” Quả thật là rất bất công, nếu không bất công đã sớm đem thằng nhóc xấc xược nhà em đánh một trận trước mặt Bối Giang Thành rồi.</w:t>
      </w:r>
      <w:r>
        <w:br w:type="textWrapping"/>
      </w:r>
      <w:r>
        <w:br w:type="textWrapping"/>
      </w:r>
    </w:p>
    <w:p>
      <w:pPr>
        <w:pStyle w:val="Heading2"/>
      </w:pPr>
      <w:bookmarkStart w:id="102" w:name="chương-75-động-thái-giữa-hai-người"/>
      <w:bookmarkEnd w:id="102"/>
      <w:r>
        <w:t xml:space="preserve">75. Chương 75: Động Thái Giữa Hai Người</w:t>
      </w:r>
    </w:p>
    <w:p>
      <w:pPr>
        <w:pStyle w:val="Compact"/>
      </w:pPr>
      <w:r>
        <w:br w:type="textWrapping"/>
      </w:r>
      <w:r>
        <w:br w:type="textWrapping"/>
      </w:r>
      <w:r>
        <w:t xml:space="preserve">Edit: Koliz</w:t>
      </w:r>
      <w:r>
        <w:br w:type="textWrapping"/>
      </w:r>
      <w:r>
        <w:br w:type="textWrapping"/>
      </w:r>
      <w:r>
        <w:t xml:space="preserve">Chu Nghiêu Uẩn không thích Bối Giang Thành, cũng giống như Bối Giang Thành không thích cậu vậy.</w:t>
      </w:r>
      <w:r>
        <w:br w:type="textWrapping"/>
      </w:r>
      <w:r>
        <w:br w:type="textWrapping"/>
      </w:r>
      <w:r>
        <w:t xml:space="preserve">Sau khi nghe thấy Bối Giang Thành nói những câu kia trước mặt Quý Trần Ai, cậu chỉ hận không thể như ép chết Bối Giang Thành giống như một con sâu. Nhưng vướng bởi Quý Trần Ai, cậu không thể không nhịn loại kích động này.</w:t>
      </w:r>
      <w:r>
        <w:br w:type="textWrapping"/>
      </w:r>
      <w:r>
        <w:br w:type="textWrapping"/>
      </w:r>
      <w:r>
        <w:t xml:space="preserve">Bối Giang Thành đoán chừng cũng nghĩ không khác Chu Nghiêu Uẩn lắm, nhưng cậu ta lầm tưởng Chu Nghiêu Uẩn có hệ thống, cho nên trong hành động tự nhiên mang theo vài phần kiêng kỵ. Lúc Chu Nghiêu Uẩn ôm Quý Trần Ai ra xe, trong lòng đã có tính toán —— cậu không muốn để cho Bối Giang Thành sống sót. Có lẽ là bởi vì thái độ dung túng của Quý Trần Ai đối với Bối Giang Thành, cũng có lẽ là bởi vì sức mạnh kỳ bí mà Bối Giang Thành biểu hiện ra, Chu Nghiêu Uẩn mơ hồ có loại dự cảm, Bối Giang Thành sẽ ảnh hưởng đến quan hệ giữa cậu và Quý Trần Ai.</w:t>
      </w:r>
      <w:r>
        <w:br w:type="textWrapping"/>
      </w:r>
      <w:r>
        <w:br w:type="textWrapping"/>
      </w:r>
      <w:r>
        <w:t xml:space="preserve">Kỳ thực cảm giác của Quý Trần Ai đối với Bối Giang Thành, cũng rất phức tạp. Anh cảm thấy Bối Giang Thành không phải người xấu, nhưng hành động của Bối Giang Thành, lại khiến anh không thể không sinh ra lòng cảnh giác đối với thiếu niên mới có mười sáu tuổi này, dù sao Bối Giang Thành cũng không phải người bình thường —— cậu ta cũng có hệ thống.</w:t>
      </w:r>
      <w:r>
        <w:br w:type="textWrapping"/>
      </w:r>
      <w:r>
        <w:br w:type="textWrapping"/>
      </w:r>
      <w:r>
        <w:t xml:space="preserve">Nhưng lo lắng của Quý Trần Ai và Chu Nghiêu Uẩn đối với Bối Giang Thành, dường như chỉ là dư thừa.</w:t>
      </w:r>
      <w:r>
        <w:br w:type="textWrapping"/>
      </w:r>
      <w:r>
        <w:br w:type="textWrapping"/>
      </w:r>
      <w:r>
        <w:t xml:space="preserve">Bởi vì sau khi Quý Trần Ai được Chu Nghiêu Uẩn cứu đi, Bối Giang Thành bên kia không có động tĩnh nữa. Kỳ thực cũng không thể nói là không còn động tĩnh, chỉ là cậu ta dường như đánh mất hứng thú với Quý Trần Ai.</w:t>
      </w:r>
      <w:r>
        <w:br w:type="textWrapping"/>
      </w:r>
      <w:r>
        <w:br w:type="textWrapping"/>
      </w:r>
      <w:r>
        <w:t xml:space="preserve">Giúp đỡ vùng núi nghèo khó, hi vọng kiến tạo trường tiểu học, trợ giúp sinh viên nghèo khó, thành lập quỹ chữa bệnh, Bối Giang Thành sau một quãng thời gian, hình tượng xuất hiện trên truyền thông đều là như vậy. Cậu ta với tư cách một đứa trẻ vị thành niên bị bọn buôn người lừa bán, đồng thời gặp phải gia đình bất hạnh, cũng sẽ biểu hiện ra thiện ý với toàn thế giới —— hầu như tất cả mọi người đều cho là như vậy, đương nhiên, trong tất cả mọi người đó không bao gồm Quý Trần Ai và Chu Nghiêu Uẩn.</w:t>
      </w:r>
      <w:r>
        <w:br w:type="textWrapping"/>
      </w:r>
      <w:r>
        <w:br w:type="textWrapping"/>
      </w:r>
      <w:r>
        <w:t xml:space="preserve">Quý Trần Ai biết rõ hành động của Bối Giang Thành là vì tích lũy chính năng lượng, mà Chu Nghiêu Uẩn thì đơn giản là không ưa Bối Giang Thành.</w:t>
      </w:r>
      <w:r>
        <w:br w:type="textWrapping"/>
      </w:r>
      <w:r>
        <w:br w:type="textWrapping"/>
      </w:r>
      <w:r>
        <w:t xml:space="preserve">Bởi vì Bối Giang Thành đột nhiên đâm một nhát, kế hoạch của Chu Nghiêu Uẩn bị cắt ngang, cậu nước ấm nấu ếch con chưa biến thành thịt trong mâm, liền oác oác kêu muốn nhảy khỏi nồi của cậu.</w:t>
      </w:r>
      <w:r>
        <w:br w:type="textWrapping"/>
      </w:r>
      <w:r>
        <w:br w:type="textWrapping"/>
      </w:r>
      <w:r>
        <w:t xml:space="preserve">Chu Nghiêu Uẩn tức giận nghiến răng, nhưng vẫn chỉ có thể làm ra bộ dáng thấu tình đạt lý, bày ra nhõng nhẽo muốn Quý Trần Ai quên những lời cậu đã nói trước mặt Bối Giang Thành.</w:t>
      </w:r>
      <w:r>
        <w:br w:type="textWrapping"/>
      </w:r>
      <w:r>
        <w:br w:type="textWrapping"/>
      </w:r>
      <w:r>
        <w:t xml:space="preserve">Quý Trần Ai thì cưng chiều Chu Nghiêu Uẩn, nhưng anh cũng không ngốc, dưới hiệu quả của Tận thế của người nói dối, những lời Chu Nghiêu Uẩn nói nhất định là suy nghĩ sâu trong nội tâm cậu, điều này cũng mang ý nghĩa, Chu Nghiêu Uẩn thật sự muốn thao anh… Em trai ngày ngày nghĩ làm thế nào thao mình, nghiêm túc ngẫm lại cũng có chút kích động nhỏ nhể (cũng không có.</w:t>
      </w:r>
      <w:r>
        <w:br w:type="textWrapping"/>
      </w:r>
      <w:r>
        <w:br w:type="textWrapping"/>
      </w:r>
      <w:r>
        <w:t xml:space="preserve">itsukahikari.wordpress.com</w:t>
      </w:r>
      <w:r>
        <w:br w:type="textWrapping"/>
      </w:r>
      <w:r>
        <w:br w:type="textWrapping"/>
      </w:r>
      <w:r>
        <w:t xml:space="preserve">Quý Trần Ai trước khi chết chưa từng nói chuyện yêu đương, sau khi sống lại cũng hoàn toàn không phát triển ở phương diện tình cảm, cho nên nghiêm chỉnh mà nói, anh trong phương diện tình cảm chính là người mới kinh nghiệm bằng không, cũng chính vì thế, mới có thể để Chu Nghiêu Uẩn thừa lúc trống không mà vào.</w:t>
      </w:r>
      <w:r>
        <w:br w:type="textWrapping"/>
      </w:r>
      <w:r>
        <w:br w:type="textWrapping"/>
      </w:r>
      <w:r>
        <w:t xml:space="preserve">Chu Nghiêu Uẩn biết Quý Trần Ai đau lòng cậu, cho nên mới có thể không tiếc hình tượng làm nũng, khiến Quý Trần Ai không có cách nào nói nghiêm khắc, càng không có cách trốn tránh khỏi bên cạnh cậu.</w:t>
      </w:r>
      <w:r>
        <w:br w:type="textWrapping"/>
      </w:r>
      <w:r>
        <w:br w:type="textWrapping"/>
      </w:r>
      <w:r>
        <w:t xml:space="preserve">Từ sau khi trở về từ chỗ Bối Giang Thành, Chu Nghiêu Uẩn tên này không chỉ không biến mất, trái lại còn có chút được voi đòi tiên.</w:t>
      </w:r>
      <w:r>
        <w:br w:type="textWrapping"/>
      </w:r>
      <w:r>
        <w:br w:type="textWrapping"/>
      </w:r>
      <w:r>
        <w:t xml:space="preserve">Buổi tối hôm đó vẫn cứ chen cùng một cái giường với Quý Trần Ai, Quý Trần Ai vừa định cự tuyệt thì lập tức nhìn thấy Chu Nghiêu Uẩn hướng về phía Vương Chi Tú làm nũng một trận, Vương Chi Tú vẫn luôn cưng chiều con lúc này trúng đạn, nhanh chóng giúp Chu Nghiêu Uẩn ôm chăn đệm của cậu vào phòng Quý Trần Ai.</w:t>
      </w:r>
      <w:r>
        <w:br w:type="textWrapping"/>
      </w:r>
      <w:r>
        <w:br w:type="textWrapping"/>
      </w:r>
      <w:r>
        <w:t xml:space="preserve">Quý Trần Ai người không còn lời gì để nói: “…”</w:t>
      </w:r>
      <w:r>
        <w:br w:type="textWrapping"/>
      </w:r>
      <w:r>
        <w:br w:type="textWrapping"/>
      </w:r>
      <w:r>
        <w:t xml:space="preserve">Chu Nghiêu Uẩn nói: “Ca ca không muốn ngủ cùng em?”</w:t>
      </w:r>
      <w:r>
        <w:br w:type="textWrapping"/>
      </w:r>
      <w:r>
        <w:br w:type="textWrapping"/>
      </w:r>
      <w:r>
        <w:t xml:space="preserve">Quý Trần Ai nói: “Tiểu Uẩn, em đã lớn thế này… Mà giường nhỏ như vậy…”</w:t>
      </w:r>
      <w:r>
        <w:br w:type="textWrapping"/>
      </w:r>
      <w:r>
        <w:br w:type="textWrapping"/>
      </w:r>
      <w:r>
        <w:t xml:space="preserve">Chu Nghiêu Uẩn lúc này vỗ tay nói: “Ca, anh đừng lo lắng, ngày mai em sẽ đi mua cái giường lớn!” Cậu nói chăm chú lại nghiêm túc, giống như hoàn toàn không để ý tới ý định cự tuyệt của Quý Trần Ai.</w:t>
      </w:r>
      <w:r>
        <w:br w:type="textWrapping"/>
      </w:r>
      <w:r>
        <w:br w:type="textWrapping"/>
      </w:r>
      <w:r>
        <w:t xml:space="preserve">Quý Trần Ai nói: “… Tiểu Uẩn, em hiểu ý anh mà.” Anh thực sự không đành lòng nhìn Chu Nghiêu Uẩn làm biểu tình thương tâm, cho nên chỉ có thể tiếp tục mờ mịt từ chối.</w:t>
      </w:r>
      <w:r>
        <w:br w:type="textWrapping"/>
      </w:r>
      <w:r>
        <w:br w:type="textWrapping"/>
      </w:r>
      <w:r>
        <w:t xml:space="preserve">Chu Nghiêu Uẩn nói: “Ca ca cảm thấy em ghê tởm đúng không?” Cậu dừng lại một chút, từ từ cúi đầu, dùng tiếng rất nhỏ nói, “Yêu anh trai của mình, quả thật là rất ghê tởm.”</w:t>
      </w:r>
      <w:r>
        <w:br w:type="textWrapping"/>
      </w:r>
      <w:r>
        <w:br w:type="textWrapping"/>
      </w:r>
      <w:r>
        <w:t xml:space="preserve">Quý Trần Ai nói: “Tiểu Uẩn, anh không có ý này, anh chưa bao giờ cảm thấy em ghê tởm.” Trên thế giới này, người duy nhất sẽ gọi anh là Quý Trần Ai, chỉ có Chu Nghiêu Uẩn.</w:t>
      </w:r>
      <w:r>
        <w:br w:type="textWrapping"/>
      </w:r>
      <w:r>
        <w:br w:type="textWrapping"/>
      </w:r>
      <w:r>
        <w:t xml:space="preserve">Chu Nghiêu Uẩn nói: “Vậy ca ca có ý gì?”</w:t>
      </w:r>
      <w:r>
        <w:br w:type="textWrapping"/>
      </w:r>
      <w:r>
        <w:br w:type="textWrapping"/>
      </w:r>
      <w:r>
        <w:t xml:space="preserve">Quý Trần Ai nói: “Em có thể để anh suy nghĩ kỹ không?” Sự việc xảy ra quá đột ngột, anh cũng không thể quyết định được ngay lập tức.</w:t>
      </w:r>
      <w:r>
        <w:br w:type="textWrapping"/>
      </w:r>
      <w:r>
        <w:br w:type="textWrapping"/>
      </w:r>
      <w:r>
        <w:t xml:space="preserve">Chu Nghiêu Uẩn nói: “Ca ca, em chờ anh.” Cậu nói vừa thâm tình lại ôn nhu, giống như vô cùng lý giải sự do dự của Quý Trần Ai, kết quả buổi tối hôm đó vẫn cứ leo lên giường Quý Trần Ai, ngủ cùng với anh.</w:t>
      </w:r>
      <w:r>
        <w:br w:type="textWrapping"/>
      </w:r>
      <w:r>
        <w:br w:type="textWrapping"/>
      </w:r>
      <w:r>
        <w:t xml:space="preserve">Sau khi Quý Trần Ai vừa tắm xong từ trong phòng tắm bước ra nhìn thấy Chu Nghiêu Uẩn nằm ở trên giường rất rất không nói gì hết.</w:t>
      </w:r>
      <w:r>
        <w:br w:type="textWrapping"/>
      </w:r>
      <w:r>
        <w:br w:type="textWrapping"/>
      </w:r>
      <w:r>
        <w:t xml:space="preserve">Chu Nghiêu Uẩn lại lập tức tuyên thệ: “Em tuyệt đối sẽ không làm gì ca ca.”</w:t>
      </w:r>
      <w:r>
        <w:br w:type="textWrapping"/>
      </w:r>
      <w:r>
        <w:br w:type="textWrapping"/>
      </w:r>
      <w:r>
        <w:t xml:space="preserve">Quý Trần Ai còn chưa nói gì, thì nghe thấy Tiểu Thất kêu lên: “Cậu ta đang gạt ngươi!!!”</w:t>
      </w:r>
      <w:r>
        <w:br w:type="textWrapping"/>
      </w:r>
      <w:r>
        <w:br w:type="textWrapping"/>
      </w:r>
      <w:r>
        <w:t xml:space="preserve">Quý Trần Ai nói: “Làm sao ngươi biết cậu ấy đang gạt ta?”</w:t>
      </w:r>
      <w:r>
        <w:br w:type="textWrapping"/>
      </w:r>
      <w:r>
        <w:br w:type="textWrapping"/>
      </w:r>
      <w:r>
        <w:t xml:space="preserve">Tiểu Thất nói: “Ngươi ngốc à, trong tiểu thuyết đều viết như thế, cái gì mà chúng ta đắp chăn thuần khiết tán gẫu, ta chỉ chà xát ở bên ngoài không tiến vào… Đừng nói với ta ngươi đều sẽ tin tưởng nhá!”</w:t>
      </w:r>
      <w:r>
        <w:br w:type="textWrapping"/>
      </w:r>
      <w:r>
        <w:br w:type="textWrapping"/>
      </w:r>
      <w:r>
        <w:t xml:space="preserve">Quý Trần Ai: “… Ngươi rốt cuộc suốt ngày lại xem cái gì đó.” Từ sau khi Chu Nghiêu Uẩn trở về, Quý Trần Ai với Tiểu Thất bớt chút hoạt động với nhau, vì vậy Tiểu Thất mỗi ngày không thể tự kiềm chế trầm mê trên internet, cũng không biết rốt cuộc hấp thu thông tin lộn xộn gì.</w:t>
      </w:r>
      <w:r>
        <w:br w:type="textWrapping"/>
      </w:r>
      <w:r>
        <w:br w:type="textWrapping"/>
      </w:r>
      <w:r>
        <w:t xml:space="preserve">Tiểu Thất nói: “Ta mặc kệ!!! Dù sao cậu ta cũng đang gạt ngươi!”</w:t>
      </w:r>
      <w:r>
        <w:br w:type="textWrapping"/>
      </w:r>
      <w:r>
        <w:br w:type="textWrapping"/>
      </w:r>
      <w:r>
        <w:t xml:space="preserve">Chu Nghiêu Uẩn thấy Quý Trần Ai không nói lời nào, còn tưởng anh đang do dự, liền hạ thấp giọng nói: “Ca ca không tin em?”</w:t>
      </w:r>
      <w:r>
        <w:br w:type="textWrapping"/>
      </w:r>
      <w:r>
        <w:br w:type="textWrapping"/>
      </w:r>
      <w:r>
        <w:t xml:space="preserve">Quý Trần Ai: “Không, không phải.”</w:t>
      </w:r>
      <w:r>
        <w:br w:type="textWrapping"/>
      </w:r>
      <w:r>
        <w:br w:type="textWrapping"/>
      </w:r>
      <w:r>
        <w:t xml:space="preserve">Chu Nghiêu Uẩn nói: “Vậy tại sao ca ca không tới đây.” Nói rồi cậu còn vỗ vỗ lên giường bên người.</w:t>
      </w:r>
      <w:r>
        <w:br w:type="textWrapping"/>
      </w:r>
      <w:r>
        <w:br w:type="textWrapping"/>
      </w:r>
      <w:r>
        <w:t xml:space="preserve">Quý Trần Ai trong tiếng thét chói tai của Tiểu Thất, đi tới bên giường, chậm rãi nằm xuống. Anh không tin Chu Nghiêu Uẩn sẽ làm gì anh ở nhà, dù sao Vương Chi Tú và Chu Dục Miễn đều ở, nếu như chỉ số thông minh của Chu Nghiêu Uẩn bình thường, tuyệt đối sẽ không làm việc gì vi phạm.</w:t>
      </w:r>
      <w:r>
        <w:br w:type="textWrapping"/>
      </w:r>
      <w:r>
        <w:br w:type="textWrapping"/>
      </w:r>
      <w:r>
        <w:t xml:space="preserve">itsukahikari.wordpress.com</w:t>
      </w:r>
      <w:r>
        <w:br w:type="textWrapping"/>
      </w:r>
      <w:r>
        <w:br w:type="textWrapping"/>
      </w:r>
      <w:r>
        <w:t xml:space="preserve">Sự thực chứng minh, Quý Trần Ai đúng, bởi vì buổi tối hôm đó Chu Nghiêu Uẩn vô cùng ngoan ngoãn, Tiểu Thất bỏ qua thời gian lên mạng buổi tối suốt đêm tiến hành giám sát Chu Nghiêu Uẩn, kết quả phát hiện Chu Nghiêu Uẩn một hành động vượt qua cũng không có.</w:t>
      </w:r>
      <w:r>
        <w:br w:type="textWrapping"/>
      </w:r>
      <w:r>
        <w:br w:type="textWrapping"/>
      </w:r>
      <w:r>
        <w:t xml:space="preserve">Vì vậy ngày hôm sau, Quý Trần Ai lại nghe được tiếng Tiểu Thất kêu, Tiểu Thất nói: “Chu Nghiêu Uẩn quả thực không phải là người!!!”</w:t>
      </w:r>
      <w:r>
        <w:br w:type="textWrapping"/>
      </w:r>
      <w:r>
        <w:br w:type="textWrapping"/>
      </w:r>
      <w:r>
        <w:t xml:space="preserve">Quý Trần Ai: “?? Cậu ấy làm cái gì?”</w:t>
      </w:r>
      <w:r>
        <w:br w:type="textWrapping"/>
      </w:r>
      <w:r>
        <w:br w:type="textWrapping"/>
      </w:r>
      <w:r>
        <w:t xml:space="preserve">Tiểu Thất nói: “Cậu ta thế mà không hề làm gì cả!”</w:t>
      </w:r>
      <w:r>
        <w:br w:type="textWrapping"/>
      </w:r>
      <w:r>
        <w:br w:type="textWrapping"/>
      </w:r>
      <w:r>
        <w:t xml:space="preserve">Quý Trần Ai chỉ cảm thấy đau đầu: “… Tiểu Thất…”</w:t>
      </w:r>
      <w:r>
        <w:br w:type="textWrapping"/>
      </w:r>
      <w:r>
        <w:br w:type="textWrapping"/>
      </w:r>
      <w:r>
        <w:t xml:space="preserve">Tiểu Thất nói: “Đáng sợ, thật là đáng sợ, chúng ta không thể làm bạn với người như cậu ta được!”</w:t>
      </w:r>
      <w:r>
        <w:br w:type="textWrapping"/>
      </w:r>
      <w:r>
        <w:br w:type="textWrapping"/>
      </w:r>
      <w:r>
        <w:t xml:space="preserve">Quý Trần Ai phát hiện, từ sau khi Tiểu Thất phát hiện trên thế giới còn có một nó khác, toàn hệ thống đều không ổn lắm, nói trắng ra là có chút tinh thần suy sụp, dẫn tới tính cách đều bị ảnh hưởng.</w:t>
      </w:r>
      <w:r>
        <w:br w:type="textWrapping"/>
      </w:r>
      <w:r>
        <w:br w:type="textWrapping"/>
      </w:r>
      <w:r>
        <w:t xml:space="preserve">Quý Trần Ai không thể làm gì khác hơn là giúp Tiểu Thất xóa đề tài: “Cái hệ thống kia của Bối Giang Thành, ngươi tra thế nào rồi?”</w:t>
      </w:r>
      <w:r>
        <w:br w:type="textWrapping"/>
      </w:r>
      <w:r>
        <w:br w:type="textWrapping"/>
      </w:r>
      <w:r>
        <w:t xml:space="preserve">Quý Trần Ai không đề cập tới thì tốt, nhắc tới Tiểu Thất quả thực như muốn nổi điên, nó nói: “Không được tốt lắm, không được tốt lắm, Ai Ai, ngươi có tin trên thế giới sẽ có một người khác giống ngươi như đúc không?”</w:t>
      </w:r>
      <w:r>
        <w:br w:type="textWrapping"/>
      </w:r>
      <w:r>
        <w:br w:type="textWrapping"/>
      </w:r>
      <w:r>
        <w:t xml:space="preserve">Quý Trần Ai nói: “Sinh đôi? Không, không có.”</w:t>
      </w:r>
      <w:r>
        <w:br w:type="textWrapping"/>
      </w:r>
      <w:r>
        <w:br w:type="textWrapping"/>
      </w:r>
      <w:r>
        <w:t xml:space="preserve">Tiểu Thất nói: “Không phải sinh đôi! Là người giống ngươi như đúc, vốn không thể xuất hiện ở trên thế giới.” Kể cả là sinh đôi, hoặc là người nhân bản, cũng sẽ tồn tại sai biệt, nhưng Tiểu Thất lại từ từ phát hiện, hệ thống kia của Bối Giang Thành, cư nhiên giống nó như đúc.</w:t>
      </w:r>
      <w:r>
        <w:br w:type="textWrapping"/>
      </w:r>
      <w:r>
        <w:br w:type="textWrapping"/>
      </w:r>
      <w:r>
        <w:t xml:space="preserve">Đây vốn là chuyện không thể xảy ra, nhưng mà, chuyện không thể nào, lại vẫn đã xảy ra.</w:t>
      </w:r>
      <w:r>
        <w:br w:type="textWrapping"/>
      </w:r>
      <w:r>
        <w:br w:type="textWrapping"/>
      </w:r>
      <w:r>
        <w:t xml:space="preserve">Quý Trần Ai nói: “Nó phát hiện sự tồn tại của ngươi?”</w:t>
      </w:r>
      <w:r>
        <w:br w:type="textWrapping"/>
      </w:r>
      <w:r>
        <w:br w:type="textWrapping"/>
      </w:r>
      <w:r>
        <w:t xml:space="preserve">Tiểu Thất nói: “Vẫn chưa, nhưng sắp rồi, Ai Ai, ta nhất định phải làm rõ chuyện này.”</w:t>
      </w:r>
      <w:r>
        <w:br w:type="textWrapping"/>
      </w:r>
      <w:r>
        <w:br w:type="textWrapping"/>
      </w:r>
      <w:r>
        <w:t xml:space="preserve">Quý Trần Ai nói: “Ngươi cẩn thận chút, mặc kệ ngươi như thế nào đối với ta mà nói vẫn là độc nhất vô nhị.” Nếu như không có Tiểu Thất, cũng không có Quý Trần Ai bây giờ.</w:t>
      </w:r>
      <w:r>
        <w:br w:type="textWrapping"/>
      </w:r>
      <w:r>
        <w:br w:type="textWrapping"/>
      </w:r>
      <w:r>
        <w:t xml:space="preserve">Tiểu Thất nhẹ nhàng ừm một tiếng, rồi không lên tiếng nữa, dường như chạy đi lên mạng rồi.</w:t>
      </w:r>
      <w:r>
        <w:br w:type="textWrapping"/>
      </w:r>
      <w:r>
        <w:br w:type="textWrapping"/>
      </w:r>
      <w:r>
        <w:t xml:space="preserve">Ngay lúc Quý Trần Ai đối thoại với Tiểu Thất đối thoại, Chu Nghiêu Uẩn tỉnh lại, cậu đưa mắt nhìn Quý Trần Ai một lúc lâu, rồi mới nói: “Ca ca, anh đang ngẩn người?”</w:t>
      </w:r>
      <w:r>
        <w:br w:type="textWrapping"/>
      </w:r>
      <w:r>
        <w:br w:type="textWrapping"/>
      </w:r>
      <w:r>
        <w:t xml:space="preserve">Quý Trần Ai quay đầu nhìn Chu Nghiêu Uẩn: “À… Có chút thất thần.”</w:t>
      </w:r>
      <w:r>
        <w:br w:type="textWrapping"/>
      </w:r>
      <w:r>
        <w:br w:type="textWrapping"/>
      </w:r>
      <w:r>
        <w:t xml:space="preserve">Chu Nghiêu Uẩn nói: “Ca ca cũng có thể giống như Bối Giang Thành, khiến người khác không thể nói dối?”</w:t>
      </w:r>
      <w:r>
        <w:br w:type="textWrapping"/>
      </w:r>
      <w:r>
        <w:br w:type="textWrapping"/>
      </w:r>
      <w:r>
        <w:t xml:space="preserve">Quý Trần Ai nói đúng thế.</w:t>
      </w:r>
      <w:r>
        <w:br w:type="textWrapping"/>
      </w:r>
      <w:r>
        <w:br w:type="textWrapping"/>
      </w:r>
      <w:r>
        <w:t xml:space="preserve">Chu Nghiêu Uẩn trầm mặc một hồi, mới chậm rãi nói: “Em có lúc, cảm thấy ca ca cách em thật xa.”</w:t>
      </w:r>
      <w:r>
        <w:br w:type="textWrapping"/>
      </w:r>
      <w:r>
        <w:br w:type="textWrapping"/>
      </w:r>
      <w:r>
        <w:t xml:space="preserve">Quý Trần Ai nói: “Làm sao biết được?”</w:t>
      </w:r>
      <w:r>
        <w:br w:type="textWrapping"/>
      </w:r>
      <w:r>
        <w:br w:type="textWrapping"/>
      </w:r>
      <w:r>
        <w:t xml:space="preserve">Chu Nghiêu Uẩn nói: “Nhưng ca ca và Bối Giang Thành nắm giữ cùng một bí mật, em lại không biết gì hết.”</w:t>
      </w:r>
      <w:r>
        <w:br w:type="textWrapping"/>
      </w:r>
      <w:r>
        <w:br w:type="textWrapping"/>
      </w:r>
      <w:r>
        <w:t xml:space="preserve">Quý Trần Ai nói: “Thế nhưng bây giờ anh với em ngủ cùng trên một cái giường nha.” Lúc anh nói câu này, gần như là bật thốt lên, cho nên vẫn chưa cảm thấy có gì không ổn. Thế nhưng chờ anh lời ra khỏi miệng rồi hơi nghĩ lại, lại phát hiện câu nói này thật sự là quá mức mờ ám.</w:t>
      </w:r>
      <w:r>
        <w:br w:type="textWrapping"/>
      </w:r>
      <w:r>
        <w:br w:type="textWrapping"/>
      </w:r>
      <w:r>
        <w:t xml:space="preserve">Song Chu Nghiêu Uẩn, lại chân chân thực thực bị câu nói này của Quý Trần Ai lấy lòng, cậu nói: “Ca ca, em thật sự rất thích anh.”</w:t>
      </w:r>
      <w:r>
        <w:br w:type="textWrapping"/>
      </w:r>
      <w:r>
        <w:br w:type="textWrapping"/>
      </w:r>
      <w:r>
        <w:t xml:space="preserve">Quý Trần Ai ừm một tiếng.</w:t>
      </w:r>
      <w:r>
        <w:br w:type="textWrapping"/>
      </w:r>
      <w:r>
        <w:br w:type="textWrapping"/>
      </w:r>
      <w:r>
        <w:t xml:space="preserve">Chu Nghiêu Uẩn lại nói: “Bối Giang Thành nói em không thể bảo vệ anh, nhưng thật ra là cậu ta đố kị với em đúng không?”</w:t>
      </w:r>
      <w:r>
        <w:br w:type="textWrapping"/>
      </w:r>
      <w:r>
        <w:br w:type="textWrapping"/>
      </w:r>
      <w:r>
        <w:t xml:space="preserve">Quý Trần Ai nói đúng vậy.</w:t>
      </w:r>
      <w:r>
        <w:br w:type="textWrapping"/>
      </w:r>
      <w:r>
        <w:br w:type="textWrapping"/>
      </w:r>
      <w:r>
        <w:t xml:space="preserve">Chu Nghiêu Uẩn nhỏ giọng: “Nhưng em mơ thấy ác mộng, ở trong mơ em không thể bảo vệ anh.” Lại giống lời Bối Giang Thành như đúc.</w:t>
      </w:r>
      <w:r>
        <w:br w:type="textWrapping"/>
      </w:r>
      <w:r>
        <w:br w:type="textWrapping"/>
      </w:r>
      <w:r>
        <w:t xml:space="preserve">Quý Trần Ai nói, không liên quan, em không thể bảo vệ anh, anh có thể bảo vệ chính mình. Không nhất định là một người phải phụ trách một người khác, Chu Nghiêu Uẩn không thể bảo vệ anh cũng không có ảnh hưởng gì, bởi vì bản thân anh có thể bảo vệ mình.</w:t>
      </w:r>
      <w:r>
        <w:br w:type="textWrapping"/>
      </w:r>
      <w:r>
        <w:br w:type="textWrapping"/>
      </w:r>
      <w:r>
        <w:t xml:space="preserve">Chu Nghiêu Uẩn dừng tại Quý Trần Ai bên cạnh mình, hồi lâu sau, mới nói chữ “Được” thật nhỏ.</w:t>
      </w:r>
      <w:r>
        <w:br w:type="textWrapping"/>
      </w:r>
      <w:r>
        <w:br w:type="textWrapping"/>
      </w:r>
      <w:r>
        <w:t xml:space="preserve">Quý Trần Ai lúc này mới phát hiện, trên mặt Chu Nghiêu Uẩn đều là mồ hôi lạnh, xem ra cậu nói mơ thấy ác mộng, cũng chính là chuyện vừa rồi đi.</w:t>
      </w:r>
      <w:r>
        <w:br w:type="textWrapping"/>
      </w:r>
      <w:r>
        <w:br w:type="textWrapping"/>
      </w:r>
      <w:r>
        <w:t xml:space="preserve">Quý Trần Ai đưa tay sờ sờ trán Chu Nghiêu Uẩn, mu bàn tay cảm nhận được một trận lạnh lẽo, anh nói: “Thế nào lại ra nhiều mồ hôi vậy.”</w:t>
      </w:r>
      <w:r>
        <w:br w:type="textWrapping"/>
      </w:r>
      <w:r>
        <w:br w:type="textWrapping"/>
      </w:r>
      <w:r>
        <w:t xml:space="preserve">Chu Nghiêu Uẩn nói: “Ừm…”</w:t>
      </w:r>
      <w:r>
        <w:br w:type="textWrapping"/>
      </w:r>
      <w:r>
        <w:br w:type="textWrapping"/>
      </w:r>
      <w:r>
        <w:t xml:space="preserve">Quý Trần Ai nói: “Đi tắm đi?”</w:t>
      </w:r>
      <w:r>
        <w:br w:type="textWrapping"/>
      </w:r>
      <w:r>
        <w:br w:type="textWrapping"/>
      </w:r>
      <w:r>
        <w:t xml:space="preserve">Chu Nghiêu Uẩn nói: “Được.”</w:t>
      </w:r>
      <w:r>
        <w:br w:type="textWrapping"/>
      </w:r>
      <w:r>
        <w:br w:type="textWrapping"/>
      </w:r>
      <w:r>
        <w:t xml:space="preserve">Quý Trần Ai nhìn Chu Nghiêu Uẩn từ trên giường bò dậy, đi về hướng phòng tắm, lúc Chu Nghiêu Uẩn sắp tiến vào phòng tắm, Quý Trần Ai nói câu: “Tiểu Uẩn, đừng lo lắng được không?”</w:t>
      </w:r>
      <w:r>
        <w:br w:type="textWrapping"/>
      </w:r>
      <w:r>
        <w:br w:type="textWrapping"/>
      </w:r>
      <w:r>
        <w:t xml:space="preserve">Chu Nghiêu Uẩn không quay đầu lại, chỉ là dùng biên độ rất nhỏ, gật đầu.</w:t>
      </w:r>
      <w:r>
        <w:br w:type="textWrapping"/>
      </w:r>
      <w:r>
        <w:br w:type="textWrapping"/>
      </w:r>
    </w:p>
    <w:p>
      <w:pPr>
        <w:pStyle w:val="Heading2"/>
      </w:pPr>
      <w:bookmarkStart w:id="103" w:name="chương-76-cô-cả-tử-vong"/>
      <w:bookmarkEnd w:id="103"/>
      <w:r>
        <w:t xml:space="preserve">76. Chương 76: Cô Cả Tử Vong</w:t>
      </w:r>
    </w:p>
    <w:p>
      <w:pPr>
        <w:pStyle w:val="Compact"/>
      </w:pPr>
      <w:r>
        <w:br w:type="textWrapping"/>
      </w:r>
      <w:r>
        <w:br w:type="textWrapping"/>
      </w:r>
      <w:r>
        <w:t xml:space="preserve">Edit: Koliz</w:t>
      </w:r>
      <w:r>
        <w:br w:type="textWrapping"/>
      </w:r>
      <w:r>
        <w:br w:type="textWrapping"/>
      </w:r>
      <w:r>
        <w:t xml:space="preserve">Lúc Quý Trần Ai thi tốt nghiệp trung học, cách sự kiện Bối Giang Thành đã được nửa năm.</w:t>
      </w:r>
      <w:r>
        <w:br w:type="textWrapping"/>
      </w:r>
      <w:r>
        <w:br w:type="textWrapping"/>
      </w:r>
      <w:r>
        <w:t xml:space="preserve">Trong nửa năm này Quý Trần Ai làm từng bước thu thập chính năng lượng, lợi dụng kỹ năng đã có, cứu không ít người, cũng giết chết không ít tên có mắt không tròng.</w:t>
      </w:r>
      <w:r>
        <w:br w:type="textWrapping"/>
      </w:r>
      <w:r>
        <w:br w:type="textWrapping"/>
      </w:r>
      <w:r>
        <w:t xml:space="preserve">Trong thời gian ngắn này, bất kể là Quý Trần Ai hay Chu Nghiêu Uẩn đều đang giám sát Bối Giang Thành, chỉ lo thiếu niên này sẽ dẫn tới tai vạ gì.</w:t>
      </w:r>
      <w:r>
        <w:br w:type="textWrapping"/>
      </w:r>
      <w:r>
        <w:br w:type="textWrapping"/>
      </w:r>
      <w:r>
        <w:t xml:space="preserve">Nhưng mà sự thực chứng minh, Quý Trần Ai và Chu Nghiêu Uẩn hình như đã suy nghĩ nhiều.</w:t>
      </w:r>
      <w:r>
        <w:br w:type="textWrapping"/>
      </w:r>
      <w:r>
        <w:br w:type="textWrapping"/>
      </w:r>
      <w:r>
        <w:t xml:space="preserve">Bối Giang Thành rất bình thường, cậu ta không chỉ trở thành tấm gương quốc dân, vẫn còn tiếp tục sự nghiệp làm việc tốt của mình. Khác với Quý Trần Ai, Bối Giang Thành có dã tâm, chính bởi vì có dã tâm vô hạn, mới có càng nhiều động lực hành động hơn.</w:t>
      </w:r>
      <w:r>
        <w:br w:type="textWrapping"/>
      </w:r>
      <w:r>
        <w:br w:type="textWrapping"/>
      </w:r>
      <w:r>
        <w:t xml:space="preserve">Cuộc sống của Quý Trần Ai bây giờ có thể nói là vô cùng yên bình, bởi vì nguyên nhân Bối Giang Thành, diện mạo xã hội có thể nói là rực rỡ hẳn lên. Những người vi phạm pháp luật kia, giống như cũng đàng hoàng lại.</w:t>
      </w:r>
      <w:r>
        <w:br w:type="textWrapping"/>
      </w:r>
      <w:r>
        <w:br w:type="textWrapping"/>
      </w:r>
      <w:r>
        <w:t xml:space="preserve">Kỳ thực tín ngưỡng đối với nhân loại mà nói, là một thứ vô cùng quan trọng. Cũng không phải nói bạn nhất định phải tin vào tôn giáo gì, mà là nói bạn nhất định phải mang lòng sợ hãi đối với một số chuyện, biết có chút việc là không thể làm, một khi làm thì bạn sẽ phải chịu trừng phạt.</w:t>
      </w:r>
      <w:r>
        <w:br w:type="textWrapping"/>
      </w:r>
      <w:r>
        <w:br w:type="textWrapping"/>
      </w:r>
      <w:r>
        <w:t xml:space="preserve">Bối Giang Thành chính cái Kẻ trừng phạt kia, theo như Quý Trần Ai được biết, trên tay cậu ta đã nhuộm không ít máu tươi.</w:t>
      </w:r>
      <w:r>
        <w:br w:type="textWrapping"/>
      </w:r>
      <w:r>
        <w:br w:type="textWrapping"/>
      </w:r>
      <w:r>
        <w:t xml:space="preserve">Bối Giang Thành đối với người ngược đãi trẻ em, có một loại chán ghét trời sinh, cậu ta giải quyết toàn bộ những người ngược đãi trẻ em mà cậu ta biết được. Đầu tiên là khuyên bảo, nếu như khuyên bảo không nghe, thì trực tiếp sử dụng thủ đoạn cướp đoạt quyền dưỡng dục, hoặc là dứt khoát tiêu diệt nhân đạo.</w:t>
      </w:r>
      <w:r>
        <w:br w:type="textWrapping"/>
      </w:r>
      <w:r>
        <w:br w:type="textWrapping"/>
      </w:r>
      <w:r>
        <w:t xml:space="preserve">Trên thế giới này người thích trẻ con nhiều như vậy, mày đã không muốn, thì cũng đừng mong có được. Đây chính là suy nghĩ Bối Giang Thành, sạch sẽ, gọn gàng, xưa nay chưa từng biết hai chữ nương tay viết thế nào.</w:t>
      </w:r>
      <w:r>
        <w:br w:type="textWrapping"/>
      </w:r>
      <w:r>
        <w:br w:type="textWrapping"/>
      </w:r>
      <w:r>
        <w:t xml:space="preserve">So với Quý Trần Ai, Bối Giang Thành càng thêm cực đoan, mặc dù trước mặt đại chúng, hắn biểu hiện ra chỉ là hình tượng một thiết niên năm tốt, biểu tình ngượng ngùng, nụ cười ngọt ngào, cộng thêm gương mặt xinh đẹp kia, cho cậu ta thêm không ít phần.</w:t>
      </w:r>
      <w:r>
        <w:br w:type="textWrapping"/>
      </w:r>
      <w:r>
        <w:br w:type="textWrapping"/>
      </w:r>
      <w:r>
        <w:t xml:space="preserve">itsukahikari.wordpress.com</w:t>
      </w:r>
      <w:r>
        <w:br w:type="textWrapping"/>
      </w:r>
      <w:r>
        <w:br w:type="textWrapping"/>
      </w:r>
      <w:r>
        <w:t xml:space="preserve">Quý Trần Ai để ý tới Bối Giang Thành được một thời gian ngắn, sau khi phát hiện cậu ta cũng không làm ra hành động gì quá khích, thì bắt đầu bỏ suy nghĩ vào việc học tập.</w:t>
      </w:r>
      <w:r>
        <w:br w:type="textWrapping"/>
      </w:r>
      <w:r>
        <w:br w:type="textWrapping"/>
      </w:r>
      <w:r>
        <w:t xml:space="preserve">Sắp thi tốt nghiệp trung học, Lỗ Du Du trong mấy tháng trước kỳ thi tốt nghiệp trung học học như phát điên, cả người gầy đi trông thấy, dưới viền mắt cũng thâm đen. Quý Trần Ai nhìn trong mắt, không nói gì, liều mạng một lần, tóm lại so với từ bỏ vẫn tốt hơn.</w:t>
      </w:r>
      <w:r>
        <w:br w:type="textWrapping"/>
      </w:r>
      <w:r>
        <w:br w:type="textWrapping"/>
      </w:r>
      <w:r>
        <w:t xml:space="preserve">Quý Trần Ai cũng rất nỗ lực, mặc dù anh có Tiểu Thất, nhưng vẫn muốn nhìn một chút xem bản thân có thể đi tới bước nào.</w:t>
      </w:r>
      <w:r>
        <w:br w:type="textWrapping"/>
      </w:r>
      <w:r>
        <w:br w:type="textWrapping"/>
      </w:r>
      <w:r>
        <w:t xml:space="preserve">Kết thúc ngày thi đại học ấy, Lỗ Du Du tìm tới Quý Trần Ai, thổ lộ với anh.</w:t>
      </w:r>
      <w:r>
        <w:br w:type="textWrapping"/>
      </w:r>
      <w:r>
        <w:br w:type="textWrapping"/>
      </w:r>
      <w:r>
        <w:t xml:space="preserve">Cô trân trọng đưa cho Quý Trần Ai một lá thư, sau đó nhẹ nhàng nói: “Chu Nghiêu Cần, tớ thích cậu.”</w:t>
      </w:r>
      <w:r>
        <w:br w:type="textWrapping"/>
      </w:r>
      <w:r>
        <w:br w:type="textWrapping"/>
      </w:r>
      <w:r>
        <w:t xml:space="preserve">Quý Trần Ai lúc đó chính cầm kem que gặm, nghe được lời này của Lỗ Du Du, bước chân dừng lại.</w:t>
      </w:r>
      <w:r>
        <w:br w:type="textWrapping"/>
      </w:r>
      <w:r>
        <w:br w:type="textWrapping"/>
      </w:r>
      <w:r>
        <w:t xml:space="preserve">Lỗ Du Du nói: “Tớ trước giờ chưa bao giờ gặp được người như cậu, cậu thật sự khiến tớ cảm thấy mới lạ, tớ vô cùng… thích cậu.”</w:t>
      </w:r>
      <w:r>
        <w:br w:type="textWrapping"/>
      </w:r>
      <w:r>
        <w:br w:type="textWrapping"/>
      </w:r>
      <w:r>
        <w:t xml:space="preserve">Quý Trần Ai trầm mặc, tự hỏi đáp lời thế nào.</w:t>
      </w:r>
      <w:r>
        <w:br w:type="textWrapping"/>
      </w:r>
      <w:r>
        <w:br w:type="textWrapping"/>
      </w:r>
      <w:r>
        <w:t xml:space="preserve">Lỗ Du Du nói: “Cậu không trả lời tớ cũng không sao, lá thư này, có thể nhận lấy không?”</w:t>
      </w:r>
      <w:r>
        <w:br w:type="textWrapping"/>
      </w:r>
      <w:r>
        <w:br w:type="textWrapping"/>
      </w:r>
      <w:r>
        <w:t xml:space="preserve">Quý Trần Ai cầm lấy lá thư, cuối cùng nói: “Du Du, tớ chỉ coi cậu như em gái.”</w:t>
      </w:r>
      <w:r>
        <w:br w:type="textWrapping"/>
      </w:r>
      <w:r>
        <w:br w:type="textWrapping"/>
      </w:r>
      <w:r>
        <w:t xml:space="preserve">Lỗ Du Du a một tiếng, đỏ mắt lên chạy đi.</w:t>
      </w:r>
      <w:r>
        <w:br w:type="textWrapping"/>
      </w:r>
      <w:r>
        <w:br w:type="textWrapping"/>
      </w:r>
      <w:r>
        <w:t xml:space="preserve">Tình cảnh này vừa lúc bị Trương Hiểu nhìn thấy, từ sau khi Trương Hiểu biểu hiện ra tâm tư của cô đối với Lỗ Du Du trước mặt Quý Trần Ai, thì không còn nói chuyện nhiều với Quý Trần Ai nữa, ngày hôm nay không ngờ nói câu đầu.</w:t>
      </w:r>
      <w:r>
        <w:br w:type="textWrapping"/>
      </w:r>
      <w:r>
        <w:br w:type="textWrapping"/>
      </w:r>
      <w:r>
        <w:t xml:space="preserve">Đáng tiếc câu đầu tiên là: “Chu Nghiêu Cần, Lỗ Du Du từ chối tôi.”</w:t>
      </w:r>
      <w:r>
        <w:br w:type="textWrapping"/>
      </w:r>
      <w:r>
        <w:br w:type="textWrapping"/>
      </w:r>
      <w:r>
        <w:t xml:space="preserve">Quý Trần Ai không chút nào kinh ngạc, anh nhìn Trương Hiểu: “Du Du thích con trai.”</w:t>
      </w:r>
      <w:r>
        <w:br w:type="textWrapping"/>
      </w:r>
      <w:r>
        <w:br w:type="textWrapping"/>
      </w:r>
      <w:r>
        <w:t xml:space="preserve">Trương Hiểu nói: “Tôi biết.”</w:t>
      </w:r>
      <w:r>
        <w:br w:type="textWrapping"/>
      </w:r>
      <w:r>
        <w:br w:type="textWrapping"/>
      </w:r>
      <w:r>
        <w:t xml:space="preserve">Quý Trần Ai nghiêng đầu, cũng không biết nên nói gi với Trương Hiểu, anh còn chưa mở miệng, thì nghe Trương Hiểu nói: “Tôi thật ghen tỵ với cậu.”</w:t>
      </w:r>
      <w:r>
        <w:br w:type="textWrapping"/>
      </w:r>
      <w:r>
        <w:br w:type="textWrapping"/>
      </w:r>
      <w:r>
        <w:t xml:space="preserve">Quý Trần Ai nói: “Cậu ghen tị với tôi?” Anh vẫn chống gậy như trước, cho nên trong mắt những bạn học khác, anh vẫn là người tàn tật.</w:t>
      </w:r>
      <w:r>
        <w:br w:type="textWrapping"/>
      </w:r>
      <w:r>
        <w:br w:type="textWrapping"/>
      </w:r>
      <w:r>
        <w:t xml:space="preserve">Trương Hiểu nói: “Đúng, tôi đố kị với cậu, cầm một tay bài nát, lại đánh tốt hơn bất cứ ai.”</w:t>
      </w:r>
      <w:r>
        <w:br w:type="textWrapping"/>
      </w:r>
      <w:r>
        <w:br w:type="textWrapping"/>
      </w:r>
      <w:r>
        <w:t xml:space="preserve">Quý Trần Ai nghe vậy lại nở nụ cười, anh nói: “Trên tay tôi, không phải là một tay bài nát.” —— hay là không gì tốt hơn bài trong tay anh, nếu như biến thành người khác, ví dụ như Bối Giang Thành, sẽ lợi dụng hệ thống tạo ra càng nhiều thành quả.</w:t>
      </w:r>
      <w:r>
        <w:br w:type="textWrapping"/>
      </w:r>
      <w:r>
        <w:br w:type="textWrapping"/>
      </w:r>
      <w:r>
        <w:t xml:space="preserve">Trương Hiểu nhìn về phía Quý Trần Ai, biểu tình rất phức tạp, cô ta nói: “Cậu chuẩn bị học trường nào?”</w:t>
      </w:r>
      <w:r>
        <w:br w:type="textWrapping"/>
      </w:r>
      <w:r>
        <w:br w:type="textWrapping"/>
      </w:r>
      <w:r>
        <w:t xml:space="preserve">Quý Trần Ai nói anh không biết, đối thoại của hai người, liền bởi vậy mà kết thúc.</w:t>
      </w:r>
      <w:r>
        <w:br w:type="textWrapping"/>
      </w:r>
      <w:r>
        <w:br w:type="textWrapping"/>
      </w:r>
      <w:r>
        <w:t xml:space="preserve">Buổi tối hôm đó bạn cùng lớp tụ họp, Lỗ Du Du vẫn chưa tới, Quý Trần Ai gọi điện thoại cho Lỗ Tương Minh, Lỗ Tương Minh cười khổ nói Lỗ Du Du đang vùi mình khóc trong phòng ngủ, còn không cho phép bất cứ ai đi vào.</w:t>
      </w:r>
      <w:r>
        <w:br w:type="textWrapping"/>
      </w:r>
      <w:r>
        <w:br w:type="textWrapping"/>
      </w:r>
      <w:r>
        <w:t xml:space="preserve">Quý Trần Ai có chút bất đắc dĩ, nhưng lại không biện pháp gì.</w:t>
      </w:r>
      <w:r>
        <w:br w:type="textWrapping"/>
      </w:r>
      <w:r>
        <w:br w:type="textWrapping"/>
      </w:r>
      <w:r>
        <w:t xml:space="preserve">Lúc thành tích công bố vào ngày hai mươi mấy, Quý Trần Ai thi rất tốt, trường đại học mà anh muốn vào, nhất định không thành vấn đề, tất cả mọi người đều vì anh mà cảm thấy vui mừng, thậm chí bao gồm cả Bối Giang Thành.</w:t>
      </w:r>
      <w:r>
        <w:br w:type="textWrapping"/>
      </w:r>
      <w:r>
        <w:br w:type="textWrapping"/>
      </w:r>
      <w:r>
        <w:t xml:space="preserve">Đây là lần đầu tiên sau vụ việc kia, Bối Giang Thành gọi điện cho Quý Trần Ai.</w:t>
      </w:r>
      <w:r>
        <w:br w:type="textWrapping"/>
      </w:r>
      <w:r>
        <w:br w:type="textWrapping"/>
      </w:r>
      <w:r>
        <w:t xml:space="preserve">Bối Giang Thành nói tiếng chúc mừng, lại hỏi Quý Trần Ai báo nguyện vọng vào đâu.</w:t>
      </w:r>
      <w:r>
        <w:br w:type="textWrapping"/>
      </w:r>
      <w:r>
        <w:br w:type="textWrapping"/>
      </w:r>
      <w:r>
        <w:t xml:space="preserve">Quý Trần Ai nói anh còn đang suy nghĩ, hỏi khoảng thời gian này Bối Giang Thành trải qua thế nào. Bối Giang Thành câu hỏi thăm như vậy, chỉ cười cười, sau đó nói: “Rất tốt, không thể nào tốt hơn.”</w:t>
      </w:r>
      <w:r>
        <w:br w:type="textWrapping"/>
      </w:r>
      <w:r>
        <w:br w:type="textWrapping"/>
      </w:r>
      <w:r>
        <w:t xml:space="preserve">Chu Nghiêu Uẩn vào lúc Quý Trần Ai nhận điện thoại, từ phía sau ôm lấy Quý Trần Ai, sau đó tựa cằm trên bả vai anh, thổi hơi vào trong hõm cổ Quý Trần Ai.</w:t>
      </w:r>
      <w:r>
        <w:br w:type="textWrapping"/>
      </w:r>
      <w:r>
        <w:br w:type="textWrapping"/>
      </w:r>
      <w:r>
        <w:t xml:space="preserve">Quý Trần Ai bị động tác của Chu Nghiêu Uẩn làm buồn cười, cuối cùng chỉ có thể vội vàng cúp điện thoại.</w:t>
      </w:r>
      <w:r>
        <w:br w:type="textWrapping"/>
      </w:r>
      <w:r>
        <w:br w:type="textWrapping"/>
      </w:r>
      <w:r>
        <w:t xml:space="preserve">Quan hệ giữa Chu Nghiêu Uẩn và Quý Trần Ai trong nửa năm này vẫn không có tiến triển gì, Chu Nghiêu Uẩn sợ hù đến Quý Trần Ai, Quý Trần Ai thì lại không nỡ trực tiếp đẩy Chu Nghiêu Uẩn ra.</w:t>
      </w:r>
      <w:r>
        <w:br w:type="textWrapping"/>
      </w:r>
      <w:r>
        <w:br w:type="textWrapping"/>
      </w:r>
      <w:r>
        <w:t xml:space="preserve">Có lẽ là bởi vì, Chu Nghiêu Uẩn là người duy nhất trên thế giới này biết bí mật của anh đi, Quý Trần Ai không muốn nhìn thấy vẻ bi thương của Chu Nghiêu Uẩn, vì vậy chỉ có thể lừa mình dối người làm như không thấy tâm tư của Chu Nghiêu Uẩn đối với anh. Hành vi như vậy, cũng dẫn đến Chu Nghiêu Uẩn càng trở nên được voi đòi tiên.</w:t>
      </w:r>
      <w:r>
        <w:br w:type="textWrapping"/>
      </w:r>
      <w:r>
        <w:br w:type="textWrapping"/>
      </w:r>
      <w:r>
        <w:t xml:space="preserve">Ngay tại tuần trước, Chu Nghiêu Uẩn lần đầu tiên hôn Quý Trần Ai lúc tỉnh táo, tuy rằng Quý Trần Ai rất nhanh đẩy Chu Nghiêu Uẩn ra, nhưng mục đích của Chu Nghiêu Uẩn vẫn đạt được.</w:t>
      </w:r>
      <w:r>
        <w:br w:type="textWrapping"/>
      </w:r>
      <w:r>
        <w:br w:type="textWrapping"/>
      </w:r>
      <w:r>
        <w:t xml:space="preserve">Chu Nghiêu Uẩn nói: “Ca ca điền nguyện vọng chưa?”</w:t>
      </w:r>
      <w:r>
        <w:br w:type="textWrapping"/>
      </w:r>
      <w:r>
        <w:br w:type="textWrapping"/>
      </w:r>
      <w:r>
        <w:t xml:space="preserve">Quý Trần Ai nói điền rồi, lại nói: “Mấy ngày nay em đã làm gì?” Ngay một bóng người cũng không thấy.</w:t>
      </w:r>
      <w:r>
        <w:br w:type="textWrapping"/>
      </w:r>
      <w:r>
        <w:br w:type="textWrapping"/>
      </w:r>
      <w:r>
        <w:t xml:space="preserve">Chu Nghiêu Uẩn nói gia đình cậu có người tạo phản, Lưu Vân Hề gọi cậu về đi hỗ trợ.</w:t>
      </w:r>
      <w:r>
        <w:br w:type="textWrapping"/>
      </w:r>
      <w:r>
        <w:br w:type="textWrapping"/>
      </w:r>
      <w:r>
        <w:t xml:space="preserve">Quý Trần Ai nghe được hai chữ tạo phản này chỉ cảm thấy buồn cười, anh biết trong gia đình Chu Nghiêu Uẩn phức tạp, cũng biết nhà bọn họ nhiều vấn đề, thường thường tạo ra rối loạn.</w:t>
      </w:r>
      <w:r>
        <w:br w:type="textWrapping"/>
      </w:r>
      <w:r>
        <w:br w:type="textWrapping"/>
      </w:r>
      <w:r>
        <w:t xml:space="preserve">Quý Trần Ai nói: “Đứa em trai kia của em xảy ra vấn đề rồi?” Mấy tháng trước anh họ Chu Nghiêu Uẩn lôi sự việc em trai cậu Đồng Nhạc đi hút ma túy bùng nổ ra, Đồng Nhạc bị cha Chu Nghiêu Uẩn kéo về nhà chính đánh một trận, nếu không phải Lưu Vân Hề ngăn, e rằng người cũng phải đánh đến tàn phế.</w:t>
      </w:r>
      <w:r>
        <w:br w:type="textWrapping"/>
      </w:r>
      <w:r>
        <w:br w:type="textWrapping"/>
      </w:r>
      <w:r>
        <w:t xml:space="preserve">Chu Nghiêu Uẩn nói: “Không, cậu ta bị giam ở trong nhà vẫn chưa đi ra, là cô cả của em.”</w:t>
      </w:r>
      <w:r>
        <w:br w:type="textWrapping"/>
      </w:r>
      <w:r>
        <w:br w:type="textWrapping"/>
      </w:r>
      <w:r>
        <w:t xml:space="preserve">Quý Trần Ai nói: “Được rồi.”</w:t>
      </w:r>
      <w:r>
        <w:br w:type="textWrapping"/>
      </w:r>
      <w:r>
        <w:br w:type="textWrapping"/>
      </w:r>
      <w:r>
        <w:t xml:space="preserve">Chu Nghiêu Uẩn nói: “Bà ta đã sớm nghĩ ngợi dằn vặt như thiêu thân, nay không thừa dịp ông nội em sinh bệnh, tạo ra thế lực sao.”</w:t>
      </w:r>
      <w:r>
        <w:br w:type="textWrapping"/>
      </w:r>
      <w:r>
        <w:br w:type="textWrapping"/>
      </w:r>
      <w:r>
        <w:t xml:space="preserve">Quý Trần Ai mơ hồ nhớ tới cô cả của Chu Nghiêu Uẩn, thế nhưng toàn bộ ấn tượng đều rất thê thảm.</w:t>
      </w:r>
      <w:r>
        <w:br w:type="textWrapping"/>
      </w:r>
      <w:r>
        <w:br w:type="textWrapping"/>
      </w:r>
      <w:r>
        <w:t xml:space="preserve">Chu Nghiêu Uẩn lại nói chút có chút không, kết quả ngày hôm sau, thì xảy ra chuyện.</w:t>
      </w:r>
      <w:r>
        <w:br w:type="textWrapping"/>
      </w:r>
      <w:r>
        <w:br w:type="textWrapping"/>
      </w:r>
      <w:r>
        <w:t xml:space="preserve">Cô cả Chu Nghiêu Uẩn đột nhiên chết, nghe nói là tự sát, tử trạng cực kỳ thê thảm, bà ta trực tiếp dùng một chiếc kéo, bắt đầu đem bụng mình, mổ xẻ thành hai nửa.</w:t>
      </w:r>
      <w:r>
        <w:br w:type="textWrapping"/>
      </w:r>
      <w:r>
        <w:br w:type="textWrapping"/>
      </w:r>
      <w:r>
        <w:t xml:space="preserve">Trên lý thuyết mà nói, kiểu chết này căn bản không thể thực hiện, bởi vì đau đớn sẽ mang đi lượng lớn khí lực của con người, mặc dù là chiến sĩ chịu qua huấn luyện nghiêm ngặt, cũng không thể nào làm tới tình trạng này.</w:t>
      </w:r>
      <w:r>
        <w:br w:type="textWrapping"/>
      </w:r>
      <w:r>
        <w:br w:type="textWrapping"/>
      </w:r>
      <w:r>
        <w:t xml:space="preserve">Thế nhưng cố tình cô cả Chu Nghiêu Uẩn lại làm xong.</w:t>
      </w:r>
      <w:r>
        <w:br w:type="textWrapping"/>
      </w:r>
      <w:r>
        <w:br w:type="textWrapping"/>
      </w:r>
      <w:r>
        <w:t xml:space="preserve">itsukahikari.wordpress.com</w:t>
      </w:r>
      <w:r>
        <w:br w:type="textWrapping"/>
      </w:r>
      <w:r>
        <w:br w:type="textWrapping"/>
      </w:r>
      <w:r>
        <w:t xml:space="preserve">Chuyện này trực tiếp lên điểm nóng tin tức, nơi cô cả Chu Nghiêu Uẩn chết, là nhà vệ sinh ở một cái quán cà phê, thời điểm xác chết được phát hiện thời điểm, còn bị lượng lớn người vây xem.</w:t>
      </w:r>
      <w:r>
        <w:br w:type="textWrapping"/>
      </w:r>
      <w:r>
        <w:br w:type="textWrapping"/>
      </w:r>
      <w:r>
        <w:t xml:space="preserve">Pháp y sau khi kiểm tra, cho ra kết luận là tự sát —— hiển nhiên, đáp án này, không thể khiến mọi người tin phục.</w:t>
      </w:r>
      <w:r>
        <w:br w:type="textWrapping"/>
      </w:r>
      <w:r>
        <w:br w:type="textWrapping"/>
      </w:r>
      <w:r>
        <w:t xml:space="preserve">Có ai lại dùng loại này phương pháp tàn nhẫn đến cực điểm này tự sát? Hướng phát triển của dư luận khiến lực lượng cảnh sát đầy áp lực, đương nhiên, áp lực lớn nhất trong đó có lẽ là đến từ gia đình Chu Nghiêu Uẩn.</w:t>
      </w:r>
      <w:r>
        <w:br w:type="textWrapping"/>
      </w:r>
      <w:r>
        <w:br w:type="textWrapping"/>
      </w:r>
      <w:r>
        <w:t xml:space="preserve">Ông nội Chu Nghiêu Uẩn cũng giống như những người khác, căn bản không tin cô của Chu Nghiêu Uẩn chết là do tự sát.</w:t>
      </w:r>
      <w:r>
        <w:br w:type="textWrapping"/>
      </w:r>
      <w:r>
        <w:br w:type="textWrapping"/>
      </w:r>
      <w:r>
        <w:t xml:space="preserve">Đây thật ra là một việc rất lúng túng, bởi vì căn cứ vào video, sau khi cô của Chu Nghiêu Uẩn tiến vào nhà vệ sinh, không có ai đi vào nữa, mãi đến tận lúc một khách quen phát hiện xác chết báo cảnh sát, trong thời gian này không hề có người ra vào.</w:t>
      </w:r>
      <w:r>
        <w:br w:type="textWrapping"/>
      </w:r>
      <w:r>
        <w:br w:type="textWrapping"/>
      </w:r>
      <w:r>
        <w:t xml:space="preserve">Chu Nghiêu Uẩn bởi vì chuyện này, cũng bị gọi đi về, cậu trước khi đi, vẫn cùng Quý Trần Ai ước định ngày nghỉ thời điểm ra ngoài chơi.</w:t>
      </w:r>
      <w:r>
        <w:br w:type="textWrapping"/>
      </w:r>
      <w:r>
        <w:br w:type="textWrapping"/>
      </w:r>
      <w:r>
        <w:t xml:space="preserve">Quý Trần Ai đáp lại, nhìn Chu Nghiêu Uẩn ra cửa.</w:t>
      </w:r>
      <w:r>
        <w:br w:type="textWrapping"/>
      </w:r>
      <w:r>
        <w:br w:type="textWrapping"/>
      </w:r>
      <w:r>
        <w:t xml:space="preserve">Ảnh hưởng của vụ án này cực kỳ không tốt, thế nhưng bất kể là pháp y hay là lực lượng cảnh sát, đều không phát hiện bất kỳ chứng cớ nào chứng minh cô cả Chu Nghiêu Uẩn là bị giết.</w:t>
      </w:r>
      <w:r>
        <w:br w:type="textWrapping"/>
      </w:r>
      <w:r>
        <w:br w:type="textWrapping"/>
      </w:r>
      <w:r>
        <w:t xml:space="preserve">Quý Trần Ai ban đầu còn cảm thấy đây chỉ là vụ án hình sự thông thường, nhưng anh nhanh phát giác chỗ không đúng —— cô của Chu Nghiêu Uẩn, trước khi chết đã gặp một người, tên của người đó là Bối Giang Thành.</w:t>
      </w:r>
      <w:r>
        <w:br w:type="textWrapping"/>
      </w:r>
      <w:r>
        <w:br w:type="textWrapping"/>
      </w:r>
      <w:r>
        <w:t xml:space="preserve">Bất luận chuyện gì, chỉ cần dựa vào một bên cái tên Bối Giang Thành này, gần như đều sẽ xuất hiện chuyện ngoài ý muốn.</w:t>
      </w:r>
      <w:r>
        <w:br w:type="textWrapping"/>
      </w:r>
      <w:r>
        <w:br w:type="textWrapping"/>
      </w:r>
      <w:r>
        <w:t xml:space="preserve">Sau khi Quý Trần Ai nghiêm túc nghiên cứu toàn bộ vu án, trực tiếp gọi điện thoại cho Bối Giang Thành, khiến anh không nghĩ tới là, Bối Giang Thành thẳng thắn thừa nhận.</w:t>
      </w:r>
      <w:r>
        <w:br w:type="textWrapping"/>
      </w:r>
      <w:r>
        <w:br w:type="textWrapping"/>
      </w:r>
      <w:r>
        <w:t xml:space="preserve">Ở trong điện thoại, Bối Giang Thành nói thẳng: “Không sai, là tôi khuyên bà ta tự sát.” —— Vụ tự sát này, quả nhiên không là tự nguyện chết thật.</w:t>
      </w:r>
      <w:r>
        <w:br w:type="textWrapping"/>
      </w:r>
      <w:r>
        <w:br w:type="textWrapping"/>
      </w:r>
      <w:r>
        <w:t xml:space="preserve">Quý Trần Ai nói: “Tại sao cậu lại làm như thế?” Tuy rằng anh cũng không có hảo cảm gì với người phụ nữ kia, nhưng cách làm của Bối Giang Thành, cũng làm cho anh không nhấc lên được một tia hảo cảm.</w:t>
      </w:r>
      <w:r>
        <w:br w:type="textWrapping"/>
      </w:r>
      <w:r>
        <w:br w:type="textWrapping"/>
      </w:r>
      <w:r>
        <w:t xml:space="preserve">Bối Giang Thành nói: “Bởi vì bà ta đáng chết.”</w:t>
      </w:r>
      <w:r>
        <w:br w:type="textWrapping"/>
      </w:r>
      <w:r>
        <w:br w:type="textWrapping"/>
      </w:r>
      <w:r>
        <w:t xml:space="preserve">Quý Trần Ai nói: “Bà ta đã làm cái gì?”</w:t>
      </w:r>
      <w:r>
        <w:br w:type="textWrapping"/>
      </w:r>
      <w:r>
        <w:br w:type="textWrapping"/>
      </w:r>
      <w:r>
        <w:t xml:space="preserve">Bối Giang Thành nói: “Bà ta làm thương tổn anh.”</w:t>
      </w:r>
      <w:r>
        <w:br w:type="textWrapping"/>
      </w:r>
      <w:r>
        <w:br w:type="textWrapping"/>
      </w:r>
      <w:r>
        <w:t xml:space="preserve">Quý Trần Ai nghẹn lời, anh đã sớm phát hiện, bất luận là chuyện gì, dường như chỉ cần dính một chút quan hệ với anh, Bối Giang Thành sẽ đánh mất lý trí.</w:t>
      </w:r>
      <w:r>
        <w:br w:type="textWrapping"/>
      </w:r>
      <w:r>
        <w:br w:type="textWrapping"/>
      </w:r>
      <w:r>
        <w:t xml:space="preserve">Bối Giang Thành lại nói: “Anh bằng lòng gặp mặt tôi một lần sao?”</w:t>
      </w:r>
      <w:r>
        <w:br w:type="textWrapping"/>
      </w:r>
      <w:r>
        <w:br w:type="textWrapping"/>
      </w:r>
      <w:r>
        <w:t xml:space="preserve">Quý Trần Ai nói: “Giữa chúng ta không có gì đáng nói.”</w:t>
      </w:r>
      <w:r>
        <w:br w:type="textWrapping"/>
      </w:r>
      <w:r>
        <w:br w:type="textWrapping"/>
      </w:r>
      <w:r>
        <w:t xml:space="preserve">Bối Giang Thành nói: “Tôi có rất nhiều chuyện muốn nói với anh.”</w:t>
      </w:r>
      <w:r>
        <w:br w:type="textWrapping"/>
      </w:r>
      <w:r>
        <w:br w:type="textWrapping"/>
      </w:r>
      <w:r>
        <w:t xml:space="preserve">Quý Trần Ai nói: “Cậu có thể nói ở trong điện thoại.”</w:t>
      </w:r>
      <w:r>
        <w:br w:type="textWrapping"/>
      </w:r>
      <w:r>
        <w:br w:type="textWrapping"/>
      </w:r>
      <w:r>
        <w:t xml:space="preserve">Bối Giang Thành nghe vậy, trầm mặc hai giây đồng hồ xong trực tiếp cúp điện thoại.</w:t>
      </w:r>
      <w:r>
        <w:br w:type="textWrapping"/>
      </w:r>
      <w:r>
        <w:br w:type="textWrapping"/>
      </w:r>
      <w:r>
        <w:t xml:space="preserve">Nghe tín hiệu báo máy bận trong điện thoại, Quý Trần Ai cảm giác vô cùng không ổn. Anh không biết Bối Giang Thành đến cùng sẽ làm ra chuyện gì, nhưng từ trong ngữ khí của Bối Giang Thành có thể nghe ra, đứa trẻ này, dĩ nhiên không thể dùng tư suy người bình thường mà suy đoán.</w:t>
      </w:r>
      <w:r>
        <w:br w:type="textWrapping"/>
      </w:r>
      <w:r>
        <w:br w:type="textWrapping"/>
      </w:r>
    </w:p>
    <w:p>
      <w:pPr>
        <w:pStyle w:val="Heading2"/>
      </w:pPr>
      <w:bookmarkStart w:id="104" w:name="chương-77-khúc-mở-đầu-bạo-liệt"/>
      <w:bookmarkEnd w:id="104"/>
      <w:r>
        <w:t xml:space="preserve">77. Chương 77: Khúc Mở Đầu Bạo Liệt</w:t>
      </w:r>
    </w:p>
    <w:p>
      <w:pPr>
        <w:pStyle w:val="Compact"/>
      </w:pPr>
      <w:r>
        <w:br w:type="textWrapping"/>
      </w:r>
      <w:r>
        <w:br w:type="textWrapping"/>
      </w:r>
      <w:r>
        <w:t xml:space="preserve">Edit: Koliz</w:t>
      </w:r>
      <w:r>
        <w:br w:type="textWrapping"/>
      </w:r>
      <w:r>
        <w:br w:type="textWrapping"/>
      </w:r>
      <w:r>
        <w:t xml:space="preserve">Cái chết của cô cả Chu Nghiêu Uẩn, dường như chỉ là một khởi đầu.</w:t>
      </w:r>
      <w:r>
        <w:br w:type="textWrapping"/>
      </w:r>
      <w:r>
        <w:br w:type="textWrapping"/>
      </w:r>
      <w:r>
        <w:t xml:space="preserve">Bởi vì sau khi cô cả cậu chết, con trai của cô cả Chu Nghiêu Uẩn, cũng chính là anh họ Chu Nghiêu Uẩn, cũng mất tích.</w:t>
      </w:r>
      <w:r>
        <w:br w:type="textWrapping"/>
      </w:r>
      <w:r>
        <w:br w:type="textWrapping"/>
      </w:r>
      <w:r>
        <w:t xml:space="preserve">Người nhà họ Chu nhanh chóng báo cảnh, nhưng cảnh sát đang điều tra xong, lại cho ra kết luận là anh họ Chu Nghiêu Uẩn tự mình rời đi. Anh ta mua vé tàu đi tỉnh ngoài, từ mấy ngày trước đã rời khỏi thành phố này.</w:t>
      </w:r>
      <w:r>
        <w:br w:type="textWrapping"/>
      </w:r>
      <w:r>
        <w:br w:type="textWrapping"/>
      </w:r>
      <w:r>
        <w:t xml:space="preserve">Kết quả điều tra này, hiển nhiên không thể để cho người nhà họ Chu thoả mãn.</w:t>
      </w:r>
      <w:r>
        <w:br w:type="textWrapping"/>
      </w:r>
      <w:r>
        <w:br w:type="textWrapping"/>
      </w:r>
      <w:r>
        <w:t xml:space="preserve">Mà Quý Trần Ai cũng từ trong chuyện này, ngửi ra mùi vị Bối Giang Thành.</w:t>
      </w:r>
      <w:r>
        <w:br w:type="textWrapping"/>
      </w:r>
      <w:r>
        <w:br w:type="textWrapping"/>
      </w:r>
      <w:r>
        <w:t xml:space="preserve">Sau khi Quý Trần Ai báo nguyện vọng thi vào đại học, Bối Giang Thành rốt cuộc không còn liên lạc với Quý Trần Ai, ngoại trừ Quý Trần Ai gọi điện thoại cho cậu ta, cậu ta dường như cũng không có nguyện vọng chủ động nói chuyện với Quý Trần Ai nói chuyện. Hoặc là biết Quý Trần Ai sẽ không gặp lại cậu ta, Bối Giang Thành đã bỏ qua việc khiến cho Quý Trần Ai cùng một chỗ với cậu ta.</w:t>
      </w:r>
      <w:r>
        <w:br w:type="textWrapping"/>
      </w:r>
      <w:r>
        <w:br w:type="textWrapping"/>
      </w:r>
      <w:r>
        <w:t xml:space="preserve">Bất quá dù vậy, Quý Trần Ai lại không cách nào ngăn cản mọi thứ mà Bối Giang Thành làm.</w:t>
      </w:r>
      <w:r>
        <w:br w:type="textWrapping"/>
      </w:r>
      <w:r>
        <w:br w:type="textWrapping"/>
      </w:r>
      <w:r>
        <w:t xml:space="preserve">Tiểu Thất trải qua một thời gian nghiên cứu, đã có kết luận, hệ thống của Bối Giang Thành giống Quý Trần Ai như đúc, cái hệ thống kia cũng gọi là Tiểu Thất. Từ trên lý thuyết mà nói, loại tình huống này vốn nên không xuất hiện, nhưng tính huống không nên xuất hiện, lại thật sự xuất hiện.</w:t>
      </w:r>
      <w:r>
        <w:br w:type="textWrapping"/>
      </w:r>
      <w:r>
        <w:br w:type="textWrapping"/>
      </w:r>
      <w:r>
        <w:t xml:space="preserve">Trên thế giới có hai Tiểu Thất, còn có hai người sống lại.</w:t>
      </w:r>
      <w:r>
        <w:br w:type="textWrapping"/>
      </w:r>
      <w:r>
        <w:br w:type="textWrapping"/>
      </w:r>
      <w:r>
        <w:t xml:space="preserve">Quý Trần Ai đoán được việc làm của Bối Giang Thành vẫn chưa xong, nhưng anh lại không nghĩ tới, Bối Giang Thành lại có thể làm ra việc cực đoan như vậy.</w:t>
      </w:r>
      <w:r>
        <w:br w:type="textWrapping"/>
      </w:r>
      <w:r>
        <w:br w:type="textWrapping"/>
      </w:r>
      <w:r>
        <w:t xml:space="preserve">Ngay sau khi anh họ Chu Nghiêu Uẩn mất tích được một tháng, nhà cô hai của Chu Nghiêu Uẩn, cũng xảy ra vấn đề.</w:t>
      </w:r>
      <w:r>
        <w:br w:type="textWrapping"/>
      </w:r>
      <w:r>
        <w:br w:type="textWrapping"/>
      </w:r>
      <w:r>
        <w:t xml:space="preserve">Ba người nhà cô hai Chu Nghiêu Uẩn, ở một quảng trường trung tâm tại nước ngoài, châm lửa tự thiêu, chờ lúc xe cứu thương tới, ba người đã biến thành than.</w:t>
      </w:r>
      <w:r>
        <w:br w:type="textWrapping"/>
      </w:r>
      <w:r>
        <w:br w:type="textWrapping"/>
      </w:r>
      <w:r>
        <w:t xml:space="preserve">Chuyện như vậy, phải nói là trên cả tàn khốc. Đoạn video lưu truyền trên internet này, Quý Trần Ai bấm vào xem đoạn đầu, lập tức tắt trang web đi.</w:t>
      </w:r>
      <w:r>
        <w:br w:type="textWrapping"/>
      </w:r>
      <w:r>
        <w:br w:type="textWrapping"/>
      </w:r>
      <w:r>
        <w:t xml:space="preserve">Bởi vì những chuyện này, Chu Nghiêu Uẩn trở nên rất bận, người nhà họ Chu cũng người người cảm thấy bất an, rất sợ vận rủi quỷ dị này rơi xuống người mình.</w:t>
      </w:r>
      <w:r>
        <w:br w:type="textWrapping"/>
      </w:r>
      <w:r>
        <w:br w:type="textWrapping"/>
      </w:r>
      <w:r>
        <w:t xml:space="preserve">Mà Quý Trần Ai, thì lại biết kẻ đầu xỏ dẫn đến tất cả những việc này là ai.</w:t>
      </w:r>
      <w:r>
        <w:br w:type="textWrapping"/>
      </w:r>
      <w:r>
        <w:br w:type="textWrapping"/>
      </w:r>
      <w:r>
        <w:t xml:space="preserve">Bối Giang Thành gần đây luôn luôn tại một lòng tiến hành hạng mục từ thiện, đối tượng của hạng mục này là nhằm vào một bệnh tật hi hữu trên thế. Bối Giang Thành trên ti vi lộ ra vẻ ôn hòa lễ độ, hoàn toàn không có cách nào liên hệ với người như sắp phát điên trong lòng Quý Trần Ai kia.</w:t>
      </w:r>
      <w:r>
        <w:br w:type="textWrapping"/>
      </w:r>
      <w:r>
        <w:br w:type="textWrapping"/>
      </w:r>
      <w:r>
        <w:t xml:space="preserve">Người chủ trì trong ti vi hỏi Bối Giang Thành là xuất phát từ nguyên nhân gì, mới có thể coi trọng sự nghiệp từ thiện như thế.</w:t>
      </w:r>
      <w:r>
        <w:br w:type="textWrapping"/>
      </w:r>
      <w:r>
        <w:br w:type="textWrapping"/>
      </w:r>
      <w:r>
        <w:t xml:space="preserve">Bối Giang Thành nở nụ cười, cậu ta nói, </w:t>
      </w:r>
      <w:r>
        <w:rPr>
          <w:i/>
        </w:rPr>
        <w:t xml:space="preserve">Tôi muốn người mà tôi yêu, cùng người yêu tôi, đều được hạnh phúc.</w:t>
      </w:r>
      <w:r>
        <w:br w:type="textWrapping"/>
      </w:r>
      <w:r>
        <w:br w:type="textWrapping"/>
      </w:r>
      <w:r>
        <w:t xml:space="preserve">Người chủ trì lại hỏi, </w:t>
      </w:r>
      <w:r>
        <w:rPr>
          <w:i/>
        </w:rPr>
        <w:t xml:space="preserve">Hiện tại cậu có người mình yêu sao?</w:t>
      </w:r>
      <w:r>
        <w:br w:type="textWrapping"/>
      </w:r>
      <w:r>
        <w:br w:type="textWrapping"/>
      </w:r>
      <w:r>
        <w:t xml:space="preserve">Bối Giang Thành nói, </w:t>
      </w:r>
      <w:r>
        <w:rPr>
          <w:i/>
        </w:rPr>
        <w:t xml:space="preserve">Có.</w:t>
      </w:r>
      <w:r>
        <w:br w:type="textWrapping"/>
      </w:r>
      <w:r>
        <w:br w:type="textWrapping"/>
      </w:r>
      <w:r>
        <w:t xml:space="preserve">Người chủ trì nói, </w:t>
      </w:r>
      <w:r>
        <w:rPr>
          <w:i/>
        </w:rPr>
        <w:t xml:space="preserve">Có thể nói một chút người kia là ai không?</w:t>
      </w:r>
      <w:r>
        <w:br w:type="textWrapping"/>
      </w:r>
      <w:r>
        <w:br w:type="textWrapping"/>
      </w:r>
      <w:r>
        <w:t xml:space="preserve">Bối Giang Thành nói,</w:t>
      </w:r>
      <w:r>
        <w:rPr>
          <w:i/>
        </w:rPr>
        <w:t xml:space="preserve"> Là một người khi tôi ngã vào bên trong vũng bùn, đưa tay về phía tôi.</w:t>
      </w:r>
      <w:r>
        <w:br w:type="textWrapping"/>
      </w:r>
      <w:r>
        <w:br w:type="textWrapping"/>
      </w:r>
      <w:r>
        <w:t xml:space="preserve">itsukahikari.wordpress.com</w:t>
      </w:r>
      <w:r>
        <w:br w:type="textWrapping"/>
      </w:r>
      <w:r>
        <w:br w:type="textWrapping"/>
      </w:r>
      <w:r>
        <w:t xml:space="preserve">Chu Nghiêu Uẩn đang cùng xem ti vi với Quý Trần Ai, cậu thấy cảnh này lập tức cầm điều khiển ti vi lên trực tiếp đổi kênh, thần sắc trên mặt cũng không dễ nhìn lắm.</w:t>
      </w:r>
      <w:r>
        <w:br w:type="textWrapping"/>
      </w:r>
      <w:r>
        <w:br w:type="textWrapping"/>
      </w:r>
      <w:r>
        <w:t xml:space="preserve">Quý Trần Ai biết gần đây Chu Nghiêu Uẩn nhiều việc, mà những chuyện này, đại để đều có chút quan hệ với Bối Giang Thành.</w:t>
      </w:r>
      <w:r>
        <w:br w:type="textWrapping"/>
      </w:r>
      <w:r>
        <w:br w:type="textWrapping"/>
      </w:r>
      <w:r>
        <w:t xml:space="preserve">Chu Nghiêu Uẩn yên tĩnh trong chốc lát, rồi chợt hỏi: “Ca ca, em thật ghen tỵ với Bối Giang Thành.”</w:t>
      </w:r>
      <w:r>
        <w:br w:type="textWrapping"/>
      </w:r>
      <w:r>
        <w:br w:type="textWrapping"/>
      </w:r>
      <w:r>
        <w:t xml:space="preserve">Quý Trần Ai vốn đang suy nghĩ, lại bị vấn đề này của Chu Nghiêu Uẩn dọa một cái, anh nói: “Đố kị với cậu ta? Tại sao em lại nghĩ đố kị Bối Giang Thành?”</w:t>
      </w:r>
      <w:r>
        <w:br w:type="textWrapping"/>
      </w:r>
      <w:r>
        <w:br w:type="textWrapping"/>
      </w:r>
      <w:r>
        <w:t xml:space="preserve">Chu Nghiêu Uẩn nói: “Ca ca cùng Bối Giang Thành, có bí mật giống nhau đi.” Hắn không phải đứa ngốc, các loại chuyện kỳ quái phát sinh trong Chu gia khoảng thời gian này, tuyệt đối không phải ngẫu nhiên, hơi hơi liên tưởng, có thể nghĩ đến bất thường trên người Quý Trần Ai.</w:t>
      </w:r>
      <w:r>
        <w:br w:type="textWrapping"/>
      </w:r>
      <w:r>
        <w:br w:type="textWrapping"/>
      </w:r>
      <w:r>
        <w:t xml:space="preserve">Quý Trần Ai trầm mặc một hồi sau, mới nói: “Không có gì tốt mà ghen tỵ.”</w:t>
      </w:r>
      <w:r>
        <w:br w:type="textWrapping"/>
      </w:r>
      <w:r>
        <w:br w:type="textWrapping"/>
      </w:r>
      <w:r>
        <w:t xml:space="preserve">Chu Nghiêu Uẩn buồn buồn ừ một tiếng, xem bộ dạng không có được Quý Trần Ai an ủi.</w:t>
      </w:r>
      <w:r>
        <w:br w:type="textWrapping"/>
      </w:r>
      <w:r>
        <w:br w:type="textWrapping"/>
      </w:r>
      <w:r>
        <w:t xml:space="preserve">Quý Trần Ai lại nói: “Anh muốn gặp mặt Bối Giang Thành.”</w:t>
      </w:r>
      <w:r>
        <w:br w:type="textWrapping"/>
      </w:r>
      <w:r>
        <w:br w:type="textWrapping"/>
      </w:r>
      <w:r>
        <w:t xml:space="preserve">Chu Nghiêu Uẩn nói: “Vậy quá nguy hiểm.”</w:t>
      </w:r>
      <w:r>
        <w:br w:type="textWrapping"/>
      </w:r>
      <w:r>
        <w:br w:type="textWrapping"/>
      </w:r>
      <w:r>
        <w:t xml:space="preserve">Quý Trần Ai nói: “Anh… Không biết cậu ta rốt cuộc muốn làm gì, cậu ta hẳn là sẽ không thương tổn tới anh.”</w:t>
      </w:r>
      <w:r>
        <w:br w:type="textWrapping"/>
      </w:r>
      <w:r>
        <w:br w:type="textWrapping"/>
      </w:r>
      <w:r>
        <w:t xml:space="preserve">Chu Nghiêu Uẩn nhìn dáng vẻ Quý Trần Ai, thở dài: “Em quả nhiên, thật sự rất ghen tỵ.”</w:t>
      </w:r>
      <w:r>
        <w:br w:type="textWrapping"/>
      </w:r>
      <w:r>
        <w:br w:type="textWrapping"/>
      </w:r>
      <w:r>
        <w:t xml:space="preserve">Quý Trần Ai mím mím môi, tiến lên cho Chu Nghiêu Uẩn một cái ôm.</w:t>
      </w:r>
      <w:r>
        <w:br w:type="textWrapping"/>
      </w:r>
      <w:r>
        <w:br w:type="textWrapping"/>
      </w:r>
      <w:r>
        <w:t xml:space="preserve">Kỳ thực Quý Trần Ai có thể không cần phải đi gặp Bối Giang Thành, bởi vì bất kể là cô cả Chu Nghiêu Uẩn hay là cô hai, đều lưu lại ấn tượng tương xấu với Quý Trần Ai. Nhưng Bối Giang Thành càng ngày càng làm quá phận, lại khiến Quý Trần Ai không cách nào tiếp tục khoanh tay đứng nhìn, coi như cô cả cô hai Chu Nghiêu Uẩn có làm chuyện gì, cũng không cần để bọn họ lấy cái chết kinh khủng như thế chết đi.</w:t>
      </w:r>
      <w:r>
        <w:br w:type="textWrapping"/>
      </w:r>
      <w:r>
        <w:br w:type="textWrapping"/>
      </w:r>
      <w:r>
        <w:t xml:space="preserve">Chu Nghiêu Uẩn cuối cùng vẫn không ngăn cản hành động Quý Trần Ai đi gặp Bối Giang Thành, tuy rằng trong lòng cậu không muốn, nhưng đối mặt với yêu cầu của Quý Trần Ai, cậu chỉ có thể đồng ý.</w:t>
      </w:r>
      <w:r>
        <w:br w:type="textWrapping"/>
      </w:r>
      <w:r>
        <w:br w:type="textWrapping"/>
      </w:r>
      <w:r>
        <w:t xml:space="preserve">Bất quá Chu Nghiêu Uẩn yêu cầu, trong lúc Quý Trần Ai gặp mặt Bối Giang Thành, cậu muốn chờ ở bên ngoài, để tránh khỏi xuất hiện loại bất ngờ Quý Trần Ai bị Bối Giang Thành bắt đi như lần trước.</w:t>
      </w:r>
      <w:r>
        <w:br w:type="textWrapping"/>
      </w:r>
      <w:r>
        <w:br w:type="textWrapping"/>
      </w:r>
      <w:r>
        <w:t xml:space="preserve">Quý Trần Ai không có lý do gì không đồng ý.</w:t>
      </w:r>
      <w:r>
        <w:br w:type="textWrapping"/>
      </w:r>
      <w:r>
        <w:br w:type="textWrapping"/>
      </w:r>
      <w:r>
        <w:t xml:space="preserve">Đã được một thời gian kể từ lần gặp gỡ trước, Bối Giang Thành tuy nhỏ hơn Quý Trần Ai, nhưng trên người cậu ta đã không còn mùi vị thiếu niên ngây ngô.</w:t>
      </w:r>
      <w:r>
        <w:br w:type="textWrapping"/>
      </w:r>
      <w:r>
        <w:br w:type="textWrapping"/>
      </w:r>
      <w:r>
        <w:t xml:space="preserve">Có lẽ là bởi vì hệ thống, có lẽ là bởi vì ký ức trọng sinh, lúc này Bối Giang Thành ngoại trừ chiều cao và tướng mạo, ánh mắt khí chất không cái nào không biểu hiện ra một người trưởng thành tự đắc thành thục.</w:t>
      </w:r>
      <w:r>
        <w:br w:type="textWrapping"/>
      </w:r>
      <w:r>
        <w:br w:type="textWrapping"/>
      </w:r>
      <w:r>
        <w:t xml:space="preserve">Bối Giang Thành gọi cho Quý Trần Ai một ly cà phê, còn bỏ thêm cho Quý Trần Ai hai viên đường.</w:t>
      </w:r>
      <w:r>
        <w:br w:type="textWrapping"/>
      </w:r>
      <w:r>
        <w:br w:type="textWrapping"/>
      </w:r>
      <w:r>
        <w:t xml:space="preserve">Quý Trần Ai bưng cà phê lên nhấp một ngụm, sau đó nhìn về phía Bối Giang Thành.</w:t>
      </w:r>
      <w:r>
        <w:br w:type="textWrapping"/>
      </w:r>
      <w:r>
        <w:br w:type="textWrapping"/>
      </w:r>
      <w:r>
        <w:t xml:space="preserve">Bối Giang Thành hơi giơ lên cằm, cậu ta nói: “Bánh su kem tôi mới nướng, nếm thử đi, không phải anh thích ăn đồ ngọt nhất sao?”</w:t>
      </w:r>
      <w:r>
        <w:br w:type="textWrapping"/>
      </w:r>
      <w:r>
        <w:br w:type="textWrapping"/>
      </w:r>
      <w:r>
        <w:t xml:space="preserve">Quý Trần Ai cầm lấy một chiếc bánh su kem cho vào trong miệng, nói: “Đã lâu không gặp.”</w:t>
      </w:r>
      <w:r>
        <w:br w:type="textWrapping"/>
      </w:r>
      <w:r>
        <w:br w:type="textWrapping"/>
      </w:r>
      <w:r>
        <w:t xml:space="preserve">Bối Giang Thành mỉm cười: “Đã lâu không gặp.”</w:t>
      </w:r>
      <w:r>
        <w:br w:type="textWrapping"/>
      </w:r>
      <w:r>
        <w:br w:type="textWrapping"/>
      </w:r>
      <w:r>
        <w:t xml:space="preserve">Quý Trần Ai nói: “Bánh su kem không tệ.”</w:t>
      </w:r>
      <w:r>
        <w:br w:type="textWrapping"/>
      </w:r>
      <w:r>
        <w:br w:type="textWrapping"/>
      </w:r>
      <w:r>
        <w:t xml:space="preserve">Bối Giang Thành khẽ cười hai tiếng, cậu ta nói: “Nếu như anh là vì sự tình nhà Chu Nghiêu Uẩn bọn họ tới tìm tôi, vậy kỳ thực chúng ta không có gì phải nói.”</w:t>
      </w:r>
      <w:r>
        <w:br w:type="textWrapping"/>
      </w:r>
      <w:r>
        <w:br w:type="textWrapping"/>
      </w:r>
      <w:r>
        <w:t xml:space="preserve">Quý Trần Ai lại cầm bánh su kem, xoay lên nhìn bơ màu trắng sữa dưới đáy, anh nói: “Tại sao?”</w:t>
      </w:r>
      <w:r>
        <w:br w:type="textWrapping"/>
      </w:r>
      <w:r>
        <w:br w:type="textWrapping"/>
      </w:r>
      <w:r>
        <w:t xml:space="preserve">Bối Giang Thành lạnh lùng nói: “Bởi vì bọn họ đáng chết.”</w:t>
      </w:r>
      <w:r>
        <w:br w:type="textWrapping"/>
      </w:r>
      <w:r>
        <w:br w:type="textWrapping"/>
      </w:r>
      <w:r>
        <w:t xml:space="preserve">Quý Trần Ai nói: “Người khác vì tôi làm gì, thì tôi luôn phải biết tại sao.”</w:t>
      </w:r>
      <w:r>
        <w:br w:type="textWrapping"/>
      </w:r>
      <w:r>
        <w:br w:type="textWrapping"/>
      </w:r>
      <w:r>
        <w:t xml:space="preserve">Bối Giang Thành đột nhiên chuyển trọng tâm đề tài, cậu ta nói: “Chu Nghiêu Uẩn cũng theo anh đến?”</w:t>
      </w:r>
      <w:r>
        <w:br w:type="textWrapping"/>
      </w:r>
      <w:r>
        <w:br w:type="textWrapping"/>
      </w:r>
      <w:r>
        <w:t xml:space="preserve">Quý Trần Ai không rõ tại sao Bối Giang Thành đột nhiên nhắc tới cái này, anh ừ một tiếng.</w:t>
      </w:r>
      <w:r>
        <w:br w:type="textWrapping"/>
      </w:r>
      <w:r>
        <w:br w:type="textWrapping"/>
      </w:r>
      <w:r>
        <w:t xml:space="preserve">Bối Giang Thành nói: “Hắn ta chờ anh ở ngoài?”</w:t>
      </w:r>
      <w:r>
        <w:br w:type="textWrapping"/>
      </w:r>
      <w:r>
        <w:br w:type="textWrapping"/>
      </w:r>
      <w:r>
        <w:t xml:space="preserve">Quý Trần Ai lại gật đầu một cái.</w:t>
      </w:r>
      <w:r>
        <w:br w:type="textWrapping"/>
      </w:r>
      <w:r>
        <w:br w:type="textWrapping"/>
      </w:r>
      <w:r>
        <w:t xml:space="preserve">Bối Giang Thành nói: “Tôi đi vệ sinh.” Cậu ta nói xong liền đứng dậy đi về phía nhà vệ sinh.</w:t>
      </w:r>
      <w:r>
        <w:br w:type="textWrapping"/>
      </w:r>
      <w:r>
        <w:br w:type="textWrapping"/>
      </w:r>
      <w:r>
        <w:t xml:space="preserve">Quý Trần Ai nhìn bóng lưng của Bối Giang Thành, đột nhiên cảm thấy biểu tình vừa nãy của Bối Giang Thành có chút kỳ quái, anh nghiêm túc suy nghĩ một chút, rồi lại không nghĩ vấn đề chỗ nào, vì vậy, liền bỏ lỡ thời cơ sửa chữa sai lầm tốt nhất.</w:t>
      </w:r>
      <w:r>
        <w:br w:type="textWrapping"/>
      </w:r>
      <w:r>
        <w:br w:type="textWrapping"/>
      </w:r>
      <w:r>
        <w:t xml:space="preserve">Bối Giang Thành gặp lại Quý Trần Ai, chỉ nói mấy câu nói đã đứng dậy rời đi, Quý Trần Ai đợi Bối Giang Thành hơn 20 phút, lúc cho là Bối Giang Thành đã đi rồi, mới nhìn thấy cậu ta đi từ từ lại đây.</w:t>
      </w:r>
      <w:r>
        <w:br w:type="textWrapping"/>
      </w:r>
      <w:r>
        <w:br w:type="textWrapping"/>
      </w:r>
      <w:r>
        <w:t xml:space="preserve">Bối Giang Thành nói: “Ngại quá, để anh chờ lâu.”</w:t>
      </w:r>
      <w:r>
        <w:br w:type="textWrapping"/>
      </w:r>
      <w:r>
        <w:br w:type="textWrapping"/>
      </w:r>
      <w:r>
        <w:t xml:space="preserve">Quý Trần Ai nói: “Không sao.”</w:t>
      </w:r>
      <w:r>
        <w:br w:type="textWrapping"/>
      </w:r>
      <w:r>
        <w:br w:type="textWrapping"/>
      </w:r>
      <w:r>
        <w:t xml:space="preserve">Bối Giang Thành nói: “Đi thôi.”</w:t>
      </w:r>
      <w:r>
        <w:br w:type="textWrapping"/>
      </w:r>
      <w:r>
        <w:br w:type="textWrapping"/>
      </w:r>
      <w:r>
        <w:t xml:space="preserve">Quý Trần Ai sững sờ: “Đi? Đi đâu?”</w:t>
      </w:r>
      <w:r>
        <w:br w:type="textWrapping"/>
      </w:r>
      <w:r>
        <w:br w:type="textWrapping"/>
      </w:r>
      <w:r>
        <w:t xml:space="preserve">Bối Giang Thành đột nhiên khom người xuống, sau đó cầm Quý Trần Ai tay: “Vương tử của tôi, đương nhiên phải đi tới pháo đài tôi vì anh mà kiến tạo.”</w:t>
      </w:r>
      <w:r>
        <w:br w:type="textWrapping"/>
      </w:r>
      <w:r>
        <w:br w:type="textWrapping"/>
      </w:r>
      <w:r>
        <w:t xml:space="preserve">Biểu tình của Quý Trần Ai hơi ngưng lại: “Cậu đang nói cái gì vậy.”</w:t>
      </w:r>
      <w:r>
        <w:br w:type="textWrapping"/>
      </w:r>
      <w:r>
        <w:br w:type="textWrapping"/>
      </w:r>
      <w:r>
        <w:t xml:space="preserve">Bối Giang Thành nói: “Kỵ sĩ của anh sẽ không tới.” Ngay lúc cậu ta lúc nói chuyện, hai người từ bên ngoài đi được, đứng ở bên người Quý Trần Ai, đồng thời nói: “Chu tiên sinh, mời.”</w:t>
      </w:r>
      <w:r>
        <w:br w:type="textWrapping"/>
      </w:r>
      <w:r>
        <w:br w:type="textWrapping"/>
      </w:r>
      <w:r>
        <w:t xml:space="preserve">Quý Trần Ai cuối cùng đã rõ ràng chuyện gì xảy ra, bởi vì hai người đứng ở bên cạnh anh, vốn là người của Chu Nghiêu Uẩn.</w:t>
      </w:r>
      <w:r>
        <w:br w:type="textWrapping"/>
      </w:r>
      <w:r>
        <w:br w:type="textWrapping"/>
      </w:r>
      <w:r>
        <w:t xml:space="preserve">itsukahikari.wordpress.com</w:t>
      </w:r>
      <w:r>
        <w:br w:type="textWrapping"/>
      </w:r>
      <w:r>
        <w:br w:type="textWrapping"/>
      </w:r>
      <w:r>
        <w:t xml:space="preserve">Quý Trần Ai nói: “Bối Giang Thành, cậu có biết chính mình đang làm gì hay không?”</w:t>
      </w:r>
      <w:r>
        <w:br w:type="textWrapping"/>
      </w:r>
      <w:r>
        <w:br w:type="textWrapping"/>
      </w:r>
      <w:r>
        <w:t xml:space="preserve">Bối Giang Thành nói: “Tôi biết, Chu ca, tôi đang bảo vệ anh.” Lúc cậu ta nói lời này biểu tình chân thành, ánh mắt cuồng nhiệt, giống như đã hoàn toàn tự thôi miên chính mình.</w:t>
      </w:r>
      <w:r>
        <w:br w:type="textWrapping"/>
      </w:r>
      <w:r>
        <w:br w:type="textWrapping"/>
      </w:r>
      <w:r>
        <w:t xml:space="preserve">Quý Trần Ai nói: “Chu Nghiêu Uẩn ở đâu?”</w:t>
      </w:r>
      <w:r>
        <w:br w:type="textWrapping"/>
      </w:r>
      <w:r>
        <w:br w:type="textWrapping"/>
      </w:r>
      <w:r>
        <w:t xml:space="preserve">Bối Giang Thành nói: “Tôi biết anh thích hắn ta, tôi sẽ không thương tổn hắn.” Cậu ta nói rằng tới đây, dừng một chút, “Thế nhưng hắn đừng nghĩ có thể mang anh rời khỏi bên cạnh tôi.”</w:t>
      </w:r>
      <w:r>
        <w:br w:type="textWrapping"/>
      </w:r>
      <w:r>
        <w:br w:type="textWrapping"/>
      </w:r>
      <w:r>
        <w:t xml:space="preserve">Quý Trần Ai càng ngày càng cảm thấy Bối Giang Thành không thể nói lý, anh muốn gọi Tiểu Thất mở thánh quang của thánh nhân, lại bị Tiểu Thất nhắc nhở, hiệu quả của thánh quang của thánh nhân trong thời gian ngắn đối cùng một người chỉ có thể có hiệu lực một lần, nếu những người này đã bị thôi miên, vậy thì có nghĩa rằng Quý Trần Ai tạm thời không cách nào sử dụng kỹ năng của anh.</w:t>
      </w:r>
      <w:r>
        <w:br w:type="textWrapping"/>
      </w:r>
      <w:r>
        <w:br w:type="textWrapping"/>
      </w:r>
      <w:r>
        <w:t xml:space="preserve">Bối Giang Thành thấy Quý Trần Ai ngồi tại chỗ không nhúc nhích, liền hướng về phía Quý Trần Ai làm tư thế mời.</w:t>
      </w:r>
      <w:r>
        <w:br w:type="textWrapping"/>
      </w:r>
      <w:r>
        <w:br w:type="textWrapping"/>
      </w:r>
      <w:r>
        <w:t xml:space="preserve">Quý Trần Ai lạnh mặt đứng lên, anh rất ít khi trực tiếp quăng sắc mặt như vậy, nhưng hành động của Bối Giang Thành, đã khiến không cách nào nhịn xuống được nữa.</w:t>
      </w:r>
      <w:r>
        <w:br w:type="textWrapping"/>
      </w:r>
      <w:r>
        <w:br w:type="textWrapping"/>
      </w:r>
      <w:r>
        <w:t xml:space="preserve">Bối Giang Thành nói: “Tại sao anh lại không cao hứng chứ? Tôi là vì tốt cho anh mà, Chu Nghiêu Uẩn chỉ có thể thương tổn anh…”</w:t>
      </w:r>
      <w:r>
        <w:br w:type="textWrapping"/>
      </w:r>
      <w:r>
        <w:br w:type="textWrapping"/>
      </w:r>
      <w:r>
        <w:t xml:space="preserve">Quý Trần Ai chậm rãi hỏi một câu: “Người chủ nhân mua cậu đi đời trước, tốt với cậu à.”</w:t>
      </w:r>
      <w:r>
        <w:br w:type="textWrapping"/>
      </w:r>
      <w:r>
        <w:br w:type="textWrapping"/>
      </w:r>
      <w:r>
        <w:t xml:space="preserve">Biểu tình của Bối Giang Thành ngưng đọng lại.</w:t>
      </w:r>
      <w:r>
        <w:br w:type="textWrapping"/>
      </w:r>
      <w:r>
        <w:br w:type="textWrapping"/>
      </w:r>
      <w:r>
        <w:t xml:space="preserve">Quý Trần Ai nói: “Nếu như hắn ta tốt với cậu, cậu sẽ nguyện ý ở bên cạnh hắn ta cả đời?”</w:t>
      </w:r>
      <w:r>
        <w:br w:type="textWrapping"/>
      </w:r>
      <w:r>
        <w:br w:type="textWrapping"/>
      </w:r>
      <w:r>
        <w:t xml:space="preserve">Bối Giang Thành nói: “Chu Nghiêu Cần, tôi không nghĩ tới, anh lại có thể nói với tôi câu như thế này, chủ nhân đời trước của tôi, cũng chính là chủ nhân của anh.”</w:t>
      </w:r>
      <w:r>
        <w:br w:type="textWrapping"/>
      </w:r>
      <w:r>
        <w:br w:type="textWrapping"/>
      </w:r>
      <w:r>
        <w:t xml:space="preserve">Quý Trần Ai chỉ cảm thấy đau đầu, anh nói: “Bối Giang Thành, cậu rốt cuộc là sống ở đời trước hay là sống ở đời này, chuyện này đã cải biến từ lâu. Cậu không bị mua đi, tôi cũng không, tại sao cậu vẫn luôn muốn sống trong quá khứ chứ.”</w:t>
      </w:r>
      <w:r>
        <w:br w:type="textWrapping"/>
      </w:r>
      <w:r>
        <w:br w:type="textWrapping"/>
      </w:r>
      <w:r>
        <w:t xml:space="preserve">Bối Giang Thành không có trả lời Quý Trần Ai nữa, chỉ là lạnh lùng phất tay. Giốnh như Quý Trần Ai đã tổn thương cậu ta nặng nề, khiến cho cậu ta ngay cả sắc mặt tốt hơn một chút cũng bày không ra.</w:t>
      </w:r>
      <w:r>
        <w:br w:type="textWrapping"/>
      </w:r>
      <w:r>
        <w:br w:type="textWrapping"/>
      </w:r>
      <w:r>
        <w:t xml:space="preserve">Quý Trần Ai bị ép lên xe, theo Bối Giang Thành rời đi.</w:t>
      </w:r>
      <w:r>
        <w:br w:type="textWrapping"/>
      </w:r>
      <w:r>
        <w:br w:type="textWrapping"/>
      </w:r>
      <w:r>
        <w:t xml:space="preserve">Người lái xe và hộ tống, đều là thủ hạ của Chu Nghiêu Uẩn, sau khi bị Bối Giang Thành tẩy não, bọn họ ngắn thì ba, bốn ngày, lâu phải một hai tuần mới có thể hồi lại, mà trong lúc này, bọn họ chính là con chó tay sai của Bối Giang Thành. Kể cả Bối Giang Thành muốn bọn họ chết, bọn họ cũng sẽ cảm thấy vui vẻ mà chịu đựng.</w:t>
      </w:r>
      <w:r>
        <w:br w:type="textWrapping"/>
      </w:r>
      <w:r>
        <w:br w:type="textWrapping"/>
      </w:r>
      <w:r>
        <w:t xml:space="preserve">Đây là cục diện rất tồi tệ, Quý Trần Ai đoán được Bối Giang Thành xảy ra vấn đề, nhưng anh lại không nghĩ rằng vấn đề nghiêm trọng đến thế.</w:t>
      </w:r>
      <w:r>
        <w:br w:type="textWrapping"/>
      </w:r>
      <w:r>
        <w:br w:type="textWrapping"/>
      </w:r>
      <w:r>
        <w:t xml:space="preserve">Người sống trong quá khứ rất đáng sợ, bởi vì hắn căn bản sẽ không nghe bạn rốt cuộc đang nói gì lúc này.</w:t>
      </w:r>
      <w:r>
        <w:br w:type="textWrapping"/>
      </w:r>
      <w:r>
        <w:br w:type="textWrapping"/>
      </w:r>
      <w:r>
        <w:t xml:space="preserve">Quý Trần Ai ngồi trên xe, bắt đầu suy nghĩ đến cùng nên giải quyết vấn đề này như thế nào.</w:t>
      </w:r>
      <w:r>
        <w:br w:type="textWrapping"/>
      </w:r>
      <w:r>
        <w:br w:type="textWrapping"/>
      </w:r>
      <w:r>
        <w:t xml:space="preserve">Mà Chu Nghiêu Uẩn… Sự thực chứng minh, đệ đệ, xác thực không có trứng dùng gì.(?)</w:t>
      </w:r>
      <w:r>
        <w:br w:type="textWrapping"/>
      </w:r>
      <w:r>
        <w:br w:type="textWrapping"/>
      </w:r>
    </w:p>
    <w:p>
      <w:pPr>
        <w:pStyle w:val="Heading2"/>
      </w:pPr>
      <w:bookmarkStart w:id="105" w:name="chương-78-người-trong-cơn-lạc-lối"/>
      <w:bookmarkEnd w:id="105"/>
      <w:r>
        <w:t xml:space="preserve">78. Chương 78: Người Trong Cơn Lạc Lối</w:t>
      </w:r>
    </w:p>
    <w:p>
      <w:pPr>
        <w:pStyle w:val="Compact"/>
      </w:pPr>
      <w:r>
        <w:br w:type="textWrapping"/>
      </w:r>
      <w:r>
        <w:br w:type="textWrapping"/>
      </w:r>
      <w:r>
        <w:t xml:space="preserve">Edit: Koliz</w:t>
      </w:r>
      <w:r>
        <w:br w:type="textWrapping"/>
      </w:r>
      <w:r>
        <w:br w:type="textWrapping"/>
      </w:r>
      <w:r>
        <w:t xml:space="preserve">Kỳ thực Quý Trần Ai chưa bao giờ nghĩ tới, nếu có một ngày Chu Nghiêu Uẩn không quen biết anh, anh sẽ có cảm giác thế nào.</w:t>
      </w:r>
      <w:r>
        <w:br w:type="textWrapping"/>
      </w:r>
      <w:r>
        <w:br w:type="textWrapping"/>
      </w:r>
      <w:r>
        <w:t xml:space="preserve">Mà hiện tại, Bối Giang Thành lại đặt vấn đề này tới trước mặt Quý Trần Ai —— Chu Nghiêu Uẩn bị tẩy não xong, thật sự không quen biết anh.</w:t>
      </w:r>
      <w:r>
        <w:br w:type="textWrapping"/>
      </w:r>
      <w:r>
        <w:br w:type="textWrapping"/>
      </w:r>
      <w:r>
        <w:t xml:space="preserve">Quý Trần Ai không biết thánh quang của thánh nhân sẽ duy trì hiệu quả trên người Chu Nghiêu Uẩn bao lâu, thế nhưng một hai ngày, thì nhất định sẽ có, so với bây giờ… Bối Giang Thành bất luận là nói cái gì, Chu Nghiêu Uẩn đều xem như thánh chỉ. Kể cả Bối Giang Thành kêu Chu Nghiêu Uẩn đi chết, e rằng Chu Nghiêu Uẩn cũng sẽ không chút do dự chấp hành.</w:t>
      </w:r>
      <w:r>
        <w:br w:type="textWrapping"/>
      </w:r>
      <w:r>
        <w:br w:type="textWrapping"/>
      </w:r>
      <w:r>
        <w:t xml:space="preserve">Đây là tình huống rất tồi tệ, Quý Trần Ai bị Bối Giang Thành mạnh mẽ mang đi, mà Chu Nghiêu Uẩn lại mỉm cười không hề làm gì cả, có thể tưởng tượng chờ sau khi hiệu quả của thánh quang của thánh nhân biến mất, tâm tình Chu Nghiêu Uẩn sẽ là đau khổ tới dường nào —— tự tay cậu đánh mất ca ca yêu dấu của chính mình.</w:t>
      </w:r>
      <w:r>
        <w:br w:type="textWrapping"/>
      </w:r>
      <w:r>
        <w:br w:type="textWrapping"/>
      </w:r>
      <w:r>
        <w:t xml:space="preserve">Đương nhiên, vào giờ phút này, người đau khổ trước, là Quý Trần Ai.</w:t>
      </w:r>
      <w:r>
        <w:br w:type="textWrapping"/>
      </w:r>
      <w:r>
        <w:br w:type="textWrapping"/>
      </w:r>
      <w:r>
        <w:t xml:space="preserve">Chu Nghiêu Uẩn không quen biết anh, đứng trước mặt anh, ánh mắt nhìn về phía anh hoàn toàn lạnh lùng, Bối Giang Thành ngồi ở bên người Quý Trần Ai, đưa một cốc sữa cho Quý Trần Ai.</w:t>
      </w:r>
      <w:r>
        <w:br w:type="textWrapping"/>
      </w:r>
      <w:r>
        <w:br w:type="textWrapping"/>
      </w:r>
      <w:r>
        <w:t xml:space="preserve">Quý Trần Ai không nhúc nhích, chỉ là biểu tình cùng ánh mắt đều có chút không tốt, anh nhìn Bối Giang Thành, lạnh lùng hỏi một câu: “Cậu đến cùng muốn làm gì.”</w:t>
      </w:r>
      <w:r>
        <w:br w:type="textWrapping"/>
      </w:r>
      <w:r>
        <w:br w:type="textWrapping"/>
      </w:r>
      <w:r>
        <w:t xml:space="preserve">Bối Giang Thành vẫn cố chấp muốn đưa sữa cho Quý Trần Ai, cậu ta nói: “Tôi muốn anh.”</w:t>
      </w:r>
      <w:r>
        <w:br w:type="textWrapping"/>
      </w:r>
      <w:r>
        <w:br w:type="textWrapping"/>
      </w:r>
      <w:r>
        <w:t xml:space="preserve">Đây là tuyên ngôn, cũng là khoe khoang.</w:t>
      </w:r>
      <w:r>
        <w:br w:type="textWrapping"/>
      </w:r>
      <w:r>
        <w:br w:type="textWrapping"/>
      </w:r>
      <w:r>
        <w:t xml:space="preserve">Quý Trần Ai nói: “Cậu thật sự khiến tôi rất thất vọng.”</w:t>
      </w:r>
      <w:r>
        <w:br w:type="textWrapping"/>
      </w:r>
      <w:r>
        <w:br w:type="textWrapping"/>
      </w:r>
      <w:r>
        <w:t xml:space="preserve">Bối Giang Thành nhẹ nhàng thở dài, sau đó thuận tay đưa sữa cho Chu Nghiêu Uẩn, nhàn nhạt nói: “Rót hết cho anh ấy.”</w:t>
      </w:r>
      <w:r>
        <w:br w:type="textWrapping"/>
      </w:r>
      <w:r>
        <w:br w:type="textWrapping"/>
      </w:r>
      <w:r>
        <w:t xml:space="preserve">Chu Nghiêu Uẩn tiếp nhận cốc sữa, trực tiếp đi về phía Quý Trần Ai, sau đó một tay bóp lấy cằm Quý Trần Ai, rót hết một cốc sữa vào trong miệng Quý Trần Ai.</w:t>
      </w:r>
      <w:r>
        <w:br w:type="textWrapping"/>
      </w:r>
      <w:r>
        <w:br w:type="textWrapping"/>
      </w:r>
      <w:r>
        <w:t xml:space="preserve">Sự giãy dụa của Quý Trần Ai đều bị Chu Nghiêu Uẩn hóa giải, sữa có hơi lạnh, rót vào trong miệng có chút không thoải mái, thế nhưng sự không thoải mái này, cũng không sánh nổi với ánh mắt xa lạ kia của Chu Nghiêu Uẩn.</w:t>
      </w:r>
      <w:r>
        <w:br w:type="textWrapping"/>
      </w:r>
      <w:r>
        <w:br w:type="textWrapping"/>
      </w:r>
      <w:r>
        <w:t xml:space="preserve">Quý Trần Ai đối với Chu Nghiêu Uẩn mà nói là sự tồn tại đặc thù, Chu Nghiêu Uẩn thích Quý Trần Ai, cậu cũng đã thổ lộ trước mặt Quý Trần Ai vô số lần. Mà động tác, ánh mắt trước đây của cậu, không một cái nào không biểu đạt ra tâm tình này, Chu Nghiêu Uẩn không nỡ để Quý Trần Ai chịu khổ, càng không nỡ khiến Quý Trần Ai khó chịu.</w:t>
      </w:r>
      <w:r>
        <w:br w:type="textWrapping"/>
      </w:r>
      <w:r>
        <w:br w:type="textWrapping"/>
      </w:r>
      <w:r>
        <w:t xml:space="preserve">Thế nhưng bây giờ lại không giống với lúc trước, Chu Nghiêu Uẩn, không nhớ rõ Quý Trần Ai.</w:t>
      </w:r>
      <w:r>
        <w:br w:type="textWrapping"/>
      </w:r>
      <w:r>
        <w:br w:type="textWrapping"/>
      </w:r>
      <w:r>
        <w:t xml:space="preserve">Bối Giang Thành ngồi ở bên cạnh nhìn động tác của Chu Nghiêu Uẩn, cậu ta khoác trên người vỏ bọc thiếu niên xinh đẹp, nụ cười lại đủ vặn vẹo, cậu ta nói: “Chu Nghiêu Cần, đây mới thật sự là Chu Nghiêu Uẩn.”</w:t>
      </w:r>
      <w:r>
        <w:br w:type="textWrapping"/>
      </w:r>
      <w:r>
        <w:br w:type="textWrapping"/>
      </w:r>
      <w:r>
        <w:t xml:space="preserve">Quý Trần Ai chật vật ho khan vài tiếng, nhưng trong lòng tràn ngập bất đắc dĩ với Bối Giang Thành người này, đương nhiên, trong sự bất đắc dĩ, còn ngầm chứa từng tia phẫn nộ khó có thể giải quyết.</w:t>
      </w:r>
      <w:r>
        <w:br w:type="textWrapping"/>
      </w:r>
      <w:r>
        <w:br w:type="textWrapping"/>
      </w:r>
      <w:r>
        <w:t xml:space="preserve">Quý Trần Ai nói: “Bối Giang Thành, cậu điên rồi.”</w:t>
      </w:r>
      <w:r>
        <w:br w:type="textWrapping"/>
      </w:r>
      <w:r>
        <w:br w:type="textWrapping"/>
      </w:r>
      <w:r>
        <w:t xml:space="preserve">Bối Giang Thành hơi ngẩng đầu lên, lộ ra một biểu tình cực kỳ kiêu ngạo, cậu ta nói: “Chu Nghiêu Cần, vì anh mà điên, là vinh hạnh của tôi.”</w:t>
      </w:r>
      <w:r>
        <w:br w:type="textWrapping"/>
      </w:r>
      <w:r>
        <w:br w:type="textWrapping"/>
      </w:r>
      <w:r>
        <w:t xml:space="preserve">Bối Giang Thành coi bản thân là kỵ sĩ, cho rằng Chu Nghiêu Uẩn là ác long. Đáng tiếc sự thật vừa vặn ngược lại.</w:t>
      </w:r>
      <w:r>
        <w:br w:type="textWrapping"/>
      </w:r>
      <w:r>
        <w:br w:type="textWrapping"/>
      </w:r>
      <w:r>
        <w:t xml:space="preserve">Không biết trong sữa bỏ thêm cái gì, Quý Trần Ai bắt đầu cảm thấy choáng váng đầu, anh bắt lấy tay Chu Nghiêu Uẩn đứng ở bên cạnh, sau đó yếu ớt kêu một tiếng Tiểu Uẩn.</w:t>
      </w:r>
      <w:r>
        <w:br w:type="textWrapping"/>
      </w:r>
      <w:r>
        <w:br w:type="textWrapping"/>
      </w:r>
      <w:r>
        <w:t xml:space="preserve">Ánh mắt lạnh như băng của Chu Nghiêu Uẩn vẫn chưa có bất kỳ biến hóa nào, cậu mở tay ra Quý Trần Ai, thậm chí trong thần sắc còn đ lộ ra một tia chán ghét.</w:t>
      </w:r>
      <w:r>
        <w:br w:type="textWrapping"/>
      </w:r>
      <w:r>
        <w:br w:type="textWrapping"/>
      </w:r>
      <w:r>
        <w:t xml:space="preserve">Loại vẻ mặt này khiến Quý Trần Ai cảm thấy vô cùng đau khổ và phẫn nộ, anh nhìn về phía người khởi xướng Bối Giang Thành.</w:t>
      </w:r>
      <w:r>
        <w:br w:type="textWrapping"/>
      </w:r>
      <w:r>
        <w:br w:type="textWrapping"/>
      </w:r>
      <w:r>
        <w:t xml:space="preserve">Ngược lại với Quý Trần Ai, Bối Giang Thành lại bị vẻ mặt này của Chu Nghiêu Uẩn lấy lòng, cậu ta nói, </w:t>
      </w:r>
      <w:r>
        <w:rPr>
          <w:i/>
        </w:rPr>
        <w:t xml:space="preserve">Chu Nghiêu Cần, đây mới thật sự là Chu Nghiêu Uẩn, hắn căn bản sẽ không cứu anh, mặc dù hắn có cái năng lực kia.</w:t>
      </w:r>
      <w:r>
        <w:br w:type="textWrapping"/>
      </w:r>
      <w:r>
        <w:br w:type="textWrapping"/>
      </w:r>
      <w:r>
        <w:t xml:space="preserve">Quý Trần Ai chỉ cảm thấy đầu càng ngày càng choáng váng, cho nên chỉ nghe được một nửa lời liên miên cằn nhằn của Bối Giang Thành.</w:t>
      </w:r>
      <w:r>
        <w:br w:type="textWrapping"/>
      </w:r>
      <w:r>
        <w:br w:type="textWrapping"/>
      </w:r>
      <w:r>
        <w:t xml:space="preserve">itsukahikari.wordpress.com</w:t>
      </w:r>
      <w:r>
        <w:br w:type="textWrapping"/>
      </w:r>
      <w:r>
        <w:br w:type="textWrapping"/>
      </w:r>
      <w:r>
        <w:t xml:space="preserve">Quý Trần Ai vẫn luôn nói với Bối Giang Thành, những ký ức ấy là thuộc loại đã qua, mà bọn họ sống ở hiện tại.</w:t>
      </w:r>
      <w:r>
        <w:br w:type="textWrapping"/>
      </w:r>
      <w:r>
        <w:br w:type="textWrapping"/>
      </w:r>
      <w:r>
        <w:t xml:space="preserve">Nhưng Bối Giang Thành vẫn thủy chung không thể thoát ra, cậu ta như cũ cảm thấy đau khổ, như cũ cảm thấy cậu ta cần phải giết chết Chu Nghiêu Uẩn, giải cứu Chu Nghiêu Cần. Có chút ký ức không phải bạn muốn quên là có thể quên, giống như sự tình đời trước của Bối Giang Thành.</w:t>
      </w:r>
      <w:r>
        <w:br w:type="textWrapping"/>
      </w:r>
      <w:r>
        <w:br w:type="textWrapping"/>
      </w:r>
      <w:r>
        <w:t xml:space="preserve">Bối Giang Thành nói, cậu ta rốt cục suy nghĩ rõ ràng chân tướng, thời điểm  đời trước, Chu Nghiêu Uẩn căn bản là có cơ hội cứu Chu Nghiêu Cần ra, thế nhưng cậu không làm, cậu lựa chọn từ bỏ.</w:t>
      </w:r>
      <w:r>
        <w:br w:type="textWrapping"/>
      </w:r>
      <w:r>
        <w:br w:type="textWrapping"/>
      </w:r>
      <w:r>
        <w:t xml:space="preserve">Bối Giang Thành nói, đời trước người có Tiểu Thất là Chu Nghiêu Uẩn, nhưng Chu Nghiêu Uẩn nắm giữ hệ thống, lại hủy diệt thế giới.</w:t>
      </w:r>
      <w:r>
        <w:br w:type="textWrapping"/>
      </w:r>
      <w:r>
        <w:br w:type="textWrapping"/>
      </w:r>
      <w:r>
        <w:t xml:space="preserve">Bối Giang Thành nói, đời trước Chu Nghiêu Uẩn không cứu được anh, chẳng những không cứu anh ra, còn phá hủy Chu Nghiêu Cần.</w:t>
      </w:r>
      <w:r>
        <w:br w:type="textWrapping"/>
      </w:r>
      <w:r>
        <w:br w:type="textWrapping"/>
      </w:r>
      <w:r>
        <w:t xml:space="preserve">Bối Giang Thành nói:…</w:t>
      </w:r>
      <w:r>
        <w:br w:type="textWrapping"/>
      </w:r>
      <w:r>
        <w:br w:type="textWrapping"/>
      </w:r>
      <w:r>
        <w:t xml:space="preserve">Bối Giang Thành nói gì đó rất nhiều, mỗi một lần cậu ta gặp mặt Quý Trần Ai, ký ức đời trước lại càng hiện lên rõ ràng. Mà hiện tại, cậu ta đã bị những ký ức ấy quấy nhiễu, cho nên quả thực giống như người điên.</w:t>
      </w:r>
      <w:r>
        <w:br w:type="textWrapping"/>
      </w:r>
      <w:r>
        <w:br w:type="textWrapping"/>
      </w:r>
      <w:r>
        <w:t xml:space="preserve">Quý Trần Ai nhìn thân ảnh Bối Giang Thành trước mặt mình bắt đầu mơ hồ đi, đầu óc của anh ngây ngây ngất ngất, tuy rằng không tình nguyện, nhưng vẫn lâm vào trong giấc ngủ sâu.</w:t>
      </w:r>
      <w:r>
        <w:br w:type="textWrapping"/>
      </w:r>
      <w:r>
        <w:br w:type="textWrapping"/>
      </w:r>
      <w:r>
        <w:t xml:space="preserve">Cảm giác này chắc chắn là không thoải mái, Quý Trần Ai sau khi tỉnh lại, chỉ cảm thấy đầu đau sắp nứt, anh lảo đảo từ trên giường ngồi dậy, thấy được một sợi xích buộc vào mắt cá chân mình.</w:t>
      </w:r>
      <w:r>
        <w:br w:type="textWrapping"/>
      </w:r>
      <w:r>
        <w:br w:type="textWrapping"/>
      </w:r>
      <w:r>
        <w:t xml:space="preserve">Quý Trần Ai bất đắc dĩ nói: “Đây coi như là giấc mơ thành sự thật đi?”</w:t>
      </w:r>
      <w:r>
        <w:br w:type="textWrapping"/>
      </w:r>
      <w:r>
        <w:br w:type="textWrapping"/>
      </w:r>
      <w:r>
        <w:t xml:space="preserve">Tiểu Thất hồi lâu không nói lời nào, mới yếu ớt nói câu: “Đại khái tính là vậy.”</w:t>
      </w:r>
      <w:r>
        <w:br w:type="textWrapping"/>
      </w:r>
      <w:r>
        <w:br w:type="textWrapping"/>
      </w:r>
      <w:r>
        <w:t xml:space="preserve">Sắc mặt Quý Trần Ai có chút uể oải, hắn nói: “Ta đã ngủ bao lâu rồi, trong thời gian này Bối Giang Thành đã làm những gì?”</w:t>
      </w:r>
      <w:r>
        <w:br w:type="textWrapping"/>
      </w:r>
      <w:r>
        <w:br w:type="textWrapping"/>
      </w:r>
      <w:r>
        <w:t xml:space="preserve">Tiểu Thất nói: “Không lâu, mới sáu tiếng, Bối Giang Thành đưa ngươi tới nơi này rồi rời đi, ta cũng không biết cậu ta đã làm gì.”</w:t>
      </w:r>
      <w:r>
        <w:br w:type="textWrapping"/>
      </w:r>
      <w:r>
        <w:br w:type="textWrapping"/>
      </w:r>
      <w:r>
        <w:t xml:space="preserve">Quý Trần Ai nói: “Có ý gì? Ngươi không thể tra sao?”</w:t>
      </w:r>
      <w:r>
        <w:br w:type="textWrapping"/>
      </w:r>
      <w:r>
        <w:br w:type="textWrapping"/>
      </w:r>
      <w:r>
        <w:t xml:space="preserve">Tiểu Thất nói: “Cậu ta dùng vật liệu đặc thù chế tạo ngôi nhà này, ta không thể kéo dài dữ liệu của mình ra.”</w:t>
      </w:r>
      <w:r>
        <w:br w:type="textWrapping"/>
      </w:r>
      <w:r>
        <w:br w:type="textWrapping"/>
      </w:r>
      <w:r>
        <w:t xml:space="preserve">Xem ra Bối Giang Thành này, là đã sớm chuẩn bị.</w:t>
      </w:r>
      <w:r>
        <w:br w:type="textWrapping"/>
      </w:r>
      <w:r>
        <w:br w:type="textWrapping"/>
      </w:r>
      <w:r>
        <w:t xml:space="preserve">Quý Trần Ai từ trên giường đứng lên, đi đến cửa, căn nhà này gồm hai phòng ngủ một phòng khách, độ dài dây xích trên chân Quý Trần Ai chỉ có thể để anh đi tới cửa phòng ngủ, đi vào nhà vệ sinh trong phòng ngủ thì lại không có vấn đề gì.</w:t>
      </w:r>
      <w:r>
        <w:br w:type="textWrapping"/>
      </w:r>
      <w:r>
        <w:br w:type="textWrapping"/>
      </w:r>
      <w:r>
        <w:t xml:space="preserve">Quý Trần Ai nói: “Vô địch phi phi phi phi chân có thể làm gãy xích không?”</w:t>
      </w:r>
      <w:r>
        <w:br w:type="textWrapping"/>
      </w:r>
      <w:r>
        <w:br w:type="textWrapping"/>
      </w:r>
      <w:r>
        <w:t xml:space="preserve">Tiểu Thất nói: “Ta không biết, nhưng chắc là… Không được đi.”</w:t>
      </w:r>
      <w:r>
        <w:br w:type="textWrapping"/>
      </w:r>
      <w:r>
        <w:br w:type="textWrapping"/>
      </w:r>
      <w:r>
        <w:t xml:space="preserve">Tiểu Thất đã đúng, xác thực là không được, Quý Trần Ai đạp sàn nhà ra vài cái hố, lại không đạp hỏng được giường và dây xích buộc vào. Xem ra Bối Giang Thành cái tên này cũng phí không ít công sức.</w:t>
      </w:r>
      <w:r>
        <w:br w:type="textWrapping"/>
      </w:r>
      <w:r>
        <w:br w:type="textWrapping"/>
      </w:r>
      <w:r>
        <w:t xml:space="preserve">Quý Trần Ai ngồi chồm hỗm trên mặt đất ho khan hai tiếng, anh nói: “Ngươi nghiên cứu thế nào rồi, Bối Giang Thành vì sao lại có Tiểu Thất.”</w:t>
      </w:r>
      <w:r>
        <w:br w:type="textWrapping"/>
      </w:r>
      <w:r>
        <w:br w:type="textWrapping"/>
      </w:r>
      <w:r>
        <w:t xml:space="preserve">Tiểu Thất nói: “Ta hoài nghi, ta hoặc là nó, là xuyên qua thời không mà đến.”</w:t>
      </w:r>
      <w:r>
        <w:br w:type="textWrapping"/>
      </w:r>
      <w:r>
        <w:br w:type="textWrapping"/>
      </w:r>
      <w:r>
        <w:t xml:space="preserve">Quý Trần Ai nói: “Xuyên qua thời không?”</w:t>
      </w:r>
      <w:r>
        <w:br w:type="textWrapping"/>
      </w:r>
      <w:r>
        <w:br w:type="textWrapping"/>
      </w:r>
      <w:r>
        <w:t xml:space="preserve">Tiểu Thất nói: “Đúng, vào thời điểm chính năng lượng đạt đến cấp cao nhất, sẽ có một kỹ năng nghịch thiên, kỹ năng đó là thứ duy nhất có thể giải thích nguyên nhân tồn tại tình huống như thế.”</w:t>
      </w:r>
      <w:r>
        <w:br w:type="textWrapping"/>
      </w:r>
      <w:r>
        <w:br w:type="textWrapping"/>
      </w:r>
      <w:r>
        <w:t xml:space="preserve">Quý Trần Ai nói: “Ngươi có thể giao lưu với Tiểu Thất của Bối Giang Thành không?”</w:t>
      </w:r>
      <w:r>
        <w:br w:type="textWrapping"/>
      </w:r>
      <w:r>
        <w:br w:type="textWrapping"/>
      </w:r>
      <w:r>
        <w:t xml:space="preserve">Tiểu Thất nói: “Có thể, thế nhưng cảm giác nó không phải quá tốt, Bối Giang Thành không phải là một kí chủ tốt. Hoặc là nói, tiếp thu trí nhớ kiếp trước của Bối Giang Thành, không phải là một kí chủ tốt.”</w:t>
      </w:r>
      <w:r>
        <w:br w:type="textWrapping"/>
      </w:r>
      <w:r>
        <w:br w:type="textWrapping"/>
      </w:r>
      <w:r>
        <w:t xml:space="preserve">Nếu như không có những ký ức ấy, căn cứ vào dự đoán của hệ thống, Bối Giang Thành sẽ là kí chủ tốt. Nhưng bởi vì nguyên nhân không rõ, kết quả dự đoán lại xuất hiện sai lệch.</w:t>
      </w:r>
      <w:r>
        <w:br w:type="textWrapping"/>
      </w:r>
      <w:r>
        <w:br w:type="textWrapping"/>
      </w:r>
      <w:r>
        <w:t xml:space="preserve">Đây chính là tương lai, bởi vì một dữ liệu xuất hiện vấn đề, tất cả sẽ bị lật đổ.</w:t>
      </w:r>
      <w:r>
        <w:br w:type="textWrapping"/>
      </w:r>
      <w:r>
        <w:br w:type="textWrapping"/>
      </w:r>
      <w:r>
        <w:t xml:space="preserve">Quý Trần Ai nói: “Như vậy tương lai mà ngươi suy đoán lúc này, là dạng gì?”</w:t>
      </w:r>
      <w:r>
        <w:br w:type="textWrapping"/>
      </w:r>
      <w:r>
        <w:br w:type="textWrapping"/>
      </w:r>
      <w:r>
        <w:t xml:space="preserve">Tiểu Thất trầm mặc hồi lâu vẫn không lên tiếng, mãi đến tận lúc Quý Trần Ai dò hỏi lần thứ hai, nó mới nói: “Tương lai rất tồi tệ.”</w:t>
      </w:r>
      <w:r>
        <w:br w:type="textWrapping"/>
      </w:r>
      <w:r>
        <w:br w:type="textWrapping"/>
      </w:r>
      <w:r>
        <w:t xml:space="preserve">Quý Trần Ai nói: “Tồi tệ? Ở phương diện nào?”</w:t>
      </w:r>
      <w:r>
        <w:br w:type="textWrapping"/>
      </w:r>
      <w:r>
        <w:br w:type="textWrapping"/>
      </w:r>
      <w:r>
        <w:t xml:space="preserve">Tiểu Thất nói: “Chu Nghiêu Uẩn sẽ chết ở lần hiệu quả tiếp theo của thánh quang của thánh nhân.”</w:t>
      </w:r>
      <w:r>
        <w:br w:type="textWrapping"/>
      </w:r>
      <w:r>
        <w:br w:type="textWrapping"/>
      </w:r>
      <w:r>
        <w:t xml:space="preserve">Quý Trần Ai sửng sốt một chút, lại nghe thấy Tiểu Thất tiếp tục nói: “Ngươi thì bị Bối Giang Thành, nhốt cả đời.”</w:t>
      </w:r>
      <w:r>
        <w:br w:type="textWrapping"/>
      </w:r>
      <w:r>
        <w:br w:type="textWrapping"/>
      </w:r>
      <w:r>
        <w:t xml:space="preserve">Quý Trần Ai: “…” Này cũng thật là, một kết cục không xong.</w:t>
      </w:r>
      <w:r>
        <w:br w:type="textWrapping"/>
      </w:r>
      <w:r>
        <w:br w:type="textWrapping"/>
      </w:r>
      <w:r>
        <w:t xml:space="preserve">Tất cả mọi chuyện, bắt đầu từ một khắc Bối Giang Thành nắm giữ trí nhớ kiếp trước, đều trở nên không bình thường, Quý Trần Ai nói: “Không có cách nào có thể xoay chuyển sao?”</w:t>
      </w:r>
      <w:r>
        <w:br w:type="textWrapping"/>
      </w:r>
      <w:r>
        <w:br w:type="textWrapping"/>
      </w:r>
      <w:r>
        <w:t xml:space="preserve">Tiểu Thất nói: “Hiện tại xem ra, không có.”</w:t>
      </w:r>
      <w:r>
        <w:br w:type="textWrapping"/>
      </w:r>
      <w:r>
        <w:br w:type="textWrapping"/>
      </w:r>
      <w:r>
        <w:t xml:space="preserve">Duy nhất Quý Trần Ai có thể đối đầu với Bối Giang Thành đã bị nhốt lại, anh chậm một bước trong việc đối đầu, lại không nghĩ rằng một bước chậm lại này, cũng đủ để quyết định toàn bộ kết cục.</w:t>
      </w:r>
      <w:r>
        <w:br w:type="textWrapping"/>
      </w:r>
      <w:r>
        <w:br w:type="textWrapping"/>
      </w:r>
      <w:r>
        <w:t xml:space="preserve">Quý Trần Ai còn chưa đủ lòng dạ ác độc, trong lòng còn có chút cầu may mắn về Bối Giang Thành, mà cảnh ngộ bây giờ của anh, chính là đánh đổi cho tâm tính sơ suất của anh —— đánh đổi trí mạng.</w:t>
      </w:r>
      <w:r>
        <w:br w:type="textWrapping"/>
      </w:r>
      <w:r>
        <w:br w:type="textWrapping"/>
      </w:r>
      <w:r>
        <w:t xml:space="preserve">itsukahikari.wordpress.com</w:t>
      </w:r>
      <w:r>
        <w:br w:type="textWrapping"/>
      </w:r>
      <w:r>
        <w:br w:type="textWrapping"/>
      </w:r>
      <w:r>
        <w:t xml:space="preserve">Trong phòng không có bất kỳ thiết bị điện tử nào, ngay cả đèn điện cũng không có, tốt xấu có Tiểu Thất nhớ kỹ thời gian. Sau ba tiếng, Bối Giang Thành xuất hiện ở trước mặt Quý Trần Ai.</w:t>
      </w:r>
      <w:r>
        <w:br w:type="textWrapping"/>
      </w:r>
      <w:r>
        <w:br w:type="textWrapping"/>
      </w:r>
      <w:r>
        <w:t xml:space="preserve">Trong tay Bối Giang Thành cầm theo đồ ăn cho Quý Trần Ai, cậu ta đi vào trong nhà, yên lặng cởi giày, sau đó đặt đồ ăn trước mặt Quý Trần Ai, cậu ta nói: “Tiểu Cần, anh chờ tôi một chút, chờ ta xử lý tốt mọi việc, sẽ đưa anh đi đến những nơi khác.”</w:t>
      </w:r>
      <w:r>
        <w:br w:type="textWrapping"/>
      </w:r>
      <w:r>
        <w:br w:type="textWrapping"/>
      </w:r>
      <w:r>
        <w:t xml:space="preserve">Quý Trần Ai nói: “Cậu phải xử lý tốt việc gì.”</w:t>
      </w:r>
      <w:r>
        <w:br w:type="textWrapping"/>
      </w:r>
      <w:r>
        <w:br w:type="textWrapping"/>
      </w:r>
      <w:r>
        <w:t xml:space="preserve">Bối Giang Thành nói: “Chu gia.” Lúc cậu ta nói lời này biểu tình vẫn nhàn nhạt như trước, nhưng dù là ai cũng có thể nhìn ra từ trong ánh mắt cậu ta, mùi vị điên cuồng.</w:t>
      </w:r>
      <w:r>
        <w:br w:type="textWrapping"/>
      </w:r>
      <w:r>
        <w:br w:type="textWrapping"/>
      </w:r>
      <w:r>
        <w:t xml:space="preserve">Bối Giang Thành hận một nhà Chu Nghiêu Uẩn, hận thấu xương.</w:t>
      </w:r>
      <w:r>
        <w:br w:type="textWrapping"/>
      </w:r>
      <w:r>
        <w:br w:type="textWrapping"/>
      </w:r>
      <w:r>
        <w:t xml:space="preserve">Loại thù hận này, toàn bộ là bởi vì những ký ức không giải thích được kia, nhưng có lẽ là bởi vì quá không thể hiểu nổi, Quý Trần Ai thậm chí ngay cả lời khuyên cũng không tìm được.</w:t>
      </w:r>
      <w:r>
        <w:br w:type="textWrapping"/>
      </w:r>
      <w:r>
        <w:br w:type="textWrapping"/>
      </w:r>
      <w:r>
        <w:t xml:space="preserve">Cùng người điên thì không thể nói đạo lý được.</w:t>
      </w:r>
      <w:r>
        <w:br w:type="textWrapping"/>
      </w:r>
      <w:r>
        <w:br w:type="textWrapping"/>
      </w:r>
      <w:r>
        <w:t xml:space="preserve">Quý Trần Ai bưng bát ăn cơm lên bắt đầu ăn bữa cơm Bối Giang Thành mang đến cho anh, không để ý tới Bối Giang Thành liên miên cằn nhằn.</w:t>
      </w:r>
      <w:r>
        <w:br w:type="textWrapping"/>
      </w:r>
      <w:r>
        <w:br w:type="textWrapping"/>
      </w:r>
      <w:r>
        <w:t xml:space="preserve">Bối Giang Thành cũng không ngại Quý Trần Ai có nghe hay không, sau khi cậu ta nói xong, liền ôn nhu hỏi: “Cơm ăn ngon không?”</w:t>
      </w:r>
      <w:r>
        <w:br w:type="textWrapping"/>
      </w:r>
      <w:r>
        <w:br w:type="textWrapping"/>
      </w:r>
      <w:r>
        <w:t xml:space="preserve">Quý Trần Ai vẫn luôn kìm nén ngọn lửa trong lòng, tính cách của anh kỳ thực được cho nhu hòa, cho nên không quá thích cãi nhau không nể mặt mũi với người khác, thế nhưng Bối Giang Thành lại triệt để kéo lên ngọn lửa được kìm nén này.</w:t>
      </w:r>
      <w:r>
        <w:br w:type="textWrapping"/>
      </w:r>
      <w:r>
        <w:br w:type="textWrapping"/>
      </w:r>
      <w:r>
        <w:t xml:space="preserve">Quý Trần Ai quăng bát cơm xuống đất, sau đó trực tiếp đánh một quyền vào mặt Bối Giang Thành.</w:t>
      </w:r>
      <w:r>
        <w:br w:type="textWrapping"/>
      </w:r>
      <w:r>
        <w:br w:type="textWrapping"/>
      </w:r>
      <w:r>
        <w:t xml:space="preserve">Bối Giang Thành đột nhiên bị đánh, cậu ta không kịp phản ứng, cứ như vậy ngã trên mặt đất.</w:t>
      </w:r>
      <w:r>
        <w:br w:type="textWrapping"/>
      </w:r>
      <w:r>
        <w:br w:type="textWrapping"/>
      </w:r>
      <w:r>
        <w:t xml:space="preserve">Quý Trần Ai siết chặt nắm đấm, lạnh lùng nói: “Bối Giang Thành, tôi thật sự thật rất phiền cậu.”</w:t>
      </w:r>
      <w:r>
        <w:br w:type="textWrapping"/>
      </w:r>
      <w:r>
        <w:br w:type="textWrapping"/>
      </w:r>
      <w:r>
        <w:t xml:space="preserve">Bối Giang Thành ngã trên mặt đất không nhúc nhích, cậu ta nghe thấy Quý Trần Ai câu nói này, thì từ từ đưa tay lên, che kín mặt, sau đó bắt đầu cười lớn kịch liệt, bất quá cười cười, tiếng cười kia lại trở thành khóc lớn.</w:t>
      </w:r>
      <w:r>
        <w:br w:type="textWrapping"/>
      </w:r>
      <w:r>
        <w:br w:type="textWrapping"/>
      </w:r>
      <w:r>
        <w:t xml:space="preserve">Cậu ta khóc rất nghiêm túc, rất đáng thương, quả thực giống như một đứa trẻ bị đoạt đi tới toàn bộ thế giới, đáng thương đến không thể đáng thương hơn.</w:t>
      </w:r>
      <w:r>
        <w:br w:type="textWrapping"/>
      </w:r>
      <w:r>
        <w:br w:type="textWrapping"/>
      </w:r>
      <w:r>
        <w:t xml:space="preserve">Đáng tiếc, Quý Trần Ai không thương tiếc Bối Giang Thành một chút nào. Người đáng thương, tất có chỗ đáng giận.</w:t>
      </w:r>
      <w:r>
        <w:br w:type="textWrapping"/>
      </w:r>
      <w:r>
        <w:br w:type="textWrapping"/>
      </w:r>
    </w:p>
    <w:p>
      <w:pPr>
        <w:pStyle w:val="Heading2"/>
      </w:pPr>
      <w:bookmarkStart w:id="106" w:name="chương-79-đến-gần-chân-tướng"/>
      <w:bookmarkEnd w:id="106"/>
      <w:r>
        <w:t xml:space="preserve">79. Chương 79: Đến Gần Chân Tướng</w:t>
      </w:r>
    </w:p>
    <w:p>
      <w:pPr>
        <w:pStyle w:val="Compact"/>
      </w:pPr>
      <w:r>
        <w:br w:type="textWrapping"/>
      </w:r>
      <w:r>
        <w:br w:type="textWrapping"/>
      </w:r>
      <w:r>
        <w:t xml:space="preserve">Edit: Koliz</w:t>
      </w:r>
      <w:r>
        <w:br w:type="textWrapping"/>
      </w:r>
      <w:r>
        <w:br w:type="textWrapping"/>
      </w:r>
      <w:r>
        <w:t xml:space="preserve">Bối Giang Thành yếu đuối cũng vậy, ôn nhu cũng thế, đều chỉ bày ra trước mặt Quý Trần Ai.</w:t>
      </w:r>
      <w:r>
        <w:br w:type="textWrapping"/>
      </w:r>
      <w:r>
        <w:br w:type="textWrapping"/>
      </w:r>
      <w:r>
        <w:t xml:space="preserve">Sau khi khóc, Bối Giang Thành lau khô nước mắt, rồi quay người rời đi, mục tiêu của cậu ta rất rõ ràng —— giết chết Chu Nghiêu Uẩn, có được Quý Trần Ai, chỉ vậy mà thôi.</w:t>
      </w:r>
      <w:r>
        <w:br w:type="textWrapping"/>
      </w:r>
      <w:r>
        <w:br w:type="textWrapping"/>
      </w:r>
      <w:r>
        <w:t xml:space="preserve">Kỳ thực Bối Giang Thành muốn giết chết Chu Nghiêu Uẩn, là chuyện rất đơn giản, cậu ta chỉ cần nói với Chu Nghiêu Uẩn, làm cho cậu chết là được. Thế nhưng Bối Giang Thành không nguyện ý để Chu Nghiêu Uẩn chết đơn giản như vậy. Cậu ta muốn cho Chu Nghiêu Uẩn nếm thử mùi vị thống khổ —— lấy việc này, làm báo thù cho Chu Nghiêu Cần chết đi đời trước.</w:t>
      </w:r>
      <w:r>
        <w:br w:type="textWrapping"/>
      </w:r>
      <w:r>
        <w:br w:type="textWrapping"/>
      </w:r>
      <w:r>
        <w:t xml:space="preserve">Kỹ năng Thánh quang của thánh nhân giằng co ba ngày, sau ba ngày, Chu Nghiêu Uẩn từ tẩy não của Bối Giang Thành tỉnh táo lại.</w:t>
      </w:r>
      <w:r>
        <w:br w:type="textWrapping"/>
      </w:r>
      <w:r>
        <w:br w:type="textWrapping"/>
      </w:r>
      <w:r>
        <w:t xml:space="preserve">Chu Nghiêu Uẩn sẽ thế nào đây? Là phẫn nộ, là hối hận, hay là tuyệt vọng? Bối Giang Thành biết trong mười mấy ngày kỹ năng làm lạnh, cậu ta sẽ phải đối mặt với sự trả thù điên cuồng của Chu Nghiêu Uẩn. Nhưng cậu ta lại vẫn cảm nhận được một loại khoái ý vặn vẹo —— Chu Nghiêu Uẩn sắp chết còn giãy dụa, sẽ chỉ làm cậu ta cảm thấy vui vẻ.</w:t>
      </w:r>
      <w:r>
        <w:br w:type="textWrapping"/>
      </w:r>
      <w:r>
        <w:br w:type="textWrapping"/>
      </w:r>
      <w:r>
        <w:t xml:space="preserve">Nhưng mà, phản ứng của Chu Nghiêu Uẩn, lại có chút ra ngoài sự liệu của Bối Giang Thành. Chu Nghiêu Uẩn biểu hiện rất bình tĩnh, vô cùng bình tĩnh, bình tĩnh đến mức giống như, chưa hề xảy ra chuyện gì hết.</w:t>
      </w:r>
      <w:r>
        <w:br w:type="textWrapping"/>
      </w:r>
      <w:r>
        <w:br w:type="textWrapping"/>
      </w:r>
      <w:r>
        <w:t xml:space="preserve">Nên làm cái gì thì làm, phảng phất như trong sinh mệnh cậu, chưa từng xuất hiện một người tên là Chu Nghiêu Cần.</w:t>
      </w:r>
      <w:r>
        <w:br w:type="textWrapping"/>
      </w:r>
      <w:r>
        <w:br w:type="textWrapping"/>
      </w:r>
      <w:r>
        <w:t xml:space="preserve">Lửa giận trong Bối Giang Thành, bị phản ứng của Chu Nghiêu Uẩn đốt lên, cậu ta không thể tiếp thu, thái độ không quan tâm chút nào tới tình cảnh Chu Nghiêu Cần của Chu Nghiêu Uẩn.</w:t>
      </w:r>
      <w:r>
        <w:br w:type="textWrapping"/>
      </w:r>
      <w:r>
        <w:br w:type="textWrapping"/>
      </w:r>
      <w:r>
        <w:t xml:space="preserve">Quý Trần Ai từ trong miệng Bối Giang Thành nghe được việc liên quan với Chu Nghiêu Uẩn.</w:t>
      </w:r>
      <w:r>
        <w:br w:type="textWrapping"/>
      </w:r>
      <w:r>
        <w:br w:type="textWrapping"/>
      </w:r>
      <w:r>
        <w:t xml:space="preserve">Bối Giang Thành nói, Chu Nghiêu Uẩn ngay cả người cũng không phái tới, thật giống như hắn căn bản không biết, hắn đã làm những gì với ca ca yêu dấu của hắn.</w:t>
      </w:r>
      <w:r>
        <w:br w:type="textWrapping"/>
      </w:r>
      <w:r>
        <w:br w:type="textWrapping"/>
      </w:r>
      <w:r>
        <w:t xml:space="preserve">Quý Trần Ai nghe lời này, chỉ là nhàn nhạt ồ một tiếng.</w:t>
      </w:r>
      <w:r>
        <w:br w:type="textWrapping"/>
      </w:r>
      <w:r>
        <w:br w:type="textWrapping"/>
      </w:r>
      <w:r>
        <w:t xml:space="preserve">Bối Giang Thành còn nói, anh không để ý sao? Chu Nghiêu Uẩn căn bản không quan tâm tới sự sống chết của anh.</w:t>
      </w:r>
      <w:r>
        <w:br w:type="textWrapping"/>
      </w:r>
      <w:r>
        <w:br w:type="textWrapping"/>
      </w:r>
      <w:r>
        <w:t xml:space="preserve">Quý Trần Ai nói, tôi có để ý hay không mắc mớ gì tới cậu.</w:t>
      </w:r>
      <w:r>
        <w:br w:type="textWrapping"/>
      </w:r>
      <w:r>
        <w:br w:type="textWrapping"/>
      </w:r>
      <w:r>
        <w:t xml:space="preserve">Bối Giang Thành trầm mặc nhìn Quý Trần Ai, giống như vô cùng thất vọng về Quý Trần Ai.</w:t>
      </w:r>
      <w:r>
        <w:br w:type="textWrapping"/>
      </w:r>
      <w:r>
        <w:br w:type="textWrapping"/>
      </w:r>
      <w:r>
        <w:t xml:space="preserve">Quý Trần Ai nói: “Cậu đừng nói với tôi, cậu trói tôi ở đây là muốn bảo vệ tôi, Bối Giang Thành, tôi rất khỏe, không cần bất cứ người nào bảo vệ, hiện nay người duy nhất xúc phạm tới tôi, chính là cậu.”</w:t>
      </w:r>
      <w:r>
        <w:br w:type="textWrapping"/>
      </w:r>
      <w:r>
        <w:br w:type="textWrapping"/>
      </w:r>
      <w:r>
        <w:t xml:space="preserve">Nghe xong đoạn này, Bối Giang Thành không hề nói gì với Quý Trần Ai, quay người đẩy cửa mà đi, trong ánh mắt cậu ta có chút cảm xúc dữ tợn, nhưng dưới tâm tình này, lại hàm chứa chút mùi bị tuyệt vọng.</w:t>
      </w:r>
      <w:r>
        <w:br w:type="textWrapping"/>
      </w:r>
      <w:r>
        <w:br w:type="textWrapping"/>
      </w:r>
      <w:r>
        <w:t xml:space="preserve">Bối Giang Thành cảm thấy mình là một vị chúa cứu thế cô độc, không ai có thể hiểu được cậu ta, mà cậu ta vẫn là nên quyết chí tiến lên vì vương tử của cậu ta, cho dù vương tử của cậu ta, cũng thấy cậu ta không thể nói lý.</w:t>
      </w:r>
      <w:r>
        <w:br w:type="textWrapping"/>
      </w:r>
      <w:r>
        <w:br w:type="textWrapping"/>
      </w:r>
      <w:r>
        <w:t xml:space="preserve">Quý Trần Ai rất khó lý giải được Bối Giang Thành, anh cũng không muốn lý giải. Hiện tại việc duy nhất anh, là làm thế nào từ nơi này đi ra ngoài, trước lúc thánh quang của thánh nhân làm lạnh xong, tìm tới Chu Nghiêu Uẩn.</w:t>
      </w:r>
      <w:r>
        <w:br w:type="textWrapping"/>
      </w:r>
      <w:r>
        <w:br w:type="textWrapping"/>
      </w:r>
      <w:r>
        <w:t xml:space="preserve">itsukahikari.wordpress.com</w:t>
      </w:r>
      <w:r>
        <w:br w:type="textWrapping"/>
      </w:r>
      <w:r>
        <w:br w:type="textWrapping"/>
      </w:r>
      <w:r>
        <w:t xml:space="preserve">Mười lăm ngày nói dài cũng không dài, bảo ngắn cũng không quá ngắn.</w:t>
      </w:r>
      <w:r>
        <w:br w:type="textWrapping"/>
      </w:r>
      <w:r>
        <w:br w:type="textWrapping"/>
      </w:r>
      <w:r>
        <w:t xml:space="preserve">Chu Nghiêu Uẩn ở nhà, nhận được thư thông báo trúng tuyển đại học của Quý Trần Ai, cậu bỏ thư thông báo bỏ vào tủ đầu giường, sau đó nằm trên giường, nhìn chằm chằm trần nhà trên đỉnh đầu.</w:t>
      </w:r>
      <w:r>
        <w:br w:type="textWrapping"/>
      </w:r>
      <w:r>
        <w:br w:type="textWrapping"/>
      </w:r>
      <w:r>
        <w:t xml:space="preserve">Trên trần nhà trắng như tuyết mang theo ánh đèn màu cam tỏa ra từ đèn treo, Chu Nghiêu Uẩn quay đầu nhìn sang bên người, nơi đó vốn nên có một thiếu niên thụy nhan an ổn nằm đó, thế nhưng lại không có.</w:t>
      </w:r>
      <w:r>
        <w:br w:type="textWrapping"/>
      </w:r>
      <w:r>
        <w:br w:type="textWrapping"/>
      </w:r>
      <w:r>
        <w:t xml:space="preserve">Chu Nghiêu Uẩn vươn tay tắt ánh đèn, ẩn bản thân vào trong bóng tối.</w:t>
      </w:r>
      <w:r>
        <w:br w:type="textWrapping"/>
      </w:r>
      <w:r>
        <w:br w:type="textWrapping"/>
      </w:r>
      <w:r>
        <w:t xml:space="preserve">Quý Trần Ai cuối cùng vẫn không thể tìm ra biện pháp trốn chạy, Bối Giang Thành trông chừng anh quá kĩ, căn bản không cho anh bất kỳ cơ hội nào tiếp xúc cùng người khác.</w:t>
      </w:r>
      <w:r>
        <w:br w:type="textWrapping"/>
      </w:r>
      <w:r>
        <w:br w:type="textWrapping"/>
      </w:r>
      <w:r>
        <w:t xml:space="preserve">Có lúc thời gian đi rất chậm, có lúc lại mất đi nhanh chóng, thoáng cái, mười lăm ngày ước hẹn, liền đến.</w:t>
      </w:r>
      <w:r>
        <w:br w:type="textWrapping"/>
      </w:r>
      <w:r>
        <w:br w:type="textWrapping"/>
      </w:r>
      <w:r>
        <w:t xml:space="preserve">Vào buổi tối hôm mười bốn ngày, Bối Giang Thành đến xem Quý Trần Ai, mang theo một giỏ hoa quả tươi cho Quý Trần Ai.</w:t>
      </w:r>
      <w:r>
        <w:br w:type="textWrapping"/>
      </w:r>
      <w:r>
        <w:br w:type="textWrapping"/>
      </w:r>
      <w:r>
        <w:t xml:space="preserve">Quý Trần Ai cũng không khách khí, cầm chùm nho lên bắt đầu ăn từng quả nốt tiếp từng quả.</w:t>
      </w:r>
      <w:r>
        <w:br w:type="textWrapping"/>
      </w:r>
      <w:r>
        <w:br w:type="textWrapping"/>
      </w:r>
      <w:r>
        <w:t xml:space="preserve">Bối Giang Thành nói: “Anh muốn nói chuyện với Chu Nghiêu Uẩn không?”</w:t>
      </w:r>
      <w:r>
        <w:br w:type="textWrapping"/>
      </w:r>
      <w:r>
        <w:br w:type="textWrapping"/>
      </w:r>
      <w:r>
        <w:t xml:space="preserve">Quý Trần Ai liếc mắt nhìn Bối Giang Thành một cái, có chút kỳ quái tại sao Bối Giang Thành lại cho anh cơ hội như thế.</w:t>
      </w:r>
      <w:r>
        <w:br w:type="textWrapping"/>
      </w:r>
      <w:r>
        <w:br w:type="textWrapping"/>
      </w:r>
      <w:r>
        <w:t xml:space="preserve">Bối Giang Thành nói: “Ngày mai hắn, sẽ phải chết.”</w:t>
      </w:r>
      <w:r>
        <w:br w:type="textWrapping"/>
      </w:r>
      <w:r>
        <w:br w:type="textWrapping"/>
      </w:r>
      <w:r>
        <w:t xml:space="preserve">Thì ra là như vậy, trên mặt Quý Trần Ai lóe lên thần sắc quả nhiên, anh nói: “Tôi muốn nói chuyện cùng cậu ấy.”</w:t>
      </w:r>
      <w:r>
        <w:br w:type="textWrapping"/>
      </w:r>
      <w:r>
        <w:br w:type="textWrapping"/>
      </w:r>
      <w:r>
        <w:t xml:space="preserve">Bối Giang Thành ừ một tiếng, cậu ta không một chút nào kinh ngạc về lựa chọn của Quý Trần Ai, vì vậy cậu ta cầm điện thoại di động lên, bấm một dãy số, chủ nhân của dãy số đương nhiên là Chu Nghiêu Uẩn.</w:t>
      </w:r>
      <w:r>
        <w:br w:type="textWrapping"/>
      </w:r>
      <w:r>
        <w:br w:type="textWrapping"/>
      </w:r>
      <w:r>
        <w:t xml:space="preserve">Điện thoại vang lên ba tiếng xong, đường giây được nối, đầu kia truyền đến giọng nói có chút khàn khàn của Chu Nghiêu Uẩn: “Alo.”</w:t>
      </w:r>
      <w:r>
        <w:br w:type="textWrapping"/>
      </w:r>
      <w:r>
        <w:br w:type="textWrapping"/>
      </w:r>
      <w:r>
        <w:t xml:space="preserve">“Tiểu Uẩn.” Quý Trần Ai vừa nói chuyện với Chu Nghiêu Uẩn, vừa gọi Tiểu Thất cấp Chu Nghiêu Uẩn điện thoại di động gởi thư tín hơi thở, làm cho hắn gần đây cũng không muốn cùng Bối Giang Thành gặp mặt.</w:t>
      </w:r>
      <w:r>
        <w:br w:type="textWrapping"/>
      </w:r>
      <w:r>
        <w:br w:type="textWrapping"/>
      </w:r>
      <w:r>
        <w:t xml:space="preserve">Chu Nghiêu Uẩn nói: “Ca ca, em rất nhớ anh.” Lúc cậu nói lời này, mang theo mùi vị ủy khuất, giống như là đứa trẻ bị bắt nạt thảm.</w:t>
      </w:r>
      <w:r>
        <w:br w:type="textWrapping"/>
      </w:r>
      <w:r>
        <w:br w:type="textWrapping"/>
      </w:r>
      <w:r>
        <w:t xml:space="preserve">Quý Trần Ai nói: “Tiểu Uẩn, em đừng lo lắng cho anh.”</w:t>
      </w:r>
      <w:r>
        <w:br w:type="textWrapping"/>
      </w:r>
      <w:r>
        <w:br w:type="textWrapping"/>
      </w:r>
      <w:r>
        <w:t xml:space="preserve">Chu Nghiêu Uẩn nói: “Ca ca, anh đừng sợ, em sẽ cứu anh ra.”</w:t>
      </w:r>
      <w:r>
        <w:br w:type="textWrapping"/>
      </w:r>
      <w:r>
        <w:br w:type="textWrapping"/>
      </w:r>
      <w:r>
        <w:t xml:space="preserve">Quý Trần Ai vaf Chu Nghiêu Uẩn lại nói thêm một chút, mãi đến tận lúc Bối Giang Thành ra hiệu với Quý Trần Ai, cú điện thoại này mới hoàn toàn kết thúc.</w:t>
      </w:r>
      <w:r>
        <w:br w:type="textWrapping"/>
      </w:r>
      <w:r>
        <w:br w:type="textWrapping"/>
      </w:r>
      <w:r>
        <w:t xml:space="preserve">Bối Giang Thành nhàn nhạt nói câu: “Hắn này mười lăm ngày đều không tìm anh.”</w:t>
      </w:r>
      <w:r>
        <w:br w:type="textWrapping"/>
      </w:r>
      <w:r>
        <w:br w:type="textWrapping"/>
      </w:r>
      <w:r>
        <w:t xml:space="preserve">Quý Trần Ai ồ một tiếng.</w:t>
      </w:r>
      <w:r>
        <w:br w:type="textWrapping"/>
      </w:r>
      <w:r>
        <w:br w:type="textWrapping"/>
      </w:r>
      <w:r>
        <w:t xml:space="preserve">Bối Giang Thành lại nói: “Cũng không có trả thù tôi.”</w:t>
      </w:r>
      <w:r>
        <w:br w:type="textWrapping"/>
      </w:r>
      <w:r>
        <w:br w:type="textWrapping"/>
      </w:r>
      <w:r>
        <w:t xml:space="preserve">Quý Trần Ai cười cười: “Cho nên?”</w:t>
      </w:r>
      <w:r>
        <w:br w:type="textWrapping"/>
      </w:r>
      <w:r>
        <w:br w:type="textWrapping"/>
      </w:r>
      <w:r>
        <w:t xml:space="preserve">Bối Giang Thành nói: “Cho nên, anh có mặt hay không, đối với hắn đều không có ảnh hưởng gì, hắn ở trước mặt anh giả bộ đáng thương, chỉ là muốn tranh thủ sự đồng tình của anh, Chu Nghiêu Uẩn căn bản không yêu anh, không hề yêu chút nào.”</w:t>
      </w:r>
      <w:r>
        <w:br w:type="textWrapping"/>
      </w:r>
      <w:r>
        <w:br w:type="textWrapping"/>
      </w:r>
      <w:r>
        <w:t xml:space="preserve">Quý Trần Ai nói: “Vậy cậu nói cho tôi biết, yêu tôi, thì nên làm như thế nào?”</w:t>
      </w:r>
      <w:r>
        <w:br w:type="textWrapping"/>
      </w:r>
      <w:r>
        <w:br w:type="textWrapping"/>
      </w:r>
      <w:r>
        <w:t xml:space="preserve">Bối Giang Thành yên lặng.</w:t>
      </w:r>
      <w:r>
        <w:br w:type="textWrapping"/>
      </w:r>
      <w:r>
        <w:br w:type="textWrapping"/>
      </w:r>
      <w:r>
        <w:t xml:space="preserve">Quý Trần Ai nói: “Nhốt tôi lại giống như cậu, mới là yêu?” Anh không muốn nhiều lời với Bối Giang Thành, chỉ đưa điện thoại di động qua sau đó trầm mặc lắc đầu.</w:t>
      </w:r>
      <w:r>
        <w:br w:type="textWrapping"/>
      </w:r>
      <w:r>
        <w:br w:type="textWrapping"/>
      </w:r>
      <w:r>
        <w:t xml:space="preserve">Bối Giang Thành nhìn phản ứng của Quý Trần Ai, quả thực ghen tỵ tới phát điên.</w:t>
      </w:r>
      <w:r>
        <w:br w:type="textWrapping"/>
      </w:r>
      <w:r>
        <w:br w:type="textWrapping"/>
      </w:r>
      <w:r>
        <w:t xml:space="preserve">Bối Giang Thành nhận lấy di động, cũng không quay đầu lại đi, cậu ta sợ nếu cậu ta còn ở lại đây, sẽ không nhịn được làm gì đó Quý Trần Ai.</w:t>
      </w:r>
      <w:r>
        <w:br w:type="textWrapping"/>
      </w:r>
      <w:r>
        <w:br w:type="textWrapping"/>
      </w:r>
      <w:r>
        <w:t xml:space="preserve">Thông tin Quý Trần Ai phát tới Chu Nghiêu Uẩn, bởi vì thời gian hạn chế, chỉ có thể ngắn gọn nói tình huống ở bên này cùng với biện pháp đối phó một chút. Tiểu Thất không thể xác định hành vi phát tin tức của chính mình có bị hệ thống của Bối Giang Thành phát hiện hay không, cho nên hết thảy đều vẫn không biết được bao nhiêu.</w:t>
      </w:r>
      <w:r>
        <w:br w:type="textWrapping"/>
      </w:r>
      <w:r>
        <w:br w:type="textWrapping"/>
      </w:r>
      <w:r>
        <w:t xml:space="preserve">Ngày hôm sau, Bối Giang Thành hẹn gặp mặt Chu Nghiêu Uẩn.</w:t>
      </w:r>
      <w:r>
        <w:br w:type="textWrapping"/>
      </w:r>
      <w:r>
        <w:br w:type="textWrapping"/>
      </w:r>
      <w:r>
        <w:t xml:space="preserve">Địa điểm xác định là tiệm cà phê Bối Giang Thành bắt Quý Trần Ai đi, thời điểm Bối Giang Thành đi vào, Chu Nghiêu Uẩn đã ngồi ở đó.</w:t>
      </w:r>
      <w:r>
        <w:br w:type="textWrapping"/>
      </w:r>
      <w:r>
        <w:br w:type="textWrapping"/>
      </w:r>
      <w:r>
        <w:t xml:space="preserve">Chu Nghiêu Uẩn bên người cũng không có gì thay đổi, cậu mặc trên người một chiếc áo sơ mi kẻ vuông sẫm, thân dưới là quần vằn đen, cả người thoạt nhìn vô cùng thả lỏng, hoàn toàn không có mùi vị chật vật mà Bối Giang Thành muốn thấy.</w:t>
      </w:r>
      <w:r>
        <w:br w:type="textWrapping"/>
      </w:r>
      <w:r>
        <w:br w:type="textWrapping"/>
      </w:r>
      <w:r>
        <w:t xml:space="preserve">Mặc dù Bối Giang Thành không muốn thừa nhận, nhưng Chu Nghiêu Uẩn xác thực rất anh tuấn, là thuộc về loại anh tuấn sáng sủa. Cùng Bối Giang Thành loại này dễ dàng làm nổi lên người khác tà niệm xinh đẹp tuyệt trần bất đồng, Chu Nghiêu Uẩn giống như mới là kỵ sĩ chân chính.</w:t>
      </w:r>
      <w:r>
        <w:br w:type="textWrapping"/>
      </w:r>
      <w:r>
        <w:br w:type="textWrapping"/>
      </w:r>
      <w:r>
        <w:t xml:space="preserve">Bất quá bây giờ, hết thảy đều đã không quan trọng.</w:t>
      </w:r>
      <w:r>
        <w:br w:type="textWrapping"/>
      </w:r>
      <w:r>
        <w:br w:type="textWrapping"/>
      </w:r>
      <w:r>
        <w:t xml:space="preserve">Bối Giang Thành đi tới, gọi một ly cà phê, một cốc sữa, sau đó đẩy cốc sữa tới trước mặt Chu Nghiêu Uẩn, cậu ta nói: “Uống đi.”</w:t>
      </w:r>
      <w:r>
        <w:br w:type="textWrapping"/>
      </w:r>
      <w:r>
        <w:br w:type="textWrapping"/>
      </w:r>
      <w:r>
        <w:t xml:space="preserve">Đôi mắt Chu Nghiêu Uẩn hơi rủ xuống, nhìn về phía cốc thủy tinh chứa sữa trên bàn, cậu nói: “Bối Giang Thành, mày tới một mình?”</w:t>
      </w:r>
      <w:r>
        <w:br w:type="textWrapping"/>
      </w:r>
      <w:r>
        <w:br w:type="textWrapping"/>
      </w:r>
      <w:r>
        <w:t xml:space="preserve">Bối Giang Thành cười cười: “Tao không cần mang theo những người khác.” Người Chu Nghiêu Uẩn mang, cũng đã đủ cho cậu ta dùng.</w:t>
      </w:r>
      <w:r>
        <w:br w:type="textWrapping"/>
      </w:r>
      <w:r>
        <w:br w:type="textWrapping"/>
      </w:r>
      <w:r>
        <w:t xml:space="preserve">Chu Nghiêu Uẩn ồ một tiếng, bưng sữa lên, từng ngụm từng ngụm uống cạn. Đây thật ra là sỉ nhục của Bối Giang Thành đối với Chu Nghiêu Uẩn, bởi vì mười mấy ngày trước lúc Bối Giang Thành mang đi Quý Trần Ai, cốc sữa kia, chính là Chu Nghiêu Uẩn đút cho Quý Trần Ai uống.</w:t>
      </w:r>
      <w:r>
        <w:br w:type="textWrapping"/>
      </w:r>
      <w:r>
        <w:br w:type="textWrapping"/>
      </w:r>
      <w:r>
        <w:t xml:space="preserve">Bối Giang Thành hỏi: “Sữa uống ngon không?”</w:t>
      </w:r>
      <w:r>
        <w:br w:type="textWrapping"/>
      </w:r>
      <w:r>
        <w:br w:type="textWrapping"/>
      </w:r>
      <w:r>
        <w:t xml:space="preserve">Ánh mắt Chu Nghiêu Uẩn nhàn nhạt, giống như không chút nào cảm thấy Bối Giang Thành đang gây hấn với cậu, cậu nói: “Uống ngon.”</w:t>
      </w:r>
      <w:r>
        <w:br w:type="textWrapping"/>
      </w:r>
      <w:r>
        <w:br w:type="textWrapping"/>
      </w:r>
      <w:r>
        <w:t xml:space="preserve">Bối Giang Thành xì cười một tiếng, cậu ta nói: “Lại thêm cốc nữa chứ?”</w:t>
      </w:r>
      <w:r>
        <w:br w:type="textWrapping"/>
      </w:r>
      <w:r>
        <w:br w:type="textWrapping"/>
      </w:r>
      <w:r>
        <w:t xml:space="preserve">Chu Nghiêu Uẩn nói không cần.</w:t>
      </w:r>
      <w:r>
        <w:br w:type="textWrapping"/>
      </w:r>
      <w:r>
        <w:br w:type="textWrapping"/>
      </w:r>
      <w:r>
        <w:t xml:space="preserve">Bối Giang Thành nói: “Anh ấy gửi tin nói mày đừng tới gặp tao, mày không nhìn thấy?”</w:t>
      </w:r>
      <w:r>
        <w:br w:type="textWrapping"/>
      </w:r>
      <w:r>
        <w:br w:type="textWrapping"/>
      </w:r>
      <w:r>
        <w:t xml:space="preserve">Chu Nghiêu Uẩn nói tao đương nhiên nhìn thấy.</w:t>
      </w:r>
      <w:r>
        <w:br w:type="textWrapping"/>
      </w:r>
      <w:r>
        <w:br w:type="textWrapping"/>
      </w:r>
      <w:r>
        <w:t xml:space="preserve">Bối Giang Thành nói, mày đã nhìn thấy, vậy tại sao mày còn muốn tới đây?</w:t>
      </w:r>
      <w:r>
        <w:br w:type="textWrapping"/>
      </w:r>
      <w:r>
        <w:br w:type="textWrapping"/>
      </w:r>
      <w:r>
        <w:t xml:space="preserve">Chu Nghiêu Uẩn nghe được câu này, đột nhiên nở nụ cười, nét cười của cậu vô cùng xán lạn, lại mang sự ôn như đặc biệt của đàn ông, nhưng nội dung cậu nói lại là: “Tao không tới đây, làm sao giết chết mày được.”</w:t>
      </w:r>
      <w:r>
        <w:br w:type="textWrapping"/>
      </w:r>
      <w:r>
        <w:br w:type="textWrapping"/>
      </w:r>
      <w:r>
        <w:t xml:space="preserve">itsukahikari.wordpress.com</w:t>
      </w:r>
      <w:r>
        <w:br w:type="textWrapping"/>
      </w:r>
      <w:r>
        <w:br w:type="textWrapping"/>
      </w:r>
      <w:r>
        <w:t xml:space="preserve">Buổi tối ngày hôm ấy Quý Trần Ai không ngủ được, việc anh có thể làm, cũng đã làm, nhưng việc nên phát sinh, vẫn còn đang xảy ra. Anh nhớ tới biểu tình của Chu Nghiêu Uẩn lúc rót sữa tươi cho anh uống, lạnh lùng như vậy, xa lạ như vậy, mà chính biểu tình như vậy, có lẽ là ký ức cuối cùng của anh về Chu Nghiêu Uẩn.</w:t>
      </w:r>
      <w:r>
        <w:br w:type="textWrapping"/>
      </w:r>
      <w:r>
        <w:br w:type="textWrapping"/>
      </w:r>
      <w:r>
        <w:t xml:space="preserve">Bối Giang Thành sẽ không bỏ qua cho Chu Nghiêu Uẩn, điểm này Quý Trần Ai vô cùng rõ ràng. Trên người Bối Giang Thành, Quý Trần Ai đã không còn nhìn thấy lý trí của một người bình thường, chỉ có thể nhìn thấy sự điên cuồng thuộc về người điên. Trong mắt Bối Giang Thành, thế giới này đều là dơ bẩn, chỉ có Quý Trần Ai cứu rỗi cậu ta, mới đáng giá để cậu ta yêu. Mà người nhà họ Chu làm thương tổn người người cậu ta yêu, tất cả đều phải chết.</w:t>
      </w:r>
      <w:r>
        <w:br w:type="textWrapping"/>
      </w:r>
      <w:r>
        <w:br w:type="textWrapping"/>
      </w:r>
      <w:r>
        <w:t xml:space="preserve">Chu Nghiêu Uẩn cô cả tự mình hại mình mà chết, cô hai tự thiêu bỏ mạng, hiện tại rốt cuộc rơi xuống nhà Chu Nghiêu Uẩn.</w:t>
      </w:r>
      <w:r>
        <w:br w:type="textWrapping"/>
      </w:r>
      <w:r>
        <w:br w:type="textWrapping"/>
      </w:r>
      <w:r>
        <w:t xml:space="preserve">Quý Trần Ai nhớ tới ánh mắt Bối Giang Thành lúc rời đi, cảm nhận được một loại uể oải khó mà diễn tả được bằng lời, anh ngồi ở mép giường, đem một rổ hoa quả kia từng cái một đập tới vách tường trắng như tuyết, mãi đến khi đập xong toàn bộ, mới ngừng tay.</w:t>
      </w:r>
      <w:r>
        <w:br w:type="textWrapping"/>
      </w:r>
      <w:r>
        <w:br w:type="textWrapping"/>
      </w:r>
      <w:r>
        <w:t xml:space="preserve">Nhìn đầy vết bẩn các dạng trên vách tường, Quý Trần Ai mới nói: “Tiểu Thất, Chu Nghiêu Uẩn sẽ chết?”</w:t>
      </w:r>
      <w:r>
        <w:br w:type="textWrapping"/>
      </w:r>
      <w:r>
        <w:br w:type="textWrapping"/>
      </w:r>
      <w:r>
        <w:t xml:space="preserve">Tiểu Thất không lên tiếng.</w:t>
      </w:r>
      <w:r>
        <w:br w:type="textWrapping"/>
      </w:r>
      <w:r>
        <w:br w:type="textWrapping"/>
      </w:r>
      <w:r>
        <w:t xml:space="preserve">Quý Trần Ai lại nói: “Tiểu Thất?”</w:t>
      </w:r>
      <w:r>
        <w:br w:type="textWrapping"/>
      </w:r>
      <w:r>
        <w:br w:type="textWrapping"/>
      </w:r>
      <w:r>
        <w:t xml:space="preserve">Vẫn không có đáp lại.</w:t>
      </w:r>
      <w:r>
        <w:br w:type="textWrapping"/>
      </w:r>
      <w:r>
        <w:br w:type="textWrapping"/>
      </w:r>
      <w:r>
        <w:t xml:space="preserve">Quý Trần Ai ngây ngẩn cả người, nhưng mà dù anh có kêu gọi đến thế nào, Tiểu Thất vẫn luôn tồn tại ở trong đầu anh kia, không hề xuất hiện lại, giống như tất cả trước kia đều là ảo giác của anh.</w:t>
      </w:r>
      <w:r>
        <w:br w:type="textWrapping"/>
      </w:r>
      <w:r>
        <w:br w:type="textWrapping"/>
      </w:r>
      <w:r>
        <w:t xml:space="preserve">Quý Trần Ai từ trên giường đứng dậy, chân của anh thật sự đi được, tất cả những thứ này cũng không phải ảo giác, vậy nhưng Tiểu Thất đây? Tiểu Thất đi đâu rồi?</w:t>
      </w:r>
      <w:r>
        <w:br w:type="textWrapping"/>
      </w:r>
      <w:r>
        <w:br w:type="textWrapping"/>
      </w:r>
      <w:r>
        <w:t xml:space="preserve">Quý Trần Ai cảm thấy sâu trong nội tâm có chút hốt hoảng, loại tâm tình này đã rất lâu không xuất hiện. Bởi vì chỉ cần có Tiểu Thất, bất luận dạng tuyệt cảnh* gì, dường như đều có biện pháp giải quyết, nhưng bây giờ, thật sự chỉ còn dư lại một mình anh.</w:t>
      </w:r>
      <w:r>
        <w:br w:type="textWrapping"/>
      </w:r>
      <w:r>
        <w:br w:type="textWrapping"/>
      </w:r>
      <w:r>
        <w:t xml:space="preserve">(*: bước đường cùng, tình thế không lối thoát.)</w:t>
      </w:r>
      <w:r>
        <w:br w:type="textWrapping"/>
      </w:r>
      <w:r>
        <w:br w:type="textWrapping"/>
      </w:r>
      <w:r>
        <w:t xml:space="preserve">Cánh cửa đột nhiên vang lên tiếng mở, Quý Trần Ai nhìn về phía cửa, thấy được một thân ảnh ngược sáng, thân ảnh dần dần tới gần, rốt cuộc hiện ra rõ ràng trước mặt Quý Trần Ai.</w:t>
      </w:r>
      <w:r>
        <w:br w:type="textWrapping"/>
      </w:r>
      <w:r>
        <w:br w:type="textWrapping"/>
      </w:r>
      <w:r>
        <w:t xml:space="preserve">Người khác đột ngột xuất hiện lộ ra nụ cười chiêu bài như ánh mặt trời, cậu nói: “Ca ca, anh đừng sợ, em tới đón anh.”</w:t>
      </w:r>
      <w:r>
        <w:br w:type="textWrapping"/>
      </w:r>
      <w:r>
        <w:br w:type="textWrapping"/>
      </w:r>
      <w:r>
        <w:t xml:space="preserve">Trong nháy mắt này, nước mắt Quý Trần Ai bỗng nhiên rơi xuống, anh kéo dây xích thật dài, nặng nề ôm lấy người kia, sau đó kêu lên: “Tiểu Uẩn!!!”</w:t>
      </w:r>
      <w:r>
        <w:br w:type="textWrapping"/>
      </w:r>
      <w:r>
        <w:br w:type="textWrapping"/>
      </w:r>
      <w:r>
        <w:t xml:space="preserve">Chu Nghiêu Uẩn không có chết, như vậy người chết, biến thành ai?</w:t>
      </w:r>
      <w:r>
        <w:br w:type="textWrapping"/>
      </w:r>
      <w:r>
        <w:br w:type="textWrapping"/>
      </w:r>
    </w:p>
    <w:p>
      <w:pPr>
        <w:pStyle w:val="Heading2"/>
      </w:pPr>
      <w:bookmarkStart w:id="107" w:name="chương-80-em-trai-chân-chính"/>
      <w:bookmarkEnd w:id="107"/>
      <w:r>
        <w:t xml:space="preserve">80. Chương 80: Em Trai Chân Chính</w:t>
      </w:r>
    </w:p>
    <w:p>
      <w:pPr>
        <w:pStyle w:val="Compact"/>
      </w:pPr>
      <w:r>
        <w:br w:type="textWrapping"/>
      </w:r>
      <w:r>
        <w:br w:type="textWrapping"/>
      </w:r>
      <w:r>
        <w:t xml:space="preserve">Edit: Koliz</w:t>
      </w:r>
      <w:r>
        <w:br w:type="textWrapping"/>
      </w:r>
      <w:r>
        <w:br w:type="textWrapping"/>
      </w:r>
      <w:r>
        <w:t xml:space="preserve">Chu Nghiêu Uẩn chưa bao giờ hoài nghi tình cảm của cậu đối với Quý Trần Ai.</w:t>
      </w:r>
      <w:r>
        <w:br w:type="textWrapping"/>
      </w:r>
      <w:r>
        <w:br w:type="textWrapping"/>
      </w:r>
      <w:r>
        <w:t xml:space="preserve">Lúc cậu nhận biết được những tâm tình kia, cậu đã biết, đời này, không Quý Trần Ai thì chẳng còn ai khác.</w:t>
      </w:r>
      <w:r>
        <w:br w:type="textWrapping"/>
      </w:r>
      <w:r>
        <w:br w:type="textWrapping"/>
      </w:r>
      <w:r>
        <w:t xml:space="preserve">Bạn không gặp người ấy, sẽ thấy nhớ, nhìn thấy người ấy, sẽ cảm thấy vui mừng, đây chính là tình yêu của Chu Nghiêu Uẩn. Cậu kỳ thực không phải người tình cảm quá mãnh liệt, nếu không cũng sẽ không ẩn nhẫn dung túng Chu Nghiêu Cần mười mấy năm.</w:t>
      </w:r>
      <w:r>
        <w:br w:type="textWrapping"/>
      </w:r>
      <w:r>
        <w:br w:type="textWrapping"/>
      </w:r>
      <w:r>
        <w:t xml:space="preserve">Nhưng mà, chỉ có thời điểm đối mặt với Quý Trần Ai, Chu Nghiêu Uẩn mới có thể giật mình thấy được sự độc chiếm của cậu mãnh liệt tới nhường nào.</w:t>
      </w:r>
      <w:r>
        <w:br w:type="textWrapping"/>
      </w:r>
      <w:r>
        <w:br w:type="textWrapping"/>
      </w:r>
      <w:r>
        <w:t xml:space="preserve">Không muốn nhìn Quý Trần Ai cười với người khác, không muốn nhìn Quý Trần Ai tức giận với người khác, càng không thể tưởng tượng nếu như Quý Trần Ai nảy sinh tình cảm với người khác ——</w:t>
      </w:r>
      <w:r>
        <w:br w:type="textWrapping"/>
      </w:r>
      <w:r>
        <w:br w:type="textWrapping"/>
      </w:r>
      <w:r>
        <w:t xml:space="preserve">Song chính cái người cậu đặt lên đầu quả tim mà đau ấy, lại bởi vì người kia, bị chính mình cưỡng ép rót một cốc sữa, sau đó nhìn những người khác mang anh đi.</w:t>
      </w:r>
      <w:r>
        <w:br w:type="textWrapping"/>
      </w:r>
      <w:r>
        <w:br w:type="textWrapping"/>
      </w:r>
      <w:r>
        <w:t xml:space="preserve">Vẻ mặt của Chu Nghiêu Uẩn rất bình tĩnh, cậu cầm cốc sữa uống cạn sạch, mới đưa tầm mắt về phía Bối Giang Thành ngồi đối diện cậu.</w:t>
      </w:r>
      <w:r>
        <w:br w:type="textWrapping"/>
      </w:r>
      <w:r>
        <w:br w:type="textWrapping"/>
      </w:r>
      <w:r>
        <w:t xml:space="preserve">Bối Giang Thành mở miệng trước, nói đơn giản vẫn là khiêu khích một chút, có hệ thống trong tay, cho dù Chu Nghiêu Uẩn so với Bối Giang Thành còn mạnh hơn nhiều, cũng vẫn chỉ là một con cờ trong tay Bối Giang Thành.</w:t>
      </w:r>
      <w:r>
        <w:br w:type="textWrapping"/>
      </w:r>
      <w:r>
        <w:br w:type="textWrapping"/>
      </w:r>
      <w:r>
        <w:t xml:space="preserve">Bối Giang Thành muốn canh ba* cậu chết, cậu liền sống không tới canh năm*.</w:t>
      </w:r>
      <w:r>
        <w:br w:type="textWrapping"/>
      </w:r>
      <w:r>
        <w:br w:type="textWrapping"/>
      </w:r>
      <w:r>
        <w:t xml:space="preserve">(*: canh ba ~ 23 đến 1 giờ sáng; canh năm ~ 3 đến 5 giờ sáng.)</w:t>
      </w:r>
      <w:r>
        <w:br w:type="textWrapping"/>
      </w:r>
      <w:r>
        <w:br w:type="textWrapping"/>
      </w:r>
      <w:r>
        <w:t xml:space="preserve">Thế nhưng hệ thống là để dùng như thế sao? Chỉ dùng để thỏa mãn ham muốn cá nhân của chính, quyết định sự sống chết của người khác sao?</w:t>
      </w:r>
      <w:r>
        <w:br w:type="textWrapping"/>
      </w:r>
      <w:r>
        <w:br w:type="textWrapping"/>
      </w:r>
      <w:r>
        <w:t xml:space="preserve">Chu Nghiêu Uẩn nghe được một giọng nói, giọng nói kia cậu rất quen thuộc, cậu đã nghe qua vô số lần.</w:t>
      </w:r>
      <w:r>
        <w:br w:type="textWrapping"/>
      </w:r>
      <w:r>
        <w:br w:type="textWrapping"/>
      </w:r>
      <w:r>
        <w:t xml:space="preserve">Giọng kia nói: “Ta đã trở lại, Chu Nghiêu Uẩn.”</w:t>
      </w:r>
      <w:r>
        <w:br w:type="textWrapping"/>
      </w:r>
      <w:r>
        <w:br w:type="textWrapping"/>
      </w:r>
      <w:r>
        <w:t xml:space="preserve">Chu Nghiêu Uẩn lộ ra nụ cười, cậu nói: “Tiểu Thất, chào mừng trở lại.”</w:t>
      </w:r>
      <w:r>
        <w:br w:type="textWrapping"/>
      </w:r>
      <w:r>
        <w:br w:type="textWrapping"/>
      </w:r>
      <w:r>
        <w:t xml:space="preserve">itsukahikari.wordpress.com</w:t>
      </w:r>
      <w:r>
        <w:br w:type="textWrapping"/>
      </w:r>
      <w:r>
        <w:br w:type="textWrapping"/>
      </w:r>
      <w:r>
        <w:t xml:space="preserve">Bối Giang Thành không nghĩ tới Chu Nghiêu Uẩn còn có thể cười được, trong ý nghĩ của cậu ta, Chu Nghiêu Uẩn hẳn nên khổ sở cầu xin, buông lớp kiêu ngạo xuống, giống như con chó bò tới dưới chân cậu ta khẩn cầu cậu ta tha cho cậu một lần.</w:t>
      </w:r>
      <w:r>
        <w:br w:type="textWrapping"/>
      </w:r>
      <w:r>
        <w:br w:type="textWrapping"/>
      </w:r>
      <w:r>
        <w:t xml:space="preserve">Mà phản ứng của Chu Nghiêu Uẩn, hoàn toàn không nằm trong dự liệu của Bối Giang Thành, cậu không chỉ không cầu xin, còn nở nụ cười, nụ cười kia quá mức ngọt ngào, phảng phất như người ngồi ở trước mặt cậu, không phải là kẻ tử thù.</w:t>
      </w:r>
      <w:r>
        <w:br w:type="textWrapping"/>
      </w:r>
      <w:r>
        <w:br w:type="textWrapping"/>
      </w:r>
      <w:r>
        <w:t xml:space="preserve">Bối Giang Thành nói: “Mày cười cái gì?”</w:t>
      </w:r>
      <w:r>
        <w:br w:type="textWrapping"/>
      </w:r>
      <w:r>
        <w:br w:type="textWrapping"/>
      </w:r>
      <w:r>
        <w:t xml:space="preserve">Chu Nghiêu Uẩn nhìn Bối Giang Thành, từ từ khoanh hai tay vào với nhau, trong ánh mắt cậu nhiều hơn chút tâm tình, những tâm tình kia khiến Bối Giang Thành sinh ra một loại nghi hoặc.</w:t>
      </w:r>
      <w:r>
        <w:br w:type="textWrapping"/>
      </w:r>
      <w:r>
        <w:br w:type="textWrapping"/>
      </w:r>
      <w:r>
        <w:t xml:space="preserve">Bối Giang Thành lặp lại một lần: “Mày cười cái gì?”</w:t>
      </w:r>
      <w:r>
        <w:br w:type="textWrapping"/>
      </w:r>
      <w:r>
        <w:br w:type="textWrapping"/>
      </w:r>
      <w:r>
        <w:t xml:space="preserve">Chu Nghiêu Uẩn nói: “Kỳ thực tao có thể hiểu được tâm tình của mày.”</w:t>
      </w:r>
      <w:r>
        <w:br w:type="textWrapping"/>
      </w:r>
      <w:r>
        <w:br w:type="textWrapping"/>
      </w:r>
      <w:r>
        <w:t xml:space="preserve">Bối Giang Thành lạnh lùng nhìn Chu Nghiêu Uẩn, giễu cợt nở nụ cười: “Mày lý giải được tâm tình của tao?”</w:t>
      </w:r>
      <w:r>
        <w:br w:type="textWrapping"/>
      </w:r>
      <w:r>
        <w:br w:type="textWrapping"/>
      </w:r>
      <w:r>
        <w:t xml:space="preserve">Chu Nghiêu Uẩn nói: “Đúng, mày nguyện ý vì Chu Nghiêu Cần mà làm kẻ địch của cả thế giới, kỳ thực tao cũng nguyện ý.”</w:t>
      </w:r>
      <w:r>
        <w:br w:type="textWrapping"/>
      </w:r>
      <w:r>
        <w:br w:type="textWrapping"/>
      </w:r>
      <w:r>
        <w:t xml:space="preserve">Ánh mắt của Bối Giang Thành càng lạnh hơn, cậu ta chỉ cảm thấy hiện tại Chu Nghiêu Uẩn đang phô trương thanh thế, để giữ lại phần tôn nghiêm sau cùng, nhưng đáng tiếc, Bối Giang Thành ngay cả chút tôn nghiêm cuối cùng này cũng không muốn để cho Chu Nghiêu Uẩn, vì vậy cậu ta nói: “Sau khi mày chết, tao sẽ ở cùng một chỗ với Chu Nghiêu Cần, anh ấy cũng sẽ từ từ quên mất mày.”</w:t>
      </w:r>
      <w:r>
        <w:br w:type="textWrapping"/>
      </w:r>
      <w:r>
        <w:br w:type="textWrapping"/>
      </w:r>
      <w:r>
        <w:t xml:space="preserve">Chu Nghiêu Uẩn nhàn nhạt ồ một tiếng.</w:t>
      </w:r>
      <w:r>
        <w:br w:type="textWrapping"/>
      </w:r>
      <w:r>
        <w:br w:type="textWrapping"/>
      </w:r>
      <w:r>
        <w:t xml:space="preserve">Có lẽ là Chu Nghiêu Uẩn tỏ ra quá mức bình tĩnh, sâu trong nội tâm Bối Giang Thành, đột nhiên dâng lên một loại bất an, cậu ta nói: “Chu Nghiêu Uẩn, mày lại có ý đồ gì?”</w:t>
      </w:r>
      <w:r>
        <w:br w:type="textWrapping"/>
      </w:r>
      <w:r>
        <w:br w:type="textWrapping"/>
      </w:r>
      <w:r>
        <w:t xml:space="preserve">Chu Nghiêu Uẩn vươn tay gõ gõ cốc sữa đã trống rỗng, nói câu hương vị sữa không tệ.</w:t>
      </w:r>
      <w:r>
        <w:br w:type="textWrapping"/>
      </w:r>
      <w:r>
        <w:br w:type="textWrapping"/>
      </w:r>
      <w:r>
        <w:t xml:space="preserve">Sắc mặt Bối Giang Thành càng ngày càng khó coi.</w:t>
      </w:r>
      <w:r>
        <w:br w:type="textWrapping"/>
      </w:r>
      <w:r>
        <w:br w:type="textWrapping"/>
      </w:r>
      <w:r>
        <w:t xml:space="preserve">Chu Nghiêu Uẩn nói: “Mày có nghĩ tới không, những người khác cũng có hệ thống, mà hệ thống kia so với Tiểu Thất của mày còn cao cấp hơn?”</w:t>
      </w:r>
      <w:r>
        <w:br w:type="textWrapping"/>
      </w:r>
      <w:r>
        <w:br w:type="textWrapping"/>
      </w:r>
      <w:r>
        <w:t xml:space="preserve">Bối Giang Thành nói: “Lẽ nào mày là muốn nói cái này? Chu Nghiêu Uẩn, tao xác thực ban đầu có nghĩ tới việc mày có Tiểu Thất, thế nhưng mày quên lần kia lúc mày tới cứu Chu Nghiêu Cần, việc mày căn bản là không có cách chống lại Tận thế của người nói dối sao?”</w:t>
      </w:r>
      <w:r>
        <w:br w:type="textWrapping"/>
      </w:r>
      <w:r>
        <w:br w:type="textWrapping"/>
      </w:r>
      <w:r>
        <w:t xml:space="preserve">Chu Nghiêu Uẩn cười cười: “Cho nên?”</w:t>
      </w:r>
      <w:r>
        <w:br w:type="textWrapping"/>
      </w:r>
      <w:r>
        <w:br w:type="textWrapping"/>
      </w:r>
      <w:r>
        <w:t xml:space="preserve">Bối Giang Thành nói: “Cho nên mày căn bản không hề có hệ thống, người có hệ thống, là Chu Nghiêu Cần.”</w:t>
      </w:r>
      <w:r>
        <w:br w:type="textWrapping"/>
      </w:r>
      <w:r>
        <w:br w:type="textWrapping"/>
      </w:r>
      <w:r>
        <w:t xml:space="preserve">Bối Giang Thành cũng không phải ngốc, nếu như cậu ta ngốc, cũng sẽ không tiến tới được vị trí ngày hôm nay. Chu Nghiêu Uẩn gật đầu: “Quả thực, khi đó tao không có Tiểu Thất.”</w:t>
      </w:r>
      <w:r>
        <w:br w:type="textWrapping"/>
      </w:r>
      <w:r>
        <w:br w:type="textWrapping"/>
      </w:r>
      <w:r>
        <w:t xml:space="preserve">Bối Giang Thành cười lạnh một tiếng: “Lẽ nào bây giờ mày có?”</w:t>
      </w:r>
      <w:r>
        <w:br w:type="textWrapping"/>
      </w:r>
      <w:r>
        <w:br w:type="textWrapping"/>
      </w:r>
      <w:r>
        <w:t xml:space="preserve">Chu Nghiêu Uẩn nói: “Làm sao mày biết tao không có?”</w:t>
      </w:r>
      <w:r>
        <w:br w:type="textWrapping"/>
      </w:r>
      <w:r>
        <w:br w:type="textWrapping"/>
      </w:r>
      <w:r>
        <w:t xml:space="preserve">Vẻ mặt Bối Giang Thành ngưng lại, lý trí nói cho cậu ta biết, câu nói này của Chu Nghiêu Uẩn chỉ là đang phô trương thanh thế, nhưng cậu ta lại có một loại trực giác vô cùng không tốt.</w:t>
      </w:r>
      <w:r>
        <w:br w:type="textWrapping"/>
      </w:r>
      <w:r>
        <w:br w:type="textWrapping"/>
      </w:r>
      <w:r>
        <w:t xml:space="preserve">Mà loại trực giác không ổn này, ở giây tiếp theo liền biến thành hiện thực, trên mặt Chu Nghiêu Uẩn vẫn mang theo nụ cười mà Bối Giang Thành xem là dối trá cực độ như trước, cậu nói với Bối Giang Thành: “Bối Giang Thành, mày đời trước, trải qua rất khổ đi.” Câu nói này, không phải là câu hỏi, mà là câu trần thuật.</w:t>
      </w:r>
      <w:r>
        <w:br w:type="textWrapping"/>
      </w:r>
      <w:r>
        <w:br w:type="textWrapping"/>
      </w:r>
      <w:r>
        <w:t xml:space="preserve">Bối Giang Thành quả nhiên rất muốn bóp nát cốc cà phê cầm trên tay ngay lập tức.</w:t>
      </w:r>
      <w:r>
        <w:br w:type="textWrapping"/>
      </w:r>
      <w:r>
        <w:br w:type="textWrapping"/>
      </w:r>
      <w:r>
        <w:t xml:space="preserve">Ánh mắt Chu Nghiêu Uẩn hơi dời khỏi người Bối Giang Thành, giống như lâm vào trong ký ức, cậu nói: “Tao nhớ không lầm, chúng ta đã gặp qua một lần đúng không.”</w:t>
      </w:r>
      <w:r>
        <w:br w:type="textWrapping"/>
      </w:r>
      <w:r>
        <w:br w:type="textWrapping"/>
      </w:r>
      <w:r>
        <w:t xml:space="preserve">Bối Giang Thành đã hiểu Chu Nghiêu Uẩn đang nói cái gì, cậu nói gặp qua một lần, cũng không phải ở thế giới này. Mà là lúc Bối Giang Thành chết đi, cái thế giới bị hủy diệt kia.</w:t>
      </w:r>
      <w:r>
        <w:br w:type="textWrapping"/>
      </w:r>
      <w:r>
        <w:br w:type="textWrapping"/>
      </w:r>
      <w:r>
        <w:t xml:space="preserve">Chu Nghiêu Uẩn nói: “Bất quá quả thực không có ấn tượng gì đối với mày.” Lúc Chu Nghiêu Uẩn nói những câu này, liền dời mắt đến trên người Bối Giang Thành, chẳng qua ánh mắt của cậu lại đốt lên lửa giận trong Bối Giang Thành —— đó là ánh mắt nhìn sâu bọ.</w:t>
      </w:r>
      <w:r>
        <w:br w:type="textWrapping"/>
      </w:r>
      <w:r>
        <w:br w:type="textWrapping"/>
      </w:r>
      <w:r>
        <w:t xml:space="preserve">Chu Nghiêu Uẩn nói: “Không nghĩ tới còn có thể nhìn thấy mày ở thế giới này, thật sự là quá trùng hợp.”</w:t>
      </w:r>
      <w:r>
        <w:br w:type="textWrapping"/>
      </w:r>
      <w:r>
        <w:br w:type="textWrapping"/>
      </w:r>
      <w:r>
        <w:t xml:space="preserve">Bối Giang Thành nói: “Chu Nghiêu Uẩn, mày đã có những ký ức ấy, thì mày có tư cách gì nhắc tới Chu Nghiêu Cần trước mặt tao, ở thế giới kia, người có lỗi với Chu Nghiêu Cần nhất, là mày.”</w:t>
      </w:r>
      <w:r>
        <w:br w:type="textWrapping"/>
      </w:r>
      <w:r>
        <w:br w:type="textWrapping"/>
      </w:r>
      <w:r>
        <w:t xml:space="preserve">Chu Nghiêu Uẩn không lên tiếng.</w:t>
      </w:r>
      <w:r>
        <w:br w:type="textWrapping"/>
      </w:r>
      <w:r>
        <w:br w:type="textWrapping"/>
      </w:r>
      <w:r>
        <w:t xml:space="preserve">Bối Giang Thành còn nói: “Mày có biết anh ấy đã phải chịu khổ thế nào sao? Mày biết anh ấy chết đi thế nào sao? Mày đã có hệ thống mạnh như vậy, tại sao còn không mau cứu anh ấy chứ?”</w:t>
      </w:r>
      <w:r>
        <w:br w:type="textWrapping"/>
      </w:r>
      <w:r>
        <w:br w:type="textWrapping"/>
      </w:r>
      <w:r>
        <w:t xml:space="preserve">Chu Nghiêu Uẩn nghe mấy câu này của Bối Giang Thành, vừa cười, cậu vừa chậm rãi nói: “Bởi vì, tao khi đó, còn là một người tốt ấy mà.”</w:t>
      </w:r>
      <w:r>
        <w:br w:type="textWrapping"/>
      </w:r>
      <w:r>
        <w:br w:type="textWrapping"/>
      </w:r>
      <w:r>
        <w:t xml:space="preserve">Chu Nghiêu Uẩn khi đó, còn là một người tốt, cậu nỗ lực rất lâu rất lâu, chính là vì có được kỹ năng chữa trị, lấy đến chữa khỏi chân cho Chu Nghiêu Cần.</w:t>
      </w:r>
      <w:r>
        <w:br w:type="textWrapping"/>
      </w:r>
      <w:r>
        <w:br w:type="textWrapping"/>
      </w:r>
      <w:r>
        <w:t xml:space="preserve">Cha mẹ Chu Nghiêu Uẩn cũng giống như đời này, tìm cậu về, sau đó, Chu Nghiêu Cần lại chết.</w:t>
      </w:r>
      <w:r>
        <w:br w:type="textWrapping"/>
      </w:r>
      <w:r>
        <w:br w:type="textWrapping"/>
      </w:r>
      <w:r>
        <w:t xml:space="preserve">Ca ca yêu dấu của cậu, ca ca mà cậu nghĩ phải bảo về, lại bởi vì duyên cớ là cậu, bị người bán đi bi thảm, lại chết đi bi thảm.</w:t>
      </w:r>
      <w:r>
        <w:br w:type="textWrapping"/>
      </w:r>
      <w:r>
        <w:br w:type="textWrapping"/>
      </w:r>
      <w:r>
        <w:t xml:space="preserve">Người Chu Nghiêu Uẩn muốn bảo vệ nhất, lại không thể bảo vệ được.</w:t>
      </w:r>
      <w:r>
        <w:br w:type="textWrapping"/>
      </w:r>
      <w:r>
        <w:br w:type="textWrapping"/>
      </w:r>
      <w:r>
        <w:t xml:space="preserve">Chu Nghiêu Uẩn của thế giới kia điên rồi.</w:t>
      </w:r>
      <w:r>
        <w:br w:type="textWrapping"/>
      </w:r>
      <w:r>
        <w:br w:type="textWrapping"/>
      </w:r>
      <w:r>
        <w:t xml:space="preserve">Là điên thật rồi, cậu cứng rắn vặn vẹo bản thân mình, chỉ vì trong mấy chục năm sinh mệnh ngắn ngủi, tích lũy để có thể nâng hệ thống lên tới chính năng lượng cấp mười.</w:t>
      </w:r>
      <w:r>
        <w:br w:type="textWrapping"/>
      </w:r>
      <w:r>
        <w:br w:type="textWrapping"/>
      </w:r>
      <w:r>
        <w:t xml:space="preserve">Không có nhiều việc ác như vậy để làm cho cậu kiếm giá trị năng lượng, vậy thì cậu tự mình sáng tạo ra —— tuy rằng không cần cậu tự ra tay, nhưng vậy cũng là đủ rồi.</w:t>
      </w:r>
      <w:r>
        <w:br w:type="textWrapping"/>
      </w:r>
      <w:r>
        <w:br w:type="textWrapping"/>
      </w:r>
      <w:r>
        <w:t xml:space="preserve">Bối Giang Thành chỉ là một người bị hại dưới vô số hành động của Chu Nghiêu Uẩn, lúc cậu ta chết đi, thế giới tuy rằng vẫn chưa hoàn toàn hủy diệt, cũng đã cách hủy diệt không xa.</w:t>
      </w:r>
      <w:r>
        <w:br w:type="textWrapping"/>
      </w:r>
      <w:r>
        <w:br w:type="textWrapping"/>
      </w:r>
      <w:r>
        <w:t xml:space="preserve">Tất cả mọi người đều sợ hãi một loại sức mạnh, không ai biết sức mạnh kia rốt cuộc là cái gì, thuộc về ai, mục đích cuối cùng là gì.</w:t>
      </w:r>
      <w:r>
        <w:br w:type="textWrapping"/>
      </w:r>
      <w:r>
        <w:br w:type="textWrapping"/>
      </w:r>
      <w:r>
        <w:t xml:space="preserve">Mãi đến tận lúc Bối Giang Thành sống lại, cậu ta cũng không có liên hệ cái thế giới hỏng bét kia, với Chu Nghiêu Uẩn.</w:t>
      </w:r>
      <w:r>
        <w:br w:type="textWrapping"/>
      </w:r>
      <w:r>
        <w:br w:type="textWrapping"/>
      </w:r>
      <w:r>
        <w:t xml:space="preserve">Ở thế giới kia Bối Giang Thành và Chu Nghiêu Cần là anh em cùng khổ, cậu ta chỉ cùng Chu Nghiêu Cần nói mấy câu, nhưng từ một vài tin tức ngầm bên trong, biết được Chu Nghiêu Cần giống như là bị người thân của anh bán vào.</w:t>
      </w:r>
      <w:r>
        <w:br w:type="textWrapping"/>
      </w:r>
      <w:r>
        <w:br w:type="textWrapping"/>
      </w:r>
      <w:r>
        <w:t xml:space="preserve">Điều này cũng làm cho Bối Giang Thành thêm mấy phần quan tâm tới Chu Nghiêu Cần người này, cho nên lúc Chu Nghiêu Cần bị ngược đãi dồn tới chỗ chết, Bối Giang Thành cũng sinh ra tâm lý mèo khóc chuột.</w:t>
      </w:r>
      <w:r>
        <w:br w:type="textWrapping"/>
      </w:r>
      <w:r>
        <w:br w:type="textWrapping"/>
      </w:r>
      <w:r>
        <w:t xml:space="preserve">Tâm lý này, kèm theo ký ức, một lần nữa về tới trên Bối Giang Thành đời này.</w:t>
      </w:r>
      <w:r>
        <w:br w:type="textWrapping"/>
      </w:r>
      <w:r>
        <w:br w:type="textWrapping"/>
      </w:r>
      <w:r>
        <w:t xml:space="preserve">Bối Giang Thành hận người nhà họ Chu, hận bọn họ hại chết Chu Nghiêu Cần, hận bọn họ không bảo vệ tốt Chu Nghiêu Cần, cậu ta đem loại thù hận này hóa thành báo thù toàn bộ phát tiết ra ngoài.</w:t>
      </w:r>
      <w:r>
        <w:br w:type="textWrapping"/>
      </w:r>
      <w:r>
        <w:br w:type="textWrapping"/>
      </w:r>
      <w:r>
        <w:t xml:space="preserve">Bối Giang Thành không có thể hiểu được vì sao Chu Nghiêu Cần lại che chở Chu Nghiêu Uẩn, dưới cái nhìn của cậu ta, Chu Nghiêu Uẩn chỉ là một kẻ mềm yếu vô năng, cậu thậm chí ngay cả anh trai của mình cũng không bảo vệ được, càng sâu xa hơn cậu là kẻ cầm đầu dẫn đến vận mệnh thê thảm kia của Chu Nghiêu Cần.</w:t>
      </w:r>
      <w:r>
        <w:br w:type="textWrapping"/>
      </w:r>
      <w:r>
        <w:br w:type="textWrapping"/>
      </w:r>
      <w:r>
        <w:t xml:space="preserve">Sự việc Chu Nghiêu Cần bị bán đi, là cô cả và cô hai Chu Nghiêu Uẩn liên thủ lại làm.</w:t>
      </w:r>
      <w:r>
        <w:br w:type="textWrapping"/>
      </w:r>
      <w:r>
        <w:br w:type="textWrapping"/>
      </w:r>
      <w:r>
        <w:t xml:space="preserve">Các cô chỉ muốn cho cháu mình một bài học, cho cậu biết, có một số việc không phải là cậu có thể nhúng tay.</w:t>
      </w:r>
      <w:r>
        <w:br w:type="textWrapping"/>
      </w:r>
      <w:r>
        <w:br w:type="textWrapping"/>
      </w:r>
      <w:r>
        <w:t xml:space="preserve">Các cô đã thành công, Chu Nghiêu Uẩn thật sự bị việc này giáo huấn, các cô cũng thất bại, Chu Nghiêu Uẩn chịu giáo huấn xong, biến thành một con quái vật máu lạnh.</w:t>
      </w:r>
      <w:r>
        <w:br w:type="textWrapping"/>
      </w:r>
      <w:r>
        <w:br w:type="textWrapping"/>
      </w:r>
      <w:r>
        <w:t xml:space="preserve">Hệ thống chính năng lượng có tác dụng đâu, cứu nhiều người hơn nữa, cải biến vận mệnh của bọn họ, thì có ích lợi gì chứ? Chu Nghiêu Uẩn ghi hận thế giới kia vào tận trong xương.</w:t>
      </w:r>
      <w:r>
        <w:br w:type="textWrapping"/>
      </w:r>
      <w:r>
        <w:br w:type="textWrapping"/>
      </w:r>
      <w:r>
        <w:t xml:space="preserve">Chu Nghiêu Uẩn bắt đầu kiếm lấy chính năng lượng như phát điên, cậu hy sinh tất cả mọi thứ vì giá trị năng lượng.</w:t>
      </w:r>
      <w:r>
        <w:br w:type="textWrapping"/>
      </w:r>
      <w:r>
        <w:br w:type="textWrapping"/>
      </w:r>
      <w:r>
        <w:t xml:space="preserve">Mà cùng với cậu không ngừng trở nên mạnh mẽ, Chu Nghiêu Uẩn cũng đào ra chân tướng cái chết của Chu Nghiêu Cần, thậm chí biết được nguyên nhân Chu Nghiêu Cần chết.</w:t>
      </w:r>
      <w:r>
        <w:br w:type="textWrapping"/>
      </w:r>
      <w:r>
        <w:br w:type="textWrapping"/>
      </w:r>
      <w:r>
        <w:t xml:space="preserve">Điều này làm cho Chu Nghiêu Uẩn càng thêm điên cuồng.</w:t>
      </w:r>
      <w:r>
        <w:br w:type="textWrapping"/>
      </w:r>
      <w:r>
        <w:br w:type="textWrapping"/>
      </w:r>
      <w:r>
        <w:t xml:space="preserve">Theo việc Bối Giang Thành thế giới này thức tỉnh ký ức, cô cả Chu Nghiêu Uẩn tự sát mà chết, cô hai tự thiêu bỏ mình, kết cục của các cô, so với đời trước, có lẽ còn tốt hơn một chút.</w:t>
      </w:r>
      <w:r>
        <w:br w:type="textWrapping"/>
      </w:r>
      <w:r>
        <w:br w:type="textWrapping"/>
      </w:r>
      <w:r>
        <w:t xml:space="preserve">Bởi vì đời trước Chu Nghiêu Uẩn không nỡ để các cô chết, cậu thậm chí quăng kỹ năng chữa trị trên người các cô đang một lòng muốn chết.</w:t>
      </w:r>
      <w:r>
        <w:br w:type="textWrapping"/>
      </w:r>
      <w:r>
        <w:br w:type="textWrapping"/>
      </w:r>
      <w:r>
        <w:t xml:space="preserve">Chết là kết thúc, là yên bình, chỉ có tiếp tục sống tiếp, mới có thể kéo dài đau khổ.</w:t>
      </w:r>
      <w:r>
        <w:br w:type="textWrapping"/>
      </w:r>
      <w:r>
        <w:br w:type="textWrapping"/>
      </w:r>
      <w:r>
        <w:t xml:space="preserve">Tới cuối cùng, người hai nhà các cô tham dự chuyện Chu Nghiêu Cần này, đã hoàn toàn không thành hình người.</w:t>
      </w:r>
      <w:r>
        <w:br w:type="textWrapping"/>
      </w:r>
      <w:r>
        <w:br w:type="textWrapping"/>
      </w:r>
      <w:r>
        <w:t xml:space="preserve">Chu Nghiêu Uẩn đem toàn bộ thế giới chôn cùng ca ca yêu dấu của mình.</w:t>
      </w:r>
      <w:r>
        <w:br w:type="textWrapping"/>
      </w:r>
      <w:r>
        <w:br w:type="textWrapping"/>
      </w:r>
      <w:r>
        <w:t xml:space="preserve">itsukahikari.wordpress.com</w:t>
      </w:r>
      <w:r>
        <w:br w:type="textWrapping"/>
      </w:r>
      <w:r>
        <w:br w:type="textWrapping"/>
      </w:r>
      <w:r>
        <w:t xml:space="preserve">Bối Giang Thành không nghĩ tới Chu Nghiêu Uẩn chẳng những có hệ thống, còn có liên quan với ký ức đời trước, cậu ta nghĩ rằng trực giác mẫn cảm đã nói cho cậu ta biết, cậu ta sẽ thất bại.</w:t>
      </w:r>
      <w:r>
        <w:br w:type="textWrapping"/>
      </w:r>
      <w:r>
        <w:br w:type="textWrapping"/>
      </w:r>
      <w:r>
        <w:t xml:space="preserve">Người gọi là Chu Nghiêu Uẩn trước mắt này, hoàn toàn xa lạ, cậu ta không cách nào ngang hàng với kẻ địch.</w:t>
      </w:r>
      <w:r>
        <w:br w:type="textWrapping"/>
      </w:r>
      <w:r>
        <w:br w:type="textWrapping"/>
      </w:r>
      <w:r>
        <w:t xml:space="preserve">Bối Giang Thành không chiến thắng nổi cậu, lại như cậu ta vốn không chiến thắng nổi từ trước.</w:t>
      </w:r>
      <w:r>
        <w:br w:type="textWrapping"/>
      </w:r>
      <w:r>
        <w:br w:type="textWrapping"/>
      </w:r>
      <w:r>
        <w:t xml:space="preserve">Chu Nghiêu Uẩn nói: “Tao thật mừng.”</w:t>
      </w:r>
      <w:r>
        <w:br w:type="textWrapping"/>
      </w:r>
      <w:r>
        <w:br w:type="textWrapping"/>
      </w:r>
      <w:r>
        <w:t xml:space="preserve">Ánh mắt Bối Giang Thành u ám, vẫn chưa đáp lại Chu Nghiêu Uẩn.</w:t>
      </w:r>
      <w:r>
        <w:br w:type="textWrapping"/>
      </w:r>
      <w:r>
        <w:br w:type="textWrapping"/>
      </w:r>
      <w:r>
        <w:t xml:space="preserve">Chu Nghiêu Uẩn nói: “Tao thật mừng mày nguyện ý bảo vệ ca ca của tao như thế, tao cần phải cám ơn mày.”</w:t>
      </w:r>
      <w:r>
        <w:br w:type="textWrapping"/>
      </w:r>
      <w:r>
        <w:br w:type="textWrapping"/>
      </w:r>
      <w:r>
        <w:t xml:space="preserve">Bối Giang Thành cắn chặt răng, bởi vì dùng sức quá mức, lợi từ từ tràn ra máu, nhiễm lên môi cậu ta.</w:t>
      </w:r>
      <w:r>
        <w:br w:type="textWrapping"/>
      </w:r>
      <w:r>
        <w:br w:type="textWrapping"/>
      </w:r>
      <w:r>
        <w:t xml:space="preserve">Chu Nghiêu Uẩn nói: “Bất quá mày làm, đã đủ rồi, tao đã trở về.”</w:t>
      </w:r>
      <w:r>
        <w:br w:type="textWrapping"/>
      </w:r>
      <w:r>
        <w:br w:type="textWrapping"/>
      </w:r>
      <w:r>
        <w:t xml:space="preserve">Bối Giang Thành muốn nói chuyện, muốn phản bác, nhưng khi nhìn ánh mắt giống như ôn hòa kia của Chu Nghiêu Uẩn, thì đến một chữ cũng không nói ra được. Cậu ta có cảm giác, nếu cậu ta nói sai cái gì, nghênh đón cậu ta, chính là cái chết.</w:t>
      </w:r>
      <w:r>
        <w:br w:type="textWrapping"/>
      </w:r>
      <w:r>
        <w:br w:type="textWrapping"/>
      </w:r>
      <w:r>
        <w:t xml:space="preserve">Chu Nghiêu Uẩn cuối cùng vì cuộc đối thoại giữa bọn họ, làm ra câu kết thúc, cậu nói: “Bối Giang Thành, tao không muốn giết mày, cho nên, mày tốt nhất đừng có xuất hiện trước mặt tao nữa.”</w:t>
      </w:r>
      <w:r>
        <w:br w:type="textWrapping"/>
      </w:r>
      <w:r>
        <w:br w:type="textWrapping"/>
      </w:r>
      <w:r>
        <w:t xml:space="preserve">Hai người bọn họ đều biết, mấy câu này của Chu Nghiêu Uẩn, đều không phải đang nói đùa.</w:t>
      </w:r>
      <w:r>
        <w:br w:type="textWrapping"/>
      </w:r>
      <w:r>
        <w:br w:type="textWrapping"/>
      </w:r>
    </w:p>
    <w:p>
      <w:pPr>
        <w:pStyle w:val="Heading2"/>
      </w:pPr>
      <w:bookmarkStart w:id="108" w:name="chương-81-chu-nghiêu-uẩn-trở-về"/>
      <w:bookmarkEnd w:id="108"/>
      <w:r>
        <w:t xml:space="preserve">81. Chương 81: Chu Nghiêu Uẩn Trở Về</w:t>
      </w:r>
    </w:p>
    <w:p>
      <w:pPr>
        <w:pStyle w:val="Compact"/>
      </w:pPr>
      <w:r>
        <w:br w:type="textWrapping"/>
      </w:r>
      <w:r>
        <w:br w:type="textWrapping"/>
      </w:r>
      <w:r>
        <w:t xml:space="preserve">Edit: Koliz</w:t>
      </w:r>
      <w:r>
        <w:br w:type="textWrapping"/>
      </w:r>
      <w:r>
        <w:br w:type="textWrapping"/>
      </w:r>
      <w:r>
        <w:t xml:space="preserve">Chu Nghiêu Uẩn đã trở lại.</w:t>
      </w:r>
      <w:r>
        <w:br w:type="textWrapping"/>
      </w:r>
      <w:r>
        <w:br w:type="textWrapping"/>
      </w:r>
      <w:r>
        <w:t xml:space="preserve">Cậu thực ra cũng không nghĩ tới, cậu còn có một ngày kia gặp lại Quý Trần Ai.</w:t>
      </w:r>
      <w:r>
        <w:br w:type="textWrapping"/>
      </w:r>
      <w:r>
        <w:br w:type="textWrapping"/>
      </w:r>
      <w:r>
        <w:t xml:space="preserve">Vào thời điểm thế giới kia hủy diệt, Chu Nghiêu Uẩn mở ra Tiểu Thất cấp mười, cùng với sử dụng kỹ năng nghịch thiên cấp mười, khiến Tiểu Thất quay về quá khứ —— đi bảo vệ Trần Ai vừa mới sống lại tại thế giới này.</w:t>
      </w:r>
      <w:r>
        <w:br w:type="textWrapping"/>
      </w:r>
      <w:r>
        <w:br w:type="textWrapping"/>
      </w:r>
      <w:r>
        <w:t xml:space="preserve">Biến số duy nhất Chu Nghiêu Uẩn không ngờ tới, là Bối Giang Thành. Cậu không nghĩ tới, mỗi đoạn thời gian, đều sẽ có một Tiểu Thất.</w:t>
      </w:r>
      <w:r>
        <w:br w:type="textWrapping"/>
      </w:r>
      <w:r>
        <w:br w:type="textWrapping"/>
      </w:r>
      <w:r>
        <w:t xml:space="preserve">Tại khoảng thời gian cậu bởi vì sự biến hóa Quý Trần Ai nắm giữ Tiểu Thất này cũng nảy sinh biến hóa, không thể thỏa mãn yêu cầu đối với kí chủ của Tiểu Thất. Do vậy Tiểu Thất chân chính thuộc đoạn thời không này, liền ký túc trên người Bối Giang Thành.</w:t>
      </w:r>
      <w:r>
        <w:br w:type="textWrapping"/>
      </w:r>
      <w:r>
        <w:br w:type="textWrapping"/>
      </w:r>
      <w:r>
        <w:t xml:space="preserve">Mà Tiểu Thất Quý Trần Ai có được, thật ra lại là Tiểu Thất mãn cấp thuộc về Chu Nghiêu Uẩn.</w:t>
      </w:r>
      <w:r>
        <w:br w:type="textWrapping"/>
      </w:r>
      <w:r>
        <w:br w:type="textWrapping"/>
      </w:r>
      <w:r>
        <w:t xml:space="preserve">Quý Trần Ai sống lại, cũng không phải tác dụng của Tiểu Thất.</w:t>
      </w:r>
      <w:r>
        <w:br w:type="textWrapping"/>
      </w:r>
      <w:r>
        <w:br w:type="textWrapping"/>
      </w:r>
      <w:r>
        <w:t xml:space="preserve">Chu Nghiêu Uẩn cùng Quý Trần Ai trước khi sống lại, cũng gặp nhau giống như sau khi sống lại vậy, chỉ có điều không có hệ thống, hai người không thể bước đi dễ dàng như hiện tại, nhưng bọn họ cuối cùng vẫn yêu nhau.</w:t>
      </w:r>
      <w:r>
        <w:br w:type="textWrapping"/>
      </w:r>
      <w:r>
        <w:br w:type="textWrapping"/>
      </w:r>
      <w:r>
        <w:t xml:space="preserve">Tiếp theo, Chu Nghiêu Uẩn có được Tiểu Thất.</w:t>
      </w:r>
      <w:r>
        <w:br w:type="textWrapping"/>
      </w:r>
      <w:r>
        <w:br w:type="textWrapping"/>
      </w:r>
      <w:r>
        <w:t xml:space="preserve">Tại đồng nhất thời gian điểm, trong thế giới trước khi sống lại, Chu Nghiêu Uẩn phù hợp với tiêu chuẩn lựa chọn của Tiểu Thất, cậu trở thành kí chủ, nắm giữ hệ thống. Mà trong thế giới sau khi sống lại, phù hợp yêu cầu lại là Bối Giang Thành —— đương nhiên, Bối Giang Thành khi đó, vẫn chưa nhận được trí nhớ của kiếp trước.</w:t>
      </w:r>
      <w:r>
        <w:br w:type="textWrapping"/>
      </w:r>
      <w:r>
        <w:br w:type="textWrapping"/>
      </w:r>
      <w:r>
        <w:t xml:space="preserve">Lại giống như Bối Giang Thành nói vậy, Chu Nghiêu Uẩn thật ra là hận chính mình, cậu hận chính mình không thể bảo vệ tốt Chu Nghiêu Cần, để cho anh cuối cùng rơi vào kết cục như vậy.</w:t>
      </w:r>
      <w:r>
        <w:br w:type="textWrapping"/>
      </w:r>
      <w:r>
        <w:br w:type="textWrapping"/>
      </w:r>
      <w:r>
        <w:t xml:space="preserve">Vì vậy Chu Nghiêu Uẩn liền đưa Tiểu Thất mãn cấp đến bên người Quý Trần Ai.</w:t>
      </w:r>
      <w:r>
        <w:br w:type="textWrapping"/>
      </w:r>
      <w:r>
        <w:br w:type="textWrapping"/>
      </w:r>
      <w:r>
        <w:t xml:space="preserve">Theo Chu Nghiêu Uẩn nghĩ, Tiểu Thất bảo vệ Quý Trần Ai, sẽ cải biến kết cục bi thảm của bọn họ kiếp trước.</w:t>
      </w:r>
      <w:r>
        <w:br w:type="textWrapping"/>
      </w:r>
      <w:r>
        <w:br w:type="textWrapping"/>
      </w:r>
      <w:r>
        <w:t xml:space="preserve">Nếu như Bối Giang Thành chưa từng xuất hiện, Chu Nghiêu Uẩn và Quý Trần Ai đại khái sẽ cứ như vậy bình tĩnh trải qua cả đời, nhưng mà đời người, vẫn sẽ không hoàn toàn phát triển như Chu Nghiêu Uẩn dự liệu được.</w:t>
      </w:r>
      <w:r>
        <w:br w:type="textWrapping"/>
      </w:r>
      <w:r>
        <w:br w:type="textWrapping"/>
      </w:r>
      <w:r>
        <w:t xml:space="preserve">Vốn là nhân vật nhỏ một đời trước, Bối Giang Thành, lại nắm giữ Tiểu Thất. Có Tiểu Thất cũng thôi, nhưng cậu ta lại còn sinh ra hứng thú với Quý Trần Ai —— đây là sự việc mà Chu Nghiêu Uẩn, hoàn toàn không có cách nào dễ dàng tha thứ.</w:t>
      </w:r>
      <w:r>
        <w:br w:type="textWrapping"/>
      </w:r>
      <w:r>
        <w:br w:type="textWrapping"/>
      </w:r>
      <w:r>
        <w:t xml:space="preserve">Nhìn Chu Nghiêu Uẩn rời đi, Bối Giang Thành có chút thất hồn lạc phách, tất cả những việc này đã hoàn toàn nằm ngoài dự đoán của cậu ta.</w:t>
      </w:r>
      <w:r>
        <w:br w:type="textWrapping"/>
      </w:r>
      <w:r>
        <w:br w:type="textWrapping"/>
      </w:r>
      <w:r>
        <w:t xml:space="preserve">Bối Giang Thành rót cho mình một ly cà phê, sau đó một hơi uống sạch ly cà phê ấy.</w:t>
      </w:r>
      <w:r>
        <w:br w:type="textWrapping"/>
      </w:r>
      <w:r>
        <w:br w:type="textWrapping"/>
      </w:r>
      <w:r>
        <w:t xml:space="preserve">xxxxxxxxxxxxx itsukahikari.wordpress.com</w:t>
      </w:r>
      <w:r>
        <w:br w:type="textWrapping"/>
      </w:r>
      <w:r>
        <w:br w:type="textWrapping"/>
      </w:r>
      <w:r>
        <w:t xml:space="preserve">Quý Trần Ai nhìn Chu Nghiêu Uẩn đi tới phía anh.</w:t>
      </w:r>
      <w:r>
        <w:br w:type="textWrapping"/>
      </w:r>
      <w:r>
        <w:br w:type="textWrapping"/>
      </w:r>
      <w:r>
        <w:t xml:space="preserve">Vẫn là một thân trang phục quen thuộc, nhưng Chu Nghiêu Uẩn trước mắt, lại làm cho Quý Trần Ai cảm thấy hơi xa lạ.</w:t>
      </w:r>
      <w:r>
        <w:br w:type="textWrapping"/>
      </w:r>
      <w:r>
        <w:br w:type="textWrapping"/>
      </w:r>
      <w:r>
        <w:t xml:space="preserve">Chu Nghiêu Uẩn đưa tay ra hướng về phía Quý Trần Ai, cậu nói: “Ca ca, em tới đón anh.”</w:t>
      </w:r>
      <w:r>
        <w:br w:type="textWrapping"/>
      </w:r>
      <w:r>
        <w:br w:type="textWrapping"/>
      </w:r>
      <w:r>
        <w:t xml:space="preserve">Quý Trần Ai đặt tay của chính mình lên, anh không hỏi Chu Nghiêu Uẩn đến cùng đã xảy ra chuyện gì, mà thuận theo trực giác của mình, để Chu Nghiêu Uẩn ôm vào trong ngực.</w:t>
      </w:r>
      <w:r>
        <w:br w:type="textWrapping"/>
      </w:r>
      <w:r>
        <w:br w:type="textWrapping"/>
      </w:r>
      <w:r>
        <w:t xml:space="preserve">Chu Nghiêu Uẩn nói, em đến đón anh trở về. Quý Trần Ai liền cùng cậu rời đi.</w:t>
      </w:r>
      <w:r>
        <w:br w:type="textWrapping"/>
      </w:r>
      <w:r>
        <w:br w:type="textWrapping"/>
      </w:r>
      <w:r>
        <w:t xml:space="preserve">Trên xe rời khỏi, Chu Nghiêu Uẩn vẫn là giải quyết chuyện quấy nhiễu Quý Trần Ai, cậu nói: “Ca ca, anh đừng lo lắng, Tiểu Thất ở chỗ em.”</w:t>
      </w:r>
      <w:r>
        <w:br w:type="textWrapping"/>
      </w:r>
      <w:r>
        <w:br w:type="textWrapping"/>
      </w:r>
      <w:r>
        <w:t xml:space="preserve">Quý Trần Ai sửng sốt một chút, cũng không nghĩ tới sự việc lại phát triển như vậy.</w:t>
      </w:r>
      <w:r>
        <w:br w:type="textWrapping"/>
      </w:r>
      <w:r>
        <w:br w:type="textWrapping"/>
      </w:r>
      <w:r>
        <w:t xml:space="preserve">Chu Nghiêu Uẩn còn nói: “Bối Giang Thành sẽ không tìm chúng ta gây phiền toái nữa.”</w:t>
      </w:r>
      <w:r>
        <w:br w:type="textWrapping"/>
      </w:r>
      <w:r>
        <w:br w:type="textWrapping"/>
      </w:r>
      <w:r>
        <w:t xml:space="preserve">Chuyện phiền phức cũng đã giải quyết, hai người tựa như vốn nên không khỏi vui vẻ, nhưng Quý Trần Ai trầm mặc, Chu Nghiêu Uẩn cũng trầm mặc, giống như giữa hai người đã không còn đề tài nào nữa.</w:t>
      </w:r>
      <w:r>
        <w:br w:type="textWrapping"/>
      </w:r>
      <w:r>
        <w:br w:type="textWrapping"/>
      </w:r>
      <w:r>
        <w:t xml:space="preserve">Quý Trần Ai cuối cùng vẫn mở miệng trước, anh hỏi: “Tiểu Uẩn, em làm sao vậy?”</w:t>
      </w:r>
      <w:r>
        <w:br w:type="textWrapping"/>
      </w:r>
      <w:r>
        <w:br w:type="textWrapping"/>
      </w:r>
      <w:r>
        <w:t xml:space="preserve">Nước mắt Chu Nghiêu Uẩn đột nhiên rơi xuống, cậu đỗ xe lại bên đường, sau đó quay đầu, nhìn chằm chằm vào Quý Trần Ai. Ánh mắt kia thật giống như cậu và Quý Trần Ai đã rất lâu không gặp, thật vất vả lần gặp thứ hai lại nhất định phải gắt gao đè nén nỗi nhớ của mình xuống.</w:t>
      </w:r>
      <w:r>
        <w:br w:type="textWrapping"/>
      </w:r>
      <w:r>
        <w:br w:type="textWrapping"/>
      </w:r>
      <w:r>
        <w:t xml:space="preserve">Chu Nghiêu Uẩn nói: “Ca ca, em rất nhớ anh.”</w:t>
      </w:r>
      <w:r>
        <w:br w:type="textWrapping"/>
      </w:r>
      <w:r>
        <w:br w:type="textWrapping"/>
      </w:r>
      <w:r>
        <w:t xml:space="preserve">Đầu óc Quý Trần Ai có chút mơ hồ, anh không biết Chu Nghiêu Uẩn đối phó thế nào với Bối Giang Thành, càng không hiểu vì sao Tiểu Thất lại đột nhiên rời khỏi anh, đến bên Chu Nghiêu Uẩn.</w:t>
      </w:r>
      <w:r>
        <w:br w:type="textWrapping"/>
      </w:r>
      <w:r>
        <w:br w:type="textWrapping"/>
      </w:r>
      <w:r>
        <w:t xml:space="preserve">Chu Nghiêu Uẩn nói: “Ca ca, em yêu anh.” Cậu không lựa chọn trả lời nghi vấn của Quý Trần Ai, mà cứ như vậy biểu lộ tâm tình của mình, cậu cúi đầu, hôn lên môi Quý Trần Ai một nụ hôn chân thật không thể chối cãi.</w:t>
      </w:r>
      <w:r>
        <w:br w:type="textWrapping"/>
      </w:r>
      <w:r>
        <w:br w:type="textWrapping"/>
      </w:r>
      <w:r>
        <w:t xml:space="preserve">Quý Trần Ai bị nụ hôn của Chu Nghiêu Uẩn làm cho hơi chút choáng váng đầu óc, phản ứng đầu tiên của anh là đẩy Chu Nghiêu Cần ra, nhưng khi nhìn đôi mắt của Chu Nghiêu Cần, lại có chút không xuống tay được.</w:t>
      </w:r>
      <w:r>
        <w:br w:type="textWrapping"/>
      </w:r>
      <w:r>
        <w:br w:type="textWrapping"/>
      </w:r>
      <w:r>
        <w:t xml:space="preserve">Vì vậy đôi khi trầm mặc, chính bằng ngầm thừa nhận, Chu Nghiêu Uẩn càng ngày càng dùng sức ôm lấy Quý Trần Ai, quả thực hận không thể đem người trước mắt nhào nặn đưa vào bên trong máu thịt của mình.</w:t>
      </w:r>
      <w:r>
        <w:br w:type="textWrapping"/>
      </w:r>
      <w:r>
        <w:br w:type="textWrapping"/>
      </w:r>
      <w:r>
        <w:t xml:space="preserve">Nụ hôn vừa kết thúc, Quý Trần Ai có chút thở hồng hộc. Môi của anh bởi vì Chu Nghiêu Uẩn dùng quá sức, màu sắc trở nên hết sức tươi đẹp, hơn nữa ánh mắt thoáng đờ đẫn của anh, khiến Chu Nghiêu Uẩn có phần không nhịn được muốn tiếp tục hôn.</w:t>
      </w:r>
      <w:r>
        <w:br w:type="textWrapping"/>
      </w:r>
      <w:r>
        <w:br w:type="textWrapping"/>
      </w:r>
      <w:r>
        <w:t xml:space="preserve">Bất quá lần này Quý Trần Ai cự tuyệt, anh đẩy ra Chu Nghiêu Uẩn, sau đó nói: “Em không có gì muốn nói sao?”</w:t>
      </w:r>
      <w:r>
        <w:br w:type="textWrapping"/>
      </w:r>
      <w:r>
        <w:br w:type="textWrapping"/>
      </w:r>
      <w:r>
        <w:t xml:space="preserve">Chu Nghiêu Uẩn nói, Em muốn nói nhiều lắm, anh có thể từ từ nghe, đó là một câu chuyện dài dằng dặc.</w:t>
      </w:r>
      <w:r>
        <w:br w:type="textWrapping"/>
      </w:r>
      <w:r>
        <w:br w:type="textWrapping"/>
      </w:r>
      <w:r>
        <w:t xml:space="preserve">Quý Trần Ai nhìn ánh mắt Chu Nghiêu Uẩn, đưa tay ra sờ sờ đầu cậu, sau đó ừ một tiếng.</w:t>
      </w:r>
      <w:r>
        <w:br w:type="textWrapping"/>
      </w:r>
      <w:r>
        <w:br w:type="textWrapping"/>
      </w:r>
      <w:r>
        <w:t xml:space="preserve">Tiếp theo Chu Nghiêu Uẩn liền bắt đầu kể chuyện xưa của cậu. Mọi thức liên quan tới Chu Nghiêu Uẩn và Quý Trần Ai đời trước.</w:t>
      </w:r>
      <w:r>
        <w:br w:type="textWrapping"/>
      </w:r>
      <w:r>
        <w:br w:type="textWrapping"/>
      </w:r>
      <w:r>
        <w:t xml:space="preserve">Từ bọn họ gặp gỡ, hiểu nhau, đến yêu nhau, từ gặp phải Tiểu Thất, đến chữa khỏi chân cho Quý Trần Ai, từ Quý Trần Ai chết đi, đến thế giới hủy diệt.</w:t>
      </w:r>
      <w:r>
        <w:br w:type="textWrapping"/>
      </w:r>
      <w:r>
        <w:br w:type="textWrapping"/>
      </w:r>
      <w:r>
        <w:t xml:space="preserve">Chu Nghiêu Uẩn bình tĩnh nói, Quý Trần Ai cũng yên lặng nghe.</w:t>
      </w:r>
      <w:r>
        <w:br w:type="textWrapping"/>
      </w:r>
      <w:r>
        <w:br w:type="textWrapping"/>
      </w:r>
      <w:r>
        <w:t xml:space="preserve">Đang nói đến phần cuối câu chuyện, thời điểm Chu Nghiêu Uẩn quyết định làm lại toàn bộ những thứ này, Quý Trần Ai rốt cuộc không nhịn được hỏi một câu, anh nói: “Cuối cùng người ở thế giới kia đâu?”</w:t>
      </w:r>
      <w:r>
        <w:br w:type="textWrapping"/>
      </w:r>
      <w:r>
        <w:br w:type="textWrapping"/>
      </w:r>
      <w:r>
        <w:t xml:space="preserve">Chu Nghiêu Uẩn trầm mặc một hồi, mới nói: “Em không biết.”</w:t>
      </w:r>
      <w:r>
        <w:br w:type="textWrapping"/>
      </w:r>
      <w:r>
        <w:br w:type="textWrapping"/>
      </w:r>
      <w:r>
        <w:t xml:space="preserve">Quý Trần Ai nói, Em không biết?</w:t>
      </w:r>
      <w:r>
        <w:br w:type="textWrapping"/>
      </w:r>
      <w:r>
        <w:br w:type="textWrapping"/>
      </w:r>
      <w:r>
        <w:t xml:space="preserve">Chu Nghiêu Uẩn nói, thời điểm đó em đã rất xấu rồi, đã xấu tới không giống em, em sợ nói cho anh biết, anh cũng sẽ sợ em.</w:t>
      </w:r>
      <w:r>
        <w:br w:type="textWrapping"/>
      </w:r>
      <w:r>
        <w:br w:type="textWrapping"/>
      </w:r>
      <w:r>
        <w:t xml:space="preserve">Quý Trần Ai thở dài, anh nói, Anh là chết như thế nào hả?</w:t>
      </w:r>
      <w:r>
        <w:br w:type="textWrapping"/>
      </w:r>
      <w:r>
        <w:br w:type="textWrapping"/>
      </w:r>
      <w:r>
        <w:t xml:space="preserve">Chu Nghiêu Uẩn dường như rất không muốn bàn luận về vấn đề này, nhưng đối mặt với Quý Trần Ai đặt câu hỏi, cậu vẫn trả lời, cậu nói, nhóm người thân của cậu, lừa cậu. Bọn họ lợi dụng sự tin tưởng của cậu, lừa Quý Trần Ai, từ trong tay cậu ra ngoài.</w:t>
      </w:r>
      <w:r>
        <w:br w:type="textWrapping"/>
      </w:r>
      <w:r>
        <w:br w:type="textWrapping"/>
      </w:r>
      <w:r>
        <w:t xml:space="preserve">Chu Nghiêu Uẩn vẫn chưa nói kỹ, nhưng Quý Trần Ai có lẽ từ trong giọng nói của cậu, nghe được một loại phẫn nộ không cách nào biến mất.</w:t>
      </w:r>
      <w:r>
        <w:br w:type="textWrapping"/>
      </w:r>
      <w:r>
        <w:br w:type="textWrapping"/>
      </w:r>
      <w:r>
        <w:t xml:space="preserve">Chu Nghiêu Uẩn còn nói, những người lừa cậu, may mà đã chết, nếu không…</w:t>
      </w:r>
      <w:r>
        <w:br w:type="textWrapping"/>
      </w:r>
      <w:r>
        <w:br w:type="textWrapping"/>
      </w:r>
      <w:r>
        <w:t xml:space="preserve">Quý Trần Ai bắt được đầu mối, anh nói, người lừa gạt em, có phải là cô cả cô hai của em không?</w:t>
      </w:r>
      <w:r>
        <w:br w:type="textWrapping"/>
      </w:r>
      <w:r>
        <w:br w:type="textWrapping"/>
      </w:r>
      <w:r>
        <w:t xml:space="preserve">Chu Nghiêu Uẩn gật đầu.</w:t>
      </w:r>
      <w:r>
        <w:br w:type="textWrapping"/>
      </w:r>
      <w:r>
        <w:br w:type="textWrapping"/>
      </w:r>
      <w:r>
        <w:t xml:space="preserve">Quý Trần Ai nói: “Cho nên… Bối Giang Thành thật sự có liên quan với trí nhớ của kiếp trước?” Kỳ thực căn cứ vào những gì Bối Giang Thành làm ra trong khoảng thời gian này, anh gần như sắp định liên hệ Bối Giang Thành với chứng hoang tưởng bị truy hại*.</w:t>
      </w:r>
      <w:r>
        <w:br w:type="textWrapping"/>
      </w:r>
      <w:r>
        <w:br w:type="textWrapping"/>
      </w:r>
      <w:r>
        <w:t xml:space="preserve">(*: Người bệnh khẳng định một người nào đó, một nhóm người nào đó theo dõi và tìm cách ám hại mình. Đối tượng mà người bệnh nghi ám hại thường là những người thân cận nhất.)</w:t>
      </w:r>
      <w:r>
        <w:br w:type="textWrapping"/>
      </w:r>
      <w:r>
        <w:br w:type="textWrapping"/>
      </w:r>
      <w:r>
        <w:t xml:space="preserve">Thấy Chu Nghiêu Uẩn gật đầu, Quý Trần Ai lại hỏi, Bối Giang Thành thế nào rồi.</w:t>
      </w:r>
      <w:r>
        <w:br w:type="textWrapping"/>
      </w:r>
      <w:r>
        <w:br w:type="textWrapping"/>
      </w:r>
      <w:r>
        <w:t xml:space="preserve">Chu Nghiêu Uẩn cười cười, nói đã thả cho cậu ta một con ngựa, thế nhưng nếu như Bối Giang Thành còn muốn tiếp tục u mê không tỉnh như cũ, vậy cũng đừng trách cậu hạ thủ không lưu tình.</w:t>
      </w:r>
      <w:r>
        <w:br w:type="textWrapping"/>
      </w:r>
      <w:r>
        <w:br w:type="textWrapping"/>
      </w:r>
      <w:r>
        <w:t xml:space="preserve">Quý Trần Ai ồ một tiếng, chưa nói tốt, cũng không nói không tốt.</w:t>
      </w:r>
      <w:r>
        <w:br w:type="textWrapping"/>
      </w:r>
      <w:r>
        <w:br w:type="textWrapping"/>
      </w:r>
      <w:r>
        <w:t xml:space="preserve">itsukahikari.wordpress.com</w:t>
      </w:r>
      <w:r>
        <w:br w:type="textWrapping"/>
      </w:r>
      <w:r>
        <w:br w:type="textWrapping"/>
      </w:r>
      <w:r>
        <w:t xml:space="preserve">Chu Nghiêu Uẩn nói, ca ca không hài lòng sao? Nếu như không phải nhìn mặt ca ca, cậu đã sớm treo cái thằng nhóc gọi là Bối Giang Thành kia lên đánh một trận rồi.</w:t>
      </w:r>
      <w:r>
        <w:br w:type="textWrapping"/>
      </w:r>
      <w:r>
        <w:br w:type="textWrapping"/>
      </w:r>
      <w:r>
        <w:t xml:space="preserve">Quý Trần Ai nói anh thoả mãn rồi, không thể hài lòng hơn, anh chỉ là có hơi lo lắng Bối Giang Thành có thể lại đến gây sự với bọn họ hay không thôi.</w:t>
      </w:r>
      <w:r>
        <w:br w:type="textWrapping"/>
      </w:r>
      <w:r>
        <w:br w:type="textWrapping"/>
      </w:r>
      <w:r>
        <w:t xml:space="preserve">Chu Nghiêu Uẩn nghẹn lời một chút, cậu còn tưởng rằng Quý Trần Ai đang lo lắng cho an nguy Bối Giang Thành, kết quả Quý Trần Ai lại là lo lắng Bối Giang Thành còn có thể lại đến gây sự với bọn họ hay không…</w:t>
      </w:r>
      <w:r>
        <w:br w:type="textWrapping"/>
      </w:r>
      <w:r>
        <w:br w:type="textWrapping"/>
      </w:r>
      <w:r>
        <w:t xml:space="preserve">Quý Trần Ai bị Chu Nghiêu Uẩn nhìn có phần ngượng ngùng, anh cười gượng hai tiếng, nói: “Đây không phải là bị thằng nhóc Bối Giang Thành kia chỉnh đến sợ sao.”</w:t>
      </w:r>
      <w:r>
        <w:br w:type="textWrapping"/>
      </w:r>
      <w:r>
        <w:br w:type="textWrapping"/>
      </w:r>
      <w:r>
        <w:t xml:space="preserve">Anh không muốn phải thử một lần nữa, cảm thụ bị Chu Nghiêu Uẩn cưỡng ép rót sữa.</w:t>
      </w:r>
      <w:r>
        <w:br w:type="textWrapping"/>
      </w:r>
      <w:r>
        <w:br w:type="textWrapping"/>
      </w:r>
      <w:r>
        <w:t xml:space="preserve">Chu Nghiêu Uẩn nói: “Ca ca đừng lo, Tiểu Thất của em đã cấp mười.”</w:t>
      </w:r>
      <w:r>
        <w:br w:type="textWrapping"/>
      </w:r>
      <w:r>
        <w:br w:type="textWrapping"/>
      </w:r>
      <w:r>
        <w:t xml:space="preserve">Quý Trần Ai ngẩn ra, anh từng nắm giữ qua Tiểu Thất, hiển nhiên biết Tiểu Thất có giá trị chính năng lượng mỗi một cấp cách biệt đến mức nào, anh đạt cấp một chính năng lượng không sai biệt lắm tốn mất một năm này, huống hồ Tiểu Thất cũng đã nói, muốn đạt được chính năng lượng cấp mười, phải cứu vớt thế giới.</w:t>
      </w:r>
      <w:r>
        <w:br w:type="textWrapping"/>
      </w:r>
      <w:r>
        <w:br w:type="textWrapping"/>
      </w:r>
      <w:r>
        <w:t xml:space="preserve">Chu Nghiêu Uẩn nhìn thấu Quý Trần Ai đang suy nghĩ gì, cậu cười cười, nói: “Cứu vớt thế giới không dễ dàng, nhưng hủy diệt thế giới, dù sao cũng phải dễ dàng hơn.”</w:t>
      </w:r>
      <w:r>
        <w:br w:type="textWrapping"/>
      </w:r>
      <w:r>
        <w:br w:type="textWrapping"/>
      </w:r>
      <w:r>
        <w:t xml:space="preserve">Trên thế giới này căn bản không tồn tại người không có phụ năng lượng, càng không tồn tại người trước giờ chưa từng phạm sai lầm. Mà việc Chu Nghiêu Uẩn làm, là dụ dỗ nhân tính ác độc bên trong ra, lại lợi dụng hệ thống giết chết toàn bộ bọn họ, nhờ đó đạt được mục đích kiếm giá trị năng lượng.</w:t>
      </w:r>
      <w:r>
        <w:br w:type="textWrapping"/>
      </w:r>
      <w:r>
        <w:br w:type="textWrapping"/>
      </w:r>
      <w:r>
        <w:t xml:space="preserve">Vì nhìn thấy Quý Trần Ai, Chu Nghiêu Uẩn làm tất cả những việc cậu có thể làm.</w:t>
      </w:r>
      <w:r>
        <w:br w:type="textWrapping"/>
      </w:r>
      <w:r>
        <w:br w:type="textWrapping"/>
      </w:r>
      <w:r>
        <w:t xml:space="preserve">Quý Trần Ai tuy rằng cũng không biết cuối cùng thế giới kia xảy ra chuyện gì, nhưng anh cũng hiểu rõ kia cũng không phải cảnh gì tốt.</w:t>
      </w:r>
      <w:r>
        <w:br w:type="textWrapping"/>
      </w:r>
      <w:r>
        <w:br w:type="textWrapping"/>
      </w:r>
      <w:r>
        <w:t xml:space="preserve">Giá trị năng lượng cần cho Tiểu Thất cấp mười, đã không phải là Quý Trần Ai có thể muốn nghĩ.</w:t>
      </w:r>
      <w:r>
        <w:br w:type="textWrapping"/>
      </w:r>
      <w:r>
        <w:br w:type="textWrapping"/>
      </w:r>
      <w:r>
        <w:t xml:space="preserve">Mà đi qua đã qua, Chu Nghiêu Uẩn, cuối cùng vẫn thỏa được mong muốn của cậu, cậu ôm người trong ngực, phảng phất như ôm toàn thế giới.</w:t>
      </w:r>
      <w:r>
        <w:br w:type="textWrapping"/>
      </w:r>
      <w:r>
        <w:br w:type="textWrapping"/>
      </w:r>
      <w:r>
        <w:t xml:space="preserve">Quý Trần Ai trầm mặc một hồi lâu, mới rầu rĩ nói: “Cho nên nói, người có bàn tay vàng thật ra là em?”</w:t>
      </w:r>
      <w:r>
        <w:br w:type="textWrapping"/>
      </w:r>
      <w:r>
        <w:br w:type="textWrapping"/>
      </w:r>
      <w:r>
        <w:t xml:space="preserve">Chu Nghiêu Uẩn sững sờ.</w:t>
      </w:r>
      <w:r>
        <w:br w:type="textWrapping"/>
      </w:r>
      <w:r>
        <w:br w:type="textWrapping"/>
      </w:r>
      <w:r>
        <w:t xml:space="preserve">Quý Trần Ai nói: “Sau này anh sẽ không thể nói chuyện với Tiểu Thất nữa?” Trong mấy năm qua, tồn tại của Tiểu Thất đã giống như người thân Quý Trần Ai, không có nó ồn ào, Quý Trần Ai trong lúc nhất thời có chút không quen.</w:t>
      </w:r>
      <w:r>
        <w:br w:type="textWrapping"/>
      </w:r>
      <w:r>
        <w:br w:type="textWrapping"/>
      </w:r>
      <w:r>
        <w:t xml:space="preserve">Chu Nghiêu Uẩn nói ca ca còn có thể nhớ mong Tiểu Thất?</w:t>
      </w:r>
      <w:r>
        <w:br w:type="textWrapping"/>
      </w:r>
      <w:r>
        <w:br w:type="textWrapping"/>
      </w:r>
      <w:r>
        <w:t xml:space="preserve">Quý Trần Ai nói: “Có chút nhớ, ừm… Chính là có chút không quen.”</w:t>
      </w:r>
      <w:r>
        <w:br w:type="textWrapping"/>
      </w:r>
      <w:r>
        <w:br w:type="textWrapping"/>
      </w:r>
      <w:r>
        <w:t xml:space="preserve">Chu Nghiêu Uẩn lộ ra nụ cười, cậu nói cậu có thể để Tiểu Thất tiếp tục đi theo Quý Trần Ai, thế nhưng kí chủ là không thể thay đổi, cho nên những kỹ năng kia của Quý Trần Ai, thì không thể dùng được nữa.</w:t>
      </w:r>
      <w:r>
        <w:br w:type="textWrapping"/>
      </w:r>
      <w:r>
        <w:br w:type="textWrapping"/>
      </w:r>
      <w:r>
        <w:t xml:space="preserve">Nghe đến đó, Quý Trần Ai đột nhiên nhớ ra một chuyện, anh nói: “Tiểu Thất cấp mười có kỹ năng gì?” Mới chính năng lượng cấp hai cũng đã nghịch thiên như vậy rồi, khó có thể tưởng tượng, Tiểu Thất cấp mười, có thể thay đổi thế giới thế nào.</w:t>
      </w:r>
      <w:r>
        <w:br w:type="textWrapping"/>
      </w:r>
      <w:r>
        <w:br w:type="textWrapping"/>
      </w:r>
      <w:r>
        <w:t xml:space="preserve">Chu Nghiêu Uẩn nói: “Anh thấy thế giới không có tội phạm chưa?”</w:t>
      </w:r>
      <w:r>
        <w:br w:type="textWrapping"/>
      </w:r>
      <w:r>
        <w:br w:type="textWrapping"/>
      </w:r>
      <w:r>
        <w:t xml:space="preserve">Quý Trần Ai tự nhiên nói không có.</w:t>
      </w:r>
      <w:r>
        <w:br w:type="textWrapping"/>
      </w:r>
      <w:r>
        <w:br w:type="textWrapping"/>
      </w:r>
      <w:r>
        <w:t xml:space="preserve">Chu Nghiêu Uẩn nói: “Em đã thấy, bất quá thế giới như vậy, cũng không phải muốn thấy.” Bởi vì không có tội phạm cũng không phải là tố chất loài người nâng cao, mà là bởi vì sợ hãi thứ sức mạnh không biết, không còn ai dám làm ra bất cứ chuyện gì thương tổn người khác.</w:t>
      </w:r>
      <w:r>
        <w:br w:type="textWrapping"/>
      </w:r>
      <w:r>
        <w:br w:type="textWrapping"/>
      </w:r>
      <w:r>
        <w:t xml:space="preserve">Đây là chuyện tốt, cũng là chuyện xấu, bởi vì một khi sức mạnh kia đột nhiên biến mất, như vậy toàn bộ thế giới, sẽ phải đối mặt với một lần bạo phát.</w:t>
      </w:r>
      <w:r>
        <w:br w:type="textWrapping"/>
      </w:r>
      <w:r>
        <w:br w:type="textWrapping"/>
      </w:r>
      <w:r>
        <w:t xml:space="preserve">Chu Nghiêu Uẩn chính là người sáng tạo ra thế giới vô tội kia, cũng là kẻ hủy diệt.</w:t>
      </w:r>
      <w:r>
        <w:br w:type="textWrapping"/>
      </w:r>
      <w:r>
        <w:br w:type="textWrapping"/>
      </w:r>
      <w:r>
        <w:t xml:space="preserve">Nhưng mà làm cho cậu cảm thấy may mắn là, cậu cuối cùng cũng đã trở lại, về tới, bên người cậu yêu, hơn nữa, sẽ không rời khỏi nữa.</w:t>
      </w:r>
      <w:r>
        <w:br w:type="textWrapping"/>
      </w:r>
      <w:r>
        <w:br w:type="textWrapping"/>
      </w:r>
    </w:p>
    <w:p>
      <w:pPr>
        <w:pStyle w:val="Heading2"/>
      </w:pPr>
      <w:bookmarkStart w:id="109" w:name="chương-82-kết-cục-sau-cùng"/>
      <w:bookmarkEnd w:id="109"/>
      <w:r>
        <w:t xml:space="preserve">82. Chương 82: Kết Cục Sau Cùng</w:t>
      </w:r>
    </w:p>
    <w:p>
      <w:pPr>
        <w:pStyle w:val="Compact"/>
      </w:pPr>
      <w:r>
        <w:br w:type="textWrapping"/>
      </w:r>
      <w:r>
        <w:br w:type="textWrapping"/>
      </w:r>
      <w:r>
        <w:t xml:space="preserve">Edit: Koliz</w:t>
      </w:r>
      <w:r>
        <w:br w:type="textWrapping"/>
      </w:r>
      <w:r>
        <w:br w:type="textWrapping"/>
      </w:r>
      <w:r>
        <w:t xml:space="preserve">Quý Trần Ai đã quên mất rốt cuộc anh và Chu Nghiêu Uẩn ở cùng một chỗ là như thế nào.</w:t>
      </w:r>
      <w:r>
        <w:br w:type="textWrapping"/>
      </w:r>
      <w:r>
        <w:br w:type="textWrapping"/>
      </w:r>
      <w:r>
        <w:t xml:space="preserve">Vào ngày nào đó lúc Quý Trần Ai đã thành thói quen được Chu Nghiêu Uẩn hôn, anh mới phát giác quan hệ giữa bọn họ đã biến chất.</w:t>
      </w:r>
      <w:r>
        <w:br w:type="textWrapping"/>
      </w:r>
      <w:r>
        <w:br w:type="textWrapping"/>
      </w:r>
      <w:r>
        <w:t xml:space="preserve">Không có một người đàn ông bình thường nào vô duyên vô cố có thói quen được một người đàn ông khác hôn, trừ phi bọn họ là người yêu.</w:t>
      </w:r>
      <w:r>
        <w:br w:type="textWrapping"/>
      </w:r>
      <w:r>
        <w:br w:type="textWrapping"/>
      </w:r>
      <w:r>
        <w:t xml:space="preserve">Việc Quý Trần Ai và Chu Nghiêu Uẩn cũng không có gạt Vương Chi Tú, cho nên hôm nào đó khi Vương Chi Tú thận trọng hỏi ra, Quý Trần Ai mới kinh ngạc phát hiện quan hệ giữa anh và Chu Nghiêu hóa ra đã đi đến trình độ này.</w:t>
      </w:r>
      <w:r>
        <w:br w:type="textWrapping"/>
      </w:r>
      <w:r>
        <w:br w:type="textWrapping"/>
      </w:r>
      <w:r>
        <w:t xml:space="preserve">Thói quen được Chu Nghiêu Uẩn ôm ấp, thói quen được Chu Nghiêu Uẩn hôn, thói quen tồn tại mọi thứ về Chu Nghiêu Uẩn.</w:t>
      </w:r>
      <w:r>
        <w:br w:type="textWrapping"/>
      </w:r>
      <w:r>
        <w:br w:type="textWrapping"/>
      </w:r>
      <w:r>
        <w:t xml:space="preserve">Quý Trần Ai rốt cuộc biến thành con ếch bị nước ấm luộc chết kia.</w:t>
      </w:r>
      <w:r>
        <w:br w:type="textWrapping"/>
      </w:r>
      <w:r>
        <w:br w:type="textWrapping"/>
      </w:r>
      <w:r>
        <w:t xml:space="preserve">Mà Vương Chi Tú người làm mẹ đối với việc này tỏ ra vô cùng bình tĩnh, thậm chí so với chính Quý Trần Ai còn bình tĩnh hơn, dựa theo lời bà nói, chính là con cháu tự có phúc của con cháu phúc, bản thân Quý Trần Ai vui vẻ là được rồi.</w:t>
      </w:r>
      <w:r>
        <w:br w:type="textWrapping"/>
      </w:r>
      <w:r>
        <w:br w:type="textWrapping"/>
      </w:r>
      <w:r>
        <w:t xml:space="preserve">Quý Trần Ai kỳ thật cũng không nghĩ tới Vương Chi Tú sẽ có phản ứng này, mà nói tóm lại, mẹ có thể dễ dàng tiếp nhận loại quan hệ này của bọn họ, vậy khẳng định là việc tốt.</w:t>
      </w:r>
      <w:r>
        <w:br w:type="textWrapping"/>
      </w:r>
      <w:r>
        <w:br w:type="textWrapping"/>
      </w:r>
      <w:r>
        <w:t xml:space="preserve">Sau sự kiện Bối Giang Thành, Quý Trần Ai lại hàn huyên với Tiểu Thất một lần.</w:t>
      </w:r>
      <w:r>
        <w:br w:type="textWrapping"/>
      </w:r>
      <w:r>
        <w:br w:type="textWrapping"/>
      </w:r>
      <w:r>
        <w:t xml:space="preserve">Lần này không phải ở trong đầu Quý Trần Ai, mà là trong máy vi tính.</w:t>
      </w:r>
      <w:r>
        <w:br w:type="textWrapping"/>
      </w:r>
      <w:r>
        <w:br w:type="textWrapping"/>
      </w:r>
      <w:r>
        <w:t xml:space="preserve">Giọng Tiểu Thất vẫn quen thuộc như vậy, Quý Trần Ai nghe nó lảm nhảm nói một tràng dài, lại chỉ thấy đôi mắt hơi cay cay.</w:t>
      </w:r>
      <w:r>
        <w:br w:type="textWrapping"/>
      </w:r>
      <w:r>
        <w:br w:type="textWrapping"/>
      </w:r>
      <w:r>
        <w:t xml:space="preserve">Tiểu Thất nói: “Ngươi đừng buồn, mặc dù hiện tại Chu Nghiêu Uẩn là kí chủ của ta, nhưng chúng ta vẫn có thể thường xuyên gặp mặt!”</w:t>
      </w:r>
      <w:r>
        <w:br w:type="textWrapping"/>
      </w:r>
      <w:r>
        <w:br w:type="textWrapping"/>
      </w:r>
      <w:r>
        <w:t xml:space="preserve">Quý Trần Ai cười cười: “Ta biết.”</w:t>
      </w:r>
      <w:r>
        <w:br w:type="textWrapping"/>
      </w:r>
      <w:r>
        <w:br w:type="textWrapping"/>
      </w:r>
      <w:r>
        <w:t xml:space="preserve">Tiểu Thất nói: “Kỳ thực ngươi làm kí chủ so với Chu Nghiêu Uẩn hợp lệ nhiều hơn, cậu ta căn bản là cái hố vô cùng vĩ đại…”</w:t>
      </w:r>
      <w:r>
        <w:br w:type="textWrapping"/>
      </w:r>
      <w:r>
        <w:br w:type="textWrapping"/>
      </w:r>
      <w:r>
        <w:t xml:space="preserve">Quý Trần Ai liếc mắt nhìn Chu Nghiêu Uẩn đứng ở phía sau mình, hỏi: “Hố thế nào?”</w:t>
      </w:r>
      <w:r>
        <w:br w:type="textWrapping"/>
      </w:r>
      <w:r>
        <w:br w:type="textWrapping"/>
      </w:r>
      <w:r>
        <w:t xml:space="preserve">Tiểu Thất nói: “Ngươi không biết, đời trước cậu ta có bao nhiêu điên cuồng đâu…” Tiểu Thất còn chưa nói xong, đã bị Chu Nghiêu Uẩn chặn ngang câu chuyện, Chu Nghiêu Uẩn cũng không nói gì cả, chỉ nhàn nhạt kêu một tiếng Tiểu Thất.</w:t>
      </w:r>
      <w:r>
        <w:br w:type="textWrapping"/>
      </w:r>
      <w:r>
        <w:br w:type="textWrapping"/>
      </w:r>
      <w:r>
        <w:t xml:space="preserve">Tiểu Thất nghe thấy âm thanh này, giống như chim nhỏ bị nắm gáy, trong nháy mắt ngừng tiếng.</w:t>
      </w:r>
      <w:r>
        <w:br w:type="textWrapping"/>
      </w:r>
      <w:r>
        <w:br w:type="textWrapping"/>
      </w:r>
      <w:r>
        <w:t xml:space="preserve">Quý Trần Ai biết Chu Nghiêu Uẩn đang lo lắng cái gì, anh than thở: “Hiện tại có hai Tiểu Thất, không thành vấn đề chứ?”</w:t>
      </w:r>
      <w:r>
        <w:br w:type="textWrapping"/>
      </w:r>
      <w:r>
        <w:br w:type="textWrapping"/>
      </w:r>
      <w:r>
        <w:t xml:space="preserve">Tiểu Thất nói: “Đương nhiên không thành vấn đề, có em ở đây, nó vĩnh viễn cũng không đến được mãn cấp.”</w:t>
      </w:r>
      <w:r>
        <w:br w:type="textWrapping"/>
      </w:r>
      <w:r>
        <w:br w:type="textWrapping"/>
      </w:r>
      <w:r>
        <w:t xml:space="preserve">itsukahikari.wordpress.com</w:t>
      </w:r>
      <w:r>
        <w:br w:type="textWrapping"/>
      </w:r>
      <w:r>
        <w:br w:type="textWrapping"/>
      </w:r>
      <w:r>
        <w:t xml:space="preserve">Dựa theo thiết trí hệ thống Tiểu Thất, vốn là trên tinh cầu này trừ phi có tai nạn diệt tộc, bằng không hệ thống mãi mãi cũng không đến được mãn cấp.</w:t>
      </w:r>
      <w:r>
        <w:br w:type="textWrapping"/>
      </w:r>
      <w:r>
        <w:br w:type="textWrapping"/>
      </w:r>
      <w:r>
        <w:t xml:space="preserve">Thế nhưng Chu Nghiêu Uẩn đã điên cuồng lại vặn vẹo cứng rắn đem hệ thống lên tới cấp mười.</w:t>
      </w:r>
      <w:r>
        <w:br w:type="textWrapping"/>
      </w:r>
      <w:r>
        <w:br w:type="textWrapping"/>
      </w:r>
      <w:r>
        <w:t xml:space="preserve">Hồi ức về sự việc lúc đó, Tiểu Thất đã không muốn nhớ lại, nhưng sau khi gặp được Quý Trần Ai tính cách ôn hòa, sự sợ hãi của nó sinh ra đối với Chu Nghiêu Uẩn lại giảm bớt rất nhiều, thật giống như nhìn thấy một con mãnh thú điên cuồng rốt cuộc đã bị đeo vòng cổ.</w:t>
      </w:r>
      <w:r>
        <w:br w:type="textWrapping"/>
      </w:r>
      <w:r>
        <w:br w:type="textWrapping"/>
      </w:r>
      <w:r>
        <w:t xml:space="preserve">Dưới sự ngăn cản của Chu Nghiêu Uẩn, Quý Trần Ai cuối cùng vẫn không sao biết được đời trước đến cùng cậu cụ thể đã làm những gì.</w:t>
      </w:r>
      <w:r>
        <w:br w:type="textWrapping"/>
      </w:r>
      <w:r>
        <w:br w:type="textWrapping"/>
      </w:r>
      <w:r>
        <w:t xml:space="preserve">Tiểu Thất vẫn hoàn lảm nhảm Tiểu Thất, phun tào Chu Nghiêu Uẩn, phun tào Bối Giang Thành, phun tào đủ loại chuyện, nói xong lời cuối cùng, mới tạm biệt Quý Trần Ai, nó nói nó sẽ nhớ anh, anh là ký chủ tốt nhất mà nó gặp được.</w:t>
      </w:r>
      <w:r>
        <w:br w:type="textWrapping"/>
      </w:r>
      <w:r>
        <w:br w:type="textWrapping"/>
      </w:r>
      <w:r>
        <w:t xml:space="preserve">Quý Trần Ai nghe vậy nở nụ cười, anh sờ sờ màn hình máy tính, lại như sờ đầu Tiểu Thất, anh nói: “Ngươi cũng là hệ thống tốt nhất mà ta gặp được.”</w:t>
      </w:r>
      <w:r>
        <w:br w:type="textWrapping"/>
      </w:r>
      <w:r>
        <w:br w:type="textWrapping"/>
      </w:r>
      <w:r>
        <w:t xml:space="preserve">Hai người tạm biệt xong, Tiểu Thất liền biến mất trên màn hình.</w:t>
      </w:r>
      <w:r>
        <w:br w:type="textWrapping"/>
      </w:r>
      <w:r>
        <w:br w:type="textWrapping"/>
      </w:r>
      <w:r>
        <w:t xml:space="preserve">Chu Nghiêu Uẩn đứng ở phía sau Quý Trần Ai, đặt cằm lên đỉnh đầu Quý Trần Ai, nhõng nhẽo nói nếu như ca ca thích, cậu có thể thường thường để Tiểu Thất tán gẫu với anh.</w:t>
      </w:r>
      <w:r>
        <w:br w:type="textWrapping"/>
      </w:r>
      <w:r>
        <w:br w:type="textWrapping"/>
      </w:r>
      <w:r>
        <w:t xml:space="preserve">Quý Trần Ai nói để sau rồi nói đi.</w:t>
      </w:r>
      <w:r>
        <w:br w:type="textWrapping"/>
      </w:r>
      <w:r>
        <w:br w:type="textWrapping"/>
      </w:r>
      <w:r>
        <w:t xml:space="preserve">Nói Tiểu Thất xong, lại nói tới mấy thân thích của Chu Nghiêu Uẩn kia một chút.</w:t>
      </w:r>
      <w:r>
        <w:br w:type="textWrapping"/>
      </w:r>
      <w:r>
        <w:br w:type="textWrapping"/>
      </w:r>
      <w:r>
        <w:t xml:space="preserve">Chuyện duy nhất Bối Giang Thành đáp trả, đại khái chính là hại chết mấy thân thích kia của Chu Nghiêu Uẩn. Tuy rằng thủ đoạn hại chết có chút tàn nhẫn, nhưng nếu như bọn họ thật sự còn sống, vậy phỏng chừng có khi còn chết thảm hại hơn.</w:t>
      </w:r>
      <w:r>
        <w:br w:type="textWrapping"/>
      </w:r>
      <w:r>
        <w:br w:type="textWrapping"/>
      </w:r>
      <w:r>
        <w:t xml:space="preserve">Chu Nghiêu Uẩn cũng không phải người dễ dàng mềm lòng, cũng chắc chắn sẽ không để Quý Trần Ai gánh chịu bất kỳ nguy hiểm nào.</w:t>
      </w:r>
      <w:r>
        <w:br w:type="textWrapping"/>
      </w:r>
      <w:r>
        <w:br w:type="textWrapping"/>
      </w:r>
      <w:r>
        <w:t xml:space="preserve">Năm đó cậu mới vừa có được hệ thống không lâu, rồi lại quá mức ngây thơ, mới có thể rơi vào hoàn cảnh lúng túng như vậy.</w:t>
      </w:r>
      <w:r>
        <w:br w:type="textWrapping"/>
      </w:r>
      <w:r>
        <w:br w:type="textWrapping"/>
      </w:r>
      <w:r>
        <w:t xml:space="preserve">Quý Trần Ai chết đi, Chu Nghiêu Uẩn đã trải qua một lần, sẽ không muốn thử nghiệm lần thứ hai.</w:t>
      </w:r>
      <w:r>
        <w:br w:type="textWrapping"/>
      </w:r>
      <w:r>
        <w:br w:type="textWrapping"/>
      </w:r>
      <w:r>
        <w:t xml:space="preserve">Bởi vì cô cả và cô hai Chu Nghiêu Uẩn chết đi, Chu gia cũng bị ảnh hưởng, nhưng Chu Nghiêu Uẩn vẫn chưa dự định tiêu trừ sự ảnh hưởng này, bởi vì khôi phục ký ức, tình cảm của cậu đối với Chu gia, phai nhạt đi rất nhiều.</w:t>
      </w:r>
      <w:r>
        <w:br w:type="textWrapping"/>
      </w:r>
      <w:r>
        <w:br w:type="textWrapping"/>
      </w:r>
      <w:r>
        <w:t xml:space="preserve">Đời trước sau khi Quý Trần Ai chết đi, Chu Nghiêu Uẩn cũng từ từ tóm được chân tướng, nhưng cậu có biết được hung thủ, vẫn không cách nào báo thù cho Quý Trần Ai.</w:t>
      </w:r>
      <w:r>
        <w:br w:type="textWrapping"/>
      </w:r>
      <w:r>
        <w:br w:type="textWrapping"/>
      </w:r>
      <w:r>
        <w:t xml:space="preserve">Điều này cũng là lý do vì sao cậu lại biến hóa nhiều như vậy, biến hóa nhanh như vậy.</w:t>
      </w:r>
      <w:r>
        <w:br w:type="textWrapping"/>
      </w:r>
      <w:r>
        <w:br w:type="textWrapping"/>
      </w:r>
      <w:r>
        <w:t xml:space="preserve">Trên thế giới này xưa nay không hề có chúa cứu thế, Chu Nghiêu Uẩn không cứu được người khác, càng không cứu được chính mình.</w:t>
      </w:r>
      <w:r>
        <w:br w:type="textWrapping"/>
      </w:r>
      <w:r>
        <w:br w:type="textWrapping"/>
      </w:r>
      <w:r>
        <w:t xml:space="preserve">Chu Nghiêu Uẩn vẫn chưa nhúng tay vào vụ án cái chết hai người cô của cậu, cho nên sau khi cảnh sát tiến hành điều tra vụ án xong, đưa ra một kết luận miễn cưỡng có thể làm người tin phục —— người hai nhà này gia nhập một tà giáo. Cho nên mới ở trước mặt mọi người, dung thủ đoạn tàn nhẫn như vậy tự sát.</w:t>
      </w:r>
      <w:r>
        <w:br w:type="textWrapping"/>
      </w:r>
      <w:r>
        <w:br w:type="textWrapping"/>
      </w:r>
      <w:r>
        <w:t xml:space="preserve">Lúc Quý Trần Ai nhìn thấy kết luận này, liền biết chắc có người giữa chừng làm khó dễ. Chu Nghiêu Uẩn phủ nhận cậu tham dự chuyện này, như vậy khiến cảnh sát đưa ra kết luận này hiển nhiên chỉ có thể có một người —— Bối Giang Thành.</w:t>
      </w:r>
      <w:r>
        <w:br w:type="textWrapping"/>
      </w:r>
      <w:r>
        <w:br w:type="textWrapping"/>
      </w:r>
      <w:r>
        <w:t xml:space="preserve">Bối Giang Thành sau khi trải qua sự kiện kia, ở trên ti vi thoạt nhìn lại gầy thêm, bất quá nhìn cậu ta trên truyền thông, vĩnh viễn vẫn có vẻ tao nhã như vậy, bất kể là nụ cười hay là khí chất, đều là hình tượng thánh nhân điển hình.</w:t>
      </w:r>
      <w:r>
        <w:br w:type="textWrapping"/>
      </w:r>
      <w:r>
        <w:br w:type="textWrapping"/>
      </w:r>
      <w:r>
        <w:t xml:space="preserve">Chu Nghiêu Uẩn cũng không lo Bối Giang Thành, cấp bậc của cậu so với Bối Giang Thành cao hơn rất nhiều, dù là Bối Giang Thành đã làm việc gì, gần như đều ở dưới mí mắt cậu, muốn gây lên sóng gió là tuyệt đối không thể nào.</w:t>
      </w:r>
      <w:r>
        <w:br w:type="textWrapping"/>
      </w:r>
      <w:r>
        <w:br w:type="textWrapping"/>
      </w:r>
      <w:r>
        <w:t xml:space="preserve">Mà đời này, Chu Nghiêu Uẩn cũng sẽ không cho Bối Giang Thành cơ hội cứu vớt thế giới.</w:t>
      </w:r>
      <w:r>
        <w:br w:type="textWrapping"/>
      </w:r>
      <w:r>
        <w:br w:type="textWrapping"/>
      </w:r>
      <w:r>
        <w:t xml:space="preserve">Kỳ thực dưới cái nhìn của Quý Trần Ai, Chu Nghiêu Uẩn có thêm ký ức một đời, đã thay đổi rất nhiều. Một biến hóa rõ ràng nhất chính là Chu Nghiêu Uẩn rất không có cảm giác an toàn.</w:t>
      </w:r>
      <w:r>
        <w:br w:type="textWrapping"/>
      </w:r>
      <w:r>
        <w:br w:type="textWrapping"/>
      </w:r>
      <w:r>
        <w:t xml:space="preserve">Đúng, không có cảm giác an toàn.</w:t>
      </w:r>
      <w:r>
        <w:br w:type="textWrapping"/>
      </w:r>
      <w:r>
        <w:br w:type="textWrapping"/>
      </w:r>
      <w:r>
        <w:t xml:space="preserve">Kỳ thực lấy năng lực hiện giờ của Chu Nghiêu Uẩn, bất luận Quý Trần Ai ở chỗ nào cậu cũng có thể bảo vệ được, nhưng cậu lại không cách nào chịu được việc Quý Trần Ai rời khỏi tầm mắt của cậu, trong thời gian ngắn thì còn tốt, sau một quãng thời gian liền bắt đầu trở nên hơi nôn nóng.</w:t>
      </w:r>
      <w:r>
        <w:br w:type="textWrapping"/>
      </w:r>
      <w:r>
        <w:br w:type="textWrapping"/>
      </w:r>
      <w:r>
        <w:t xml:space="preserve">Vì nguyên nhân này, lúc Chu Nghiêu Uẩn đưa thư thông báo trúng tuyển đại học tới tay Quý Trần Ai, Quý Trần Ai có chút kinh ngạc.</w:t>
      </w:r>
      <w:r>
        <w:br w:type="textWrapping"/>
      </w:r>
      <w:r>
        <w:br w:type="textWrapping"/>
      </w:r>
      <w:r>
        <w:t xml:space="preserve">Chu Nghiêu Uẩn nói: “Ca ca, anh là người yêu chứ không phải thú cưng của em, cho nên em tôn trọng sự lựa chọn của anh.” Mặc dù cậu sẽ khó chịu, cậu cũng không muốn cướp đi quyền lựa chọn của Quý Trần Ai.</w:t>
      </w:r>
      <w:r>
        <w:br w:type="textWrapping"/>
      </w:r>
      <w:r>
        <w:br w:type="textWrapping"/>
      </w:r>
      <w:r>
        <w:t xml:space="preserve">Thành tích thi vào đại học của Quý Trần Ai rất tốt, trên điểm trường học bản thân định vào.</w:t>
      </w:r>
      <w:r>
        <w:br w:type="textWrapping"/>
      </w:r>
      <w:r>
        <w:br w:type="textWrapping"/>
      </w:r>
      <w:r>
        <w:t xml:space="preserve">Vào thời gian cuối của kỳ nghỉ hè, Quý Trần Ai gặp Lỗ Du Du một lần cuối, người bạn duy nhất của anh ở trường học này chính là cô nhóc dễ thương này. Cô phát huy không tệ, thi đậu một trường đại học ở tây bắc.</w:t>
      </w:r>
      <w:r>
        <w:br w:type="textWrapping"/>
      </w:r>
      <w:r>
        <w:br w:type="textWrapping"/>
      </w:r>
      <w:r>
        <w:t xml:space="preserve">Lỗ Du Du nói, Quý Trần Ai tớ thích cậu.</w:t>
      </w:r>
      <w:r>
        <w:br w:type="textWrapping"/>
      </w:r>
      <w:r>
        <w:br w:type="textWrapping"/>
      </w:r>
      <w:r>
        <w:t xml:space="preserve">Quý Trần Ai nói xin lỗi tớ đã có người mình thích, Lỗ Du Du hỏi một câu là ai, Quý Trần Ai lại lắc đầu cười.</w:t>
      </w:r>
      <w:r>
        <w:br w:type="textWrapping"/>
      </w:r>
      <w:r>
        <w:br w:type="textWrapping"/>
      </w:r>
      <w:r>
        <w:t xml:space="preserve">Lỗ Du Du cuối cùng không hỏi thêm gì, chỉ là lau nước mắt rời đi, Lỗ Tương Minh đứng hút thuốc ở cạnh xe bên đường, nhìn Lỗ Du Du đi tới, liền vươn tay nhẹ nhàng vỗ vỗ đầu cô em gái này, sau đó từ xa làm một cái khẩu hình cám ơn với Quý Trần Ai.</w:t>
      </w:r>
      <w:r>
        <w:br w:type="textWrapping"/>
      </w:r>
      <w:r>
        <w:br w:type="textWrapping"/>
      </w:r>
      <w:r>
        <w:t xml:space="preserve">Quý Trần Ai khoát tay một cái, ra hiệu không có gì.</w:t>
      </w:r>
      <w:r>
        <w:br w:type="textWrapping"/>
      </w:r>
      <w:r>
        <w:br w:type="textWrapping"/>
      </w:r>
      <w:r>
        <w:t xml:space="preserve">Thiên hạ không có buổi tiệc nào không tàn, người nên đi cuối cùng vẫn phải đi. Lỗ Tương Minh nhận công tác mới, ít ngày nữa cũng sẽ rời khỏi thành phố này.</w:t>
      </w:r>
      <w:r>
        <w:br w:type="textWrapping"/>
      </w:r>
      <w:r>
        <w:br w:type="textWrapping"/>
      </w:r>
      <w:r>
        <w:t xml:space="preserve">Hắn mời Quý Trần Ai đi ăn bữa cuối, hàn huyên chút có không.</w:t>
      </w:r>
      <w:r>
        <w:br w:type="textWrapping"/>
      </w:r>
      <w:r>
        <w:br w:type="textWrapping"/>
      </w:r>
      <w:r>
        <w:t xml:space="preserve">Quý Trần Ai nói anh muốn lên đại học ở thủ đô, đó là trường mà anh đã suy nghĩ thật lâu.</w:t>
      </w:r>
      <w:r>
        <w:br w:type="textWrapping"/>
      </w:r>
      <w:r>
        <w:br w:type="textWrapping"/>
      </w:r>
      <w:r>
        <w:t xml:space="preserve">Lỗ Tương Minh cười cười, cũng nói địa phương mình muốn đi. Quý Trần Ai hỏi công việc của hắn bây giờ là gì. Lỗ Tương Minh giải thích, dù sao cha hắn cũng không ưa hắn, chẳng bằng thừa dịp còn trẻ đi ra ngoài thêm một chút.</w:t>
      </w:r>
      <w:r>
        <w:br w:type="textWrapping"/>
      </w:r>
      <w:r>
        <w:br w:type="textWrapping"/>
      </w:r>
      <w:r>
        <w:t xml:space="preserve">Hắn thoải mái nói, trong ánh mắt cũng không có gì lưu niệm.</w:t>
      </w:r>
      <w:r>
        <w:br w:type="textWrapping"/>
      </w:r>
      <w:r>
        <w:br w:type="textWrapping"/>
      </w:r>
      <w:r>
        <w:t xml:space="preserve">Quý Trần Ai kính hắn một chén rượu, sau đó chúc hắn thuận buồm xuôi gió. Lỗ Tương Minh nở nụ cười, cười rất đẹp mắt, hắn nói: “Em trai cậu thay đổi rất nhiều đấy.” Chu Nghiêu Uẩn đưa Quý Trần Ai tới cửa xong chờ ở bên ngoài, không cùng theo vào.</w:t>
      </w:r>
      <w:r>
        <w:br w:type="textWrapping"/>
      </w:r>
      <w:r>
        <w:br w:type="textWrapping"/>
      </w:r>
      <w:r>
        <w:t xml:space="preserve">Quý Trần Ai nói mọi người đều đã lớn rồi, không muốn cũng phải thay đổi.</w:t>
      </w:r>
      <w:r>
        <w:br w:type="textWrapping"/>
      </w:r>
      <w:r>
        <w:br w:type="textWrapping"/>
      </w:r>
      <w:r>
        <w:t xml:space="preserve">Lỗ Tương Minh nói câu quả là vậy, sau đó uống cạn chén rượu trước mặt.</w:t>
      </w:r>
      <w:r>
        <w:br w:type="textWrapping"/>
      </w:r>
      <w:r>
        <w:br w:type="textWrapping"/>
      </w:r>
      <w:r>
        <w:t xml:space="preserve">itsukahikari.wordpress.com</w:t>
      </w:r>
      <w:r>
        <w:br w:type="textWrapping"/>
      </w:r>
      <w:r>
        <w:br w:type="textWrapping"/>
      </w:r>
      <w:r>
        <w:t xml:space="preserve">Hai người hàn huyên một hồi, rồi Quý Trần Ai cùng hắn cáo biệt, Lỗ Tương Minh nhìn Quý Trần Ai đi xa, bỗng nhiên nghĩ tới bộ dáng Quý Trần Ai lúc cứu hắn, so với hiện tại, dường như không có gì thay đổi, nhưng nếu tinh tế nhìn, sẽ lại cảm thấy biến hóa rất nhiều.</w:t>
      </w:r>
      <w:r>
        <w:br w:type="textWrapping"/>
      </w:r>
      <w:r>
        <w:br w:type="textWrapping"/>
      </w:r>
      <w:r>
        <w:t xml:space="preserve">Quý Trần Ai lên xe Chu Nghiêu Uẩn, từ sau khi Tiểu Thất trở về bên người Chu Nghiêu Uẩn, anh liền bắt đầu tự mình đi lại, không cần gậy cũng không cần xe lăn.</w:t>
      </w:r>
      <w:r>
        <w:br w:type="textWrapping"/>
      </w:r>
      <w:r>
        <w:br w:type="textWrapping"/>
      </w:r>
      <w:r>
        <w:t xml:space="preserve">Chu Nghiêu Uẩn dập tắt khói thuốc lá rồi mới lên xe, từ khi cậu có ký ức trước sống lại, liền bắt đầu hút thuốc, thông thường không hút ở trước mặt Quý Trần Ai, ngày hôm nay là ngoại lệ.</w:t>
      </w:r>
      <w:r>
        <w:br w:type="textWrapping"/>
      </w:r>
      <w:r>
        <w:br w:type="textWrapping"/>
      </w:r>
      <w:r>
        <w:t xml:space="preserve">Quý Trần Ai hỏi cậu làm sao vậy.</w:t>
      </w:r>
      <w:r>
        <w:br w:type="textWrapping"/>
      </w:r>
      <w:r>
        <w:br w:type="textWrapping"/>
      </w:r>
      <w:r>
        <w:t xml:space="preserve">Chu Nghiêu Uẩn nói đời trước cậu đã gặp Lỗ Tương Minh và Lỗ Du Du.</w:t>
      </w:r>
      <w:r>
        <w:br w:type="textWrapping"/>
      </w:r>
      <w:r>
        <w:br w:type="textWrapping"/>
      </w:r>
      <w:r>
        <w:t xml:space="preserve">Quý Trần Ai nói đời trước bọn họ trải qua được chứ.</w:t>
      </w:r>
      <w:r>
        <w:br w:type="textWrapping"/>
      </w:r>
      <w:r>
        <w:br w:type="textWrapping"/>
      </w:r>
      <w:r>
        <w:t xml:space="preserve">Ánh mắt Chu Nghiêu Uẩn mờ mịt trong nháy mắt, nhưng rất nhanh khôi phục bình thường, cậu nói: “Không tốt lắm.”</w:t>
      </w:r>
      <w:r>
        <w:br w:type="textWrapping"/>
      </w:r>
      <w:r>
        <w:br w:type="textWrapping"/>
      </w:r>
      <w:r>
        <w:t xml:space="preserve">Quý Trần Ai đưa tay ra dìu vai Chu Nghiêu Uẩn, anh nói: “Mọi thứ đều trôi qua.”</w:t>
      </w:r>
      <w:r>
        <w:br w:type="textWrapping"/>
      </w:r>
      <w:r>
        <w:br w:type="textWrapping"/>
      </w:r>
      <w:r>
        <w:t xml:space="preserve">Chu Nghiêu Uẩn ừ một tiếng, sau đó nghiêng đầu cho Quý Trần Ai một cái hôn an ủi.</w:t>
      </w:r>
      <w:r>
        <w:br w:type="textWrapping"/>
      </w:r>
      <w:r>
        <w:br w:type="textWrapping"/>
      </w:r>
      <w:r>
        <w:t xml:space="preserve">Quý Trần Ai nói: “Anh hiểu em, nếu như dưới tình huống là anh có hệ thống, có lẽ nhìn thấy em xảy ra chuyện, anh cũng sẽ điên mất.”</w:t>
      </w:r>
      <w:r>
        <w:br w:type="textWrapping"/>
      </w:r>
      <w:r>
        <w:br w:type="textWrapping"/>
      </w:r>
      <w:r>
        <w:t xml:space="preserve">Chu Nghiêu Uẩn híp mắt một cái: “Thật tốt là em đã trở về.”</w:t>
      </w:r>
      <w:r>
        <w:br w:type="textWrapping"/>
      </w:r>
      <w:r>
        <w:br w:type="textWrapping"/>
      </w:r>
      <w:r>
        <w:t xml:space="preserve">Quý Trần Ai ừ một tiếng, rồi hôn trở lại Chu Nghiêu Uẩn một cái.</w:t>
      </w:r>
      <w:r>
        <w:br w:type="textWrapping"/>
      </w:r>
      <w:r>
        <w:br w:type="textWrapping"/>
      </w:r>
      <w:r>
        <w:t xml:space="preserve">Trong thế giới một đời trước kia, không có mấy người sống được tốt, người duy nhất Chu Nghiêu Uẩn duy nhất bảo hộ chính là Vương Chi Tú, ngay cả cha mẹ mình cũng không có bảo hộ. Nguyên nhân từ bỏ bọn họ, là bọn họ còn biết chân tướng chuyện Quý Trần Ai trước so với Chu Nghiêu Uẩn, nhưng lại lựa chọn giấu đi.</w:t>
      </w:r>
      <w:r>
        <w:br w:type="textWrapping"/>
      </w:r>
      <w:r>
        <w:br w:type="textWrapping"/>
      </w:r>
      <w:r>
        <w:t xml:space="preserve">Chu Nghiêu Uẩn không thể tha thứ bất cứ người nào cướp đi Quý Trần Ai từ bên cạnh cậu, cho dù là cha mẹ cậu cũng không được.</w:t>
      </w:r>
      <w:r>
        <w:br w:type="textWrapping"/>
      </w:r>
      <w:r>
        <w:br w:type="textWrapping"/>
      </w:r>
      <w:r>
        <w:t xml:space="preserve">Ánh nắng rất tuyệt, Quý Trần Ai phơi nắng có chút buồn ngủ. Chu Nghiêu Uẩn từ từ lái xe, dừng ở tại cột đèn đỏ phía trước, cậu nghiêng đầu qua bên cạnh, vừa vặn nhìn thấy Quý Trần Ai đang híp lại mắt chợp mắt.</w:t>
      </w:r>
      <w:r>
        <w:br w:type="textWrapping"/>
      </w:r>
      <w:r>
        <w:br w:type="textWrapping"/>
      </w:r>
      <w:r>
        <w:t xml:space="preserve">Ánh nắng rải xuống trên mặt Quý Trần Ai, làm cho anh thoạt nhìn như một bức tranh sơn dầu tuyệt đẹp, nét mặt Chu Nghiêu Uẩn rất ôn nhu, cậu dùng ngón tay trỏ đụng vào trán Quý Trần Ai, sau đó từ từ đi xuống theo sống mũi Quý Trần Ai, dường như muốn đem bức họa này, nhuộm thêm càng nhiều màu sắc.</w:t>
      </w:r>
      <w:r>
        <w:br w:type="textWrapping"/>
      </w:r>
      <w:r>
        <w:br w:type="textWrapping"/>
      </w:r>
      <w:r>
        <w:t xml:space="preserve">—— Chính văn hoàn ——</w:t>
      </w:r>
      <w:r>
        <w:br w:type="textWrapping"/>
      </w:r>
      <w:r>
        <w:br w:type="textWrapping"/>
      </w:r>
    </w:p>
    <w:p>
      <w:pPr>
        <w:pStyle w:val="Heading2"/>
      </w:pPr>
      <w:bookmarkStart w:id="110" w:name="chương-83-phiên-ngoại-1-lỗ-du-du-về-sau-khi-lỗ-du-du-kết-hôn-năm-hai-mươi-bảy-tuổi"/>
      <w:bookmarkEnd w:id="110"/>
      <w:r>
        <w:t xml:space="preserve">83. Chương 83: Phiên Ngoại (1) — Lỗ Du Du: Về Sau Khi Lỗ Du Du Kết Hôn Năm Hai Mươi Bảy Tuổi</w:t>
      </w:r>
    </w:p>
    <w:p>
      <w:pPr>
        <w:pStyle w:val="Compact"/>
      </w:pPr>
      <w:r>
        <w:br w:type="textWrapping"/>
      </w:r>
      <w:r>
        <w:br w:type="textWrapping"/>
      </w:r>
      <w:r>
        <w:t xml:space="preserve">Trans: Koliz</w:t>
      </w:r>
      <w:r>
        <w:br w:type="textWrapping"/>
      </w:r>
      <w:r>
        <w:br w:type="textWrapping"/>
      </w:r>
      <w:r>
        <w:t xml:space="preserve">Đối tượng kết hôn là bạn học đại học đã theo đuổi cô sáu năm.</w:t>
      </w:r>
      <w:r>
        <w:br w:type="textWrapping"/>
      </w:r>
      <w:r>
        <w:br w:type="textWrapping"/>
      </w:r>
      <w:r>
        <w:t xml:space="preserve">Con người trong cuộc đời, chung quy vẫn có vài thứ giữ lại sâu trong nội tâm, đối với Lỗ Du Du mà nói, thứ như vậy chính là cái tên của một người, cái tên đó, gọi là Chu Nghiêu Cần.</w:t>
      </w:r>
      <w:r>
        <w:br w:type="textWrapping"/>
      </w:r>
      <w:r>
        <w:br w:type="textWrapping"/>
      </w:r>
      <w:r>
        <w:t xml:space="preserve">Đối với Chu Nghiêu Cần mà nói, Lỗ Du Du đối anh, có lẽ chỉ là một người qua đường có cũng được mà không có cũng không sao, nhưng mà đối với Lỗ Du Du, cái tên Chu Nghiêu Cần này lại bao hàm rất nhiều thứ.</w:t>
      </w:r>
      <w:r>
        <w:br w:type="textWrapping"/>
      </w:r>
      <w:r>
        <w:br w:type="textWrapping"/>
      </w:r>
      <w:r>
        <w:t xml:space="preserve">Cho tới bây giờ, Lỗ Du Du vẫn luôn nhớ kỹ người thiếu niên mặc áo sơmi ấy, dáng điệu cười rộ lên cười rộ lên vừa ôn nhu lại ngại ngùng.</w:t>
      </w:r>
      <w:r>
        <w:br w:type="textWrapping"/>
      </w:r>
      <w:r>
        <w:br w:type="textWrapping"/>
      </w:r>
      <w:r>
        <w:t xml:space="preserve">Ngày khai giảng cấp hai kia, Chu Nghiêu Cần chống gậy đi tới chỗ cô, anh nói với cô, chào cậu, tớ là Chu Nghiêu Cần. Lỗ Du Du đáp lại, chào cậu, tới là Lỗ Du Du.</w:t>
      </w:r>
      <w:r>
        <w:br w:type="textWrapping"/>
      </w:r>
      <w:r>
        <w:br w:type="textWrapping"/>
      </w:r>
      <w:r>
        <w:t xml:space="preserve">Thời gian thấm thoát trôi qua, những ký ức này đã bị đậy lên một tầng vải mỏng mơ hồ, song Lỗ Du Du vẫn nhớ kỹ như cũ, nụ cười dịu dàng bên môi Chu Nghiêu Cần, giống như là nước mùa xuân.</w:t>
      </w:r>
      <w:r>
        <w:br w:type="textWrapping"/>
      </w:r>
      <w:r>
        <w:br w:type="textWrapping"/>
      </w:r>
      <w:r>
        <w:t xml:space="preserve">itsukahikari.wordpress.com</w:t>
      </w:r>
      <w:r>
        <w:br w:type="textWrapping"/>
      </w:r>
      <w:r>
        <w:br w:type="textWrapping"/>
      </w:r>
      <w:r>
        <w:t xml:space="preserve">Lúc Lỗ Du Du đi học đại học, người trong nhà đều rất không tán thành. Cô báo danh vào một trường đại học Tây Bắc, rất xa nhà, khoảng cách gần như là kéo dài cả quốc gia.</w:t>
      </w:r>
      <w:r>
        <w:br w:type="textWrapping"/>
      </w:r>
      <w:r>
        <w:br w:type="textWrapping"/>
      </w:r>
      <w:r>
        <w:t xml:space="preserve">Sau khi anh trai cô nhận được thư thông báo, nghiêm túc hỏi cô, cô thật sự muốn đi, hay là chỉ hờn dỗi.</w:t>
      </w:r>
      <w:r>
        <w:br w:type="textWrapping"/>
      </w:r>
      <w:r>
        <w:br w:type="textWrapping"/>
      </w:r>
      <w:r>
        <w:t xml:space="preserve">Lỗ Du Du nhận được thư thông báo cũng đã nghĩ thật lâu, sau đó cô nói, cô muốn đi. Vì vậy người anh trai thương yêu cô vài chục năm liền đồng ý, không chỉ đồng ý, còn giúp cô thuyết phục cha mẹ.</w:t>
      </w:r>
      <w:r>
        <w:br w:type="textWrapping"/>
      </w:r>
      <w:r>
        <w:br w:type="textWrapping"/>
      </w:r>
      <w:r>
        <w:t xml:space="preserve">Trong thời gian cấp ba, trong nhà Lỗ Du Du đã trải qua một lần rối ren lớn. Những thứ này vốn không nên xuất hiện trong tầm mắt cô, nhưng lại hiện lên, Lỗ Du Du nhìn thấy máu tươi, nhìn thấy tử vong.</w:t>
      </w:r>
      <w:r>
        <w:br w:type="textWrapping"/>
      </w:r>
      <w:r>
        <w:br w:type="textWrapping"/>
      </w:r>
      <w:r>
        <w:t xml:space="preserve">Mà đột nhiên trong lần rối ren này, Chu Nghiêu Cần lại thần xui quỷ khiến trở thành người giúp cô che gió tránh mưa.</w:t>
      </w:r>
      <w:r>
        <w:br w:type="textWrapping"/>
      </w:r>
      <w:r>
        <w:br w:type="textWrapping"/>
      </w:r>
      <w:r>
        <w:t xml:space="preserve">Cuối cùng người nhà Lỗ Du Du đều toàn vẹn trở ra, nhưng cô và Chu Nghiêu Cần, từ đó càng lúc càng xa.</w:t>
      </w:r>
      <w:r>
        <w:br w:type="textWrapping"/>
      </w:r>
      <w:r>
        <w:br w:type="textWrapping"/>
      </w:r>
      <w:r>
        <w:t xml:space="preserve">Đại khái là phát hiện tình cảm đối với anh, thái độ của cô đối với Chu Nghiêu Cần trở nên ôn hòa hơn, lá gan Lỗ Du Du vốn không lớn, dùng cả dũng khí cuối cùng, cũng chỉ dám nói cho Chu Nghiêu Cần tâm ý của cô.</w:t>
      </w:r>
      <w:r>
        <w:br w:type="textWrapping"/>
      </w:r>
      <w:r>
        <w:br w:type="textWrapping"/>
      </w:r>
      <w:r>
        <w:t xml:space="preserve">Ký ức lúc còn trẻ, là đau khổ nhưng nhưng bao giờ cũng mang theo vài phần ngọt ngào, Lỗ Du Du học xong đại học ở Tây Bắc, lại lên lớp mấy năm, thẳng đến trước lúc kết hôn một năm, mới trở về từ Tây Bắc.</w:t>
      </w:r>
      <w:r>
        <w:br w:type="textWrapping"/>
      </w:r>
      <w:r>
        <w:br w:type="textWrapping"/>
      </w:r>
      <w:r>
        <w:t xml:space="preserve">Lúc cách cách lần gặp mặt cuối cùng của cô và Chu Nghiêu Cần, đã gần mười năm.</w:t>
      </w:r>
      <w:r>
        <w:br w:type="textWrapping"/>
      </w:r>
      <w:r>
        <w:br w:type="textWrapping"/>
      </w:r>
      <w:r>
        <w:t xml:space="preserve">Đời người có bao nhiêu cái mười năm chứ, mẹ của Lỗ Du Du lúc nhìn thấy cô lập tức khóc lên, một bên gắt gao ôm lấy Lỗ Du Du một bên khóc tới tê tâm liệt phế.</w:t>
      </w:r>
      <w:r>
        <w:br w:type="textWrapping"/>
      </w:r>
      <w:r>
        <w:br w:type="textWrapping"/>
      </w:r>
      <w:r>
        <w:t xml:space="preserve">Lỗ Du Du cũng rơi nước mắt, cô phát hiện mười năm thật sự là quá lâu, lâu đến mức thậm chí làm cho cô có chút sợ hãi.</w:t>
      </w:r>
      <w:r>
        <w:br w:type="textWrapping"/>
      </w:r>
      <w:r>
        <w:br w:type="textWrapping"/>
      </w:r>
      <w:r>
        <w:t xml:space="preserve">Mấy ngày kế tiếp, Lỗ Du Du trở lại chốn cũ, đi thăm trường cao trung đã học ba năm, thăm giáo viên đã có chút xa lạ. Anh trai của cô, Lỗ Tương Minh cũng bởi vì cô mà cố ý xin nghỉ trở về, Lỗ Tương Minh hơn ba mươi tuổi, gần như không có nhiều biến hóa, nhưng ánh mắt lại thêm vài phần tang thương.</w:t>
      </w:r>
      <w:r>
        <w:br w:type="textWrapping"/>
      </w:r>
      <w:r>
        <w:br w:type="textWrapping"/>
      </w:r>
      <w:r>
        <w:t xml:space="preserve">Lỗ Tương Minh nói, con nhóc nhà em chạy đi, lại còn vác mặt trở về.</w:t>
      </w:r>
      <w:r>
        <w:br w:type="textWrapping"/>
      </w:r>
      <w:r>
        <w:br w:type="textWrapping"/>
      </w:r>
      <w:r>
        <w:t xml:space="preserve">Lỗ Du Du ôm cánh tay Lỗ Tương Minh, oa oa khóc.</w:t>
      </w:r>
      <w:r>
        <w:br w:type="textWrapping"/>
      </w:r>
      <w:r>
        <w:br w:type="textWrapping"/>
      </w:r>
      <w:r>
        <w:t xml:space="preserve">Lỗ Tương Minh nói, hôn lễ của em chuẩn bị lo liệu ở chỗ nào, ở đây, hay là chỗ bọn họ bên kia.</w:t>
      </w:r>
      <w:r>
        <w:br w:type="textWrapping"/>
      </w:r>
      <w:r>
        <w:br w:type="textWrapping"/>
      </w:r>
      <w:r>
        <w:t xml:space="preserve">Lô Du Du nói, hai bên đều lo liệu, cô muốn đem thời gian mười mấy năm này, bù lại toàn bộ.</w:t>
      </w:r>
      <w:r>
        <w:br w:type="textWrapping"/>
      </w:r>
      <w:r>
        <w:br w:type="textWrapping"/>
      </w:r>
      <w:r>
        <w:t xml:space="preserve">Thế thứ duy nhất không bù lại được trên thế giới này, chính là thời gian.</w:t>
      </w:r>
      <w:r>
        <w:br w:type="textWrapping"/>
      </w:r>
      <w:r>
        <w:br w:type="textWrapping"/>
      </w:r>
      <w:r>
        <w:t xml:space="preserve">Trước hôn lễ, Lỗ Du Du phát thiệp mời, gặp lại rất nhiều bạn cũ, nhưng vẫn tận lực lảng tránh người kia.</w:t>
      </w:r>
      <w:r>
        <w:br w:type="textWrapping"/>
      </w:r>
      <w:r>
        <w:br w:type="textWrapping"/>
      </w:r>
      <w:r>
        <w:t xml:space="preserve">Nhưng có một số việc, không phải bạn nghĩ trốn, là có thể chạy thoát. Chính buổi chiều Lỗ Du Du đi chụp hình cưới, cô gặp lại cái người cô muốn trốn tránh kia — Chu Nghiêu Cần.</w:t>
      </w:r>
      <w:r>
        <w:br w:type="textWrapping"/>
      </w:r>
      <w:r>
        <w:br w:type="textWrapping"/>
      </w:r>
      <w:r>
        <w:t xml:space="preserve">Thời tiết buổi chiều ấy rất tốt.</w:t>
      </w:r>
      <w:r>
        <w:br w:type="textWrapping"/>
      </w:r>
      <w:r>
        <w:br w:type="textWrapping"/>
      </w:r>
      <w:r>
        <w:t xml:space="preserve">Cuối thu trời quang đãng, những đám mây trắng noãn trôi nổi phía cao trên bầu trời xanh, Lỗ Du Du cầm trong tay một cây kem, một bên cười, một bên nói chuyện với đồng nghiệp.</w:t>
      </w:r>
      <w:r>
        <w:br w:type="textWrapping"/>
      </w:r>
      <w:r>
        <w:br w:type="textWrapping"/>
      </w:r>
      <w:r>
        <w:t xml:space="preserve">Kem vị dâu tây, tinh tế nhẵn mịn, mùi vị lan ra ăn rất tuyệt. Lỗ Du Du ăn đến vui vẻ, sau đó nhìn thấy một thân ảnh quen thuộc, trong nhát mắt ấy, nụ cười của cô ngưng lại.</w:t>
      </w:r>
      <w:r>
        <w:br w:type="textWrapping"/>
      </w:r>
      <w:r>
        <w:br w:type="textWrapping"/>
      </w:r>
      <w:r>
        <w:t xml:space="preserve">Lỗ Du Du đã tưởng tượng qua Chu Nghiêu Cần mười năm sau vô số lần,  mà giờ khắc này người trước mắt cùng với vị vương tử hoàn mỹ kia trong tưởng tượng của cô hợp lại với nhau.</w:t>
      </w:r>
      <w:r>
        <w:br w:type="textWrapping"/>
      </w:r>
      <w:r>
        <w:br w:type="textWrapping"/>
      </w:r>
      <w:r>
        <w:t xml:space="preserve">Chu Nghiêu Cần cao, gầy, anh bỏ gậy đi, liền trở thành bộ dáng vương tử hoàn mỹ. Thời gian mười năm không hề lưu lại sự tàn khốc trên người anh, trái lại giống như mài ngọc, khiến trên người anh tản ra một loại ánh sáng càng thêm chói mắt.</w:t>
      </w:r>
      <w:r>
        <w:br w:type="textWrapping"/>
      </w:r>
      <w:r>
        <w:br w:type="textWrapping"/>
      </w:r>
      <w:r>
        <w:t xml:space="preserve">Chu Nghiêu Cần đang cười, còn đối phương vẫn tiếp tục nói chuyện. Người nói chuyện với Chu Nghiêu Cần cao hơn anh một chút, Lỗ Du Du nhận ra đó là em trai của Chu Nghiêu Cần, Chu Nghiêu Uẩn.</w:t>
      </w:r>
      <w:r>
        <w:br w:type="textWrapping"/>
      </w:r>
      <w:r>
        <w:br w:type="textWrapping"/>
      </w:r>
      <w:r>
        <w:t xml:space="preserve">itsukahikari.wordpress.com</w:t>
      </w:r>
      <w:r>
        <w:br w:type="textWrapping"/>
      </w:r>
      <w:r>
        <w:br w:type="textWrapping"/>
      </w:r>
      <w:r>
        <w:t xml:space="preserve">Người bên cạnh gọi Lỗ Du Du vài tiếng, lỗ Du Du mới phát hiện cô thất thần, người bạn hỏi cô, làm sao vậy. Lỗ Du Du cười cười nói, gặp được người quen.</w:t>
      </w:r>
      <w:r>
        <w:br w:type="textWrapping"/>
      </w:r>
      <w:r>
        <w:br w:type="textWrapping"/>
      </w:r>
      <w:r>
        <w:t xml:space="preserve">Sau đó, cô bèn đi lên đi lên chào hỏi với Chu Nghiêu Cần.</w:t>
      </w:r>
      <w:r>
        <w:br w:type="textWrapping"/>
      </w:r>
      <w:r>
        <w:br w:type="textWrapping"/>
      </w:r>
      <w:r>
        <w:t xml:space="preserve">Chu Nghiêu Cần dường như rất kinh ngạc gặp được Lỗ Du Du ở đây, anh nói: “Đã lâu không gặp, tớ hỏi Lỗ Tương Minh, anh ta nói cậu đi Tây Bắc lâu rồi không có trở về.”</w:t>
      </w:r>
      <w:r>
        <w:br w:type="textWrapping"/>
      </w:r>
      <w:r>
        <w:br w:type="textWrapping"/>
      </w:r>
      <w:r>
        <w:t xml:space="preserve">Lỗ Du Du gật đầu, cười nói: “Nhận được thiếp mời rồi chứ? Khi đó nhất định phải tới nha.”</w:t>
      </w:r>
      <w:r>
        <w:br w:type="textWrapping"/>
      </w:r>
      <w:r>
        <w:br w:type="textWrapping"/>
      </w:r>
      <w:r>
        <w:t xml:space="preserve">Chu Nghiêu Cần cười nói nhất định nhất định, cho dù có vội, cũng sẽ rút ra thời gian.</w:t>
      </w:r>
      <w:r>
        <w:br w:type="textWrapping"/>
      </w:r>
      <w:r>
        <w:br w:type="textWrapping"/>
      </w:r>
      <w:r>
        <w:t xml:space="preserve">Lỗ Du Du quan sát sắc mặt Chu Nghiêu Cần, một lát sau giống như vô ý hỏi: “Cậu thì sao? Hiện tại thế nào? Có bạn gái rồi đi, chuẩn bị lúc nào kết hôn?”</w:t>
      </w:r>
      <w:r>
        <w:br w:type="textWrapping"/>
      </w:r>
      <w:r>
        <w:br w:type="textWrapping"/>
      </w:r>
      <w:r>
        <w:t xml:space="preserve">Chu Nghiêu Cần nghe được câu hỏi của cô, nhếch miệng mỉm cười, sau đó đáp: “Không có bạn gái, có bạn trai.”</w:t>
      </w:r>
      <w:r>
        <w:br w:type="textWrapping"/>
      </w:r>
      <w:r>
        <w:br w:type="textWrapping"/>
      </w:r>
      <w:r>
        <w:t xml:space="preserve">Toàn bộ lời nói tiếp theo của Lỗ Du Du kẹt lại trong cổ họng, cô hoàn toàn không ngờ tới Chu Nghiêu Cẩn lại trả lời câu hỏi của cô như vậy, lại còn trả lời thản nhiên như vậy, làm cho cô cũng không biết tiếp theo nên làm thế nào.</w:t>
      </w:r>
      <w:r>
        <w:br w:type="textWrapping"/>
      </w:r>
      <w:r>
        <w:br w:type="textWrapping"/>
      </w:r>
      <w:r>
        <w:t xml:space="preserve">Chu Nghiêu Cần nói: “Hù cậu rồi?”</w:t>
      </w:r>
      <w:r>
        <w:br w:type="textWrapping"/>
      </w:r>
      <w:r>
        <w:br w:type="textWrapping"/>
      </w:r>
      <w:r>
        <w:t xml:space="preserve">Lỗ Du Du lắc đầu, nói: “Các cậu… Từ lúc nào ở chung một chỗ?”</w:t>
      </w:r>
      <w:r>
        <w:br w:type="textWrapping"/>
      </w:r>
      <w:r>
        <w:br w:type="textWrapping"/>
      </w:r>
      <w:r>
        <w:t xml:space="preserve">Chu Nghiêu Cần xấu hổ cười, anh nói: “Lúc đại học.” Anh nói đến đây, thì không tự chủ được ngẩng đầu lên mắt nhìn về phía Chu Nghiêu Uẩn đang cười với anh.</w:t>
      </w:r>
      <w:r>
        <w:br w:type="textWrapping"/>
      </w:r>
      <w:r>
        <w:br w:type="textWrapping"/>
      </w:r>
      <w:r>
        <w:t xml:space="preserve">Lỗ Du Du nhìn hành động giữa hai người, trong lòng bỗng nhiên toát ra một người ý nghĩ mơ hồ nhưng mười phần kinh hãi, cô kiên cường cười nói: “A… Thật sự là không nghĩ tới…”</w:t>
      </w:r>
      <w:r>
        <w:br w:type="textWrapping"/>
      </w:r>
      <w:r>
        <w:br w:type="textWrapping"/>
      </w:r>
      <w:r>
        <w:t xml:space="preserve">Chu Nghiêu Cần nhu hòa nói: “Ừ, tớ cũng không nghĩ tới, hôn lễ của cậu tớ nhất định sẽ tới.”</w:t>
      </w:r>
      <w:r>
        <w:br w:type="textWrapping"/>
      </w:r>
      <w:r>
        <w:br w:type="textWrapping"/>
      </w:r>
      <w:r>
        <w:t xml:space="preserve">Lỗ Du Du lại gật đầu một cái lại gật đầu một cái, sau đó nhìn hai người Chu Nghiêu Cần và Chu Nghiêu Uẩn đi xa</w:t>
      </w:r>
      <w:r>
        <w:br w:type="textWrapping"/>
      </w:r>
      <w:r>
        <w:br w:type="textWrapping"/>
      </w:r>
      <w:r>
        <w:t xml:space="preserve">Đồng nghiệp của Lỗ Du Du là một hủ nữ, sau khi nhìn hai người đi xa, liền chảy nước miếng nói: “Du Du đó là bạn cậu sao? Thật đẹp trai nha, hai người hai người bọn họ là một đôi sao?”</w:t>
      </w:r>
      <w:r>
        <w:br w:type="textWrapping"/>
      </w:r>
      <w:r>
        <w:br w:type="textWrapping"/>
      </w:r>
      <w:r>
        <w:t xml:space="preserve">Lỗ Du Du chậm rãi nói: “Tớ cũng không biết…”</w:t>
      </w:r>
      <w:r>
        <w:br w:type="textWrapping"/>
      </w:r>
      <w:r>
        <w:br w:type="textWrapping"/>
      </w:r>
      <w:r>
        <w:t xml:space="preserve">Người bạn nói: ” Sắc mặt cậu sao lại khó coi như vậy? Khó chịu sao?”</w:t>
      </w:r>
      <w:r>
        <w:br w:type="textWrapping"/>
      </w:r>
      <w:r>
        <w:br w:type="textWrapping"/>
      </w:r>
      <w:r>
        <w:t xml:space="preserve">Lỗ Du Du nặng nề lắc đầu, lại lần nữa gật đầu, cô muốn nói gì đó, định nói lại mắc ở trong miệng, cái gì cũng không nói nê lời. Người bạn nhìn ánh mắt Lỗ Du Du trở nên có chút kinh hãi, cuối cùng, cô ấy nhỏ giọng nói câu: “Du Du, sao cậu lại khóc?”</w:t>
      </w:r>
      <w:r>
        <w:br w:type="textWrapping"/>
      </w:r>
      <w:r>
        <w:br w:type="textWrapping"/>
      </w:r>
      <w:r>
        <w:t xml:space="preserve">Lỗ Du Du giơ tay lên sờ sờ mặt, mới phát hiện trên mặt tràn ngập nước mắt.</w:t>
      </w:r>
      <w:r>
        <w:br w:type="textWrapping"/>
      </w:r>
      <w:r>
        <w:br w:type="textWrapping"/>
      </w:r>
      <w:r>
        <w:t xml:space="preserve">Lỗ Du Du nói: “A Mị à, tớ vẫn còn rất thích cậu ấy.”</w:t>
      </w:r>
      <w:r>
        <w:br w:type="textWrapping"/>
      </w:r>
      <w:r>
        <w:br w:type="textWrapping"/>
      </w:r>
      <w:r>
        <w:t xml:space="preserve">A Mị nói: “Cậu thích ai? Thích cái người vừa rời khỏi kia?”</w:t>
      </w:r>
      <w:r>
        <w:br w:type="textWrapping"/>
      </w:r>
      <w:r>
        <w:br w:type="textWrapping"/>
      </w:r>
      <w:r>
        <w:t xml:space="preserve">Nhưng mà nghi vấn của cô ấy, không có được đáp án, bởi vì Lỗ Du Du chỉ khoát tay áo, rồi tiếp tục đi về phía trước, không khóc lóc, cũng không quay đầu lại.</w:t>
      </w:r>
      <w:r>
        <w:br w:type="textWrapping"/>
      </w:r>
      <w:r>
        <w:br w:type="textWrapping"/>
      </w:r>
    </w:p>
    <w:p>
      <w:pPr>
        <w:pStyle w:val="Heading2"/>
      </w:pPr>
      <w:bookmarkStart w:id="111" w:name="chương-84-pn-2-chuyện-sau-đó"/>
      <w:bookmarkEnd w:id="111"/>
      <w:r>
        <w:t xml:space="preserve">84. Chương 84: Pn (2) — Chuyện Sau Đó</w:t>
      </w:r>
    </w:p>
    <w:p>
      <w:pPr>
        <w:pStyle w:val="Compact"/>
      </w:pPr>
      <w:r>
        <w:br w:type="textWrapping"/>
      </w:r>
      <w:r>
        <w:br w:type="textWrapping"/>
      </w:r>
      <w:r>
        <w:t xml:space="preserve">Trans/Edit: Koliz</w:t>
      </w:r>
      <w:r>
        <w:br w:type="textWrapping"/>
      </w:r>
      <w:r>
        <w:br w:type="textWrapping"/>
      </w:r>
      <w:r>
        <w:t xml:space="preserve">Năm ba mươi tuổi Quý Trần Ai và Chu Nghiêu Uẩn cùng nhau đi khắp thế giới.</w:t>
      </w:r>
      <w:r>
        <w:br w:type="textWrapping"/>
      </w:r>
      <w:r>
        <w:br w:type="textWrapping"/>
      </w:r>
      <w:r>
        <w:t xml:space="preserve">Chu Nghiêu Uẩn từ chức công việc trong tay, lập kế hoạch lộ tuyến du lịch, rồi cùng Quý Trần Ai bước vào hành trình.</w:t>
      </w:r>
      <w:r>
        <w:br w:type="textWrapping"/>
      </w:r>
      <w:r>
        <w:br w:type="textWrapping"/>
      </w:r>
      <w:r>
        <w:t xml:space="preserve">Đời trước Chu Nghiêu Uẩn chết khi hơn 70 tuổi, cậu vào cái năm hai mươi lăm tuổi mất đi Quý Trần Ai, vì vậy những ngày kế tiếp trong sinh mệnh đều trôi qua giống như giày vò tại địa ngục.</w:t>
      </w:r>
      <w:r>
        <w:br w:type="textWrapping"/>
      </w:r>
      <w:r>
        <w:br w:type="textWrapping"/>
      </w:r>
      <w:r>
        <w:t xml:space="preserve">Làm người sợ nhất là không có mục tiêu và hi vọng, Chu Nghiêu Uẩn đã sớm vứt bỏ hi vọng của mình chỉ còn lại có một cái mục tiêu dường như không có khả năng đạt được.</w:t>
      </w:r>
      <w:r>
        <w:br w:type="textWrapping"/>
      </w:r>
      <w:r>
        <w:br w:type="textWrapping"/>
      </w:r>
      <w:r>
        <w:t xml:space="preserve">Chu Nghiêu Uẩn đã không còn nhớ rõ hơn năm mươi năm kia cậu chịu đựng thế nào, thứ duy nhất cậu nhớ rõ ràng, đó làsuwj vui mừng điên cuồng khi cậu rời khỏi thế giới kia.</w:t>
      </w:r>
      <w:r>
        <w:br w:type="textWrapping"/>
      </w:r>
      <w:r>
        <w:br w:type="textWrapping"/>
      </w:r>
      <w:r>
        <w:t xml:space="preserve">Khi đó Chu Nghiêu Uẩn quả thực rất vui vẻ, bởi vì cậu có thể lập tức nhìn thấy người yêu của cậu.</w:t>
      </w:r>
      <w:r>
        <w:br w:type="textWrapping"/>
      </w:r>
      <w:r>
        <w:br w:type="textWrapping"/>
      </w:r>
      <w:r>
        <w:t xml:space="preserve">Bất quá những ký ức này, đã là việc của đời trước, Chu Nghiêu Uẩn rất nhanh ném ra sau đầu, đem toàn bộ tinh lực, đặt lên người trước mắt.</w:t>
      </w:r>
      <w:r>
        <w:br w:type="textWrapping"/>
      </w:r>
      <w:r>
        <w:br w:type="textWrapping"/>
      </w:r>
      <w:r>
        <w:t xml:space="preserve">Ba mươi tuổi lập thân lập nghiệp, Quý Trần Ai hoàn toàn cởi bỏ vẻ người thiếu niên trúc trắc trên người, trở thành một người đàn ông chân chính.</w:t>
      </w:r>
      <w:r>
        <w:br w:type="textWrapping"/>
      </w:r>
      <w:r>
        <w:br w:type="textWrapping"/>
      </w:r>
      <w:r>
        <w:t xml:space="preserve">Nụ cười của cậu dịu dàng, đối xử với mọi người hoà nhã, cũng không bởi vì thời gian mà lưu lại trên người dấu vết thế tục. Quý Trần Ai là một khối ngọc, thời gian càng dài, càng có thể hiện ra ánh sáng rực rỡ làm người khác chú ý.</w:t>
      </w:r>
      <w:r>
        <w:br w:type="textWrapping"/>
      </w:r>
      <w:r>
        <w:br w:type="textWrapping"/>
      </w:r>
      <w:r>
        <w:t xml:space="preserve">Chu Nghiêu Uẩn cảm thấy bản thân rất may mắn, có thể gặp được Quý Trần Ai, là chuyện hạnh phúc với cậu nhất đời này, không có hơn.</w:t>
      </w:r>
      <w:r>
        <w:br w:type="textWrapping"/>
      </w:r>
      <w:r>
        <w:br w:type="textWrapping"/>
      </w:r>
      <w:r>
        <w:t xml:space="preserve">Đường đi rất thuận lợi, hai người đều rất vui vẻ.</w:t>
      </w:r>
      <w:r>
        <w:br w:type="textWrapping"/>
      </w:r>
      <w:r>
        <w:br w:type="textWrapping"/>
      </w:r>
      <w:r>
        <w:t xml:space="preserve">Quý Trần Ai đã sớm nghĩ đến đi ra ngoài một chút, hiện tại rốt cuộc cũng được rảnh rỗi, có thể đi xem những phong cảnh anh chưa từng thấy qua kia.</w:t>
      </w:r>
      <w:r>
        <w:br w:type="textWrapping"/>
      </w:r>
      <w:r>
        <w:br w:type="textWrapping"/>
      </w:r>
      <w:r>
        <w:t xml:space="preserve">Chu Nghiêu Uẩn trong việc này vẫn rất yêu chiều Quý Trần Ai, Quý Trần Ai muốn đi đâu, cậu bèn hoàn thành từng bước thu xếp bố trí.</w:t>
      </w:r>
      <w:r>
        <w:br w:type="textWrapping"/>
      </w:r>
      <w:r>
        <w:br w:type="textWrapping"/>
      </w:r>
      <w:r>
        <w:t xml:space="preserve">Tình yêu giữa hai người bọn họ, sau khi công khai vẫn gặp phải một vài tiếng phản đổi, ví dụ như cha mẹ Chu Nghiêu Uẩn, không thể hiểu tại sao cậu lại phải lựa chọn một người đàn ông.</w:t>
      </w:r>
      <w:r>
        <w:br w:type="textWrapping"/>
      </w:r>
      <w:r>
        <w:br w:type="textWrapping"/>
      </w:r>
      <w:r>
        <w:t xml:space="preserve">Thái độ của Chu Nghiêu Uẩn đối với những lời phản đối này rất lạnh lùng. Có lẽ là bởi vì những việc trải qua đời trước, ngoại trừ Quý Trần Ai, Chu Nghiêu Uẩn đối với người xung quanh dù sao vẫn như có một lớp màng mỏng.</w:t>
      </w:r>
      <w:r>
        <w:br w:type="textWrapping"/>
      </w:r>
      <w:r>
        <w:br w:type="textWrapping"/>
      </w:r>
      <w:r>
        <w:t xml:space="preserve">Lớp màng mỏng này, dù là khi đối mặt với cha mẹ thân sinh, cũng rất khó biến mất.</w:t>
      </w:r>
      <w:r>
        <w:br w:type="textWrapping"/>
      </w:r>
      <w:r>
        <w:br w:type="textWrapping"/>
      </w:r>
      <w:r>
        <w:t xml:space="preserve">itsukahikari.wordpress.com</w:t>
      </w:r>
      <w:r>
        <w:br w:type="textWrapping"/>
      </w:r>
      <w:r>
        <w:br w:type="textWrapping"/>
      </w:r>
      <w:r>
        <w:t xml:space="preserve">Cô cả và cô hai của Chu Nghiêu Uẩn chết đi, được xem như chuyện ngoài ý muốn mà đè ép xuống dưới. Nhưng người Chu gia bọn họ, vẫn còn lấy ra được một vài manh mối từ đó.</w:t>
      </w:r>
      <w:r>
        <w:br w:type="textWrapping"/>
      </w:r>
      <w:r>
        <w:br w:type="textWrapping"/>
      </w:r>
      <w:r>
        <w:t xml:space="preserve">Mẹ Chu Nghiêu Uẩn lén hỏi qua cậu, chuyện này có quan hệ với Bối gia hay không.</w:t>
      </w:r>
      <w:r>
        <w:br w:type="textWrapping"/>
      </w:r>
      <w:r>
        <w:br w:type="textWrapping"/>
      </w:r>
      <w:r>
        <w:t xml:space="preserve">Chu Nghiêu Uẩn nghe xong câu hỏi của mẹ cậu, chỉ bảo bọn họ đừng động vào chuyện này, nếu không nhất định sẽ hối hận.</w:t>
      </w:r>
      <w:r>
        <w:br w:type="textWrapping"/>
      </w:r>
      <w:r>
        <w:br w:type="textWrapping"/>
      </w:r>
      <w:r>
        <w:t xml:space="preserve">Ông nội Chu Nghiêu Uẩn không nghe đề nghị của Chu Nghiêu Uẩn, ngược lại đối với đứa cháu này có phần thất vọng, nhưng Chu Nghiêu Uẩn chưa từng giải thích gì cả, vẫn như theo thói cũ một mình làm lấy chuyện mình nghĩ.</w:t>
      </w:r>
      <w:r>
        <w:br w:type="textWrapping"/>
      </w:r>
      <w:r>
        <w:br w:type="textWrapping"/>
      </w:r>
      <w:r>
        <w:t xml:space="preserve">Cuối cùng người Chu gia dường như thất vọng với Chu Nghiêu Uẩn rồi.</w:t>
      </w:r>
      <w:r>
        <w:br w:type="textWrapping"/>
      </w:r>
      <w:r>
        <w:br w:type="textWrapping"/>
      </w:r>
      <w:r>
        <w:t xml:space="preserve">Chu Nghiêu Uẩn cũng không ngại thái độ của người nhà, cậu có bàn tay vàng nghịch thiên muốn có được cái gì, chẳng qua chỉ là một việc câu nói.</w:t>
      </w:r>
      <w:r>
        <w:br w:type="textWrapping"/>
      </w:r>
      <w:r>
        <w:br w:type="textWrapping"/>
      </w:r>
      <w:r>
        <w:t xml:space="preserve">Song Chu Nghiêu Uẩn cũng không có * vô hạn, * của cậu, đặt vào việc cùng một chỗ với Quý Trần Ai.</w:t>
      </w:r>
      <w:r>
        <w:br w:type="textWrapping"/>
      </w:r>
      <w:r>
        <w:br w:type="textWrapping"/>
      </w:r>
      <w:r>
        <w:t xml:space="preserve">Cái này đại khái chính là nguyên nhân vì sao hệ thống lại chọn Chu Nghiêu Uẩn làm kí chủ.</w:t>
      </w:r>
      <w:r>
        <w:br w:type="textWrapping"/>
      </w:r>
      <w:r>
        <w:br w:type="textWrapping"/>
      </w:r>
      <w:r>
        <w:t xml:space="preserve">Thế nhưng thái độ của Chu gia, theo việc thực lực của Chu Nghiêu Uẩn dần dần trở nên lớn mạnh, cũng hòa hoãn xuống.</w:t>
      </w:r>
      <w:r>
        <w:br w:type="textWrapping"/>
      </w:r>
      <w:r>
        <w:br w:type="textWrapping"/>
      </w:r>
      <w:r>
        <w:t xml:space="preserve">Chu Nghiêu Uẩn không có trắng trợn lợi dụng sức mạnh của hệ thống cậu có ký ức trước khi sống lại, đối với một số sự khống chế thời cuộc, cho dù không sử dụng ngoại lực, cũng thành thạo có thừa.</w:t>
      </w:r>
      <w:r>
        <w:br w:type="textWrapping"/>
      </w:r>
      <w:r>
        <w:br w:type="textWrapping"/>
      </w:r>
      <w:r>
        <w:t xml:space="preserve">Năm Chu Nghiêu Uẩn hai mươi tám tuổi, Chu gia gặp một hồi đại nạn.</w:t>
      </w:r>
      <w:r>
        <w:br w:type="textWrapping"/>
      </w:r>
      <w:r>
        <w:br w:type="textWrapping"/>
      </w:r>
      <w:r>
        <w:t xml:space="preserve">Đầu nguồn tai hoạ là đứa em trai thích gây tai hoạ kia của Chu Nghiêu Uẩn, chọc phải người không nên chọc, vì vậy thế là mang tới một hồi cuồng phong bão táp thiếu chút nữa nhổ tận gốc cái cây đại thụ Chu gia này.</w:t>
      </w:r>
      <w:r>
        <w:br w:type="textWrapping"/>
      </w:r>
      <w:r>
        <w:br w:type="textWrapping"/>
      </w:r>
      <w:r>
        <w:t xml:space="preserve">Dường như chuyện nên xảy ra chung quy vẫn sẽ xảy ra. Chu gia kiếp trước, vào năm Chu Nghiêu Uẩn hai mươi tám gặp nạn. Chẳng qua người làm khó dễ biến thành Chu Nghiêu Uẩn.</w:t>
      </w:r>
      <w:r>
        <w:br w:type="textWrapping"/>
      </w:r>
      <w:r>
        <w:br w:type="textWrapping"/>
      </w:r>
      <w:r>
        <w:t xml:space="preserve">Khi Chu Nghiêu Uẩn phát hiện việc Quý Trần Ai chết đi có quan hệ với gia tộc của mình, thịnh nộ trong cậu đã rất khó đè nén xuống. Không ai có thể ngăn cản một người điên bị lửa giận làm cho mê muội.</w:t>
      </w:r>
      <w:r>
        <w:br w:type="textWrapping"/>
      </w:r>
      <w:r>
        <w:br w:type="textWrapping"/>
      </w:r>
      <w:r>
        <w:t xml:space="preserve">Mà cả đời này, Chu Nghiêu Uẩn không hêg xuất thủ, nhưng chuyện nên phát sinh, vẫn cứ xảy ra.</w:t>
      </w:r>
      <w:r>
        <w:br w:type="textWrapping"/>
      </w:r>
      <w:r>
        <w:br w:type="textWrapping"/>
      </w:r>
      <w:r>
        <w:t xml:space="preserve">Trong thời gian này, cha mẹ Chu Nghiêu Uẩn hướng về phía Chu Nghiêu Uẩn xin giúp đỡ, Chu Nghiêu Uẩn đáp ứng, nhưng chỉ làm những chuyện khả năng bản thân cho phép, không sử dụng sức mạnh của hệ thống.</w:t>
      </w:r>
      <w:r>
        <w:br w:type="textWrapping"/>
      </w:r>
      <w:r>
        <w:br w:type="textWrapping"/>
      </w:r>
      <w:r>
        <w:t xml:space="preserve">Quý Trần Ai biết chuyện này, cũng không hỏi Chu Nghiêu Uẩn vì sao, anh mơ hồ cảm nhận được chuyện này dường như có quan hệ gì với cái chết của mình. Nhưng Chu Nghiêu Uẩn không đề cập tới, anh cũng không hỏi.</w:t>
      </w:r>
      <w:r>
        <w:br w:type="textWrapping"/>
      </w:r>
      <w:r>
        <w:br w:type="textWrapping"/>
      </w:r>
      <w:r>
        <w:t xml:space="preserve">Tiểu Thất sau khi tới cấp mười, không có mục tiêu lên cấp, đến cùng biến thành một cái hệ thống chơi bời lêu lổng, hàng ngày giao du trên internet. Song nó cũng rõ ràng cái gì gọi là hăng quá hoá dở, cũng không có hướng tới kết cục muốn tinh lọc toàn thế giới ấy.</w:t>
      </w:r>
      <w:r>
        <w:br w:type="textWrapping"/>
      </w:r>
      <w:r>
        <w:br w:type="textWrapping"/>
      </w:r>
      <w:r>
        <w:t xml:space="preserve">Mà Tiểu Thất Bối Giang Thành vốn có, thỉnh thoảng cũng sẽ tiến hành giao lưu với Tiểu Thất cấp mười của Chu Nghiêu Uẩn. Cả hai chúng nó đều rất ngạc nhiên với sự tồn tại của đối phương — bởi vì trong một thời điểm thực ra chỉ có một Tiểu Thất xuất hiện, cho nên chuyện này vốn là chuyện không thể nào xảy ra.</w:t>
      </w:r>
      <w:r>
        <w:br w:type="textWrapping"/>
      </w:r>
      <w:r>
        <w:br w:type="textWrapping"/>
      </w:r>
      <w:r>
        <w:t xml:space="preserve">Nhưng kỳ tích sở dĩ là kỳ tích, bởi vì nó luôn luôn xảy ra bất thường.</w:t>
      </w:r>
      <w:r>
        <w:br w:type="textWrapping"/>
      </w:r>
      <w:r>
        <w:br w:type="textWrapping"/>
      </w:r>
      <w:r>
        <w:t xml:space="preserve">Chuyến du lịch của Chu Nghiêu Uẩn và Quý Trần Ai, duy trì liên tục một năm, trong một năm này, Bối Giang Thành kết hôn, cùng một người đàn ông, ở đất nước đồng tính hợp pháp.</w:t>
      </w:r>
      <w:r>
        <w:br w:type="textWrapping"/>
      </w:r>
      <w:r>
        <w:br w:type="textWrapping"/>
      </w:r>
      <w:r>
        <w:t xml:space="preserve">Thực ra sau khi Bối Giang Thành tận sức với sự nghiệp từ thiện, cậu ta đã gần như trở trở thành người phát ngôn vận động từ thiện nước nhà. Cho nên khi cậu ta kết hôn cùng đàn ông ở nước ngoài, còn đưa tới chấn động không nhỏ trong nước.</w:t>
      </w:r>
      <w:r>
        <w:br w:type="textWrapping"/>
      </w:r>
      <w:r>
        <w:br w:type="textWrapping"/>
      </w:r>
      <w:r>
        <w:t xml:space="preserve">Quý Trần Ai tới tham gia hôn lễ của Bối Giang Thành, cũng nhìn thấy bạn trai ngoại quốc của Bối Giang Thành.</w:t>
      </w:r>
      <w:r>
        <w:br w:type="textWrapping"/>
      </w:r>
      <w:r>
        <w:br w:type="textWrapping"/>
      </w:r>
      <w:r>
        <w:t xml:space="preserve">Đó là một người đàn ông rất cao lớn, bộ tóc ngắn màu vàng, bộ dáng cười rộ lên rất dịu dàng, chỉ xét khí chất, đúng là có vài phần tương tự Quý Trần Ai.</w:t>
      </w:r>
      <w:r>
        <w:br w:type="textWrapping"/>
      </w:r>
      <w:r>
        <w:br w:type="textWrapping"/>
      </w:r>
      <w:r>
        <w:t xml:space="preserve">Lúc Quý Trần Ai bọn họ trình diện, Bối Giang Thành đang nói chuyện cùng với hắn, ánh mắt kia thoạt nhìn rất lưu luyến thái độ của Chu Nghiêu Uẩn đối với Bối Giang Thành vẫn không nóng không lạnh, cậu mặc dù không động thủ diệt trừ Bối Giang Thành, thế nhưng thái độ của cậu cũng tuyệt đối không tính là tốt.</w:t>
      </w:r>
      <w:r>
        <w:br w:type="textWrapping"/>
      </w:r>
      <w:r>
        <w:br w:type="textWrapping"/>
      </w:r>
      <w:r>
        <w:t xml:space="preserve">Bối Giang Thành chú ý tới Quý Trần Ai và Chu Nghiêu Uẩn, vì vậy liền dừng cuộc trò chuyện lại, chuyển hướng sang bọn họ.</w:t>
      </w:r>
      <w:r>
        <w:br w:type="textWrapping"/>
      </w:r>
      <w:r>
        <w:br w:type="textWrapping"/>
      </w:r>
      <w:r>
        <w:t xml:space="preserve">Bối Giang Thành nói: “Đã lâu không gặp.”</w:t>
      </w:r>
      <w:r>
        <w:br w:type="textWrapping"/>
      </w:r>
      <w:r>
        <w:br w:type="textWrapping"/>
      </w:r>
      <w:r>
        <w:t xml:space="preserve">Bối Giang Thành lại giới thiệu bạn trai của mình cho Quý Trần Ai, nhưng lại giống như quên mất Chu Nghiêu Uẩn đứng ở bên cạnh Quý Trần Ai.</w:t>
      </w:r>
      <w:r>
        <w:br w:type="textWrapping"/>
      </w:r>
      <w:r>
        <w:br w:type="textWrapping"/>
      </w:r>
      <w:r>
        <w:t xml:space="preserve">Chu Nghiêu Uẩn thấy thế cũng không hề buồn bực chút nào, đợi đến khi bọn họ nói dứt lời, cúi đầu hôn khóe miệng Quý Trần Ai một chút, sau đó cố ý dùng tiếng nước A nói câu: “Bảo bối, em lấy vé máy bay đi ngày mốt rồi.”</w:t>
      </w:r>
      <w:r>
        <w:br w:type="textWrapping"/>
      </w:r>
      <w:r>
        <w:br w:type="textWrapping"/>
      </w:r>
      <w:r>
        <w:t xml:space="preserve">Sắc mặt Bối Giang Thành nhìn có phần không tốt, nhưng ngại người chỗ này, nổi giận thì không tốt lắm.</w:t>
      </w:r>
      <w:r>
        <w:br w:type="textWrapping"/>
      </w:r>
      <w:r>
        <w:br w:type="textWrapping"/>
      </w:r>
      <w:r>
        <w:t xml:space="preserve">Chu Nghiêu Uẩn còn nói: “Nhanh tới cấp bốn đi, nỗ lực lên nha.”</w:t>
      </w:r>
      <w:r>
        <w:br w:type="textWrapping"/>
      </w:r>
      <w:r>
        <w:br w:type="textWrapping"/>
      </w:r>
      <w:r>
        <w:t xml:space="preserve">Sắc mặt Bối Giang Thành lại càng thêm khó coi, những năm gần đây cậu ta vẫn luôn hao tổn sức lực để lên cấp hệ thống, nhưng nỗ lực nhiều năm như vậy, khoảng cách tới cấp bốn vẫn còn rất xa, càng không cần phải nói tới cấp mười của Chu Nghiêu Uẩn.</w:t>
      </w:r>
      <w:r>
        <w:br w:type="textWrapping"/>
      </w:r>
      <w:r>
        <w:br w:type="textWrapping"/>
      </w:r>
      <w:r>
        <w:t xml:space="preserve">Kỳ thực Bối Giang Thành làm sao cũng không nghĩ ra được, Chu Nghiêu Uẩn đưa hệ thống thăng đến cấp mười như thế nào, vừa nhìn thấy thanh kinh nghiệm thật dài kia, cậu ta đã cảm thấy da đầu hơi tê dại.</w:t>
      </w:r>
      <w:r>
        <w:br w:type="textWrapping"/>
      </w:r>
      <w:r>
        <w:br w:type="textWrapping"/>
      </w:r>
      <w:r>
        <w:t xml:space="preserve">Chu Nghiêu Uẩn dường như nhìn thấu suy nghĩ của Bối Giang Thành, cậu cười cười, nói câu: “Sinh vu ưu hoạn, tử vu an nhạc*.”</w:t>
      </w:r>
      <w:r>
        <w:br w:type="textWrapping"/>
      </w:r>
      <w:r>
        <w:br w:type="textWrapping"/>
      </w:r>
      <w:r>
        <w:t xml:space="preserve">(*: Sống thì gian nan cực khổ, chết mới được yên vui.)</w:t>
      </w:r>
      <w:r>
        <w:br w:type="textWrapping"/>
      </w:r>
      <w:r>
        <w:br w:type="textWrapping"/>
      </w:r>
      <w:r>
        <w:t xml:space="preserve">Bối Giang Thành trầm mặc không nói.</w:t>
      </w:r>
      <w:r>
        <w:br w:type="textWrapping"/>
      </w:r>
      <w:r>
        <w:br w:type="textWrapping"/>
      </w:r>
      <w:r>
        <w:t xml:space="preserve">Quả thực, hiện tại cậu ta được thoải mái, có người bầu bạn, có tương lai chói rọi, những vết thương quá khứ kia dường như cũng được xoa dịu, giá trị năng lượng cũng trở nên không còn quá quan trọng như vậy.</w:t>
      </w:r>
      <w:r>
        <w:br w:type="textWrapping"/>
      </w:r>
      <w:r>
        <w:br w:type="textWrapping"/>
      </w:r>
      <w:r>
        <w:t xml:space="preserve">Chu Nghiêu Uẩn cũng đã nghĩ qua chuyện này, cuối cùng cậu rút ra kết luận, nếu như Quý Trần Ai một mực ở bên cạnh cậu, vậy đời này đại khái lên tới cấp năm là tối đa.</w:t>
      </w:r>
      <w:r>
        <w:br w:type="textWrapping"/>
      </w:r>
      <w:r>
        <w:br w:type="textWrapping"/>
      </w:r>
      <w:r>
        <w:t xml:space="preserve">Cũng không biết kiếp trước, những ngày kia cậu đã sống ra sao.</w:t>
      </w:r>
      <w:r>
        <w:br w:type="textWrapping"/>
      </w:r>
      <w:r>
        <w:br w:type="textWrapping"/>
      </w:r>
      <w:r>
        <w:t xml:space="preserve">Kỳ thật đáp án của vấn đề này, bản thân Chu Nghiêu Uẩn có đôi khi cũng không rõ, giống như một học sinh vượt qua bốn năm đại học, nghĩ đến nát óc cũng không hiểu nổi, thí sinh hồi cấp ba sáu giờ đứng dậy, ba giờ mới ngủ rốt cuộc là ai, xa lạ đến mức ngay cả mình cũng không nhận ra.</w:t>
      </w:r>
      <w:r>
        <w:br w:type="textWrapping"/>
      </w:r>
      <w:r>
        <w:br w:type="textWrapping"/>
      </w:r>
      <w:r>
        <w:t xml:space="preserve">itsukahikari.wordpress.com</w:t>
      </w:r>
      <w:r>
        <w:br w:type="textWrapping"/>
      </w:r>
      <w:r>
        <w:br w:type="textWrapping"/>
      </w:r>
      <w:r>
        <w:t xml:space="preserve">Câu hỏi của Bối Giang Thành, đã định trước không chiếm được đáp án.</w:t>
      </w:r>
      <w:r>
        <w:br w:type="textWrapping"/>
      </w:r>
      <w:r>
        <w:br w:type="textWrapping"/>
      </w:r>
      <w:r>
        <w:t xml:space="preserve">Tuy rằng bạn trai cậu ta nghe không hiểu bọn họ nói cái gì, nhưng vẫn đứng ở bên cạnh ngại ngùng cười, phụ trợ cho Bối Giang Thành, cũng tỏ ra hết sức xứng đôi.</w:t>
      </w:r>
      <w:r>
        <w:br w:type="textWrapping"/>
      </w:r>
      <w:r>
        <w:br w:type="textWrapping"/>
      </w:r>
      <w:r>
        <w:t xml:space="preserve">Hôn lễ của bọn họ không mời bao nhiêu người, để tránh cho truyền thông tới làm phiền, suýt chút nữa xem là lén lút cử hành.</w:t>
      </w:r>
      <w:r>
        <w:br w:type="textWrapping"/>
      </w:r>
      <w:r>
        <w:br w:type="textWrapping"/>
      </w:r>
      <w:r>
        <w:t xml:space="preserve">Mục sư bắt đầu nói, dưới đài hoàn toàn yên tĩnh, Chu Nghiêu Uẩn lặng lẽ nắm tay Quý Trần Ai, sau đó càng thêm nhỏ giọng hỏi, anh muốn kết hôn ở đâu, ở trong nước hay là nước ngoài.</w:t>
      </w:r>
      <w:r>
        <w:br w:type="textWrapping"/>
      </w:r>
      <w:r>
        <w:br w:type="textWrapping"/>
      </w:r>
      <w:r>
        <w:t xml:space="preserve">Quý Trần Ai suy nghĩ một chút, nói đâu cũng được. Kỳ thực anh không quá để ý loại hình thức này, thế nhưng nếu Chu Nghiêu Uẩn muốn vậy anh cũng không ngại. Chu Nghiêu Uẩn nghe xong câu trả lời của Quý Trần Ai, im lặng nắm tay Quý Trần Ai thật chặt. Trên ngón tay bọn họ đều mang nhẫn có kiểu dáng giống nhau, kim cương nhỏ trên mặt nhẫn hơi phản xạ tia sáng rực rỡ.</w:t>
      </w:r>
      <w:r>
        <w:br w:type="textWrapping"/>
      </w:r>
      <w:r>
        <w:br w:type="textWrapping"/>
      </w:r>
      <w:r>
        <w:t xml:space="preserve">Lễ cưới kết thúc, Bối Giang Thành Bối Giang Thành cùng bạn trai cậu ta ôm nhau mà hôn.</w:t>
      </w:r>
      <w:r>
        <w:br w:type="textWrapping"/>
      </w:r>
      <w:r>
        <w:br w:type="textWrapping"/>
      </w:r>
      <w:r>
        <w:t xml:space="preserve">Quý Trần Ai nhìn tới lộ ra nụ cười, cũng theo mọi người cùng vỗ tay. Chu Nghiêu Uẩn nói: “Cậu ta nhất định rất ghen tị với em.”</w:t>
      </w:r>
      <w:r>
        <w:br w:type="textWrapping"/>
      </w:r>
      <w:r>
        <w:br w:type="textWrapping"/>
      </w:r>
      <w:r>
        <w:t xml:space="preserve">Quý Trần Ai cười nói: “Có cái gì mà ghen tị.”</w:t>
      </w:r>
      <w:r>
        <w:br w:type="textWrapping"/>
      </w:r>
      <w:r>
        <w:br w:type="textWrapping"/>
      </w:r>
      <w:r>
        <w:t xml:space="preserve">Chu Nghiêu Uẩn nói: “Em cướp được bảo bối cậu ta vẫn luôn muốn.”</w:t>
      </w:r>
      <w:r>
        <w:br w:type="textWrapping"/>
      </w:r>
      <w:r>
        <w:br w:type="textWrapping"/>
      </w:r>
      <w:r>
        <w:t xml:space="preserve">Quý Trần Ai nói: “Thế nhưng hiện tại cậu ta lại có những bảo bối khác.”</w:t>
      </w:r>
      <w:r>
        <w:br w:type="textWrapping"/>
      </w:r>
      <w:r>
        <w:br w:type="textWrapping"/>
      </w:r>
      <w:r>
        <w:t xml:space="preserve">Chu Nghiêu Uẩn tính trẻ con hừ một tiếng, không nói nữa, kỳ thực cậu vẫn luôn giám thị nhất cử nhất động của Bối Giang Thành, cũng từ dấu vết hoạt động của Bối Giang Thành, nhìn thấu tâm tư thật sự của cậu ta đối với Quý Trần Ai.</w:t>
      </w:r>
      <w:r>
        <w:br w:type="textWrapping"/>
      </w:r>
      <w:r>
        <w:br w:type="textWrapping"/>
      </w:r>
      <w:r>
        <w:t xml:space="preserve">Việc này còn ổn, bởi vì Chu Nghiêu Uẩn biết, Quý Trần Ai không muốn nhìn thấy Bối Giang Thành bị cậu giết chết. Dẫu sao Bối Giang Thành, cũng chưa làm ra chuyện gì không thể tha thứ được.</w:t>
      </w:r>
      <w:r>
        <w:br w:type="textWrapping"/>
      </w:r>
      <w:r>
        <w:br w:type="textWrapping"/>
      </w:r>
      <w:r>
        <w:t xml:space="preserve">Một người hỏng từ trong nội tâm, thì sẽ không thể nào được hệ thống lựa chọn. Người được chọn, dù sao cũng có chút ưu điểm, tuy rằng những ưu điểm này rất dễ bị * vùi lấp.</w:t>
      </w:r>
      <w:r>
        <w:br w:type="textWrapping"/>
      </w:r>
      <w:r>
        <w:br w:type="textWrapping"/>
      </w:r>
      <w:r>
        <w:t xml:space="preserve">Cuối cùng trong hôn lễ, Quý Trần Ai và Chu Nghiêu Uẩn ở dưới không khí giận dỗi vẫn ôm nhau mà hôn.</w:t>
      </w:r>
      <w:r>
        <w:br w:type="textWrapping"/>
      </w:r>
      <w:r>
        <w:br w:type="textWrapping"/>
      </w:r>
      <w:r>
        <w:t xml:space="preserve">Vừa chấm dứt nụ hôn, Chu Nghiêu Uẩn vội vã đề nghị, bọn họ dứt khoát cử hành hôn lễ ngay thành phố A luôn, thời gian thì định tuần sau.</w:t>
      </w:r>
      <w:r>
        <w:br w:type="textWrapping"/>
      </w:r>
      <w:r>
        <w:br w:type="textWrapping"/>
      </w:r>
      <w:r>
        <w:t xml:space="preserve">Quý Trần Ai nhìn Chu Nghiêu Uẩn, chậm rì rì nở nụ cười, cười xong mới nói: “Đừng gấp như vậy chứ.”</w:t>
      </w:r>
      <w:r>
        <w:br w:type="textWrapping"/>
      </w:r>
      <w:r>
        <w:br w:type="textWrapping"/>
      </w:r>
      <w:r>
        <w:t xml:space="preserve">Chu Nghiêu Uẩn nói cậu không thể thua Bối Giang Thành được.</w:t>
      </w:r>
      <w:r>
        <w:br w:type="textWrapping"/>
      </w:r>
      <w:r>
        <w:br w:type="textWrapping"/>
      </w:r>
      <w:r>
        <w:t xml:space="preserve">Quý Trần Ai nói, gấp như vậy, mẹ sẽ không lấy được thị thực tới nước A.</w:t>
      </w:r>
      <w:r>
        <w:br w:type="textWrapping"/>
      </w:r>
      <w:r>
        <w:br w:type="textWrapping"/>
      </w:r>
      <w:r>
        <w:t xml:space="preserve">Chu Nghiêu Uẩn nói không sao, cậu có bàn tay vàng.</w:t>
      </w:r>
      <w:r>
        <w:br w:type="textWrapping"/>
      </w:r>
      <w:r>
        <w:br w:type="textWrapping"/>
      </w:r>
      <w:r>
        <w:t xml:space="preserve">Quý Trần Ai hắc một tiếng, anh nói: “Được rồi, tùy em.”</w:t>
      </w:r>
      <w:r>
        <w:br w:type="textWrapping"/>
      </w:r>
      <w:r>
        <w:br w:type="textWrapping"/>
      </w:r>
      <w:r>
        <w:t xml:space="preserve">Không giết người không phóng hỏa, cưng chiều một chút, thì có sao.</w:t>
      </w:r>
      <w:r>
        <w:br w:type="textWrapping"/>
      </w:r>
      <w:r>
        <w:br w:type="textWrapping"/>
      </w:r>
    </w:p>
    <w:p>
      <w:pPr>
        <w:pStyle w:val="Heading2"/>
      </w:pPr>
      <w:bookmarkStart w:id="112" w:name="chương-85-phiên-ngoại-3-bối-giang-thành-cuộc-đời-cô-độc"/>
      <w:bookmarkEnd w:id="112"/>
      <w:r>
        <w:t xml:space="preserve">85. Chương 85: Phiên Ngoại (3) — Bối Giang Thành: Cuộc Đời Cô Độc</w:t>
      </w:r>
    </w:p>
    <w:p>
      <w:pPr>
        <w:pStyle w:val="Compact"/>
      </w:pPr>
      <w:r>
        <w:br w:type="textWrapping"/>
      </w:r>
      <w:r>
        <w:br w:type="textWrapping"/>
      </w:r>
      <w:r>
        <w:t xml:space="preserve">Trans: Koliz</w:t>
      </w:r>
      <w:r>
        <w:br w:type="textWrapping"/>
      </w:r>
      <w:r>
        <w:br w:type="textWrapping"/>
      </w:r>
      <w:r>
        <w:t xml:space="preserve">Bối Giang Thành kiếp trước, là một thằng nhóc đáng thương.</w:t>
      </w:r>
      <w:r>
        <w:br w:type="textWrapping"/>
      </w:r>
      <w:r>
        <w:br w:type="textWrapping"/>
      </w:r>
      <w:r>
        <w:t xml:space="preserve">Cậu sinh ra ở Bối gia, cho dù không thể vinh hoa một đời, thì cũng nên  không lo cơm áo. Thế nhưng cậu lại gặp phải một người mẹ ác độc, cùng một người anh trai nóng lòng mong muốn cậu sớm chết đi.</w:t>
      </w:r>
      <w:r>
        <w:br w:type="textWrapping"/>
      </w:r>
      <w:r>
        <w:br w:type="textWrapping"/>
      </w:r>
      <w:r>
        <w:t xml:space="preserve">Trước khi cha của Bối Giang Thành qua đời, cuộc sống của cậu trôi qua coi như không tệ. Cha cậu bận bịu với công việc, rất ít ở chung với người nhà, ngoại trừ dịp tết hằng năm ra, người một nhà gần như rất khó tề tựu đông đủ. Thế nhưng ít nhất ở phương diện chi phí ăn mặc, thì chưa từng quá hà khắc với cậu.</w:t>
      </w:r>
      <w:r>
        <w:br w:type="textWrapping"/>
      </w:r>
      <w:r>
        <w:br w:type="textWrapping"/>
      </w:r>
      <w:r>
        <w:t xml:space="preserve">Song thế sự vô thường*, cha của Bối Giang Thành gặp phải tai nạn xe cộ. Vụ tai nạn xe cộ xảy đến rất kỳ lạ, tuy rằng Bối Giang Thành nghi ngờ, nhưng lại không có bất cứ biện pháp nào. Lúc đó cậu bất quá chỉ mười một mười hai tuổi, cho dù là có ý, cũng vô lực.</w:t>
      </w:r>
      <w:r>
        <w:br w:type="textWrapping"/>
      </w:r>
      <w:r>
        <w:br w:type="textWrapping"/>
      </w:r>
      <w:r>
        <w:t xml:space="preserve">(*: Việc đời luôn thay đổi, thất thường.)</w:t>
      </w:r>
      <w:r>
        <w:br w:type="textWrapping"/>
      </w:r>
      <w:r>
        <w:br w:type="textWrapping"/>
      </w:r>
      <w:r>
        <w:t xml:space="preserve">Sau khi cha mất, người quản lý Bối gia biến thành mẹ Bối Giang Thành.</w:t>
      </w:r>
      <w:r>
        <w:br w:type="textWrapping"/>
      </w:r>
      <w:r>
        <w:br w:type="textWrapping"/>
      </w:r>
      <w:r>
        <w:t xml:space="preserve">Khi đó đúng lúc cha mẹ Bối Giang Thành đang mâu thuẫn, bà ta lại càng thích đứa con lớn của mình hơn, đối với đứa con nhỏ từ trước đến nay luôn là mặt không biểu tình, ngoại trừ sinh hoạt phí không thể thiếu, ngay cả mặt mũi cậu cũng không muốn thấy nhiều.</w:t>
      </w:r>
      <w:r>
        <w:br w:type="textWrapping"/>
      </w:r>
      <w:r>
        <w:br w:type="textWrapping"/>
      </w:r>
      <w:r>
        <w:t xml:space="preserve">Bối Giang Thành khi đó chỉ là một thiếu niên tâm tư thuần lương, cậu không hiểu nổi vì sao mẹ mình lại không thích mình, chỉ nghĩ càng xuất sắc hơn nữa, mới có thể làm cho mẹ chú ý tới mình, lại không nghĩ rằng cậu càng xuất sắc, có người càng không yên lòng.</w:t>
      </w:r>
      <w:r>
        <w:br w:type="textWrapping"/>
      </w:r>
      <w:r>
        <w:br w:type="textWrapping"/>
      </w:r>
      <w:r>
        <w:t xml:space="preserve">Sau khi cha qua đời, Bối Giang Thành vẫn trọ ở trường, nếu như cậu vẫn cứ ngoan ngoãn ở lại, không có phần hứng khởi nhất thời kia, như vậy có lẽ đời này sẽ cứ trôi qua hồ đồ như thế, kế tiếp, cũng sẽ không phát sinh những chuyện hỏng bét đó.</w:t>
      </w:r>
      <w:r>
        <w:br w:type="textWrapping"/>
      </w:r>
      <w:r>
        <w:br w:type="textWrapping"/>
      </w:r>
      <w:r>
        <w:t xml:space="preserve">Nhưng vào một buổi chiều ngày nào đó, Bối Giang Thành đột nhiên muốn về thăm nhà một chút, vì vậy cậu không gọi điện cho mẹ, trực tiếp rời khỏi trường học trở về nhà, móc chìa khóa ra mở cửa, thấy được một màn cậu không nên nhìn.</w:t>
      </w:r>
      <w:r>
        <w:br w:type="textWrapping"/>
      </w:r>
      <w:r>
        <w:br w:type="textWrapping"/>
      </w:r>
      <w:r>
        <w:t xml:space="preserve">Mẹ cùng anh trai ruột của cậu nằm trên ghế sô pha, đang làm chuyện không thể tha thứ khiến Bối Giang Thành buồn nôn, hai người đều xích lõa, da thịt trắng bóng cùng từng tiếng rên rỉ chói tai kia về sau trở thành ác mộng không thể biến mất trong sinh mệnh Bối Giang Thành.</w:t>
      </w:r>
      <w:r>
        <w:br w:type="textWrapping"/>
      </w:r>
      <w:r>
        <w:br w:type="textWrapping"/>
      </w:r>
      <w:r>
        <w:t xml:space="preserve">Nhìn thấy một màn này, Bối Giang Thành như bị sét đánh, ngốc tại chỗ, nhìn mẹ cùng anh trai mình, trong lúc nhất thời một câu cũng không nói nên lời.</w:t>
      </w:r>
      <w:r>
        <w:br w:type="textWrapping"/>
      </w:r>
      <w:r>
        <w:br w:type="textWrapping"/>
      </w:r>
      <w:r>
        <w:t xml:space="preserve">itsukahikari.wordpress.com</w:t>
      </w:r>
      <w:r>
        <w:br w:type="textWrapping"/>
      </w:r>
      <w:r>
        <w:br w:type="textWrapping"/>
      </w:r>
      <w:r>
        <w:t xml:space="preserve">Chuyện về sau, mọi người cũng dễ dàng biết được.</w:t>
      </w:r>
      <w:r>
        <w:br w:type="textWrapping"/>
      </w:r>
      <w:r>
        <w:br w:type="textWrapping"/>
      </w:r>
      <w:r>
        <w:t xml:space="preserve">Mẹ cậu cuối cùng niệm cậu là con trai ruột của bà ta, không trực tiếp ra tay diệt trừ cậu, mà tùy ý người anh trai căm hận cậu, bán cậu cho bọn buôn người, kiếm lời được một khoản tiền nhỏ.</w:t>
      </w:r>
      <w:r>
        <w:br w:type="textWrapping"/>
      </w:r>
      <w:r>
        <w:br w:type="textWrapping"/>
      </w:r>
      <w:r>
        <w:t xml:space="preserve">Chuyện này, nếu Bối Giang Thành được lựa chọn, cậu thà rằng chết dưới tay mẹ, cũng không muốn trải qua những sự tình kia.</w:t>
      </w:r>
      <w:r>
        <w:br w:type="textWrapping"/>
      </w:r>
      <w:r>
        <w:br w:type="textWrapping"/>
      </w:r>
      <w:r>
        <w:t xml:space="preserve">Bối Giang Thành ở thế giới thứ nhất, không được Quý Trần Ai tới cứu. Cậu bị bọn buôn người mang đi, sau khi điều giáo hai năm, bán cho một kẻ giàu có. Tính cách kẻ giàu có kia thật ra cũng không tệ lắm, chỉ là bất quá hứng thú với Bối Giang Thành giảm sút rất nhanh.</w:t>
      </w:r>
      <w:r>
        <w:br w:type="textWrapping"/>
      </w:r>
      <w:r>
        <w:br w:type="textWrapping"/>
      </w:r>
      <w:r>
        <w:t xml:space="preserve">Bối Giang Thành đã trải qua hai năm hủy hoại kia, cả người xem như phế đi, cậu hận mẹ cậu, hận anh trai cậu, nhưng khổ nổi không có sức mà trả thù.</w:t>
      </w:r>
      <w:r>
        <w:br w:type="textWrapping"/>
      </w:r>
      <w:r>
        <w:br w:type="textWrapping"/>
      </w:r>
      <w:r>
        <w:t xml:space="preserve">Quý Trần Ai trong ấn tượng của Bối Giang Thành, còn tính là rõ ràng. Bởi vì Quý Trần Ai tàn phế hai chân coi như tương đối đặc biệt, hơn nữa hình như anh cũng là bị người trong nhà lừa bán tới, vì vậy Bối Giang Thành liền bỏ nhiều hơn một phần tâm tư lên người Quý Trần Ai. Quý Trần Ai so với Bối Giang Thành thành thật hơn, cho nên càng chịu nhiều khổ hơn cậu.</w:t>
      </w:r>
      <w:r>
        <w:br w:type="textWrapping"/>
      </w:r>
      <w:r>
        <w:br w:type="textWrapping"/>
      </w:r>
      <w:r>
        <w:t xml:space="preserve">Kỳ thực lúc bị người mua đi, Bối Giang Thành đã vô cùng hiểu rõ vận mệnh của mình, cậu biết cuộc đời mình sẽ cứ như vậy, không nói đến trốn thoát hay không — cho dù có trốn thoát, cũng không có chỗ để đi.</w:t>
      </w:r>
      <w:r>
        <w:br w:type="textWrapping"/>
      </w:r>
      <w:r>
        <w:br w:type="textWrapping"/>
      </w:r>
      <w:r>
        <w:t xml:space="preserve">Quý Trần Ai chết, việc đến có phần đột ngột, kẻ giàu có kia đem anh không chịu nghe lời cho một tên khách có sở thích đặc biệt, lúc ấy Bối Giang Thành cũng ở đó, mắt nhìn Quý Trần Ai bị người mang đi, rồi không trở về nữa.</w:t>
      </w:r>
      <w:r>
        <w:br w:type="textWrapping"/>
      </w:r>
      <w:r>
        <w:br w:type="textWrapping"/>
      </w:r>
      <w:r>
        <w:t xml:space="preserve">Tâm Bối Giang Thành đã chết lặng, thấy tình cảnh như vậy cũng không có chút cảm giác xúc động nào, sau cậu lại thuận miệng hỏi kết cục của Quý Trần Ai, nghe tin người ta nói Quý Trần Ai đã chết, chết rất thảm.</w:t>
      </w:r>
      <w:r>
        <w:br w:type="textWrapping"/>
      </w:r>
      <w:r>
        <w:br w:type="textWrapping"/>
      </w:r>
      <w:r>
        <w:t xml:space="preserve">Bối Giang Thành lại hỏi, anh chôn ở chỗ nào.</w:t>
      </w:r>
      <w:r>
        <w:br w:type="textWrapping"/>
      </w:r>
      <w:r>
        <w:br w:type="textWrapping"/>
      </w:r>
      <w:r>
        <w:t xml:space="preserve">Người kia nói: Chôn? Chôn thế nào được, hiện tại mộ đắt như vậy, ai lại cam lòng bỏ tiền cho một món đồ chơi nhỏ? Đơn giản là tìm nơi hỏa táng, tùy tiện tìm một chỗ mà vứt.</w:t>
      </w:r>
      <w:r>
        <w:br w:type="textWrapping"/>
      </w:r>
      <w:r>
        <w:br w:type="textWrapping"/>
      </w:r>
      <w:r>
        <w:t xml:space="preserve">Bối Giang Thành nghe xong không nói gì, trái tim lại bị những câu này làm lạnh xuống, đây chính là kết quả của anh, cậu phải tiếp thu cho tốt.</w:t>
      </w:r>
      <w:r>
        <w:br w:type="textWrapping"/>
      </w:r>
      <w:r>
        <w:br w:type="textWrapping"/>
      </w:r>
      <w:r>
        <w:t xml:space="preserve">Vài năm kế tiếp, cuộc sống của Bối Giang Thành vẫn như cũ không có sóng gì lớn, cậu ngoan ngoãn lại không gây sự, tên giàu có kia mặc dù không tính là yêu thương cậu, nhưng tiêu xài vẫn tương đối hào phóng, thậm chí cậu so với những người khác còn có thêm một khoản được tự do ra ngoài.</w:t>
      </w:r>
      <w:r>
        <w:br w:type="textWrapping"/>
      </w:r>
      <w:r>
        <w:br w:type="textWrapping"/>
      </w:r>
      <w:r>
        <w:t xml:space="preserve">Về sau Bối Giang Thành thấy được anh trai của mình trên TV, gã đàn ông này cưới một người phụ nữ trẻ tuổi, vẻ mặt hăm ở, hoàn toàn không gặp phải nghiêm phạt nên có bởi những chuyện anh ta đã làm ra.</w:t>
      </w:r>
      <w:r>
        <w:br w:type="textWrapping"/>
      </w:r>
      <w:r>
        <w:br w:type="textWrapping"/>
      </w:r>
      <w:r>
        <w:t xml:space="preserve">Bối Giang Thành xem TV, sau đó đập vỡ màn hình, đó là lần đầu tiên cậu phát hỏa, cũng là lần cuối cùng, bởi vì, thế giới đã bắt đầu tan vỡ.</w:t>
      </w:r>
      <w:r>
        <w:br w:type="textWrapping"/>
      </w:r>
      <w:r>
        <w:br w:type="textWrapping"/>
      </w:r>
      <w:r>
        <w:t xml:space="preserve">Trên thế giới luôn luôn tồn tại người xấu, pháp luật nghiêm khắc sẽ không thể làm thế giới hòa bình, ngược lại làm cho tiếng oán than khắp nơi. Chỉ cần * một ngày đêm, như vậy nhân loại sẽ không có khả năng thay đổi đến hoàn mỹ.</w:t>
      </w:r>
      <w:r>
        <w:br w:type="textWrapping"/>
      </w:r>
      <w:r>
        <w:br w:type="textWrapping"/>
      </w:r>
      <w:r>
        <w:t xml:space="preserve">Bối Giang Thành đã triệt để kiến thức được sự tàn khốc của con người, nhưng lại vẫn như cũ không có quá nhiều hi vọng. Cậu chỉ lặng lẽ tích trữ tiền, nghĩ chờ tới khi cậu chết đi, còn có một chỗ táng thân.</w:t>
      </w:r>
      <w:r>
        <w:br w:type="textWrapping"/>
      </w:r>
      <w:r>
        <w:br w:type="textWrapping"/>
      </w:r>
      <w:r>
        <w:t xml:space="preserve">Thế nhưng Bối Giang Thành còn chưa chờ đến lúc ấy, liền gặp được Chu Nghiêu Uẩn — ở trong TV.</w:t>
      </w:r>
      <w:r>
        <w:br w:type="textWrapping"/>
      </w:r>
      <w:r>
        <w:br w:type="textWrapping"/>
      </w:r>
      <w:r>
        <w:t xml:space="preserve">Trong chương trình TV, Chu Nghiêu Uẩn xuất hiện với thân phận một người lương thiện, cậu ta cười dịu dàng, giải đáp từng vấn đề của người chủ trì, không biết vì sao, Bối Giang Thành từ trong ánh mắt cậu ta nhìn thấy được mùi vị tĩnh mịch, giống như cách màn hình, cũng có thể nhìn ra được dáng vẻ cằn cỗi nặng nề trên người cậu ta.</w:t>
      </w:r>
      <w:r>
        <w:br w:type="textWrapping"/>
      </w:r>
      <w:r>
        <w:br w:type="textWrapping"/>
      </w:r>
      <w:r>
        <w:t xml:space="preserve">Khi đó Bối Giang Thành còn chưa biết, người đàn ông cười lên sáng rỡ này trước mắt mình này, chính là người sẽ hủy diệt toàn bộ thế giới.</w:t>
      </w:r>
      <w:r>
        <w:br w:type="textWrapping"/>
      </w:r>
      <w:r>
        <w:br w:type="textWrapping"/>
      </w:r>
      <w:r>
        <w:t xml:space="preserve">Tất cả mọi thứ Chu Nghiêu Uẩn làm, đều là nước ấm nấu ếch. Tới khi mọi người phát hiện chuyện không đúng, cũng đã quá muộn. Mọi người mấy năm trước còn chúc mừng tội phạm giảm xuống, giờ bắt đầu sợ hãi loại lực lượng này.</w:t>
      </w:r>
      <w:r>
        <w:br w:type="textWrapping"/>
      </w:r>
      <w:r>
        <w:br w:type="textWrapping"/>
      </w:r>
      <w:r>
        <w:t xml:space="preserve">Tên giàu có mua Bối Giang Thành và Quý Trần Ai kia, vào năm Bối Giang Thành ba mươi tuổi thì chết, tử trạng vô cùng thê thảm, căn cứ vào camera quan sát, nhưng lại là tự sát.</w:t>
      </w:r>
      <w:r>
        <w:br w:type="textWrapping"/>
      </w:r>
      <w:r>
        <w:br w:type="textWrapping"/>
      </w:r>
      <w:r>
        <w:t xml:space="preserve">Thế nhưng có ai tự sát, lại dùng một con dao nhỏ cắt từng miếng thịt của mình, thẳng đến khi mất máu quá nhiều mà chết sao. Kiểu chết này quá mức bất thường, đã vượt ra khỏi phạm vi khoa học có thể giải thích.</w:t>
      </w:r>
      <w:r>
        <w:br w:type="textWrapping"/>
      </w:r>
      <w:r>
        <w:br w:type="textWrapping"/>
      </w:r>
      <w:r>
        <w:t xml:space="preserve">Người bạn thân của tên giàu có sở thích đặc thù kia cũng đã chết, nghe nói là chết ở trên giường, ruột bị lôi ra ngoài rõ ràng, sau khi ở đó đau đớn, miễn cưỡng chống đỡ vài ngày thì mới chết. Mặc dù là pháp y kiến thức rộng rãi nhìn thấy thi thể này, cũng thiếu chút nữa nôn ra.</w:t>
      </w:r>
      <w:r>
        <w:br w:type="textWrapping"/>
      </w:r>
      <w:r>
        <w:br w:type="textWrapping"/>
      </w:r>
      <w:r>
        <w:t xml:space="preserve">Người mua chết, Bối Giang Thành liền tự do.</w:t>
      </w:r>
      <w:r>
        <w:br w:type="textWrapping"/>
      </w:r>
      <w:r>
        <w:br w:type="textWrapping"/>
      </w:r>
      <w:r>
        <w:t xml:space="preserve">Hiện tại cậu đã gần ba mươi tuổi, nhưng cái gì cũng không biết, cậu chính là chú chim hoàng yến ở trong lồng, thả tự do ra bầu trời, cũng không nhất định sống tiếp được.</w:t>
      </w:r>
      <w:r>
        <w:br w:type="textWrapping"/>
      </w:r>
      <w:r>
        <w:br w:type="textWrapping"/>
      </w:r>
      <w:r>
        <w:t xml:space="preserve">Lúc này Bối gia trái lại phát triển rất tốt, mẹ cậu sinh ra một đứa bé, không biết là của anh cậu, hay là của người đàn ông nào bên ngoài. Bất quá Bối Giang Thành lúc này đã không còn quan tâm.</w:t>
      </w:r>
      <w:r>
        <w:br w:type="textWrapping"/>
      </w:r>
      <w:r>
        <w:br w:type="textWrapping"/>
      </w:r>
      <w:r>
        <w:t xml:space="preserve">Cậu biết cậu đời này, đã bị hủy hoại triệt để.</w:t>
      </w:r>
      <w:r>
        <w:br w:type="textWrapping"/>
      </w:r>
      <w:r>
        <w:br w:type="textWrapping"/>
      </w:r>
      <w:r>
        <w:t xml:space="preserve">Báo thù thì hữu tâm vô lực*, vì vậy chỉ có thể để hận ý quấn thân mỗi ngày, khiến bản thân không được yên bình.</w:t>
      </w:r>
      <w:r>
        <w:br w:type="textWrapping"/>
      </w:r>
      <w:r>
        <w:br w:type="textWrapping"/>
      </w:r>
      <w:r>
        <w:t xml:space="preserve">(*: Có lòng không mà không có sức.)</w:t>
      </w:r>
      <w:r>
        <w:br w:type="textWrapping"/>
      </w:r>
      <w:r>
        <w:br w:type="textWrapping"/>
      </w:r>
      <w:r>
        <w:t xml:space="preserve">Theo thời gian trôi đi, thế giới bắt đầu đi theo chiều hướng cực đoan. Không có bất cứ ai dám làm chuyện xấu, bởi vì rất đơn giản — cho dù mi tùy tiện ném rác ở ven đường, cũng sẽ gặp phải một loạt nghiêm phạt, những nghiêm phạt này có nhẹ có nặng, đơn thuần là xem tâm tình của người được xưng là “Thượng đế”.</w:t>
      </w:r>
      <w:r>
        <w:br w:type="textWrapping"/>
      </w:r>
      <w:r>
        <w:br w:type="textWrapping"/>
      </w:r>
      <w:r>
        <w:t xml:space="preserve">Thế giới mà thiện ác được nắm giữ trong tay của một người, thế giới như vậy,  thì chỉ còn cách hủy diệt không xa.</w:t>
      </w:r>
      <w:r>
        <w:br w:type="textWrapping"/>
      </w:r>
      <w:r>
        <w:br w:type="textWrapping"/>
      </w:r>
      <w:r>
        <w:t xml:space="preserve">Bối Giang Thành không thể hoàn toàn nhìn thấy thế giới hủy diệt, bởi vì trước khi ở thế giới hủy diệt, người Bối gia đã phát hiện sự tồn tại của cậu — cậu chết. Chết trong tay chính người anh trai ruột. Bất quá chết đi với cậu lại càng giống như một loại giải thoát, bởi vì anh trai của cậu cũng sẽ phải chịu nghiêm phạt, cái thế giới kia, có thượng đế, mặc dù vị thượng đế này, so với ác ma còn đáng sợ hơn.</w:t>
      </w:r>
      <w:r>
        <w:br w:type="textWrapping"/>
      </w:r>
      <w:r>
        <w:br w:type="textWrapping"/>
      </w:r>
      <w:r>
        <w:t xml:space="preserve">itsukahikari.wordpress.com</w:t>
      </w:r>
      <w:r>
        <w:br w:type="textWrapping"/>
      </w:r>
      <w:r>
        <w:br w:type="textWrapping"/>
      </w:r>
      <w:r>
        <w:t xml:space="preserve">Khi Bối Giang Thành ở thế giới thứ hai có được ký ức của thế giới thứ nhất, linh hồn của cậu rất khó không bị bóp méo, sự dữ tợn này, những ký ức đáng sợ khó có thể quên được ấy vững vàng xuất hiện trong đầu cậu, giống như bùa chú truy mệnh hé ra, khiến cậu không thể sinh ra một chút thiện ý nào với thế giới này, cậu hận nơi này,  hận thế giới này, càng hận Chu Nghiêu Uẩn không bảo vệ tốt Quý Trần Ai — nếu như Chu Nghiêu Uẩn bảo vệ tốt Quý Trần Ai, Quý Trần Ai đã có thể cứu cậu giống như đời này, kết cục của cậu và Quý Trần Ai đều đã khác đi.</w:t>
      </w:r>
      <w:r>
        <w:br w:type="textWrapping"/>
      </w:r>
      <w:r>
        <w:br w:type="textWrapping"/>
      </w:r>
      <w:r>
        <w:t xml:space="preserve">Hiển nhiên, những ý nghĩ này là một mình Bối Giang Thành tình nguyện, cũng bởi vì cách nghĩ méo mó này, khiến cậu từ từ đi tới vực thẳm xã hội.</w:t>
      </w:r>
      <w:r>
        <w:br w:type="textWrapping"/>
      </w:r>
      <w:r>
        <w:br w:type="textWrapping"/>
      </w:r>
      <w:r>
        <w:t xml:space="preserve">Bối Giang Thành giết chết anh trai của mình, đưa mẹ vào bệnh viện tâm thần, triệt để có được Bối gia, mà lúc này cậu cũng hiểu được, “Thượng đế” thần bí xưa kia rốt cuộc là cái gì.</w:t>
      </w:r>
      <w:r>
        <w:br w:type="textWrapping"/>
      </w:r>
      <w:r>
        <w:br w:type="textWrapping"/>
      </w:r>
      <w:r>
        <w:t xml:space="preserve">Hiện tại cậu có thượng đế, hiện tại thế giới này thuộc về cậu</w:t>
      </w:r>
      <w:r>
        <w:br w:type="textWrapping"/>
      </w:r>
      <w:r>
        <w:br w:type="textWrapping"/>
      </w:r>
      <w:r>
        <w:t xml:space="preserve">Nếu như Chu Nghiêu Uẩn không khôi phục ký ức, không có Tiểu Thất cấp mười, như vậy Quý Trần Ai nhất định sẽ nằm trong tay cậu. Hai đời này, Bối Giang Thành chỉ từng được duy nhất một người cứu rỗi, người kia tên là Chu Nghiêu Cần — anh trai của Chu Nghiêu Uẩn.</w:t>
      </w:r>
      <w:r>
        <w:br w:type="textWrapping"/>
      </w:r>
      <w:r>
        <w:br w:type="textWrapping"/>
      </w:r>
      <w:r>
        <w:t xml:space="preserve">Bối Giang Thành muốn Quý Trần Ai, muốn đến sắp phát điên.</w:t>
      </w:r>
      <w:r>
        <w:br w:type="textWrapping"/>
      </w:r>
      <w:r>
        <w:br w:type="textWrapping"/>
      </w:r>
      <w:r>
        <w:t xml:space="preserve">Chỉ có điều đến cuối cùng, mục đích của Bối Giang Thành vẫn thất bại, Chu Nghiêu Uẩn mang Quý Trần Ai đi, đồng thời cảnh cáo Bối Giang Thành, cậu ta nói, nếu như mày còn động tay với Quý Trần Ai, tao đây nhất định sẽ không bỏ qua cho mày.</w:t>
      </w:r>
      <w:r>
        <w:br w:type="textWrapping"/>
      </w:r>
      <w:r>
        <w:br w:type="textWrapping"/>
      </w:r>
      <w:r>
        <w:t xml:space="preserve">Bối Giang Thành nghe lời đe doạ của Chu Nghiêu Uẩn, lập tức căm hận cậu ta, thế nhưng lúc Chu Nghiêu Uẩn và Quý Trần Ai đi rồi, Bối Giang Thành lại khóc nức nở rơi nước mắt. Nếu như lúc trước Chu Nghiêu Uẩn cũng như vậy với người giết chết Quý Trần Ai thì thật tốt, nếu như lúc trước Chu Nghiêu Uẩn cứu Quý Trần Ai, sẽ thật tốt.</w:t>
      </w:r>
      <w:r>
        <w:br w:type="textWrapping"/>
      </w:r>
      <w:r>
        <w:br w:type="textWrapping"/>
      </w:r>
      <w:r>
        <w:t xml:space="preserve">Ký ức hỗn loạn của Bối Giang Thành dẫn đến tính cách bất thường của cậu, cậu cũng muốn buông xuống một vài thứ giống như người thường, thế nhưng thứ mà cậu muốn buông xuống đã sớm sáp nhập vào linh hồn của cậu, trừ khi chết còn không không thể mang đi.</w:t>
      </w:r>
      <w:r>
        <w:br w:type="textWrapping"/>
      </w:r>
      <w:r>
        <w:br w:type="textWrapping"/>
      </w:r>
      <w:r>
        <w:t xml:space="preserve">Quý Trần Ai tới tham dự hôn lễ của cậu, người yêu Bối Giang Thành, là cậu gặp được khi đi du lịch nước ngoài, mặc dù bất đồng nhân chủng, nhưng Bối Giang Thành lại thấy được trên người này bóng dáng Quý Trần Ai. Vì vậy cậu không do dự nữa, lựa chọn giữ người này trong tay.</w:t>
      </w:r>
      <w:r>
        <w:br w:type="textWrapping"/>
      </w:r>
      <w:r>
        <w:br w:type="textWrapping"/>
      </w:r>
      <w:r>
        <w:t xml:space="preserve">Bối Giang Thành hiểu rõ, đời này cậu không thể nào có được Quý Trần Ai, Quý Trần Ai đã có Chu Nghiêu Uẩn.</w:t>
      </w:r>
      <w:r>
        <w:br w:type="textWrapping"/>
      </w:r>
      <w:r>
        <w:br w:type="textWrapping"/>
      </w:r>
      <w:r>
        <w:t xml:space="preserve">Mà cậu, chỉ có thể giống như một kiếp trước, cô độc bước đi trên thế giới này, lại cô độc chết đi.</w:t>
      </w:r>
      <w:r>
        <w:br w:type="textWrapping"/>
      </w:r>
      <w:r>
        <w:br w:type="textWrapping"/>
      </w:r>
      <w:r>
        <w:t xml:space="preserve">Đối với Bối Giang Thành mà nói, cô độc chưa chắc đã là một chuyện xấu.</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hinh-nang-luong-he-th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025d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jpg" /><Relationship Type="http://schemas.openxmlformats.org/officeDocument/2006/relationships/image" Id="rId89" Target="media/rId8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ính Năng Lượng Hệ Thống</dc:title>
  <dc:creator/>
  <dcterms:created xsi:type="dcterms:W3CDTF">2018-02-12T16:16:36Z</dcterms:created>
  <dcterms:modified xsi:type="dcterms:W3CDTF">2018-02-12T16:16:36Z</dcterms:modified>
</cp:coreProperties>
</file>